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1098FA" w14:textId="06436ED1" w:rsidR="002B1D06" w:rsidRDefault="0097072F">
      <w:bookmarkStart w:id="0" w:name="_Hlk100663631"/>
      <w:bookmarkEnd w:id="0"/>
      <w:r>
        <w:t xml:space="preserve"> </w:t>
      </w:r>
    </w:p>
    <w:p w14:paraId="600C3E78" w14:textId="44CB3DA3" w:rsidR="002B2CC9" w:rsidRDefault="00CD18A9" w:rsidP="002B2CC9">
      <w:pPr>
        <w:pStyle w:val="Title"/>
        <w:jc w:val="center"/>
      </w:pPr>
      <w:r>
        <w:t>IdentiFlora</w:t>
      </w:r>
    </w:p>
    <w:p w14:paraId="0C625459" w14:textId="3A22B1D0" w:rsidR="00C361B9" w:rsidRDefault="001666B6" w:rsidP="002B2CC9">
      <w:pPr>
        <w:pStyle w:val="Title"/>
        <w:jc w:val="center"/>
      </w:pPr>
      <w:r>
        <w:t>Houseplant Identification and Care Application</w:t>
      </w:r>
    </w:p>
    <w:p w14:paraId="7CB6BBAD" w14:textId="77777777" w:rsidR="002B2CC9" w:rsidRPr="002B2CC9" w:rsidRDefault="002B2CC9" w:rsidP="002B2CC9"/>
    <w:p w14:paraId="4706A864" w14:textId="21465ACF" w:rsidR="002B2CC9" w:rsidRPr="002B2CC9" w:rsidRDefault="002B2CC9" w:rsidP="001666B6">
      <w:pPr>
        <w:jc w:val="center"/>
        <w:rPr>
          <w:sz w:val="2"/>
          <w:szCs w:val="2"/>
          <w:u w:val="single"/>
        </w:rPr>
      </w:pPr>
      <w:r w:rsidRPr="002B2CC9">
        <w:rPr>
          <w:sz w:val="2"/>
          <w:szCs w:val="2"/>
          <w:u w:val="single"/>
        </w:rPr>
        <w:t xml:space="preserve">  </w:t>
      </w:r>
      <w:r w:rsidRPr="002B2CC9">
        <w:rPr>
          <w:sz w:val="2"/>
          <w:szCs w:val="2"/>
          <w:u w:val="single"/>
        </w:rPr>
        <w:tab/>
      </w:r>
      <w:r w:rsidRPr="002B2CC9">
        <w:rPr>
          <w:sz w:val="2"/>
          <w:szCs w:val="2"/>
          <w:u w:val="single"/>
        </w:rPr>
        <w:tab/>
      </w:r>
      <w:r w:rsidRPr="002B2CC9">
        <w:rPr>
          <w:sz w:val="2"/>
          <w:szCs w:val="2"/>
          <w:u w:val="single"/>
        </w:rPr>
        <w:tab/>
      </w:r>
      <w:r w:rsidRPr="002B2CC9">
        <w:rPr>
          <w:sz w:val="2"/>
          <w:szCs w:val="2"/>
          <w:u w:val="single"/>
        </w:rPr>
        <w:tab/>
      </w:r>
      <w:r w:rsidRPr="002B2CC9">
        <w:rPr>
          <w:sz w:val="2"/>
          <w:szCs w:val="2"/>
          <w:u w:val="single"/>
        </w:rPr>
        <w:tab/>
      </w:r>
      <w:r w:rsidRPr="002B2CC9">
        <w:rPr>
          <w:sz w:val="2"/>
          <w:szCs w:val="2"/>
          <w:u w:val="single"/>
        </w:rPr>
        <w:tab/>
      </w:r>
      <w:r w:rsidRPr="002B2CC9">
        <w:rPr>
          <w:sz w:val="2"/>
          <w:szCs w:val="2"/>
          <w:u w:val="single"/>
        </w:rPr>
        <w:tab/>
      </w:r>
      <w:r w:rsidRPr="002B2CC9">
        <w:rPr>
          <w:sz w:val="2"/>
          <w:szCs w:val="2"/>
          <w:u w:val="single"/>
        </w:rPr>
        <w:tab/>
      </w:r>
      <w:r w:rsidRPr="002B2CC9">
        <w:rPr>
          <w:sz w:val="2"/>
          <w:szCs w:val="2"/>
          <w:u w:val="single"/>
        </w:rPr>
        <w:tab/>
      </w:r>
    </w:p>
    <w:p w14:paraId="49A3D53C" w14:textId="3E23E4F3" w:rsidR="001666B6" w:rsidRDefault="001666B6" w:rsidP="001666B6">
      <w:pPr>
        <w:jc w:val="center"/>
      </w:pPr>
      <w:r>
        <w:t xml:space="preserve"> </w:t>
      </w:r>
    </w:p>
    <w:p w14:paraId="1EDBE567" w14:textId="021319C5" w:rsidR="001666B6" w:rsidRDefault="00DB68DA" w:rsidP="001666B6">
      <w:pPr>
        <w:jc w:val="center"/>
      </w:pPr>
      <w:r>
        <w:rPr>
          <w:noProof/>
        </w:rPr>
        <w:drawing>
          <wp:anchor distT="0" distB="0" distL="114300" distR="114300" simplePos="0" relativeHeight="251606016" behindDoc="1" locked="0" layoutInCell="1" allowOverlap="1" wp14:anchorId="38CD4B5E" wp14:editId="49E3B2C0">
            <wp:simplePos x="0" y="0"/>
            <wp:positionH relativeFrom="margin">
              <wp:align>center</wp:align>
            </wp:positionH>
            <wp:positionV relativeFrom="paragraph">
              <wp:posOffset>9525</wp:posOffset>
            </wp:positionV>
            <wp:extent cx="2561590" cy="3646805"/>
            <wp:effectExtent l="0" t="0" r="0" b="0"/>
            <wp:wrapTight wrapText="bothSides">
              <wp:wrapPolygon edited="0">
                <wp:start x="10281" y="0"/>
                <wp:lineTo x="9959" y="1805"/>
                <wp:lineTo x="8192" y="1918"/>
                <wp:lineTo x="6747" y="2708"/>
                <wp:lineTo x="6747" y="3611"/>
                <wp:lineTo x="5622" y="4062"/>
                <wp:lineTo x="3213" y="5303"/>
                <wp:lineTo x="1446" y="7221"/>
                <wp:lineTo x="321" y="9027"/>
                <wp:lineTo x="0" y="10155"/>
                <wp:lineTo x="0" y="14443"/>
                <wp:lineTo x="643" y="16248"/>
                <wp:lineTo x="1928" y="18053"/>
                <wp:lineTo x="4176" y="20084"/>
                <wp:lineTo x="8192" y="21438"/>
                <wp:lineTo x="8996" y="21438"/>
                <wp:lineTo x="12369" y="21438"/>
                <wp:lineTo x="13172" y="21438"/>
                <wp:lineTo x="17188" y="20084"/>
                <wp:lineTo x="19597" y="18053"/>
                <wp:lineTo x="20722" y="16248"/>
                <wp:lineTo x="21364" y="14443"/>
                <wp:lineTo x="21364" y="10268"/>
                <wp:lineTo x="21043" y="9027"/>
                <wp:lineTo x="19919" y="7221"/>
                <wp:lineTo x="18312" y="5303"/>
                <wp:lineTo x="16063" y="4175"/>
                <wp:lineTo x="14618" y="3611"/>
                <wp:lineTo x="14778" y="2934"/>
                <wp:lineTo x="13011" y="1918"/>
                <wp:lineTo x="11405" y="1805"/>
                <wp:lineTo x="11084" y="0"/>
                <wp:lineTo x="10281" y="0"/>
              </wp:wrapPolygon>
            </wp:wrapTight>
            <wp:docPr id="2" name="Picture 2"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10;&#10;Description automatically generated with medium confidence"/>
                    <pic:cNvPicPr/>
                  </pic:nvPicPr>
                  <pic:blipFill>
                    <a:blip r:embed="rId6">
                      <a:extLst>
                        <a:ext uri="{28A0092B-C50C-407E-A947-70E740481C1C}">
                          <a14:useLocalDpi xmlns:a14="http://schemas.microsoft.com/office/drawing/2010/main" val="0"/>
                        </a:ext>
                      </a:extLst>
                    </a:blip>
                    <a:stretch>
                      <a:fillRect/>
                    </a:stretch>
                  </pic:blipFill>
                  <pic:spPr>
                    <a:xfrm>
                      <a:off x="0" y="0"/>
                      <a:ext cx="2561590" cy="3646805"/>
                    </a:xfrm>
                    <a:prstGeom prst="rect">
                      <a:avLst/>
                    </a:prstGeom>
                  </pic:spPr>
                </pic:pic>
              </a:graphicData>
            </a:graphic>
            <wp14:sizeRelH relativeFrom="page">
              <wp14:pctWidth>0</wp14:pctWidth>
            </wp14:sizeRelH>
            <wp14:sizeRelV relativeFrom="page">
              <wp14:pctHeight>0</wp14:pctHeight>
            </wp14:sizeRelV>
          </wp:anchor>
        </w:drawing>
      </w:r>
    </w:p>
    <w:p w14:paraId="115610E8" w14:textId="08E6EBB0" w:rsidR="001666B6" w:rsidRDefault="001666B6" w:rsidP="001666B6">
      <w:pPr>
        <w:jc w:val="center"/>
      </w:pPr>
    </w:p>
    <w:p w14:paraId="1EF01E14" w14:textId="07744CF2" w:rsidR="001666B6" w:rsidRDefault="001666B6" w:rsidP="001666B6">
      <w:pPr>
        <w:jc w:val="center"/>
      </w:pPr>
    </w:p>
    <w:p w14:paraId="6D0287F8" w14:textId="6D2AF0EB" w:rsidR="001666B6" w:rsidRDefault="001666B6" w:rsidP="001666B6">
      <w:pPr>
        <w:jc w:val="center"/>
      </w:pPr>
    </w:p>
    <w:p w14:paraId="1C8AB27B" w14:textId="074AAF71" w:rsidR="001666B6" w:rsidRDefault="001666B6" w:rsidP="001666B6">
      <w:pPr>
        <w:jc w:val="center"/>
      </w:pPr>
    </w:p>
    <w:p w14:paraId="6636AF20" w14:textId="4E757663" w:rsidR="0068253A" w:rsidRDefault="0068253A" w:rsidP="001666B6">
      <w:pPr>
        <w:jc w:val="center"/>
      </w:pPr>
    </w:p>
    <w:p w14:paraId="4418F182" w14:textId="539CB10F" w:rsidR="0068253A" w:rsidRDefault="0068253A" w:rsidP="001666B6">
      <w:pPr>
        <w:jc w:val="center"/>
      </w:pPr>
    </w:p>
    <w:p w14:paraId="748F4518" w14:textId="39957A0D" w:rsidR="0068253A" w:rsidRDefault="0068253A" w:rsidP="001666B6">
      <w:pPr>
        <w:jc w:val="center"/>
      </w:pPr>
    </w:p>
    <w:p w14:paraId="590973F5" w14:textId="58D7706C" w:rsidR="0068253A" w:rsidRDefault="0068253A" w:rsidP="0068253A"/>
    <w:p w14:paraId="5C00C1EA" w14:textId="241C1051" w:rsidR="0068253A" w:rsidRDefault="0068253A" w:rsidP="0068253A"/>
    <w:p w14:paraId="63AAB2E3" w14:textId="269DA8E6" w:rsidR="0068253A" w:rsidRDefault="0068253A" w:rsidP="0068253A"/>
    <w:p w14:paraId="096551C1" w14:textId="0EFE168F" w:rsidR="0068253A" w:rsidRDefault="0068253A" w:rsidP="0068253A"/>
    <w:p w14:paraId="3F30F4D5" w14:textId="77777777" w:rsidR="0068253A" w:rsidRDefault="0068253A" w:rsidP="002B2CC9"/>
    <w:p w14:paraId="3838D2DB" w14:textId="77777777" w:rsidR="00DB68DA" w:rsidRDefault="00DB68DA" w:rsidP="00DB68DA">
      <w:pPr>
        <w:jc w:val="center"/>
      </w:pPr>
    </w:p>
    <w:p w14:paraId="3B9C8D28" w14:textId="13838959" w:rsidR="001666B6" w:rsidRDefault="002B2CC9" w:rsidP="00DB68DA">
      <w:pPr>
        <w:jc w:val="center"/>
      </w:pPr>
      <w:r>
        <w:t xml:space="preserve">  </w:t>
      </w:r>
      <w:r w:rsidR="001666B6" w:rsidRPr="001666B6">
        <w:t>Joseph Jarvis</w:t>
      </w:r>
      <w:r>
        <w:t xml:space="preserve"> - </w:t>
      </w:r>
      <w:r w:rsidR="001666B6" w:rsidRPr="001666B6">
        <w:t>18018718</w:t>
      </w:r>
    </w:p>
    <w:p w14:paraId="4E71F54A" w14:textId="77777777" w:rsidR="001666B6" w:rsidRDefault="001666B6" w:rsidP="002B2CC9">
      <w:pPr>
        <w:jc w:val="center"/>
      </w:pPr>
      <w:r w:rsidRPr="001666B6">
        <w:t>UXCFXK-30-3</w:t>
      </w:r>
    </w:p>
    <w:p w14:paraId="4F3E5B41" w14:textId="7D9BAC42" w:rsidR="001666B6" w:rsidRDefault="001666B6" w:rsidP="002B2CC9">
      <w:pPr>
        <w:jc w:val="center"/>
      </w:pPr>
      <w:r w:rsidRPr="001666B6">
        <w:t>Digital Systems Project</w:t>
      </w:r>
      <w:r w:rsidR="002B2CC9">
        <w:t xml:space="preserve"> 2021/2022</w:t>
      </w:r>
    </w:p>
    <w:p w14:paraId="37928BFB" w14:textId="77777777" w:rsidR="002B2CC9" w:rsidRDefault="002B2CC9"/>
    <w:p w14:paraId="791893A3" w14:textId="582C53AA" w:rsidR="00C361B9" w:rsidRDefault="002B2CC9">
      <w:r w:rsidRPr="00A37F8A">
        <w:rPr>
          <w:noProof/>
        </w:rPr>
        <w:drawing>
          <wp:anchor distT="0" distB="0" distL="114300" distR="114300" simplePos="0" relativeHeight="251604992" behindDoc="0" locked="0" layoutInCell="1" allowOverlap="1" wp14:anchorId="64E6755B" wp14:editId="3F4D3D9A">
            <wp:simplePos x="0" y="0"/>
            <wp:positionH relativeFrom="margin">
              <wp:align>center</wp:align>
            </wp:positionH>
            <wp:positionV relativeFrom="margin">
              <wp:align>bottom</wp:align>
            </wp:positionV>
            <wp:extent cx="2389505" cy="1170305"/>
            <wp:effectExtent l="0" t="0" r="0" b="0"/>
            <wp:wrapSquare wrapText="bothSides"/>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2389505" cy="1170305"/>
                    </a:xfrm>
                    <a:prstGeom prst="rect">
                      <a:avLst/>
                    </a:prstGeom>
                  </pic:spPr>
                </pic:pic>
              </a:graphicData>
            </a:graphic>
          </wp:anchor>
        </w:drawing>
      </w:r>
    </w:p>
    <w:p w14:paraId="6C94E1BD" w14:textId="5241E33B" w:rsidR="0068253A" w:rsidRDefault="0068253A"/>
    <w:p w14:paraId="22EBBF3A" w14:textId="6589CDB0" w:rsidR="0068253A" w:rsidRDefault="0068253A"/>
    <w:p w14:paraId="2A5CEF18" w14:textId="0C424C64" w:rsidR="00C361B9" w:rsidRDefault="00C361B9"/>
    <w:p w14:paraId="76D82D78" w14:textId="77777777" w:rsidR="0088512A" w:rsidRDefault="0088512A"/>
    <w:p w14:paraId="111C1481" w14:textId="45E76C52" w:rsidR="00C361B9" w:rsidRDefault="001666B6" w:rsidP="00FE085C">
      <w:pPr>
        <w:pStyle w:val="Heading1"/>
      </w:pPr>
      <w:bookmarkStart w:id="1" w:name="_Toc101532162"/>
      <w:r>
        <w:lastRenderedPageBreak/>
        <w:t>Abstract</w:t>
      </w:r>
      <w:bookmarkEnd w:id="1"/>
    </w:p>
    <w:p w14:paraId="1438AE47" w14:textId="77777777" w:rsidR="00362D4C" w:rsidRDefault="009D1883" w:rsidP="00725361">
      <w:r>
        <w:t>D</w:t>
      </w:r>
      <w:r w:rsidR="00E05023">
        <w:t>e</w:t>
      </w:r>
      <w:r>
        <w:t>spite the extensive research done into</w:t>
      </w:r>
      <w:r w:rsidR="00EC4CBD">
        <w:t xml:space="preserve"> wild and a</w:t>
      </w:r>
      <w:r w:rsidR="00E05023">
        <w:t>gricultu</w:t>
      </w:r>
      <w:r w:rsidR="00EC4CBD">
        <w:t>ral</w:t>
      </w:r>
      <w:r>
        <w:t xml:space="preserve"> </w:t>
      </w:r>
      <w:r w:rsidR="00EC4CBD">
        <w:t xml:space="preserve">plant identification using artificial intelligence, very little research has been done into </w:t>
      </w:r>
      <w:r w:rsidR="00E05023">
        <w:t xml:space="preserve">the </w:t>
      </w:r>
      <w:r w:rsidR="00EC4CBD">
        <w:t>identification and classification of</w:t>
      </w:r>
      <w:r w:rsidR="00E92195">
        <w:t xml:space="preserve"> houseplant</w:t>
      </w:r>
      <w:r w:rsidR="00E05023">
        <w:t>s</w:t>
      </w:r>
      <w:r w:rsidR="00E92195">
        <w:t>.</w:t>
      </w:r>
    </w:p>
    <w:p w14:paraId="7C5A414C" w14:textId="6AD9DD8D" w:rsidR="00E92195" w:rsidRDefault="009D1883" w:rsidP="00725361">
      <w:r>
        <w:t>Th</w:t>
      </w:r>
      <w:r w:rsidR="00E05023">
        <w:t>e</w:t>
      </w:r>
      <w:r>
        <w:t xml:space="preserve"> </w:t>
      </w:r>
      <w:r w:rsidR="00E92195">
        <w:t>goal of this research and this project is to re</w:t>
      </w:r>
      <w:r w:rsidR="00260FD9">
        <w:t>ctify</w:t>
      </w:r>
      <w:r w:rsidR="00E92195">
        <w:t xml:space="preserve"> th</w:t>
      </w:r>
      <w:r w:rsidR="00260FD9">
        <w:t>is</w:t>
      </w:r>
      <w:r w:rsidR="00E92195">
        <w:t xml:space="preserve"> issue, with the creation of </w:t>
      </w:r>
      <w:r w:rsidR="00260FD9">
        <w:t xml:space="preserve">a </w:t>
      </w:r>
      <w:r w:rsidR="00E92195">
        <w:t xml:space="preserve">houseplant identification and care application that using an AI will identify a given plant, providing information on how to best care for </w:t>
      </w:r>
      <w:r w:rsidR="00362D4C">
        <w:t>the identified plant</w:t>
      </w:r>
      <w:r w:rsidR="00E92195">
        <w:t>.</w:t>
      </w:r>
      <w:r w:rsidR="00362D4C">
        <w:t xml:space="preserve"> This project will cover the deduction of the best AI model for houseplant identification, how to best optimise </w:t>
      </w:r>
      <w:r w:rsidR="00260FD9">
        <w:t>that</w:t>
      </w:r>
      <w:r w:rsidR="00362D4C">
        <w:t xml:space="preserve"> AI model for use on mobile and IoT devices, the building and training of the deduced AI mode</w:t>
      </w:r>
      <w:r w:rsidR="00260FD9">
        <w:t>l</w:t>
      </w:r>
      <w:r w:rsidR="00362D4C">
        <w:t>,  the building of an application front end as well as the creation of a database of plant care information.</w:t>
      </w:r>
    </w:p>
    <w:p w14:paraId="2E710229" w14:textId="77E8B254" w:rsidR="00362D4C" w:rsidRDefault="00362D4C" w:rsidP="00725361">
      <w:r>
        <w:t xml:space="preserve">This </w:t>
      </w:r>
      <w:r w:rsidR="002E5370">
        <w:t xml:space="preserve">project concluded with the implementation of the IdentiFlora </w:t>
      </w:r>
      <w:r w:rsidR="00260FD9">
        <w:t>h</w:t>
      </w:r>
      <w:r w:rsidR="002E5370">
        <w:t xml:space="preserve">ouseplant identification and care Android application, consisting of a CNN model optimised using </w:t>
      </w:r>
      <w:proofErr w:type="spellStart"/>
      <w:r w:rsidR="002E5370">
        <w:t>Adamax</w:t>
      </w:r>
      <w:proofErr w:type="spellEnd"/>
      <w:r w:rsidR="002E5370">
        <w:t xml:space="preserve"> optimisation and </w:t>
      </w:r>
      <w:r w:rsidR="00F3028E">
        <w:t>an</w:t>
      </w:r>
      <w:r w:rsidR="002E5370">
        <w:t xml:space="preserve"> SQLite database, which could </w:t>
      </w:r>
      <w:r w:rsidR="00334FE2">
        <w:t>effectively</w:t>
      </w:r>
      <w:r w:rsidR="002E5370">
        <w:t xml:space="preserve"> identify eleven different species of houseplant with an average training accuracy of 98.56%, validation accuracy of 96.36%, and a testing accuracy of 92.73%.  </w:t>
      </w:r>
    </w:p>
    <w:p w14:paraId="3BEBF36F" w14:textId="65E6C4CF" w:rsidR="00362D4C" w:rsidRDefault="00362D4C" w:rsidP="00725361"/>
    <w:p w14:paraId="61193115" w14:textId="77777777" w:rsidR="00362D4C" w:rsidRDefault="00362D4C" w:rsidP="00725361"/>
    <w:p w14:paraId="56183DC8" w14:textId="7B0717BD" w:rsidR="00362D4C" w:rsidRDefault="00362D4C" w:rsidP="00725361"/>
    <w:p w14:paraId="5A26B80D" w14:textId="77777777" w:rsidR="00362D4C" w:rsidRDefault="00362D4C" w:rsidP="00725361"/>
    <w:p w14:paraId="44703C87" w14:textId="31E14ABA" w:rsidR="00C74DC5" w:rsidRDefault="00C74DC5"/>
    <w:p w14:paraId="2AFC7F76" w14:textId="33B2AD0E" w:rsidR="00C74DC5" w:rsidRDefault="00C74DC5"/>
    <w:p w14:paraId="68A5CE19" w14:textId="3BE07105" w:rsidR="00C74DC5" w:rsidRDefault="00C74DC5"/>
    <w:p w14:paraId="2C5CA1C9" w14:textId="78B7751B" w:rsidR="00C74DC5" w:rsidRDefault="00C74DC5"/>
    <w:p w14:paraId="31148BE3" w14:textId="7C475FB3" w:rsidR="00C74DC5" w:rsidRDefault="00C74DC5"/>
    <w:p w14:paraId="592F46DE" w14:textId="05BEA1C5" w:rsidR="00C74DC5" w:rsidRDefault="00C74DC5"/>
    <w:p w14:paraId="7D50C45A" w14:textId="1E899CF8" w:rsidR="00C74DC5" w:rsidRDefault="00C74DC5"/>
    <w:p w14:paraId="20579BB4" w14:textId="5BFD186A" w:rsidR="00C74DC5" w:rsidRDefault="00C74DC5"/>
    <w:p w14:paraId="179E740D" w14:textId="34D6CC86" w:rsidR="00C74DC5" w:rsidRDefault="00C74DC5"/>
    <w:p w14:paraId="2F70F431" w14:textId="1B54C888" w:rsidR="00C74DC5" w:rsidRDefault="00C74DC5"/>
    <w:p w14:paraId="1E9DBCE2" w14:textId="2463FBC7" w:rsidR="00C74DC5" w:rsidRDefault="00C74DC5"/>
    <w:p w14:paraId="2ABEB452" w14:textId="71187C03" w:rsidR="00C74DC5" w:rsidRDefault="00C74DC5"/>
    <w:p w14:paraId="535A7134" w14:textId="4FB5CA4E" w:rsidR="00C74DC5" w:rsidRDefault="00C74DC5"/>
    <w:p w14:paraId="0C1EFA31" w14:textId="1B70D3D7" w:rsidR="00C74DC5" w:rsidRDefault="00C74DC5"/>
    <w:p w14:paraId="527B8EC2" w14:textId="69209665" w:rsidR="00C74DC5" w:rsidRDefault="00C74DC5"/>
    <w:p w14:paraId="534B779E" w14:textId="77777777" w:rsidR="00C74DC5" w:rsidRDefault="00C74DC5"/>
    <w:p w14:paraId="68143073" w14:textId="641F2EF2" w:rsidR="00C74DC5" w:rsidRDefault="00C74DC5" w:rsidP="00FE085C">
      <w:pPr>
        <w:pStyle w:val="Heading1"/>
      </w:pPr>
      <w:bookmarkStart w:id="2" w:name="_Toc101532163"/>
      <w:r>
        <w:lastRenderedPageBreak/>
        <w:t>Ac</w:t>
      </w:r>
      <w:r w:rsidR="00E05023">
        <w:t>k</w:t>
      </w:r>
      <w:r>
        <w:t>nowledgments</w:t>
      </w:r>
      <w:bookmarkEnd w:id="2"/>
      <w:r w:rsidR="00821B51">
        <w:t xml:space="preserve"> </w:t>
      </w:r>
    </w:p>
    <w:p w14:paraId="322B5493" w14:textId="670EFFB5" w:rsidR="004F0583" w:rsidRDefault="004F0583">
      <w:r>
        <w:t xml:space="preserve">I would like to thank </w:t>
      </w:r>
      <w:proofErr w:type="spellStart"/>
      <w:r w:rsidRPr="004F0583">
        <w:t>Shelan</w:t>
      </w:r>
      <w:proofErr w:type="spellEnd"/>
      <w:r w:rsidRPr="004F0583">
        <w:t xml:space="preserve"> </w:t>
      </w:r>
      <w:proofErr w:type="spellStart"/>
      <w:r w:rsidRPr="004F0583">
        <w:t>Jeawak</w:t>
      </w:r>
      <w:proofErr w:type="spellEnd"/>
      <w:r>
        <w:t xml:space="preserve"> for the</w:t>
      </w:r>
      <w:r w:rsidR="00EC4CBD">
        <w:t xml:space="preserve">ir </w:t>
      </w:r>
      <w:r>
        <w:t>support and guidance throughout the project.</w:t>
      </w:r>
    </w:p>
    <w:p w14:paraId="6EEB5E16" w14:textId="03EC5F40" w:rsidR="00EC4CBD" w:rsidRDefault="00EC4CBD">
      <w:r>
        <w:t xml:space="preserve">I would also like to thank Martin </w:t>
      </w:r>
      <w:proofErr w:type="spellStart"/>
      <w:r>
        <w:t>Serpell</w:t>
      </w:r>
      <w:proofErr w:type="spellEnd"/>
      <w:r>
        <w:t xml:space="preserve"> for their guidance with the project</w:t>
      </w:r>
      <w:r w:rsidR="00B822B5">
        <w:t xml:space="preserve"> </w:t>
      </w:r>
      <w:r w:rsidR="00DB68DA">
        <w:t xml:space="preserve">and </w:t>
      </w:r>
      <w:r w:rsidR="00E05023">
        <w:t xml:space="preserve">for </w:t>
      </w:r>
      <w:r w:rsidR="00DB68DA">
        <w:t>impart</w:t>
      </w:r>
      <w:r w:rsidR="00EF0154">
        <w:t>ing</w:t>
      </w:r>
      <w:r w:rsidR="00DB68DA">
        <w:t xml:space="preserve"> </w:t>
      </w:r>
      <w:r w:rsidR="00177896">
        <w:t xml:space="preserve">their </w:t>
      </w:r>
      <w:r w:rsidR="00DB68DA">
        <w:t>experience on how to best undertake a</w:t>
      </w:r>
      <w:r w:rsidR="00E05023">
        <w:t>n</w:t>
      </w:r>
      <w:r w:rsidR="00DB68DA">
        <w:t xml:space="preserve"> academic research project such as this</w:t>
      </w:r>
      <w:r>
        <w:t>.</w:t>
      </w:r>
    </w:p>
    <w:p w14:paraId="2EC3E922" w14:textId="39E02181" w:rsidR="004F0583" w:rsidRDefault="004F0583">
      <w:r>
        <w:t>I would finally like to thank Charles, Jacob</w:t>
      </w:r>
      <w:r w:rsidR="009D1883">
        <w:t>,</w:t>
      </w:r>
      <w:r>
        <w:t xml:space="preserve"> and Benedict for putting up with my houseplant obsession and</w:t>
      </w:r>
      <w:r w:rsidR="00B822B5">
        <w:t xml:space="preserve"> their infinite patien</w:t>
      </w:r>
      <w:r w:rsidR="00E05023">
        <w:t>c</w:t>
      </w:r>
      <w:r w:rsidR="00B822B5">
        <w:t>e with</w:t>
      </w:r>
      <w:r>
        <w:t xml:space="preserve"> my </w:t>
      </w:r>
      <w:r w:rsidR="00F547AA" w:rsidRPr="00F547AA">
        <w:t>slow descent into madness</w:t>
      </w:r>
      <w:r w:rsidR="00F547AA">
        <w:t xml:space="preserve"> </w:t>
      </w:r>
      <w:r w:rsidR="00A05A0D">
        <w:t>due to</w:t>
      </w:r>
      <w:r>
        <w:t xml:space="preserve"> </w:t>
      </w:r>
      <w:r w:rsidR="00F547AA">
        <w:t>AI</w:t>
      </w:r>
      <w:r>
        <w:t>.</w:t>
      </w:r>
    </w:p>
    <w:p w14:paraId="1E99EED8" w14:textId="126C8DA4" w:rsidR="001666B6" w:rsidRDefault="001666B6"/>
    <w:p w14:paraId="698296C1" w14:textId="51DE6392" w:rsidR="001666B6" w:rsidRDefault="001666B6"/>
    <w:p w14:paraId="5B9EC2BC" w14:textId="02E09C7B" w:rsidR="001666B6" w:rsidRDefault="001666B6"/>
    <w:p w14:paraId="768364EE" w14:textId="38EB9B07" w:rsidR="001666B6" w:rsidRDefault="001666B6"/>
    <w:p w14:paraId="5E78183A" w14:textId="40465FE8" w:rsidR="001666B6" w:rsidRDefault="001666B6"/>
    <w:p w14:paraId="66DA2444" w14:textId="59AE2E80" w:rsidR="001666B6" w:rsidRDefault="001666B6"/>
    <w:p w14:paraId="0A3AD0A0" w14:textId="0D6241BA" w:rsidR="001666B6" w:rsidRDefault="001666B6"/>
    <w:p w14:paraId="0D802782" w14:textId="08785CC7" w:rsidR="001666B6" w:rsidRDefault="001666B6"/>
    <w:p w14:paraId="0C8BFAC3" w14:textId="711FD4B7" w:rsidR="001666B6" w:rsidRDefault="001666B6"/>
    <w:p w14:paraId="6D30746D" w14:textId="76EF74DA" w:rsidR="001666B6" w:rsidRDefault="001666B6"/>
    <w:p w14:paraId="5B62C7C1" w14:textId="77961AFD" w:rsidR="001666B6" w:rsidRDefault="001666B6"/>
    <w:p w14:paraId="549660FB" w14:textId="28136DCD" w:rsidR="001666B6" w:rsidRDefault="001666B6"/>
    <w:p w14:paraId="0C682B8A" w14:textId="135B0D59" w:rsidR="001666B6" w:rsidRDefault="001666B6"/>
    <w:p w14:paraId="271BDC5C" w14:textId="72E184C5" w:rsidR="001666B6" w:rsidRDefault="001666B6"/>
    <w:p w14:paraId="50AF611E" w14:textId="732D96EF" w:rsidR="001666B6" w:rsidRDefault="001666B6"/>
    <w:p w14:paraId="37044343" w14:textId="399545AB" w:rsidR="001666B6" w:rsidRDefault="001666B6"/>
    <w:p w14:paraId="432A1D7E" w14:textId="41BA455D" w:rsidR="001666B6" w:rsidRDefault="001666B6"/>
    <w:p w14:paraId="2203CB6A" w14:textId="069F780E" w:rsidR="001666B6" w:rsidRDefault="001666B6"/>
    <w:p w14:paraId="2ECD5CB2" w14:textId="1769E791" w:rsidR="001666B6" w:rsidRDefault="001666B6"/>
    <w:p w14:paraId="54E5636A" w14:textId="7F23CD1E" w:rsidR="001666B6" w:rsidRDefault="001666B6"/>
    <w:p w14:paraId="1B810285" w14:textId="1FEE759D" w:rsidR="001666B6" w:rsidRDefault="001666B6"/>
    <w:p w14:paraId="1A22D1D8" w14:textId="44D8FBB9" w:rsidR="000C1E35" w:rsidRDefault="000C1E35"/>
    <w:p w14:paraId="533DC125" w14:textId="03279996" w:rsidR="000C1E35" w:rsidRDefault="000C1E35"/>
    <w:p w14:paraId="6F09AFB9" w14:textId="0A1F3462" w:rsidR="00C74DC5" w:rsidRDefault="00C74DC5"/>
    <w:p w14:paraId="6A29547D" w14:textId="77777777" w:rsidR="000C41B6" w:rsidRDefault="000C41B6"/>
    <w:sdt>
      <w:sdtPr>
        <w:rPr>
          <w:rFonts w:asciiTheme="minorHAnsi" w:eastAsiaTheme="minorHAnsi" w:hAnsiTheme="minorHAnsi" w:cstheme="minorBidi"/>
          <w:sz w:val="22"/>
          <w:szCs w:val="22"/>
          <w:lang w:val="en-GB"/>
        </w:rPr>
        <w:id w:val="-1407073467"/>
        <w:docPartObj>
          <w:docPartGallery w:val="Table of Contents"/>
          <w:docPartUnique/>
        </w:docPartObj>
      </w:sdtPr>
      <w:sdtEndPr>
        <w:rPr>
          <w:b/>
          <w:bCs/>
          <w:noProof/>
        </w:rPr>
      </w:sdtEndPr>
      <w:sdtContent>
        <w:p w14:paraId="4551E951" w14:textId="5F36F267" w:rsidR="00BC233B" w:rsidRPr="00FE085C" w:rsidRDefault="00BC233B">
          <w:pPr>
            <w:pStyle w:val="TOCHeading"/>
            <w:rPr>
              <w:rStyle w:val="Heading1Char"/>
            </w:rPr>
          </w:pPr>
          <w:r w:rsidRPr="00FE085C">
            <w:rPr>
              <w:rStyle w:val="Heading1Char"/>
            </w:rPr>
            <w:t>Table Of Contents</w:t>
          </w:r>
        </w:p>
        <w:p w14:paraId="316EFA4B" w14:textId="19543580" w:rsidR="00DC377B" w:rsidRDefault="00BC233B">
          <w:pPr>
            <w:pStyle w:val="TOC1"/>
            <w:tabs>
              <w:tab w:val="right" w:leader="dot" w:pos="9016"/>
            </w:tabs>
            <w:rPr>
              <w:rFonts w:cstheme="minorBidi"/>
              <w:noProof/>
              <w:lang w:val="en-GB" w:eastAsia="en-GB"/>
            </w:rPr>
          </w:pPr>
          <w:r>
            <w:fldChar w:fldCharType="begin"/>
          </w:r>
          <w:r>
            <w:instrText xml:space="preserve"> TOC \o "1-3" \h \z \u </w:instrText>
          </w:r>
          <w:r>
            <w:fldChar w:fldCharType="separate"/>
          </w:r>
          <w:hyperlink w:anchor="_Toc101532162" w:history="1">
            <w:r w:rsidR="00DC377B" w:rsidRPr="00FF427F">
              <w:rPr>
                <w:rStyle w:val="Hyperlink"/>
                <w:noProof/>
              </w:rPr>
              <w:t>Abstract</w:t>
            </w:r>
            <w:r w:rsidR="00DC377B">
              <w:rPr>
                <w:noProof/>
                <w:webHidden/>
              </w:rPr>
              <w:tab/>
            </w:r>
            <w:r w:rsidR="00DC377B">
              <w:rPr>
                <w:noProof/>
                <w:webHidden/>
              </w:rPr>
              <w:fldChar w:fldCharType="begin"/>
            </w:r>
            <w:r w:rsidR="00DC377B">
              <w:rPr>
                <w:noProof/>
                <w:webHidden/>
              </w:rPr>
              <w:instrText xml:space="preserve"> PAGEREF _Toc101532162 \h </w:instrText>
            </w:r>
            <w:r w:rsidR="00DC377B">
              <w:rPr>
                <w:noProof/>
                <w:webHidden/>
              </w:rPr>
            </w:r>
            <w:r w:rsidR="00DC377B">
              <w:rPr>
                <w:noProof/>
                <w:webHidden/>
              </w:rPr>
              <w:fldChar w:fldCharType="separate"/>
            </w:r>
            <w:r w:rsidR="00DC377B">
              <w:rPr>
                <w:noProof/>
                <w:webHidden/>
              </w:rPr>
              <w:t>2</w:t>
            </w:r>
            <w:r w:rsidR="00DC377B">
              <w:rPr>
                <w:noProof/>
                <w:webHidden/>
              </w:rPr>
              <w:fldChar w:fldCharType="end"/>
            </w:r>
          </w:hyperlink>
        </w:p>
        <w:p w14:paraId="0984D096" w14:textId="2D8EF5E8" w:rsidR="00DC377B" w:rsidRDefault="00DC377B">
          <w:pPr>
            <w:pStyle w:val="TOC1"/>
            <w:tabs>
              <w:tab w:val="right" w:leader="dot" w:pos="9016"/>
            </w:tabs>
            <w:rPr>
              <w:rFonts w:cstheme="minorBidi"/>
              <w:noProof/>
              <w:lang w:val="en-GB" w:eastAsia="en-GB"/>
            </w:rPr>
          </w:pPr>
          <w:hyperlink w:anchor="_Toc101532163" w:history="1">
            <w:r w:rsidRPr="00FF427F">
              <w:rPr>
                <w:rStyle w:val="Hyperlink"/>
                <w:noProof/>
              </w:rPr>
              <w:t>Acknowledgments</w:t>
            </w:r>
            <w:r>
              <w:rPr>
                <w:noProof/>
                <w:webHidden/>
              </w:rPr>
              <w:tab/>
            </w:r>
            <w:r>
              <w:rPr>
                <w:noProof/>
                <w:webHidden/>
              </w:rPr>
              <w:fldChar w:fldCharType="begin"/>
            </w:r>
            <w:r>
              <w:rPr>
                <w:noProof/>
                <w:webHidden/>
              </w:rPr>
              <w:instrText xml:space="preserve"> PAGEREF _Toc101532163 \h </w:instrText>
            </w:r>
            <w:r>
              <w:rPr>
                <w:noProof/>
                <w:webHidden/>
              </w:rPr>
            </w:r>
            <w:r>
              <w:rPr>
                <w:noProof/>
                <w:webHidden/>
              </w:rPr>
              <w:fldChar w:fldCharType="separate"/>
            </w:r>
            <w:r>
              <w:rPr>
                <w:noProof/>
                <w:webHidden/>
              </w:rPr>
              <w:t>3</w:t>
            </w:r>
            <w:r>
              <w:rPr>
                <w:noProof/>
                <w:webHidden/>
              </w:rPr>
              <w:fldChar w:fldCharType="end"/>
            </w:r>
          </w:hyperlink>
        </w:p>
        <w:p w14:paraId="4742CCF4" w14:textId="67D48A60" w:rsidR="00DC377B" w:rsidRDefault="00DC377B">
          <w:pPr>
            <w:pStyle w:val="TOC1"/>
            <w:tabs>
              <w:tab w:val="right" w:leader="dot" w:pos="9016"/>
            </w:tabs>
            <w:rPr>
              <w:rFonts w:cstheme="minorBidi"/>
              <w:noProof/>
              <w:lang w:val="en-GB" w:eastAsia="en-GB"/>
            </w:rPr>
          </w:pPr>
          <w:hyperlink w:anchor="_Toc101532164" w:history="1">
            <w:r w:rsidRPr="00FF427F">
              <w:rPr>
                <w:rStyle w:val="Hyperlink"/>
                <w:noProof/>
              </w:rPr>
              <w:t>Table Of Figures</w:t>
            </w:r>
            <w:r>
              <w:rPr>
                <w:noProof/>
                <w:webHidden/>
              </w:rPr>
              <w:tab/>
            </w:r>
            <w:r>
              <w:rPr>
                <w:noProof/>
                <w:webHidden/>
              </w:rPr>
              <w:fldChar w:fldCharType="begin"/>
            </w:r>
            <w:r>
              <w:rPr>
                <w:noProof/>
                <w:webHidden/>
              </w:rPr>
              <w:instrText xml:space="preserve"> PAGEREF _Toc101532164 \h </w:instrText>
            </w:r>
            <w:r>
              <w:rPr>
                <w:noProof/>
                <w:webHidden/>
              </w:rPr>
            </w:r>
            <w:r>
              <w:rPr>
                <w:noProof/>
                <w:webHidden/>
              </w:rPr>
              <w:fldChar w:fldCharType="separate"/>
            </w:r>
            <w:r>
              <w:rPr>
                <w:noProof/>
                <w:webHidden/>
              </w:rPr>
              <w:t>7</w:t>
            </w:r>
            <w:r>
              <w:rPr>
                <w:noProof/>
                <w:webHidden/>
              </w:rPr>
              <w:fldChar w:fldCharType="end"/>
            </w:r>
          </w:hyperlink>
        </w:p>
        <w:p w14:paraId="68BD8AE6" w14:textId="0C35C675" w:rsidR="00DC377B" w:rsidRDefault="00DC377B">
          <w:pPr>
            <w:pStyle w:val="TOC1"/>
            <w:tabs>
              <w:tab w:val="right" w:leader="dot" w:pos="9016"/>
            </w:tabs>
            <w:rPr>
              <w:rFonts w:cstheme="minorBidi"/>
              <w:noProof/>
              <w:lang w:val="en-GB" w:eastAsia="en-GB"/>
            </w:rPr>
          </w:pPr>
          <w:hyperlink w:anchor="_Toc101532165" w:history="1">
            <w:r w:rsidRPr="00FF427F">
              <w:rPr>
                <w:rStyle w:val="Hyperlink"/>
                <w:noProof/>
                <w:lang w:eastAsia="en-GB"/>
              </w:rPr>
              <w:t>Table of Tables</w:t>
            </w:r>
            <w:r>
              <w:rPr>
                <w:noProof/>
                <w:webHidden/>
              </w:rPr>
              <w:tab/>
            </w:r>
            <w:r>
              <w:rPr>
                <w:noProof/>
                <w:webHidden/>
              </w:rPr>
              <w:fldChar w:fldCharType="begin"/>
            </w:r>
            <w:r>
              <w:rPr>
                <w:noProof/>
                <w:webHidden/>
              </w:rPr>
              <w:instrText xml:space="preserve"> PAGEREF _Toc101532165 \h </w:instrText>
            </w:r>
            <w:r>
              <w:rPr>
                <w:noProof/>
                <w:webHidden/>
              </w:rPr>
            </w:r>
            <w:r>
              <w:rPr>
                <w:noProof/>
                <w:webHidden/>
              </w:rPr>
              <w:fldChar w:fldCharType="separate"/>
            </w:r>
            <w:r>
              <w:rPr>
                <w:noProof/>
                <w:webHidden/>
              </w:rPr>
              <w:t>8</w:t>
            </w:r>
            <w:r>
              <w:rPr>
                <w:noProof/>
                <w:webHidden/>
              </w:rPr>
              <w:fldChar w:fldCharType="end"/>
            </w:r>
          </w:hyperlink>
        </w:p>
        <w:p w14:paraId="4A8686BA" w14:textId="741A481D" w:rsidR="00DC377B" w:rsidRDefault="00DC377B">
          <w:pPr>
            <w:pStyle w:val="TOC1"/>
            <w:tabs>
              <w:tab w:val="right" w:leader="dot" w:pos="9016"/>
            </w:tabs>
            <w:rPr>
              <w:rFonts w:cstheme="minorBidi"/>
              <w:noProof/>
              <w:lang w:val="en-GB" w:eastAsia="en-GB"/>
            </w:rPr>
          </w:pPr>
          <w:hyperlink w:anchor="_Toc101532166" w:history="1">
            <w:r w:rsidRPr="00FF427F">
              <w:rPr>
                <w:rStyle w:val="Hyperlink"/>
                <w:noProof/>
              </w:rPr>
              <w:t>List of Abbreviations</w:t>
            </w:r>
            <w:r>
              <w:rPr>
                <w:noProof/>
                <w:webHidden/>
              </w:rPr>
              <w:tab/>
            </w:r>
            <w:r>
              <w:rPr>
                <w:noProof/>
                <w:webHidden/>
              </w:rPr>
              <w:fldChar w:fldCharType="begin"/>
            </w:r>
            <w:r>
              <w:rPr>
                <w:noProof/>
                <w:webHidden/>
              </w:rPr>
              <w:instrText xml:space="preserve"> PAGEREF _Toc101532166 \h </w:instrText>
            </w:r>
            <w:r>
              <w:rPr>
                <w:noProof/>
                <w:webHidden/>
              </w:rPr>
            </w:r>
            <w:r>
              <w:rPr>
                <w:noProof/>
                <w:webHidden/>
              </w:rPr>
              <w:fldChar w:fldCharType="separate"/>
            </w:r>
            <w:r>
              <w:rPr>
                <w:noProof/>
                <w:webHidden/>
              </w:rPr>
              <w:t>8</w:t>
            </w:r>
            <w:r>
              <w:rPr>
                <w:noProof/>
                <w:webHidden/>
              </w:rPr>
              <w:fldChar w:fldCharType="end"/>
            </w:r>
          </w:hyperlink>
        </w:p>
        <w:p w14:paraId="25EB5A00" w14:textId="187EC338" w:rsidR="00DC377B" w:rsidRDefault="00DC377B">
          <w:pPr>
            <w:pStyle w:val="TOC1"/>
            <w:tabs>
              <w:tab w:val="right" w:leader="dot" w:pos="9016"/>
            </w:tabs>
            <w:rPr>
              <w:rFonts w:cstheme="minorBidi"/>
              <w:noProof/>
              <w:lang w:val="en-GB" w:eastAsia="en-GB"/>
            </w:rPr>
          </w:pPr>
          <w:hyperlink w:anchor="_Toc101532167" w:history="1">
            <w:r w:rsidRPr="00FF427F">
              <w:rPr>
                <w:rStyle w:val="Hyperlink"/>
                <w:noProof/>
              </w:rPr>
              <w:t>1 Introduction</w:t>
            </w:r>
            <w:r>
              <w:rPr>
                <w:noProof/>
                <w:webHidden/>
              </w:rPr>
              <w:tab/>
            </w:r>
            <w:r>
              <w:rPr>
                <w:noProof/>
                <w:webHidden/>
              </w:rPr>
              <w:fldChar w:fldCharType="begin"/>
            </w:r>
            <w:r>
              <w:rPr>
                <w:noProof/>
                <w:webHidden/>
              </w:rPr>
              <w:instrText xml:space="preserve"> PAGEREF _Toc101532167 \h </w:instrText>
            </w:r>
            <w:r>
              <w:rPr>
                <w:noProof/>
                <w:webHidden/>
              </w:rPr>
            </w:r>
            <w:r>
              <w:rPr>
                <w:noProof/>
                <w:webHidden/>
              </w:rPr>
              <w:fldChar w:fldCharType="separate"/>
            </w:r>
            <w:r>
              <w:rPr>
                <w:noProof/>
                <w:webHidden/>
              </w:rPr>
              <w:t>9</w:t>
            </w:r>
            <w:r>
              <w:rPr>
                <w:noProof/>
                <w:webHidden/>
              </w:rPr>
              <w:fldChar w:fldCharType="end"/>
            </w:r>
          </w:hyperlink>
        </w:p>
        <w:p w14:paraId="50E86FF7" w14:textId="424506F5" w:rsidR="00DC377B" w:rsidRDefault="00DC377B">
          <w:pPr>
            <w:pStyle w:val="TOC2"/>
            <w:tabs>
              <w:tab w:val="right" w:leader="dot" w:pos="9016"/>
            </w:tabs>
            <w:rPr>
              <w:rFonts w:cstheme="minorBidi"/>
              <w:noProof/>
              <w:lang w:val="en-GB" w:eastAsia="en-GB"/>
            </w:rPr>
          </w:pPr>
          <w:hyperlink w:anchor="_Toc101532168" w:history="1">
            <w:r w:rsidRPr="00FF427F">
              <w:rPr>
                <w:rStyle w:val="Hyperlink"/>
                <w:noProof/>
              </w:rPr>
              <w:t>1.1 Project Summary</w:t>
            </w:r>
            <w:r>
              <w:rPr>
                <w:noProof/>
                <w:webHidden/>
              </w:rPr>
              <w:tab/>
            </w:r>
            <w:r>
              <w:rPr>
                <w:noProof/>
                <w:webHidden/>
              </w:rPr>
              <w:fldChar w:fldCharType="begin"/>
            </w:r>
            <w:r>
              <w:rPr>
                <w:noProof/>
                <w:webHidden/>
              </w:rPr>
              <w:instrText xml:space="preserve"> PAGEREF _Toc101532168 \h </w:instrText>
            </w:r>
            <w:r>
              <w:rPr>
                <w:noProof/>
                <w:webHidden/>
              </w:rPr>
            </w:r>
            <w:r>
              <w:rPr>
                <w:noProof/>
                <w:webHidden/>
              </w:rPr>
              <w:fldChar w:fldCharType="separate"/>
            </w:r>
            <w:r>
              <w:rPr>
                <w:noProof/>
                <w:webHidden/>
              </w:rPr>
              <w:t>9</w:t>
            </w:r>
            <w:r>
              <w:rPr>
                <w:noProof/>
                <w:webHidden/>
              </w:rPr>
              <w:fldChar w:fldCharType="end"/>
            </w:r>
          </w:hyperlink>
        </w:p>
        <w:p w14:paraId="001C38E4" w14:textId="5FCD8262" w:rsidR="00DC377B" w:rsidRDefault="00DC377B">
          <w:pPr>
            <w:pStyle w:val="TOC2"/>
            <w:tabs>
              <w:tab w:val="right" w:leader="dot" w:pos="9016"/>
            </w:tabs>
            <w:rPr>
              <w:rFonts w:cstheme="minorBidi"/>
              <w:noProof/>
              <w:lang w:val="en-GB" w:eastAsia="en-GB"/>
            </w:rPr>
          </w:pPr>
          <w:hyperlink w:anchor="_Toc101532169" w:history="1">
            <w:r w:rsidRPr="00FF427F">
              <w:rPr>
                <w:rStyle w:val="Hyperlink"/>
                <w:noProof/>
              </w:rPr>
              <w:t>1.2 The Real-World Problem</w:t>
            </w:r>
            <w:r>
              <w:rPr>
                <w:noProof/>
                <w:webHidden/>
              </w:rPr>
              <w:tab/>
            </w:r>
            <w:r>
              <w:rPr>
                <w:noProof/>
                <w:webHidden/>
              </w:rPr>
              <w:fldChar w:fldCharType="begin"/>
            </w:r>
            <w:r>
              <w:rPr>
                <w:noProof/>
                <w:webHidden/>
              </w:rPr>
              <w:instrText xml:space="preserve"> PAGEREF _Toc101532169 \h </w:instrText>
            </w:r>
            <w:r>
              <w:rPr>
                <w:noProof/>
                <w:webHidden/>
              </w:rPr>
            </w:r>
            <w:r>
              <w:rPr>
                <w:noProof/>
                <w:webHidden/>
              </w:rPr>
              <w:fldChar w:fldCharType="separate"/>
            </w:r>
            <w:r>
              <w:rPr>
                <w:noProof/>
                <w:webHidden/>
              </w:rPr>
              <w:t>9</w:t>
            </w:r>
            <w:r>
              <w:rPr>
                <w:noProof/>
                <w:webHidden/>
              </w:rPr>
              <w:fldChar w:fldCharType="end"/>
            </w:r>
          </w:hyperlink>
        </w:p>
        <w:p w14:paraId="55BF345B" w14:textId="6FEBEC00" w:rsidR="00DC377B" w:rsidRDefault="00DC377B">
          <w:pPr>
            <w:pStyle w:val="TOC2"/>
            <w:tabs>
              <w:tab w:val="right" w:leader="dot" w:pos="9016"/>
            </w:tabs>
            <w:rPr>
              <w:rFonts w:cstheme="minorBidi"/>
              <w:noProof/>
              <w:lang w:val="en-GB" w:eastAsia="en-GB"/>
            </w:rPr>
          </w:pPr>
          <w:hyperlink w:anchor="_Toc101532170" w:history="1">
            <w:r w:rsidRPr="00FF427F">
              <w:rPr>
                <w:rStyle w:val="Hyperlink"/>
                <w:noProof/>
              </w:rPr>
              <w:t>1.3 Aims &amp; Objectives</w:t>
            </w:r>
            <w:r>
              <w:rPr>
                <w:noProof/>
                <w:webHidden/>
              </w:rPr>
              <w:tab/>
            </w:r>
            <w:r>
              <w:rPr>
                <w:noProof/>
                <w:webHidden/>
              </w:rPr>
              <w:fldChar w:fldCharType="begin"/>
            </w:r>
            <w:r>
              <w:rPr>
                <w:noProof/>
                <w:webHidden/>
              </w:rPr>
              <w:instrText xml:space="preserve"> PAGEREF _Toc101532170 \h </w:instrText>
            </w:r>
            <w:r>
              <w:rPr>
                <w:noProof/>
                <w:webHidden/>
              </w:rPr>
            </w:r>
            <w:r>
              <w:rPr>
                <w:noProof/>
                <w:webHidden/>
              </w:rPr>
              <w:fldChar w:fldCharType="separate"/>
            </w:r>
            <w:r>
              <w:rPr>
                <w:noProof/>
                <w:webHidden/>
              </w:rPr>
              <w:t>9</w:t>
            </w:r>
            <w:r>
              <w:rPr>
                <w:noProof/>
                <w:webHidden/>
              </w:rPr>
              <w:fldChar w:fldCharType="end"/>
            </w:r>
          </w:hyperlink>
        </w:p>
        <w:p w14:paraId="23486360" w14:textId="0D732428" w:rsidR="00DC377B" w:rsidRDefault="00DC377B">
          <w:pPr>
            <w:pStyle w:val="TOC3"/>
            <w:tabs>
              <w:tab w:val="right" w:leader="dot" w:pos="9016"/>
            </w:tabs>
            <w:rPr>
              <w:rFonts w:cstheme="minorBidi"/>
              <w:noProof/>
              <w:lang w:val="en-GB" w:eastAsia="en-GB"/>
            </w:rPr>
          </w:pPr>
          <w:hyperlink w:anchor="_Toc101532171" w:history="1">
            <w:r w:rsidRPr="00FF427F">
              <w:rPr>
                <w:rStyle w:val="Hyperlink"/>
                <w:noProof/>
              </w:rPr>
              <w:t>1.3.1 Aims</w:t>
            </w:r>
            <w:r>
              <w:rPr>
                <w:noProof/>
                <w:webHidden/>
              </w:rPr>
              <w:tab/>
            </w:r>
            <w:r>
              <w:rPr>
                <w:noProof/>
                <w:webHidden/>
              </w:rPr>
              <w:fldChar w:fldCharType="begin"/>
            </w:r>
            <w:r>
              <w:rPr>
                <w:noProof/>
                <w:webHidden/>
              </w:rPr>
              <w:instrText xml:space="preserve"> PAGEREF _Toc101532171 \h </w:instrText>
            </w:r>
            <w:r>
              <w:rPr>
                <w:noProof/>
                <w:webHidden/>
              </w:rPr>
            </w:r>
            <w:r>
              <w:rPr>
                <w:noProof/>
                <w:webHidden/>
              </w:rPr>
              <w:fldChar w:fldCharType="separate"/>
            </w:r>
            <w:r>
              <w:rPr>
                <w:noProof/>
                <w:webHidden/>
              </w:rPr>
              <w:t>9</w:t>
            </w:r>
            <w:r>
              <w:rPr>
                <w:noProof/>
                <w:webHidden/>
              </w:rPr>
              <w:fldChar w:fldCharType="end"/>
            </w:r>
          </w:hyperlink>
        </w:p>
        <w:p w14:paraId="2B191359" w14:textId="4672ED35" w:rsidR="00DC377B" w:rsidRDefault="00DC377B">
          <w:pPr>
            <w:pStyle w:val="TOC3"/>
            <w:tabs>
              <w:tab w:val="right" w:leader="dot" w:pos="9016"/>
            </w:tabs>
            <w:rPr>
              <w:rFonts w:cstheme="minorBidi"/>
              <w:noProof/>
              <w:lang w:val="en-GB" w:eastAsia="en-GB"/>
            </w:rPr>
          </w:pPr>
          <w:hyperlink w:anchor="_Toc101532172" w:history="1">
            <w:r w:rsidRPr="00FF427F">
              <w:rPr>
                <w:rStyle w:val="Hyperlink"/>
                <w:noProof/>
              </w:rPr>
              <w:t>1.3.2 Objectives</w:t>
            </w:r>
            <w:r>
              <w:rPr>
                <w:noProof/>
                <w:webHidden/>
              </w:rPr>
              <w:tab/>
            </w:r>
            <w:r>
              <w:rPr>
                <w:noProof/>
                <w:webHidden/>
              </w:rPr>
              <w:fldChar w:fldCharType="begin"/>
            </w:r>
            <w:r>
              <w:rPr>
                <w:noProof/>
                <w:webHidden/>
              </w:rPr>
              <w:instrText xml:space="preserve"> PAGEREF _Toc101532172 \h </w:instrText>
            </w:r>
            <w:r>
              <w:rPr>
                <w:noProof/>
                <w:webHidden/>
              </w:rPr>
            </w:r>
            <w:r>
              <w:rPr>
                <w:noProof/>
                <w:webHidden/>
              </w:rPr>
              <w:fldChar w:fldCharType="separate"/>
            </w:r>
            <w:r>
              <w:rPr>
                <w:noProof/>
                <w:webHidden/>
              </w:rPr>
              <w:t>9</w:t>
            </w:r>
            <w:r>
              <w:rPr>
                <w:noProof/>
                <w:webHidden/>
              </w:rPr>
              <w:fldChar w:fldCharType="end"/>
            </w:r>
          </w:hyperlink>
        </w:p>
        <w:p w14:paraId="7C07FD05" w14:textId="7827B933" w:rsidR="00DC377B" w:rsidRDefault="00DC377B">
          <w:pPr>
            <w:pStyle w:val="TOC1"/>
            <w:tabs>
              <w:tab w:val="right" w:leader="dot" w:pos="9016"/>
            </w:tabs>
            <w:rPr>
              <w:rFonts w:cstheme="minorBidi"/>
              <w:noProof/>
              <w:lang w:val="en-GB" w:eastAsia="en-GB"/>
            </w:rPr>
          </w:pPr>
          <w:hyperlink w:anchor="_Toc101532173" w:history="1">
            <w:r w:rsidRPr="00FF427F">
              <w:rPr>
                <w:rStyle w:val="Hyperlink"/>
                <w:noProof/>
              </w:rPr>
              <w:t>2 Research and Literature Review</w:t>
            </w:r>
            <w:r>
              <w:rPr>
                <w:noProof/>
                <w:webHidden/>
              </w:rPr>
              <w:tab/>
            </w:r>
            <w:r>
              <w:rPr>
                <w:noProof/>
                <w:webHidden/>
              </w:rPr>
              <w:fldChar w:fldCharType="begin"/>
            </w:r>
            <w:r>
              <w:rPr>
                <w:noProof/>
                <w:webHidden/>
              </w:rPr>
              <w:instrText xml:space="preserve"> PAGEREF _Toc101532173 \h </w:instrText>
            </w:r>
            <w:r>
              <w:rPr>
                <w:noProof/>
                <w:webHidden/>
              </w:rPr>
            </w:r>
            <w:r>
              <w:rPr>
                <w:noProof/>
                <w:webHidden/>
              </w:rPr>
              <w:fldChar w:fldCharType="separate"/>
            </w:r>
            <w:r>
              <w:rPr>
                <w:noProof/>
                <w:webHidden/>
              </w:rPr>
              <w:t>10</w:t>
            </w:r>
            <w:r>
              <w:rPr>
                <w:noProof/>
                <w:webHidden/>
              </w:rPr>
              <w:fldChar w:fldCharType="end"/>
            </w:r>
          </w:hyperlink>
        </w:p>
        <w:p w14:paraId="598291CA" w14:textId="5BED658C" w:rsidR="00DC377B" w:rsidRDefault="00DC377B">
          <w:pPr>
            <w:pStyle w:val="TOC2"/>
            <w:tabs>
              <w:tab w:val="right" w:leader="dot" w:pos="9016"/>
            </w:tabs>
            <w:rPr>
              <w:rFonts w:cstheme="minorBidi"/>
              <w:noProof/>
              <w:lang w:val="en-GB" w:eastAsia="en-GB"/>
            </w:rPr>
          </w:pPr>
          <w:hyperlink w:anchor="_Toc101532174" w:history="1">
            <w:r w:rsidRPr="00FF427F">
              <w:rPr>
                <w:rStyle w:val="Hyperlink"/>
                <w:noProof/>
              </w:rPr>
              <w:t>2.1 Plant Identification</w:t>
            </w:r>
            <w:r>
              <w:rPr>
                <w:noProof/>
                <w:webHidden/>
              </w:rPr>
              <w:tab/>
            </w:r>
            <w:r>
              <w:rPr>
                <w:noProof/>
                <w:webHidden/>
              </w:rPr>
              <w:fldChar w:fldCharType="begin"/>
            </w:r>
            <w:r>
              <w:rPr>
                <w:noProof/>
                <w:webHidden/>
              </w:rPr>
              <w:instrText xml:space="preserve"> PAGEREF _Toc101532174 \h </w:instrText>
            </w:r>
            <w:r>
              <w:rPr>
                <w:noProof/>
                <w:webHidden/>
              </w:rPr>
            </w:r>
            <w:r>
              <w:rPr>
                <w:noProof/>
                <w:webHidden/>
              </w:rPr>
              <w:fldChar w:fldCharType="separate"/>
            </w:r>
            <w:r>
              <w:rPr>
                <w:noProof/>
                <w:webHidden/>
              </w:rPr>
              <w:t>10</w:t>
            </w:r>
            <w:r>
              <w:rPr>
                <w:noProof/>
                <w:webHidden/>
              </w:rPr>
              <w:fldChar w:fldCharType="end"/>
            </w:r>
          </w:hyperlink>
        </w:p>
        <w:p w14:paraId="011FDEA9" w14:textId="1C66F0BE" w:rsidR="00DC377B" w:rsidRDefault="00DC377B">
          <w:pPr>
            <w:pStyle w:val="TOC2"/>
            <w:tabs>
              <w:tab w:val="right" w:leader="dot" w:pos="9016"/>
            </w:tabs>
            <w:rPr>
              <w:rFonts w:cstheme="minorBidi"/>
              <w:noProof/>
              <w:lang w:val="en-GB" w:eastAsia="en-GB"/>
            </w:rPr>
          </w:pPr>
          <w:hyperlink w:anchor="_Toc101532175" w:history="1">
            <w:r w:rsidRPr="00FF427F">
              <w:rPr>
                <w:rStyle w:val="Hyperlink"/>
                <w:noProof/>
              </w:rPr>
              <w:t>2.2 Using AI to Identify Plants</w:t>
            </w:r>
            <w:r>
              <w:rPr>
                <w:noProof/>
                <w:webHidden/>
              </w:rPr>
              <w:tab/>
            </w:r>
            <w:r>
              <w:rPr>
                <w:noProof/>
                <w:webHidden/>
              </w:rPr>
              <w:fldChar w:fldCharType="begin"/>
            </w:r>
            <w:r>
              <w:rPr>
                <w:noProof/>
                <w:webHidden/>
              </w:rPr>
              <w:instrText xml:space="preserve"> PAGEREF _Toc101532175 \h </w:instrText>
            </w:r>
            <w:r>
              <w:rPr>
                <w:noProof/>
                <w:webHidden/>
              </w:rPr>
            </w:r>
            <w:r>
              <w:rPr>
                <w:noProof/>
                <w:webHidden/>
              </w:rPr>
              <w:fldChar w:fldCharType="separate"/>
            </w:r>
            <w:r>
              <w:rPr>
                <w:noProof/>
                <w:webHidden/>
              </w:rPr>
              <w:t>10</w:t>
            </w:r>
            <w:r>
              <w:rPr>
                <w:noProof/>
                <w:webHidden/>
              </w:rPr>
              <w:fldChar w:fldCharType="end"/>
            </w:r>
          </w:hyperlink>
        </w:p>
        <w:p w14:paraId="3EAD9891" w14:textId="49D8ACC2" w:rsidR="00DC377B" w:rsidRDefault="00DC377B">
          <w:pPr>
            <w:pStyle w:val="TOC3"/>
            <w:tabs>
              <w:tab w:val="right" w:leader="dot" w:pos="9016"/>
            </w:tabs>
            <w:rPr>
              <w:rFonts w:cstheme="minorBidi"/>
              <w:noProof/>
              <w:lang w:val="en-GB" w:eastAsia="en-GB"/>
            </w:rPr>
          </w:pPr>
          <w:hyperlink w:anchor="_Toc101532176" w:history="1">
            <w:r w:rsidRPr="00FF427F">
              <w:rPr>
                <w:rStyle w:val="Hyperlink"/>
                <w:noProof/>
              </w:rPr>
              <w:t>2.2.1 Evaluation of ANNs</w:t>
            </w:r>
            <w:r>
              <w:rPr>
                <w:noProof/>
                <w:webHidden/>
              </w:rPr>
              <w:tab/>
            </w:r>
            <w:r>
              <w:rPr>
                <w:noProof/>
                <w:webHidden/>
              </w:rPr>
              <w:fldChar w:fldCharType="begin"/>
            </w:r>
            <w:r>
              <w:rPr>
                <w:noProof/>
                <w:webHidden/>
              </w:rPr>
              <w:instrText xml:space="preserve"> PAGEREF _Toc101532176 \h </w:instrText>
            </w:r>
            <w:r>
              <w:rPr>
                <w:noProof/>
                <w:webHidden/>
              </w:rPr>
            </w:r>
            <w:r>
              <w:rPr>
                <w:noProof/>
                <w:webHidden/>
              </w:rPr>
              <w:fldChar w:fldCharType="separate"/>
            </w:r>
            <w:r>
              <w:rPr>
                <w:noProof/>
                <w:webHidden/>
              </w:rPr>
              <w:t>10</w:t>
            </w:r>
            <w:r>
              <w:rPr>
                <w:noProof/>
                <w:webHidden/>
              </w:rPr>
              <w:fldChar w:fldCharType="end"/>
            </w:r>
          </w:hyperlink>
        </w:p>
        <w:p w14:paraId="24C2BBBC" w14:textId="0A532118" w:rsidR="00DC377B" w:rsidRDefault="00DC377B">
          <w:pPr>
            <w:pStyle w:val="TOC3"/>
            <w:tabs>
              <w:tab w:val="right" w:leader="dot" w:pos="9016"/>
            </w:tabs>
            <w:rPr>
              <w:rFonts w:cstheme="minorBidi"/>
              <w:noProof/>
              <w:lang w:val="en-GB" w:eastAsia="en-GB"/>
            </w:rPr>
          </w:pPr>
          <w:hyperlink w:anchor="_Toc101532177" w:history="1">
            <w:r w:rsidRPr="00FF427F">
              <w:rPr>
                <w:rStyle w:val="Hyperlink"/>
                <w:noProof/>
              </w:rPr>
              <w:t>2.2.2 Evaluation of CNNs</w:t>
            </w:r>
            <w:r>
              <w:rPr>
                <w:noProof/>
                <w:webHidden/>
              </w:rPr>
              <w:tab/>
            </w:r>
            <w:r>
              <w:rPr>
                <w:noProof/>
                <w:webHidden/>
              </w:rPr>
              <w:fldChar w:fldCharType="begin"/>
            </w:r>
            <w:r>
              <w:rPr>
                <w:noProof/>
                <w:webHidden/>
              </w:rPr>
              <w:instrText xml:space="preserve"> PAGEREF _Toc101532177 \h </w:instrText>
            </w:r>
            <w:r>
              <w:rPr>
                <w:noProof/>
                <w:webHidden/>
              </w:rPr>
            </w:r>
            <w:r>
              <w:rPr>
                <w:noProof/>
                <w:webHidden/>
              </w:rPr>
              <w:fldChar w:fldCharType="separate"/>
            </w:r>
            <w:r>
              <w:rPr>
                <w:noProof/>
                <w:webHidden/>
              </w:rPr>
              <w:t>11</w:t>
            </w:r>
            <w:r>
              <w:rPr>
                <w:noProof/>
                <w:webHidden/>
              </w:rPr>
              <w:fldChar w:fldCharType="end"/>
            </w:r>
          </w:hyperlink>
        </w:p>
        <w:p w14:paraId="5DA8DE0E" w14:textId="1ADE84C2" w:rsidR="00DC377B" w:rsidRDefault="00DC377B">
          <w:pPr>
            <w:pStyle w:val="TOC3"/>
            <w:tabs>
              <w:tab w:val="right" w:leader="dot" w:pos="9016"/>
            </w:tabs>
            <w:rPr>
              <w:rFonts w:cstheme="minorBidi"/>
              <w:noProof/>
              <w:lang w:val="en-GB" w:eastAsia="en-GB"/>
            </w:rPr>
          </w:pPr>
          <w:hyperlink w:anchor="_Toc101532178" w:history="1">
            <w:r w:rsidRPr="00FF427F">
              <w:rPr>
                <w:rStyle w:val="Hyperlink"/>
                <w:noProof/>
              </w:rPr>
              <w:t>2.2.3 Evaluation of SVMs</w:t>
            </w:r>
            <w:r>
              <w:rPr>
                <w:noProof/>
                <w:webHidden/>
              </w:rPr>
              <w:tab/>
            </w:r>
            <w:r>
              <w:rPr>
                <w:noProof/>
                <w:webHidden/>
              </w:rPr>
              <w:fldChar w:fldCharType="begin"/>
            </w:r>
            <w:r>
              <w:rPr>
                <w:noProof/>
                <w:webHidden/>
              </w:rPr>
              <w:instrText xml:space="preserve"> PAGEREF _Toc101532178 \h </w:instrText>
            </w:r>
            <w:r>
              <w:rPr>
                <w:noProof/>
                <w:webHidden/>
              </w:rPr>
            </w:r>
            <w:r>
              <w:rPr>
                <w:noProof/>
                <w:webHidden/>
              </w:rPr>
              <w:fldChar w:fldCharType="separate"/>
            </w:r>
            <w:r>
              <w:rPr>
                <w:noProof/>
                <w:webHidden/>
              </w:rPr>
              <w:t>12</w:t>
            </w:r>
            <w:r>
              <w:rPr>
                <w:noProof/>
                <w:webHidden/>
              </w:rPr>
              <w:fldChar w:fldCharType="end"/>
            </w:r>
          </w:hyperlink>
        </w:p>
        <w:p w14:paraId="325BB938" w14:textId="37B843E9" w:rsidR="00DC377B" w:rsidRDefault="00DC377B">
          <w:pPr>
            <w:pStyle w:val="TOC3"/>
            <w:tabs>
              <w:tab w:val="right" w:leader="dot" w:pos="9016"/>
            </w:tabs>
            <w:rPr>
              <w:rFonts w:cstheme="minorBidi"/>
              <w:noProof/>
              <w:lang w:val="en-GB" w:eastAsia="en-GB"/>
            </w:rPr>
          </w:pPr>
          <w:hyperlink w:anchor="_Toc101532179" w:history="1">
            <w:r w:rsidRPr="00FF427F">
              <w:rPr>
                <w:rStyle w:val="Hyperlink"/>
                <w:noProof/>
              </w:rPr>
              <w:t>2.2.4 Evaluation of AI Methods Conclusion</w:t>
            </w:r>
            <w:r>
              <w:rPr>
                <w:noProof/>
                <w:webHidden/>
              </w:rPr>
              <w:tab/>
            </w:r>
            <w:r>
              <w:rPr>
                <w:noProof/>
                <w:webHidden/>
              </w:rPr>
              <w:fldChar w:fldCharType="begin"/>
            </w:r>
            <w:r>
              <w:rPr>
                <w:noProof/>
                <w:webHidden/>
              </w:rPr>
              <w:instrText xml:space="preserve"> PAGEREF _Toc101532179 \h </w:instrText>
            </w:r>
            <w:r>
              <w:rPr>
                <w:noProof/>
                <w:webHidden/>
              </w:rPr>
            </w:r>
            <w:r>
              <w:rPr>
                <w:noProof/>
                <w:webHidden/>
              </w:rPr>
              <w:fldChar w:fldCharType="separate"/>
            </w:r>
            <w:r>
              <w:rPr>
                <w:noProof/>
                <w:webHidden/>
              </w:rPr>
              <w:t>12</w:t>
            </w:r>
            <w:r>
              <w:rPr>
                <w:noProof/>
                <w:webHidden/>
              </w:rPr>
              <w:fldChar w:fldCharType="end"/>
            </w:r>
          </w:hyperlink>
        </w:p>
        <w:p w14:paraId="03DD7609" w14:textId="4716A2AF" w:rsidR="00DC377B" w:rsidRDefault="00DC377B">
          <w:pPr>
            <w:pStyle w:val="TOC2"/>
            <w:tabs>
              <w:tab w:val="right" w:leader="dot" w:pos="9016"/>
            </w:tabs>
            <w:rPr>
              <w:rFonts w:cstheme="minorBidi"/>
              <w:noProof/>
              <w:lang w:val="en-GB" w:eastAsia="en-GB"/>
            </w:rPr>
          </w:pPr>
          <w:hyperlink w:anchor="_Toc101532180" w:history="1">
            <w:r w:rsidRPr="00FF427F">
              <w:rPr>
                <w:rStyle w:val="Hyperlink"/>
                <w:noProof/>
              </w:rPr>
              <w:t>2.3 Optimisation Methods for a CNN</w:t>
            </w:r>
            <w:r>
              <w:rPr>
                <w:noProof/>
                <w:webHidden/>
              </w:rPr>
              <w:tab/>
            </w:r>
            <w:r>
              <w:rPr>
                <w:noProof/>
                <w:webHidden/>
              </w:rPr>
              <w:fldChar w:fldCharType="begin"/>
            </w:r>
            <w:r>
              <w:rPr>
                <w:noProof/>
                <w:webHidden/>
              </w:rPr>
              <w:instrText xml:space="preserve"> PAGEREF _Toc101532180 \h </w:instrText>
            </w:r>
            <w:r>
              <w:rPr>
                <w:noProof/>
                <w:webHidden/>
              </w:rPr>
            </w:r>
            <w:r>
              <w:rPr>
                <w:noProof/>
                <w:webHidden/>
              </w:rPr>
              <w:fldChar w:fldCharType="separate"/>
            </w:r>
            <w:r>
              <w:rPr>
                <w:noProof/>
                <w:webHidden/>
              </w:rPr>
              <w:t>13</w:t>
            </w:r>
            <w:r>
              <w:rPr>
                <w:noProof/>
                <w:webHidden/>
              </w:rPr>
              <w:fldChar w:fldCharType="end"/>
            </w:r>
          </w:hyperlink>
        </w:p>
        <w:p w14:paraId="6205DED4" w14:textId="72840E45" w:rsidR="00DC377B" w:rsidRDefault="00DC377B">
          <w:pPr>
            <w:pStyle w:val="TOC2"/>
            <w:tabs>
              <w:tab w:val="right" w:leader="dot" w:pos="9016"/>
            </w:tabs>
            <w:rPr>
              <w:rFonts w:cstheme="minorBidi"/>
              <w:noProof/>
              <w:lang w:val="en-GB" w:eastAsia="en-GB"/>
            </w:rPr>
          </w:pPr>
          <w:hyperlink w:anchor="_Toc101532181" w:history="1">
            <w:r w:rsidRPr="00FF427F">
              <w:rPr>
                <w:rStyle w:val="Hyperlink"/>
                <w:noProof/>
              </w:rPr>
              <w:t>2.4 Integrating Neural Networks with IoT/Mobile Devices</w:t>
            </w:r>
            <w:r>
              <w:rPr>
                <w:noProof/>
                <w:webHidden/>
              </w:rPr>
              <w:tab/>
            </w:r>
            <w:r>
              <w:rPr>
                <w:noProof/>
                <w:webHidden/>
              </w:rPr>
              <w:fldChar w:fldCharType="begin"/>
            </w:r>
            <w:r>
              <w:rPr>
                <w:noProof/>
                <w:webHidden/>
              </w:rPr>
              <w:instrText xml:space="preserve"> PAGEREF _Toc101532181 \h </w:instrText>
            </w:r>
            <w:r>
              <w:rPr>
                <w:noProof/>
                <w:webHidden/>
              </w:rPr>
            </w:r>
            <w:r>
              <w:rPr>
                <w:noProof/>
                <w:webHidden/>
              </w:rPr>
              <w:fldChar w:fldCharType="separate"/>
            </w:r>
            <w:r>
              <w:rPr>
                <w:noProof/>
                <w:webHidden/>
              </w:rPr>
              <w:t>13</w:t>
            </w:r>
            <w:r>
              <w:rPr>
                <w:noProof/>
                <w:webHidden/>
              </w:rPr>
              <w:fldChar w:fldCharType="end"/>
            </w:r>
          </w:hyperlink>
        </w:p>
        <w:p w14:paraId="164267A0" w14:textId="2AEDB5EA" w:rsidR="00DC377B" w:rsidRDefault="00DC377B">
          <w:pPr>
            <w:pStyle w:val="TOC1"/>
            <w:tabs>
              <w:tab w:val="right" w:leader="dot" w:pos="9016"/>
            </w:tabs>
            <w:rPr>
              <w:rFonts w:cstheme="minorBidi"/>
              <w:noProof/>
              <w:lang w:val="en-GB" w:eastAsia="en-GB"/>
            </w:rPr>
          </w:pPr>
          <w:hyperlink w:anchor="_Toc101532182" w:history="1">
            <w:r w:rsidRPr="00FF427F">
              <w:rPr>
                <w:rStyle w:val="Hyperlink"/>
                <w:noProof/>
              </w:rPr>
              <w:t>3 Requirement Analysis</w:t>
            </w:r>
            <w:r>
              <w:rPr>
                <w:noProof/>
                <w:webHidden/>
              </w:rPr>
              <w:tab/>
            </w:r>
            <w:r>
              <w:rPr>
                <w:noProof/>
                <w:webHidden/>
              </w:rPr>
              <w:fldChar w:fldCharType="begin"/>
            </w:r>
            <w:r>
              <w:rPr>
                <w:noProof/>
                <w:webHidden/>
              </w:rPr>
              <w:instrText xml:space="preserve"> PAGEREF _Toc101532182 \h </w:instrText>
            </w:r>
            <w:r>
              <w:rPr>
                <w:noProof/>
                <w:webHidden/>
              </w:rPr>
            </w:r>
            <w:r>
              <w:rPr>
                <w:noProof/>
                <w:webHidden/>
              </w:rPr>
              <w:fldChar w:fldCharType="separate"/>
            </w:r>
            <w:r>
              <w:rPr>
                <w:noProof/>
                <w:webHidden/>
              </w:rPr>
              <w:t>14</w:t>
            </w:r>
            <w:r>
              <w:rPr>
                <w:noProof/>
                <w:webHidden/>
              </w:rPr>
              <w:fldChar w:fldCharType="end"/>
            </w:r>
          </w:hyperlink>
        </w:p>
        <w:p w14:paraId="0C8E1B3A" w14:textId="0804FE80" w:rsidR="00DC377B" w:rsidRDefault="00DC377B">
          <w:pPr>
            <w:pStyle w:val="TOC2"/>
            <w:tabs>
              <w:tab w:val="right" w:leader="dot" w:pos="9016"/>
            </w:tabs>
            <w:rPr>
              <w:rFonts w:cstheme="minorBidi"/>
              <w:noProof/>
              <w:lang w:val="en-GB" w:eastAsia="en-GB"/>
            </w:rPr>
          </w:pPr>
          <w:hyperlink w:anchor="_Toc101532183" w:history="1">
            <w:r w:rsidRPr="00FF427F">
              <w:rPr>
                <w:rStyle w:val="Hyperlink"/>
                <w:noProof/>
              </w:rPr>
              <w:t>3.1 Introduction</w:t>
            </w:r>
            <w:r>
              <w:rPr>
                <w:noProof/>
                <w:webHidden/>
              </w:rPr>
              <w:tab/>
            </w:r>
            <w:r>
              <w:rPr>
                <w:noProof/>
                <w:webHidden/>
              </w:rPr>
              <w:fldChar w:fldCharType="begin"/>
            </w:r>
            <w:r>
              <w:rPr>
                <w:noProof/>
                <w:webHidden/>
              </w:rPr>
              <w:instrText xml:space="preserve"> PAGEREF _Toc101532183 \h </w:instrText>
            </w:r>
            <w:r>
              <w:rPr>
                <w:noProof/>
                <w:webHidden/>
              </w:rPr>
            </w:r>
            <w:r>
              <w:rPr>
                <w:noProof/>
                <w:webHidden/>
              </w:rPr>
              <w:fldChar w:fldCharType="separate"/>
            </w:r>
            <w:r>
              <w:rPr>
                <w:noProof/>
                <w:webHidden/>
              </w:rPr>
              <w:t>14</w:t>
            </w:r>
            <w:r>
              <w:rPr>
                <w:noProof/>
                <w:webHidden/>
              </w:rPr>
              <w:fldChar w:fldCharType="end"/>
            </w:r>
          </w:hyperlink>
        </w:p>
        <w:p w14:paraId="42B73917" w14:textId="656D889D" w:rsidR="00DC377B" w:rsidRDefault="00DC377B">
          <w:pPr>
            <w:pStyle w:val="TOC3"/>
            <w:tabs>
              <w:tab w:val="right" w:leader="dot" w:pos="9016"/>
            </w:tabs>
            <w:rPr>
              <w:rFonts w:cstheme="minorBidi"/>
              <w:noProof/>
              <w:lang w:val="en-GB" w:eastAsia="en-GB"/>
            </w:rPr>
          </w:pPr>
          <w:hyperlink w:anchor="_Toc101532184" w:history="1">
            <w:r w:rsidRPr="00FF427F">
              <w:rPr>
                <w:rStyle w:val="Hyperlink"/>
                <w:noProof/>
              </w:rPr>
              <w:t>3.1.1 Priority System</w:t>
            </w:r>
            <w:r>
              <w:rPr>
                <w:noProof/>
                <w:webHidden/>
              </w:rPr>
              <w:tab/>
            </w:r>
            <w:r>
              <w:rPr>
                <w:noProof/>
                <w:webHidden/>
              </w:rPr>
              <w:fldChar w:fldCharType="begin"/>
            </w:r>
            <w:r>
              <w:rPr>
                <w:noProof/>
                <w:webHidden/>
              </w:rPr>
              <w:instrText xml:space="preserve"> PAGEREF _Toc101532184 \h </w:instrText>
            </w:r>
            <w:r>
              <w:rPr>
                <w:noProof/>
                <w:webHidden/>
              </w:rPr>
            </w:r>
            <w:r>
              <w:rPr>
                <w:noProof/>
                <w:webHidden/>
              </w:rPr>
              <w:fldChar w:fldCharType="separate"/>
            </w:r>
            <w:r>
              <w:rPr>
                <w:noProof/>
                <w:webHidden/>
              </w:rPr>
              <w:t>14</w:t>
            </w:r>
            <w:r>
              <w:rPr>
                <w:noProof/>
                <w:webHidden/>
              </w:rPr>
              <w:fldChar w:fldCharType="end"/>
            </w:r>
          </w:hyperlink>
        </w:p>
        <w:p w14:paraId="0A1609F7" w14:textId="558D59E0" w:rsidR="00DC377B" w:rsidRDefault="00DC377B">
          <w:pPr>
            <w:pStyle w:val="TOC3"/>
            <w:tabs>
              <w:tab w:val="right" w:leader="dot" w:pos="9016"/>
            </w:tabs>
            <w:rPr>
              <w:rFonts w:cstheme="minorBidi"/>
              <w:noProof/>
              <w:lang w:val="en-GB" w:eastAsia="en-GB"/>
            </w:rPr>
          </w:pPr>
          <w:hyperlink w:anchor="_Toc101532185" w:history="1">
            <w:r w:rsidRPr="00FF427F">
              <w:rPr>
                <w:rStyle w:val="Hyperlink"/>
                <w:noProof/>
              </w:rPr>
              <w:t>3.1.2 Justification of Requirements</w:t>
            </w:r>
            <w:r>
              <w:rPr>
                <w:noProof/>
                <w:webHidden/>
              </w:rPr>
              <w:tab/>
            </w:r>
            <w:r>
              <w:rPr>
                <w:noProof/>
                <w:webHidden/>
              </w:rPr>
              <w:fldChar w:fldCharType="begin"/>
            </w:r>
            <w:r>
              <w:rPr>
                <w:noProof/>
                <w:webHidden/>
              </w:rPr>
              <w:instrText xml:space="preserve"> PAGEREF _Toc101532185 \h </w:instrText>
            </w:r>
            <w:r>
              <w:rPr>
                <w:noProof/>
                <w:webHidden/>
              </w:rPr>
            </w:r>
            <w:r>
              <w:rPr>
                <w:noProof/>
                <w:webHidden/>
              </w:rPr>
              <w:fldChar w:fldCharType="separate"/>
            </w:r>
            <w:r>
              <w:rPr>
                <w:noProof/>
                <w:webHidden/>
              </w:rPr>
              <w:t>14</w:t>
            </w:r>
            <w:r>
              <w:rPr>
                <w:noProof/>
                <w:webHidden/>
              </w:rPr>
              <w:fldChar w:fldCharType="end"/>
            </w:r>
          </w:hyperlink>
        </w:p>
        <w:p w14:paraId="0A88FDB5" w14:textId="2DB39D3E" w:rsidR="00DC377B" w:rsidRDefault="00DC377B">
          <w:pPr>
            <w:pStyle w:val="TOC2"/>
            <w:tabs>
              <w:tab w:val="right" w:leader="dot" w:pos="9016"/>
            </w:tabs>
            <w:rPr>
              <w:rFonts w:cstheme="minorBidi"/>
              <w:noProof/>
              <w:lang w:val="en-GB" w:eastAsia="en-GB"/>
            </w:rPr>
          </w:pPr>
          <w:hyperlink w:anchor="_Toc101532186" w:history="1">
            <w:r w:rsidRPr="00FF427F">
              <w:rPr>
                <w:rStyle w:val="Hyperlink"/>
                <w:noProof/>
              </w:rPr>
              <w:t>3.2 User Stories</w:t>
            </w:r>
            <w:r>
              <w:rPr>
                <w:noProof/>
                <w:webHidden/>
              </w:rPr>
              <w:tab/>
            </w:r>
            <w:r>
              <w:rPr>
                <w:noProof/>
                <w:webHidden/>
              </w:rPr>
              <w:fldChar w:fldCharType="begin"/>
            </w:r>
            <w:r>
              <w:rPr>
                <w:noProof/>
                <w:webHidden/>
              </w:rPr>
              <w:instrText xml:space="preserve"> PAGEREF _Toc101532186 \h </w:instrText>
            </w:r>
            <w:r>
              <w:rPr>
                <w:noProof/>
                <w:webHidden/>
              </w:rPr>
            </w:r>
            <w:r>
              <w:rPr>
                <w:noProof/>
                <w:webHidden/>
              </w:rPr>
              <w:fldChar w:fldCharType="separate"/>
            </w:r>
            <w:r>
              <w:rPr>
                <w:noProof/>
                <w:webHidden/>
              </w:rPr>
              <w:t>14</w:t>
            </w:r>
            <w:r>
              <w:rPr>
                <w:noProof/>
                <w:webHidden/>
              </w:rPr>
              <w:fldChar w:fldCharType="end"/>
            </w:r>
          </w:hyperlink>
        </w:p>
        <w:p w14:paraId="4479CC57" w14:textId="14CD1723" w:rsidR="00DC377B" w:rsidRDefault="00DC377B">
          <w:pPr>
            <w:pStyle w:val="TOC2"/>
            <w:tabs>
              <w:tab w:val="right" w:leader="dot" w:pos="9016"/>
            </w:tabs>
            <w:rPr>
              <w:rFonts w:cstheme="minorBidi"/>
              <w:noProof/>
              <w:lang w:val="en-GB" w:eastAsia="en-GB"/>
            </w:rPr>
          </w:pPr>
          <w:hyperlink w:anchor="_Toc101532187" w:history="1">
            <w:r w:rsidRPr="00FF427F">
              <w:rPr>
                <w:rStyle w:val="Hyperlink"/>
                <w:noProof/>
              </w:rPr>
              <w:t>3.3 Functional Requirements</w:t>
            </w:r>
            <w:r>
              <w:rPr>
                <w:noProof/>
                <w:webHidden/>
              </w:rPr>
              <w:tab/>
            </w:r>
            <w:r>
              <w:rPr>
                <w:noProof/>
                <w:webHidden/>
              </w:rPr>
              <w:fldChar w:fldCharType="begin"/>
            </w:r>
            <w:r>
              <w:rPr>
                <w:noProof/>
                <w:webHidden/>
              </w:rPr>
              <w:instrText xml:space="preserve"> PAGEREF _Toc101532187 \h </w:instrText>
            </w:r>
            <w:r>
              <w:rPr>
                <w:noProof/>
                <w:webHidden/>
              </w:rPr>
            </w:r>
            <w:r>
              <w:rPr>
                <w:noProof/>
                <w:webHidden/>
              </w:rPr>
              <w:fldChar w:fldCharType="separate"/>
            </w:r>
            <w:r>
              <w:rPr>
                <w:noProof/>
                <w:webHidden/>
              </w:rPr>
              <w:t>15</w:t>
            </w:r>
            <w:r>
              <w:rPr>
                <w:noProof/>
                <w:webHidden/>
              </w:rPr>
              <w:fldChar w:fldCharType="end"/>
            </w:r>
          </w:hyperlink>
        </w:p>
        <w:p w14:paraId="0FA0F94E" w14:textId="2949CE9F" w:rsidR="00DC377B" w:rsidRDefault="00DC377B">
          <w:pPr>
            <w:pStyle w:val="TOC3"/>
            <w:tabs>
              <w:tab w:val="right" w:leader="dot" w:pos="9016"/>
            </w:tabs>
            <w:rPr>
              <w:rFonts w:cstheme="minorBidi"/>
              <w:noProof/>
              <w:lang w:val="en-GB" w:eastAsia="en-GB"/>
            </w:rPr>
          </w:pPr>
          <w:hyperlink w:anchor="_Toc101532188" w:history="1">
            <w:r w:rsidRPr="00FF427F">
              <w:rPr>
                <w:rStyle w:val="Hyperlink"/>
                <w:noProof/>
              </w:rPr>
              <w:t>3.3.1 Functional Requirements of the Neural Network, User Interface, and Database</w:t>
            </w:r>
            <w:r>
              <w:rPr>
                <w:noProof/>
                <w:webHidden/>
              </w:rPr>
              <w:tab/>
            </w:r>
            <w:r>
              <w:rPr>
                <w:noProof/>
                <w:webHidden/>
              </w:rPr>
              <w:fldChar w:fldCharType="begin"/>
            </w:r>
            <w:r>
              <w:rPr>
                <w:noProof/>
                <w:webHidden/>
              </w:rPr>
              <w:instrText xml:space="preserve"> PAGEREF _Toc101532188 \h </w:instrText>
            </w:r>
            <w:r>
              <w:rPr>
                <w:noProof/>
                <w:webHidden/>
              </w:rPr>
            </w:r>
            <w:r>
              <w:rPr>
                <w:noProof/>
                <w:webHidden/>
              </w:rPr>
              <w:fldChar w:fldCharType="separate"/>
            </w:r>
            <w:r>
              <w:rPr>
                <w:noProof/>
                <w:webHidden/>
              </w:rPr>
              <w:t>15</w:t>
            </w:r>
            <w:r>
              <w:rPr>
                <w:noProof/>
                <w:webHidden/>
              </w:rPr>
              <w:fldChar w:fldCharType="end"/>
            </w:r>
          </w:hyperlink>
        </w:p>
        <w:p w14:paraId="2D88D4B1" w14:textId="791E2EE2" w:rsidR="00DC377B" w:rsidRDefault="00DC377B">
          <w:pPr>
            <w:pStyle w:val="TOC2"/>
            <w:tabs>
              <w:tab w:val="right" w:leader="dot" w:pos="9016"/>
            </w:tabs>
            <w:rPr>
              <w:rFonts w:cstheme="minorBidi"/>
              <w:noProof/>
              <w:lang w:val="en-GB" w:eastAsia="en-GB"/>
            </w:rPr>
          </w:pPr>
          <w:hyperlink w:anchor="_Toc101532189" w:history="1">
            <w:r w:rsidRPr="00FF427F">
              <w:rPr>
                <w:rStyle w:val="Hyperlink"/>
                <w:noProof/>
              </w:rPr>
              <w:t>3.4 Non-Functional Requirements</w:t>
            </w:r>
            <w:r>
              <w:rPr>
                <w:noProof/>
                <w:webHidden/>
              </w:rPr>
              <w:tab/>
            </w:r>
            <w:r>
              <w:rPr>
                <w:noProof/>
                <w:webHidden/>
              </w:rPr>
              <w:fldChar w:fldCharType="begin"/>
            </w:r>
            <w:r>
              <w:rPr>
                <w:noProof/>
                <w:webHidden/>
              </w:rPr>
              <w:instrText xml:space="preserve"> PAGEREF _Toc101532189 \h </w:instrText>
            </w:r>
            <w:r>
              <w:rPr>
                <w:noProof/>
                <w:webHidden/>
              </w:rPr>
            </w:r>
            <w:r>
              <w:rPr>
                <w:noProof/>
                <w:webHidden/>
              </w:rPr>
              <w:fldChar w:fldCharType="separate"/>
            </w:r>
            <w:r>
              <w:rPr>
                <w:noProof/>
                <w:webHidden/>
              </w:rPr>
              <w:t>16</w:t>
            </w:r>
            <w:r>
              <w:rPr>
                <w:noProof/>
                <w:webHidden/>
              </w:rPr>
              <w:fldChar w:fldCharType="end"/>
            </w:r>
          </w:hyperlink>
        </w:p>
        <w:p w14:paraId="75545C58" w14:textId="6FE7A16E" w:rsidR="00DC377B" w:rsidRDefault="00DC377B">
          <w:pPr>
            <w:pStyle w:val="TOC2"/>
            <w:tabs>
              <w:tab w:val="right" w:leader="dot" w:pos="9016"/>
            </w:tabs>
            <w:rPr>
              <w:rFonts w:cstheme="minorBidi"/>
              <w:noProof/>
              <w:lang w:val="en-GB" w:eastAsia="en-GB"/>
            </w:rPr>
          </w:pPr>
          <w:hyperlink w:anchor="_Toc101532190" w:history="1">
            <w:r w:rsidRPr="00FF427F">
              <w:rPr>
                <w:rStyle w:val="Hyperlink"/>
                <w:noProof/>
              </w:rPr>
              <w:t>3.5 Acceptance testing</w:t>
            </w:r>
            <w:r>
              <w:rPr>
                <w:noProof/>
                <w:webHidden/>
              </w:rPr>
              <w:tab/>
            </w:r>
            <w:r>
              <w:rPr>
                <w:noProof/>
                <w:webHidden/>
              </w:rPr>
              <w:fldChar w:fldCharType="begin"/>
            </w:r>
            <w:r>
              <w:rPr>
                <w:noProof/>
                <w:webHidden/>
              </w:rPr>
              <w:instrText xml:space="preserve"> PAGEREF _Toc101532190 \h </w:instrText>
            </w:r>
            <w:r>
              <w:rPr>
                <w:noProof/>
                <w:webHidden/>
              </w:rPr>
            </w:r>
            <w:r>
              <w:rPr>
                <w:noProof/>
                <w:webHidden/>
              </w:rPr>
              <w:fldChar w:fldCharType="separate"/>
            </w:r>
            <w:r>
              <w:rPr>
                <w:noProof/>
                <w:webHidden/>
              </w:rPr>
              <w:t>17</w:t>
            </w:r>
            <w:r>
              <w:rPr>
                <w:noProof/>
                <w:webHidden/>
              </w:rPr>
              <w:fldChar w:fldCharType="end"/>
            </w:r>
          </w:hyperlink>
        </w:p>
        <w:p w14:paraId="40679833" w14:textId="260BB65F" w:rsidR="00DC377B" w:rsidRDefault="00DC377B">
          <w:pPr>
            <w:pStyle w:val="TOC1"/>
            <w:tabs>
              <w:tab w:val="right" w:leader="dot" w:pos="9016"/>
            </w:tabs>
            <w:rPr>
              <w:rFonts w:cstheme="minorBidi"/>
              <w:noProof/>
              <w:lang w:val="en-GB" w:eastAsia="en-GB"/>
            </w:rPr>
          </w:pPr>
          <w:hyperlink w:anchor="_Toc101532191" w:history="1">
            <w:r w:rsidRPr="00FF427F">
              <w:rPr>
                <w:rStyle w:val="Hyperlink"/>
                <w:noProof/>
              </w:rPr>
              <w:t>4 Methodology</w:t>
            </w:r>
            <w:r>
              <w:rPr>
                <w:noProof/>
                <w:webHidden/>
              </w:rPr>
              <w:tab/>
            </w:r>
            <w:r>
              <w:rPr>
                <w:noProof/>
                <w:webHidden/>
              </w:rPr>
              <w:fldChar w:fldCharType="begin"/>
            </w:r>
            <w:r>
              <w:rPr>
                <w:noProof/>
                <w:webHidden/>
              </w:rPr>
              <w:instrText xml:space="preserve"> PAGEREF _Toc101532191 \h </w:instrText>
            </w:r>
            <w:r>
              <w:rPr>
                <w:noProof/>
                <w:webHidden/>
              </w:rPr>
            </w:r>
            <w:r>
              <w:rPr>
                <w:noProof/>
                <w:webHidden/>
              </w:rPr>
              <w:fldChar w:fldCharType="separate"/>
            </w:r>
            <w:r>
              <w:rPr>
                <w:noProof/>
                <w:webHidden/>
              </w:rPr>
              <w:t>18</w:t>
            </w:r>
            <w:r>
              <w:rPr>
                <w:noProof/>
                <w:webHidden/>
              </w:rPr>
              <w:fldChar w:fldCharType="end"/>
            </w:r>
          </w:hyperlink>
        </w:p>
        <w:p w14:paraId="6146BCA9" w14:textId="5A63BAFB" w:rsidR="00DC377B" w:rsidRDefault="00DC377B">
          <w:pPr>
            <w:pStyle w:val="TOC2"/>
            <w:tabs>
              <w:tab w:val="right" w:leader="dot" w:pos="9016"/>
            </w:tabs>
            <w:rPr>
              <w:rFonts w:cstheme="minorBidi"/>
              <w:noProof/>
              <w:lang w:val="en-GB" w:eastAsia="en-GB"/>
            </w:rPr>
          </w:pPr>
          <w:hyperlink w:anchor="_Toc101532192" w:history="1">
            <w:r w:rsidRPr="00FF427F">
              <w:rPr>
                <w:rStyle w:val="Hyperlink"/>
                <w:noProof/>
              </w:rPr>
              <w:t>4.1 Chosen Methodology</w:t>
            </w:r>
            <w:r>
              <w:rPr>
                <w:noProof/>
                <w:webHidden/>
              </w:rPr>
              <w:tab/>
            </w:r>
            <w:r>
              <w:rPr>
                <w:noProof/>
                <w:webHidden/>
              </w:rPr>
              <w:fldChar w:fldCharType="begin"/>
            </w:r>
            <w:r>
              <w:rPr>
                <w:noProof/>
                <w:webHidden/>
              </w:rPr>
              <w:instrText xml:space="preserve"> PAGEREF _Toc101532192 \h </w:instrText>
            </w:r>
            <w:r>
              <w:rPr>
                <w:noProof/>
                <w:webHidden/>
              </w:rPr>
            </w:r>
            <w:r>
              <w:rPr>
                <w:noProof/>
                <w:webHidden/>
              </w:rPr>
              <w:fldChar w:fldCharType="separate"/>
            </w:r>
            <w:r>
              <w:rPr>
                <w:noProof/>
                <w:webHidden/>
              </w:rPr>
              <w:t>18</w:t>
            </w:r>
            <w:r>
              <w:rPr>
                <w:noProof/>
                <w:webHidden/>
              </w:rPr>
              <w:fldChar w:fldCharType="end"/>
            </w:r>
          </w:hyperlink>
        </w:p>
        <w:p w14:paraId="71C07AF4" w14:textId="114FDB42" w:rsidR="00DC377B" w:rsidRDefault="00DC377B">
          <w:pPr>
            <w:pStyle w:val="TOC2"/>
            <w:tabs>
              <w:tab w:val="right" w:leader="dot" w:pos="9016"/>
            </w:tabs>
            <w:rPr>
              <w:rFonts w:cstheme="minorBidi"/>
              <w:noProof/>
              <w:lang w:val="en-GB" w:eastAsia="en-GB"/>
            </w:rPr>
          </w:pPr>
          <w:hyperlink w:anchor="_Toc101532193" w:history="1">
            <w:r w:rsidRPr="00FF427F">
              <w:rPr>
                <w:rStyle w:val="Hyperlink"/>
                <w:noProof/>
              </w:rPr>
              <w:t>4.2 Project Plan and Timeline</w:t>
            </w:r>
            <w:r>
              <w:rPr>
                <w:noProof/>
                <w:webHidden/>
              </w:rPr>
              <w:tab/>
            </w:r>
            <w:r>
              <w:rPr>
                <w:noProof/>
                <w:webHidden/>
              </w:rPr>
              <w:fldChar w:fldCharType="begin"/>
            </w:r>
            <w:r>
              <w:rPr>
                <w:noProof/>
                <w:webHidden/>
              </w:rPr>
              <w:instrText xml:space="preserve"> PAGEREF _Toc101532193 \h </w:instrText>
            </w:r>
            <w:r>
              <w:rPr>
                <w:noProof/>
                <w:webHidden/>
              </w:rPr>
            </w:r>
            <w:r>
              <w:rPr>
                <w:noProof/>
                <w:webHidden/>
              </w:rPr>
              <w:fldChar w:fldCharType="separate"/>
            </w:r>
            <w:r>
              <w:rPr>
                <w:noProof/>
                <w:webHidden/>
              </w:rPr>
              <w:t>18</w:t>
            </w:r>
            <w:r>
              <w:rPr>
                <w:noProof/>
                <w:webHidden/>
              </w:rPr>
              <w:fldChar w:fldCharType="end"/>
            </w:r>
          </w:hyperlink>
        </w:p>
        <w:p w14:paraId="0039E180" w14:textId="628693FF" w:rsidR="00DC377B" w:rsidRDefault="00DC377B">
          <w:pPr>
            <w:pStyle w:val="TOC3"/>
            <w:tabs>
              <w:tab w:val="right" w:leader="dot" w:pos="9016"/>
            </w:tabs>
            <w:rPr>
              <w:rFonts w:cstheme="minorBidi"/>
              <w:noProof/>
              <w:lang w:val="en-GB" w:eastAsia="en-GB"/>
            </w:rPr>
          </w:pPr>
          <w:hyperlink w:anchor="_Toc101532194" w:history="1">
            <w:r w:rsidRPr="00FF427F">
              <w:rPr>
                <w:rStyle w:val="Hyperlink"/>
                <w:noProof/>
              </w:rPr>
              <w:t>4.2.1 Gantt chart</w:t>
            </w:r>
            <w:r>
              <w:rPr>
                <w:noProof/>
                <w:webHidden/>
              </w:rPr>
              <w:tab/>
            </w:r>
            <w:r>
              <w:rPr>
                <w:noProof/>
                <w:webHidden/>
              </w:rPr>
              <w:fldChar w:fldCharType="begin"/>
            </w:r>
            <w:r>
              <w:rPr>
                <w:noProof/>
                <w:webHidden/>
              </w:rPr>
              <w:instrText xml:space="preserve"> PAGEREF _Toc101532194 \h </w:instrText>
            </w:r>
            <w:r>
              <w:rPr>
                <w:noProof/>
                <w:webHidden/>
              </w:rPr>
            </w:r>
            <w:r>
              <w:rPr>
                <w:noProof/>
                <w:webHidden/>
              </w:rPr>
              <w:fldChar w:fldCharType="separate"/>
            </w:r>
            <w:r>
              <w:rPr>
                <w:noProof/>
                <w:webHidden/>
              </w:rPr>
              <w:t>18</w:t>
            </w:r>
            <w:r>
              <w:rPr>
                <w:noProof/>
                <w:webHidden/>
              </w:rPr>
              <w:fldChar w:fldCharType="end"/>
            </w:r>
          </w:hyperlink>
        </w:p>
        <w:p w14:paraId="478C8C8B" w14:textId="0DEA677D" w:rsidR="00DC377B" w:rsidRDefault="00DC377B">
          <w:pPr>
            <w:pStyle w:val="TOC3"/>
            <w:tabs>
              <w:tab w:val="right" w:leader="dot" w:pos="9016"/>
            </w:tabs>
            <w:rPr>
              <w:rFonts w:cstheme="minorBidi"/>
              <w:noProof/>
              <w:lang w:val="en-GB" w:eastAsia="en-GB"/>
            </w:rPr>
          </w:pPr>
          <w:hyperlink w:anchor="_Toc101532195" w:history="1">
            <w:r w:rsidRPr="00FF427F">
              <w:rPr>
                <w:rStyle w:val="Hyperlink"/>
                <w:noProof/>
              </w:rPr>
              <w:t>4.2.2 Hierarchical Breakdown</w:t>
            </w:r>
            <w:r>
              <w:rPr>
                <w:noProof/>
                <w:webHidden/>
              </w:rPr>
              <w:tab/>
            </w:r>
            <w:r>
              <w:rPr>
                <w:noProof/>
                <w:webHidden/>
              </w:rPr>
              <w:fldChar w:fldCharType="begin"/>
            </w:r>
            <w:r>
              <w:rPr>
                <w:noProof/>
                <w:webHidden/>
              </w:rPr>
              <w:instrText xml:space="preserve"> PAGEREF _Toc101532195 \h </w:instrText>
            </w:r>
            <w:r>
              <w:rPr>
                <w:noProof/>
                <w:webHidden/>
              </w:rPr>
            </w:r>
            <w:r>
              <w:rPr>
                <w:noProof/>
                <w:webHidden/>
              </w:rPr>
              <w:fldChar w:fldCharType="separate"/>
            </w:r>
            <w:r>
              <w:rPr>
                <w:noProof/>
                <w:webHidden/>
              </w:rPr>
              <w:t>19</w:t>
            </w:r>
            <w:r>
              <w:rPr>
                <w:noProof/>
                <w:webHidden/>
              </w:rPr>
              <w:fldChar w:fldCharType="end"/>
            </w:r>
          </w:hyperlink>
        </w:p>
        <w:p w14:paraId="75F88E4E" w14:textId="2235F7F8" w:rsidR="00DC377B" w:rsidRDefault="00DC377B">
          <w:pPr>
            <w:pStyle w:val="TOC2"/>
            <w:tabs>
              <w:tab w:val="right" w:leader="dot" w:pos="9016"/>
            </w:tabs>
            <w:rPr>
              <w:rFonts w:cstheme="minorBidi"/>
              <w:noProof/>
              <w:lang w:val="en-GB" w:eastAsia="en-GB"/>
            </w:rPr>
          </w:pPr>
          <w:hyperlink w:anchor="_Toc101532196" w:history="1">
            <w:r w:rsidRPr="00FF427F">
              <w:rPr>
                <w:rStyle w:val="Hyperlink"/>
                <w:noProof/>
              </w:rPr>
              <w:t>4.3 Ethical Considerations</w:t>
            </w:r>
            <w:r>
              <w:rPr>
                <w:noProof/>
                <w:webHidden/>
              </w:rPr>
              <w:tab/>
            </w:r>
            <w:r>
              <w:rPr>
                <w:noProof/>
                <w:webHidden/>
              </w:rPr>
              <w:fldChar w:fldCharType="begin"/>
            </w:r>
            <w:r>
              <w:rPr>
                <w:noProof/>
                <w:webHidden/>
              </w:rPr>
              <w:instrText xml:space="preserve"> PAGEREF _Toc101532196 \h </w:instrText>
            </w:r>
            <w:r>
              <w:rPr>
                <w:noProof/>
                <w:webHidden/>
              </w:rPr>
            </w:r>
            <w:r>
              <w:rPr>
                <w:noProof/>
                <w:webHidden/>
              </w:rPr>
              <w:fldChar w:fldCharType="separate"/>
            </w:r>
            <w:r>
              <w:rPr>
                <w:noProof/>
                <w:webHidden/>
              </w:rPr>
              <w:t>19</w:t>
            </w:r>
            <w:r>
              <w:rPr>
                <w:noProof/>
                <w:webHidden/>
              </w:rPr>
              <w:fldChar w:fldCharType="end"/>
            </w:r>
          </w:hyperlink>
        </w:p>
        <w:p w14:paraId="5B783E72" w14:textId="56F01EFF" w:rsidR="00DC377B" w:rsidRDefault="00DC377B">
          <w:pPr>
            <w:pStyle w:val="TOC1"/>
            <w:tabs>
              <w:tab w:val="right" w:leader="dot" w:pos="9016"/>
            </w:tabs>
            <w:rPr>
              <w:rFonts w:cstheme="minorBidi"/>
              <w:noProof/>
              <w:lang w:val="en-GB" w:eastAsia="en-GB"/>
            </w:rPr>
          </w:pPr>
          <w:hyperlink w:anchor="_Toc101532197" w:history="1">
            <w:r w:rsidRPr="00FF427F">
              <w:rPr>
                <w:rStyle w:val="Hyperlink"/>
                <w:noProof/>
              </w:rPr>
              <w:t>5 Design</w:t>
            </w:r>
            <w:r>
              <w:rPr>
                <w:noProof/>
                <w:webHidden/>
              </w:rPr>
              <w:tab/>
            </w:r>
            <w:r>
              <w:rPr>
                <w:noProof/>
                <w:webHidden/>
              </w:rPr>
              <w:fldChar w:fldCharType="begin"/>
            </w:r>
            <w:r>
              <w:rPr>
                <w:noProof/>
                <w:webHidden/>
              </w:rPr>
              <w:instrText xml:space="preserve"> PAGEREF _Toc101532197 \h </w:instrText>
            </w:r>
            <w:r>
              <w:rPr>
                <w:noProof/>
                <w:webHidden/>
              </w:rPr>
            </w:r>
            <w:r>
              <w:rPr>
                <w:noProof/>
                <w:webHidden/>
              </w:rPr>
              <w:fldChar w:fldCharType="separate"/>
            </w:r>
            <w:r>
              <w:rPr>
                <w:noProof/>
                <w:webHidden/>
              </w:rPr>
              <w:t>20</w:t>
            </w:r>
            <w:r>
              <w:rPr>
                <w:noProof/>
                <w:webHidden/>
              </w:rPr>
              <w:fldChar w:fldCharType="end"/>
            </w:r>
          </w:hyperlink>
        </w:p>
        <w:p w14:paraId="2F007BD9" w14:textId="10AA1DF9" w:rsidR="00DC377B" w:rsidRDefault="00DC377B">
          <w:pPr>
            <w:pStyle w:val="TOC2"/>
            <w:tabs>
              <w:tab w:val="right" w:leader="dot" w:pos="9016"/>
            </w:tabs>
            <w:rPr>
              <w:rFonts w:cstheme="minorBidi"/>
              <w:noProof/>
              <w:lang w:val="en-GB" w:eastAsia="en-GB"/>
            </w:rPr>
          </w:pPr>
          <w:hyperlink w:anchor="_Toc101532198" w:history="1">
            <w:r w:rsidRPr="00FF427F">
              <w:rPr>
                <w:rStyle w:val="Hyperlink"/>
                <w:noProof/>
              </w:rPr>
              <w:t>5.1 System Architecture</w:t>
            </w:r>
            <w:r>
              <w:rPr>
                <w:noProof/>
                <w:webHidden/>
              </w:rPr>
              <w:tab/>
            </w:r>
            <w:r>
              <w:rPr>
                <w:noProof/>
                <w:webHidden/>
              </w:rPr>
              <w:fldChar w:fldCharType="begin"/>
            </w:r>
            <w:r>
              <w:rPr>
                <w:noProof/>
                <w:webHidden/>
              </w:rPr>
              <w:instrText xml:space="preserve"> PAGEREF _Toc101532198 \h </w:instrText>
            </w:r>
            <w:r>
              <w:rPr>
                <w:noProof/>
                <w:webHidden/>
              </w:rPr>
            </w:r>
            <w:r>
              <w:rPr>
                <w:noProof/>
                <w:webHidden/>
              </w:rPr>
              <w:fldChar w:fldCharType="separate"/>
            </w:r>
            <w:r>
              <w:rPr>
                <w:noProof/>
                <w:webHidden/>
              </w:rPr>
              <w:t>20</w:t>
            </w:r>
            <w:r>
              <w:rPr>
                <w:noProof/>
                <w:webHidden/>
              </w:rPr>
              <w:fldChar w:fldCharType="end"/>
            </w:r>
          </w:hyperlink>
        </w:p>
        <w:p w14:paraId="409C04E8" w14:textId="22BDFF4F" w:rsidR="00DC377B" w:rsidRDefault="00DC377B">
          <w:pPr>
            <w:pStyle w:val="TOC2"/>
            <w:tabs>
              <w:tab w:val="right" w:leader="dot" w:pos="9016"/>
            </w:tabs>
            <w:rPr>
              <w:rFonts w:cstheme="minorBidi"/>
              <w:noProof/>
              <w:lang w:val="en-GB" w:eastAsia="en-GB"/>
            </w:rPr>
          </w:pPr>
          <w:hyperlink w:anchor="_Toc101532199" w:history="1">
            <w:r w:rsidRPr="00FF427F">
              <w:rPr>
                <w:rStyle w:val="Hyperlink"/>
                <w:noProof/>
              </w:rPr>
              <w:t>5.2 Design of the Neural Network - Prototype CNN</w:t>
            </w:r>
            <w:r>
              <w:rPr>
                <w:noProof/>
                <w:webHidden/>
              </w:rPr>
              <w:tab/>
            </w:r>
            <w:r>
              <w:rPr>
                <w:noProof/>
                <w:webHidden/>
              </w:rPr>
              <w:fldChar w:fldCharType="begin"/>
            </w:r>
            <w:r>
              <w:rPr>
                <w:noProof/>
                <w:webHidden/>
              </w:rPr>
              <w:instrText xml:space="preserve"> PAGEREF _Toc101532199 \h </w:instrText>
            </w:r>
            <w:r>
              <w:rPr>
                <w:noProof/>
                <w:webHidden/>
              </w:rPr>
            </w:r>
            <w:r>
              <w:rPr>
                <w:noProof/>
                <w:webHidden/>
              </w:rPr>
              <w:fldChar w:fldCharType="separate"/>
            </w:r>
            <w:r>
              <w:rPr>
                <w:noProof/>
                <w:webHidden/>
              </w:rPr>
              <w:t>21</w:t>
            </w:r>
            <w:r>
              <w:rPr>
                <w:noProof/>
                <w:webHidden/>
              </w:rPr>
              <w:fldChar w:fldCharType="end"/>
            </w:r>
          </w:hyperlink>
        </w:p>
        <w:p w14:paraId="3C75004A" w14:textId="30D4D7E9" w:rsidR="00DC377B" w:rsidRDefault="00DC377B">
          <w:pPr>
            <w:pStyle w:val="TOC2"/>
            <w:tabs>
              <w:tab w:val="right" w:leader="dot" w:pos="9016"/>
            </w:tabs>
            <w:rPr>
              <w:rFonts w:cstheme="minorBidi"/>
              <w:noProof/>
              <w:lang w:val="en-GB" w:eastAsia="en-GB"/>
            </w:rPr>
          </w:pPr>
          <w:hyperlink w:anchor="_Toc101532200" w:history="1">
            <w:r w:rsidRPr="00FF427F">
              <w:rPr>
                <w:rStyle w:val="Hyperlink"/>
                <w:noProof/>
              </w:rPr>
              <w:t>5.3 Design of the Mobile Interface</w:t>
            </w:r>
            <w:r>
              <w:rPr>
                <w:noProof/>
                <w:webHidden/>
              </w:rPr>
              <w:tab/>
            </w:r>
            <w:r>
              <w:rPr>
                <w:noProof/>
                <w:webHidden/>
              </w:rPr>
              <w:fldChar w:fldCharType="begin"/>
            </w:r>
            <w:r>
              <w:rPr>
                <w:noProof/>
                <w:webHidden/>
              </w:rPr>
              <w:instrText xml:space="preserve"> PAGEREF _Toc101532200 \h </w:instrText>
            </w:r>
            <w:r>
              <w:rPr>
                <w:noProof/>
                <w:webHidden/>
              </w:rPr>
            </w:r>
            <w:r>
              <w:rPr>
                <w:noProof/>
                <w:webHidden/>
              </w:rPr>
              <w:fldChar w:fldCharType="separate"/>
            </w:r>
            <w:r>
              <w:rPr>
                <w:noProof/>
                <w:webHidden/>
              </w:rPr>
              <w:t>22</w:t>
            </w:r>
            <w:r>
              <w:rPr>
                <w:noProof/>
                <w:webHidden/>
              </w:rPr>
              <w:fldChar w:fldCharType="end"/>
            </w:r>
          </w:hyperlink>
        </w:p>
        <w:p w14:paraId="6F98DFB6" w14:textId="25088DC0" w:rsidR="00DC377B" w:rsidRDefault="00DC377B">
          <w:pPr>
            <w:pStyle w:val="TOC3"/>
            <w:tabs>
              <w:tab w:val="right" w:leader="dot" w:pos="9016"/>
            </w:tabs>
            <w:rPr>
              <w:rFonts w:cstheme="minorBidi"/>
              <w:noProof/>
              <w:lang w:val="en-GB" w:eastAsia="en-GB"/>
            </w:rPr>
          </w:pPr>
          <w:hyperlink w:anchor="_Toc101532201" w:history="1">
            <w:r w:rsidRPr="00FF427F">
              <w:rPr>
                <w:rStyle w:val="Hyperlink"/>
                <w:noProof/>
              </w:rPr>
              <w:t>5.3.1 Wireframes</w:t>
            </w:r>
            <w:r>
              <w:rPr>
                <w:noProof/>
                <w:webHidden/>
              </w:rPr>
              <w:tab/>
            </w:r>
            <w:r>
              <w:rPr>
                <w:noProof/>
                <w:webHidden/>
              </w:rPr>
              <w:fldChar w:fldCharType="begin"/>
            </w:r>
            <w:r>
              <w:rPr>
                <w:noProof/>
                <w:webHidden/>
              </w:rPr>
              <w:instrText xml:space="preserve"> PAGEREF _Toc101532201 \h </w:instrText>
            </w:r>
            <w:r>
              <w:rPr>
                <w:noProof/>
                <w:webHidden/>
              </w:rPr>
            </w:r>
            <w:r>
              <w:rPr>
                <w:noProof/>
                <w:webHidden/>
              </w:rPr>
              <w:fldChar w:fldCharType="separate"/>
            </w:r>
            <w:r>
              <w:rPr>
                <w:noProof/>
                <w:webHidden/>
              </w:rPr>
              <w:t>22</w:t>
            </w:r>
            <w:r>
              <w:rPr>
                <w:noProof/>
                <w:webHidden/>
              </w:rPr>
              <w:fldChar w:fldCharType="end"/>
            </w:r>
          </w:hyperlink>
        </w:p>
        <w:p w14:paraId="56CB383C" w14:textId="604990B9" w:rsidR="00DC377B" w:rsidRDefault="00DC377B">
          <w:pPr>
            <w:pStyle w:val="TOC3"/>
            <w:tabs>
              <w:tab w:val="right" w:leader="dot" w:pos="9016"/>
            </w:tabs>
            <w:rPr>
              <w:rFonts w:cstheme="minorBidi"/>
              <w:noProof/>
              <w:lang w:val="en-GB" w:eastAsia="en-GB"/>
            </w:rPr>
          </w:pPr>
          <w:hyperlink w:anchor="_Toc101532202" w:history="1">
            <w:r w:rsidRPr="00FF427F">
              <w:rPr>
                <w:rStyle w:val="Hyperlink"/>
                <w:noProof/>
              </w:rPr>
              <w:t>5.3.2 Colour Schemes</w:t>
            </w:r>
            <w:r>
              <w:rPr>
                <w:noProof/>
                <w:webHidden/>
              </w:rPr>
              <w:tab/>
            </w:r>
            <w:r>
              <w:rPr>
                <w:noProof/>
                <w:webHidden/>
              </w:rPr>
              <w:fldChar w:fldCharType="begin"/>
            </w:r>
            <w:r>
              <w:rPr>
                <w:noProof/>
                <w:webHidden/>
              </w:rPr>
              <w:instrText xml:space="preserve"> PAGEREF _Toc101532202 \h </w:instrText>
            </w:r>
            <w:r>
              <w:rPr>
                <w:noProof/>
                <w:webHidden/>
              </w:rPr>
            </w:r>
            <w:r>
              <w:rPr>
                <w:noProof/>
                <w:webHidden/>
              </w:rPr>
              <w:fldChar w:fldCharType="separate"/>
            </w:r>
            <w:r>
              <w:rPr>
                <w:noProof/>
                <w:webHidden/>
              </w:rPr>
              <w:t>23</w:t>
            </w:r>
            <w:r>
              <w:rPr>
                <w:noProof/>
                <w:webHidden/>
              </w:rPr>
              <w:fldChar w:fldCharType="end"/>
            </w:r>
          </w:hyperlink>
        </w:p>
        <w:p w14:paraId="4D393E06" w14:textId="575ADBC4" w:rsidR="00DC377B" w:rsidRDefault="00DC377B">
          <w:pPr>
            <w:pStyle w:val="TOC3"/>
            <w:tabs>
              <w:tab w:val="right" w:leader="dot" w:pos="9016"/>
            </w:tabs>
            <w:rPr>
              <w:rFonts w:cstheme="minorBidi"/>
              <w:noProof/>
              <w:lang w:val="en-GB" w:eastAsia="en-GB"/>
            </w:rPr>
          </w:pPr>
          <w:hyperlink w:anchor="_Toc101532203" w:history="1">
            <w:r w:rsidRPr="00FF427F">
              <w:rPr>
                <w:rStyle w:val="Hyperlink"/>
                <w:noProof/>
              </w:rPr>
              <w:t>5.3.3 Composites</w:t>
            </w:r>
            <w:r>
              <w:rPr>
                <w:noProof/>
                <w:webHidden/>
              </w:rPr>
              <w:tab/>
            </w:r>
            <w:r>
              <w:rPr>
                <w:noProof/>
                <w:webHidden/>
              </w:rPr>
              <w:fldChar w:fldCharType="begin"/>
            </w:r>
            <w:r>
              <w:rPr>
                <w:noProof/>
                <w:webHidden/>
              </w:rPr>
              <w:instrText xml:space="preserve"> PAGEREF _Toc101532203 \h </w:instrText>
            </w:r>
            <w:r>
              <w:rPr>
                <w:noProof/>
                <w:webHidden/>
              </w:rPr>
            </w:r>
            <w:r>
              <w:rPr>
                <w:noProof/>
                <w:webHidden/>
              </w:rPr>
              <w:fldChar w:fldCharType="separate"/>
            </w:r>
            <w:r>
              <w:rPr>
                <w:noProof/>
                <w:webHidden/>
              </w:rPr>
              <w:t>25</w:t>
            </w:r>
            <w:r>
              <w:rPr>
                <w:noProof/>
                <w:webHidden/>
              </w:rPr>
              <w:fldChar w:fldCharType="end"/>
            </w:r>
          </w:hyperlink>
        </w:p>
        <w:p w14:paraId="280D390F" w14:textId="61B1C422" w:rsidR="00DC377B" w:rsidRDefault="00DC377B">
          <w:pPr>
            <w:pStyle w:val="TOC3"/>
            <w:tabs>
              <w:tab w:val="right" w:leader="dot" w:pos="9016"/>
            </w:tabs>
            <w:rPr>
              <w:rFonts w:cstheme="minorBidi"/>
              <w:noProof/>
              <w:lang w:val="en-GB" w:eastAsia="en-GB"/>
            </w:rPr>
          </w:pPr>
          <w:hyperlink w:anchor="_Toc101532204" w:history="1">
            <w:r w:rsidRPr="00FF427F">
              <w:rPr>
                <w:rStyle w:val="Hyperlink"/>
                <w:noProof/>
              </w:rPr>
              <w:t>5.3.4 Assets</w:t>
            </w:r>
            <w:r>
              <w:rPr>
                <w:noProof/>
                <w:webHidden/>
              </w:rPr>
              <w:tab/>
            </w:r>
            <w:r>
              <w:rPr>
                <w:noProof/>
                <w:webHidden/>
              </w:rPr>
              <w:fldChar w:fldCharType="begin"/>
            </w:r>
            <w:r>
              <w:rPr>
                <w:noProof/>
                <w:webHidden/>
              </w:rPr>
              <w:instrText xml:space="preserve"> PAGEREF _Toc101532204 \h </w:instrText>
            </w:r>
            <w:r>
              <w:rPr>
                <w:noProof/>
                <w:webHidden/>
              </w:rPr>
            </w:r>
            <w:r>
              <w:rPr>
                <w:noProof/>
                <w:webHidden/>
              </w:rPr>
              <w:fldChar w:fldCharType="separate"/>
            </w:r>
            <w:r>
              <w:rPr>
                <w:noProof/>
                <w:webHidden/>
              </w:rPr>
              <w:t>26</w:t>
            </w:r>
            <w:r>
              <w:rPr>
                <w:noProof/>
                <w:webHidden/>
              </w:rPr>
              <w:fldChar w:fldCharType="end"/>
            </w:r>
          </w:hyperlink>
        </w:p>
        <w:p w14:paraId="1E52B5DD" w14:textId="176292B8" w:rsidR="00DC377B" w:rsidRDefault="00DC377B">
          <w:pPr>
            <w:pStyle w:val="TOC2"/>
            <w:tabs>
              <w:tab w:val="right" w:leader="dot" w:pos="9016"/>
            </w:tabs>
            <w:rPr>
              <w:rFonts w:cstheme="minorBidi"/>
              <w:noProof/>
              <w:lang w:val="en-GB" w:eastAsia="en-GB"/>
            </w:rPr>
          </w:pPr>
          <w:hyperlink w:anchor="_Toc101532205" w:history="1">
            <w:r w:rsidRPr="00FF427F">
              <w:rPr>
                <w:rStyle w:val="Hyperlink"/>
                <w:noProof/>
              </w:rPr>
              <w:t>5.4 Design of the Database</w:t>
            </w:r>
            <w:r>
              <w:rPr>
                <w:noProof/>
                <w:webHidden/>
              </w:rPr>
              <w:tab/>
            </w:r>
            <w:r>
              <w:rPr>
                <w:noProof/>
                <w:webHidden/>
              </w:rPr>
              <w:fldChar w:fldCharType="begin"/>
            </w:r>
            <w:r>
              <w:rPr>
                <w:noProof/>
                <w:webHidden/>
              </w:rPr>
              <w:instrText xml:space="preserve"> PAGEREF _Toc101532205 \h </w:instrText>
            </w:r>
            <w:r>
              <w:rPr>
                <w:noProof/>
                <w:webHidden/>
              </w:rPr>
            </w:r>
            <w:r>
              <w:rPr>
                <w:noProof/>
                <w:webHidden/>
              </w:rPr>
              <w:fldChar w:fldCharType="separate"/>
            </w:r>
            <w:r>
              <w:rPr>
                <w:noProof/>
                <w:webHidden/>
              </w:rPr>
              <w:t>27</w:t>
            </w:r>
            <w:r>
              <w:rPr>
                <w:noProof/>
                <w:webHidden/>
              </w:rPr>
              <w:fldChar w:fldCharType="end"/>
            </w:r>
          </w:hyperlink>
        </w:p>
        <w:p w14:paraId="6617A8B6" w14:textId="680B7275" w:rsidR="00DC377B" w:rsidRDefault="00DC377B">
          <w:pPr>
            <w:pStyle w:val="TOC1"/>
            <w:tabs>
              <w:tab w:val="right" w:leader="dot" w:pos="9016"/>
            </w:tabs>
            <w:rPr>
              <w:rFonts w:cstheme="minorBidi"/>
              <w:noProof/>
              <w:lang w:val="en-GB" w:eastAsia="en-GB"/>
            </w:rPr>
          </w:pPr>
          <w:hyperlink w:anchor="_Toc101532206" w:history="1">
            <w:r w:rsidRPr="00FF427F">
              <w:rPr>
                <w:rStyle w:val="Hyperlink"/>
                <w:noProof/>
              </w:rPr>
              <w:t>6. Implementation &amp; Testing</w:t>
            </w:r>
            <w:r>
              <w:rPr>
                <w:noProof/>
                <w:webHidden/>
              </w:rPr>
              <w:tab/>
            </w:r>
            <w:r>
              <w:rPr>
                <w:noProof/>
                <w:webHidden/>
              </w:rPr>
              <w:fldChar w:fldCharType="begin"/>
            </w:r>
            <w:r>
              <w:rPr>
                <w:noProof/>
                <w:webHidden/>
              </w:rPr>
              <w:instrText xml:space="preserve"> PAGEREF _Toc101532206 \h </w:instrText>
            </w:r>
            <w:r>
              <w:rPr>
                <w:noProof/>
                <w:webHidden/>
              </w:rPr>
            </w:r>
            <w:r>
              <w:rPr>
                <w:noProof/>
                <w:webHidden/>
              </w:rPr>
              <w:fldChar w:fldCharType="separate"/>
            </w:r>
            <w:r>
              <w:rPr>
                <w:noProof/>
                <w:webHidden/>
              </w:rPr>
              <w:t>28</w:t>
            </w:r>
            <w:r>
              <w:rPr>
                <w:noProof/>
                <w:webHidden/>
              </w:rPr>
              <w:fldChar w:fldCharType="end"/>
            </w:r>
          </w:hyperlink>
        </w:p>
        <w:p w14:paraId="34B04E9F" w14:textId="207C10E6" w:rsidR="00DC377B" w:rsidRDefault="00DC377B">
          <w:pPr>
            <w:pStyle w:val="TOC2"/>
            <w:tabs>
              <w:tab w:val="right" w:leader="dot" w:pos="9016"/>
            </w:tabs>
            <w:rPr>
              <w:rFonts w:cstheme="minorBidi"/>
              <w:noProof/>
              <w:lang w:val="en-GB" w:eastAsia="en-GB"/>
            </w:rPr>
          </w:pPr>
          <w:hyperlink w:anchor="_Toc101532207" w:history="1">
            <w:r w:rsidRPr="00FF427F">
              <w:rPr>
                <w:rStyle w:val="Hyperlink"/>
                <w:noProof/>
              </w:rPr>
              <w:t>6.1 CNN Implementation</w:t>
            </w:r>
            <w:r>
              <w:rPr>
                <w:noProof/>
                <w:webHidden/>
              </w:rPr>
              <w:tab/>
            </w:r>
            <w:r>
              <w:rPr>
                <w:noProof/>
                <w:webHidden/>
              </w:rPr>
              <w:fldChar w:fldCharType="begin"/>
            </w:r>
            <w:r>
              <w:rPr>
                <w:noProof/>
                <w:webHidden/>
              </w:rPr>
              <w:instrText xml:space="preserve"> PAGEREF _Toc101532207 \h </w:instrText>
            </w:r>
            <w:r>
              <w:rPr>
                <w:noProof/>
                <w:webHidden/>
              </w:rPr>
            </w:r>
            <w:r>
              <w:rPr>
                <w:noProof/>
                <w:webHidden/>
              </w:rPr>
              <w:fldChar w:fldCharType="separate"/>
            </w:r>
            <w:r>
              <w:rPr>
                <w:noProof/>
                <w:webHidden/>
              </w:rPr>
              <w:t>28</w:t>
            </w:r>
            <w:r>
              <w:rPr>
                <w:noProof/>
                <w:webHidden/>
              </w:rPr>
              <w:fldChar w:fldCharType="end"/>
            </w:r>
          </w:hyperlink>
        </w:p>
        <w:p w14:paraId="6AC4F0F1" w14:textId="0953EA65" w:rsidR="00DC377B" w:rsidRDefault="00DC377B">
          <w:pPr>
            <w:pStyle w:val="TOC3"/>
            <w:tabs>
              <w:tab w:val="right" w:leader="dot" w:pos="9016"/>
            </w:tabs>
            <w:rPr>
              <w:rFonts w:cstheme="minorBidi"/>
              <w:noProof/>
              <w:lang w:val="en-GB" w:eastAsia="en-GB"/>
            </w:rPr>
          </w:pPr>
          <w:hyperlink w:anchor="_Toc101532208" w:history="1">
            <w:r w:rsidRPr="00FF427F">
              <w:rPr>
                <w:rStyle w:val="Hyperlink"/>
                <w:noProof/>
              </w:rPr>
              <w:t>6.1.1 Overview</w:t>
            </w:r>
            <w:r>
              <w:rPr>
                <w:noProof/>
                <w:webHidden/>
              </w:rPr>
              <w:tab/>
            </w:r>
            <w:r>
              <w:rPr>
                <w:noProof/>
                <w:webHidden/>
              </w:rPr>
              <w:fldChar w:fldCharType="begin"/>
            </w:r>
            <w:r>
              <w:rPr>
                <w:noProof/>
                <w:webHidden/>
              </w:rPr>
              <w:instrText xml:space="preserve"> PAGEREF _Toc101532208 \h </w:instrText>
            </w:r>
            <w:r>
              <w:rPr>
                <w:noProof/>
                <w:webHidden/>
              </w:rPr>
            </w:r>
            <w:r>
              <w:rPr>
                <w:noProof/>
                <w:webHidden/>
              </w:rPr>
              <w:fldChar w:fldCharType="separate"/>
            </w:r>
            <w:r>
              <w:rPr>
                <w:noProof/>
                <w:webHidden/>
              </w:rPr>
              <w:t>28</w:t>
            </w:r>
            <w:r>
              <w:rPr>
                <w:noProof/>
                <w:webHidden/>
              </w:rPr>
              <w:fldChar w:fldCharType="end"/>
            </w:r>
          </w:hyperlink>
        </w:p>
        <w:p w14:paraId="205C3CD2" w14:textId="1B8B37F0" w:rsidR="00DC377B" w:rsidRDefault="00DC377B">
          <w:pPr>
            <w:pStyle w:val="TOC3"/>
            <w:tabs>
              <w:tab w:val="right" w:leader="dot" w:pos="9016"/>
            </w:tabs>
            <w:rPr>
              <w:rFonts w:cstheme="minorBidi"/>
              <w:noProof/>
              <w:lang w:val="en-GB" w:eastAsia="en-GB"/>
            </w:rPr>
          </w:pPr>
          <w:hyperlink w:anchor="_Toc101532209" w:history="1">
            <w:r w:rsidRPr="00FF427F">
              <w:rPr>
                <w:rStyle w:val="Hyperlink"/>
                <w:noProof/>
              </w:rPr>
              <w:t>6.1.2 Datasets</w:t>
            </w:r>
            <w:r>
              <w:rPr>
                <w:noProof/>
                <w:webHidden/>
              </w:rPr>
              <w:tab/>
            </w:r>
            <w:r>
              <w:rPr>
                <w:noProof/>
                <w:webHidden/>
              </w:rPr>
              <w:fldChar w:fldCharType="begin"/>
            </w:r>
            <w:r>
              <w:rPr>
                <w:noProof/>
                <w:webHidden/>
              </w:rPr>
              <w:instrText xml:space="preserve"> PAGEREF _Toc101532209 \h </w:instrText>
            </w:r>
            <w:r>
              <w:rPr>
                <w:noProof/>
                <w:webHidden/>
              </w:rPr>
            </w:r>
            <w:r>
              <w:rPr>
                <w:noProof/>
                <w:webHidden/>
              </w:rPr>
              <w:fldChar w:fldCharType="separate"/>
            </w:r>
            <w:r>
              <w:rPr>
                <w:noProof/>
                <w:webHidden/>
              </w:rPr>
              <w:t>28</w:t>
            </w:r>
            <w:r>
              <w:rPr>
                <w:noProof/>
                <w:webHidden/>
              </w:rPr>
              <w:fldChar w:fldCharType="end"/>
            </w:r>
          </w:hyperlink>
        </w:p>
        <w:p w14:paraId="0D961417" w14:textId="2D81A33A" w:rsidR="00DC377B" w:rsidRDefault="00DC377B">
          <w:pPr>
            <w:pStyle w:val="TOC3"/>
            <w:tabs>
              <w:tab w:val="right" w:leader="dot" w:pos="9016"/>
            </w:tabs>
            <w:rPr>
              <w:rFonts w:cstheme="minorBidi"/>
              <w:noProof/>
              <w:lang w:val="en-GB" w:eastAsia="en-GB"/>
            </w:rPr>
          </w:pPr>
          <w:hyperlink w:anchor="_Toc101532210" w:history="1">
            <w:r w:rsidRPr="00FF427F">
              <w:rPr>
                <w:rStyle w:val="Hyperlink"/>
                <w:noProof/>
              </w:rPr>
              <w:t>6.1.3 Image Pre-Processing</w:t>
            </w:r>
            <w:r>
              <w:rPr>
                <w:noProof/>
                <w:webHidden/>
              </w:rPr>
              <w:tab/>
            </w:r>
            <w:r>
              <w:rPr>
                <w:noProof/>
                <w:webHidden/>
              </w:rPr>
              <w:fldChar w:fldCharType="begin"/>
            </w:r>
            <w:r>
              <w:rPr>
                <w:noProof/>
                <w:webHidden/>
              </w:rPr>
              <w:instrText xml:space="preserve"> PAGEREF _Toc101532210 \h </w:instrText>
            </w:r>
            <w:r>
              <w:rPr>
                <w:noProof/>
                <w:webHidden/>
              </w:rPr>
            </w:r>
            <w:r>
              <w:rPr>
                <w:noProof/>
                <w:webHidden/>
              </w:rPr>
              <w:fldChar w:fldCharType="separate"/>
            </w:r>
            <w:r>
              <w:rPr>
                <w:noProof/>
                <w:webHidden/>
              </w:rPr>
              <w:t>28</w:t>
            </w:r>
            <w:r>
              <w:rPr>
                <w:noProof/>
                <w:webHidden/>
              </w:rPr>
              <w:fldChar w:fldCharType="end"/>
            </w:r>
          </w:hyperlink>
        </w:p>
        <w:p w14:paraId="518D7AFD" w14:textId="70AB9900" w:rsidR="00DC377B" w:rsidRDefault="00DC377B">
          <w:pPr>
            <w:pStyle w:val="TOC3"/>
            <w:tabs>
              <w:tab w:val="right" w:leader="dot" w:pos="9016"/>
            </w:tabs>
            <w:rPr>
              <w:rFonts w:cstheme="minorBidi"/>
              <w:noProof/>
              <w:lang w:val="en-GB" w:eastAsia="en-GB"/>
            </w:rPr>
          </w:pPr>
          <w:hyperlink w:anchor="_Toc101532211" w:history="1">
            <w:r w:rsidRPr="00FF427F">
              <w:rPr>
                <w:rStyle w:val="Hyperlink"/>
                <w:noProof/>
              </w:rPr>
              <w:t>6.1.4 Optimisation Algorithm Comparison</w:t>
            </w:r>
            <w:r>
              <w:rPr>
                <w:noProof/>
                <w:webHidden/>
              </w:rPr>
              <w:tab/>
            </w:r>
            <w:r>
              <w:rPr>
                <w:noProof/>
                <w:webHidden/>
              </w:rPr>
              <w:fldChar w:fldCharType="begin"/>
            </w:r>
            <w:r>
              <w:rPr>
                <w:noProof/>
                <w:webHidden/>
              </w:rPr>
              <w:instrText xml:space="preserve"> PAGEREF _Toc101532211 \h </w:instrText>
            </w:r>
            <w:r>
              <w:rPr>
                <w:noProof/>
                <w:webHidden/>
              </w:rPr>
            </w:r>
            <w:r>
              <w:rPr>
                <w:noProof/>
                <w:webHidden/>
              </w:rPr>
              <w:fldChar w:fldCharType="separate"/>
            </w:r>
            <w:r>
              <w:rPr>
                <w:noProof/>
                <w:webHidden/>
              </w:rPr>
              <w:t>29</w:t>
            </w:r>
            <w:r>
              <w:rPr>
                <w:noProof/>
                <w:webHidden/>
              </w:rPr>
              <w:fldChar w:fldCharType="end"/>
            </w:r>
          </w:hyperlink>
        </w:p>
        <w:p w14:paraId="3BB42470" w14:textId="2E89A9ED" w:rsidR="00DC377B" w:rsidRDefault="00DC377B">
          <w:pPr>
            <w:pStyle w:val="TOC3"/>
            <w:tabs>
              <w:tab w:val="right" w:leader="dot" w:pos="9016"/>
            </w:tabs>
            <w:rPr>
              <w:rFonts w:cstheme="minorBidi"/>
              <w:noProof/>
              <w:lang w:val="en-GB" w:eastAsia="en-GB"/>
            </w:rPr>
          </w:pPr>
          <w:hyperlink w:anchor="_Toc101532212" w:history="1">
            <w:r w:rsidRPr="00FF427F">
              <w:rPr>
                <w:rStyle w:val="Hyperlink"/>
                <w:noProof/>
              </w:rPr>
              <w:t>6.1.5 Initial CNN Training</w:t>
            </w:r>
            <w:r>
              <w:rPr>
                <w:noProof/>
                <w:webHidden/>
              </w:rPr>
              <w:tab/>
            </w:r>
            <w:r>
              <w:rPr>
                <w:noProof/>
                <w:webHidden/>
              </w:rPr>
              <w:fldChar w:fldCharType="begin"/>
            </w:r>
            <w:r>
              <w:rPr>
                <w:noProof/>
                <w:webHidden/>
              </w:rPr>
              <w:instrText xml:space="preserve"> PAGEREF _Toc101532212 \h </w:instrText>
            </w:r>
            <w:r>
              <w:rPr>
                <w:noProof/>
                <w:webHidden/>
              </w:rPr>
            </w:r>
            <w:r>
              <w:rPr>
                <w:noProof/>
                <w:webHidden/>
              </w:rPr>
              <w:fldChar w:fldCharType="separate"/>
            </w:r>
            <w:r>
              <w:rPr>
                <w:noProof/>
                <w:webHidden/>
              </w:rPr>
              <w:t>30</w:t>
            </w:r>
            <w:r>
              <w:rPr>
                <w:noProof/>
                <w:webHidden/>
              </w:rPr>
              <w:fldChar w:fldCharType="end"/>
            </w:r>
          </w:hyperlink>
        </w:p>
        <w:p w14:paraId="08E69F14" w14:textId="4B85CE83" w:rsidR="00DC377B" w:rsidRDefault="00DC377B">
          <w:pPr>
            <w:pStyle w:val="TOC3"/>
            <w:tabs>
              <w:tab w:val="right" w:leader="dot" w:pos="9016"/>
            </w:tabs>
            <w:rPr>
              <w:rFonts w:cstheme="minorBidi"/>
              <w:noProof/>
              <w:lang w:val="en-GB" w:eastAsia="en-GB"/>
            </w:rPr>
          </w:pPr>
          <w:hyperlink w:anchor="_Toc101532213" w:history="1">
            <w:r w:rsidRPr="00FF427F">
              <w:rPr>
                <w:rStyle w:val="Hyperlink"/>
                <w:noProof/>
              </w:rPr>
              <w:t>6.1.6 Final Product</w:t>
            </w:r>
            <w:r>
              <w:rPr>
                <w:noProof/>
                <w:webHidden/>
              </w:rPr>
              <w:tab/>
            </w:r>
            <w:r>
              <w:rPr>
                <w:noProof/>
                <w:webHidden/>
              </w:rPr>
              <w:fldChar w:fldCharType="begin"/>
            </w:r>
            <w:r>
              <w:rPr>
                <w:noProof/>
                <w:webHidden/>
              </w:rPr>
              <w:instrText xml:space="preserve"> PAGEREF _Toc101532213 \h </w:instrText>
            </w:r>
            <w:r>
              <w:rPr>
                <w:noProof/>
                <w:webHidden/>
              </w:rPr>
            </w:r>
            <w:r>
              <w:rPr>
                <w:noProof/>
                <w:webHidden/>
              </w:rPr>
              <w:fldChar w:fldCharType="separate"/>
            </w:r>
            <w:r>
              <w:rPr>
                <w:noProof/>
                <w:webHidden/>
              </w:rPr>
              <w:t>31</w:t>
            </w:r>
            <w:r>
              <w:rPr>
                <w:noProof/>
                <w:webHidden/>
              </w:rPr>
              <w:fldChar w:fldCharType="end"/>
            </w:r>
          </w:hyperlink>
        </w:p>
        <w:p w14:paraId="12717332" w14:textId="7256C9F3" w:rsidR="00DC377B" w:rsidRDefault="00DC377B">
          <w:pPr>
            <w:pStyle w:val="TOC3"/>
            <w:tabs>
              <w:tab w:val="right" w:leader="dot" w:pos="9016"/>
            </w:tabs>
            <w:rPr>
              <w:rFonts w:cstheme="minorBidi"/>
              <w:noProof/>
              <w:lang w:val="en-GB" w:eastAsia="en-GB"/>
            </w:rPr>
          </w:pPr>
          <w:hyperlink w:anchor="_Toc101532214" w:history="1">
            <w:r w:rsidRPr="00FF427F">
              <w:rPr>
                <w:rStyle w:val="Hyperlink"/>
                <w:noProof/>
              </w:rPr>
              <w:t>6.1.7 Problems and Challenges with the Development of the CNN</w:t>
            </w:r>
            <w:r>
              <w:rPr>
                <w:noProof/>
                <w:webHidden/>
              </w:rPr>
              <w:tab/>
            </w:r>
            <w:r>
              <w:rPr>
                <w:noProof/>
                <w:webHidden/>
              </w:rPr>
              <w:fldChar w:fldCharType="begin"/>
            </w:r>
            <w:r>
              <w:rPr>
                <w:noProof/>
                <w:webHidden/>
              </w:rPr>
              <w:instrText xml:space="preserve"> PAGEREF _Toc101532214 \h </w:instrText>
            </w:r>
            <w:r>
              <w:rPr>
                <w:noProof/>
                <w:webHidden/>
              </w:rPr>
            </w:r>
            <w:r>
              <w:rPr>
                <w:noProof/>
                <w:webHidden/>
              </w:rPr>
              <w:fldChar w:fldCharType="separate"/>
            </w:r>
            <w:r>
              <w:rPr>
                <w:noProof/>
                <w:webHidden/>
              </w:rPr>
              <w:t>31</w:t>
            </w:r>
            <w:r>
              <w:rPr>
                <w:noProof/>
                <w:webHidden/>
              </w:rPr>
              <w:fldChar w:fldCharType="end"/>
            </w:r>
          </w:hyperlink>
        </w:p>
        <w:p w14:paraId="255D1018" w14:textId="33954A76" w:rsidR="00DC377B" w:rsidRDefault="00DC377B">
          <w:pPr>
            <w:pStyle w:val="TOC2"/>
            <w:tabs>
              <w:tab w:val="right" w:leader="dot" w:pos="9016"/>
            </w:tabs>
            <w:rPr>
              <w:rFonts w:cstheme="minorBidi"/>
              <w:noProof/>
              <w:lang w:val="en-GB" w:eastAsia="en-GB"/>
            </w:rPr>
          </w:pPr>
          <w:hyperlink w:anchor="_Toc101532215" w:history="1">
            <w:r w:rsidRPr="00FF427F">
              <w:rPr>
                <w:rStyle w:val="Hyperlink"/>
                <w:noProof/>
              </w:rPr>
              <w:t>6.2 Mobile Application Implementation</w:t>
            </w:r>
            <w:r>
              <w:rPr>
                <w:noProof/>
                <w:webHidden/>
              </w:rPr>
              <w:tab/>
            </w:r>
            <w:r>
              <w:rPr>
                <w:noProof/>
                <w:webHidden/>
              </w:rPr>
              <w:fldChar w:fldCharType="begin"/>
            </w:r>
            <w:r>
              <w:rPr>
                <w:noProof/>
                <w:webHidden/>
              </w:rPr>
              <w:instrText xml:space="preserve"> PAGEREF _Toc101532215 \h </w:instrText>
            </w:r>
            <w:r>
              <w:rPr>
                <w:noProof/>
                <w:webHidden/>
              </w:rPr>
            </w:r>
            <w:r>
              <w:rPr>
                <w:noProof/>
                <w:webHidden/>
              </w:rPr>
              <w:fldChar w:fldCharType="separate"/>
            </w:r>
            <w:r>
              <w:rPr>
                <w:noProof/>
                <w:webHidden/>
              </w:rPr>
              <w:t>32</w:t>
            </w:r>
            <w:r>
              <w:rPr>
                <w:noProof/>
                <w:webHidden/>
              </w:rPr>
              <w:fldChar w:fldCharType="end"/>
            </w:r>
          </w:hyperlink>
        </w:p>
        <w:p w14:paraId="7E3F34C4" w14:textId="17C19889" w:rsidR="00DC377B" w:rsidRDefault="00DC377B">
          <w:pPr>
            <w:pStyle w:val="TOC3"/>
            <w:tabs>
              <w:tab w:val="right" w:leader="dot" w:pos="9016"/>
            </w:tabs>
            <w:rPr>
              <w:rFonts w:cstheme="minorBidi"/>
              <w:noProof/>
              <w:lang w:val="en-GB" w:eastAsia="en-GB"/>
            </w:rPr>
          </w:pPr>
          <w:hyperlink w:anchor="_Toc101532216" w:history="1">
            <w:r w:rsidRPr="00FF427F">
              <w:rPr>
                <w:rStyle w:val="Hyperlink"/>
                <w:noProof/>
              </w:rPr>
              <w:t>6.2.1 Overview</w:t>
            </w:r>
            <w:r>
              <w:rPr>
                <w:noProof/>
                <w:webHidden/>
              </w:rPr>
              <w:tab/>
            </w:r>
            <w:r>
              <w:rPr>
                <w:noProof/>
                <w:webHidden/>
              </w:rPr>
              <w:fldChar w:fldCharType="begin"/>
            </w:r>
            <w:r>
              <w:rPr>
                <w:noProof/>
                <w:webHidden/>
              </w:rPr>
              <w:instrText xml:space="preserve"> PAGEREF _Toc101532216 \h </w:instrText>
            </w:r>
            <w:r>
              <w:rPr>
                <w:noProof/>
                <w:webHidden/>
              </w:rPr>
            </w:r>
            <w:r>
              <w:rPr>
                <w:noProof/>
                <w:webHidden/>
              </w:rPr>
              <w:fldChar w:fldCharType="separate"/>
            </w:r>
            <w:r>
              <w:rPr>
                <w:noProof/>
                <w:webHidden/>
              </w:rPr>
              <w:t>32</w:t>
            </w:r>
            <w:r>
              <w:rPr>
                <w:noProof/>
                <w:webHidden/>
              </w:rPr>
              <w:fldChar w:fldCharType="end"/>
            </w:r>
          </w:hyperlink>
        </w:p>
        <w:p w14:paraId="59D8516A" w14:textId="1818304C" w:rsidR="00DC377B" w:rsidRDefault="00DC377B">
          <w:pPr>
            <w:pStyle w:val="TOC3"/>
            <w:tabs>
              <w:tab w:val="right" w:leader="dot" w:pos="9016"/>
            </w:tabs>
            <w:rPr>
              <w:rFonts w:cstheme="minorBidi"/>
              <w:noProof/>
              <w:lang w:val="en-GB" w:eastAsia="en-GB"/>
            </w:rPr>
          </w:pPr>
          <w:hyperlink w:anchor="_Toc101532217" w:history="1">
            <w:r w:rsidRPr="00FF427F">
              <w:rPr>
                <w:rStyle w:val="Hyperlink"/>
                <w:noProof/>
              </w:rPr>
              <w:t>6.2.2 Creating the Mobile Application</w:t>
            </w:r>
            <w:r>
              <w:rPr>
                <w:noProof/>
                <w:webHidden/>
              </w:rPr>
              <w:tab/>
            </w:r>
            <w:r>
              <w:rPr>
                <w:noProof/>
                <w:webHidden/>
              </w:rPr>
              <w:fldChar w:fldCharType="begin"/>
            </w:r>
            <w:r>
              <w:rPr>
                <w:noProof/>
                <w:webHidden/>
              </w:rPr>
              <w:instrText xml:space="preserve"> PAGEREF _Toc101532217 \h </w:instrText>
            </w:r>
            <w:r>
              <w:rPr>
                <w:noProof/>
                <w:webHidden/>
              </w:rPr>
            </w:r>
            <w:r>
              <w:rPr>
                <w:noProof/>
                <w:webHidden/>
              </w:rPr>
              <w:fldChar w:fldCharType="separate"/>
            </w:r>
            <w:r>
              <w:rPr>
                <w:noProof/>
                <w:webHidden/>
              </w:rPr>
              <w:t>32</w:t>
            </w:r>
            <w:r>
              <w:rPr>
                <w:noProof/>
                <w:webHidden/>
              </w:rPr>
              <w:fldChar w:fldCharType="end"/>
            </w:r>
          </w:hyperlink>
        </w:p>
        <w:p w14:paraId="5AB8466B" w14:textId="1494B2EC" w:rsidR="00DC377B" w:rsidRDefault="00DC377B">
          <w:pPr>
            <w:pStyle w:val="TOC3"/>
            <w:tabs>
              <w:tab w:val="right" w:leader="dot" w:pos="9016"/>
            </w:tabs>
            <w:rPr>
              <w:rFonts w:cstheme="minorBidi"/>
              <w:noProof/>
              <w:lang w:val="en-GB" w:eastAsia="en-GB"/>
            </w:rPr>
          </w:pPr>
          <w:hyperlink w:anchor="_Toc101532218" w:history="1">
            <w:r w:rsidRPr="00FF427F">
              <w:rPr>
                <w:rStyle w:val="Hyperlink"/>
                <w:noProof/>
              </w:rPr>
              <w:t>6.2.3 Camera Utilisation and Integration</w:t>
            </w:r>
            <w:r>
              <w:rPr>
                <w:noProof/>
                <w:webHidden/>
              </w:rPr>
              <w:tab/>
            </w:r>
            <w:r>
              <w:rPr>
                <w:noProof/>
                <w:webHidden/>
              </w:rPr>
              <w:fldChar w:fldCharType="begin"/>
            </w:r>
            <w:r>
              <w:rPr>
                <w:noProof/>
                <w:webHidden/>
              </w:rPr>
              <w:instrText xml:space="preserve"> PAGEREF _Toc101532218 \h </w:instrText>
            </w:r>
            <w:r>
              <w:rPr>
                <w:noProof/>
                <w:webHidden/>
              </w:rPr>
            </w:r>
            <w:r>
              <w:rPr>
                <w:noProof/>
                <w:webHidden/>
              </w:rPr>
              <w:fldChar w:fldCharType="separate"/>
            </w:r>
            <w:r>
              <w:rPr>
                <w:noProof/>
                <w:webHidden/>
              </w:rPr>
              <w:t>33</w:t>
            </w:r>
            <w:r>
              <w:rPr>
                <w:noProof/>
                <w:webHidden/>
              </w:rPr>
              <w:fldChar w:fldCharType="end"/>
            </w:r>
          </w:hyperlink>
        </w:p>
        <w:p w14:paraId="6A725AD3" w14:textId="316FD3D1" w:rsidR="00DC377B" w:rsidRDefault="00DC377B">
          <w:pPr>
            <w:pStyle w:val="TOC3"/>
            <w:tabs>
              <w:tab w:val="right" w:leader="dot" w:pos="9016"/>
            </w:tabs>
            <w:rPr>
              <w:rFonts w:cstheme="minorBidi"/>
              <w:noProof/>
              <w:lang w:val="en-GB" w:eastAsia="en-GB"/>
            </w:rPr>
          </w:pPr>
          <w:hyperlink w:anchor="_Toc101532219" w:history="1">
            <w:r w:rsidRPr="00FF427F">
              <w:rPr>
                <w:rStyle w:val="Hyperlink"/>
                <w:noProof/>
              </w:rPr>
              <w:t>6.2.4 Final Product</w:t>
            </w:r>
            <w:r>
              <w:rPr>
                <w:noProof/>
                <w:webHidden/>
              </w:rPr>
              <w:tab/>
            </w:r>
            <w:r>
              <w:rPr>
                <w:noProof/>
                <w:webHidden/>
              </w:rPr>
              <w:fldChar w:fldCharType="begin"/>
            </w:r>
            <w:r>
              <w:rPr>
                <w:noProof/>
                <w:webHidden/>
              </w:rPr>
              <w:instrText xml:space="preserve"> PAGEREF _Toc101532219 \h </w:instrText>
            </w:r>
            <w:r>
              <w:rPr>
                <w:noProof/>
                <w:webHidden/>
              </w:rPr>
            </w:r>
            <w:r>
              <w:rPr>
                <w:noProof/>
                <w:webHidden/>
              </w:rPr>
              <w:fldChar w:fldCharType="separate"/>
            </w:r>
            <w:r>
              <w:rPr>
                <w:noProof/>
                <w:webHidden/>
              </w:rPr>
              <w:t>35</w:t>
            </w:r>
            <w:r>
              <w:rPr>
                <w:noProof/>
                <w:webHidden/>
              </w:rPr>
              <w:fldChar w:fldCharType="end"/>
            </w:r>
          </w:hyperlink>
        </w:p>
        <w:p w14:paraId="40133655" w14:textId="6C845524" w:rsidR="00DC377B" w:rsidRDefault="00DC377B">
          <w:pPr>
            <w:pStyle w:val="TOC3"/>
            <w:tabs>
              <w:tab w:val="right" w:leader="dot" w:pos="9016"/>
            </w:tabs>
            <w:rPr>
              <w:rFonts w:cstheme="minorBidi"/>
              <w:noProof/>
              <w:lang w:val="en-GB" w:eastAsia="en-GB"/>
            </w:rPr>
          </w:pPr>
          <w:hyperlink w:anchor="_Toc101532220" w:history="1">
            <w:r w:rsidRPr="00FF427F">
              <w:rPr>
                <w:rStyle w:val="Hyperlink"/>
                <w:noProof/>
              </w:rPr>
              <w:t>6.2.5 Problems and Challenges with the Development of the Mobile Interface</w:t>
            </w:r>
            <w:r>
              <w:rPr>
                <w:noProof/>
                <w:webHidden/>
              </w:rPr>
              <w:tab/>
            </w:r>
            <w:r>
              <w:rPr>
                <w:noProof/>
                <w:webHidden/>
              </w:rPr>
              <w:fldChar w:fldCharType="begin"/>
            </w:r>
            <w:r>
              <w:rPr>
                <w:noProof/>
                <w:webHidden/>
              </w:rPr>
              <w:instrText xml:space="preserve"> PAGEREF _Toc101532220 \h </w:instrText>
            </w:r>
            <w:r>
              <w:rPr>
                <w:noProof/>
                <w:webHidden/>
              </w:rPr>
            </w:r>
            <w:r>
              <w:rPr>
                <w:noProof/>
                <w:webHidden/>
              </w:rPr>
              <w:fldChar w:fldCharType="separate"/>
            </w:r>
            <w:r>
              <w:rPr>
                <w:noProof/>
                <w:webHidden/>
              </w:rPr>
              <w:t>36</w:t>
            </w:r>
            <w:r>
              <w:rPr>
                <w:noProof/>
                <w:webHidden/>
              </w:rPr>
              <w:fldChar w:fldCharType="end"/>
            </w:r>
          </w:hyperlink>
        </w:p>
        <w:p w14:paraId="3C182103" w14:textId="6E2A943A" w:rsidR="00DC377B" w:rsidRDefault="00DC377B">
          <w:pPr>
            <w:pStyle w:val="TOC2"/>
            <w:tabs>
              <w:tab w:val="right" w:leader="dot" w:pos="9016"/>
            </w:tabs>
            <w:rPr>
              <w:rFonts w:cstheme="minorBidi"/>
              <w:noProof/>
              <w:lang w:val="en-GB" w:eastAsia="en-GB"/>
            </w:rPr>
          </w:pPr>
          <w:hyperlink w:anchor="_Toc101532221" w:history="1">
            <w:r w:rsidRPr="00FF427F">
              <w:rPr>
                <w:rStyle w:val="Hyperlink"/>
                <w:noProof/>
              </w:rPr>
              <w:t>6.3 Database Implementation</w:t>
            </w:r>
            <w:r>
              <w:rPr>
                <w:noProof/>
                <w:webHidden/>
              </w:rPr>
              <w:tab/>
            </w:r>
            <w:r>
              <w:rPr>
                <w:noProof/>
                <w:webHidden/>
              </w:rPr>
              <w:fldChar w:fldCharType="begin"/>
            </w:r>
            <w:r>
              <w:rPr>
                <w:noProof/>
                <w:webHidden/>
              </w:rPr>
              <w:instrText xml:space="preserve"> PAGEREF _Toc101532221 \h </w:instrText>
            </w:r>
            <w:r>
              <w:rPr>
                <w:noProof/>
                <w:webHidden/>
              </w:rPr>
            </w:r>
            <w:r>
              <w:rPr>
                <w:noProof/>
                <w:webHidden/>
              </w:rPr>
              <w:fldChar w:fldCharType="separate"/>
            </w:r>
            <w:r>
              <w:rPr>
                <w:noProof/>
                <w:webHidden/>
              </w:rPr>
              <w:t>38</w:t>
            </w:r>
            <w:r>
              <w:rPr>
                <w:noProof/>
                <w:webHidden/>
              </w:rPr>
              <w:fldChar w:fldCharType="end"/>
            </w:r>
          </w:hyperlink>
        </w:p>
        <w:p w14:paraId="04B74A88" w14:textId="00278B7D" w:rsidR="00DC377B" w:rsidRDefault="00DC377B">
          <w:pPr>
            <w:pStyle w:val="TOC3"/>
            <w:tabs>
              <w:tab w:val="right" w:leader="dot" w:pos="9016"/>
            </w:tabs>
            <w:rPr>
              <w:rFonts w:cstheme="minorBidi"/>
              <w:noProof/>
              <w:lang w:val="en-GB" w:eastAsia="en-GB"/>
            </w:rPr>
          </w:pPr>
          <w:hyperlink w:anchor="_Toc101532222" w:history="1">
            <w:r w:rsidRPr="00FF427F">
              <w:rPr>
                <w:rStyle w:val="Hyperlink"/>
                <w:noProof/>
              </w:rPr>
              <w:t>6.3.1 Overview</w:t>
            </w:r>
            <w:r>
              <w:rPr>
                <w:noProof/>
                <w:webHidden/>
              </w:rPr>
              <w:tab/>
            </w:r>
            <w:r>
              <w:rPr>
                <w:noProof/>
                <w:webHidden/>
              </w:rPr>
              <w:fldChar w:fldCharType="begin"/>
            </w:r>
            <w:r>
              <w:rPr>
                <w:noProof/>
                <w:webHidden/>
              </w:rPr>
              <w:instrText xml:space="preserve"> PAGEREF _Toc101532222 \h </w:instrText>
            </w:r>
            <w:r>
              <w:rPr>
                <w:noProof/>
                <w:webHidden/>
              </w:rPr>
            </w:r>
            <w:r>
              <w:rPr>
                <w:noProof/>
                <w:webHidden/>
              </w:rPr>
              <w:fldChar w:fldCharType="separate"/>
            </w:r>
            <w:r>
              <w:rPr>
                <w:noProof/>
                <w:webHidden/>
              </w:rPr>
              <w:t>38</w:t>
            </w:r>
            <w:r>
              <w:rPr>
                <w:noProof/>
                <w:webHidden/>
              </w:rPr>
              <w:fldChar w:fldCharType="end"/>
            </w:r>
          </w:hyperlink>
        </w:p>
        <w:p w14:paraId="06B3001A" w14:textId="3910DC80" w:rsidR="00DC377B" w:rsidRDefault="00DC377B">
          <w:pPr>
            <w:pStyle w:val="TOC3"/>
            <w:tabs>
              <w:tab w:val="right" w:leader="dot" w:pos="9016"/>
            </w:tabs>
            <w:rPr>
              <w:rFonts w:cstheme="minorBidi"/>
              <w:noProof/>
              <w:lang w:val="en-GB" w:eastAsia="en-GB"/>
            </w:rPr>
          </w:pPr>
          <w:hyperlink w:anchor="_Toc101532223" w:history="1">
            <w:r w:rsidRPr="00FF427F">
              <w:rPr>
                <w:rStyle w:val="Hyperlink"/>
                <w:noProof/>
              </w:rPr>
              <w:t>6.3.2 Creating the SQLite Database</w:t>
            </w:r>
            <w:r>
              <w:rPr>
                <w:noProof/>
                <w:webHidden/>
              </w:rPr>
              <w:tab/>
            </w:r>
            <w:r>
              <w:rPr>
                <w:noProof/>
                <w:webHidden/>
              </w:rPr>
              <w:fldChar w:fldCharType="begin"/>
            </w:r>
            <w:r>
              <w:rPr>
                <w:noProof/>
                <w:webHidden/>
              </w:rPr>
              <w:instrText xml:space="preserve"> PAGEREF _Toc101532223 \h </w:instrText>
            </w:r>
            <w:r>
              <w:rPr>
                <w:noProof/>
                <w:webHidden/>
              </w:rPr>
            </w:r>
            <w:r>
              <w:rPr>
                <w:noProof/>
                <w:webHidden/>
              </w:rPr>
              <w:fldChar w:fldCharType="separate"/>
            </w:r>
            <w:r>
              <w:rPr>
                <w:noProof/>
                <w:webHidden/>
              </w:rPr>
              <w:t>38</w:t>
            </w:r>
            <w:r>
              <w:rPr>
                <w:noProof/>
                <w:webHidden/>
              </w:rPr>
              <w:fldChar w:fldCharType="end"/>
            </w:r>
          </w:hyperlink>
        </w:p>
        <w:p w14:paraId="1C179DDE" w14:textId="68720E8A" w:rsidR="00DC377B" w:rsidRDefault="00DC377B">
          <w:pPr>
            <w:pStyle w:val="TOC3"/>
            <w:tabs>
              <w:tab w:val="right" w:leader="dot" w:pos="9016"/>
            </w:tabs>
            <w:rPr>
              <w:rFonts w:cstheme="minorBidi"/>
              <w:noProof/>
              <w:lang w:val="en-GB" w:eastAsia="en-GB"/>
            </w:rPr>
          </w:pPr>
          <w:hyperlink w:anchor="_Toc101532224" w:history="1">
            <w:r w:rsidRPr="00FF427F">
              <w:rPr>
                <w:rStyle w:val="Hyperlink"/>
                <w:noProof/>
              </w:rPr>
              <w:t>6.3.3 Implementing Plant Data into the Database</w:t>
            </w:r>
            <w:r>
              <w:rPr>
                <w:noProof/>
                <w:webHidden/>
              </w:rPr>
              <w:tab/>
            </w:r>
            <w:r>
              <w:rPr>
                <w:noProof/>
                <w:webHidden/>
              </w:rPr>
              <w:fldChar w:fldCharType="begin"/>
            </w:r>
            <w:r>
              <w:rPr>
                <w:noProof/>
                <w:webHidden/>
              </w:rPr>
              <w:instrText xml:space="preserve"> PAGEREF _Toc101532224 \h </w:instrText>
            </w:r>
            <w:r>
              <w:rPr>
                <w:noProof/>
                <w:webHidden/>
              </w:rPr>
            </w:r>
            <w:r>
              <w:rPr>
                <w:noProof/>
                <w:webHidden/>
              </w:rPr>
              <w:fldChar w:fldCharType="separate"/>
            </w:r>
            <w:r>
              <w:rPr>
                <w:noProof/>
                <w:webHidden/>
              </w:rPr>
              <w:t>38</w:t>
            </w:r>
            <w:r>
              <w:rPr>
                <w:noProof/>
                <w:webHidden/>
              </w:rPr>
              <w:fldChar w:fldCharType="end"/>
            </w:r>
          </w:hyperlink>
        </w:p>
        <w:p w14:paraId="51101EDF" w14:textId="14AB2188" w:rsidR="00DC377B" w:rsidRDefault="00DC377B">
          <w:pPr>
            <w:pStyle w:val="TOC3"/>
            <w:tabs>
              <w:tab w:val="right" w:leader="dot" w:pos="9016"/>
            </w:tabs>
            <w:rPr>
              <w:rFonts w:cstheme="minorBidi"/>
              <w:noProof/>
              <w:lang w:val="en-GB" w:eastAsia="en-GB"/>
            </w:rPr>
          </w:pPr>
          <w:hyperlink w:anchor="_Toc101532225" w:history="1">
            <w:r w:rsidRPr="00FF427F">
              <w:rPr>
                <w:rStyle w:val="Hyperlink"/>
                <w:noProof/>
              </w:rPr>
              <w:t>6.3.4 Final Product</w:t>
            </w:r>
            <w:r>
              <w:rPr>
                <w:noProof/>
                <w:webHidden/>
              </w:rPr>
              <w:tab/>
            </w:r>
            <w:r>
              <w:rPr>
                <w:noProof/>
                <w:webHidden/>
              </w:rPr>
              <w:fldChar w:fldCharType="begin"/>
            </w:r>
            <w:r>
              <w:rPr>
                <w:noProof/>
                <w:webHidden/>
              </w:rPr>
              <w:instrText xml:space="preserve"> PAGEREF _Toc101532225 \h </w:instrText>
            </w:r>
            <w:r>
              <w:rPr>
                <w:noProof/>
                <w:webHidden/>
              </w:rPr>
            </w:r>
            <w:r>
              <w:rPr>
                <w:noProof/>
                <w:webHidden/>
              </w:rPr>
              <w:fldChar w:fldCharType="separate"/>
            </w:r>
            <w:r>
              <w:rPr>
                <w:noProof/>
                <w:webHidden/>
              </w:rPr>
              <w:t>39</w:t>
            </w:r>
            <w:r>
              <w:rPr>
                <w:noProof/>
                <w:webHidden/>
              </w:rPr>
              <w:fldChar w:fldCharType="end"/>
            </w:r>
          </w:hyperlink>
        </w:p>
        <w:p w14:paraId="727D26F4" w14:textId="219D4D6C" w:rsidR="00DC377B" w:rsidRDefault="00DC377B">
          <w:pPr>
            <w:pStyle w:val="TOC3"/>
            <w:tabs>
              <w:tab w:val="right" w:leader="dot" w:pos="9016"/>
            </w:tabs>
            <w:rPr>
              <w:rFonts w:cstheme="minorBidi"/>
              <w:noProof/>
              <w:lang w:val="en-GB" w:eastAsia="en-GB"/>
            </w:rPr>
          </w:pPr>
          <w:hyperlink w:anchor="_Toc101532226" w:history="1">
            <w:r w:rsidRPr="00FF427F">
              <w:rPr>
                <w:rStyle w:val="Hyperlink"/>
                <w:noProof/>
              </w:rPr>
              <w:t>6.3.5 Problems and Challenges with Building the Database</w:t>
            </w:r>
            <w:r>
              <w:rPr>
                <w:noProof/>
                <w:webHidden/>
              </w:rPr>
              <w:tab/>
            </w:r>
            <w:r>
              <w:rPr>
                <w:noProof/>
                <w:webHidden/>
              </w:rPr>
              <w:fldChar w:fldCharType="begin"/>
            </w:r>
            <w:r>
              <w:rPr>
                <w:noProof/>
                <w:webHidden/>
              </w:rPr>
              <w:instrText xml:space="preserve"> PAGEREF _Toc101532226 \h </w:instrText>
            </w:r>
            <w:r>
              <w:rPr>
                <w:noProof/>
                <w:webHidden/>
              </w:rPr>
            </w:r>
            <w:r>
              <w:rPr>
                <w:noProof/>
                <w:webHidden/>
              </w:rPr>
              <w:fldChar w:fldCharType="separate"/>
            </w:r>
            <w:r>
              <w:rPr>
                <w:noProof/>
                <w:webHidden/>
              </w:rPr>
              <w:t>39</w:t>
            </w:r>
            <w:r>
              <w:rPr>
                <w:noProof/>
                <w:webHidden/>
              </w:rPr>
              <w:fldChar w:fldCharType="end"/>
            </w:r>
          </w:hyperlink>
        </w:p>
        <w:p w14:paraId="464C4598" w14:textId="1AFCE44C" w:rsidR="00DC377B" w:rsidRDefault="00DC377B">
          <w:pPr>
            <w:pStyle w:val="TOC2"/>
            <w:tabs>
              <w:tab w:val="right" w:leader="dot" w:pos="9016"/>
            </w:tabs>
            <w:rPr>
              <w:rFonts w:cstheme="minorBidi"/>
              <w:noProof/>
              <w:lang w:val="en-GB" w:eastAsia="en-GB"/>
            </w:rPr>
          </w:pPr>
          <w:hyperlink w:anchor="_Toc101532227" w:history="1">
            <w:r w:rsidRPr="00FF427F">
              <w:rPr>
                <w:rStyle w:val="Hyperlink"/>
                <w:noProof/>
              </w:rPr>
              <w:t>6.4 Component Integration</w:t>
            </w:r>
            <w:r>
              <w:rPr>
                <w:noProof/>
                <w:webHidden/>
              </w:rPr>
              <w:tab/>
            </w:r>
            <w:r>
              <w:rPr>
                <w:noProof/>
                <w:webHidden/>
              </w:rPr>
              <w:fldChar w:fldCharType="begin"/>
            </w:r>
            <w:r>
              <w:rPr>
                <w:noProof/>
                <w:webHidden/>
              </w:rPr>
              <w:instrText xml:space="preserve"> PAGEREF _Toc101532227 \h </w:instrText>
            </w:r>
            <w:r>
              <w:rPr>
                <w:noProof/>
                <w:webHidden/>
              </w:rPr>
            </w:r>
            <w:r>
              <w:rPr>
                <w:noProof/>
                <w:webHidden/>
              </w:rPr>
              <w:fldChar w:fldCharType="separate"/>
            </w:r>
            <w:r>
              <w:rPr>
                <w:noProof/>
                <w:webHidden/>
              </w:rPr>
              <w:t>40</w:t>
            </w:r>
            <w:r>
              <w:rPr>
                <w:noProof/>
                <w:webHidden/>
              </w:rPr>
              <w:fldChar w:fldCharType="end"/>
            </w:r>
          </w:hyperlink>
        </w:p>
        <w:p w14:paraId="7716A1DF" w14:textId="42E15C18" w:rsidR="00DC377B" w:rsidRDefault="00DC377B">
          <w:pPr>
            <w:pStyle w:val="TOC3"/>
            <w:tabs>
              <w:tab w:val="right" w:leader="dot" w:pos="9016"/>
            </w:tabs>
            <w:rPr>
              <w:rFonts w:cstheme="minorBidi"/>
              <w:noProof/>
              <w:lang w:val="en-GB" w:eastAsia="en-GB"/>
            </w:rPr>
          </w:pPr>
          <w:hyperlink w:anchor="_Toc101532228" w:history="1">
            <w:r w:rsidRPr="00FF427F">
              <w:rPr>
                <w:rStyle w:val="Hyperlink"/>
                <w:noProof/>
              </w:rPr>
              <w:t>6.4.1 Overview</w:t>
            </w:r>
            <w:r>
              <w:rPr>
                <w:noProof/>
                <w:webHidden/>
              </w:rPr>
              <w:tab/>
            </w:r>
            <w:r>
              <w:rPr>
                <w:noProof/>
                <w:webHidden/>
              </w:rPr>
              <w:fldChar w:fldCharType="begin"/>
            </w:r>
            <w:r>
              <w:rPr>
                <w:noProof/>
                <w:webHidden/>
              </w:rPr>
              <w:instrText xml:space="preserve"> PAGEREF _Toc101532228 \h </w:instrText>
            </w:r>
            <w:r>
              <w:rPr>
                <w:noProof/>
                <w:webHidden/>
              </w:rPr>
            </w:r>
            <w:r>
              <w:rPr>
                <w:noProof/>
                <w:webHidden/>
              </w:rPr>
              <w:fldChar w:fldCharType="separate"/>
            </w:r>
            <w:r>
              <w:rPr>
                <w:noProof/>
                <w:webHidden/>
              </w:rPr>
              <w:t>40</w:t>
            </w:r>
            <w:r>
              <w:rPr>
                <w:noProof/>
                <w:webHidden/>
              </w:rPr>
              <w:fldChar w:fldCharType="end"/>
            </w:r>
          </w:hyperlink>
        </w:p>
        <w:p w14:paraId="3A4CD70E" w14:textId="5FA63292" w:rsidR="00DC377B" w:rsidRDefault="00DC377B">
          <w:pPr>
            <w:pStyle w:val="TOC3"/>
            <w:tabs>
              <w:tab w:val="right" w:leader="dot" w:pos="9016"/>
            </w:tabs>
            <w:rPr>
              <w:rFonts w:cstheme="minorBidi"/>
              <w:noProof/>
              <w:lang w:val="en-GB" w:eastAsia="en-GB"/>
            </w:rPr>
          </w:pPr>
          <w:hyperlink w:anchor="_Toc101532229" w:history="1">
            <w:r w:rsidRPr="00FF427F">
              <w:rPr>
                <w:rStyle w:val="Hyperlink"/>
                <w:noProof/>
              </w:rPr>
              <w:t>6.4.2 Integrating the CNN into the Mobile Application</w:t>
            </w:r>
            <w:r>
              <w:rPr>
                <w:noProof/>
                <w:webHidden/>
              </w:rPr>
              <w:tab/>
            </w:r>
            <w:r>
              <w:rPr>
                <w:noProof/>
                <w:webHidden/>
              </w:rPr>
              <w:fldChar w:fldCharType="begin"/>
            </w:r>
            <w:r>
              <w:rPr>
                <w:noProof/>
                <w:webHidden/>
              </w:rPr>
              <w:instrText xml:space="preserve"> PAGEREF _Toc101532229 \h </w:instrText>
            </w:r>
            <w:r>
              <w:rPr>
                <w:noProof/>
                <w:webHidden/>
              </w:rPr>
            </w:r>
            <w:r>
              <w:rPr>
                <w:noProof/>
                <w:webHidden/>
              </w:rPr>
              <w:fldChar w:fldCharType="separate"/>
            </w:r>
            <w:r>
              <w:rPr>
                <w:noProof/>
                <w:webHidden/>
              </w:rPr>
              <w:t>40</w:t>
            </w:r>
            <w:r>
              <w:rPr>
                <w:noProof/>
                <w:webHidden/>
              </w:rPr>
              <w:fldChar w:fldCharType="end"/>
            </w:r>
          </w:hyperlink>
        </w:p>
        <w:p w14:paraId="30E3156B" w14:textId="59DB0BF0" w:rsidR="00DC377B" w:rsidRDefault="00DC377B">
          <w:pPr>
            <w:pStyle w:val="TOC3"/>
            <w:tabs>
              <w:tab w:val="right" w:leader="dot" w:pos="9016"/>
            </w:tabs>
            <w:rPr>
              <w:rFonts w:cstheme="minorBidi"/>
              <w:noProof/>
              <w:lang w:val="en-GB" w:eastAsia="en-GB"/>
            </w:rPr>
          </w:pPr>
          <w:hyperlink w:anchor="_Toc101532230" w:history="1">
            <w:r w:rsidRPr="00FF427F">
              <w:rPr>
                <w:rStyle w:val="Hyperlink"/>
                <w:noProof/>
              </w:rPr>
              <w:t>6.4.3 Integrating the Database into the Mobile Application</w:t>
            </w:r>
            <w:r>
              <w:rPr>
                <w:noProof/>
                <w:webHidden/>
              </w:rPr>
              <w:tab/>
            </w:r>
            <w:r>
              <w:rPr>
                <w:noProof/>
                <w:webHidden/>
              </w:rPr>
              <w:fldChar w:fldCharType="begin"/>
            </w:r>
            <w:r>
              <w:rPr>
                <w:noProof/>
                <w:webHidden/>
              </w:rPr>
              <w:instrText xml:space="preserve"> PAGEREF _Toc101532230 \h </w:instrText>
            </w:r>
            <w:r>
              <w:rPr>
                <w:noProof/>
                <w:webHidden/>
              </w:rPr>
            </w:r>
            <w:r>
              <w:rPr>
                <w:noProof/>
                <w:webHidden/>
              </w:rPr>
              <w:fldChar w:fldCharType="separate"/>
            </w:r>
            <w:r>
              <w:rPr>
                <w:noProof/>
                <w:webHidden/>
              </w:rPr>
              <w:t>41</w:t>
            </w:r>
            <w:r>
              <w:rPr>
                <w:noProof/>
                <w:webHidden/>
              </w:rPr>
              <w:fldChar w:fldCharType="end"/>
            </w:r>
          </w:hyperlink>
        </w:p>
        <w:p w14:paraId="12B981D7" w14:textId="5097982F" w:rsidR="00DC377B" w:rsidRDefault="00DC377B">
          <w:pPr>
            <w:pStyle w:val="TOC3"/>
            <w:tabs>
              <w:tab w:val="right" w:leader="dot" w:pos="9016"/>
            </w:tabs>
            <w:rPr>
              <w:rFonts w:cstheme="minorBidi"/>
              <w:noProof/>
              <w:lang w:val="en-GB" w:eastAsia="en-GB"/>
            </w:rPr>
          </w:pPr>
          <w:hyperlink w:anchor="_Toc101532231" w:history="1">
            <w:r w:rsidRPr="00FF427F">
              <w:rPr>
                <w:rStyle w:val="Hyperlink"/>
                <w:noProof/>
              </w:rPr>
              <w:t>6.4.4 Final Product</w:t>
            </w:r>
            <w:r>
              <w:rPr>
                <w:noProof/>
                <w:webHidden/>
              </w:rPr>
              <w:tab/>
            </w:r>
            <w:r>
              <w:rPr>
                <w:noProof/>
                <w:webHidden/>
              </w:rPr>
              <w:fldChar w:fldCharType="begin"/>
            </w:r>
            <w:r>
              <w:rPr>
                <w:noProof/>
                <w:webHidden/>
              </w:rPr>
              <w:instrText xml:space="preserve"> PAGEREF _Toc101532231 \h </w:instrText>
            </w:r>
            <w:r>
              <w:rPr>
                <w:noProof/>
                <w:webHidden/>
              </w:rPr>
            </w:r>
            <w:r>
              <w:rPr>
                <w:noProof/>
                <w:webHidden/>
              </w:rPr>
              <w:fldChar w:fldCharType="separate"/>
            </w:r>
            <w:r>
              <w:rPr>
                <w:noProof/>
                <w:webHidden/>
              </w:rPr>
              <w:t>42</w:t>
            </w:r>
            <w:r>
              <w:rPr>
                <w:noProof/>
                <w:webHidden/>
              </w:rPr>
              <w:fldChar w:fldCharType="end"/>
            </w:r>
          </w:hyperlink>
        </w:p>
        <w:p w14:paraId="71B6D205" w14:textId="52911003" w:rsidR="00DC377B" w:rsidRDefault="00DC377B">
          <w:pPr>
            <w:pStyle w:val="TOC3"/>
            <w:tabs>
              <w:tab w:val="right" w:leader="dot" w:pos="9016"/>
            </w:tabs>
            <w:rPr>
              <w:rFonts w:cstheme="minorBidi"/>
              <w:noProof/>
              <w:lang w:val="en-GB" w:eastAsia="en-GB"/>
            </w:rPr>
          </w:pPr>
          <w:hyperlink w:anchor="_Toc101532232" w:history="1">
            <w:r w:rsidRPr="00FF427F">
              <w:rPr>
                <w:rStyle w:val="Hyperlink"/>
                <w:noProof/>
              </w:rPr>
              <w:t>6.3.4 Problems and Challenges with Component Integration</w:t>
            </w:r>
            <w:r>
              <w:rPr>
                <w:noProof/>
                <w:webHidden/>
              </w:rPr>
              <w:tab/>
            </w:r>
            <w:r>
              <w:rPr>
                <w:noProof/>
                <w:webHidden/>
              </w:rPr>
              <w:fldChar w:fldCharType="begin"/>
            </w:r>
            <w:r>
              <w:rPr>
                <w:noProof/>
                <w:webHidden/>
              </w:rPr>
              <w:instrText xml:space="preserve"> PAGEREF _Toc101532232 \h </w:instrText>
            </w:r>
            <w:r>
              <w:rPr>
                <w:noProof/>
                <w:webHidden/>
              </w:rPr>
            </w:r>
            <w:r>
              <w:rPr>
                <w:noProof/>
                <w:webHidden/>
              </w:rPr>
              <w:fldChar w:fldCharType="separate"/>
            </w:r>
            <w:r>
              <w:rPr>
                <w:noProof/>
                <w:webHidden/>
              </w:rPr>
              <w:t>43</w:t>
            </w:r>
            <w:r>
              <w:rPr>
                <w:noProof/>
                <w:webHidden/>
              </w:rPr>
              <w:fldChar w:fldCharType="end"/>
            </w:r>
          </w:hyperlink>
        </w:p>
        <w:p w14:paraId="0DA3FD82" w14:textId="59214DD3" w:rsidR="00DC377B" w:rsidRDefault="00DC377B">
          <w:pPr>
            <w:pStyle w:val="TOC2"/>
            <w:tabs>
              <w:tab w:val="right" w:leader="dot" w:pos="9016"/>
            </w:tabs>
            <w:rPr>
              <w:rFonts w:cstheme="minorBidi"/>
              <w:noProof/>
              <w:lang w:val="en-GB" w:eastAsia="en-GB"/>
            </w:rPr>
          </w:pPr>
          <w:hyperlink w:anchor="_Toc101532233" w:history="1">
            <w:r w:rsidRPr="00FF427F">
              <w:rPr>
                <w:rStyle w:val="Hyperlink"/>
                <w:noProof/>
              </w:rPr>
              <w:t>6.5 System Testing</w:t>
            </w:r>
            <w:r>
              <w:rPr>
                <w:noProof/>
                <w:webHidden/>
              </w:rPr>
              <w:tab/>
            </w:r>
            <w:r>
              <w:rPr>
                <w:noProof/>
                <w:webHidden/>
              </w:rPr>
              <w:fldChar w:fldCharType="begin"/>
            </w:r>
            <w:r>
              <w:rPr>
                <w:noProof/>
                <w:webHidden/>
              </w:rPr>
              <w:instrText xml:space="preserve"> PAGEREF _Toc101532233 \h </w:instrText>
            </w:r>
            <w:r>
              <w:rPr>
                <w:noProof/>
                <w:webHidden/>
              </w:rPr>
            </w:r>
            <w:r>
              <w:rPr>
                <w:noProof/>
                <w:webHidden/>
              </w:rPr>
              <w:fldChar w:fldCharType="separate"/>
            </w:r>
            <w:r>
              <w:rPr>
                <w:noProof/>
                <w:webHidden/>
              </w:rPr>
              <w:t>45</w:t>
            </w:r>
            <w:r>
              <w:rPr>
                <w:noProof/>
                <w:webHidden/>
              </w:rPr>
              <w:fldChar w:fldCharType="end"/>
            </w:r>
          </w:hyperlink>
        </w:p>
        <w:p w14:paraId="67412915" w14:textId="31FAA982" w:rsidR="00DC377B" w:rsidRDefault="00DC377B">
          <w:pPr>
            <w:pStyle w:val="TOC3"/>
            <w:tabs>
              <w:tab w:val="right" w:leader="dot" w:pos="9016"/>
            </w:tabs>
            <w:rPr>
              <w:rFonts w:cstheme="minorBidi"/>
              <w:noProof/>
              <w:lang w:val="en-GB" w:eastAsia="en-GB"/>
            </w:rPr>
          </w:pPr>
          <w:hyperlink w:anchor="_Toc101532234" w:history="1">
            <w:r w:rsidRPr="00FF427F">
              <w:rPr>
                <w:rStyle w:val="Hyperlink"/>
                <w:noProof/>
              </w:rPr>
              <w:t>6.5.1 Acceptance Testing</w:t>
            </w:r>
            <w:r>
              <w:rPr>
                <w:noProof/>
                <w:webHidden/>
              </w:rPr>
              <w:tab/>
            </w:r>
            <w:r>
              <w:rPr>
                <w:noProof/>
                <w:webHidden/>
              </w:rPr>
              <w:fldChar w:fldCharType="begin"/>
            </w:r>
            <w:r>
              <w:rPr>
                <w:noProof/>
                <w:webHidden/>
              </w:rPr>
              <w:instrText xml:space="preserve"> PAGEREF _Toc101532234 \h </w:instrText>
            </w:r>
            <w:r>
              <w:rPr>
                <w:noProof/>
                <w:webHidden/>
              </w:rPr>
            </w:r>
            <w:r>
              <w:rPr>
                <w:noProof/>
                <w:webHidden/>
              </w:rPr>
              <w:fldChar w:fldCharType="separate"/>
            </w:r>
            <w:r>
              <w:rPr>
                <w:noProof/>
                <w:webHidden/>
              </w:rPr>
              <w:t>45</w:t>
            </w:r>
            <w:r>
              <w:rPr>
                <w:noProof/>
                <w:webHidden/>
              </w:rPr>
              <w:fldChar w:fldCharType="end"/>
            </w:r>
          </w:hyperlink>
        </w:p>
        <w:p w14:paraId="49D2080F" w14:textId="17F6E060" w:rsidR="00DC377B" w:rsidRDefault="00DC377B">
          <w:pPr>
            <w:pStyle w:val="TOC3"/>
            <w:tabs>
              <w:tab w:val="right" w:leader="dot" w:pos="9016"/>
            </w:tabs>
            <w:rPr>
              <w:rFonts w:cstheme="minorBidi"/>
              <w:noProof/>
              <w:lang w:val="en-GB" w:eastAsia="en-GB"/>
            </w:rPr>
          </w:pPr>
          <w:hyperlink w:anchor="_Toc101532235" w:history="1">
            <w:r w:rsidRPr="00FF427F">
              <w:rPr>
                <w:rStyle w:val="Hyperlink"/>
                <w:noProof/>
              </w:rPr>
              <w:t>6.5.2 AI Performance Testing on Real-World Data</w:t>
            </w:r>
            <w:r>
              <w:rPr>
                <w:noProof/>
                <w:webHidden/>
              </w:rPr>
              <w:tab/>
            </w:r>
            <w:r>
              <w:rPr>
                <w:noProof/>
                <w:webHidden/>
              </w:rPr>
              <w:fldChar w:fldCharType="begin"/>
            </w:r>
            <w:r>
              <w:rPr>
                <w:noProof/>
                <w:webHidden/>
              </w:rPr>
              <w:instrText xml:space="preserve"> PAGEREF _Toc101532235 \h </w:instrText>
            </w:r>
            <w:r>
              <w:rPr>
                <w:noProof/>
                <w:webHidden/>
              </w:rPr>
            </w:r>
            <w:r>
              <w:rPr>
                <w:noProof/>
                <w:webHidden/>
              </w:rPr>
              <w:fldChar w:fldCharType="separate"/>
            </w:r>
            <w:r>
              <w:rPr>
                <w:noProof/>
                <w:webHidden/>
              </w:rPr>
              <w:t>45</w:t>
            </w:r>
            <w:r>
              <w:rPr>
                <w:noProof/>
                <w:webHidden/>
              </w:rPr>
              <w:fldChar w:fldCharType="end"/>
            </w:r>
          </w:hyperlink>
        </w:p>
        <w:p w14:paraId="198C03D7" w14:textId="5B27C2E9" w:rsidR="00DC377B" w:rsidRDefault="00DC377B">
          <w:pPr>
            <w:pStyle w:val="TOC1"/>
            <w:tabs>
              <w:tab w:val="right" w:leader="dot" w:pos="9016"/>
            </w:tabs>
            <w:rPr>
              <w:rFonts w:cstheme="minorBidi"/>
              <w:noProof/>
              <w:lang w:val="en-GB" w:eastAsia="en-GB"/>
            </w:rPr>
          </w:pPr>
          <w:hyperlink w:anchor="_Toc101532236" w:history="1">
            <w:r w:rsidRPr="00FF427F">
              <w:rPr>
                <w:rStyle w:val="Hyperlink"/>
                <w:noProof/>
              </w:rPr>
              <w:t>7. Project Evaluation</w:t>
            </w:r>
            <w:r>
              <w:rPr>
                <w:noProof/>
                <w:webHidden/>
              </w:rPr>
              <w:tab/>
            </w:r>
            <w:r>
              <w:rPr>
                <w:noProof/>
                <w:webHidden/>
              </w:rPr>
              <w:fldChar w:fldCharType="begin"/>
            </w:r>
            <w:r>
              <w:rPr>
                <w:noProof/>
                <w:webHidden/>
              </w:rPr>
              <w:instrText xml:space="preserve"> PAGEREF _Toc101532236 \h </w:instrText>
            </w:r>
            <w:r>
              <w:rPr>
                <w:noProof/>
                <w:webHidden/>
              </w:rPr>
            </w:r>
            <w:r>
              <w:rPr>
                <w:noProof/>
                <w:webHidden/>
              </w:rPr>
              <w:fldChar w:fldCharType="separate"/>
            </w:r>
            <w:r>
              <w:rPr>
                <w:noProof/>
                <w:webHidden/>
              </w:rPr>
              <w:t>46</w:t>
            </w:r>
            <w:r>
              <w:rPr>
                <w:noProof/>
                <w:webHidden/>
              </w:rPr>
              <w:fldChar w:fldCharType="end"/>
            </w:r>
          </w:hyperlink>
        </w:p>
        <w:p w14:paraId="2B7C0129" w14:textId="6C3839EB" w:rsidR="00DC377B" w:rsidRDefault="00DC377B">
          <w:pPr>
            <w:pStyle w:val="TOC2"/>
            <w:tabs>
              <w:tab w:val="right" w:leader="dot" w:pos="9016"/>
            </w:tabs>
            <w:rPr>
              <w:rFonts w:cstheme="minorBidi"/>
              <w:noProof/>
              <w:lang w:val="en-GB" w:eastAsia="en-GB"/>
            </w:rPr>
          </w:pPr>
          <w:hyperlink w:anchor="_Toc101532237" w:history="1">
            <w:r w:rsidRPr="00FF427F">
              <w:rPr>
                <w:rStyle w:val="Hyperlink"/>
                <w:noProof/>
              </w:rPr>
              <w:t>7.1 Evaluation of the Research Phase</w:t>
            </w:r>
            <w:r>
              <w:rPr>
                <w:noProof/>
                <w:webHidden/>
              </w:rPr>
              <w:tab/>
            </w:r>
            <w:r>
              <w:rPr>
                <w:noProof/>
                <w:webHidden/>
              </w:rPr>
              <w:fldChar w:fldCharType="begin"/>
            </w:r>
            <w:r>
              <w:rPr>
                <w:noProof/>
                <w:webHidden/>
              </w:rPr>
              <w:instrText xml:space="preserve"> PAGEREF _Toc101532237 \h </w:instrText>
            </w:r>
            <w:r>
              <w:rPr>
                <w:noProof/>
                <w:webHidden/>
              </w:rPr>
            </w:r>
            <w:r>
              <w:rPr>
                <w:noProof/>
                <w:webHidden/>
              </w:rPr>
              <w:fldChar w:fldCharType="separate"/>
            </w:r>
            <w:r>
              <w:rPr>
                <w:noProof/>
                <w:webHidden/>
              </w:rPr>
              <w:t>46</w:t>
            </w:r>
            <w:r>
              <w:rPr>
                <w:noProof/>
                <w:webHidden/>
              </w:rPr>
              <w:fldChar w:fldCharType="end"/>
            </w:r>
          </w:hyperlink>
        </w:p>
        <w:p w14:paraId="4F454242" w14:textId="65DF9A64" w:rsidR="00DC377B" w:rsidRDefault="00DC377B">
          <w:pPr>
            <w:pStyle w:val="TOC3"/>
            <w:tabs>
              <w:tab w:val="right" w:leader="dot" w:pos="9016"/>
            </w:tabs>
            <w:rPr>
              <w:rFonts w:cstheme="minorBidi"/>
              <w:noProof/>
              <w:lang w:val="en-GB" w:eastAsia="en-GB"/>
            </w:rPr>
          </w:pPr>
          <w:hyperlink w:anchor="_Toc101532238" w:history="1">
            <w:r w:rsidRPr="00FF427F">
              <w:rPr>
                <w:rStyle w:val="Hyperlink"/>
                <w:noProof/>
              </w:rPr>
              <w:t>7.1.1 What Went Well?</w:t>
            </w:r>
            <w:r>
              <w:rPr>
                <w:noProof/>
                <w:webHidden/>
              </w:rPr>
              <w:tab/>
            </w:r>
            <w:r>
              <w:rPr>
                <w:noProof/>
                <w:webHidden/>
              </w:rPr>
              <w:fldChar w:fldCharType="begin"/>
            </w:r>
            <w:r>
              <w:rPr>
                <w:noProof/>
                <w:webHidden/>
              </w:rPr>
              <w:instrText xml:space="preserve"> PAGEREF _Toc101532238 \h </w:instrText>
            </w:r>
            <w:r>
              <w:rPr>
                <w:noProof/>
                <w:webHidden/>
              </w:rPr>
            </w:r>
            <w:r>
              <w:rPr>
                <w:noProof/>
                <w:webHidden/>
              </w:rPr>
              <w:fldChar w:fldCharType="separate"/>
            </w:r>
            <w:r>
              <w:rPr>
                <w:noProof/>
                <w:webHidden/>
              </w:rPr>
              <w:t>46</w:t>
            </w:r>
            <w:r>
              <w:rPr>
                <w:noProof/>
                <w:webHidden/>
              </w:rPr>
              <w:fldChar w:fldCharType="end"/>
            </w:r>
          </w:hyperlink>
        </w:p>
        <w:p w14:paraId="2F0BB8F1" w14:textId="5F112037" w:rsidR="00DC377B" w:rsidRDefault="00DC377B">
          <w:pPr>
            <w:pStyle w:val="TOC3"/>
            <w:tabs>
              <w:tab w:val="right" w:leader="dot" w:pos="9016"/>
            </w:tabs>
            <w:rPr>
              <w:rFonts w:cstheme="minorBidi"/>
              <w:noProof/>
              <w:lang w:val="en-GB" w:eastAsia="en-GB"/>
            </w:rPr>
          </w:pPr>
          <w:hyperlink w:anchor="_Toc101532239" w:history="1">
            <w:r w:rsidRPr="00FF427F">
              <w:rPr>
                <w:rStyle w:val="Hyperlink"/>
                <w:noProof/>
              </w:rPr>
              <w:t>7.1.2 Limitations</w:t>
            </w:r>
            <w:r>
              <w:rPr>
                <w:noProof/>
                <w:webHidden/>
              </w:rPr>
              <w:tab/>
            </w:r>
            <w:r>
              <w:rPr>
                <w:noProof/>
                <w:webHidden/>
              </w:rPr>
              <w:fldChar w:fldCharType="begin"/>
            </w:r>
            <w:r>
              <w:rPr>
                <w:noProof/>
                <w:webHidden/>
              </w:rPr>
              <w:instrText xml:space="preserve"> PAGEREF _Toc101532239 \h </w:instrText>
            </w:r>
            <w:r>
              <w:rPr>
                <w:noProof/>
                <w:webHidden/>
              </w:rPr>
            </w:r>
            <w:r>
              <w:rPr>
                <w:noProof/>
                <w:webHidden/>
              </w:rPr>
              <w:fldChar w:fldCharType="separate"/>
            </w:r>
            <w:r>
              <w:rPr>
                <w:noProof/>
                <w:webHidden/>
              </w:rPr>
              <w:t>46</w:t>
            </w:r>
            <w:r>
              <w:rPr>
                <w:noProof/>
                <w:webHidden/>
              </w:rPr>
              <w:fldChar w:fldCharType="end"/>
            </w:r>
          </w:hyperlink>
        </w:p>
        <w:p w14:paraId="6FC2BCA8" w14:textId="52284E8C" w:rsidR="00DC377B" w:rsidRDefault="00DC377B">
          <w:pPr>
            <w:pStyle w:val="TOC3"/>
            <w:tabs>
              <w:tab w:val="right" w:leader="dot" w:pos="9016"/>
            </w:tabs>
            <w:rPr>
              <w:rFonts w:cstheme="minorBidi"/>
              <w:noProof/>
              <w:lang w:val="en-GB" w:eastAsia="en-GB"/>
            </w:rPr>
          </w:pPr>
          <w:hyperlink w:anchor="_Toc101532240" w:history="1">
            <w:r w:rsidRPr="00FF427F">
              <w:rPr>
                <w:rStyle w:val="Hyperlink"/>
                <w:noProof/>
              </w:rPr>
              <w:t>7.1.3 Improvements and Lessons Learnt</w:t>
            </w:r>
            <w:r>
              <w:rPr>
                <w:noProof/>
                <w:webHidden/>
              </w:rPr>
              <w:tab/>
            </w:r>
            <w:r>
              <w:rPr>
                <w:noProof/>
                <w:webHidden/>
              </w:rPr>
              <w:fldChar w:fldCharType="begin"/>
            </w:r>
            <w:r>
              <w:rPr>
                <w:noProof/>
                <w:webHidden/>
              </w:rPr>
              <w:instrText xml:space="preserve"> PAGEREF _Toc101532240 \h </w:instrText>
            </w:r>
            <w:r>
              <w:rPr>
                <w:noProof/>
                <w:webHidden/>
              </w:rPr>
            </w:r>
            <w:r>
              <w:rPr>
                <w:noProof/>
                <w:webHidden/>
              </w:rPr>
              <w:fldChar w:fldCharType="separate"/>
            </w:r>
            <w:r>
              <w:rPr>
                <w:noProof/>
                <w:webHidden/>
              </w:rPr>
              <w:t>46</w:t>
            </w:r>
            <w:r>
              <w:rPr>
                <w:noProof/>
                <w:webHidden/>
              </w:rPr>
              <w:fldChar w:fldCharType="end"/>
            </w:r>
          </w:hyperlink>
        </w:p>
        <w:p w14:paraId="1CCC6155" w14:textId="43AE1D5B" w:rsidR="00DC377B" w:rsidRDefault="00DC377B">
          <w:pPr>
            <w:pStyle w:val="TOC2"/>
            <w:tabs>
              <w:tab w:val="right" w:leader="dot" w:pos="9016"/>
            </w:tabs>
            <w:rPr>
              <w:rFonts w:cstheme="minorBidi"/>
              <w:noProof/>
              <w:lang w:val="en-GB" w:eastAsia="en-GB"/>
            </w:rPr>
          </w:pPr>
          <w:hyperlink w:anchor="_Toc101532241" w:history="1">
            <w:r w:rsidRPr="00FF427F">
              <w:rPr>
                <w:rStyle w:val="Hyperlink"/>
                <w:noProof/>
              </w:rPr>
              <w:t>7.2 Evaluation of the Design Phase</w:t>
            </w:r>
            <w:r>
              <w:rPr>
                <w:noProof/>
                <w:webHidden/>
              </w:rPr>
              <w:tab/>
            </w:r>
            <w:r>
              <w:rPr>
                <w:noProof/>
                <w:webHidden/>
              </w:rPr>
              <w:fldChar w:fldCharType="begin"/>
            </w:r>
            <w:r>
              <w:rPr>
                <w:noProof/>
                <w:webHidden/>
              </w:rPr>
              <w:instrText xml:space="preserve"> PAGEREF _Toc101532241 \h </w:instrText>
            </w:r>
            <w:r>
              <w:rPr>
                <w:noProof/>
                <w:webHidden/>
              </w:rPr>
            </w:r>
            <w:r>
              <w:rPr>
                <w:noProof/>
                <w:webHidden/>
              </w:rPr>
              <w:fldChar w:fldCharType="separate"/>
            </w:r>
            <w:r>
              <w:rPr>
                <w:noProof/>
                <w:webHidden/>
              </w:rPr>
              <w:t>47</w:t>
            </w:r>
            <w:r>
              <w:rPr>
                <w:noProof/>
                <w:webHidden/>
              </w:rPr>
              <w:fldChar w:fldCharType="end"/>
            </w:r>
          </w:hyperlink>
        </w:p>
        <w:p w14:paraId="67BECDB9" w14:textId="239A4B03" w:rsidR="00DC377B" w:rsidRDefault="00DC377B">
          <w:pPr>
            <w:pStyle w:val="TOC3"/>
            <w:tabs>
              <w:tab w:val="right" w:leader="dot" w:pos="9016"/>
            </w:tabs>
            <w:rPr>
              <w:rFonts w:cstheme="minorBidi"/>
              <w:noProof/>
              <w:lang w:val="en-GB" w:eastAsia="en-GB"/>
            </w:rPr>
          </w:pPr>
          <w:hyperlink w:anchor="_Toc101532242" w:history="1">
            <w:r w:rsidRPr="00FF427F">
              <w:rPr>
                <w:rStyle w:val="Hyperlink"/>
                <w:noProof/>
              </w:rPr>
              <w:t>7.2.1 What Went Well?</w:t>
            </w:r>
            <w:r>
              <w:rPr>
                <w:noProof/>
                <w:webHidden/>
              </w:rPr>
              <w:tab/>
            </w:r>
            <w:r>
              <w:rPr>
                <w:noProof/>
                <w:webHidden/>
              </w:rPr>
              <w:fldChar w:fldCharType="begin"/>
            </w:r>
            <w:r>
              <w:rPr>
                <w:noProof/>
                <w:webHidden/>
              </w:rPr>
              <w:instrText xml:space="preserve"> PAGEREF _Toc101532242 \h </w:instrText>
            </w:r>
            <w:r>
              <w:rPr>
                <w:noProof/>
                <w:webHidden/>
              </w:rPr>
            </w:r>
            <w:r>
              <w:rPr>
                <w:noProof/>
                <w:webHidden/>
              </w:rPr>
              <w:fldChar w:fldCharType="separate"/>
            </w:r>
            <w:r>
              <w:rPr>
                <w:noProof/>
                <w:webHidden/>
              </w:rPr>
              <w:t>47</w:t>
            </w:r>
            <w:r>
              <w:rPr>
                <w:noProof/>
                <w:webHidden/>
              </w:rPr>
              <w:fldChar w:fldCharType="end"/>
            </w:r>
          </w:hyperlink>
        </w:p>
        <w:p w14:paraId="1DE715DD" w14:textId="2BE9F794" w:rsidR="00DC377B" w:rsidRDefault="00DC377B">
          <w:pPr>
            <w:pStyle w:val="TOC3"/>
            <w:tabs>
              <w:tab w:val="right" w:leader="dot" w:pos="9016"/>
            </w:tabs>
            <w:rPr>
              <w:rFonts w:cstheme="minorBidi"/>
              <w:noProof/>
              <w:lang w:val="en-GB" w:eastAsia="en-GB"/>
            </w:rPr>
          </w:pPr>
          <w:hyperlink w:anchor="_Toc101532243" w:history="1">
            <w:r w:rsidRPr="00FF427F">
              <w:rPr>
                <w:rStyle w:val="Hyperlink"/>
                <w:noProof/>
              </w:rPr>
              <w:t>7.2.2 Limitations</w:t>
            </w:r>
            <w:r>
              <w:rPr>
                <w:noProof/>
                <w:webHidden/>
              </w:rPr>
              <w:tab/>
            </w:r>
            <w:r>
              <w:rPr>
                <w:noProof/>
                <w:webHidden/>
              </w:rPr>
              <w:fldChar w:fldCharType="begin"/>
            </w:r>
            <w:r>
              <w:rPr>
                <w:noProof/>
                <w:webHidden/>
              </w:rPr>
              <w:instrText xml:space="preserve"> PAGEREF _Toc101532243 \h </w:instrText>
            </w:r>
            <w:r>
              <w:rPr>
                <w:noProof/>
                <w:webHidden/>
              </w:rPr>
            </w:r>
            <w:r>
              <w:rPr>
                <w:noProof/>
                <w:webHidden/>
              </w:rPr>
              <w:fldChar w:fldCharType="separate"/>
            </w:r>
            <w:r>
              <w:rPr>
                <w:noProof/>
                <w:webHidden/>
              </w:rPr>
              <w:t>47</w:t>
            </w:r>
            <w:r>
              <w:rPr>
                <w:noProof/>
                <w:webHidden/>
              </w:rPr>
              <w:fldChar w:fldCharType="end"/>
            </w:r>
          </w:hyperlink>
        </w:p>
        <w:p w14:paraId="453E8917" w14:textId="64A26670" w:rsidR="00DC377B" w:rsidRDefault="00DC377B">
          <w:pPr>
            <w:pStyle w:val="TOC3"/>
            <w:tabs>
              <w:tab w:val="right" w:leader="dot" w:pos="9016"/>
            </w:tabs>
            <w:rPr>
              <w:rFonts w:cstheme="minorBidi"/>
              <w:noProof/>
              <w:lang w:val="en-GB" w:eastAsia="en-GB"/>
            </w:rPr>
          </w:pPr>
          <w:hyperlink w:anchor="_Toc101532244" w:history="1">
            <w:r w:rsidRPr="00FF427F">
              <w:rPr>
                <w:rStyle w:val="Hyperlink"/>
                <w:noProof/>
              </w:rPr>
              <w:t>7.2.3 Improvements and Lessons Learnt</w:t>
            </w:r>
            <w:r>
              <w:rPr>
                <w:noProof/>
                <w:webHidden/>
              </w:rPr>
              <w:tab/>
            </w:r>
            <w:r>
              <w:rPr>
                <w:noProof/>
                <w:webHidden/>
              </w:rPr>
              <w:fldChar w:fldCharType="begin"/>
            </w:r>
            <w:r>
              <w:rPr>
                <w:noProof/>
                <w:webHidden/>
              </w:rPr>
              <w:instrText xml:space="preserve"> PAGEREF _Toc101532244 \h </w:instrText>
            </w:r>
            <w:r>
              <w:rPr>
                <w:noProof/>
                <w:webHidden/>
              </w:rPr>
            </w:r>
            <w:r>
              <w:rPr>
                <w:noProof/>
                <w:webHidden/>
              </w:rPr>
              <w:fldChar w:fldCharType="separate"/>
            </w:r>
            <w:r>
              <w:rPr>
                <w:noProof/>
                <w:webHidden/>
              </w:rPr>
              <w:t>47</w:t>
            </w:r>
            <w:r>
              <w:rPr>
                <w:noProof/>
                <w:webHidden/>
              </w:rPr>
              <w:fldChar w:fldCharType="end"/>
            </w:r>
          </w:hyperlink>
        </w:p>
        <w:p w14:paraId="0B1E0DFA" w14:textId="298EAAF5" w:rsidR="00DC377B" w:rsidRDefault="00DC377B">
          <w:pPr>
            <w:pStyle w:val="TOC2"/>
            <w:tabs>
              <w:tab w:val="right" w:leader="dot" w:pos="9016"/>
            </w:tabs>
            <w:rPr>
              <w:rFonts w:cstheme="minorBidi"/>
              <w:noProof/>
              <w:lang w:val="en-GB" w:eastAsia="en-GB"/>
            </w:rPr>
          </w:pPr>
          <w:hyperlink w:anchor="_Toc101532245" w:history="1">
            <w:r w:rsidRPr="00FF427F">
              <w:rPr>
                <w:rStyle w:val="Hyperlink"/>
                <w:noProof/>
              </w:rPr>
              <w:t>7.3 Evaluation of the Implementation Phase</w:t>
            </w:r>
            <w:r>
              <w:rPr>
                <w:noProof/>
                <w:webHidden/>
              </w:rPr>
              <w:tab/>
            </w:r>
            <w:r>
              <w:rPr>
                <w:noProof/>
                <w:webHidden/>
              </w:rPr>
              <w:fldChar w:fldCharType="begin"/>
            </w:r>
            <w:r>
              <w:rPr>
                <w:noProof/>
                <w:webHidden/>
              </w:rPr>
              <w:instrText xml:space="preserve"> PAGEREF _Toc101532245 \h </w:instrText>
            </w:r>
            <w:r>
              <w:rPr>
                <w:noProof/>
                <w:webHidden/>
              </w:rPr>
            </w:r>
            <w:r>
              <w:rPr>
                <w:noProof/>
                <w:webHidden/>
              </w:rPr>
              <w:fldChar w:fldCharType="separate"/>
            </w:r>
            <w:r>
              <w:rPr>
                <w:noProof/>
                <w:webHidden/>
              </w:rPr>
              <w:t>48</w:t>
            </w:r>
            <w:r>
              <w:rPr>
                <w:noProof/>
                <w:webHidden/>
              </w:rPr>
              <w:fldChar w:fldCharType="end"/>
            </w:r>
          </w:hyperlink>
        </w:p>
        <w:p w14:paraId="1B0AE266" w14:textId="0C7FD791" w:rsidR="00DC377B" w:rsidRDefault="00DC377B">
          <w:pPr>
            <w:pStyle w:val="TOC3"/>
            <w:tabs>
              <w:tab w:val="right" w:leader="dot" w:pos="9016"/>
            </w:tabs>
            <w:rPr>
              <w:rFonts w:cstheme="minorBidi"/>
              <w:noProof/>
              <w:lang w:val="en-GB" w:eastAsia="en-GB"/>
            </w:rPr>
          </w:pPr>
          <w:hyperlink w:anchor="_Toc101532246" w:history="1">
            <w:r w:rsidRPr="00FF427F">
              <w:rPr>
                <w:rStyle w:val="Hyperlink"/>
                <w:noProof/>
              </w:rPr>
              <w:t>7.3.1 What Went Well?</w:t>
            </w:r>
            <w:r>
              <w:rPr>
                <w:noProof/>
                <w:webHidden/>
              </w:rPr>
              <w:tab/>
            </w:r>
            <w:r>
              <w:rPr>
                <w:noProof/>
                <w:webHidden/>
              </w:rPr>
              <w:fldChar w:fldCharType="begin"/>
            </w:r>
            <w:r>
              <w:rPr>
                <w:noProof/>
                <w:webHidden/>
              </w:rPr>
              <w:instrText xml:space="preserve"> PAGEREF _Toc101532246 \h </w:instrText>
            </w:r>
            <w:r>
              <w:rPr>
                <w:noProof/>
                <w:webHidden/>
              </w:rPr>
            </w:r>
            <w:r>
              <w:rPr>
                <w:noProof/>
                <w:webHidden/>
              </w:rPr>
              <w:fldChar w:fldCharType="separate"/>
            </w:r>
            <w:r>
              <w:rPr>
                <w:noProof/>
                <w:webHidden/>
              </w:rPr>
              <w:t>48</w:t>
            </w:r>
            <w:r>
              <w:rPr>
                <w:noProof/>
                <w:webHidden/>
              </w:rPr>
              <w:fldChar w:fldCharType="end"/>
            </w:r>
          </w:hyperlink>
        </w:p>
        <w:p w14:paraId="0B9C2DD6" w14:textId="4AF01C70" w:rsidR="00DC377B" w:rsidRDefault="00DC377B">
          <w:pPr>
            <w:pStyle w:val="TOC3"/>
            <w:tabs>
              <w:tab w:val="right" w:leader="dot" w:pos="9016"/>
            </w:tabs>
            <w:rPr>
              <w:rFonts w:cstheme="minorBidi"/>
              <w:noProof/>
              <w:lang w:val="en-GB" w:eastAsia="en-GB"/>
            </w:rPr>
          </w:pPr>
          <w:hyperlink w:anchor="_Toc101532247" w:history="1">
            <w:r w:rsidRPr="00FF427F">
              <w:rPr>
                <w:rStyle w:val="Hyperlink"/>
                <w:noProof/>
              </w:rPr>
              <w:t>7.3.2 Limitations</w:t>
            </w:r>
            <w:r>
              <w:rPr>
                <w:noProof/>
                <w:webHidden/>
              </w:rPr>
              <w:tab/>
            </w:r>
            <w:r>
              <w:rPr>
                <w:noProof/>
                <w:webHidden/>
              </w:rPr>
              <w:fldChar w:fldCharType="begin"/>
            </w:r>
            <w:r>
              <w:rPr>
                <w:noProof/>
                <w:webHidden/>
              </w:rPr>
              <w:instrText xml:space="preserve"> PAGEREF _Toc101532247 \h </w:instrText>
            </w:r>
            <w:r>
              <w:rPr>
                <w:noProof/>
                <w:webHidden/>
              </w:rPr>
            </w:r>
            <w:r>
              <w:rPr>
                <w:noProof/>
                <w:webHidden/>
              </w:rPr>
              <w:fldChar w:fldCharType="separate"/>
            </w:r>
            <w:r>
              <w:rPr>
                <w:noProof/>
                <w:webHidden/>
              </w:rPr>
              <w:t>48</w:t>
            </w:r>
            <w:r>
              <w:rPr>
                <w:noProof/>
                <w:webHidden/>
              </w:rPr>
              <w:fldChar w:fldCharType="end"/>
            </w:r>
          </w:hyperlink>
        </w:p>
        <w:p w14:paraId="019728DD" w14:textId="7181B334" w:rsidR="00DC377B" w:rsidRDefault="00DC377B">
          <w:pPr>
            <w:pStyle w:val="TOC3"/>
            <w:tabs>
              <w:tab w:val="right" w:leader="dot" w:pos="9016"/>
            </w:tabs>
            <w:rPr>
              <w:rFonts w:cstheme="minorBidi"/>
              <w:noProof/>
              <w:lang w:val="en-GB" w:eastAsia="en-GB"/>
            </w:rPr>
          </w:pPr>
          <w:hyperlink w:anchor="_Toc101532248" w:history="1">
            <w:r w:rsidRPr="00FF427F">
              <w:rPr>
                <w:rStyle w:val="Hyperlink"/>
                <w:noProof/>
              </w:rPr>
              <w:t>7.3.3 Improvements and Lessons Learnt</w:t>
            </w:r>
            <w:r>
              <w:rPr>
                <w:noProof/>
                <w:webHidden/>
              </w:rPr>
              <w:tab/>
            </w:r>
            <w:r>
              <w:rPr>
                <w:noProof/>
                <w:webHidden/>
              </w:rPr>
              <w:fldChar w:fldCharType="begin"/>
            </w:r>
            <w:r>
              <w:rPr>
                <w:noProof/>
                <w:webHidden/>
              </w:rPr>
              <w:instrText xml:space="preserve"> PAGEREF _Toc101532248 \h </w:instrText>
            </w:r>
            <w:r>
              <w:rPr>
                <w:noProof/>
                <w:webHidden/>
              </w:rPr>
            </w:r>
            <w:r>
              <w:rPr>
                <w:noProof/>
                <w:webHidden/>
              </w:rPr>
              <w:fldChar w:fldCharType="separate"/>
            </w:r>
            <w:r>
              <w:rPr>
                <w:noProof/>
                <w:webHidden/>
              </w:rPr>
              <w:t>48</w:t>
            </w:r>
            <w:r>
              <w:rPr>
                <w:noProof/>
                <w:webHidden/>
              </w:rPr>
              <w:fldChar w:fldCharType="end"/>
            </w:r>
          </w:hyperlink>
        </w:p>
        <w:p w14:paraId="1F0749A7" w14:textId="0E468416" w:rsidR="00DC377B" w:rsidRDefault="00DC377B">
          <w:pPr>
            <w:pStyle w:val="TOC2"/>
            <w:tabs>
              <w:tab w:val="right" w:leader="dot" w:pos="9016"/>
            </w:tabs>
            <w:rPr>
              <w:rFonts w:cstheme="minorBidi"/>
              <w:noProof/>
              <w:lang w:val="en-GB" w:eastAsia="en-GB"/>
            </w:rPr>
          </w:pPr>
          <w:hyperlink w:anchor="_Toc101532249" w:history="1">
            <w:r w:rsidRPr="00FF427F">
              <w:rPr>
                <w:rStyle w:val="Hyperlink"/>
                <w:noProof/>
              </w:rPr>
              <w:t>7.4 Evaluation of the Testing Phase</w:t>
            </w:r>
            <w:r>
              <w:rPr>
                <w:noProof/>
                <w:webHidden/>
              </w:rPr>
              <w:tab/>
            </w:r>
            <w:r>
              <w:rPr>
                <w:noProof/>
                <w:webHidden/>
              </w:rPr>
              <w:fldChar w:fldCharType="begin"/>
            </w:r>
            <w:r>
              <w:rPr>
                <w:noProof/>
                <w:webHidden/>
              </w:rPr>
              <w:instrText xml:space="preserve"> PAGEREF _Toc101532249 \h </w:instrText>
            </w:r>
            <w:r>
              <w:rPr>
                <w:noProof/>
                <w:webHidden/>
              </w:rPr>
            </w:r>
            <w:r>
              <w:rPr>
                <w:noProof/>
                <w:webHidden/>
              </w:rPr>
              <w:fldChar w:fldCharType="separate"/>
            </w:r>
            <w:r>
              <w:rPr>
                <w:noProof/>
                <w:webHidden/>
              </w:rPr>
              <w:t>49</w:t>
            </w:r>
            <w:r>
              <w:rPr>
                <w:noProof/>
                <w:webHidden/>
              </w:rPr>
              <w:fldChar w:fldCharType="end"/>
            </w:r>
          </w:hyperlink>
        </w:p>
        <w:p w14:paraId="75A15B51" w14:textId="789CD210" w:rsidR="00DC377B" w:rsidRDefault="00DC377B">
          <w:pPr>
            <w:pStyle w:val="TOC3"/>
            <w:tabs>
              <w:tab w:val="right" w:leader="dot" w:pos="9016"/>
            </w:tabs>
            <w:rPr>
              <w:rFonts w:cstheme="minorBidi"/>
              <w:noProof/>
              <w:lang w:val="en-GB" w:eastAsia="en-GB"/>
            </w:rPr>
          </w:pPr>
          <w:hyperlink w:anchor="_Toc101532250" w:history="1">
            <w:r w:rsidRPr="00FF427F">
              <w:rPr>
                <w:rStyle w:val="Hyperlink"/>
                <w:noProof/>
              </w:rPr>
              <w:t>7.4.1 What Went Well?</w:t>
            </w:r>
            <w:r>
              <w:rPr>
                <w:noProof/>
                <w:webHidden/>
              </w:rPr>
              <w:tab/>
            </w:r>
            <w:r>
              <w:rPr>
                <w:noProof/>
                <w:webHidden/>
              </w:rPr>
              <w:fldChar w:fldCharType="begin"/>
            </w:r>
            <w:r>
              <w:rPr>
                <w:noProof/>
                <w:webHidden/>
              </w:rPr>
              <w:instrText xml:space="preserve"> PAGEREF _Toc101532250 \h </w:instrText>
            </w:r>
            <w:r>
              <w:rPr>
                <w:noProof/>
                <w:webHidden/>
              </w:rPr>
            </w:r>
            <w:r>
              <w:rPr>
                <w:noProof/>
                <w:webHidden/>
              </w:rPr>
              <w:fldChar w:fldCharType="separate"/>
            </w:r>
            <w:r>
              <w:rPr>
                <w:noProof/>
                <w:webHidden/>
              </w:rPr>
              <w:t>49</w:t>
            </w:r>
            <w:r>
              <w:rPr>
                <w:noProof/>
                <w:webHidden/>
              </w:rPr>
              <w:fldChar w:fldCharType="end"/>
            </w:r>
          </w:hyperlink>
        </w:p>
        <w:p w14:paraId="4A391AFD" w14:textId="3EE8E1DA" w:rsidR="00DC377B" w:rsidRDefault="00DC377B">
          <w:pPr>
            <w:pStyle w:val="TOC3"/>
            <w:tabs>
              <w:tab w:val="right" w:leader="dot" w:pos="9016"/>
            </w:tabs>
            <w:rPr>
              <w:rFonts w:cstheme="minorBidi"/>
              <w:noProof/>
              <w:lang w:val="en-GB" w:eastAsia="en-GB"/>
            </w:rPr>
          </w:pPr>
          <w:hyperlink w:anchor="_Toc101532251" w:history="1">
            <w:r w:rsidRPr="00FF427F">
              <w:rPr>
                <w:rStyle w:val="Hyperlink"/>
                <w:noProof/>
              </w:rPr>
              <w:t>7.4.2 Limitations</w:t>
            </w:r>
            <w:r>
              <w:rPr>
                <w:noProof/>
                <w:webHidden/>
              </w:rPr>
              <w:tab/>
            </w:r>
            <w:r>
              <w:rPr>
                <w:noProof/>
                <w:webHidden/>
              </w:rPr>
              <w:fldChar w:fldCharType="begin"/>
            </w:r>
            <w:r>
              <w:rPr>
                <w:noProof/>
                <w:webHidden/>
              </w:rPr>
              <w:instrText xml:space="preserve"> PAGEREF _Toc101532251 \h </w:instrText>
            </w:r>
            <w:r>
              <w:rPr>
                <w:noProof/>
                <w:webHidden/>
              </w:rPr>
            </w:r>
            <w:r>
              <w:rPr>
                <w:noProof/>
                <w:webHidden/>
              </w:rPr>
              <w:fldChar w:fldCharType="separate"/>
            </w:r>
            <w:r>
              <w:rPr>
                <w:noProof/>
                <w:webHidden/>
              </w:rPr>
              <w:t>49</w:t>
            </w:r>
            <w:r>
              <w:rPr>
                <w:noProof/>
                <w:webHidden/>
              </w:rPr>
              <w:fldChar w:fldCharType="end"/>
            </w:r>
          </w:hyperlink>
        </w:p>
        <w:p w14:paraId="0BCD3501" w14:textId="6022ABCB" w:rsidR="00DC377B" w:rsidRDefault="00DC377B">
          <w:pPr>
            <w:pStyle w:val="TOC3"/>
            <w:tabs>
              <w:tab w:val="right" w:leader="dot" w:pos="9016"/>
            </w:tabs>
            <w:rPr>
              <w:rFonts w:cstheme="minorBidi"/>
              <w:noProof/>
              <w:lang w:val="en-GB" w:eastAsia="en-GB"/>
            </w:rPr>
          </w:pPr>
          <w:hyperlink w:anchor="_Toc101532252" w:history="1">
            <w:r w:rsidRPr="00FF427F">
              <w:rPr>
                <w:rStyle w:val="Hyperlink"/>
                <w:noProof/>
              </w:rPr>
              <w:t>7.4.3 Improvements and Lessons Learnt</w:t>
            </w:r>
            <w:r>
              <w:rPr>
                <w:noProof/>
                <w:webHidden/>
              </w:rPr>
              <w:tab/>
            </w:r>
            <w:r>
              <w:rPr>
                <w:noProof/>
                <w:webHidden/>
              </w:rPr>
              <w:fldChar w:fldCharType="begin"/>
            </w:r>
            <w:r>
              <w:rPr>
                <w:noProof/>
                <w:webHidden/>
              </w:rPr>
              <w:instrText xml:space="preserve"> PAGEREF _Toc101532252 \h </w:instrText>
            </w:r>
            <w:r>
              <w:rPr>
                <w:noProof/>
                <w:webHidden/>
              </w:rPr>
            </w:r>
            <w:r>
              <w:rPr>
                <w:noProof/>
                <w:webHidden/>
              </w:rPr>
              <w:fldChar w:fldCharType="separate"/>
            </w:r>
            <w:r>
              <w:rPr>
                <w:noProof/>
                <w:webHidden/>
              </w:rPr>
              <w:t>49</w:t>
            </w:r>
            <w:r>
              <w:rPr>
                <w:noProof/>
                <w:webHidden/>
              </w:rPr>
              <w:fldChar w:fldCharType="end"/>
            </w:r>
          </w:hyperlink>
        </w:p>
        <w:p w14:paraId="5A7719B7" w14:textId="28EC1500" w:rsidR="00DC377B" w:rsidRDefault="00DC377B">
          <w:pPr>
            <w:pStyle w:val="TOC1"/>
            <w:tabs>
              <w:tab w:val="right" w:leader="dot" w:pos="9016"/>
            </w:tabs>
            <w:rPr>
              <w:rFonts w:cstheme="minorBidi"/>
              <w:noProof/>
              <w:lang w:val="en-GB" w:eastAsia="en-GB"/>
            </w:rPr>
          </w:pPr>
          <w:hyperlink w:anchor="_Toc101532253" w:history="1">
            <w:r w:rsidRPr="00FF427F">
              <w:rPr>
                <w:rStyle w:val="Hyperlink"/>
                <w:noProof/>
              </w:rPr>
              <w:t>8. Conclusion and Further Work</w:t>
            </w:r>
            <w:r>
              <w:rPr>
                <w:noProof/>
                <w:webHidden/>
              </w:rPr>
              <w:tab/>
            </w:r>
            <w:r>
              <w:rPr>
                <w:noProof/>
                <w:webHidden/>
              </w:rPr>
              <w:fldChar w:fldCharType="begin"/>
            </w:r>
            <w:r>
              <w:rPr>
                <w:noProof/>
                <w:webHidden/>
              </w:rPr>
              <w:instrText xml:space="preserve"> PAGEREF _Toc101532253 \h </w:instrText>
            </w:r>
            <w:r>
              <w:rPr>
                <w:noProof/>
                <w:webHidden/>
              </w:rPr>
            </w:r>
            <w:r>
              <w:rPr>
                <w:noProof/>
                <w:webHidden/>
              </w:rPr>
              <w:fldChar w:fldCharType="separate"/>
            </w:r>
            <w:r>
              <w:rPr>
                <w:noProof/>
                <w:webHidden/>
              </w:rPr>
              <w:t>50</w:t>
            </w:r>
            <w:r>
              <w:rPr>
                <w:noProof/>
                <w:webHidden/>
              </w:rPr>
              <w:fldChar w:fldCharType="end"/>
            </w:r>
          </w:hyperlink>
        </w:p>
        <w:p w14:paraId="26225DB8" w14:textId="6638FCCE" w:rsidR="00DC377B" w:rsidRDefault="00DC377B">
          <w:pPr>
            <w:pStyle w:val="TOC2"/>
            <w:tabs>
              <w:tab w:val="right" w:leader="dot" w:pos="9016"/>
            </w:tabs>
            <w:rPr>
              <w:rFonts w:cstheme="minorBidi"/>
              <w:noProof/>
              <w:lang w:val="en-GB" w:eastAsia="en-GB"/>
            </w:rPr>
          </w:pPr>
          <w:hyperlink w:anchor="_Toc101532254" w:history="1">
            <w:r w:rsidRPr="00FF427F">
              <w:rPr>
                <w:rStyle w:val="Hyperlink"/>
                <w:noProof/>
              </w:rPr>
              <w:t>8.1 Conclusion</w:t>
            </w:r>
            <w:r>
              <w:rPr>
                <w:noProof/>
                <w:webHidden/>
              </w:rPr>
              <w:tab/>
            </w:r>
            <w:r>
              <w:rPr>
                <w:noProof/>
                <w:webHidden/>
              </w:rPr>
              <w:fldChar w:fldCharType="begin"/>
            </w:r>
            <w:r>
              <w:rPr>
                <w:noProof/>
                <w:webHidden/>
              </w:rPr>
              <w:instrText xml:space="preserve"> PAGEREF _Toc101532254 \h </w:instrText>
            </w:r>
            <w:r>
              <w:rPr>
                <w:noProof/>
                <w:webHidden/>
              </w:rPr>
            </w:r>
            <w:r>
              <w:rPr>
                <w:noProof/>
                <w:webHidden/>
              </w:rPr>
              <w:fldChar w:fldCharType="separate"/>
            </w:r>
            <w:r>
              <w:rPr>
                <w:noProof/>
                <w:webHidden/>
              </w:rPr>
              <w:t>50</w:t>
            </w:r>
            <w:r>
              <w:rPr>
                <w:noProof/>
                <w:webHidden/>
              </w:rPr>
              <w:fldChar w:fldCharType="end"/>
            </w:r>
          </w:hyperlink>
        </w:p>
        <w:p w14:paraId="0F722653" w14:textId="74FF8EFB" w:rsidR="00DC377B" w:rsidRDefault="00DC377B">
          <w:pPr>
            <w:pStyle w:val="TOC2"/>
            <w:tabs>
              <w:tab w:val="right" w:leader="dot" w:pos="9016"/>
            </w:tabs>
            <w:rPr>
              <w:rFonts w:cstheme="minorBidi"/>
              <w:noProof/>
              <w:lang w:val="en-GB" w:eastAsia="en-GB"/>
            </w:rPr>
          </w:pPr>
          <w:hyperlink w:anchor="_Toc101532255" w:history="1">
            <w:r w:rsidRPr="00FF427F">
              <w:rPr>
                <w:rStyle w:val="Hyperlink"/>
                <w:noProof/>
              </w:rPr>
              <w:t>8.2 Further Work</w:t>
            </w:r>
            <w:r>
              <w:rPr>
                <w:noProof/>
                <w:webHidden/>
              </w:rPr>
              <w:tab/>
            </w:r>
            <w:r>
              <w:rPr>
                <w:noProof/>
                <w:webHidden/>
              </w:rPr>
              <w:fldChar w:fldCharType="begin"/>
            </w:r>
            <w:r>
              <w:rPr>
                <w:noProof/>
                <w:webHidden/>
              </w:rPr>
              <w:instrText xml:space="preserve"> PAGEREF _Toc101532255 \h </w:instrText>
            </w:r>
            <w:r>
              <w:rPr>
                <w:noProof/>
                <w:webHidden/>
              </w:rPr>
            </w:r>
            <w:r>
              <w:rPr>
                <w:noProof/>
                <w:webHidden/>
              </w:rPr>
              <w:fldChar w:fldCharType="separate"/>
            </w:r>
            <w:r>
              <w:rPr>
                <w:noProof/>
                <w:webHidden/>
              </w:rPr>
              <w:t>50</w:t>
            </w:r>
            <w:r>
              <w:rPr>
                <w:noProof/>
                <w:webHidden/>
              </w:rPr>
              <w:fldChar w:fldCharType="end"/>
            </w:r>
          </w:hyperlink>
        </w:p>
        <w:p w14:paraId="293506C2" w14:textId="0B43C2D4" w:rsidR="00DC377B" w:rsidRDefault="00DC377B">
          <w:pPr>
            <w:pStyle w:val="TOC3"/>
            <w:tabs>
              <w:tab w:val="right" w:leader="dot" w:pos="9016"/>
            </w:tabs>
            <w:rPr>
              <w:rFonts w:cstheme="minorBidi"/>
              <w:noProof/>
              <w:lang w:val="en-GB" w:eastAsia="en-GB"/>
            </w:rPr>
          </w:pPr>
          <w:hyperlink w:anchor="_Toc101532256" w:history="1">
            <w:r w:rsidRPr="00FF427F">
              <w:rPr>
                <w:rStyle w:val="Hyperlink"/>
                <w:noProof/>
              </w:rPr>
              <w:t>8.2.1 Expansion of the Database, the AI Model, &amp; the Datasets</w:t>
            </w:r>
            <w:r>
              <w:rPr>
                <w:noProof/>
                <w:webHidden/>
              </w:rPr>
              <w:tab/>
            </w:r>
            <w:r>
              <w:rPr>
                <w:noProof/>
                <w:webHidden/>
              </w:rPr>
              <w:fldChar w:fldCharType="begin"/>
            </w:r>
            <w:r>
              <w:rPr>
                <w:noProof/>
                <w:webHidden/>
              </w:rPr>
              <w:instrText xml:space="preserve"> PAGEREF _Toc101532256 \h </w:instrText>
            </w:r>
            <w:r>
              <w:rPr>
                <w:noProof/>
                <w:webHidden/>
              </w:rPr>
            </w:r>
            <w:r>
              <w:rPr>
                <w:noProof/>
                <w:webHidden/>
              </w:rPr>
              <w:fldChar w:fldCharType="separate"/>
            </w:r>
            <w:r>
              <w:rPr>
                <w:noProof/>
                <w:webHidden/>
              </w:rPr>
              <w:t>50</w:t>
            </w:r>
            <w:r>
              <w:rPr>
                <w:noProof/>
                <w:webHidden/>
              </w:rPr>
              <w:fldChar w:fldCharType="end"/>
            </w:r>
          </w:hyperlink>
        </w:p>
        <w:p w14:paraId="72511AB0" w14:textId="6831A053" w:rsidR="00DC377B" w:rsidRDefault="00DC377B">
          <w:pPr>
            <w:pStyle w:val="TOC3"/>
            <w:tabs>
              <w:tab w:val="right" w:leader="dot" w:pos="9016"/>
            </w:tabs>
            <w:rPr>
              <w:rFonts w:cstheme="minorBidi"/>
              <w:noProof/>
              <w:lang w:val="en-GB" w:eastAsia="en-GB"/>
            </w:rPr>
          </w:pPr>
          <w:hyperlink w:anchor="_Toc101532257" w:history="1">
            <w:r w:rsidRPr="00FF427F">
              <w:rPr>
                <w:rStyle w:val="Hyperlink"/>
                <w:noProof/>
              </w:rPr>
              <w:t>8.2.2 Mobile Application Quality of Life Improvements</w:t>
            </w:r>
            <w:r>
              <w:rPr>
                <w:noProof/>
                <w:webHidden/>
              </w:rPr>
              <w:tab/>
            </w:r>
            <w:r>
              <w:rPr>
                <w:noProof/>
                <w:webHidden/>
              </w:rPr>
              <w:fldChar w:fldCharType="begin"/>
            </w:r>
            <w:r>
              <w:rPr>
                <w:noProof/>
                <w:webHidden/>
              </w:rPr>
              <w:instrText xml:space="preserve"> PAGEREF _Toc101532257 \h </w:instrText>
            </w:r>
            <w:r>
              <w:rPr>
                <w:noProof/>
                <w:webHidden/>
              </w:rPr>
            </w:r>
            <w:r>
              <w:rPr>
                <w:noProof/>
                <w:webHidden/>
              </w:rPr>
              <w:fldChar w:fldCharType="separate"/>
            </w:r>
            <w:r>
              <w:rPr>
                <w:noProof/>
                <w:webHidden/>
              </w:rPr>
              <w:t>50</w:t>
            </w:r>
            <w:r>
              <w:rPr>
                <w:noProof/>
                <w:webHidden/>
              </w:rPr>
              <w:fldChar w:fldCharType="end"/>
            </w:r>
          </w:hyperlink>
        </w:p>
        <w:p w14:paraId="2C79C674" w14:textId="2E927F38" w:rsidR="00DC377B" w:rsidRDefault="00DC377B">
          <w:pPr>
            <w:pStyle w:val="TOC3"/>
            <w:tabs>
              <w:tab w:val="right" w:leader="dot" w:pos="9016"/>
            </w:tabs>
            <w:rPr>
              <w:rFonts w:cstheme="minorBidi"/>
              <w:noProof/>
              <w:lang w:val="en-GB" w:eastAsia="en-GB"/>
            </w:rPr>
          </w:pPr>
          <w:hyperlink w:anchor="_Toc101532258" w:history="1">
            <w:r w:rsidRPr="00FF427F">
              <w:rPr>
                <w:rStyle w:val="Hyperlink"/>
                <w:noProof/>
              </w:rPr>
              <w:t>8.2.3 System Implementation on Other Platforms</w:t>
            </w:r>
            <w:r>
              <w:rPr>
                <w:noProof/>
                <w:webHidden/>
              </w:rPr>
              <w:tab/>
            </w:r>
            <w:r>
              <w:rPr>
                <w:noProof/>
                <w:webHidden/>
              </w:rPr>
              <w:fldChar w:fldCharType="begin"/>
            </w:r>
            <w:r>
              <w:rPr>
                <w:noProof/>
                <w:webHidden/>
              </w:rPr>
              <w:instrText xml:space="preserve"> PAGEREF _Toc101532258 \h </w:instrText>
            </w:r>
            <w:r>
              <w:rPr>
                <w:noProof/>
                <w:webHidden/>
              </w:rPr>
            </w:r>
            <w:r>
              <w:rPr>
                <w:noProof/>
                <w:webHidden/>
              </w:rPr>
              <w:fldChar w:fldCharType="separate"/>
            </w:r>
            <w:r>
              <w:rPr>
                <w:noProof/>
                <w:webHidden/>
              </w:rPr>
              <w:t>50</w:t>
            </w:r>
            <w:r>
              <w:rPr>
                <w:noProof/>
                <w:webHidden/>
              </w:rPr>
              <w:fldChar w:fldCharType="end"/>
            </w:r>
          </w:hyperlink>
        </w:p>
        <w:p w14:paraId="56BF1500" w14:textId="0FDEFF43" w:rsidR="00DC377B" w:rsidRDefault="00DC377B">
          <w:pPr>
            <w:pStyle w:val="TOC1"/>
            <w:tabs>
              <w:tab w:val="right" w:leader="dot" w:pos="9016"/>
            </w:tabs>
            <w:rPr>
              <w:rFonts w:cstheme="minorBidi"/>
              <w:noProof/>
              <w:lang w:val="en-GB" w:eastAsia="en-GB"/>
            </w:rPr>
          </w:pPr>
          <w:hyperlink w:anchor="_Toc101532259" w:history="1">
            <w:r w:rsidRPr="00FF427F">
              <w:rPr>
                <w:rStyle w:val="Hyperlink"/>
                <w:noProof/>
              </w:rPr>
              <w:t>9. References / Bibliography</w:t>
            </w:r>
            <w:r>
              <w:rPr>
                <w:noProof/>
                <w:webHidden/>
              </w:rPr>
              <w:tab/>
            </w:r>
            <w:r>
              <w:rPr>
                <w:noProof/>
                <w:webHidden/>
              </w:rPr>
              <w:fldChar w:fldCharType="begin"/>
            </w:r>
            <w:r>
              <w:rPr>
                <w:noProof/>
                <w:webHidden/>
              </w:rPr>
              <w:instrText xml:space="preserve"> PAGEREF _Toc101532259 \h </w:instrText>
            </w:r>
            <w:r>
              <w:rPr>
                <w:noProof/>
                <w:webHidden/>
              </w:rPr>
            </w:r>
            <w:r>
              <w:rPr>
                <w:noProof/>
                <w:webHidden/>
              </w:rPr>
              <w:fldChar w:fldCharType="separate"/>
            </w:r>
            <w:r>
              <w:rPr>
                <w:noProof/>
                <w:webHidden/>
              </w:rPr>
              <w:t>52</w:t>
            </w:r>
            <w:r>
              <w:rPr>
                <w:noProof/>
                <w:webHidden/>
              </w:rPr>
              <w:fldChar w:fldCharType="end"/>
            </w:r>
          </w:hyperlink>
        </w:p>
        <w:p w14:paraId="7B957810" w14:textId="6B01D17F" w:rsidR="00DC377B" w:rsidRDefault="00DC377B">
          <w:pPr>
            <w:pStyle w:val="TOC1"/>
            <w:tabs>
              <w:tab w:val="right" w:leader="dot" w:pos="9016"/>
            </w:tabs>
            <w:rPr>
              <w:rFonts w:cstheme="minorBidi"/>
              <w:noProof/>
              <w:lang w:val="en-GB" w:eastAsia="en-GB"/>
            </w:rPr>
          </w:pPr>
          <w:hyperlink w:anchor="_Toc101532260" w:history="1">
            <w:r w:rsidRPr="00FF427F">
              <w:rPr>
                <w:rStyle w:val="Hyperlink"/>
                <w:noProof/>
              </w:rPr>
              <w:t>10 Appendix</w:t>
            </w:r>
            <w:r>
              <w:rPr>
                <w:noProof/>
                <w:webHidden/>
              </w:rPr>
              <w:tab/>
            </w:r>
            <w:r>
              <w:rPr>
                <w:noProof/>
                <w:webHidden/>
              </w:rPr>
              <w:fldChar w:fldCharType="begin"/>
            </w:r>
            <w:r>
              <w:rPr>
                <w:noProof/>
                <w:webHidden/>
              </w:rPr>
              <w:instrText xml:space="preserve"> PAGEREF _Toc101532260 \h </w:instrText>
            </w:r>
            <w:r>
              <w:rPr>
                <w:noProof/>
                <w:webHidden/>
              </w:rPr>
            </w:r>
            <w:r>
              <w:rPr>
                <w:noProof/>
                <w:webHidden/>
              </w:rPr>
              <w:fldChar w:fldCharType="separate"/>
            </w:r>
            <w:r>
              <w:rPr>
                <w:noProof/>
                <w:webHidden/>
              </w:rPr>
              <w:t>55</w:t>
            </w:r>
            <w:r>
              <w:rPr>
                <w:noProof/>
                <w:webHidden/>
              </w:rPr>
              <w:fldChar w:fldCharType="end"/>
            </w:r>
          </w:hyperlink>
        </w:p>
        <w:p w14:paraId="302C0090" w14:textId="3B82F9D2" w:rsidR="00DC377B" w:rsidRDefault="00DC377B">
          <w:pPr>
            <w:pStyle w:val="TOC2"/>
            <w:tabs>
              <w:tab w:val="right" w:leader="dot" w:pos="9016"/>
            </w:tabs>
            <w:rPr>
              <w:rFonts w:cstheme="minorBidi"/>
              <w:noProof/>
              <w:lang w:val="en-GB" w:eastAsia="en-GB"/>
            </w:rPr>
          </w:pPr>
          <w:hyperlink w:anchor="_Toc101532261" w:history="1">
            <w:r w:rsidRPr="00FF427F">
              <w:rPr>
                <w:rStyle w:val="Hyperlink"/>
                <w:noProof/>
              </w:rPr>
              <w:t>10.1 Requirement Analysis</w:t>
            </w:r>
            <w:r>
              <w:rPr>
                <w:noProof/>
                <w:webHidden/>
              </w:rPr>
              <w:tab/>
            </w:r>
            <w:r>
              <w:rPr>
                <w:noProof/>
                <w:webHidden/>
              </w:rPr>
              <w:fldChar w:fldCharType="begin"/>
            </w:r>
            <w:r>
              <w:rPr>
                <w:noProof/>
                <w:webHidden/>
              </w:rPr>
              <w:instrText xml:space="preserve"> PAGEREF _Toc101532261 \h </w:instrText>
            </w:r>
            <w:r>
              <w:rPr>
                <w:noProof/>
                <w:webHidden/>
              </w:rPr>
            </w:r>
            <w:r>
              <w:rPr>
                <w:noProof/>
                <w:webHidden/>
              </w:rPr>
              <w:fldChar w:fldCharType="separate"/>
            </w:r>
            <w:r>
              <w:rPr>
                <w:noProof/>
                <w:webHidden/>
              </w:rPr>
              <w:t>55</w:t>
            </w:r>
            <w:r>
              <w:rPr>
                <w:noProof/>
                <w:webHidden/>
              </w:rPr>
              <w:fldChar w:fldCharType="end"/>
            </w:r>
          </w:hyperlink>
        </w:p>
        <w:p w14:paraId="231E6CCE" w14:textId="61B53816" w:rsidR="00DC377B" w:rsidRDefault="00DC377B">
          <w:pPr>
            <w:pStyle w:val="TOC3"/>
            <w:tabs>
              <w:tab w:val="right" w:leader="dot" w:pos="9016"/>
            </w:tabs>
            <w:rPr>
              <w:rFonts w:cstheme="minorBidi"/>
              <w:noProof/>
              <w:lang w:val="en-GB" w:eastAsia="en-GB"/>
            </w:rPr>
          </w:pPr>
          <w:hyperlink w:anchor="_Toc101532262" w:history="1">
            <w:r w:rsidRPr="00FF427F">
              <w:rPr>
                <w:rStyle w:val="Hyperlink"/>
                <w:noProof/>
              </w:rPr>
              <w:t>10.1.1 Additional User stories</w:t>
            </w:r>
            <w:r>
              <w:rPr>
                <w:noProof/>
                <w:webHidden/>
              </w:rPr>
              <w:tab/>
            </w:r>
            <w:r>
              <w:rPr>
                <w:noProof/>
                <w:webHidden/>
              </w:rPr>
              <w:fldChar w:fldCharType="begin"/>
            </w:r>
            <w:r>
              <w:rPr>
                <w:noProof/>
                <w:webHidden/>
              </w:rPr>
              <w:instrText xml:space="preserve"> PAGEREF _Toc101532262 \h </w:instrText>
            </w:r>
            <w:r>
              <w:rPr>
                <w:noProof/>
                <w:webHidden/>
              </w:rPr>
            </w:r>
            <w:r>
              <w:rPr>
                <w:noProof/>
                <w:webHidden/>
              </w:rPr>
              <w:fldChar w:fldCharType="separate"/>
            </w:r>
            <w:r>
              <w:rPr>
                <w:noProof/>
                <w:webHidden/>
              </w:rPr>
              <w:t>55</w:t>
            </w:r>
            <w:r>
              <w:rPr>
                <w:noProof/>
                <w:webHidden/>
              </w:rPr>
              <w:fldChar w:fldCharType="end"/>
            </w:r>
          </w:hyperlink>
        </w:p>
        <w:p w14:paraId="6140E22A" w14:textId="52D9FEBA" w:rsidR="00DC377B" w:rsidRDefault="00DC377B">
          <w:pPr>
            <w:pStyle w:val="TOC3"/>
            <w:tabs>
              <w:tab w:val="right" w:leader="dot" w:pos="9016"/>
            </w:tabs>
            <w:rPr>
              <w:rFonts w:cstheme="minorBidi"/>
              <w:noProof/>
              <w:lang w:val="en-GB" w:eastAsia="en-GB"/>
            </w:rPr>
          </w:pPr>
          <w:hyperlink w:anchor="_Toc101532263" w:history="1">
            <w:r w:rsidRPr="00FF427F">
              <w:rPr>
                <w:rStyle w:val="Hyperlink"/>
                <w:noProof/>
              </w:rPr>
              <w:t>10.1.2 Additional Functional Requirements</w:t>
            </w:r>
            <w:r>
              <w:rPr>
                <w:noProof/>
                <w:webHidden/>
              </w:rPr>
              <w:tab/>
            </w:r>
            <w:r>
              <w:rPr>
                <w:noProof/>
                <w:webHidden/>
              </w:rPr>
              <w:fldChar w:fldCharType="begin"/>
            </w:r>
            <w:r>
              <w:rPr>
                <w:noProof/>
                <w:webHidden/>
              </w:rPr>
              <w:instrText xml:space="preserve"> PAGEREF _Toc101532263 \h </w:instrText>
            </w:r>
            <w:r>
              <w:rPr>
                <w:noProof/>
                <w:webHidden/>
              </w:rPr>
            </w:r>
            <w:r>
              <w:rPr>
                <w:noProof/>
                <w:webHidden/>
              </w:rPr>
              <w:fldChar w:fldCharType="separate"/>
            </w:r>
            <w:r>
              <w:rPr>
                <w:noProof/>
                <w:webHidden/>
              </w:rPr>
              <w:t>56</w:t>
            </w:r>
            <w:r>
              <w:rPr>
                <w:noProof/>
                <w:webHidden/>
              </w:rPr>
              <w:fldChar w:fldCharType="end"/>
            </w:r>
          </w:hyperlink>
        </w:p>
        <w:p w14:paraId="11316277" w14:textId="3AB5A5FA" w:rsidR="00DC377B" w:rsidRDefault="00DC377B">
          <w:pPr>
            <w:pStyle w:val="TOC3"/>
            <w:tabs>
              <w:tab w:val="right" w:leader="dot" w:pos="9016"/>
            </w:tabs>
            <w:rPr>
              <w:rFonts w:cstheme="minorBidi"/>
              <w:noProof/>
              <w:lang w:val="en-GB" w:eastAsia="en-GB"/>
            </w:rPr>
          </w:pPr>
          <w:hyperlink w:anchor="_Toc101532264" w:history="1">
            <w:r w:rsidRPr="00FF427F">
              <w:rPr>
                <w:rStyle w:val="Hyperlink"/>
                <w:noProof/>
              </w:rPr>
              <w:t>10.1.3 Addition Non-Functional Requirements</w:t>
            </w:r>
            <w:r>
              <w:rPr>
                <w:noProof/>
                <w:webHidden/>
              </w:rPr>
              <w:tab/>
            </w:r>
            <w:r>
              <w:rPr>
                <w:noProof/>
                <w:webHidden/>
              </w:rPr>
              <w:fldChar w:fldCharType="begin"/>
            </w:r>
            <w:r>
              <w:rPr>
                <w:noProof/>
                <w:webHidden/>
              </w:rPr>
              <w:instrText xml:space="preserve"> PAGEREF _Toc101532264 \h </w:instrText>
            </w:r>
            <w:r>
              <w:rPr>
                <w:noProof/>
                <w:webHidden/>
              </w:rPr>
            </w:r>
            <w:r>
              <w:rPr>
                <w:noProof/>
                <w:webHidden/>
              </w:rPr>
              <w:fldChar w:fldCharType="separate"/>
            </w:r>
            <w:r>
              <w:rPr>
                <w:noProof/>
                <w:webHidden/>
              </w:rPr>
              <w:t>57</w:t>
            </w:r>
            <w:r>
              <w:rPr>
                <w:noProof/>
                <w:webHidden/>
              </w:rPr>
              <w:fldChar w:fldCharType="end"/>
            </w:r>
          </w:hyperlink>
        </w:p>
        <w:p w14:paraId="72709E24" w14:textId="2E9B36B7" w:rsidR="00BC233B" w:rsidRDefault="00BC233B">
          <w:r>
            <w:rPr>
              <w:b/>
              <w:bCs/>
              <w:noProof/>
            </w:rPr>
            <w:fldChar w:fldCharType="end"/>
          </w:r>
        </w:p>
      </w:sdtContent>
    </w:sdt>
    <w:p w14:paraId="79DDDC95" w14:textId="4F64364A" w:rsidR="00C4750B" w:rsidRDefault="00C4750B" w:rsidP="00C74DC5"/>
    <w:p w14:paraId="07370058" w14:textId="75C33687" w:rsidR="009B1630" w:rsidRPr="00A05A0D" w:rsidRDefault="009B1630" w:rsidP="00A05A0D">
      <w:pPr>
        <w:pStyle w:val="Heading1"/>
      </w:pPr>
      <w:bookmarkStart w:id="3" w:name="_Toc101532164"/>
      <w:r w:rsidRPr="00A05A0D">
        <w:lastRenderedPageBreak/>
        <w:t>Table Of Figures</w:t>
      </w:r>
      <w:bookmarkEnd w:id="3"/>
    </w:p>
    <w:p w14:paraId="7876935D" w14:textId="2B216004" w:rsidR="00DC377B" w:rsidRDefault="00F22F7F">
      <w:pPr>
        <w:pStyle w:val="TableofFigures"/>
        <w:tabs>
          <w:tab w:val="right" w:leader="dot" w:pos="9016"/>
        </w:tabs>
        <w:rPr>
          <w:rFonts w:eastAsiaTheme="minorEastAsia"/>
          <w:noProof/>
          <w:lang w:eastAsia="en-GB"/>
        </w:rPr>
      </w:pPr>
      <w:r>
        <w:fldChar w:fldCharType="begin"/>
      </w:r>
      <w:r>
        <w:instrText xml:space="preserve"> TOC \c "Figure" </w:instrText>
      </w:r>
      <w:r>
        <w:fldChar w:fldCharType="separate"/>
      </w:r>
      <w:r w:rsidR="00DC377B">
        <w:rPr>
          <w:noProof/>
        </w:rPr>
        <w:t>Figure 1: Project Gantt Chart</w:t>
      </w:r>
      <w:r w:rsidR="00DC377B">
        <w:rPr>
          <w:noProof/>
        </w:rPr>
        <w:tab/>
      </w:r>
      <w:r w:rsidR="00DC377B">
        <w:rPr>
          <w:noProof/>
        </w:rPr>
        <w:fldChar w:fldCharType="begin"/>
      </w:r>
      <w:r w:rsidR="00DC377B">
        <w:rPr>
          <w:noProof/>
        </w:rPr>
        <w:instrText xml:space="preserve"> PAGEREF _Toc101532265 \h </w:instrText>
      </w:r>
      <w:r w:rsidR="00DC377B">
        <w:rPr>
          <w:noProof/>
        </w:rPr>
      </w:r>
      <w:r w:rsidR="00DC377B">
        <w:rPr>
          <w:noProof/>
        </w:rPr>
        <w:fldChar w:fldCharType="separate"/>
      </w:r>
      <w:r w:rsidR="00DC377B">
        <w:rPr>
          <w:noProof/>
        </w:rPr>
        <w:t>18</w:t>
      </w:r>
      <w:r w:rsidR="00DC377B">
        <w:rPr>
          <w:noProof/>
        </w:rPr>
        <w:fldChar w:fldCharType="end"/>
      </w:r>
    </w:p>
    <w:p w14:paraId="78005D6E" w14:textId="494FFE02" w:rsidR="00DC377B" w:rsidRDefault="00DC377B">
      <w:pPr>
        <w:pStyle w:val="TableofFigures"/>
        <w:tabs>
          <w:tab w:val="right" w:leader="dot" w:pos="9016"/>
        </w:tabs>
        <w:rPr>
          <w:rFonts w:eastAsiaTheme="minorEastAsia"/>
          <w:noProof/>
          <w:lang w:eastAsia="en-GB"/>
        </w:rPr>
      </w:pPr>
      <w:r>
        <w:rPr>
          <w:noProof/>
        </w:rPr>
        <w:t>Figure 2: Project Hierarchical Breakdown</w:t>
      </w:r>
      <w:r>
        <w:rPr>
          <w:noProof/>
        </w:rPr>
        <w:tab/>
      </w:r>
      <w:r>
        <w:rPr>
          <w:noProof/>
        </w:rPr>
        <w:fldChar w:fldCharType="begin"/>
      </w:r>
      <w:r>
        <w:rPr>
          <w:noProof/>
        </w:rPr>
        <w:instrText xml:space="preserve"> PAGEREF _Toc101532266 \h </w:instrText>
      </w:r>
      <w:r>
        <w:rPr>
          <w:noProof/>
        </w:rPr>
      </w:r>
      <w:r>
        <w:rPr>
          <w:noProof/>
        </w:rPr>
        <w:fldChar w:fldCharType="separate"/>
      </w:r>
      <w:r>
        <w:rPr>
          <w:noProof/>
        </w:rPr>
        <w:t>19</w:t>
      </w:r>
      <w:r>
        <w:rPr>
          <w:noProof/>
        </w:rPr>
        <w:fldChar w:fldCharType="end"/>
      </w:r>
    </w:p>
    <w:p w14:paraId="410D2E89" w14:textId="38F9DFEB" w:rsidR="00DC377B" w:rsidRDefault="00DC377B">
      <w:pPr>
        <w:pStyle w:val="TableofFigures"/>
        <w:tabs>
          <w:tab w:val="right" w:leader="dot" w:pos="9016"/>
        </w:tabs>
        <w:rPr>
          <w:rFonts w:eastAsiaTheme="minorEastAsia"/>
          <w:noProof/>
          <w:lang w:eastAsia="en-GB"/>
        </w:rPr>
      </w:pPr>
      <w:r>
        <w:rPr>
          <w:noProof/>
        </w:rPr>
        <w:t>Figure 3 : IdentiFlora System Architecture</w:t>
      </w:r>
      <w:r>
        <w:rPr>
          <w:noProof/>
        </w:rPr>
        <w:tab/>
      </w:r>
      <w:r>
        <w:rPr>
          <w:noProof/>
        </w:rPr>
        <w:fldChar w:fldCharType="begin"/>
      </w:r>
      <w:r>
        <w:rPr>
          <w:noProof/>
        </w:rPr>
        <w:instrText xml:space="preserve"> PAGEREF _Toc101532267 \h </w:instrText>
      </w:r>
      <w:r>
        <w:rPr>
          <w:noProof/>
        </w:rPr>
      </w:r>
      <w:r>
        <w:rPr>
          <w:noProof/>
        </w:rPr>
        <w:fldChar w:fldCharType="separate"/>
      </w:r>
      <w:r>
        <w:rPr>
          <w:noProof/>
        </w:rPr>
        <w:t>20</w:t>
      </w:r>
      <w:r>
        <w:rPr>
          <w:noProof/>
        </w:rPr>
        <w:fldChar w:fldCharType="end"/>
      </w:r>
    </w:p>
    <w:p w14:paraId="31BF1510" w14:textId="4E39B173" w:rsidR="00DC377B" w:rsidRDefault="00DC377B">
      <w:pPr>
        <w:pStyle w:val="TableofFigures"/>
        <w:tabs>
          <w:tab w:val="right" w:leader="dot" w:pos="9016"/>
        </w:tabs>
        <w:rPr>
          <w:rFonts w:eastAsiaTheme="minorEastAsia"/>
          <w:noProof/>
          <w:lang w:eastAsia="en-GB"/>
        </w:rPr>
      </w:pPr>
      <w:r>
        <w:rPr>
          <w:noProof/>
        </w:rPr>
        <w:t>Figure 4 : Initial Prototype CNN structure</w:t>
      </w:r>
      <w:r>
        <w:rPr>
          <w:noProof/>
        </w:rPr>
        <w:tab/>
      </w:r>
      <w:r>
        <w:rPr>
          <w:noProof/>
        </w:rPr>
        <w:fldChar w:fldCharType="begin"/>
      </w:r>
      <w:r>
        <w:rPr>
          <w:noProof/>
        </w:rPr>
        <w:instrText xml:space="preserve"> PAGEREF _Toc101532268 \h </w:instrText>
      </w:r>
      <w:r>
        <w:rPr>
          <w:noProof/>
        </w:rPr>
      </w:r>
      <w:r>
        <w:rPr>
          <w:noProof/>
        </w:rPr>
        <w:fldChar w:fldCharType="separate"/>
      </w:r>
      <w:r>
        <w:rPr>
          <w:noProof/>
        </w:rPr>
        <w:t>21</w:t>
      </w:r>
      <w:r>
        <w:rPr>
          <w:noProof/>
        </w:rPr>
        <w:fldChar w:fldCharType="end"/>
      </w:r>
    </w:p>
    <w:p w14:paraId="0A97D1BF" w14:textId="5A98E21D" w:rsidR="00DC377B" w:rsidRDefault="00DC377B">
      <w:pPr>
        <w:pStyle w:val="TableofFigures"/>
        <w:tabs>
          <w:tab w:val="right" w:leader="dot" w:pos="9016"/>
        </w:tabs>
        <w:rPr>
          <w:rFonts w:eastAsiaTheme="minorEastAsia"/>
          <w:noProof/>
          <w:lang w:eastAsia="en-GB"/>
        </w:rPr>
      </w:pPr>
      <w:r>
        <w:rPr>
          <w:noProof/>
        </w:rPr>
        <w:t>Figure 5: Initial Wireframe Mockups</w:t>
      </w:r>
      <w:r>
        <w:rPr>
          <w:noProof/>
        </w:rPr>
        <w:tab/>
      </w:r>
      <w:r>
        <w:rPr>
          <w:noProof/>
        </w:rPr>
        <w:fldChar w:fldCharType="begin"/>
      </w:r>
      <w:r>
        <w:rPr>
          <w:noProof/>
        </w:rPr>
        <w:instrText xml:space="preserve"> PAGEREF _Toc101532269 \h </w:instrText>
      </w:r>
      <w:r>
        <w:rPr>
          <w:noProof/>
        </w:rPr>
      </w:r>
      <w:r>
        <w:rPr>
          <w:noProof/>
        </w:rPr>
        <w:fldChar w:fldCharType="separate"/>
      </w:r>
      <w:r>
        <w:rPr>
          <w:noProof/>
        </w:rPr>
        <w:t>22</w:t>
      </w:r>
      <w:r>
        <w:rPr>
          <w:noProof/>
        </w:rPr>
        <w:fldChar w:fldCharType="end"/>
      </w:r>
    </w:p>
    <w:p w14:paraId="7D563212" w14:textId="04A4BF08" w:rsidR="00DC377B" w:rsidRDefault="00DC377B">
      <w:pPr>
        <w:pStyle w:val="TableofFigures"/>
        <w:tabs>
          <w:tab w:val="right" w:leader="dot" w:pos="9016"/>
        </w:tabs>
        <w:rPr>
          <w:rFonts w:eastAsiaTheme="minorEastAsia"/>
          <w:noProof/>
          <w:lang w:eastAsia="en-GB"/>
        </w:rPr>
      </w:pPr>
      <w:r>
        <w:rPr>
          <w:noProof/>
        </w:rPr>
        <w:t>Figure 6: Final Version of the Mobile Interface Wireframe</w:t>
      </w:r>
      <w:r>
        <w:rPr>
          <w:noProof/>
        </w:rPr>
        <w:tab/>
      </w:r>
      <w:r>
        <w:rPr>
          <w:noProof/>
        </w:rPr>
        <w:fldChar w:fldCharType="begin"/>
      </w:r>
      <w:r>
        <w:rPr>
          <w:noProof/>
        </w:rPr>
        <w:instrText xml:space="preserve"> PAGEREF _Toc101532270 \h </w:instrText>
      </w:r>
      <w:r>
        <w:rPr>
          <w:noProof/>
        </w:rPr>
      </w:r>
      <w:r>
        <w:rPr>
          <w:noProof/>
        </w:rPr>
        <w:fldChar w:fldCharType="separate"/>
      </w:r>
      <w:r>
        <w:rPr>
          <w:noProof/>
        </w:rPr>
        <w:t>23</w:t>
      </w:r>
      <w:r>
        <w:rPr>
          <w:noProof/>
        </w:rPr>
        <w:fldChar w:fldCharType="end"/>
      </w:r>
    </w:p>
    <w:p w14:paraId="6ECBEAC0" w14:textId="1C4FF5AF" w:rsidR="00DC377B" w:rsidRDefault="00DC377B">
      <w:pPr>
        <w:pStyle w:val="TableofFigures"/>
        <w:tabs>
          <w:tab w:val="right" w:leader="dot" w:pos="9016"/>
        </w:tabs>
        <w:rPr>
          <w:rFonts w:eastAsiaTheme="minorEastAsia"/>
          <w:noProof/>
          <w:lang w:eastAsia="en-GB"/>
        </w:rPr>
      </w:pPr>
      <w:r>
        <w:rPr>
          <w:noProof/>
        </w:rPr>
        <w:t>Figure 7 : Colour Scheme 1</w:t>
      </w:r>
      <w:r>
        <w:rPr>
          <w:noProof/>
        </w:rPr>
        <w:tab/>
      </w:r>
      <w:r>
        <w:rPr>
          <w:noProof/>
        </w:rPr>
        <w:fldChar w:fldCharType="begin"/>
      </w:r>
      <w:r>
        <w:rPr>
          <w:noProof/>
        </w:rPr>
        <w:instrText xml:space="preserve"> PAGEREF _Toc101532271 \h </w:instrText>
      </w:r>
      <w:r>
        <w:rPr>
          <w:noProof/>
        </w:rPr>
      </w:r>
      <w:r>
        <w:rPr>
          <w:noProof/>
        </w:rPr>
        <w:fldChar w:fldCharType="separate"/>
      </w:r>
      <w:r>
        <w:rPr>
          <w:noProof/>
        </w:rPr>
        <w:t>23</w:t>
      </w:r>
      <w:r>
        <w:rPr>
          <w:noProof/>
        </w:rPr>
        <w:fldChar w:fldCharType="end"/>
      </w:r>
    </w:p>
    <w:p w14:paraId="1FF9BEAA" w14:textId="6C132555" w:rsidR="00DC377B" w:rsidRDefault="00DC377B">
      <w:pPr>
        <w:pStyle w:val="TableofFigures"/>
        <w:tabs>
          <w:tab w:val="right" w:leader="dot" w:pos="9016"/>
        </w:tabs>
        <w:rPr>
          <w:rFonts w:eastAsiaTheme="minorEastAsia"/>
          <w:noProof/>
          <w:lang w:eastAsia="en-GB"/>
        </w:rPr>
      </w:pPr>
      <w:r>
        <w:rPr>
          <w:noProof/>
        </w:rPr>
        <w:t>Figure 8 : Colour Scheme 2</w:t>
      </w:r>
      <w:r>
        <w:rPr>
          <w:noProof/>
        </w:rPr>
        <w:tab/>
      </w:r>
      <w:r>
        <w:rPr>
          <w:noProof/>
        </w:rPr>
        <w:fldChar w:fldCharType="begin"/>
      </w:r>
      <w:r>
        <w:rPr>
          <w:noProof/>
        </w:rPr>
        <w:instrText xml:space="preserve"> PAGEREF _Toc101532272 \h </w:instrText>
      </w:r>
      <w:r>
        <w:rPr>
          <w:noProof/>
        </w:rPr>
      </w:r>
      <w:r>
        <w:rPr>
          <w:noProof/>
        </w:rPr>
        <w:fldChar w:fldCharType="separate"/>
      </w:r>
      <w:r>
        <w:rPr>
          <w:noProof/>
        </w:rPr>
        <w:t>24</w:t>
      </w:r>
      <w:r>
        <w:rPr>
          <w:noProof/>
        </w:rPr>
        <w:fldChar w:fldCharType="end"/>
      </w:r>
    </w:p>
    <w:p w14:paraId="4B143D6C" w14:textId="2624CB8F" w:rsidR="00DC377B" w:rsidRDefault="00DC377B">
      <w:pPr>
        <w:pStyle w:val="TableofFigures"/>
        <w:tabs>
          <w:tab w:val="right" w:leader="dot" w:pos="9016"/>
        </w:tabs>
        <w:rPr>
          <w:rFonts w:eastAsiaTheme="minorEastAsia"/>
          <w:noProof/>
          <w:lang w:eastAsia="en-GB"/>
        </w:rPr>
      </w:pPr>
      <w:r>
        <w:rPr>
          <w:noProof/>
        </w:rPr>
        <w:t>Figure 9 : Mobile Interface Composites</w:t>
      </w:r>
      <w:r>
        <w:rPr>
          <w:noProof/>
        </w:rPr>
        <w:tab/>
      </w:r>
      <w:r>
        <w:rPr>
          <w:noProof/>
        </w:rPr>
        <w:fldChar w:fldCharType="begin"/>
      </w:r>
      <w:r>
        <w:rPr>
          <w:noProof/>
        </w:rPr>
        <w:instrText xml:space="preserve"> PAGEREF _Toc101532273 \h </w:instrText>
      </w:r>
      <w:r>
        <w:rPr>
          <w:noProof/>
        </w:rPr>
      </w:r>
      <w:r>
        <w:rPr>
          <w:noProof/>
        </w:rPr>
        <w:fldChar w:fldCharType="separate"/>
      </w:r>
      <w:r>
        <w:rPr>
          <w:noProof/>
        </w:rPr>
        <w:t>25</w:t>
      </w:r>
      <w:r>
        <w:rPr>
          <w:noProof/>
        </w:rPr>
        <w:fldChar w:fldCharType="end"/>
      </w:r>
    </w:p>
    <w:p w14:paraId="628544E1" w14:textId="0698426E" w:rsidR="00DC377B" w:rsidRDefault="00DC377B">
      <w:pPr>
        <w:pStyle w:val="TableofFigures"/>
        <w:tabs>
          <w:tab w:val="right" w:leader="dot" w:pos="9016"/>
        </w:tabs>
        <w:rPr>
          <w:rFonts w:eastAsiaTheme="minorEastAsia"/>
          <w:noProof/>
          <w:lang w:eastAsia="en-GB"/>
        </w:rPr>
      </w:pPr>
      <w:r>
        <w:rPr>
          <w:noProof/>
        </w:rPr>
        <w:t>Figure 10 : Initial Digital Mock-ups of Potential Logos</w:t>
      </w:r>
      <w:r>
        <w:rPr>
          <w:noProof/>
        </w:rPr>
        <w:tab/>
      </w:r>
      <w:r>
        <w:rPr>
          <w:noProof/>
        </w:rPr>
        <w:fldChar w:fldCharType="begin"/>
      </w:r>
      <w:r>
        <w:rPr>
          <w:noProof/>
        </w:rPr>
        <w:instrText xml:space="preserve"> PAGEREF _Toc101532274 \h </w:instrText>
      </w:r>
      <w:r>
        <w:rPr>
          <w:noProof/>
        </w:rPr>
      </w:r>
      <w:r>
        <w:rPr>
          <w:noProof/>
        </w:rPr>
        <w:fldChar w:fldCharType="separate"/>
      </w:r>
      <w:r>
        <w:rPr>
          <w:noProof/>
        </w:rPr>
        <w:t>26</w:t>
      </w:r>
      <w:r>
        <w:rPr>
          <w:noProof/>
        </w:rPr>
        <w:fldChar w:fldCharType="end"/>
      </w:r>
    </w:p>
    <w:p w14:paraId="2DB0541D" w14:textId="097ECB9D" w:rsidR="00DC377B" w:rsidRDefault="00DC377B">
      <w:pPr>
        <w:pStyle w:val="TableofFigures"/>
        <w:tabs>
          <w:tab w:val="right" w:leader="dot" w:pos="9016"/>
        </w:tabs>
        <w:rPr>
          <w:rFonts w:eastAsiaTheme="minorEastAsia"/>
          <w:noProof/>
          <w:lang w:eastAsia="en-GB"/>
        </w:rPr>
      </w:pPr>
      <w:r>
        <w:rPr>
          <w:noProof/>
        </w:rPr>
        <w:t>Figure 11 : Logo Design 1</w:t>
      </w:r>
      <w:r>
        <w:rPr>
          <w:noProof/>
        </w:rPr>
        <w:tab/>
      </w:r>
      <w:r>
        <w:rPr>
          <w:noProof/>
        </w:rPr>
        <w:fldChar w:fldCharType="begin"/>
      </w:r>
      <w:r>
        <w:rPr>
          <w:noProof/>
        </w:rPr>
        <w:instrText xml:space="preserve"> PAGEREF _Toc101532275 \h </w:instrText>
      </w:r>
      <w:r>
        <w:rPr>
          <w:noProof/>
        </w:rPr>
      </w:r>
      <w:r>
        <w:rPr>
          <w:noProof/>
        </w:rPr>
        <w:fldChar w:fldCharType="separate"/>
      </w:r>
      <w:r>
        <w:rPr>
          <w:noProof/>
        </w:rPr>
        <w:t>26</w:t>
      </w:r>
      <w:r>
        <w:rPr>
          <w:noProof/>
        </w:rPr>
        <w:fldChar w:fldCharType="end"/>
      </w:r>
    </w:p>
    <w:p w14:paraId="6097B759" w14:textId="6ECB2BAC" w:rsidR="00DC377B" w:rsidRDefault="00DC377B">
      <w:pPr>
        <w:pStyle w:val="TableofFigures"/>
        <w:tabs>
          <w:tab w:val="right" w:leader="dot" w:pos="9016"/>
        </w:tabs>
        <w:rPr>
          <w:rFonts w:eastAsiaTheme="minorEastAsia"/>
          <w:noProof/>
          <w:lang w:eastAsia="en-GB"/>
        </w:rPr>
      </w:pPr>
      <w:r>
        <w:rPr>
          <w:noProof/>
        </w:rPr>
        <w:t>Figure 12 : Logo Design 2</w:t>
      </w:r>
      <w:r>
        <w:rPr>
          <w:noProof/>
        </w:rPr>
        <w:tab/>
      </w:r>
      <w:r>
        <w:rPr>
          <w:noProof/>
        </w:rPr>
        <w:fldChar w:fldCharType="begin"/>
      </w:r>
      <w:r>
        <w:rPr>
          <w:noProof/>
        </w:rPr>
        <w:instrText xml:space="preserve"> PAGEREF _Toc101532276 \h </w:instrText>
      </w:r>
      <w:r>
        <w:rPr>
          <w:noProof/>
        </w:rPr>
      </w:r>
      <w:r>
        <w:rPr>
          <w:noProof/>
        </w:rPr>
        <w:fldChar w:fldCharType="separate"/>
      </w:r>
      <w:r>
        <w:rPr>
          <w:noProof/>
        </w:rPr>
        <w:t>27</w:t>
      </w:r>
      <w:r>
        <w:rPr>
          <w:noProof/>
        </w:rPr>
        <w:fldChar w:fldCharType="end"/>
      </w:r>
    </w:p>
    <w:p w14:paraId="3761B0DE" w14:textId="421BA6B3" w:rsidR="00DC377B" w:rsidRDefault="00DC377B">
      <w:pPr>
        <w:pStyle w:val="TableofFigures"/>
        <w:tabs>
          <w:tab w:val="right" w:leader="dot" w:pos="9016"/>
        </w:tabs>
        <w:rPr>
          <w:rFonts w:eastAsiaTheme="minorEastAsia"/>
          <w:noProof/>
          <w:lang w:eastAsia="en-GB"/>
        </w:rPr>
      </w:pPr>
      <w:r>
        <w:rPr>
          <w:noProof/>
        </w:rPr>
        <w:t>Figure 13: The Plant Care Information Database Structure Diagram</w:t>
      </w:r>
      <w:r>
        <w:rPr>
          <w:noProof/>
        </w:rPr>
        <w:tab/>
      </w:r>
      <w:r>
        <w:rPr>
          <w:noProof/>
        </w:rPr>
        <w:fldChar w:fldCharType="begin"/>
      </w:r>
      <w:r>
        <w:rPr>
          <w:noProof/>
        </w:rPr>
        <w:instrText xml:space="preserve"> PAGEREF _Toc101532277 \h </w:instrText>
      </w:r>
      <w:r>
        <w:rPr>
          <w:noProof/>
        </w:rPr>
      </w:r>
      <w:r>
        <w:rPr>
          <w:noProof/>
        </w:rPr>
        <w:fldChar w:fldCharType="separate"/>
      </w:r>
      <w:r>
        <w:rPr>
          <w:noProof/>
        </w:rPr>
        <w:t>27</w:t>
      </w:r>
      <w:r>
        <w:rPr>
          <w:noProof/>
        </w:rPr>
        <w:fldChar w:fldCharType="end"/>
      </w:r>
    </w:p>
    <w:p w14:paraId="39CAFED4" w14:textId="1A03B356" w:rsidR="00DC377B" w:rsidRDefault="00DC377B">
      <w:pPr>
        <w:pStyle w:val="TableofFigures"/>
        <w:tabs>
          <w:tab w:val="right" w:leader="dot" w:pos="9016"/>
        </w:tabs>
        <w:rPr>
          <w:rFonts w:eastAsiaTheme="minorEastAsia"/>
          <w:noProof/>
          <w:lang w:eastAsia="en-GB"/>
        </w:rPr>
      </w:pPr>
      <w:r>
        <w:rPr>
          <w:noProof/>
        </w:rPr>
        <w:t>Figure 14: Prototype CNN TensorFlow Model for Optimisation Algorithm Testing</w:t>
      </w:r>
      <w:r>
        <w:rPr>
          <w:noProof/>
        </w:rPr>
        <w:tab/>
      </w:r>
      <w:r>
        <w:rPr>
          <w:noProof/>
        </w:rPr>
        <w:fldChar w:fldCharType="begin"/>
      </w:r>
      <w:r>
        <w:rPr>
          <w:noProof/>
        </w:rPr>
        <w:instrText xml:space="preserve"> PAGEREF _Toc101532278 \h </w:instrText>
      </w:r>
      <w:r>
        <w:rPr>
          <w:noProof/>
        </w:rPr>
      </w:r>
      <w:r>
        <w:rPr>
          <w:noProof/>
        </w:rPr>
        <w:fldChar w:fldCharType="separate"/>
      </w:r>
      <w:r>
        <w:rPr>
          <w:noProof/>
        </w:rPr>
        <w:t>29</w:t>
      </w:r>
      <w:r>
        <w:rPr>
          <w:noProof/>
        </w:rPr>
        <w:fldChar w:fldCharType="end"/>
      </w:r>
    </w:p>
    <w:p w14:paraId="3B9EDE1D" w14:textId="6B534E15" w:rsidR="00DC377B" w:rsidRDefault="00DC377B">
      <w:pPr>
        <w:pStyle w:val="TableofFigures"/>
        <w:tabs>
          <w:tab w:val="right" w:leader="dot" w:pos="9016"/>
        </w:tabs>
        <w:rPr>
          <w:rFonts w:eastAsiaTheme="minorEastAsia"/>
          <w:noProof/>
          <w:lang w:eastAsia="en-GB"/>
        </w:rPr>
      </w:pPr>
      <w:r>
        <w:rPr>
          <w:noProof/>
        </w:rPr>
        <w:t>Figure 15 : Model Compiler Using Adam Optimisation and Results</w:t>
      </w:r>
      <w:r>
        <w:rPr>
          <w:noProof/>
        </w:rPr>
        <w:tab/>
      </w:r>
      <w:r>
        <w:rPr>
          <w:noProof/>
        </w:rPr>
        <w:fldChar w:fldCharType="begin"/>
      </w:r>
      <w:r>
        <w:rPr>
          <w:noProof/>
        </w:rPr>
        <w:instrText xml:space="preserve"> PAGEREF _Toc101532279 \h </w:instrText>
      </w:r>
      <w:r>
        <w:rPr>
          <w:noProof/>
        </w:rPr>
      </w:r>
      <w:r>
        <w:rPr>
          <w:noProof/>
        </w:rPr>
        <w:fldChar w:fldCharType="separate"/>
      </w:r>
      <w:r>
        <w:rPr>
          <w:noProof/>
        </w:rPr>
        <w:t>30</w:t>
      </w:r>
      <w:r>
        <w:rPr>
          <w:noProof/>
        </w:rPr>
        <w:fldChar w:fldCharType="end"/>
      </w:r>
    </w:p>
    <w:p w14:paraId="58BBC2DE" w14:textId="2D509DAC" w:rsidR="00DC377B" w:rsidRDefault="00DC377B">
      <w:pPr>
        <w:pStyle w:val="TableofFigures"/>
        <w:tabs>
          <w:tab w:val="right" w:leader="dot" w:pos="9016"/>
        </w:tabs>
        <w:rPr>
          <w:rFonts w:eastAsiaTheme="minorEastAsia"/>
          <w:noProof/>
          <w:lang w:eastAsia="en-GB"/>
        </w:rPr>
      </w:pPr>
      <w:r>
        <w:rPr>
          <w:noProof/>
        </w:rPr>
        <w:t>Figure 16: Model Compiler Using Adamax Optimisation and Results</w:t>
      </w:r>
      <w:r>
        <w:rPr>
          <w:noProof/>
        </w:rPr>
        <w:tab/>
      </w:r>
      <w:r>
        <w:rPr>
          <w:noProof/>
        </w:rPr>
        <w:fldChar w:fldCharType="begin"/>
      </w:r>
      <w:r>
        <w:rPr>
          <w:noProof/>
        </w:rPr>
        <w:instrText xml:space="preserve"> PAGEREF _Toc101532280 \h </w:instrText>
      </w:r>
      <w:r>
        <w:rPr>
          <w:noProof/>
        </w:rPr>
      </w:r>
      <w:r>
        <w:rPr>
          <w:noProof/>
        </w:rPr>
        <w:fldChar w:fldCharType="separate"/>
      </w:r>
      <w:r>
        <w:rPr>
          <w:noProof/>
        </w:rPr>
        <w:t>30</w:t>
      </w:r>
      <w:r>
        <w:rPr>
          <w:noProof/>
        </w:rPr>
        <w:fldChar w:fldCharType="end"/>
      </w:r>
    </w:p>
    <w:p w14:paraId="362FB1AA" w14:textId="03E344F5" w:rsidR="00DC377B" w:rsidRDefault="00DC377B">
      <w:pPr>
        <w:pStyle w:val="TableofFigures"/>
        <w:tabs>
          <w:tab w:val="right" w:leader="dot" w:pos="9016"/>
        </w:tabs>
        <w:rPr>
          <w:rFonts w:eastAsiaTheme="minorEastAsia"/>
          <w:noProof/>
          <w:lang w:eastAsia="en-GB"/>
        </w:rPr>
      </w:pPr>
      <w:r>
        <w:rPr>
          <w:noProof/>
        </w:rPr>
        <w:t>Figure 17: Results of Training the First TensorFlow Lite Model Implementation of the CNN</w:t>
      </w:r>
      <w:r>
        <w:rPr>
          <w:noProof/>
        </w:rPr>
        <w:tab/>
      </w:r>
      <w:r>
        <w:rPr>
          <w:noProof/>
        </w:rPr>
        <w:fldChar w:fldCharType="begin"/>
      </w:r>
      <w:r>
        <w:rPr>
          <w:noProof/>
        </w:rPr>
        <w:instrText xml:space="preserve"> PAGEREF _Toc101532281 \h </w:instrText>
      </w:r>
      <w:r>
        <w:rPr>
          <w:noProof/>
        </w:rPr>
      </w:r>
      <w:r>
        <w:rPr>
          <w:noProof/>
        </w:rPr>
        <w:fldChar w:fldCharType="separate"/>
      </w:r>
      <w:r>
        <w:rPr>
          <w:noProof/>
        </w:rPr>
        <w:t>31</w:t>
      </w:r>
      <w:r>
        <w:rPr>
          <w:noProof/>
        </w:rPr>
        <w:fldChar w:fldCharType="end"/>
      </w:r>
    </w:p>
    <w:p w14:paraId="5EBF99A1" w14:textId="46780001" w:rsidR="00DC377B" w:rsidRDefault="00DC377B">
      <w:pPr>
        <w:pStyle w:val="TableofFigures"/>
        <w:tabs>
          <w:tab w:val="right" w:leader="dot" w:pos="9016"/>
        </w:tabs>
        <w:rPr>
          <w:rFonts w:eastAsiaTheme="minorEastAsia"/>
          <w:noProof/>
          <w:lang w:eastAsia="en-GB"/>
        </w:rPr>
      </w:pPr>
      <w:r>
        <w:rPr>
          <w:noProof/>
        </w:rPr>
        <w:t>Figure 18: Results of Training the Second TensorFlow Lite Model Implementation of the CNN</w:t>
      </w:r>
      <w:r>
        <w:rPr>
          <w:noProof/>
        </w:rPr>
        <w:tab/>
      </w:r>
      <w:r>
        <w:rPr>
          <w:noProof/>
        </w:rPr>
        <w:fldChar w:fldCharType="begin"/>
      </w:r>
      <w:r>
        <w:rPr>
          <w:noProof/>
        </w:rPr>
        <w:instrText xml:space="preserve"> PAGEREF _Toc101532282 \h </w:instrText>
      </w:r>
      <w:r>
        <w:rPr>
          <w:noProof/>
        </w:rPr>
      </w:r>
      <w:r>
        <w:rPr>
          <w:noProof/>
        </w:rPr>
        <w:fldChar w:fldCharType="separate"/>
      </w:r>
      <w:r>
        <w:rPr>
          <w:noProof/>
        </w:rPr>
        <w:t>31</w:t>
      </w:r>
      <w:r>
        <w:rPr>
          <w:noProof/>
        </w:rPr>
        <w:fldChar w:fldCharType="end"/>
      </w:r>
    </w:p>
    <w:p w14:paraId="77758B47" w14:textId="39D1187A" w:rsidR="00DC377B" w:rsidRDefault="00DC377B">
      <w:pPr>
        <w:pStyle w:val="TableofFigures"/>
        <w:tabs>
          <w:tab w:val="right" w:leader="dot" w:pos="9016"/>
        </w:tabs>
        <w:rPr>
          <w:rFonts w:eastAsiaTheme="minorEastAsia"/>
          <w:noProof/>
          <w:lang w:eastAsia="en-GB"/>
        </w:rPr>
      </w:pPr>
      <w:r>
        <w:rPr>
          <w:noProof/>
        </w:rPr>
        <w:t>Figure 19 : IdentiFlora App Icon</w:t>
      </w:r>
      <w:r>
        <w:rPr>
          <w:noProof/>
        </w:rPr>
        <w:tab/>
      </w:r>
      <w:r>
        <w:rPr>
          <w:noProof/>
        </w:rPr>
        <w:fldChar w:fldCharType="begin"/>
      </w:r>
      <w:r>
        <w:rPr>
          <w:noProof/>
        </w:rPr>
        <w:instrText xml:space="preserve"> PAGEREF _Toc101532283 \h </w:instrText>
      </w:r>
      <w:r>
        <w:rPr>
          <w:noProof/>
        </w:rPr>
      </w:r>
      <w:r>
        <w:rPr>
          <w:noProof/>
        </w:rPr>
        <w:fldChar w:fldCharType="separate"/>
      </w:r>
      <w:r>
        <w:rPr>
          <w:noProof/>
        </w:rPr>
        <w:t>32</w:t>
      </w:r>
      <w:r>
        <w:rPr>
          <w:noProof/>
        </w:rPr>
        <w:fldChar w:fldCharType="end"/>
      </w:r>
    </w:p>
    <w:p w14:paraId="736D222B" w14:textId="191268DA" w:rsidR="00DC377B" w:rsidRDefault="00DC377B">
      <w:pPr>
        <w:pStyle w:val="TableofFigures"/>
        <w:tabs>
          <w:tab w:val="right" w:leader="dot" w:pos="9016"/>
        </w:tabs>
        <w:rPr>
          <w:rFonts w:eastAsiaTheme="minorEastAsia"/>
          <w:noProof/>
          <w:lang w:eastAsia="en-GB"/>
        </w:rPr>
      </w:pPr>
      <w:r>
        <w:rPr>
          <w:noProof/>
        </w:rPr>
        <w:t>Figure 20: Application Interface as Viewed in Android Studio .xml Design Editor</w:t>
      </w:r>
      <w:r>
        <w:rPr>
          <w:noProof/>
        </w:rPr>
        <w:tab/>
      </w:r>
      <w:r>
        <w:rPr>
          <w:noProof/>
        </w:rPr>
        <w:fldChar w:fldCharType="begin"/>
      </w:r>
      <w:r>
        <w:rPr>
          <w:noProof/>
        </w:rPr>
        <w:instrText xml:space="preserve"> PAGEREF _Toc101532284 \h </w:instrText>
      </w:r>
      <w:r>
        <w:rPr>
          <w:noProof/>
        </w:rPr>
      </w:r>
      <w:r>
        <w:rPr>
          <w:noProof/>
        </w:rPr>
        <w:fldChar w:fldCharType="separate"/>
      </w:r>
      <w:r>
        <w:rPr>
          <w:noProof/>
        </w:rPr>
        <w:t>33</w:t>
      </w:r>
      <w:r>
        <w:rPr>
          <w:noProof/>
        </w:rPr>
        <w:fldChar w:fldCharType="end"/>
      </w:r>
    </w:p>
    <w:p w14:paraId="3CC4C3BB" w14:textId="226B48DD" w:rsidR="00DC377B" w:rsidRDefault="00DC377B">
      <w:pPr>
        <w:pStyle w:val="TableofFigures"/>
        <w:tabs>
          <w:tab w:val="right" w:leader="dot" w:pos="9016"/>
        </w:tabs>
        <w:rPr>
          <w:rFonts w:eastAsiaTheme="minorEastAsia"/>
          <w:noProof/>
          <w:lang w:eastAsia="en-GB"/>
        </w:rPr>
      </w:pPr>
      <w:r>
        <w:rPr>
          <w:noProof/>
        </w:rPr>
        <w:t>Figure 21: Code Used to Open the Default Android Camera Application</w:t>
      </w:r>
      <w:r>
        <w:rPr>
          <w:noProof/>
        </w:rPr>
        <w:tab/>
      </w:r>
      <w:r>
        <w:rPr>
          <w:noProof/>
        </w:rPr>
        <w:fldChar w:fldCharType="begin"/>
      </w:r>
      <w:r>
        <w:rPr>
          <w:noProof/>
        </w:rPr>
        <w:instrText xml:space="preserve"> PAGEREF _Toc101532285 \h </w:instrText>
      </w:r>
      <w:r>
        <w:rPr>
          <w:noProof/>
        </w:rPr>
      </w:r>
      <w:r>
        <w:rPr>
          <w:noProof/>
        </w:rPr>
        <w:fldChar w:fldCharType="separate"/>
      </w:r>
      <w:r>
        <w:rPr>
          <w:noProof/>
        </w:rPr>
        <w:t>34</w:t>
      </w:r>
      <w:r>
        <w:rPr>
          <w:noProof/>
        </w:rPr>
        <w:fldChar w:fldCharType="end"/>
      </w:r>
    </w:p>
    <w:p w14:paraId="6395BD5D" w14:textId="4D4B1F12" w:rsidR="00DC377B" w:rsidRDefault="00DC377B">
      <w:pPr>
        <w:pStyle w:val="TableofFigures"/>
        <w:tabs>
          <w:tab w:val="right" w:leader="dot" w:pos="9016"/>
        </w:tabs>
        <w:rPr>
          <w:rFonts w:eastAsiaTheme="minorEastAsia"/>
          <w:noProof/>
          <w:lang w:eastAsia="en-GB"/>
        </w:rPr>
      </w:pPr>
      <w:r>
        <w:rPr>
          <w:noProof/>
        </w:rPr>
        <w:t>Figure 22: Camera Open Through the Application</w:t>
      </w:r>
      <w:r>
        <w:rPr>
          <w:noProof/>
        </w:rPr>
        <w:tab/>
      </w:r>
      <w:r>
        <w:rPr>
          <w:noProof/>
        </w:rPr>
        <w:fldChar w:fldCharType="begin"/>
      </w:r>
      <w:r>
        <w:rPr>
          <w:noProof/>
        </w:rPr>
        <w:instrText xml:space="preserve"> PAGEREF _Toc101532286 \h </w:instrText>
      </w:r>
      <w:r>
        <w:rPr>
          <w:noProof/>
        </w:rPr>
      </w:r>
      <w:r>
        <w:rPr>
          <w:noProof/>
        </w:rPr>
        <w:fldChar w:fldCharType="separate"/>
      </w:r>
      <w:r>
        <w:rPr>
          <w:noProof/>
        </w:rPr>
        <w:t>34</w:t>
      </w:r>
      <w:r>
        <w:rPr>
          <w:noProof/>
        </w:rPr>
        <w:fldChar w:fldCharType="end"/>
      </w:r>
    </w:p>
    <w:p w14:paraId="028E903A" w14:textId="51930D5F" w:rsidR="00DC377B" w:rsidRDefault="00DC377B">
      <w:pPr>
        <w:pStyle w:val="TableofFigures"/>
        <w:tabs>
          <w:tab w:val="right" w:leader="dot" w:pos="9016"/>
        </w:tabs>
        <w:rPr>
          <w:rFonts w:eastAsiaTheme="minorEastAsia"/>
          <w:noProof/>
          <w:lang w:eastAsia="en-GB"/>
        </w:rPr>
      </w:pPr>
      <w:r>
        <w:rPr>
          <w:noProof/>
        </w:rPr>
        <w:t>Figure 23: Screenshot of the Mobile Application at the End of the Mobile Application Development Phase</w:t>
      </w:r>
      <w:r>
        <w:rPr>
          <w:noProof/>
        </w:rPr>
        <w:tab/>
      </w:r>
      <w:r>
        <w:rPr>
          <w:noProof/>
        </w:rPr>
        <w:fldChar w:fldCharType="begin"/>
      </w:r>
      <w:r>
        <w:rPr>
          <w:noProof/>
        </w:rPr>
        <w:instrText xml:space="preserve"> PAGEREF _Toc101532287 \h </w:instrText>
      </w:r>
      <w:r>
        <w:rPr>
          <w:noProof/>
        </w:rPr>
      </w:r>
      <w:r>
        <w:rPr>
          <w:noProof/>
        </w:rPr>
        <w:fldChar w:fldCharType="separate"/>
      </w:r>
      <w:r>
        <w:rPr>
          <w:noProof/>
        </w:rPr>
        <w:t>35</w:t>
      </w:r>
      <w:r>
        <w:rPr>
          <w:noProof/>
        </w:rPr>
        <w:fldChar w:fldCharType="end"/>
      </w:r>
    </w:p>
    <w:p w14:paraId="323FA2B7" w14:textId="7A720980" w:rsidR="00DC377B" w:rsidRDefault="00DC377B">
      <w:pPr>
        <w:pStyle w:val="TableofFigures"/>
        <w:tabs>
          <w:tab w:val="right" w:leader="dot" w:pos="9016"/>
        </w:tabs>
        <w:rPr>
          <w:rFonts w:eastAsiaTheme="minorEastAsia"/>
          <w:noProof/>
          <w:lang w:eastAsia="en-GB"/>
        </w:rPr>
      </w:pPr>
      <w:r>
        <w:rPr>
          <w:noProof/>
        </w:rPr>
        <w:t>Figure 24: Screenshot of an Image Taken With the Camera, Not Displaying Correctly</w:t>
      </w:r>
      <w:r>
        <w:rPr>
          <w:noProof/>
        </w:rPr>
        <w:tab/>
      </w:r>
      <w:r>
        <w:rPr>
          <w:noProof/>
        </w:rPr>
        <w:fldChar w:fldCharType="begin"/>
      </w:r>
      <w:r>
        <w:rPr>
          <w:noProof/>
        </w:rPr>
        <w:instrText xml:space="preserve"> PAGEREF _Toc101532288 \h </w:instrText>
      </w:r>
      <w:r>
        <w:rPr>
          <w:noProof/>
        </w:rPr>
      </w:r>
      <w:r>
        <w:rPr>
          <w:noProof/>
        </w:rPr>
        <w:fldChar w:fldCharType="separate"/>
      </w:r>
      <w:r>
        <w:rPr>
          <w:noProof/>
        </w:rPr>
        <w:t>36</w:t>
      </w:r>
      <w:r>
        <w:rPr>
          <w:noProof/>
        </w:rPr>
        <w:fldChar w:fldCharType="end"/>
      </w:r>
    </w:p>
    <w:p w14:paraId="4E520F50" w14:textId="4A7C180E" w:rsidR="00DC377B" w:rsidRDefault="00DC377B">
      <w:pPr>
        <w:pStyle w:val="TableofFigures"/>
        <w:tabs>
          <w:tab w:val="right" w:leader="dot" w:pos="9016"/>
        </w:tabs>
        <w:rPr>
          <w:rFonts w:eastAsiaTheme="minorEastAsia"/>
          <w:noProof/>
          <w:lang w:eastAsia="en-GB"/>
        </w:rPr>
      </w:pPr>
      <w:r>
        <w:rPr>
          <w:noProof/>
        </w:rPr>
        <w:t>Figure 25: Screenshot of the Outcome of the Initial Fix</w:t>
      </w:r>
      <w:r>
        <w:rPr>
          <w:noProof/>
        </w:rPr>
        <w:tab/>
      </w:r>
      <w:r>
        <w:rPr>
          <w:noProof/>
        </w:rPr>
        <w:fldChar w:fldCharType="begin"/>
      </w:r>
      <w:r>
        <w:rPr>
          <w:noProof/>
        </w:rPr>
        <w:instrText xml:space="preserve"> PAGEREF _Toc101532289 \h </w:instrText>
      </w:r>
      <w:r>
        <w:rPr>
          <w:noProof/>
        </w:rPr>
      </w:r>
      <w:r>
        <w:rPr>
          <w:noProof/>
        </w:rPr>
        <w:fldChar w:fldCharType="separate"/>
      </w:r>
      <w:r>
        <w:rPr>
          <w:noProof/>
        </w:rPr>
        <w:t>36</w:t>
      </w:r>
      <w:r>
        <w:rPr>
          <w:noProof/>
        </w:rPr>
        <w:fldChar w:fldCharType="end"/>
      </w:r>
    </w:p>
    <w:p w14:paraId="3D224FD2" w14:textId="36AA687D" w:rsidR="00DC377B" w:rsidRDefault="00DC377B">
      <w:pPr>
        <w:pStyle w:val="TableofFigures"/>
        <w:tabs>
          <w:tab w:val="right" w:leader="dot" w:pos="9016"/>
        </w:tabs>
        <w:rPr>
          <w:rFonts w:eastAsiaTheme="minorEastAsia"/>
          <w:noProof/>
          <w:lang w:eastAsia="en-GB"/>
        </w:rPr>
      </w:pPr>
      <w:r>
        <w:rPr>
          <w:noProof/>
        </w:rPr>
        <w:t>Figure 26: Code Used to Rotate the Image to Match the Rotation of the Device Using EXIF Image Tag Data</w:t>
      </w:r>
      <w:r>
        <w:rPr>
          <w:noProof/>
        </w:rPr>
        <w:tab/>
      </w:r>
      <w:r>
        <w:rPr>
          <w:noProof/>
        </w:rPr>
        <w:fldChar w:fldCharType="begin"/>
      </w:r>
      <w:r>
        <w:rPr>
          <w:noProof/>
        </w:rPr>
        <w:instrText xml:space="preserve"> PAGEREF _Toc101532290 \h </w:instrText>
      </w:r>
      <w:r>
        <w:rPr>
          <w:noProof/>
        </w:rPr>
      </w:r>
      <w:r>
        <w:rPr>
          <w:noProof/>
        </w:rPr>
        <w:fldChar w:fldCharType="separate"/>
      </w:r>
      <w:r>
        <w:rPr>
          <w:noProof/>
        </w:rPr>
        <w:t>37</w:t>
      </w:r>
      <w:r>
        <w:rPr>
          <w:noProof/>
        </w:rPr>
        <w:fldChar w:fldCharType="end"/>
      </w:r>
    </w:p>
    <w:p w14:paraId="685D0A5F" w14:textId="64464FBC" w:rsidR="00DC377B" w:rsidRDefault="00DC377B">
      <w:pPr>
        <w:pStyle w:val="TableofFigures"/>
        <w:tabs>
          <w:tab w:val="right" w:leader="dot" w:pos="9016"/>
        </w:tabs>
        <w:rPr>
          <w:rFonts w:eastAsiaTheme="minorEastAsia"/>
          <w:noProof/>
          <w:lang w:eastAsia="en-GB"/>
        </w:rPr>
      </w:pPr>
      <w:r>
        <w:rPr>
          <w:noProof/>
        </w:rPr>
        <w:t>Figure 27: Database Creation Code</w:t>
      </w:r>
      <w:r>
        <w:rPr>
          <w:noProof/>
        </w:rPr>
        <w:tab/>
      </w:r>
      <w:r>
        <w:rPr>
          <w:noProof/>
        </w:rPr>
        <w:fldChar w:fldCharType="begin"/>
      </w:r>
      <w:r>
        <w:rPr>
          <w:noProof/>
        </w:rPr>
        <w:instrText xml:space="preserve"> PAGEREF _Toc101532291 \h </w:instrText>
      </w:r>
      <w:r>
        <w:rPr>
          <w:noProof/>
        </w:rPr>
      </w:r>
      <w:r>
        <w:rPr>
          <w:noProof/>
        </w:rPr>
        <w:fldChar w:fldCharType="separate"/>
      </w:r>
      <w:r>
        <w:rPr>
          <w:noProof/>
        </w:rPr>
        <w:t>38</w:t>
      </w:r>
      <w:r>
        <w:rPr>
          <w:noProof/>
        </w:rPr>
        <w:fldChar w:fldCharType="end"/>
      </w:r>
    </w:p>
    <w:p w14:paraId="5463CB9B" w14:textId="0DCB1D85" w:rsidR="00DC377B" w:rsidRDefault="00DC377B">
      <w:pPr>
        <w:pStyle w:val="TableofFigures"/>
        <w:tabs>
          <w:tab w:val="right" w:leader="dot" w:pos="9016"/>
        </w:tabs>
        <w:rPr>
          <w:rFonts w:eastAsiaTheme="minorEastAsia"/>
          <w:noProof/>
          <w:lang w:eastAsia="en-GB"/>
        </w:rPr>
      </w:pPr>
      <w:r>
        <w:rPr>
          <w:noProof/>
        </w:rPr>
        <w:t>Figure 28: Plant Information and Care Database Visualised Using SQLite Viewer</w:t>
      </w:r>
      <w:r>
        <w:rPr>
          <w:noProof/>
        </w:rPr>
        <w:tab/>
      </w:r>
      <w:r>
        <w:rPr>
          <w:noProof/>
        </w:rPr>
        <w:fldChar w:fldCharType="begin"/>
      </w:r>
      <w:r>
        <w:rPr>
          <w:noProof/>
        </w:rPr>
        <w:instrText xml:space="preserve"> PAGEREF _Toc101532292 \h </w:instrText>
      </w:r>
      <w:r>
        <w:rPr>
          <w:noProof/>
        </w:rPr>
      </w:r>
      <w:r>
        <w:rPr>
          <w:noProof/>
        </w:rPr>
        <w:fldChar w:fldCharType="separate"/>
      </w:r>
      <w:r>
        <w:rPr>
          <w:noProof/>
        </w:rPr>
        <w:t>39</w:t>
      </w:r>
      <w:r>
        <w:rPr>
          <w:noProof/>
        </w:rPr>
        <w:fldChar w:fldCharType="end"/>
      </w:r>
    </w:p>
    <w:p w14:paraId="1386E522" w14:textId="2E1C50E0" w:rsidR="00DC377B" w:rsidRDefault="00DC377B">
      <w:pPr>
        <w:pStyle w:val="TableofFigures"/>
        <w:tabs>
          <w:tab w:val="right" w:leader="dot" w:pos="9016"/>
        </w:tabs>
        <w:rPr>
          <w:rFonts w:eastAsiaTheme="minorEastAsia"/>
          <w:noProof/>
          <w:lang w:eastAsia="en-GB"/>
        </w:rPr>
      </w:pPr>
      <w:r>
        <w:rPr>
          <w:noProof/>
        </w:rPr>
        <w:t>Figure 29: Code Used to Obtain the Probabilistic Result of Which Plant is Present in the Image Provided to the CNN</w:t>
      </w:r>
      <w:r>
        <w:rPr>
          <w:noProof/>
        </w:rPr>
        <w:tab/>
      </w:r>
      <w:r>
        <w:rPr>
          <w:noProof/>
        </w:rPr>
        <w:fldChar w:fldCharType="begin"/>
      </w:r>
      <w:r>
        <w:rPr>
          <w:noProof/>
        </w:rPr>
        <w:instrText xml:space="preserve"> PAGEREF _Toc101532293 \h </w:instrText>
      </w:r>
      <w:r>
        <w:rPr>
          <w:noProof/>
        </w:rPr>
      </w:r>
      <w:r>
        <w:rPr>
          <w:noProof/>
        </w:rPr>
        <w:fldChar w:fldCharType="separate"/>
      </w:r>
      <w:r>
        <w:rPr>
          <w:noProof/>
        </w:rPr>
        <w:t>40</w:t>
      </w:r>
      <w:r>
        <w:rPr>
          <w:noProof/>
        </w:rPr>
        <w:fldChar w:fldCharType="end"/>
      </w:r>
    </w:p>
    <w:p w14:paraId="39110B70" w14:textId="43B57B0D" w:rsidR="00DC377B" w:rsidRDefault="00DC377B">
      <w:pPr>
        <w:pStyle w:val="TableofFigures"/>
        <w:tabs>
          <w:tab w:val="right" w:leader="dot" w:pos="9016"/>
        </w:tabs>
        <w:rPr>
          <w:rFonts w:eastAsiaTheme="minorEastAsia"/>
          <w:noProof/>
          <w:lang w:eastAsia="en-GB"/>
        </w:rPr>
      </w:pPr>
      <w:r>
        <w:rPr>
          <w:noProof/>
        </w:rPr>
        <w:t>Figure 30: Code For Displaying Content in the Table View From the Database Based on CNN Output</w:t>
      </w:r>
      <w:r>
        <w:rPr>
          <w:noProof/>
        </w:rPr>
        <w:tab/>
      </w:r>
      <w:r>
        <w:rPr>
          <w:noProof/>
        </w:rPr>
        <w:fldChar w:fldCharType="begin"/>
      </w:r>
      <w:r>
        <w:rPr>
          <w:noProof/>
        </w:rPr>
        <w:instrText xml:space="preserve"> PAGEREF _Toc101532294 \h </w:instrText>
      </w:r>
      <w:r>
        <w:rPr>
          <w:noProof/>
        </w:rPr>
      </w:r>
      <w:r>
        <w:rPr>
          <w:noProof/>
        </w:rPr>
        <w:fldChar w:fldCharType="separate"/>
      </w:r>
      <w:r>
        <w:rPr>
          <w:noProof/>
        </w:rPr>
        <w:t>41</w:t>
      </w:r>
      <w:r>
        <w:rPr>
          <w:noProof/>
        </w:rPr>
        <w:fldChar w:fldCharType="end"/>
      </w:r>
    </w:p>
    <w:p w14:paraId="5DF0A978" w14:textId="39853CE3" w:rsidR="00DC377B" w:rsidRDefault="00DC377B">
      <w:pPr>
        <w:pStyle w:val="TableofFigures"/>
        <w:tabs>
          <w:tab w:val="right" w:leader="dot" w:pos="9016"/>
        </w:tabs>
        <w:rPr>
          <w:rFonts w:eastAsiaTheme="minorEastAsia"/>
          <w:noProof/>
          <w:lang w:eastAsia="en-GB"/>
        </w:rPr>
      </w:pPr>
      <w:r>
        <w:rPr>
          <w:noProof/>
        </w:rPr>
        <w:t>Figure 31: Screenshots of the Final Application, Shown Here Identifying a Nerve Plant</w:t>
      </w:r>
      <w:r>
        <w:rPr>
          <w:noProof/>
        </w:rPr>
        <w:tab/>
      </w:r>
      <w:r>
        <w:rPr>
          <w:noProof/>
        </w:rPr>
        <w:fldChar w:fldCharType="begin"/>
      </w:r>
      <w:r>
        <w:rPr>
          <w:noProof/>
        </w:rPr>
        <w:instrText xml:space="preserve"> PAGEREF _Toc101532295 \h </w:instrText>
      </w:r>
      <w:r>
        <w:rPr>
          <w:noProof/>
        </w:rPr>
      </w:r>
      <w:r>
        <w:rPr>
          <w:noProof/>
        </w:rPr>
        <w:fldChar w:fldCharType="separate"/>
      </w:r>
      <w:r>
        <w:rPr>
          <w:noProof/>
        </w:rPr>
        <w:t>42</w:t>
      </w:r>
      <w:r>
        <w:rPr>
          <w:noProof/>
        </w:rPr>
        <w:fldChar w:fldCharType="end"/>
      </w:r>
    </w:p>
    <w:p w14:paraId="74A23C01" w14:textId="1D7850D5" w:rsidR="00DC377B" w:rsidRDefault="00DC377B">
      <w:pPr>
        <w:pStyle w:val="TableofFigures"/>
        <w:tabs>
          <w:tab w:val="right" w:leader="dot" w:pos="9016"/>
        </w:tabs>
        <w:rPr>
          <w:rFonts w:eastAsiaTheme="minorEastAsia"/>
          <w:noProof/>
          <w:lang w:eastAsia="en-GB"/>
        </w:rPr>
      </w:pPr>
      <w:r>
        <w:rPr>
          <w:noProof/>
        </w:rPr>
        <w:t>Figure 32: Empty Database Error Message</w:t>
      </w:r>
      <w:r>
        <w:rPr>
          <w:noProof/>
        </w:rPr>
        <w:tab/>
      </w:r>
      <w:r>
        <w:rPr>
          <w:noProof/>
        </w:rPr>
        <w:fldChar w:fldCharType="begin"/>
      </w:r>
      <w:r>
        <w:rPr>
          <w:noProof/>
        </w:rPr>
        <w:instrText xml:space="preserve"> PAGEREF _Toc101532296 \h </w:instrText>
      </w:r>
      <w:r>
        <w:rPr>
          <w:noProof/>
        </w:rPr>
      </w:r>
      <w:r>
        <w:rPr>
          <w:noProof/>
        </w:rPr>
        <w:fldChar w:fldCharType="separate"/>
      </w:r>
      <w:r>
        <w:rPr>
          <w:noProof/>
        </w:rPr>
        <w:t>43</w:t>
      </w:r>
      <w:r>
        <w:rPr>
          <w:noProof/>
        </w:rPr>
        <w:fldChar w:fldCharType="end"/>
      </w:r>
    </w:p>
    <w:p w14:paraId="0EE4E349" w14:textId="2DA24A63" w:rsidR="00DC377B" w:rsidRDefault="00DC377B">
      <w:pPr>
        <w:pStyle w:val="TableofFigures"/>
        <w:tabs>
          <w:tab w:val="right" w:leader="dot" w:pos="9016"/>
        </w:tabs>
        <w:rPr>
          <w:rFonts w:eastAsiaTheme="minorEastAsia"/>
          <w:noProof/>
          <w:lang w:eastAsia="en-GB"/>
        </w:rPr>
      </w:pPr>
      <w:r>
        <w:rPr>
          <w:noProof/>
        </w:rPr>
        <w:t>Figure 33: Database Made in Python Before Porting Over to the Android Application</w:t>
      </w:r>
      <w:r>
        <w:rPr>
          <w:noProof/>
        </w:rPr>
        <w:tab/>
      </w:r>
      <w:r>
        <w:rPr>
          <w:noProof/>
        </w:rPr>
        <w:fldChar w:fldCharType="begin"/>
      </w:r>
      <w:r>
        <w:rPr>
          <w:noProof/>
        </w:rPr>
        <w:instrText xml:space="preserve"> PAGEREF _Toc101532297 \h </w:instrText>
      </w:r>
      <w:r>
        <w:rPr>
          <w:noProof/>
        </w:rPr>
      </w:r>
      <w:r>
        <w:rPr>
          <w:noProof/>
        </w:rPr>
        <w:fldChar w:fldCharType="separate"/>
      </w:r>
      <w:r>
        <w:rPr>
          <w:noProof/>
        </w:rPr>
        <w:t>43</w:t>
      </w:r>
      <w:r>
        <w:rPr>
          <w:noProof/>
        </w:rPr>
        <w:fldChar w:fldCharType="end"/>
      </w:r>
    </w:p>
    <w:p w14:paraId="7DF010CD" w14:textId="3F52B74B" w:rsidR="00DC377B" w:rsidRDefault="00DC377B">
      <w:pPr>
        <w:pStyle w:val="TableofFigures"/>
        <w:tabs>
          <w:tab w:val="right" w:leader="dot" w:pos="9016"/>
        </w:tabs>
        <w:rPr>
          <w:rFonts w:eastAsiaTheme="minorEastAsia"/>
          <w:noProof/>
          <w:lang w:eastAsia="en-GB"/>
        </w:rPr>
      </w:pPr>
      <w:r>
        <w:rPr>
          <w:noProof/>
        </w:rPr>
        <w:t>Figure 34: The Exported Database That Was Being Opened by the Android Application</w:t>
      </w:r>
      <w:r>
        <w:rPr>
          <w:noProof/>
        </w:rPr>
        <w:tab/>
      </w:r>
      <w:r>
        <w:rPr>
          <w:noProof/>
        </w:rPr>
        <w:fldChar w:fldCharType="begin"/>
      </w:r>
      <w:r>
        <w:rPr>
          <w:noProof/>
        </w:rPr>
        <w:instrText xml:space="preserve"> PAGEREF _Toc101532298 \h </w:instrText>
      </w:r>
      <w:r>
        <w:rPr>
          <w:noProof/>
        </w:rPr>
      </w:r>
      <w:r>
        <w:rPr>
          <w:noProof/>
        </w:rPr>
        <w:fldChar w:fldCharType="separate"/>
      </w:r>
      <w:r>
        <w:rPr>
          <w:noProof/>
        </w:rPr>
        <w:t>43</w:t>
      </w:r>
      <w:r>
        <w:rPr>
          <w:noProof/>
        </w:rPr>
        <w:fldChar w:fldCharType="end"/>
      </w:r>
    </w:p>
    <w:p w14:paraId="7DC18BE5" w14:textId="3F0DB988" w:rsidR="00DC377B" w:rsidRDefault="00DC377B">
      <w:pPr>
        <w:pStyle w:val="TableofFigures"/>
        <w:tabs>
          <w:tab w:val="right" w:leader="dot" w:pos="9016"/>
        </w:tabs>
        <w:rPr>
          <w:rFonts w:eastAsiaTheme="minorEastAsia"/>
          <w:noProof/>
          <w:lang w:eastAsia="en-GB"/>
        </w:rPr>
      </w:pPr>
      <w:r>
        <w:rPr>
          <w:noProof/>
        </w:rPr>
        <w:t>Figure 35: Code Used to Copy the Database From the Assets Folder So It Could Then Be Used</w:t>
      </w:r>
      <w:r>
        <w:rPr>
          <w:noProof/>
        </w:rPr>
        <w:tab/>
      </w:r>
      <w:r>
        <w:rPr>
          <w:noProof/>
        </w:rPr>
        <w:fldChar w:fldCharType="begin"/>
      </w:r>
      <w:r>
        <w:rPr>
          <w:noProof/>
        </w:rPr>
        <w:instrText xml:space="preserve"> PAGEREF _Toc101532299 \h </w:instrText>
      </w:r>
      <w:r>
        <w:rPr>
          <w:noProof/>
        </w:rPr>
      </w:r>
      <w:r>
        <w:rPr>
          <w:noProof/>
        </w:rPr>
        <w:fldChar w:fldCharType="separate"/>
      </w:r>
      <w:r>
        <w:rPr>
          <w:noProof/>
        </w:rPr>
        <w:t>44</w:t>
      </w:r>
      <w:r>
        <w:rPr>
          <w:noProof/>
        </w:rPr>
        <w:fldChar w:fldCharType="end"/>
      </w:r>
    </w:p>
    <w:p w14:paraId="3FE849D3" w14:textId="0520C11D" w:rsidR="00F22F7F" w:rsidRPr="00F22F7F" w:rsidRDefault="00F22F7F" w:rsidP="00F22F7F">
      <w:pPr>
        <w:pStyle w:val="TOCHeading"/>
      </w:pPr>
      <w:r>
        <w:fldChar w:fldCharType="end"/>
      </w:r>
    </w:p>
    <w:p w14:paraId="6BC853FA" w14:textId="6FB8CA9E" w:rsidR="00C4750B" w:rsidRDefault="00C4750B" w:rsidP="00F22F7F">
      <w:pPr>
        <w:pStyle w:val="TableofFigures"/>
        <w:tabs>
          <w:tab w:val="right" w:leader="dot" w:pos="9016"/>
        </w:tabs>
        <w:rPr>
          <w:rFonts w:eastAsiaTheme="minorEastAsia"/>
          <w:noProof/>
          <w:lang w:eastAsia="en-GB"/>
        </w:rPr>
      </w:pPr>
    </w:p>
    <w:p w14:paraId="1F41F082" w14:textId="3FB46E4A" w:rsidR="004E4512" w:rsidRDefault="004E4512" w:rsidP="004E4512">
      <w:pPr>
        <w:rPr>
          <w:lang w:eastAsia="en-GB"/>
        </w:rPr>
      </w:pPr>
    </w:p>
    <w:p w14:paraId="07F7D62B" w14:textId="27DF0867" w:rsidR="004E4512" w:rsidRDefault="004E4512" w:rsidP="004E4512">
      <w:pPr>
        <w:rPr>
          <w:lang w:eastAsia="en-GB"/>
        </w:rPr>
      </w:pPr>
    </w:p>
    <w:p w14:paraId="32522E30" w14:textId="3CB1B9CC" w:rsidR="004E4512" w:rsidRDefault="004E4512" w:rsidP="004E4512">
      <w:pPr>
        <w:pStyle w:val="Heading1"/>
        <w:rPr>
          <w:lang w:eastAsia="en-GB"/>
        </w:rPr>
      </w:pPr>
      <w:bookmarkStart w:id="4" w:name="_Toc101532165"/>
      <w:r>
        <w:rPr>
          <w:lang w:eastAsia="en-GB"/>
        </w:rPr>
        <w:lastRenderedPageBreak/>
        <w:t>Table of Tables</w:t>
      </w:r>
      <w:bookmarkEnd w:id="4"/>
    </w:p>
    <w:p w14:paraId="05D74DFC" w14:textId="02817ABD" w:rsidR="00DC377B" w:rsidRDefault="00701DCB">
      <w:pPr>
        <w:pStyle w:val="TableofFigures"/>
        <w:tabs>
          <w:tab w:val="right" w:leader="dot" w:pos="9016"/>
        </w:tabs>
        <w:rPr>
          <w:rFonts w:eastAsiaTheme="minorEastAsia"/>
          <w:noProof/>
          <w:lang w:eastAsia="en-GB"/>
        </w:rPr>
      </w:pPr>
      <w:r>
        <w:rPr>
          <w:lang w:eastAsia="en-GB"/>
        </w:rPr>
        <w:fldChar w:fldCharType="begin"/>
      </w:r>
      <w:r>
        <w:rPr>
          <w:lang w:eastAsia="en-GB"/>
        </w:rPr>
        <w:instrText xml:space="preserve"> TOC \h \z \c "Table" </w:instrText>
      </w:r>
      <w:r>
        <w:rPr>
          <w:lang w:eastAsia="en-GB"/>
        </w:rPr>
        <w:fldChar w:fldCharType="separate"/>
      </w:r>
      <w:hyperlink w:anchor="_Toc101532300" w:history="1">
        <w:r w:rsidR="00DC377B" w:rsidRPr="007306EC">
          <w:rPr>
            <w:rStyle w:val="Hyperlink"/>
            <w:noProof/>
          </w:rPr>
          <w:t>Table 1: User Stories</w:t>
        </w:r>
        <w:r w:rsidR="00DC377B">
          <w:rPr>
            <w:noProof/>
            <w:webHidden/>
          </w:rPr>
          <w:tab/>
        </w:r>
        <w:r w:rsidR="00DC377B">
          <w:rPr>
            <w:noProof/>
            <w:webHidden/>
          </w:rPr>
          <w:fldChar w:fldCharType="begin"/>
        </w:r>
        <w:r w:rsidR="00DC377B">
          <w:rPr>
            <w:noProof/>
            <w:webHidden/>
          </w:rPr>
          <w:instrText xml:space="preserve"> PAGEREF _Toc101532300 \h </w:instrText>
        </w:r>
        <w:r w:rsidR="00DC377B">
          <w:rPr>
            <w:noProof/>
            <w:webHidden/>
          </w:rPr>
        </w:r>
        <w:r w:rsidR="00DC377B">
          <w:rPr>
            <w:noProof/>
            <w:webHidden/>
          </w:rPr>
          <w:fldChar w:fldCharType="separate"/>
        </w:r>
        <w:r w:rsidR="00DC377B">
          <w:rPr>
            <w:noProof/>
            <w:webHidden/>
          </w:rPr>
          <w:t>14</w:t>
        </w:r>
        <w:r w:rsidR="00DC377B">
          <w:rPr>
            <w:noProof/>
            <w:webHidden/>
          </w:rPr>
          <w:fldChar w:fldCharType="end"/>
        </w:r>
      </w:hyperlink>
    </w:p>
    <w:p w14:paraId="2FD77678" w14:textId="42B698D8" w:rsidR="00DC377B" w:rsidRDefault="00DC377B">
      <w:pPr>
        <w:pStyle w:val="TableofFigures"/>
        <w:tabs>
          <w:tab w:val="right" w:leader="dot" w:pos="9016"/>
        </w:tabs>
        <w:rPr>
          <w:rFonts w:eastAsiaTheme="minorEastAsia"/>
          <w:noProof/>
          <w:lang w:eastAsia="en-GB"/>
        </w:rPr>
      </w:pPr>
      <w:hyperlink w:anchor="_Toc101532301" w:history="1">
        <w:r w:rsidRPr="007306EC">
          <w:rPr>
            <w:rStyle w:val="Hyperlink"/>
            <w:noProof/>
          </w:rPr>
          <w:t>Table 2: A Sample of the Functional Requirements</w:t>
        </w:r>
        <w:r>
          <w:rPr>
            <w:noProof/>
            <w:webHidden/>
          </w:rPr>
          <w:tab/>
        </w:r>
        <w:r>
          <w:rPr>
            <w:noProof/>
            <w:webHidden/>
          </w:rPr>
          <w:fldChar w:fldCharType="begin"/>
        </w:r>
        <w:r>
          <w:rPr>
            <w:noProof/>
            <w:webHidden/>
          </w:rPr>
          <w:instrText xml:space="preserve"> PAGEREF _Toc101532301 \h </w:instrText>
        </w:r>
        <w:r>
          <w:rPr>
            <w:noProof/>
            <w:webHidden/>
          </w:rPr>
        </w:r>
        <w:r>
          <w:rPr>
            <w:noProof/>
            <w:webHidden/>
          </w:rPr>
          <w:fldChar w:fldCharType="separate"/>
        </w:r>
        <w:r>
          <w:rPr>
            <w:noProof/>
            <w:webHidden/>
          </w:rPr>
          <w:t>15</w:t>
        </w:r>
        <w:r>
          <w:rPr>
            <w:noProof/>
            <w:webHidden/>
          </w:rPr>
          <w:fldChar w:fldCharType="end"/>
        </w:r>
      </w:hyperlink>
    </w:p>
    <w:p w14:paraId="77E89CBA" w14:textId="22B2865A" w:rsidR="00DC377B" w:rsidRDefault="00DC377B">
      <w:pPr>
        <w:pStyle w:val="TableofFigures"/>
        <w:tabs>
          <w:tab w:val="right" w:leader="dot" w:pos="9016"/>
        </w:tabs>
        <w:rPr>
          <w:rFonts w:eastAsiaTheme="minorEastAsia"/>
          <w:noProof/>
          <w:lang w:eastAsia="en-GB"/>
        </w:rPr>
      </w:pPr>
      <w:hyperlink w:anchor="_Toc101532302" w:history="1">
        <w:r w:rsidRPr="007306EC">
          <w:rPr>
            <w:rStyle w:val="Hyperlink"/>
            <w:noProof/>
          </w:rPr>
          <w:t>Table 3: A Sample of the Non-Functional Requirements</w:t>
        </w:r>
        <w:r>
          <w:rPr>
            <w:noProof/>
            <w:webHidden/>
          </w:rPr>
          <w:tab/>
        </w:r>
        <w:r>
          <w:rPr>
            <w:noProof/>
            <w:webHidden/>
          </w:rPr>
          <w:fldChar w:fldCharType="begin"/>
        </w:r>
        <w:r>
          <w:rPr>
            <w:noProof/>
            <w:webHidden/>
          </w:rPr>
          <w:instrText xml:space="preserve"> PAGEREF _Toc101532302 \h </w:instrText>
        </w:r>
        <w:r>
          <w:rPr>
            <w:noProof/>
            <w:webHidden/>
          </w:rPr>
        </w:r>
        <w:r>
          <w:rPr>
            <w:noProof/>
            <w:webHidden/>
          </w:rPr>
          <w:fldChar w:fldCharType="separate"/>
        </w:r>
        <w:r>
          <w:rPr>
            <w:noProof/>
            <w:webHidden/>
          </w:rPr>
          <w:t>16</w:t>
        </w:r>
        <w:r>
          <w:rPr>
            <w:noProof/>
            <w:webHidden/>
          </w:rPr>
          <w:fldChar w:fldCharType="end"/>
        </w:r>
      </w:hyperlink>
    </w:p>
    <w:p w14:paraId="31D1822F" w14:textId="071DB277" w:rsidR="00DC377B" w:rsidRDefault="00DC377B">
      <w:pPr>
        <w:pStyle w:val="TableofFigures"/>
        <w:tabs>
          <w:tab w:val="right" w:leader="dot" w:pos="9016"/>
        </w:tabs>
        <w:rPr>
          <w:rFonts w:eastAsiaTheme="minorEastAsia"/>
          <w:noProof/>
          <w:lang w:eastAsia="en-GB"/>
        </w:rPr>
      </w:pPr>
      <w:hyperlink w:anchor="_Toc101532303" w:history="1">
        <w:r w:rsidRPr="007306EC">
          <w:rPr>
            <w:rStyle w:val="Hyperlink"/>
            <w:noProof/>
          </w:rPr>
          <w:t>Table 4: Acceptance Tests</w:t>
        </w:r>
        <w:r>
          <w:rPr>
            <w:noProof/>
            <w:webHidden/>
          </w:rPr>
          <w:tab/>
        </w:r>
        <w:r>
          <w:rPr>
            <w:noProof/>
            <w:webHidden/>
          </w:rPr>
          <w:fldChar w:fldCharType="begin"/>
        </w:r>
        <w:r>
          <w:rPr>
            <w:noProof/>
            <w:webHidden/>
          </w:rPr>
          <w:instrText xml:space="preserve"> PAGEREF _Toc101532303 \h </w:instrText>
        </w:r>
        <w:r>
          <w:rPr>
            <w:noProof/>
            <w:webHidden/>
          </w:rPr>
        </w:r>
        <w:r>
          <w:rPr>
            <w:noProof/>
            <w:webHidden/>
          </w:rPr>
          <w:fldChar w:fldCharType="separate"/>
        </w:r>
        <w:r>
          <w:rPr>
            <w:noProof/>
            <w:webHidden/>
          </w:rPr>
          <w:t>17</w:t>
        </w:r>
        <w:r>
          <w:rPr>
            <w:noProof/>
            <w:webHidden/>
          </w:rPr>
          <w:fldChar w:fldCharType="end"/>
        </w:r>
      </w:hyperlink>
    </w:p>
    <w:p w14:paraId="4D7C0D3B" w14:textId="05FE6B0E" w:rsidR="00DC377B" w:rsidRDefault="00DC377B">
      <w:pPr>
        <w:pStyle w:val="TableofFigures"/>
        <w:tabs>
          <w:tab w:val="right" w:leader="dot" w:pos="9016"/>
        </w:tabs>
        <w:rPr>
          <w:rFonts w:eastAsiaTheme="minorEastAsia"/>
          <w:noProof/>
          <w:lang w:eastAsia="en-GB"/>
        </w:rPr>
      </w:pPr>
      <w:hyperlink w:anchor="_Toc101532304" w:history="1">
        <w:r w:rsidRPr="007306EC">
          <w:rPr>
            <w:rStyle w:val="Hyperlink"/>
            <w:noProof/>
          </w:rPr>
          <w:t>Table 5: Testing the Acceptance Tests</w:t>
        </w:r>
        <w:r>
          <w:rPr>
            <w:noProof/>
            <w:webHidden/>
          </w:rPr>
          <w:tab/>
        </w:r>
        <w:r>
          <w:rPr>
            <w:noProof/>
            <w:webHidden/>
          </w:rPr>
          <w:fldChar w:fldCharType="begin"/>
        </w:r>
        <w:r>
          <w:rPr>
            <w:noProof/>
            <w:webHidden/>
          </w:rPr>
          <w:instrText xml:space="preserve"> PAGEREF _Toc101532304 \h </w:instrText>
        </w:r>
        <w:r>
          <w:rPr>
            <w:noProof/>
            <w:webHidden/>
          </w:rPr>
        </w:r>
        <w:r>
          <w:rPr>
            <w:noProof/>
            <w:webHidden/>
          </w:rPr>
          <w:fldChar w:fldCharType="separate"/>
        </w:r>
        <w:r>
          <w:rPr>
            <w:noProof/>
            <w:webHidden/>
          </w:rPr>
          <w:t>45</w:t>
        </w:r>
        <w:r>
          <w:rPr>
            <w:noProof/>
            <w:webHidden/>
          </w:rPr>
          <w:fldChar w:fldCharType="end"/>
        </w:r>
      </w:hyperlink>
    </w:p>
    <w:p w14:paraId="2B146734" w14:textId="1524B4FF" w:rsidR="00DC377B" w:rsidRDefault="00DC377B">
      <w:pPr>
        <w:pStyle w:val="TableofFigures"/>
        <w:tabs>
          <w:tab w:val="right" w:leader="dot" w:pos="9016"/>
        </w:tabs>
        <w:rPr>
          <w:rFonts w:eastAsiaTheme="minorEastAsia"/>
          <w:noProof/>
          <w:lang w:eastAsia="en-GB"/>
        </w:rPr>
      </w:pPr>
      <w:hyperlink w:anchor="_Toc101532305" w:history="1">
        <w:r w:rsidRPr="007306EC">
          <w:rPr>
            <w:rStyle w:val="Hyperlink"/>
            <w:noProof/>
          </w:rPr>
          <w:t>Table 6: Testing the Real-World Performance of the CNN</w:t>
        </w:r>
        <w:r>
          <w:rPr>
            <w:noProof/>
            <w:webHidden/>
          </w:rPr>
          <w:tab/>
        </w:r>
        <w:r>
          <w:rPr>
            <w:noProof/>
            <w:webHidden/>
          </w:rPr>
          <w:fldChar w:fldCharType="begin"/>
        </w:r>
        <w:r>
          <w:rPr>
            <w:noProof/>
            <w:webHidden/>
          </w:rPr>
          <w:instrText xml:space="preserve"> PAGEREF _Toc101532305 \h </w:instrText>
        </w:r>
        <w:r>
          <w:rPr>
            <w:noProof/>
            <w:webHidden/>
          </w:rPr>
        </w:r>
        <w:r>
          <w:rPr>
            <w:noProof/>
            <w:webHidden/>
          </w:rPr>
          <w:fldChar w:fldCharType="separate"/>
        </w:r>
        <w:r>
          <w:rPr>
            <w:noProof/>
            <w:webHidden/>
          </w:rPr>
          <w:t>45</w:t>
        </w:r>
        <w:r>
          <w:rPr>
            <w:noProof/>
            <w:webHidden/>
          </w:rPr>
          <w:fldChar w:fldCharType="end"/>
        </w:r>
      </w:hyperlink>
    </w:p>
    <w:p w14:paraId="48C7F667" w14:textId="04796D9F" w:rsidR="00DC377B" w:rsidRDefault="00DC377B">
      <w:pPr>
        <w:pStyle w:val="TableofFigures"/>
        <w:tabs>
          <w:tab w:val="right" w:leader="dot" w:pos="9016"/>
        </w:tabs>
        <w:rPr>
          <w:rFonts w:eastAsiaTheme="minorEastAsia"/>
          <w:noProof/>
          <w:lang w:eastAsia="en-GB"/>
        </w:rPr>
      </w:pPr>
      <w:hyperlink w:anchor="_Toc101532306" w:history="1">
        <w:r w:rsidRPr="007306EC">
          <w:rPr>
            <w:rStyle w:val="Hyperlink"/>
            <w:noProof/>
          </w:rPr>
          <w:t>Table 7: The Additional User Stories</w:t>
        </w:r>
        <w:r>
          <w:rPr>
            <w:noProof/>
            <w:webHidden/>
          </w:rPr>
          <w:tab/>
        </w:r>
        <w:r>
          <w:rPr>
            <w:noProof/>
            <w:webHidden/>
          </w:rPr>
          <w:fldChar w:fldCharType="begin"/>
        </w:r>
        <w:r>
          <w:rPr>
            <w:noProof/>
            <w:webHidden/>
          </w:rPr>
          <w:instrText xml:space="preserve"> PAGEREF _Toc101532306 \h </w:instrText>
        </w:r>
        <w:r>
          <w:rPr>
            <w:noProof/>
            <w:webHidden/>
          </w:rPr>
        </w:r>
        <w:r>
          <w:rPr>
            <w:noProof/>
            <w:webHidden/>
          </w:rPr>
          <w:fldChar w:fldCharType="separate"/>
        </w:r>
        <w:r>
          <w:rPr>
            <w:noProof/>
            <w:webHidden/>
          </w:rPr>
          <w:t>56</w:t>
        </w:r>
        <w:r>
          <w:rPr>
            <w:noProof/>
            <w:webHidden/>
          </w:rPr>
          <w:fldChar w:fldCharType="end"/>
        </w:r>
      </w:hyperlink>
    </w:p>
    <w:p w14:paraId="3A44B651" w14:textId="4F6DA5F6" w:rsidR="00DC377B" w:rsidRDefault="00DC377B">
      <w:pPr>
        <w:pStyle w:val="TableofFigures"/>
        <w:tabs>
          <w:tab w:val="right" w:leader="dot" w:pos="9016"/>
        </w:tabs>
        <w:rPr>
          <w:rFonts w:eastAsiaTheme="minorEastAsia"/>
          <w:noProof/>
          <w:lang w:eastAsia="en-GB"/>
        </w:rPr>
      </w:pPr>
      <w:hyperlink w:anchor="_Toc101532307" w:history="1">
        <w:r w:rsidRPr="007306EC">
          <w:rPr>
            <w:rStyle w:val="Hyperlink"/>
            <w:noProof/>
          </w:rPr>
          <w:t>Table 8: The Additional Functional Requirements</w:t>
        </w:r>
        <w:r>
          <w:rPr>
            <w:noProof/>
            <w:webHidden/>
          </w:rPr>
          <w:tab/>
        </w:r>
        <w:r>
          <w:rPr>
            <w:noProof/>
            <w:webHidden/>
          </w:rPr>
          <w:fldChar w:fldCharType="begin"/>
        </w:r>
        <w:r>
          <w:rPr>
            <w:noProof/>
            <w:webHidden/>
          </w:rPr>
          <w:instrText xml:space="preserve"> PAGEREF _Toc101532307 \h </w:instrText>
        </w:r>
        <w:r>
          <w:rPr>
            <w:noProof/>
            <w:webHidden/>
          </w:rPr>
        </w:r>
        <w:r>
          <w:rPr>
            <w:noProof/>
            <w:webHidden/>
          </w:rPr>
          <w:fldChar w:fldCharType="separate"/>
        </w:r>
        <w:r>
          <w:rPr>
            <w:noProof/>
            <w:webHidden/>
          </w:rPr>
          <w:t>57</w:t>
        </w:r>
        <w:r>
          <w:rPr>
            <w:noProof/>
            <w:webHidden/>
          </w:rPr>
          <w:fldChar w:fldCharType="end"/>
        </w:r>
      </w:hyperlink>
    </w:p>
    <w:p w14:paraId="791326A7" w14:textId="4B86A336" w:rsidR="00DC377B" w:rsidRDefault="00DC377B">
      <w:pPr>
        <w:pStyle w:val="TableofFigures"/>
        <w:tabs>
          <w:tab w:val="right" w:leader="dot" w:pos="9016"/>
        </w:tabs>
        <w:rPr>
          <w:rFonts w:eastAsiaTheme="minorEastAsia"/>
          <w:noProof/>
          <w:lang w:eastAsia="en-GB"/>
        </w:rPr>
      </w:pPr>
      <w:hyperlink w:anchor="_Toc101532308" w:history="1">
        <w:r w:rsidRPr="007306EC">
          <w:rPr>
            <w:rStyle w:val="Hyperlink"/>
            <w:noProof/>
          </w:rPr>
          <w:t>Table 9: The Additional Non-Functional Requirements</w:t>
        </w:r>
        <w:r>
          <w:rPr>
            <w:noProof/>
            <w:webHidden/>
          </w:rPr>
          <w:tab/>
        </w:r>
        <w:r>
          <w:rPr>
            <w:noProof/>
            <w:webHidden/>
          </w:rPr>
          <w:fldChar w:fldCharType="begin"/>
        </w:r>
        <w:r>
          <w:rPr>
            <w:noProof/>
            <w:webHidden/>
          </w:rPr>
          <w:instrText xml:space="preserve"> PAGEREF _Toc101532308 \h </w:instrText>
        </w:r>
        <w:r>
          <w:rPr>
            <w:noProof/>
            <w:webHidden/>
          </w:rPr>
        </w:r>
        <w:r>
          <w:rPr>
            <w:noProof/>
            <w:webHidden/>
          </w:rPr>
          <w:fldChar w:fldCharType="separate"/>
        </w:r>
        <w:r>
          <w:rPr>
            <w:noProof/>
            <w:webHidden/>
          </w:rPr>
          <w:t>58</w:t>
        </w:r>
        <w:r>
          <w:rPr>
            <w:noProof/>
            <w:webHidden/>
          </w:rPr>
          <w:fldChar w:fldCharType="end"/>
        </w:r>
      </w:hyperlink>
    </w:p>
    <w:p w14:paraId="08A51FCF" w14:textId="6EBEBDB7" w:rsidR="00701DCB" w:rsidRPr="004E4512" w:rsidRDefault="00701DCB" w:rsidP="004E4512">
      <w:pPr>
        <w:rPr>
          <w:lang w:eastAsia="en-GB"/>
        </w:rPr>
      </w:pPr>
      <w:r>
        <w:rPr>
          <w:lang w:eastAsia="en-GB"/>
        </w:rPr>
        <w:fldChar w:fldCharType="end"/>
      </w:r>
    </w:p>
    <w:p w14:paraId="72A3A889" w14:textId="6D088BFB" w:rsidR="00A05A0D" w:rsidRDefault="00A05A0D" w:rsidP="00A05A0D">
      <w:pPr>
        <w:pStyle w:val="Heading1"/>
      </w:pPr>
      <w:bookmarkStart w:id="5" w:name="_Toc101532166"/>
      <w:r>
        <w:t>List of Abbreviations</w:t>
      </w:r>
      <w:bookmarkEnd w:id="5"/>
    </w:p>
    <w:tbl>
      <w:tblPr>
        <w:tblStyle w:val="ListTable7Colorful"/>
        <w:tblW w:w="0" w:type="auto"/>
        <w:tblLook w:val="04A0" w:firstRow="1" w:lastRow="0" w:firstColumn="1" w:lastColumn="0" w:noHBand="0" w:noVBand="1"/>
      </w:tblPr>
      <w:tblGrid>
        <w:gridCol w:w="1559"/>
        <w:gridCol w:w="7467"/>
      </w:tblGrid>
      <w:tr w:rsidR="00A05A0D" w:rsidRPr="00A307AB" w14:paraId="68601074" w14:textId="77777777" w:rsidTr="000C41B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59" w:type="dxa"/>
          </w:tcPr>
          <w:p w14:paraId="0BA78623" w14:textId="7FB6EA82" w:rsidR="00A05A0D" w:rsidRPr="00A307AB" w:rsidRDefault="00A05A0D" w:rsidP="00C74DC5">
            <w:pPr>
              <w:rPr>
                <w:i w:val="0"/>
                <w:iCs w:val="0"/>
              </w:rPr>
            </w:pPr>
            <w:r w:rsidRPr="00A307AB">
              <w:rPr>
                <w:i w:val="0"/>
                <w:iCs w:val="0"/>
              </w:rPr>
              <w:t>Abbreviation</w:t>
            </w:r>
          </w:p>
        </w:tc>
        <w:tc>
          <w:tcPr>
            <w:tcW w:w="7467" w:type="dxa"/>
          </w:tcPr>
          <w:p w14:paraId="34D19C25" w14:textId="5E6613E8" w:rsidR="00A05A0D" w:rsidRPr="00A307AB" w:rsidRDefault="00A05A0D" w:rsidP="00C74DC5">
            <w:pPr>
              <w:cnfStyle w:val="100000000000" w:firstRow="1" w:lastRow="0" w:firstColumn="0" w:lastColumn="0" w:oddVBand="0" w:evenVBand="0" w:oddHBand="0" w:evenHBand="0" w:firstRowFirstColumn="0" w:firstRowLastColumn="0" w:lastRowFirstColumn="0" w:lastRowLastColumn="0"/>
              <w:rPr>
                <w:i w:val="0"/>
                <w:iCs w:val="0"/>
              </w:rPr>
            </w:pPr>
            <w:r w:rsidRPr="00A307AB">
              <w:rPr>
                <w:i w:val="0"/>
                <w:iCs w:val="0"/>
              </w:rPr>
              <w:t xml:space="preserve"> Description</w:t>
            </w:r>
          </w:p>
        </w:tc>
      </w:tr>
      <w:tr w:rsidR="00A05A0D" w:rsidRPr="00A307AB" w14:paraId="679E5FC6" w14:textId="77777777" w:rsidTr="000C41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9" w:type="dxa"/>
          </w:tcPr>
          <w:p w14:paraId="48642A40" w14:textId="7AB82C1B" w:rsidR="00A05A0D" w:rsidRPr="00A8461E" w:rsidRDefault="00A05A0D" w:rsidP="00C74DC5">
            <w:pPr>
              <w:rPr>
                <w:i w:val="0"/>
                <w:iCs w:val="0"/>
              </w:rPr>
            </w:pPr>
            <w:r w:rsidRPr="00A8461E">
              <w:rPr>
                <w:i w:val="0"/>
                <w:iCs w:val="0"/>
              </w:rPr>
              <w:t>CNN</w:t>
            </w:r>
          </w:p>
        </w:tc>
        <w:tc>
          <w:tcPr>
            <w:tcW w:w="7467" w:type="dxa"/>
          </w:tcPr>
          <w:p w14:paraId="45B5B99C" w14:textId="3A29DA5B" w:rsidR="00A05A0D" w:rsidRPr="00A8461E" w:rsidRDefault="00A05A0D" w:rsidP="00C74DC5">
            <w:pPr>
              <w:cnfStyle w:val="000000100000" w:firstRow="0" w:lastRow="0" w:firstColumn="0" w:lastColumn="0" w:oddVBand="0" w:evenVBand="0" w:oddHBand="1" w:evenHBand="0" w:firstRowFirstColumn="0" w:firstRowLastColumn="0" w:lastRowFirstColumn="0" w:lastRowLastColumn="0"/>
            </w:pPr>
            <w:r w:rsidRPr="00A8461E">
              <w:t xml:space="preserve">Convolutional </w:t>
            </w:r>
            <w:r w:rsidR="00A307AB" w:rsidRPr="00A8461E">
              <w:t>n</w:t>
            </w:r>
            <w:r w:rsidRPr="00A8461E">
              <w:t xml:space="preserve">eural </w:t>
            </w:r>
            <w:r w:rsidR="00A307AB" w:rsidRPr="00A8461E">
              <w:t>n</w:t>
            </w:r>
            <w:r w:rsidRPr="00A8461E">
              <w:t>etwork</w:t>
            </w:r>
          </w:p>
        </w:tc>
      </w:tr>
      <w:tr w:rsidR="00A05A0D" w:rsidRPr="00A307AB" w14:paraId="7BC2F693" w14:textId="77777777" w:rsidTr="000C41B6">
        <w:tc>
          <w:tcPr>
            <w:cnfStyle w:val="001000000000" w:firstRow="0" w:lastRow="0" w:firstColumn="1" w:lastColumn="0" w:oddVBand="0" w:evenVBand="0" w:oddHBand="0" w:evenHBand="0" w:firstRowFirstColumn="0" w:firstRowLastColumn="0" w:lastRowFirstColumn="0" w:lastRowLastColumn="0"/>
            <w:tcW w:w="1559" w:type="dxa"/>
          </w:tcPr>
          <w:p w14:paraId="41CD216C" w14:textId="5A6B11E6" w:rsidR="00A05A0D" w:rsidRPr="00A8461E" w:rsidRDefault="00A05A0D" w:rsidP="00C74DC5">
            <w:pPr>
              <w:rPr>
                <w:i w:val="0"/>
                <w:iCs w:val="0"/>
              </w:rPr>
            </w:pPr>
            <w:r w:rsidRPr="00A8461E">
              <w:rPr>
                <w:i w:val="0"/>
                <w:iCs w:val="0"/>
              </w:rPr>
              <w:t>ANN</w:t>
            </w:r>
          </w:p>
        </w:tc>
        <w:tc>
          <w:tcPr>
            <w:tcW w:w="7467" w:type="dxa"/>
          </w:tcPr>
          <w:p w14:paraId="7587F4B0" w14:textId="3D7B007B" w:rsidR="00A05A0D" w:rsidRPr="00A8461E" w:rsidRDefault="00A307AB" w:rsidP="00C74DC5">
            <w:pPr>
              <w:cnfStyle w:val="000000000000" w:firstRow="0" w:lastRow="0" w:firstColumn="0" w:lastColumn="0" w:oddVBand="0" w:evenVBand="0" w:oddHBand="0" w:evenHBand="0" w:firstRowFirstColumn="0" w:firstRowLastColumn="0" w:lastRowFirstColumn="0" w:lastRowLastColumn="0"/>
            </w:pPr>
            <w:r w:rsidRPr="00A8461E">
              <w:t>Artificial neural network</w:t>
            </w:r>
          </w:p>
        </w:tc>
      </w:tr>
      <w:tr w:rsidR="00A05A0D" w:rsidRPr="00A307AB" w14:paraId="3D7F6F42" w14:textId="77777777" w:rsidTr="000C41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9" w:type="dxa"/>
          </w:tcPr>
          <w:p w14:paraId="017A6250" w14:textId="1CE9BCDF" w:rsidR="00A05A0D" w:rsidRPr="00A8461E" w:rsidRDefault="00A05A0D" w:rsidP="00C74DC5">
            <w:pPr>
              <w:rPr>
                <w:i w:val="0"/>
                <w:iCs w:val="0"/>
              </w:rPr>
            </w:pPr>
            <w:r w:rsidRPr="00A8461E">
              <w:rPr>
                <w:i w:val="0"/>
                <w:iCs w:val="0"/>
              </w:rPr>
              <w:t>SVM</w:t>
            </w:r>
          </w:p>
        </w:tc>
        <w:tc>
          <w:tcPr>
            <w:tcW w:w="7467" w:type="dxa"/>
          </w:tcPr>
          <w:p w14:paraId="4F1A42BF" w14:textId="01325946" w:rsidR="00A05A0D" w:rsidRPr="00A8461E" w:rsidRDefault="00A307AB" w:rsidP="00C74DC5">
            <w:pPr>
              <w:cnfStyle w:val="000000100000" w:firstRow="0" w:lastRow="0" w:firstColumn="0" w:lastColumn="0" w:oddVBand="0" w:evenVBand="0" w:oddHBand="1" w:evenHBand="0" w:firstRowFirstColumn="0" w:firstRowLastColumn="0" w:lastRowFirstColumn="0" w:lastRowLastColumn="0"/>
            </w:pPr>
            <w:r w:rsidRPr="00A8461E">
              <w:t>Support vector machine</w:t>
            </w:r>
          </w:p>
        </w:tc>
      </w:tr>
      <w:tr w:rsidR="00A05A0D" w:rsidRPr="00A307AB" w14:paraId="05C67A43" w14:textId="77777777" w:rsidTr="000C41B6">
        <w:tc>
          <w:tcPr>
            <w:cnfStyle w:val="001000000000" w:firstRow="0" w:lastRow="0" w:firstColumn="1" w:lastColumn="0" w:oddVBand="0" w:evenVBand="0" w:oddHBand="0" w:evenHBand="0" w:firstRowFirstColumn="0" w:firstRowLastColumn="0" w:lastRowFirstColumn="0" w:lastRowLastColumn="0"/>
            <w:tcW w:w="1559" w:type="dxa"/>
          </w:tcPr>
          <w:p w14:paraId="5CDBFC0F" w14:textId="10CBA6E7" w:rsidR="00A05A0D" w:rsidRPr="00A8461E" w:rsidRDefault="00A307AB" w:rsidP="00C74DC5">
            <w:pPr>
              <w:rPr>
                <w:i w:val="0"/>
                <w:iCs w:val="0"/>
              </w:rPr>
            </w:pPr>
            <w:r w:rsidRPr="00A8461E">
              <w:rPr>
                <w:i w:val="0"/>
                <w:iCs w:val="0"/>
              </w:rPr>
              <w:t>AI</w:t>
            </w:r>
          </w:p>
        </w:tc>
        <w:tc>
          <w:tcPr>
            <w:tcW w:w="7467" w:type="dxa"/>
          </w:tcPr>
          <w:p w14:paraId="7E61B76B" w14:textId="30FE2885" w:rsidR="00A05A0D" w:rsidRPr="00A8461E" w:rsidRDefault="00A307AB" w:rsidP="00C74DC5">
            <w:pPr>
              <w:cnfStyle w:val="000000000000" w:firstRow="0" w:lastRow="0" w:firstColumn="0" w:lastColumn="0" w:oddVBand="0" w:evenVBand="0" w:oddHBand="0" w:evenHBand="0" w:firstRowFirstColumn="0" w:firstRowLastColumn="0" w:lastRowFirstColumn="0" w:lastRowLastColumn="0"/>
            </w:pPr>
            <w:r w:rsidRPr="00A8461E">
              <w:t xml:space="preserve">Artificial Intelligence </w:t>
            </w:r>
          </w:p>
        </w:tc>
      </w:tr>
      <w:tr w:rsidR="00A05A0D" w:rsidRPr="00A307AB" w14:paraId="19D89D69" w14:textId="77777777" w:rsidTr="000C41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9" w:type="dxa"/>
          </w:tcPr>
          <w:p w14:paraId="2A4D0F84" w14:textId="3F226AAA" w:rsidR="00A05A0D" w:rsidRPr="00A8461E" w:rsidRDefault="00A307AB" w:rsidP="00C74DC5">
            <w:pPr>
              <w:rPr>
                <w:i w:val="0"/>
                <w:iCs w:val="0"/>
              </w:rPr>
            </w:pPr>
            <w:r w:rsidRPr="00A8461E">
              <w:rPr>
                <w:i w:val="0"/>
                <w:iCs w:val="0"/>
              </w:rPr>
              <w:t>DNN</w:t>
            </w:r>
          </w:p>
        </w:tc>
        <w:tc>
          <w:tcPr>
            <w:tcW w:w="7467" w:type="dxa"/>
          </w:tcPr>
          <w:p w14:paraId="6959171D" w14:textId="39051C1E" w:rsidR="00A05A0D" w:rsidRPr="00A8461E" w:rsidRDefault="00A307AB" w:rsidP="00C74DC5">
            <w:pPr>
              <w:cnfStyle w:val="000000100000" w:firstRow="0" w:lastRow="0" w:firstColumn="0" w:lastColumn="0" w:oddVBand="0" w:evenVBand="0" w:oddHBand="1" w:evenHBand="0" w:firstRowFirstColumn="0" w:firstRowLastColumn="0" w:lastRowFirstColumn="0" w:lastRowLastColumn="0"/>
            </w:pPr>
            <w:r w:rsidRPr="00A8461E">
              <w:t>Deep neural network</w:t>
            </w:r>
          </w:p>
        </w:tc>
      </w:tr>
      <w:tr w:rsidR="00E309C5" w:rsidRPr="00A307AB" w14:paraId="66B4E243" w14:textId="77777777" w:rsidTr="000C41B6">
        <w:tc>
          <w:tcPr>
            <w:cnfStyle w:val="001000000000" w:firstRow="0" w:lastRow="0" w:firstColumn="1" w:lastColumn="0" w:oddVBand="0" w:evenVBand="0" w:oddHBand="0" w:evenHBand="0" w:firstRowFirstColumn="0" w:firstRowLastColumn="0" w:lastRowFirstColumn="0" w:lastRowLastColumn="0"/>
            <w:tcW w:w="1559" w:type="dxa"/>
          </w:tcPr>
          <w:p w14:paraId="5F5B3166" w14:textId="200DC837" w:rsidR="00E309C5" w:rsidRPr="00A8461E" w:rsidRDefault="00E309C5" w:rsidP="00C74DC5">
            <w:pPr>
              <w:rPr>
                <w:i w:val="0"/>
                <w:iCs w:val="0"/>
              </w:rPr>
            </w:pPr>
            <w:r w:rsidRPr="00A8461E">
              <w:rPr>
                <w:i w:val="0"/>
                <w:iCs w:val="0"/>
              </w:rPr>
              <w:t>EXIF</w:t>
            </w:r>
          </w:p>
        </w:tc>
        <w:tc>
          <w:tcPr>
            <w:tcW w:w="7467" w:type="dxa"/>
          </w:tcPr>
          <w:p w14:paraId="48830DCA" w14:textId="4459030D" w:rsidR="00E309C5" w:rsidRPr="00A8461E" w:rsidRDefault="00E309C5" w:rsidP="00C74DC5">
            <w:pPr>
              <w:cnfStyle w:val="000000000000" w:firstRow="0" w:lastRow="0" w:firstColumn="0" w:lastColumn="0" w:oddVBand="0" w:evenVBand="0" w:oddHBand="0" w:evenHBand="0" w:firstRowFirstColumn="0" w:firstRowLastColumn="0" w:lastRowFirstColumn="0" w:lastRowLastColumn="0"/>
            </w:pPr>
            <w:r w:rsidRPr="00A8461E">
              <w:t>Exchangeable Image File Format</w:t>
            </w:r>
          </w:p>
        </w:tc>
      </w:tr>
      <w:tr w:rsidR="00A05A0D" w:rsidRPr="00A307AB" w14:paraId="4DC609DE" w14:textId="77777777" w:rsidTr="000C41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9" w:type="dxa"/>
          </w:tcPr>
          <w:p w14:paraId="261B91DF" w14:textId="09E87D68" w:rsidR="00A05A0D" w:rsidRPr="00A8461E" w:rsidRDefault="000C41B6" w:rsidP="00C74DC5">
            <w:pPr>
              <w:rPr>
                <w:i w:val="0"/>
                <w:iCs w:val="0"/>
              </w:rPr>
            </w:pPr>
            <w:r w:rsidRPr="00A8461E">
              <w:rPr>
                <w:i w:val="0"/>
                <w:iCs w:val="0"/>
              </w:rPr>
              <w:t>iOS</w:t>
            </w:r>
          </w:p>
        </w:tc>
        <w:tc>
          <w:tcPr>
            <w:tcW w:w="7467" w:type="dxa"/>
          </w:tcPr>
          <w:p w14:paraId="0AB7F1DB" w14:textId="7CA5C1C8" w:rsidR="00A05A0D" w:rsidRPr="00A8461E" w:rsidRDefault="000C41B6" w:rsidP="00C74DC5">
            <w:pPr>
              <w:cnfStyle w:val="000000100000" w:firstRow="0" w:lastRow="0" w:firstColumn="0" w:lastColumn="0" w:oddVBand="0" w:evenVBand="0" w:oddHBand="1" w:evenHBand="0" w:firstRowFirstColumn="0" w:firstRowLastColumn="0" w:lastRowFirstColumn="0" w:lastRowLastColumn="0"/>
            </w:pPr>
            <w:r w:rsidRPr="00A8461E">
              <w:t xml:space="preserve">iPhone Operating System </w:t>
            </w:r>
          </w:p>
        </w:tc>
      </w:tr>
      <w:tr w:rsidR="00A8461E" w:rsidRPr="00A307AB" w14:paraId="3504314A" w14:textId="77777777" w:rsidTr="000C41B6">
        <w:tc>
          <w:tcPr>
            <w:cnfStyle w:val="001000000000" w:firstRow="0" w:lastRow="0" w:firstColumn="1" w:lastColumn="0" w:oddVBand="0" w:evenVBand="0" w:oddHBand="0" w:evenHBand="0" w:firstRowFirstColumn="0" w:firstRowLastColumn="0" w:lastRowFirstColumn="0" w:lastRowLastColumn="0"/>
            <w:tcW w:w="1559" w:type="dxa"/>
          </w:tcPr>
          <w:p w14:paraId="1A1360DE" w14:textId="7CE3B0AE" w:rsidR="00A8461E" w:rsidRPr="00A8461E" w:rsidRDefault="00A8461E" w:rsidP="00C74DC5">
            <w:pPr>
              <w:rPr>
                <w:i w:val="0"/>
                <w:iCs w:val="0"/>
              </w:rPr>
            </w:pPr>
            <w:r w:rsidRPr="00A8461E">
              <w:rPr>
                <w:i w:val="0"/>
                <w:iCs w:val="0"/>
              </w:rPr>
              <w:t>IoT</w:t>
            </w:r>
          </w:p>
        </w:tc>
        <w:tc>
          <w:tcPr>
            <w:tcW w:w="7467" w:type="dxa"/>
          </w:tcPr>
          <w:p w14:paraId="7477DA72" w14:textId="399BC722" w:rsidR="00A8461E" w:rsidRPr="00A8461E" w:rsidRDefault="00A8461E" w:rsidP="00C74DC5">
            <w:pPr>
              <w:cnfStyle w:val="000000000000" w:firstRow="0" w:lastRow="0" w:firstColumn="0" w:lastColumn="0" w:oddVBand="0" w:evenVBand="0" w:oddHBand="0" w:evenHBand="0" w:firstRowFirstColumn="0" w:firstRowLastColumn="0" w:lastRowFirstColumn="0" w:lastRowLastColumn="0"/>
            </w:pPr>
            <w:r w:rsidRPr="00A8461E">
              <w:t>Internet of Things</w:t>
            </w:r>
          </w:p>
        </w:tc>
      </w:tr>
    </w:tbl>
    <w:p w14:paraId="25645B51" w14:textId="0305146C" w:rsidR="00A05A0D" w:rsidRDefault="00A05A0D" w:rsidP="00C74DC5"/>
    <w:p w14:paraId="74ED2835" w14:textId="1A7AC961" w:rsidR="00A05A0D" w:rsidRDefault="00A05A0D" w:rsidP="00C74DC5"/>
    <w:p w14:paraId="738C5CFC" w14:textId="199E45CD" w:rsidR="00A05A0D" w:rsidRDefault="00A05A0D" w:rsidP="00C74DC5"/>
    <w:p w14:paraId="67E88411" w14:textId="5761440B" w:rsidR="00A05A0D" w:rsidRDefault="00A05A0D" w:rsidP="00C74DC5"/>
    <w:p w14:paraId="497C308A" w14:textId="7E5DA5DB" w:rsidR="00A05A0D" w:rsidRDefault="00A05A0D" w:rsidP="00C74DC5"/>
    <w:p w14:paraId="69B0B62C" w14:textId="6DB4293B" w:rsidR="00A05A0D" w:rsidRDefault="00A05A0D" w:rsidP="00C74DC5"/>
    <w:p w14:paraId="339EBF1C" w14:textId="66D5999F" w:rsidR="00A05A0D" w:rsidRDefault="00A05A0D" w:rsidP="00C74DC5"/>
    <w:p w14:paraId="2B7367B1" w14:textId="38F2ECFA" w:rsidR="00A05A0D" w:rsidRDefault="00A05A0D" w:rsidP="00C74DC5"/>
    <w:p w14:paraId="5A7A1427" w14:textId="198DD72E" w:rsidR="00A05A0D" w:rsidRDefault="00A05A0D" w:rsidP="00C74DC5"/>
    <w:p w14:paraId="7184C491" w14:textId="2780AA53" w:rsidR="00A05A0D" w:rsidRDefault="00A05A0D" w:rsidP="00C74DC5"/>
    <w:p w14:paraId="0E12EA6D" w14:textId="2D53BFB8" w:rsidR="00A05A0D" w:rsidRDefault="00A05A0D" w:rsidP="00C74DC5"/>
    <w:p w14:paraId="00EEAF8B" w14:textId="77777777" w:rsidR="00701DCB" w:rsidRDefault="00701DCB" w:rsidP="00C74DC5"/>
    <w:p w14:paraId="24C3ADF2" w14:textId="77777777" w:rsidR="00A05A0D" w:rsidRPr="00C74DC5" w:rsidRDefault="00A05A0D" w:rsidP="00C74DC5"/>
    <w:p w14:paraId="2F65F376" w14:textId="6C706DB5" w:rsidR="00C361B9" w:rsidRDefault="00C361B9" w:rsidP="00670A11">
      <w:pPr>
        <w:pStyle w:val="Heading1"/>
        <w:tabs>
          <w:tab w:val="left" w:pos="2690"/>
        </w:tabs>
      </w:pPr>
      <w:bookmarkStart w:id="6" w:name="_Toc101532167"/>
      <w:r>
        <w:lastRenderedPageBreak/>
        <w:t>1 Introduction</w:t>
      </w:r>
      <w:bookmarkEnd w:id="6"/>
      <w:r w:rsidR="00670A11">
        <w:tab/>
      </w:r>
    </w:p>
    <w:p w14:paraId="2DF16038" w14:textId="5C97D4AA" w:rsidR="00C361B9" w:rsidRPr="00BC233B" w:rsidRDefault="00C361B9" w:rsidP="00BC233B">
      <w:pPr>
        <w:pStyle w:val="Heading2"/>
      </w:pPr>
      <w:bookmarkStart w:id="7" w:name="_Toc101532168"/>
      <w:r w:rsidRPr="00BC233B">
        <w:t xml:space="preserve">1.1 Project </w:t>
      </w:r>
      <w:r w:rsidR="00E5368B" w:rsidRPr="00BC233B">
        <w:t>S</w:t>
      </w:r>
      <w:r w:rsidRPr="00BC233B">
        <w:t>ummary</w:t>
      </w:r>
      <w:bookmarkEnd w:id="7"/>
    </w:p>
    <w:p w14:paraId="66C82BF4" w14:textId="26BBA946" w:rsidR="00C361B9" w:rsidRDefault="00C21D3C">
      <w:r>
        <w:t xml:space="preserve">The </w:t>
      </w:r>
      <w:r w:rsidR="00101982">
        <w:t>purpose</w:t>
      </w:r>
      <w:r w:rsidR="007246EE">
        <w:t xml:space="preserve"> of</w:t>
      </w:r>
      <w:r>
        <w:t xml:space="preserve"> this project is to build an AI system that can identify a large variety of common houseplants</w:t>
      </w:r>
      <w:r w:rsidR="006F0BEB">
        <w:t>.</w:t>
      </w:r>
      <w:r>
        <w:t xml:space="preserve"> </w:t>
      </w:r>
      <w:r w:rsidR="006F0BEB">
        <w:t xml:space="preserve">This system will </w:t>
      </w:r>
      <w:r>
        <w:t>provide information o</w:t>
      </w:r>
      <w:r w:rsidR="007246EE">
        <w:t>n</w:t>
      </w:r>
      <w:r>
        <w:t xml:space="preserve"> how to care for the </w:t>
      </w:r>
      <w:r w:rsidR="00101982">
        <w:t>identified</w:t>
      </w:r>
      <w:r>
        <w:t xml:space="preserve"> plant. This system must be lightweight and easily accessible to the average user, so must take the form</w:t>
      </w:r>
      <w:r w:rsidR="007246EE">
        <w:t xml:space="preserve"> of</w:t>
      </w:r>
      <w:r>
        <w:t xml:space="preserve"> a mobile application, that when </w:t>
      </w:r>
      <w:r w:rsidR="00101982">
        <w:t>provided</w:t>
      </w:r>
      <w:r>
        <w:t xml:space="preserve"> an image of</w:t>
      </w:r>
      <w:r w:rsidR="007246EE">
        <w:t xml:space="preserve"> a</w:t>
      </w:r>
      <w:r>
        <w:t xml:space="preserve"> houseplant will attempt to identify it, returning what the AI </w:t>
      </w:r>
      <w:r w:rsidR="00101982">
        <w:t xml:space="preserve">determined </w:t>
      </w:r>
      <w:r>
        <w:t xml:space="preserve">the houseplant </w:t>
      </w:r>
      <w:r w:rsidR="00101982">
        <w:t>to be</w:t>
      </w:r>
      <w:r w:rsidR="006F0BEB">
        <w:t>,</w:t>
      </w:r>
      <w:r>
        <w:t xml:space="preserve"> along with any corresponding information that is relevant to</w:t>
      </w:r>
      <w:r w:rsidR="006F0BEB">
        <w:t xml:space="preserve"> the</w:t>
      </w:r>
      <w:r>
        <w:t xml:space="preserve"> effective care of that identified houseplant.  </w:t>
      </w:r>
    </w:p>
    <w:p w14:paraId="01986D08" w14:textId="4B0BC3A7" w:rsidR="001C21AE" w:rsidRDefault="001C21AE" w:rsidP="00BC233B">
      <w:pPr>
        <w:pStyle w:val="Heading2"/>
      </w:pPr>
      <w:bookmarkStart w:id="8" w:name="_Toc101532169"/>
      <w:r>
        <w:t xml:space="preserve">1.2 The </w:t>
      </w:r>
      <w:r w:rsidR="00E5368B">
        <w:t>Real-World</w:t>
      </w:r>
      <w:r>
        <w:t xml:space="preserve"> </w:t>
      </w:r>
      <w:r w:rsidR="00E5368B">
        <w:t>P</w:t>
      </w:r>
      <w:r>
        <w:t>roblem</w:t>
      </w:r>
      <w:bookmarkEnd w:id="8"/>
    </w:p>
    <w:p w14:paraId="1EE71B6A" w14:textId="61ED6A9E" w:rsidR="00077CBB" w:rsidRDefault="00545628">
      <w:r>
        <w:t xml:space="preserve">Humans have been using indoor plants for decoration for a large proportion of our history, </w:t>
      </w:r>
      <w:r w:rsidR="00710572">
        <w:t xml:space="preserve">as stated by </w:t>
      </w:r>
      <w:proofErr w:type="spellStart"/>
      <w:r w:rsidR="00710572">
        <w:t>Bringslimark</w:t>
      </w:r>
      <w:proofErr w:type="spellEnd"/>
      <w:r w:rsidR="00710572">
        <w:t xml:space="preserve">, </w:t>
      </w:r>
      <w:proofErr w:type="spellStart"/>
      <w:r w:rsidR="00710572">
        <w:t>Hartig</w:t>
      </w:r>
      <w:proofErr w:type="spellEnd"/>
      <w:r w:rsidR="00710572">
        <w:t xml:space="preserve">, and Patil, </w:t>
      </w:r>
      <w:r>
        <w:t>“Written evidence shows that the Egyptians brought plants indoors in the 3rd century BC, and the ruins of Pompeii revealed that interior plants were used there more than 2000 years ago” (</w:t>
      </w:r>
      <w:proofErr w:type="spellStart"/>
      <w:r w:rsidR="00710572">
        <w:t>Bringslimark</w:t>
      </w:r>
      <w:proofErr w:type="spellEnd"/>
      <w:r w:rsidR="00710572">
        <w:t xml:space="preserve">, </w:t>
      </w:r>
      <w:proofErr w:type="spellStart"/>
      <w:r w:rsidR="00710572">
        <w:t>Hartig</w:t>
      </w:r>
      <w:proofErr w:type="spellEnd"/>
      <w:r w:rsidR="00710572">
        <w:t>, and Patil</w:t>
      </w:r>
      <w:r>
        <w:t>,</w:t>
      </w:r>
      <w:r w:rsidR="00710572">
        <w:t xml:space="preserve"> 2009</w:t>
      </w:r>
      <w:r>
        <w:t>)</w:t>
      </w:r>
      <w:r w:rsidR="00710572">
        <w:t xml:space="preserve">. With this being the case combined with the information </w:t>
      </w:r>
      <w:r w:rsidR="007246EE">
        <w:t>that</w:t>
      </w:r>
      <w:r w:rsidR="00710572">
        <w:t xml:space="preserve"> </w:t>
      </w:r>
      <w:r w:rsidR="007246EE">
        <w:t>there are a</w:t>
      </w:r>
      <w:r w:rsidR="0006744E">
        <w:t xml:space="preserve"> large variety of different plant species</w:t>
      </w:r>
      <w:r w:rsidR="00077CBB">
        <w:t xml:space="preserve"> with</w:t>
      </w:r>
      <w:r w:rsidR="00710572">
        <w:t xml:space="preserve"> “</w:t>
      </w:r>
      <w:r w:rsidR="00077CBB">
        <w:t>350,000 accepted species, of which 325,000 are flowering plants</w:t>
      </w:r>
      <w:r w:rsidR="00710572">
        <w:t>” (</w:t>
      </w:r>
      <w:r w:rsidR="00F044A6" w:rsidRPr="00874C6C">
        <w:t>Royal Botanic Gardens</w:t>
      </w:r>
      <w:r w:rsidR="00F044A6">
        <w:t>, 2020</w:t>
      </w:r>
      <w:r w:rsidR="00710572">
        <w:t xml:space="preserve">) and the </w:t>
      </w:r>
      <w:r w:rsidR="00874C6C">
        <w:t>ever-increasing</w:t>
      </w:r>
      <w:r w:rsidR="00710572">
        <w:t xml:space="preserve"> demand for houseplants, ensuring the proper care is vital </w:t>
      </w:r>
      <w:r w:rsidR="007069A0">
        <w:t>for</w:t>
      </w:r>
      <w:r w:rsidR="00101982">
        <w:t xml:space="preserve"> these plants </w:t>
      </w:r>
      <w:r w:rsidR="00710572">
        <w:t xml:space="preserve">to allow </w:t>
      </w:r>
      <w:r w:rsidR="00101982">
        <w:t>them</w:t>
      </w:r>
      <w:r w:rsidR="004F2EBF">
        <w:t xml:space="preserve"> </w:t>
      </w:r>
      <w:r w:rsidR="00101982">
        <w:t xml:space="preserve">to </w:t>
      </w:r>
      <w:r w:rsidR="004F2EBF">
        <w:t>thrive</w:t>
      </w:r>
      <w:r w:rsidR="00710572">
        <w:t>.</w:t>
      </w:r>
      <w:r w:rsidR="00874C6C">
        <w:t xml:space="preserve"> To ensure t</w:t>
      </w:r>
      <w:r w:rsidR="00C55C4E">
        <w:t>heir proper care these plants</w:t>
      </w:r>
      <w:r w:rsidR="00874C6C">
        <w:t xml:space="preserve"> must first be identified</w:t>
      </w:r>
      <w:r w:rsidR="00C26594">
        <w:t>, which</w:t>
      </w:r>
      <w:r w:rsidR="00C55C4E">
        <w:t xml:space="preserve"> will be difficult </w:t>
      </w:r>
      <w:r w:rsidR="00874C6C">
        <w:t xml:space="preserve">to achieve for </w:t>
      </w:r>
      <w:r w:rsidR="007246EE">
        <w:t>non-experts</w:t>
      </w:r>
      <w:r w:rsidR="00874C6C">
        <w:t xml:space="preserve"> in the fi</w:t>
      </w:r>
      <w:r w:rsidR="00F044A6">
        <w:t>eld</w:t>
      </w:r>
      <w:r w:rsidR="00C55C4E">
        <w:t>, so a way of simulating expert knowledge in an easily accessible format i</w:t>
      </w:r>
      <w:r w:rsidR="007246EE">
        <w:t>s</w:t>
      </w:r>
      <w:r w:rsidR="00C55C4E">
        <w:t xml:space="preserve"> needed. </w:t>
      </w:r>
    </w:p>
    <w:p w14:paraId="4CBB8D46" w14:textId="4FFD537C" w:rsidR="00C361B9" w:rsidRDefault="00C361B9" w:rsidP="00BC233B">
      <w:pPr>
        <w:pStyle w:val="Heading2"/>
      </w:pPr>
      <w:bookmarkStart w:id="9" w:name="_Toc101532170"/>
      <w:r>
        <w:t>1.</w:t>
      </w:r>
      <w:r w:rsidR="001C21AE">
        <w:t>3</w:t>
      </w:r>
      <w:r>
        <w:t xml:space="preserve"> Aims &amp; </w:t>
      </w:r>
      <w:r w:rsidR="004F2EBF">
        <w:t>O</w:t>
      </w:r>
      <w:r>
        <w:t>bjectives</w:t>
      </w:r>
      <w:bookmarkEnd w:id="9"/>
    </w:p>
    <w:p w14:paraId="4478A146" w14:textId="66D9EBFB" w:rsidR="007C0922" w:rsidRPr="007C0922" w:rsidRDefault="007C0922" w:rsidP="007C0922">
      <w:pPr>
        <w:pStyle w:val="Heading3"/>
      </w:pPr>
      <w:bookmarkStart w:id="10" w:name="_Toc101532171"/>
      <w:r>
        <w:t>1.3.1 Aims</w:t>
      </w:r>
      <w:bookmarkEnd w:id="10"/>
    </w:p>
    <w:p w14:paraId="2036FF3C" w14:textId="7EE9C3C2" w:rsidR="007C0922" w:rsidRDefault="00536869" w:rsidP="00536869">
      <w:r>
        <w:t xml:space="preserve">The </w:t>
      </w:r>
      <w:r w:rsidR="00334FE2">
        <w:t>project aim</w:t>
      </w:r>
      <w:r>
        <w:t>s to create a mobile application with an embedded AI model that can identify images of houseplants when given them. This application will then return information on how to look after this identified plant.</w:t>
      </w:r>
    </w:p>
    <w:p w14:paraId="51A1483D" w14:textId="207F0C3E" w:rsidR="007C0922" w:rsidRDefault="007C0922" w:rsidP="007C0922">
      <w:pPr>
        <w:pStyle w:val="Heading3"/>
      </w:pPr>
      <w:bookmarkStart w:id="11" w:name="_Toc101532172"/>
      <w:r>
        <w:t>1.3.2 Objectives</w:t>
      </w:r>
      <w:bookmarkEnd w:id="11"/>
      <w:r>
        <w:t xml:space="preserve"> </w:t>
      </w:r>
    </w:p>
    <w:p w14:paraId="317A8040" w14:textId="4396F150" w:rsidR="00B662A9" w:rsidRPr="007C0922" w:rsidRDefault="007C0922" w:rsidP="007C0922">
      <w:r>
        <w:t>The following are the objectives for the project using the SMART criteria,</w:t>
      </w:r>
      <w:r w:rsidR="00B60178">
        <w:t xml:space="preserve"> which is</w:t>
      </w:r>
      <w:r>
        <w:t xml:space="preserve"> “</w:t>
      </w:r>
      <w:r w:rsidR="00B60178" w:rsidRPr="00B60178">
        <w:t>the process for developing specific, measurable, attainable, relevant, and time-bound (SMART) objectives</w:t>
      </w:r>
      <w:r>
        <w:t>”</w:t>
      </w:r>
      <w:r w:rsidR="00B60178">
        <w:t>(</w:t>
      </w:r>
      <w:r w:rsidR="00A32B23" w:rsidRPr="00A32B23">
        <w:t xml:space="preserve"> </w:t>
      </w:r>
      <w:r w:rsidR="00A32B23" w:rsidRPr="00B60178">
        <w:t>Bjerke</w:t>
      </w:r>
      <w:r w:rsidR="00A32B23">
        <w:t xml:space="preserve"> and </w:t>
      </w:r>
      <w:proofErr w:type="spellStart"/>
      <w:r w:rsidR="00A32B23">
        <w:t>Renger</w:t>
      </w:r>
      <w:proofErr w:type="spellEnd"/>
      <w:r w:rsidR="00B60178">
        <w:t>,</w:t>
      </w:r>
      <w:r w:rsidR="00A32B23">
        <w:t xml:space="preserve"> </w:t>
      </w:r>
      <w:r w:rsidR="00B60178">
        <w:t>2017)</w:t>
      </w:r>
      <w:r w:rsidR="00B662A9">
        <w:t>.</w:t>
      </w:r>
    </w:p>
    <w:p w14:paraId="227DD4A4" w14:textId="1BC455F0" w:rsidR="00A131AB" w:rsidRDefault="00AB5D64" w:rsidP="00A131AB">
      <w:pPr>
        <w:pStyle w:val="ListParagraph"/>
        <w:numPr>
          <w:ilvl w:val="0"/>
          <w:numId w:val="4"/>
        </w:numPr>
      </w:pPr>
      <w:r>
        <w:t>Identify</w:t>
      </w:r>
      <w:r w:rsidR="00A131AB">
        <w:t xml:space="preserve"> </w:t>
      </w:r>
      <w:r w:rsidR="0095722B">
        <w:t>an</w:t>
      </w:r>
      <w:r w:rsidR="00A131AB">
        <w:t xml:space="preserve"> effective </w:t>
      </w:r>
      <w:r w:rsidR="00C328F6">
        <w:t>AI</w:t>
      </w:r>
      <w:r w:rsidR="00A131AB">
        <w:t xml:space="preserve"> method</w:t>
      </w:r>
      <w:r w:rsidR="00C328F6">
        <w:t>,</w:t>
      </w:r>
      <w:r w:rsidR="00581ACA">
        <w:t xml:space="preserve"> using current AI methods</w:t>
      </w:r>
      <w:r w:rsidR="00C328F6">
        <w:t>,</w:t>
      </w:r>
      <w:r w:rsidR="00A131AB">
        <w:t xml:space="preserve"> for plant identification</w:t>
      </w:r>
      <w:r w:rsidR="00C328F6">
        <w:t>. This method</w:t>
      </w:r>
      <w:r w:rsidR="0095722B">
        <w:t xml:space="preserve"> will</w:t>
      </w:r>
      <w:r w:rsidR="00C328F6">
        <w:t xml:space="preserve"> need to</w:t>
      </w:r>
      <w:r w:rsidR="0095722B">
        <w:t xml:space="preserve"> achieve a minimum accuracy of 90% when </w:t>
      </w:r>
      <w:r w:rsidR="007069A0">
        <w:t>identifying</w:t>
      </w:r>
      <w:r w:rsidR="0095722B">
        <w:t xml:space="preserve"> known plants by the end of this project</w:t>
      </w:r>
      <w:r w:rsidR="00581ACA">
        <w:t>.</w:t>
      </w:r>
    </w:p>
    <w:p w14:paraId="3AC2DF72" w14:textId="77777777" w:rsidR="0095722B" w:rsidRPr="00B662A9" w:rsidRDefault="0095722B" w:rsidP="0095722B">
      <w:pPr>
        <w:pStyle w:val="ListParagraph"/>
        <w:rPr>
          <w:sz w:val="10"/>
          <w:szCs w:val="10"/>
        </w:rPr>
      </w:pPr>
    </w:p>
    <w:p w14:paraId="1B3CC630" w14:textId="09F75E61" w:rsidR="00386E28" w:rsidRDefault="00AB5D64" w:rsidP="00386E28">
      <w:pPr>
        <w:pStyle w:val="ListParagraph"/>
        <w:numPr>
          <w:ilvl w:val="0"/>
          <w:numId w:val="4"/>
        </w:numPr>
      </w:pPr>
      <w:r>
        <w:t>Identify</w:t>
      </w:r>
      <w:r w:rsidR="00A131AB">
        <w:t xml:space="preserve"> the</w:t>
      </w:r>
      <w:r w:rsidR="00581ACA">
        <w:t xml:space="preserve"> </w:t>
      </w:r>
      <w:r w:rsidR="00A131AB">
        <w:t>most effect</w:t>
      </w:r>
      <w:r w:rsidR="001D2BBF">
        <w:t>ive</w:t>
      </w:r>
      <w:r w:rsidR="00A131AB">
        <w:t xml:space="preserve"> ways to optimise</w:t>
      </w:r>
      <w:r w:rsidR="001D2BBF">
        <w:t xml:space="preserve"> </w:t>
      </w:r>
      <w:r w:rsidR="00C328F6">
        <w:t>the identified AI method</w:t>
      </w:r>
      <w:r w:rsidR="00581ACA">
        <w:t xml:space="preserve"> using current optimisation </w:t>
      </w:r>
      <w:r w:rsidR="00C328F6">
        <w:t>techniques</w:t>
      </w:r>
      <w:r w:rsidR="00A131AB">
        <w:t xml:space="preserve"> for use on a mobile device</w:t>
      </w:r>
      <w:r w:rsidR="00386E28">
        <w:t>. With</w:t>
      </w:r>
      <w:r w:rsidR="007069A0">
        <w:t xml:space="preserve"> the deduced</w:t>
      </w:r>
      <w:r w:rsidR="00386E28">
        <w:t xml:space="preserve"> optimisation algorithm, the AI model must achieve a minimum accuracy of 90%, but ideally greater, by the end of this project</w:t>
      </w:r>
    </w:p>
    <w:p w14:paraId="71428210" w14:textId="77777777" w:rsidR="00386E28" w:rsidRPr="00B662A9" w:rsidRDefault="00386E28" w:rsidP="00386E28">
      <w:pPr>
        <w:pStyle w:val="ListParagraph"/>
        <w:rPr>
          <w:sz w:val="10"/>
          <w:szCs w:val="10"/>
        </w:rPr>
      </w:pPr>
    </w:p>
    <w:p w14:paraId="6C8DA6A5" w14:textId="71EC7080" w:rsidR="00386E28" w:rsidRDefault="00386E28" w:rsidP="00386E28">
      <w:pPr>
        <w:pStyle w:val="ListParagraph"/>
        <w:numPr>
          <w:ilvl w:val="0"/>
          <w:numId w:val="4"/>
        </w:numPr>
      </w:pPr>
      <w:r>
        <w:t>Identify how to effectively integrate an artificial intelligence into a mobile/IoT platform using current integration techniques, so that the system run</w:t>
      </w:r>
      <w:r w:rsidR="007069A0">
        <w:t>s</w:t>
      </w:r>
      <w:r>
        <w:t xml:space="preserve"> without crashes and within an acceptable time frame of 1 second upon obtaining the plant image by the end of this project. </w:t>
      </w:r>
    </w:p>
    <w:p w14:paraId="6DEA05CD" w14:textId="77777777" w:rsidR="00BC233B" w:rsidRDefault="00BC233B"/>
    <w:p w14:paraId="2701EF86" w14:textId="20ABC9E9" w:rsidR="00C361B9" w:rsidRPr="00BC233B" w:rsidRDefault="00C361B9" w:rsidP="00BC233B">
      <w:pPr>
        <w:pStyle w:val="Heading1"/>
      </w:pPr>
      <w:bookmarkStart w:id="12" w:name="_Toc101532173"/>
      <w:r w:rsidRPr="00BC233B">
        <w:lastRenderedPageBreak/>
        <w:t xml:space="preserve">2 Research and Literature </w:t>
      </w:r>
      <w:r w:rsidR="00E96CEA" w:rsidRPr="00BC233B">
        <w:t>R</w:t>
      </w:r>
      <w:r w:rsidRPr="00BC233B">
        <w:t>eview</w:t>
      </w:r>
      <w:bookmarkEnd w:id="12"/>
    </w:p>
    <w:p w14:paraId="11ABA6AF" w14:textId="003135C1" w:rsidR="00805A9A" w:rsidRDefault="00C361B9" w:rsidP="00BC233B">
      <w:pPr>
        <w:pStyle w:val="Heading2"/>
      </w:pPr>
      <w:bookmarkStart w:id="13" w:name="_Toc101532174"/>
      <w:r>
        <w:t xml:space="preserve">2.1 Plant </w:t>
      </w:r>
      <w:r w:rsidR="00E96CEA">
        <w:t>I</w:t>
      </w:r>
      <w:r>
        <w:t>dentification</w:t>
      </w:r>
      <w:bookmarkEnd w:id="13"/>
    </w:p>
    <w:p w14:paraId="3B45AE9B" w14:textId="23610142" w:rsidR="006F133C" w:rsidRPr="006F133C" w:rsidRDefault="00CD18A9" w:rsidP="006F133C">
      <w:pPr>
        <w:rPr>
          <w:rFonts w:cstheme="minorHAnsi"/>
        </w:rPr>
      </w:pPr>
      <w:r w:rsidRPr="005D72B5">
        <w:rPr>
          <w:rFonts w:cstheme="minorHAnsi"/>
        </w:rPr>
        <w:t xml:space="preserve">As concluded by </w:t>
      </w:r>
      <w:r w:rsidR="00B3767D" w:rsidRPr="005D72B5">
        <w:rPr>
          <w:rFonts w:cstheme="minorHAnsi"/>
        </w:rPr>
        <w:t xml:space="preserve">Cham </w:t>
      </w:r>
      <w:r w:rsidR="005D72B5" w:rsidRPr="005D72B5">
        <w:rPr>
          <w:rStyle w:val="Emphasis"/>
          <w:rFonts w:cstheme="minorHAnsi"/>
          <w:color w:val="000000"/>
          <w:shd w:val="clear" w:color="auto" w:fill="FFFFFF"/>
        </w:rPr>
        <w:t>et al.</w:t>
      </w:r>
      <w:r w:rsidR="005D72B5" w:rsidRPr="005D72B5">
        <w:rPr>
          <w:rFonts w:cstheme="minorHAnsi"/>
        </w:rPr>
        <w:t xml:space="preserve"> </w:t>
      </w:r>
      <w:r w:rsidR="00B3767D" w:rsidRPr="005D72B5">
        <w:rPr>
          <w:rFonts w:cstheme="minorHAnsi"/>
        </w:rPr>
        <w:t>(2015)</w:t>
      </w:r>
      <w:r w:rsidRPr="005D72B5">
        <w:rPr>
          <w:rFonts w:cstheme="minorHAnsi"/>
        </w:rPr>
        <w:t xml:space="preserve"> </w:t>
      </w:r>
      <w:r w:rsidR="00B3767D" w:rsidRPr="005D72B5">
        <w:rPr>
          <w:rFonts w:cstheme="minorHAnsi"/>
        </w:rPr>
        <w:t xml:space="preserve">plants can be identified through their </w:t>
      </w:r>
      <w:r w:rsidR="00352C1B" w:rsidRPr="005D72B5">
        <w:rPr>
          <w:rFonts w:cstheme="minorHAnsi"/>
        </w:rPr>
        <w:t>flower</w:t>
      </w:r>
      <w:r w:rsidR="00820A3E">
        <w:rPr>
          <w:rFonts w:cstheme="minorHAnsi"/>
        </w:rPr>
        <w:t>s</w:t>
      </w:r>
      <w:r w:rsidR="00352C1B" w:rsidRPr="005D72B5">
        <w:rPr>
          <w:rFonts w:cstheme="minorHAnsi"/>
        </w:rPr>
        <w:t>, fruit</w:t>
      </w:r>
      <w:r w:rsidR="00820A3E">
        <w:rPr>
          <w:rFonts w:cstheme="minorHAnsi"/>
        </w:rPr>
        <w:t>s</w:t>
      </w:r>
      <w:r w:rsidR="00352C1B" w:rsidRPr="005D72B5">
        <w:rPr>
          <w:rFonts w:cstheme="minorHAnsi"/>
        </w:rPr>
        <w:t xml:space="preserve">, </w:t>
      </w:r>
      <w:r w:rsidR="00C6789E" w:rsidRPr="005D72B5">
        <w:rPr>
          <w:rFonts w:cstheme="minorHAnsi"/>
        </w:rPr>
        <w:t>stem,</w:t>
      </w:r>
      <w:r w:rsidR="00352C1B" w:rsidRPr="005D72B5">
        <w:rPr>
          <w:rFonts w:cstheme="minorHAnsi"/>
        </w:rPr>
        <w:t xml:space="preserve"> bark</w:t>
      </w:r>
      <w:r w:rsidR="00B3767D" w:rsidRPr="005D72B5">
        <w:rPr>
          <w:rFonts w:cstheme="minorHAnsi"/>
        </w:rPr>
        <w:t xml:space="preserve">, </w:t>
      </w:r>
      <w:r w:rsidR="008528A2">
        <w:rPr>
          <w:rFonts w:cstheme="minorHAnsi"/>
        </w:rPr>
        <w:t>and leaves, with leaves being the most effective</w:t>
      </w:r>
      <w:r w:rsidR="00B3767D" w:rsidRPr="005D72B5">
        <w:rPr>
          <w:rFonts w:cstheme="minorHAnsi"/>
        </w:rPr>
        <w:t xml:space="preserve"> as a leaf’s</w:t>
      </w:r>
      <w:r w:rsidR="00352C1B" w:rsidRPr="005D72B5">
        <w:rPr>
          <w:rFonts w:cstheme="minorHAnsi"/>
        </w:rPr>
        <w:t xml:space="preserve"> features </w:t>
      </w:r>
      <w:r w:rsidR="008528A2">
        <w:rPr>
          <w:rFonts w:cstheme="minorHAnsi"/>
        </w:rPr>
        <w:t>tend to be</w:t>
      </w:r>
      <w:r w:rsidR="00352C1B" w:rsidRPr="005D72B5">
        <w:rPr>
          <w:rFonts w:cstheme="minorHAnsi"/>
        </w:rPr>
        <w:t xml:space="preserve"> universal and persistent</w:t>
      </w:r>
      <w:r w:rsidR="00C6789E" w:rsidRPr="005D72B5">
        <w:rPr>
          <w:rFonts w:cstheme="minorHAnsi"/>
        </w:rPr>
        <w:t xml:space="preserve"> over each example of a given plant species.</w:t>
      </w:r>
      <w:r w:rsidR="00A95FD7">
        <w:rPr>
          <w:rFonts w:cstheme="minorHAnsi"/>
        </w:rPr>
        <w:t xml:space="preserve"> </w:t>
      </w:r>
      <w:r w:rsidR="00C6789E" w:rsidRPr="005D72B5">
        <w:rPr>
          <w:rFonts w:cstheme="minorHAnsi"/>
        </w:rPr>
        <w:t xml:space="preserve">The primary features of the leaf that are useful for identification consist of </w:t>
      </w:r>
      <w:r w:rsidR="00A95FD7">
        <w:rPr>
          <w:rFonts w:cstheme="minorHAnsi"/>
        </w:rPr>
        <w:t>lea</w:t>
      </w:r>
      <w:r w:rsidR="00820A3E">
        <w:rPr>
          <w:rFonts w:cstheme="minorHAnsi"/>
        </w:rPr>
        <w:t>f</w:t>
      </w:r>
      <w:r w:rsidR="00A95FD7">
        <w:rPr>
          <w:rFonts w:cstheme="minorHAnsi"/>
        </w:rPr>
        <w:t xml:space="preserve"> shape and how the leaves are structured together on the plant, known as the plant</w:t>
      </w:r>
      <w:r w:rsidR="00C524B3">
        <w:rPr>
          <w:rFonts w:cstheme="minorHAnsi"/>
        </w:rPr>
        <w:t>'</w:t>
      </w:r>
      <w:r w:rsidR="00A95FD7">
        <w:rPr>
          <w:rFonts w:cstheme="minorHAnsi"/>
        </w:rPr>
        <w:t>s canopy structure, as stated by</w:t>
      </w:r>
      <w:r w:rsidR="00A421D0">
        <w:rPr>
          <w:rFonts w:cstheme="minorHAnsi"/>
        </w:rPr>
        <w:t xml:space="preserve"> Jones </w:t>
      </w:r>
      <w:r w:rsidR="00A421D0" w:rsidRPr="005D72B5">
        <w:rPr>
          <w:rStyle w:val="Emphasis"/>
          <w:rFonts w:cstheme="minorHAnsi"/>
          <w:color w:val="000000"/>
          <w:shd w:val="clear" w:color="auto" w:fill="FFFFFF"/>
        </w:rPr>
        <w:t>et al</w:t>
      </w:r>
      <w:r w:rsidR="00A421D0">
        <w:rPr>
          <w:rStyle w:val="Emphasis"/>
          <w:rFonts w:cstheme="minorHAnsi"/>
          <w:color w:val="000000"/>
          <w:shd w:val="clear" w:color="auto" w:fill="FFFFFF"/>
        </w:rPr>
        <w:t xml:space="preserve">. </w:t>
      </w:r>
      <w:r w:rsidR="00A421D0">
        <w:rPr>
          <w:rStyle w:val="Emphasis"/>
          <w:rFonts w:cstheme="minorHAnsi"/>
          <w:i w:val="0"/>
          <w:iCs w:val="0"/>
          <w:color w:val="000000"/>
          <w:shd w:val="clear" w:color="auto" w:fill="FFFFFF"/>
        </w:rPr>
        <w:t>the</w:t>
      </w:r>
      <w:r w:rsidR="00A95FD7">
        <w:rPr>
          <w:rFonts w:cstheme="minorHAnsi"/>
        </w:rPr>
        <w:t xml:space="preserve"> “</w:t>
      </w:r>
      <w:r w:rsidR="00A421D0">
        <w:rPr>
          <w:rFonts w:cstheme="minorHAnsi"/>
        </w:rPr>
        <w:t>c</w:t>
      </w:r>
      <w:r w:rsidR="00A95FD7" w:rsidRPr="00A95FD7">
        <w:rPr>
          <w:rFonts w:cstheme="minorHAnsi"/>
        </w:rPr>
        <w:t>anopy structure and leaf shape have been key features for plant species identification</w:t>
      </w:r>
      <w:r w:rsidR="00A95FD7">
        <w:rPr>
          <w:rFonts w:cstheme="minorHAnsi"/>
        </w:rPr>
        <w:t>” (</w:t>
      </w:r>
      <w:r w:rsidR="00A421D0">
        <w:rPr>
          <w:rFonts w:cstheme="minorHAnsi"/>
        </w:rPr>
        <w:t xml:space="preserve">Jones </w:t>
      </w:r>
      <w:r w:rsidR="00A421D0" w:rsidRPr="005D72B5">
        <w:rPr>
          <w:rStyle w:val="Emphasis"/>
          <w:rFonts w:cstheme="minorHAnsi"/>
          <w:color w:val="000000"/>
          <w:shd w:val="clear" w:color="auto" w:fill="FFFFFF"/>
        </w:rPr>
        <w:t>et al</w:t>
      </w:r>
      <w:r w:rsidR="00A421D0">
        <w:rPr>
          <w:rStyle w:val="Emphasis"/>
          <w:rFonts w:cstheme="minorHAnsi"/>
          <w:color w:val="000000"/>
          <w:shd w:val="clear" w:color="auto" w:fill="FFFFFF"/>
        </w:rPr>
        <w:t>.</w:t>
      </w:r>
      <w:r w:rsidR="00A421D0">
        <w:rPr>
          <w:rStyle w:val="Emphasis"/>
          <w:rFonts w:cstheme="minorHAnsi"/>
          <w:i w:val="0"/>
          <w:iCs w:val="0"/>
          <w:color w:val="000000"/>
          <w:shd w:val="clear" w:color="auto" w:fill="FFFFFF"/>
        </w:rPr>
        <w:t>, 2006</w:t>
      </w:r>
      <w:r w:rsidR="00A95FD7">
        <w:rPr>
          <w:rFonts w:cstheme="minorHAnsi"/>
        </w:rPr>
        <w:t>)</w:t>
      </w:r>
      <w:r w:rsidR="00820A3E">
        <w:rPr>
          <w:rFonts w:cstheme="minorHAnsi"/>
        </w:rPr>
        <w:t>. F</w:t>
      </w:r>
      <w:r w:rsidR="00A421D0">
        <w:rPr>
          <w:rFonts w:cstheme="minorHAnsi"/>
        </w:rPr>
        <w:t>urthermore,</w:t>
      </w:r>
      <w:r w:rsidR="008528A2">
        <w:rPr>
          <w:rFonts w:cstheme="minorHAnsi"/>
        </w:rPr>
        <w:t xml:space="preserve"> as</w:t>
      </w:r>
      <w:r w:rsidR="00A421D0">
        <w:rPr>
          <w:rFonts w:cstheme="minorHAnsi"/>
        </w:rPr>
        <w:t xml:space="preserve"> concluded</w:t>
      </w:r>
      <w:r w:rsidR="00380404">
        <w:rPr>
          <w:rFonts w:cstheme="minorHAnsi"/>
        </w:rPr>
        <w:t xml:space="preserve"> by</w:t>
      </w:r>
      <w:r w:rsidR="00034188">
        <w:rPr>
          <w:rFonts w:cstheme="minorHAnsi"/>
        </w:rPr>
        <w:t xml:space="preserve"> Awang </w:t>
      </w:r>
      <w:r w:rsidR="00034188" w:rsidRPr="005D72B5">
        <w:rPr>
          <w:rStyle w:val="Emphasis"/>
          <w:rFonts w:cstheme="minorHAnsi"/>
          <w:color w:val="000000"/>
          <w:shd w:val="clear" w:color="auto" w:fill="FFFFFF"/>
        </w:rPr>
        <w:t>et al</w:t>
      </w:r>
      <w:r w:rsidR="00034188">
        <w:rPr>
          <w:rStyle w:val="Emphasis"/>
          <w:rFonts w:cstheme="minorHAnsi"/>
          <w:color w:val="000000"/>
          <w:shd w:val="clear" w:color="auto" w:fill="FFFFFF"/>
        </w:rPr>
        <w:t>.</w:t>
      </w:r>
      <w:r w:rsidR="00034188">
        <w:rPr>
          <w:rFonts w:cstheme="minorHAnsi"/>
        </w:rPr>
        <w:t xml:space="preserve"> </w:t>
      </w:r>
      <w:r w:rsidR="00380404">
        <w:rPr>
          <w:rFonts w:cstheme="minorHAnsi"/>
        </w:rPr>
        <w:t>(</w:t>
      </w:r>
      <w:r w:rsidR="00034188">
        <w:rPr>
          <w:rFonts w:cstheme="minorHAnsi"/>
        </w:rPr>
        <w:t>2013</w:t>
      </w:r>
      <w:r w:rsidR="00380404">
        <w:rPr>
          <w:rFonts w:cstheme="minorHAnsi"/>
        </w:rPr>
        <w:t>) along with shape, the colour and texture features of a plant</w:t>
      </w:r>
      <w:r w:rsidR="008528A2">
        <w:rPr>
          <w:rFonts w:cstheme="minorHAnsi"/>
        </w:rPr>
        <w:t>'</w:t>
      </w:r>
      <w:r w:rsidR="00380404">
        <w:rPr>
          <w:rFonts w:cstheme="minorHAnsi"/>
        </w:rPr>
        <w:t>s leaf were also effective indicators o</w:t>
      </w:r>
      <w:r w:rsidR="00C524B3">
        <w:rPr>
          <w:rFonts w:cstheme="minorHAnsi"/>
        </w:rPr>
        <w:t>f</w:t>
      </w:r>
      <w:r w:rsidR="00380404">
        <w:rPr>
          <w:rFonts w:cstheme="minorHAnsi"/>
        </w:rPr>
        <w:t xml:space="preserve"> what species the plant </w:t>
      </w:r>
      <w:r w:rsidR="008528A2">
        <w:rPr>
          <w:rFonts w:cstheme="minorHAnsi"/>
        </w:rPr>
        <w:t>was</w:t>
      </w:r>
      <w:r w:rsidR="00A421D0">
        <w:rPr>
          <w:rFonts w:cstheme="minorHAnsi"/>
        </w:rPr>
        <w:t>.</w:t>
      </w:r>
      <w:r w:rsidR="001D28E1">
        <w:rPr>
          <w:rFonts w:cstheme="minorHAnsi"/>
        </w:rPr>
        <w:t xml:space="preserve"> From this, it can be concluded that any AI model implemented will need to be</w:t>
      </w:r>
      <w:r w:rsidR="0089295B">
        <w:rPr>
          <w:rFonts w:cstheme="minorHAnsi"/>
        </w:rPr>
        <w:t xml:space="preserve"> able to</w:t>
      </w:r>
      <w:r w:rsidR="001D28E1">
        <w:rPr>
          <w:rFonts w:cstheme="minorHAnsi"/>
        </w:rPr>
        <w:t xml:space="preserve"> effectively identify these feature</w:t>
      </w:r>
      <w:r w:rsidR="0089295B">
        <w:rPr>
          <w:rFonts w:cstheme="minorHAnsi"/>
        </w:rPr>
        <w:t>s</w:t>
      </w:r>
      <w:r w:rsidR="001D28E1">
        <w:rPr>
          <w:rFonts w:cstheme="minorHAnsi"/>
        </w:rPr>
        <w:t xml:space="preserve">. </w:t>
      </w:r>
    </w:p>
    <w:p w14:paraId="5AA4F5BA" w14:textId="2C1018FF" w:rsidR="00C6789E" w:rsidRDefault="00C6789E" w:rsidP="00BC233B">
      <w:pPr>
        <w:pStyle w:val="Heading2"/>
      </w:pPr>
      <w:bookmarkStart w:id="14" w:name="_Toc101532175"/>
      <w:r>
        <w:t xml:space="preserve">2.2 Using AI to Identify </w:t>
      </w:r>
      <w:r w:rsidR="00E96CEA">
        <w:t>P</w:t>
      </w:r>
      <w:r>
        <w:t>lants</w:t>
      </w:r>
      <w:bookmarkEnd w:id="14"/>
    </w:p>
    <w:p w14:paraId="1EB99627" w14:textId="360EC176" w:rsidR="00125D60" w:rsidRDefault="00C8643D">
      <w:r>
        <w:t xml:space="preserve">As concluded above, </w:t>
      </w:r>
      <w:r w:rsidR="008A1943">
        <w:t>any AI system implemented must effectively identify a plant based on leaves and overall canopy structure</w:t>
      </w:r>
      <w:r w:rsidR="00D6737E">
        <w:t xml:space="preserve"> meaning Image recognition is required</w:t>
      </w:r>
      <w:r w:rsidR="008A1943">
        <w:t xml:space="preserve">. </w:t>
      </w:r>
      <w:r w:rsidR="00D6737E">
        <w:t xml:space="preserve"> </w:t>
      </w:r>
      <w:r w:rsidR="008A1943">
        <w:t>Image</w:t>
      </w:r>
      <w:r w:rsidR="00E172FA">
        <w:t xml:space="preserve"> recognition and</w:t>
      </w:r>
      <w:r w:rsidR="008A1943">
        <w:t xml:space="preserve"> classification with AI can be done</w:t>
      </w:r>
      <w:r w:rsidR="00820A3E">
        <w:t xml:space="preserve"> in</w:t>
      </w:r>
      <w:r w:rsidR="008A1943">
        <w:t xml:space="preserve"> a few ways</w:t>
      </w:r>
      <w:r w:rsidR="007F0AD0">
        <w:t xml:space="preserve">, as concluded by </w:t>
      </w:r>
      <w:r w:rsidR="0064400A" w:rsidRPr="007C4862">
        <w:t>Al-Murad</w:t>
      </w:r>
      <w:r w:rsidR="0064400A">
        <w:t xml:space="preserve">, </w:t>
      </w:r>
      <w:r w:rsidR="0064400A" w:rsidRPr="007C4862">
        <w:t>Islam, and</w:t>
      </w:r>
      <w:r w:rsidR="0064400A">
        <w:t xml:space="preserve"> </w:t>
      </w:r>
      <w:r w:rsidR="0064400A" w:rsidRPr="007C4862">
        <w:t>Raj</w:t>
      </w:r>
      <w:r w:rsidR="0064400A">
        <w:t xml:space="preserve"> (2017)</w:t>
      </w:r>
      <w:r w:rsidR="007F0AD0">
        <w:t xml:space="preserve"> </w:t>
      </w:r>
      <w:r w:rsidR="003B5DAA">
        <w:t xml:space="preserve">in their analysis of current AI </w:t>
      </w:r>
      <w:r w:rsidR="00E172FA">
        <w:t>methods</w:t>
      </w:r>
      <w:r w:rsidR="003B5DAA">
        <w:t xml:space="preserve"> for image recognition</w:t>
      </w:r>
      <w:r w:rsidR="00E172FA">
        <w:t xml:space="preserve"> and classification.  </w:t>
      </w:r>
      <w:r w:rsidR="00B92EC1">
        <w:t>O</w:t>
      </w:r>
      <w:r w:rsidR="0064400A">
        <w:t>ne</w:t>
      </w:r>
      <w:r w:rsidR="00B92EC1">
        <w:t xml:space="preserve"> </w:t>
      </w:r>
      <w:r w:rsidR="003B5DAA">
        <w:t xml:space="preserve">method </w:t>
      </w:r>
      <w:r w:rsidR="00B92EC1">
        <w:t xml:space="preserve">is to use </w:t>
      </w:r>
      <w:r w:rsidR="0064400A">
        <w:t>an ANN</w:t>
      </w:r>
      <w:r w:rsidR="00D5165A">
        <w:t>,</w:t>
      </w:r>
      <w:r w:rsidR="0064400A">
        <w:t xml:space="preserve"> another would be to use a</w:t>
      </w:r>
      <w:r w:rsidR="00A307AB">
        <w:t xml:space="preserve"> CNN</w:t>
      </w:r>
      <w:r w:rsidR="003B5DAA">
        <w:t xml:space="preserve">. </w:t>
      </w:r>
      <w:r w:rsidR="00820A3E">
        <w:t>F</w:t>
      </w:r>
      <w:r w:rsidR="00886353">
        <w:t>inally,</w:t>
      </w:r>
      <w:r w:rsidR="003B5DAA">
        <w:t xml:space="preserve"> </w:t>
      </w:r>
      <w:r w:rsidR="00D6737E">
        <w:t>they</w:t>
      </w:r>
      <w:r w:rsidR="003B5DAA">
        <w:t xml:space="preserve"> concluded</w:t>
      </w:r>
      <w:r w:rsidR="0064400A">
        <w:t xml:space="preserve"> </w:t>
      </w:r>
      <w:r w:rsidR="003B5DAA">
        <w:t xml:space="preserve">that a </w:t>
      </w:r>
      <w:r w:rsidR="0064400A">
        <w:t>SV</w:t>
      </w:r>
      <w:r w:rsidR="00A307AB">
        <w:t>M</w:t>
      </w:r>
      <w:r w:rsidR="0064400A">
        <w:t xml:space="preserve"> </w:t>
      </w:r>
      <w:r w:rsidR="00820A3E">
        <w:t>is also</w:t>
      </w:r>
      <w:r w:rsidR="0064400A">
        <w:t xml:space="preserve"> </w:t>
      </w:r>
      <w:r w:rsidR="00820A3E">
        <w:t>a</w:t>
      </w:r>
      <w:r w:rsidR="0064400A">
        <w:t xml:space="preserve"> </w:t>
      </w:r>
      <w:r w:rsidR="00820A3E">
        <w:t>suitable AI method</w:t>
      </w:r>
      <w:r w:rsidR="00D5165A">
        <w:t>.</w:t>
      </w:r>
    </w:p>
    <w:p w14:paraId="67E73D6A" w14:textId="4B7B6D1C" w:rsidR="007C4862" w:rsidRDefault="009F0749">
      <w:r>
        <w:t>To move</w:t>
      </w:r>
      <w:r w:rsidR="00205AA6">
        <w:t xml:space="preserve"> forward, each method must be evaluated to conclude which would be most suitable fo</w:t>
      </w:r>
      <w:r>
        <w:t>r plant recognition</w:t>
      </w:r>
      <w:r w:rsidR="00EA027E">
        <w:t xml:space="preserve"> through the evaluation of previous work done</w:t>
      </w:r>
      <w:r w:rsidR="00D6737E">
        <w:t>.</w:t>
      </w:r>
    </w:p>
    <w:p w14:paraId="6C8285F4" w14:textId="7BC50A48" w:rsidR="00EB47F0" w:rsidRDefault="00EB47F0" w:rsidP="00BC233B">
      <w:pPr>
        <w:pStyle w:val="Heading3"/>
      </w:pPr>
      <w:bookmarkStart w:id="15" w:name="_Toc101532176"/>
      <w:r>
        <w:t>2.2.1 Evaluation of</w:t>
      </w:r>
      <w:r w:rsidR="00EA027E">
        <w:t xml:space="preserve"> </w:t>
      </w:r>
      <w:r w:rsidR="00443232">
        <w:t>ANNs</w:t>
      </w:r>
      <w:bookmarkEnd w:id="15"/>
      <w:r>
        <w:t xml:space="preserve"> </w:t>
      </w:r>
    </w:p>
    <w:p w14:paraId="0DB6C7A5" w14:textId="3F99A533" w:rsidR="00AF64C8" w:rsidRDefault="007F7135">
      <w:r w:rsidRPr="004B429F">
        <w:t>As conclude</w:t>
      </w:r>
      <w:r w:rsidR="00820A3E">
        <w:t>d</w:t>
      </w:r>
      <w:r w:rsidRPr="004B429F">
        <w:t xml:space="preserve"> by </w:t>
      </w:r>
      <w:proofErr w:type="spellStart"/>
      <w:r w:rsidR="00961600" w:rsidRPr="004B429F">
        <w:t>Aakif</w:t>
      </w:r>
      <w:proofErr w:type="spellEnd"/>
      <w:r w:rsidR="00961600" w:rsidRPr="004B429F">
        <w:t xml:space="preserve"> and Khan (2015)</w:t>
      </w:r>
      <w:r w:rsidRPr="004B429F">
        <w:t xml:space="preserve"> ANNs can be used to great effect, with them achieving results of over 96% accuracy with their implementation of </w:t>
      </w:r>
      <w:r w:rsidR="007E67DC" w:rsidRPr="004B429F">
        <w:t>an</w:t>
      </w:r>
      <w:r w:rsidRPr="004B429F">
        <w:t xml:space="preserve"> ANN using </w:t>
      </w:r>
      <w:r w:rsidR="002F53D3" w:rsidRPr="002F53D3">
        <w:t>backpropagation</w:t>
      </w:r>
      <w:r w:rsidRPr="004B429F">
        <w:t>, stating that “we have tested it on three different sets and achieved accuracy greater than 96%.” (</w:t>
      </w:r>
      <w:proofErr w:type="spellStart"/>
      <w:r w:rsidR="00961600" w:rsidRPr="004B429F">
        <w:t>Aakif</w:t>
      </w:r>
      <w:proofErr w:type="spellEnd"/>
      <w:r w:rsidR="00961600" w:rsidRPr="004B429F">
        <w:t xml:space="preserve"> and Khan, 2015</w:t>
      </w:r>
      <w:r w:rsidRPr="004B429F">
        <w:t>)</w:t>
      </w:r>
      <w:r w:rsidR="00A3754A" w:rsidRPr="004B429F">
        <w:t xml:space="preserve">. </w:t>
      </w:r>
      <w:r w:rsidR="00AF64C8" w:rsidRPr="004B429F">
        <w:t xml:space="preserve">Furthermore, </w:t>
      </w:r>
      <w:proofErr w:type="spellStart"/>
      <w:r w:rsidR="00AF64C8" w:rsidRPr="004B429F">
        <w:rPr>
          <w:rFonts w:cstheme="minorHAnsi"/>
        </w:rPr>
        <w:t>Macario</w:t>
      </w:r>
      <w:proofErr w:type="spellEnd"/>
      <w:r w:rsidR="00AF64C8" w:rsidRPr="004B429F">
        <w:rPr>
          <w:rFonts w:cstheme="minorHAnsi"/>
        </w:rPr>
        <w:t>, Oliveira</w:t>
      </w:r>
      <w:r w:rsidR="00E05023">
        <w:rPr>
          <w:rFonts w:cstheme="minorHAnsi"/>
        </w:rPr>
        <w:t>,</w:t>
      </w:r>
      <w:r w:rsidR="00AF64C8" w:rsidRPr="004B429F">
        <w:rPr>
          <w:rFonts w:cstheme="minorHAnsi"/>
        </w:rPr>
        <w:t xml:space="preserve"> and</w:t>
      </w:r>
      <w:r w:rsidR="004B429F" w:rsidRPr="004B429F">
        <w:rPr>
          <w:rFonts w:cstheme="minorHAnsi"/>
        </w:rPr>
        <w:t xml:space="preserve"> </w:t>
      </w:r>
      <w:proofErr w:type="spellStart"/>
      <w:r w:rsidR="004B429F" w:rsidRPr="004B429F">
        <w:rPr>
          <w:rFonts w:cstheme="minorHAnsi"/>
        </w:rPr>
        <w:t>Pacifico</w:t>
      </w:r>
      <w:proofErr w:type="spellEnd"/>
      <w:r w:rsidR="004B429F" w:rsidRPr="004B429F">
        <w:rPr>
          <w:rFonts w:cstheme="minorHAnsi"/>
        </w:rPr>
        <w:t xml:space="preserve"> (2018)</w:t>
      </w:r>
      <w:r w:rsidR="007E67DC" w:rsidRPr="004B429F">
        <w:t xml:space="preserve"> also achieved</w:t>
      </w:r>
      <w:r w:rsidR="006C00B1" w:rsidRPr="004B429F">
        <w:t xml:space="preserve"> a </w:t>
      </w:r>
      <w:r w:rsidR="00FE7190" w:rsidRPr="004B429F">
        <w:t>similar result</w:t>
      </w:r>
      <w:r w:rsidR="007E67DC" w:rsidRPr="004B429F">
        <w:t xml:space="preserve"> </w:t>
      </w:r>
      <w:r w:rsidR="001D2BBF" w:rsidRPr="004B429F">
        <w:t>using</w:t>
      </w:r>
      <w:r w:rsidR="007E67DC" w:rsidRPr="004B429F">
        <w:t xml:space="preserve"> </w:t>
      </w:r>
      <w:r w:rsidR="00AB7B3F" w:rsidRPr="004B429F">
        <w:t>a</w:t>
      </w:r>
      <w:r w:rsidR="007E67DC" w:rsidRPr="004B429F">
        <w:t xml:space="preserve"> multi-layered perceptron, a type of feedforward ANN, </w:t>
      </w:r>
      <w:r w:rsidR="006C00B1" w:rsidRPr="004B429F">
        <w:t>also using back propagation, with their implementation achieving a similar accuracy in real</w:t>
      </w:r>
      <w:r w:rsidR="00E05023">
        <w:t>-</w:t>
      </w:r>
      <w:r w:rsidR="006C00B1" w:rsidRPr="004B429F">
        <w:t>world tests</w:t>
      </w:r>
      <w:r w:rsidR="00BF7513">
        <w:t xml:space="preserve">, </w:t>
      </w:r>
      <w:r w:rsidR="006C00B1" w:rsidRPr="004B429F">
        <w:t>“the algorithm was able to achieve an average accuracy of 97.16%”(</w:t>
      </w:r>
      <w:r w:rsidR="004B429F" w:rsidRPr="004B429F">
        <w:rPr>
          <w:rFonts w:cstheme="minorHAnsi"/>
        </w:rPr>
        <w:t xml:space="preserve"> </w:t>
      </w:r>
      <w:proofErr w:type="spellStart"/>
      <w:r w:rsidR="004B429F" w:rsidRPr="004B429F">
        <w:rPr>
          <w:rFonts w:cstheme="minorHAnsi"/>
        </w:rPr>
        <w:t>Macario</w:t>
      </w:r>
      <w:proofErr w:type="spellEnd"/>
      <w:r w:rsidR="004B429F" w:rsidRPr="004B429F">
        <w:rPr>
          <w:rFonts w:cstheme="minorHAnsi"/>
        </w:rPr>
        <w:t>, Oliveira</w:t>
      </w:r>
      <w:r w:rsidR="004B429F">
        <w:rPr>
          <w:rFonts w:cstheme="minorHAnsi"/>
        </w:rPr>
        <w:t>,</w:t>
      </w:r>
      <w:r w:rsidR="004B429F" w:rsidRPr="004B429F">
        <w:rPr>
          <w:rFonts w:cstheme="minorHAnsi"/>
        </w:rPr>
        <w:t xml:space="preserve"> and </w:t>
      </w:r>
      <w:proofErr w:type="spellStart"/>
      <w:r w:rsidR="004B429F" w:rsidRPr="004B429F">
        <w:rPr>
          <w:rFonts w:cstheme="minorHAnsi"/>
        </w:rPr>
        <w:t>Pacifico</w:t>
      </w:r>
      <w:proofErr w:type="spellEnd"/>
      <w:r w:rsidR="006C00B1" w:rsidRPr="004B429F">
        <w:t>,</w:t>
      </w:r>
      <w:r w:rsidR="004B429F" w:rsidRPr="004B429F">
        <w:t xml:space="preserve"> 2018</w:t>
      </w:r>
      <w:r w:rsidR="006C00B1" w:rsidRPr="004B429F">
        <w:t>)</w:t>
      </w:r>
      <w:r w:rsidR="004B429F">
        <w:t>.</w:t>
      </w:r>
    </w:p>
    <w:p w14:paraId="581BA8D4" w14:textId="7B3249AD" w:rsidR="00443232" w:rsidRDefault="00443232">
      <w:r>
        <w:t xml:space="preserve">However as stated by </w:t>
      </w:r>
      <w:r w:rsidR="006F133C" w:rsidRPr="006D6016">
        <w:t>Choo</w:t>
      </w:r>
      <w:r w:rsidR="006F133C">
        <w:t xml:space="preserve">, </w:t>
      </w:r>
      <w:r w:rsidR="006F133C" w:rsidRPr="006D6016">
        <w:t>Huang</w:t>
      </w:r>
      <w:r w:rsidR="006F133C">
        <w:t xml:space="preserve">, </w:t>
      </w:r>
      <w:r w:rsidR="006F133C" w:rsidRPr="006D6016">
        <w:t>Liu</w:t>
      </w:r>
      <w:r w:rsidR="00E05023">
        <w:t>,</w:t>
      </w:r>
      <w:r w:rsidR="006F133C">
        <w:t xml:space="preserve"> and</w:t>
      </w:r>
      <w:r w:rsidR="006F133C" w:rsidRPr="006D6016">
        <w:t xml:space="preserve"> Wang</w:t>
      </w:r>
      <w:r w:rsidR="006F133C">
        <w:t xml:space="preserve"> (2017)</w:t>
      </w:r>
      <w:r w:rsidR="00E05023">
        <w:t>, as well as Lu and Wang (2005) ANNs,</w:t>
      </w:r>
      <w:r>
        <w:t xml:space="preserve"> have two </w:t>
      </w:r>
      <w:r w:rsidR="003F207F">
        <w:t>main</w:t>
      </w:r>
      <w:r>
        <w:t xml:space="preserve"> disadvantage</w:t>
      </w:r>
      <w:r w:rsidR="002F53D3">
        <w:t>s</w:t>
      </w:r>
      <w:r>
        <w:t xml:space="preserve">, the first </w:t>
      </w:r>
      <w:r w:rsidR="00D8006D">
        <w:t>drawback being</w:t>
      </w:r>
      <w:r>
        <w:t xml:space="preserve"> that “ANN-based classifications are slow as these are black</w:t>
      </w:r>
      <w:r w:rsidR="00E05023">
        <w:t>-</w:t>
      </w:r>
      <w:r>
        <w:t>box models with a gradient descend optimization and too many parameters.” (</w:t>
      </w:r>
      <w:r w:rsidR="006F133C">
        <w:t>Choo et al, 2017</w:t>
      </w:r>
      <w:r>
        <w:t xml:space="preserve">) and </w:t>
      </w:r>
      <w:r w:rsidR="00B74727">
        <w:t>the second</w:t>
      </w:r>
      <w:r w:rsidR="00D8006D">
        <w:t xml:space="preserve"> </w:t>
      </w:r>
      <w:r>
        <w:t>being</w:t>
      </w:r>
      <w:r w:rsidR="00D8006D">
        <w:t xml:space="preserve"> that</w:t>
      </w:r>
      <w:r>
        <w:t xml:space="preserve"> ANNs have</w:t>
      </w:r>
      <w:r w:rsidR="002F53D3">
        <w:t xml:space="preserve"> a</w:t>
      </w:r>
      <w:r>
        <w:t xml:space="preserve"> prevalent </w:t>
      </w:r>
      <w:r w:rsidR="006F133C">
        <w:t>issue</w:t>
      </w:r>
      <w:r>
        <w:t xml:space="preserve"> with overfitting, more so on average than other methods</w:t>
      </w:r>
      <w:r w:rsidR="003F207F">
        <w:t>, this results in ANN</w:t>
      </w:r>
      <w:r w:rsidR="007F163D">
        <w:t>s</w:t>
      </w:r>
      <w:r w:rsidR="003F207F">
        <w:t xml:space="preserve"> if not </w:t>
      </w:r>
      <w:r w:rsidR="00D8006D">
        <w:t>carefully</w:t>
      </w:r>
      <w:r w:rsidR="003F207F">
        <w:t xml:space="preserve"> implemented becoming less effective when handling real</w:t>
      </w:r>
      <w:r w:rsidR="00E05023">
        <w:t>-</w:t>
      </w:r>
      <w:r w:rsidR="003F207F">
        <w:t>world data outside their initial training</w:t>
      </w:r>
      <w:r w:rsidR="00D8006D">
        <w:t xml:space="preserve"> and validation</w:t>
      </w:r>
      <w:r w:rsidR="003F207F">
        <w:t xml:space="preserve"> datase</w:t>
      </w:r>
      <w:r w:rsidR="00D8006D">
        <w:t>ts</w:t>
      </w:r>
      <w:r w:rsidR="0089295B">
        <w:t>, making it less suitable for use in the project</w:t>
      </w:r>
      <w:r>
        <w:t xml:space="preserve">. </w:t>
      </w:r>
    </w:p>
    <w:p w14:paraId="4A0B857E" w14:textId="77777777" w:rsidR="00EE251C" w:rsidRDefault="00EE251C"/>
    <w:p w14:paraId="0B562CF3" w14:textId="77777777" w:rsidR="00EE251C" w:rsidRDefault="00EE251C"/>
    <w:p w14:paraId="2292EED6" w14:textId="084B7396" w:rsidR="00EE251C" w:rsidRDefault="00EE251C"/>
    <w:p w14:paraId="519E03A7" w14:textId="6A58870D" w:rsidR="00C23697" w:rsidRDefault="00C23697"/>
    <w:p w14:paraId="6141DB15" w14:textId="14767D4A" w:rsidR="00397F21" w:rsidRDefault="00397F21"/>
    <w:p w14:paraId="20B1311D" w14:textId="77777777" w:rsidR="00705B55" w:rsidRDefault="00705B55"/>
    <w:p w14:paraId="75B6C3EE" w14:textId="31AE7BC8" w:rsidR="00EE251C" w:rsidRDefault="00EB47F0" w:rsidP="00BC233B">
      <w:pPr>
        <w:pStyle w:val="Heading3"/>
      </w:pPr>
      <w:bookmarkStart w:id="16" w:name="_Toc101532177"/>
      <w:r>
        <w:lastRenderedPageBreak/>
        <w:t>2.2.2 Evaluation of CNN</w:t>
      </w:r>
      <w:r w:rsidR="00443232">
        <w:t>s</w:t>
      </w:r>
      <w:bookmarkEnd w:id="16"/>
    </w:p>
    <w:p w14:paraId="3D38490F" w14:textId="56574AF2" w:rsidR="004C5B2C" w:rsidRPr="00BF3254" w:rsidRDefault="009B39A3" w:rsidP="00BF3254">
      <w:pPr>
        <w:pStyle w:val="ListParagraph"/>
        <w:ind w:left="0"/>
        <w:rPr>
          <w:rFonts w:ascii="Calibri" w:hAnsi="Calibri" w:cs="Calibri"/>
        </w:rPr>
      </w:pPr>
      <w:r>
        <w:t xml:space="preserve">As concluded by </w:t>
      </w:r>
      <w:proofErr w:type="spellStart"/>
      <w:r w:rsidR="00D55183" w:rsidRPr="00CE5B99">
        <w:rPr>
          <w:rFonts w:ascii="Calibri" w:hAnsi="Calibri" w:cs="Calibri"/>
        </w:rPr>
        <w:t>Arfin</w:t>
      </w:r>
      <w:proofErr w:type="spellEnd"/>
      <w:r w:rsidR="00D55183" w:rsidRPr="00CE5B99">
        <w:rPr>
          <w:rFonts w:ascii="Calibri" w:hAnsi="Calibri" w:cs="Calibri"/>
        </w:rPr>
        <w:t>, Hossain, Islam</w:t>
      </w:r>
      <w:r w:rsidR="00D55183">
        <w:rPr>
          <w:rFonts w:ascii="Calibri" w:hAnsi="Calibri" w:cs="Calibri"/>
        </w:rPr>
        <w:t xml:space="preserve">, </w:t>
      </w:r>
      <w:r w:rsidR="00D55183" w:rsidRPr="00CE5B99">
        <w:rPr>
          <w:rFonts w:ascii="Calibri" w:hAnsi="Calibri" w:cs="Calibri"/>
        </w:rPr>
        <w:t xml:space="preserve"> and </w:t>
      </w:r>
      <w:proofErr w:type="spellStart"/>
      <w:r w:rsidR="00D55183" w:rsidRPr="00CE5B99">
        <w:rPr>
          <w:rFonts w:ascii="Calibri" w:hAnsi="Calibri" w:cs="Calibri"/>
        </w:rPr>
        <w:t>Rabby</w:t>
      </w:r>
      <w:proofErr w:type="spellEnd"/>
      <w:r w:rsidR="00D55183">
        <w:rPr>
          <w:rFonts w:ascii="Calibri" w:hAnsi="Calibri" w:cs="Calibri"/>
        </w:rPr>
        <w:t xml:space="preserve"> </w:t>
      </w:r>
      <w:r w:rsidR="00D55183" w:rsidRPr="00CE5B99">
        <w:rPr>
          <w:rFonts w:ascii="Calibri" w:hAnsi="Calibri" w:cs="Calibri"/>
        </w:rPr>
        <w:t>(2019)</w:t>
      </w:r>
      <w:r w:rsidR="00D55183">
        <w:t xml:space="preserve"> CNNs can be used to great effect, with their implementation of a CNN</w:t>
      </w:r>
      <w:r w:rsidR="003574FC">
        <w:t xml:space="preserve"> with the addition of </w:t>
      </w:r>
      <w:r w:rsidR="003574FC" w:rsidRPr="003574FC">
        <w:t>ADAM optimization</w:t>
      </w:r>
      <w:r w:rsidR="00011FA6">
        <w:t>, which</w:t>
      </w:r>
      <w:r w:rsidR="004C5B2C">
        <w:t>, as</w:t>
      </w:r>
      <w:r w:rsidR="00011FA6">
        <w:t xml:space="preserve"> concluded by Zhang (2018)</w:t>
      </w:r>
      <w:r w:rsidR="004C5B2C">
        <w:t xml:space="preserve">, </w:t>
      </w:r>
      <w:r w:rsidR="00011FA6">
        <w:t>is an adaptive optimisation algorithm which adaptively adjusts the learning rate of a deep neural network (like a CNN) to determine and set the most optimal learning rate for each parameter of the</w:t>
      </w:r>
      <w:r w:rsidR="008D39F9">
        <w:t xml:space="preserve"> </w:t>
      </w:r>
      <w:r w:rsidR="00011FA6">
        <w:t>DNN</w:t>
      </w:r>
      <w:r w:rsidR="003574FC">
        <w:t>,</w:t>
      </w:r>
      <w:r w:rsidR="004C5B2C">
        <w:t xml:space="preserve"> </w:t>
      </w:r>
      <w:r w:rsidR="001772CF">
        <w:t>with them stating that</w:t>
      </w:r>
      <w:r w:rsidR="00D55183">
        <w:t xml:space="preserve"> “</w:t>
      </w:r>
      <w:r w:rsidR="00D55183" w:rsidRPr="00D55183">
        <w:t>The model ran for 50 epoch resulted training</w:t>
      </w:r>
      <w:r w:rsidR="00D55183">
        <w:t xml:space="preserve"> </w:t>
      </w:r>
      <w:r w:rsidR="00D55183" w:rsidRPr="00D55183">
        <w:t>accuracy 96.54% and validation accuracy 95.86%</w:t>
      </w:r>
      <w:r w:rsidR="00D55183">
        <w:t>” (</w:t>
      </w:r>
      <w:r w:rsidR="00D55183">
        <w:rPr>
          <w:rFonts w:ascii="Calibri" w:hAnsi="Calibri" w:cs="Calibri"/>
        </w:rPr>
        <w:t xml:space="preserve">Afrin et al, 2019), with similar </w:t>
      </w:r>
      <w:r w:rsidR="00017F88">
        <w:rPr>
          <w:rFonts w:ascii="Calibri" w:hAnsi="Calibri" w:cs="Calibri"/>
        </w:rPr>
        <w:t xml:space="preserve">high </w:t>
      </w:r>
      <w:r w:rsidR="00D55183">
        <w:rPr>
          <w:rFonts w:ascii="Calibri" w:hAnsi="Calibri" w:cs="Calibri"/>
        </w:rPr>
        <w:t xml:space="preserve">results being achieved by </w:t>
      </w:r>
      <w:proofErr w:type="spellStart"/>
      <w:r w:rsidR="00017F88" w:rsidRPr="00CE5B99">
        <w:rPr>
          <w:rFonts w:ascii="Calibri" w:hAnsi="Calibri" w:cs="Calibri"/>
        </w:rPr>
        <w:t>Aptoula</w:t>
      </w:r>
      <w:proofErr w:type="spellEnd"/>
      <w:r w:rsidR="00017F88" w:rsidRPr="00CE5B99">
        <w:rPr>
          <w:rFonts w:ascii="Calibri" w:hAnsi="Calibri" w:cs="Calibri"/>
        </w:rPr>
        <w:t xml:space="preserve">, Ghazi, and </w:t>
      </w:r>
      <w:proofErr w:type="spellStart"/>
      <w:r w:rsidR="00017F88" w:rsidRPr="00CE5B99">
        <w:rPr>
          <w:rFonts w:ascii="Calibri" w:hAnsi="Calibri" w:cs="Calibri"/>
        </w:rPr>
        <w:t>Yanikoglu</w:t>
      </w:r>
      <w:proofErr w:type="spellEnd"/>
      <w:r w:rsidR="00017F88">
        <w:rPr>
          <w:rFonts w:ascii="Calibri" w:hAnsi="Calibri" w:cs="Calibri"/>
        </w:rPr>
        <w:t xml:space="preserve"> (2017) who conducted comparative research, where they used a CNN </w:t>
      </w:r>
      <w:r w:rsidR="00581545">
        <w:rPr>
          <w:rFonts w:ascii="Calibri" w:hAnsi="Calibri" w:cs="Calibri"/>
        </w:rPr>
        <w:t xml:space="preserve">with 3 different </w:t>
      </w:r>
      <w:r w:rsidR="00581545" w:rsidRPr="00581545">
        <w:rPr>
          <w:rFonts w:ascii="Calibri" w:hAnsi="Calibri" w:cs="Calibri"/>
        </w:rPr>
        <w:t>deep learning</w:t>
      </w:r>
      <w:r w:rsidR="00581545">
        <w:rPr>
          <w:rFonts w:ascii="Calibri" w:hAnsi="Calibri" w:cs="Calibri"/>
        </w:rPr>
        <w:t xml:space="preserve"> </w:t>
      </w:r>
      <w:r w:rsidR="00581545" w:rsidRPr="00581545">
        <w:rPr>
          <w:rFonts w:ascii="Calibri" w:hAnsi="Calibri" w:cs="Calibri"/>
        </w:rPr>
        <w:t>architectures,</w:t>
      </w:r>
      <w:r w:rsidR="00581545">
        <w:rPr>
          <w:rFonts w:ascii="Calibri" w:hAnsi="Calibri" w:cs="Calibri"/>
        </w:rPr>
        <w:t xml:space="preserve"> these being </w:t>
      </w:r>
      <w:proofErr w:type="spellStart"/>
      <w:r w:rsidR="00581545" w:rsidRPr="00581545">
        <w:rPr>
          <w:rFonts w:ascii="Calibri" w:hAnsi="Calibri" w:cs="Calibri"/>
        </w:rPr>
        <w:t>GoogLeNet</w:t>
      </w:r>
      <w:proofErr w:type="spellEnd"/>
      <w:r w:rsidR="00581545" w:rsidRPr="00581545">
        <w:rPr>
          <w:rFonts w:ascii="Calibri" w:hAnsi="Calibri" w:cs="Calibri"/>
        </w:rPr>
        <w:t xml:space="preserve">, </w:t>
      </w:r>
      <w:proofErr w:type="spellStart"/>
      <w:r w:rsidR="00581545" w:rsidRPr="00581545">
        <w:rPr>
          <w:rFonts w:ascii="Calibri" w:hAnsi="Calibri" w:cs="Calibri"/>
        </w:rPr>
        <w:t>AlexNet</w:t>
      </w:r>
      <w:proofErr w:type="spellEnd"/>
      <w:r w:rsidR="00581545" w:rsidRPr="00581545">
        <w:rPr>
          <w:rFonts w:ascii="Calibri" w:hAnsi="Calibri" w:cs="Calibri"/>
        </w:rPr>
        <w:t xml:space="preserve">, and </w:t>
      </w:r>
      <w:proofErr w:type="spellStart"/>
      <w:r w:rsidR="00581545" w:rsidRPr="00581545">
        <w:rPr>
          <w:rFonts w:ascii="Calibri" w:hAnsi="Calibri" w:cs="Calibri"/>
        </w:rPr>
        <w:t>VGGNe</w:t>
      </w:r>
      <w:r w:rsidR="00581545">
        <w:rPr>
          <w:rFonts w:ascii="Calibri" w:hAnsi="Calibri" w:cs="Calibri"/>
        </w:rPr>
        <w:t>t</w:t>
      </w:r>
      <w:proofErr w:type="spellEnd"/>
      <w:r w:rsidR="00581545">
        <w:rPr>
          <w:rFonts w:ascii="Calibri" w:hAnsi="Calibri" w:cs="Calibri"/>
        </w:rPr>
        <w:t xml:space="preserve">, in which their best case achieved an </w:t>
      </w:r>
      <w:r w:rsidR="00D55183">
        <w:rPr>
          <w:rFonts w:ascii="Calibri" w:hAnsi="Calibri" w:cs="Calibri"/>
        </w:rPr>
        <w:t>“</w:t>
      </w:r>
      <w:r w:rsidR="00017F88" w:rsidRPr="00017F88">
        <w:rPr>
          <w:rFonts w:ascii="Calibri" w:hAnsi="Calibri" w:cs="Calibri"/>
        </w:rPr>
        <w:t>overall accuracy of 80% on the</w:t>
      </w:r>
      <w:r w:rsidR="00017F88">
        <w:rPr>
          <w:rFonts w:ascii="Calibri" w:hAnsi="Calibri" w:cs="Calibri"/>
        </w:rPr>
        <w:t xml:space="preserve"> </w:t>
      </w:r>
      <w:r w:rsidR="00017F88" w:rsidRPr="00017F88">
        <w:rPr>
          <w:rFonts w:ascii="Calibri" w:hAnsi="Calibri" w:cs="Calibri"/>
        </w:rPr>
        <w:t>validation se</w:t>
      </w:r>
      <w:r w:rsidR="00017F88">
        <w:rPr>
          <w:rFonts w:ascii="Calibri" w:hAnsi="Calibri" w:cs="Calibri"/>
        </w:rPr>
        <w:t>t</w:t>
      </w:r>
      <w:r w:rsidR="00D55183">
        <w:rPr>
          <w:rFonts w:ascii="Calibri" w:hAnsi="Calibri" w:cs="Calibri"/>
        </w:rPr>
        <w:t>”</w:t>
      </w:r>
      <w:r w:rsidR="00581545">
        <w:rPr>
          <w:rFonts w:ascii="Calibri" w:hAnsi="Calibri" w:cs="Calibri"/>
        </w:rPr>
        <w:t xml:space="preserve"> </w:t>
      </w:r>
      <w:r w:rsidR="00D55183">
        <w:rPr>
          <w:rFonts w:ascii="Calibri" w:hAnsi="Calibri" w:cs="Calibri"/>
        </w:rPr>
        <w:t>(</w:t>
      </w:r>
      <w:proofErr w:type="spellStart"/>
      <w:r w:rsidR="00581545">
        <w:rPr>
          <w:rFonts w:ascii="Calibri" w:hAnsi="Calibri" w:cs="Calibri"/>
        </w:rPr>
        <w:t>Aptoula</w:t>
      </w:r>
      <w:proofErr w:type="spellEnd"/>
      <w:r w:rsidR="00431239">
        <w:rPr>
          <w:rFonts w:ascii="Calibri" w:hAnsi="Calibri" w:cs="Calibri"/>
        </w:rPr>
        <w:t>,</w:t>
      </w:r>
      <w:r w:rsidR="00581545">
        <w:rPr>
          <w:rFonts w:ascii="Calibri" w:hAnsi="Calibri" w:cs="Calibri"/>
        </w:rPr>
        <w:t xml:space="preserve"> </w:t>
      </w:r>
      <w:r w:rsidR="00431239" w:rsidRPr="00CE5B99">
        <w:rPr>
          <w:rFonts w:ascii="Calibri" w:hAnsi="Calibri" w:cs="Calibri"/>
        </w:rPr>
        <w:t>Ghazi</w:t>
      </w:r>
      <w:r w:rsidR="00431239">
        <w:rPr>
          <w:rFonts w:ascii="Calibri" w:hAnsi="Calibri" w:cs="Calibri"/>
        </w:rPr>
        <w:t xml:space="preserve">, and </w:t>
      </w:r>
      <w:proofErr w:type="spellStart"/>
      <w:r w:rsidR="00431239" w:rsidRPr="00CE5B99">
        <w:rPr>
          <w:rFonts w:ascii="Calibri" w:hAnsi="Calibri" w:cs="Calibri"/>
        </w:rPr>
        <w:t>Yanikoglu</w:t>
      </w:r>
      <w:proofErr w:type="spellEnd"/>
      <w:r w:rsidR="00581545">
        <w:rPr>
          <w:rFonts w:ascii="Calibri" w:hAnsi="Calibri" w:cs="Calibri"/>
        </w:rPr>
        <w:t>, 2017</w:t>
      </w:r>
      <w:r w:rsidR="00D55183">
        <w:rPr>
          <w:rFonts w:ascii="Calibri" w:hAnsi="Calibri" w:cs="Calibri"/>
        </w:rPr>
        <w:t>)</w:t>
      </w:r>
      <w:r w:rsidR="00431239">
        <w:rPr>
          <w:rFonts w:ascii="Calibri" w:hAnsi="Calibri" w:cs="Calibri"/>
        </w:rPr>
        <w:t>.</w:t>
      </w:r>
    </w:p>
    <w:p w14:paraId="48FEE014" w14:textId="263A4B42" w:rsidR="00A40399" w:rsidRPr="001653E3" w:rsidRDefault="00A40399">
      <w:pPr>
        <w:rPr>
          <w:rFonts w:ascii="Calibri" w:hAnsi="Calibri" w:cs="Calibri"/>
        </w:rPr>
      </w:pPr>
      <w:r>
        <w:t>In addition to this</w:t>
      </w:r>
      <w:r w:rsidR="005B7C13">
        <w:t xml:space="preserve"> </w:t>
      </w:r>
      <w:proofErr w:type="spellStart"/>
      <w:r w:rsidR="005B7C13">
        <w:rPr>
          <w:rFonts w:ascii="Calibri" w:hAnsi="Calibri" w:cs="Calibri"/>
        </w:rPr>
        <w:t>Gajjar</w:t>
      </w:r>
      <w:proofErr w:type="spellEnd"/>
      <w:r w:rsidR="005B7C13">
        <w:rPr>
          <w:rFonts w:ascii="Calibri" w:hAnsi="Calibri" w:cs="Calibri"/>
        </w:rPr>
        <w:t xml:space="preserve"> et al (2021</w:t>
      </w:r>
      <w:r w:rsidR="001653E3">
        <w:rPr>
          <w:rFonts w:ascii="Calibri" w:hAnsi="Calibri" w:cs="Calibri"/>
        </w:rPr>
        <w:t>), achieved a high accuracy when using a CNN to identify different plant</w:t>
      </w:r>
      <w:r w:rsidR="00D80DE1">
        <w:rPr>
          <w:rFonts w:ascii="Calibri" w:hAnsi="Calibri" w:cs="Calibri"/>
        </w:rPr>
        <w:t>s to determine not only their identity but also to conclude whether the plant was healthy or</w:t>
      </w:r>
      <w:r w:rsidR="001653E3">
        <w:rPr>
          <w:rFonts w:ascii="Calibri" w:hAnsi="Calibri" w:cs="Calibri"/>
        </w:rPr>
        <w:t xml:space="preserve"> disease</w:t>
      </w:r>
      <w:r w:rsidR="007F163D">
        <w:rPr>
          <w:rFonts w:ascii="Calibri" w:hAnsi="Calibri" w:cs="Calibri"/>
        </w:rPr>
        <w:t>d</w:t>
      </w:r>
      <w:r w:rsidR="00D80DE1">
        <w:rPr>
          <w:rFonts w:ascii="Calibri" w:hAnsi="Calibri" w:cs="Calibri"/>
        </w:rPr>
        <w:t xml:space="preserve"> and if so what plant disease that might be</w:t>
      </w:r>
      <w:r w:rsidR="001653E3">
        <w:rPr>
          <w:rFonts w:ascii="Calibri" w:hAnsi="Calibri" w:cs="Calibri"/>
        </w:rPr>
        <w:t xml:space="preserve">, </w:t>
      </w:r>
      <w:r>
        <w:t>“</w:t>
      </w:r>
      <w:r w:rsidR="005B7C13">
        <w:t>that the proposed CNN architecture performs well in classification of diseases from leaves, giving an accuracy around 96.88%</w:t>
      </w:r>
      <w:r w:rsidR="001653E3">
        <w:t>” (</w:t>
      </w:r>
      <w:proofErr w:type="spellStart"/>
      <w:r w:rsidR="001653E3">
        <w:rPr>
          <w:rFonts w:ascii="Calibri" w:hAnsi="Calibri" w:cs="Calibri"/>
        </w:rPr>
        <w:t>Gajjar</w:t>
      </w:r>
      <w:proofErr w:type="spellEnd"/>
      <w:r w:rsidR="001653E3">
        <w:rPr>
          <w:rFonts w:ascii="Calibri" w:hAnsi="Calibri" w:cs="Calibri"/>
        </w:rPr>
        <w:t xml:space="preserve"> et al, 2021)</w:t>
      </w:r>
      <w:r w:rsidR="00D80DE1">
        <w:rPr>
          <w:rFonts w:ascii="Calibri" w:hAnsi="Calibri" w:cs="Calibri"/>
        </w:rPr>
        <w:t>.</w:t>
      </w:r>
    </w:p>
    <w:p w14:paraId="00E1961B" w14:textId="557AE12D" w:rsidR="004304D4" w:rsidRDefault="000C6363" w:rsidP="009142B2">
      <w:r>
        <w:t>An interesting point to note is that</w:t>
      </w:r>
      <w:r w:rsidR="003221E4">
        <w:t xml:space="preserve"> there </w:t>
      </w:r>
      <w:r w:rsidR="007F163D">
        <w:t>are</w:t>
      </w:r>
      <w:r w:rsidR="003221E4">
        <w:t xml:space="preserve"> other ways to identify plant leaves other than through the shape and colour of leaves, which can be effectively picked out by a CNN,</w:t>
      </w:r>
      <w:r w:rsidR="00EE251C">
        <w:t xml:space="preserve"> as noted</w:t>
      </w:r>
      <w:r w:rsidR="00EB16A2">
        <w:t xml:space="preserve"> by </w:t>
      </w:r>
      <w:r w:rsidR="009142B2">
        <w:t>Chan</w:t>
      </w:r>
      <w:r w:rsidR="00FA1B13">
        <w:t xml:space="preserve">, Lee, </w:t>
      </w:r>
      <w:proofErr w:type="spellStart"/>
      <w:r w:rsidR="00FA1B13" w:rsidRPr="00CE5B99">
        <w:rPr>
          <w:rFonts w:ascii="Calibri" w:hAnsi="Calibri" w:cs="Calibri"/>
        </w:rPr>
        <w:t>Remagnino</w:t>
      </w:r>
      <w:proofErr w:type="spellEnd"/>
      <w:r w:rsidR="00E05023">
        <w:rPr>
          <w:rFonts w:ascii="Calibri" w:hAnsi="Calibri" w:cs="Calibri"/>
        </w:rPr>
        <w:t>,</w:t>
      </w:r>
      <w:r w:rsidR="00FA1B13">
        <w:t xml:space="preserve"> and Wilkin </w:t>
      </w:r>
      <w:r w:rsidR="009142B2">
        <w:t>(2015)</w:t>
      </w:r>
      <w:r w:rsidR="00EE251C">
        <w:t xml:space="preserve"> who implemented a CNN </w:t>
      </w:r>
      <w:r>
        <w:t>to identify plants not only based on lea</w:t>
      </w:r>
      <w:r w:rsidR="007F163D">
        <w:t>f</w:t>
      </w:r>
      <w:r>
        <w:t xml:space="preserve"> shape but also based on the venation structure, referring to the vein structure inside the leaf, of the leaf itself, achieving a high accuracy as a result</w:t>
      </w:r>
      <w:r w:rsidR="00EE251C">
        <w:t xml:space="preserve">. “Moreover, we demonstrated that venation structure is an important feature to identify different plant species with performance of 99.5%, outperforming conventional solutions.” (Chan, Lee, </w:t>
      </w:r>
      <w:proofErr w:type="spellStart"/>
      <w:r w:rsidR="00EE251C" w:rsidRPr="00CE5B99">
        <w:rPr>
          <w:rFonts w:ascii="Calibri" w:hAnsi="Calibri" w:cs="Calibri"/>
        </w:rPr>
        <w:t>Remagnino</w:t>
      </w:r>
      <w:proofErr w:type="spellEnd"/>
      <w:r w:rsidR="00E05023">
        <w:rPr>
          <w:rFonts w:ascii="Calibri" w:hAnsi="Calibri" w:cs="Calibri"/>
        </w:rPr>
        <w:t>,</w:t>
      </w:r>
      <w:r w:rsidR="00EE251C">
        <w:t xml:space="preserve"> and Wilkin, 2015)</w:t>
      </w:r>
      <w:r w:rsidR="00350A01">
        <w:t>.</w:t>
      </w:r>
      <w:r w:rsidR="003221E4">
        <w:t xml:space="preserve"> This is </w:t>
      </w:r>
      <w:r w:rsidR="00BF7513">
        <w:t>significant</w:t>
      </w:r>
      <w:r w:rsidR="003221E4">
        <w:t xml:space="preserve"> as this provide</w:t>
      </w:r>
      <w:r w:rsidR="00BF7513">
        <w:t>s</w:t>
      </w:r>
      <w:r w:rsidR="003221E4">
        <w:t xml:space="preserve"> a new </w:t>
      </w:r>
      <w:r w:rsidR="007F163D">
        <w:t>area of</w:t>
      </w:r>
      <w:r w:rsidR="003221E4">
        <w:t xml:space="preserve"> exploration for plant identification, </w:t>
      </w:r>
      <w:r w:rsidR="00BF7513">
        <w:t>whilst</w:t>
      </w:r>
      <w:r w:rsidR="003221E4">
        <w:t xml:space="preserve"> also provid</w:t>
      </w:r>
      <w:r w:rsidR="00BF7513">
        <w:t>ing</w:t>
      </w:r>
      <w:r w:rsidR="003221E4">
        <w:t xml:space="preserve"> a potential method to achieve high level</w:t>
      </w:r>
      <w:r w:rsidR="00350A01">
        <w:t>s</w:t>
      </w:r>
      <w:r w:rsidR="003221E4">
        <w:t xml:space="preserve"> of accuracy with a CNN, as</w:t>
      </w:r>
      <w:r w:rsidR="00E05023">
        <w:t>,</w:t>
      </w:r>
      <w:r w:rsidR="003221E4">
        <w:t xml:space="preserve"> with th</w:t>
      </w:r>
      <w:r w:rsidR="007F163D">
        <w:t>is</w:t>
      </w:r>
      <w:r w:rsidR="003221E4">
        <w:t xml:space="preserve"> method, Chan, Lee, </w:t>
      </w:r>
      <w:proofErr w:type="spellStart"/>
      <w:r w:rsidR="003221E4" w:rsidRPr="00CE5B99">
        <w:rPr>
          <w:rFonts w:ascii="Calibri" w:hAnsi="Calibri" w:cs="Calibri"/>
        </w:rPr>
        <w:t>Remagnino</w:t>
      </w:r>
      <w:proofErr w:type="spellEnd"/>
      <w:r w:rsidR="00BF7513">
        <w:rPr>
          <w:rFonts w:ascii="Calibri" w:hAnsi="Calibri" w:cs="Calibri"/>
        </w:rPr>
        <w:t>,</w:t>
      </w:r>
      <w:r w:rsidR="003221E4">
        <w:t xml:space="preserve"> and Wilkin CNN ha</w:t>
      </w:r>
      <w:r w:rsidR="00BF7513">
        <w:t>ve</w:t>
      </w:r>
      <w:r w:rsidR="003221E4">
        <w:t xml:space="preserve"> outperformed every</w:t>
      </w:r>
      <w:r w:rsidR="000B21E4">
        <w:t xml:space="preserve"> AI system</w:t>
      </w:r>
      <w:r w:rsidR="003221E4">
        <w:t xml:space="preserve"> discussed previously. </w:t>
      </w:r>
    </w:p>
    <w:p w14:paraId="340F8C8D" w14:textId="55500C17" w:rsidR="009142B2" w:rsidRPr="00FB51B7" w:rsidRDefault="004304D4" w:rsidP="00FB51B7">
      <w:r>
        <w:t>However, using a full CNN for both feature extraction and identification might be unnecessary as concluded by</w:t>
      </w:r>
      <w:r w:rsidR="004417DA">
        <w:t xml:space="preserve"> </w:t>
      </w:r>
      <w:r w:rsidR="004417DA" w:rsidRPr="004417DA">
        <w:rPr>
          <w:rFonts w:ascii="Calibri" w:hAnsi="Calibri" w:cs="Calibri"/>
        </w:rPr>
        <w:t>Chao, Li,</w:t>
      </w:r>
      <w:r w:rsidR="004417DA">
        <w:rPr>
          <w:rFonts w:ascii="Calibri" w:hAnsi="Calibri" w:cs="Calibri"/>
        </w:rPr>
        <w:t xml:space="preserve"> </w:t>
      </w:r>
      <w:r w:rsidR="004417DA" w:rsidRPr="004417DA">
        <w:rPr>
          <w:rFonts w:ascii="Calibri" w:hAnsi="Calibri" w:cs="Calibri"/>
        </w:rPr>
        <w:t xml:space="preserve">and </w:t>
      </w:r>
      <w:proofErr w:type="spellStart"/>
      <w:r w:rsidR="004417DA" w:rsidRPr="004417DA">
        <w:rPr>
          <w:rFonts w:ascii="Calibri" w:hAnsi="Calibri" w:cs="Calibri"/>
        </w:rPr>
        <w:t>Nie</w:t>
      </w:r>
      <w:proofErr w:type="spellEnd"/>
      <w:r w:rsidR="004417DA">
        <w:rPr>
          <w:rFonts w:ascii="Calibri" w:hAnsi="Calibri" w:cs="Calibri"/>
        </w:rPr>
        <w:t xml:space="preserve"> </w:t>
      </w:r>
      <w:r w:rsidR="004417DA" w:rsidRPr="004417DA">
        <w:rPr>
          <w:rFonts w:ascii="Calibri" w:hAnsi="Calibri" w:cs="Calibri"/>
        </w:rPr>
        <w:t>(2020)</w:t>
      </w:r>
      <w:r w:rsidR="004417DA">
        <w:rPr>
          <w:rFonts w:ascii="Calibri" w:hAnsi="Calibri" w:cs="Calibri"/>
        </w:rPr>
        <w:t>,</w:t>
      </w:r>
      <w:r w:rsidR="00E05023">
        <w:rPr>
          <w:rFonts w:ascii="Calibri" w:hAnsi="Calibri" w:cs="Calibri"/>
        </w:rPr>
        <w:t xml:space="preserve"> </w:t>
      </w:r>
      <w:r>
        <w:t xml:space="preserve">who </w:t>
      </w:r>
      <w:r w:rsidR="00FC1F5E">
        <w:t>proposed</w:t>
      </w:r>
      <w:r>
        <w:t xml:space="preserve"> </w:t>
      </w:r>
      <w:r w:rsidR="00FC1F5E">
        <w:t xml:space="preserve">a potential implementation where a </w:t>
      </w:r>
      <w:r>
        <w:t>shallow CNN</w:t>
      </w:r>
      <w:r w:rsidR="00B25674">
        <w:t xml:space="preserve"> consisting of four convolutional layers and two pool</w:t>
      </w:r>
      <w:r w:rsidR="00350A01">
        <w:t>ing</w:t>
      </w:r>
      <w:r w:rsidR="00B25674">
        <w:t xml:space="preserve"> layers,</w:t>
      </w:r>
      <w:r>
        <w:t xml:space="preserve"> for feature extraction and then utilised a</w:t>
      </w:r>
      <w:r w:rsidR="001217C9">
        <w:t>n</w:t>
      </w:r>
      <w:r>
        <w:t xml:space="preserve"> SMV to achieve effective identification</w:t>
      </w:r>
      <w:r w:rsidR="001217C9">
        <w:t>.</w:t>
      </w:r>
      <w:r w:rsidR="004417DA">
        <w:t xml:space="preserve"> </w:t>
      </w:r>
      <w:r w:rsidR="001217C9">
        <w:t>T</w:t>
      </w:r>
      <w:r w:rsidR="004417DA">
        <w:t xml:space="preserve">hey </w:t>
      </w:r>
      <w:r w:rsidR="000B21E4">
        <w:t>proposed</w:t>
      </w:r>
      <w:r w:rsidR="00B25674">
        <w:t xml:space="preserve"> this due</w:t>
      </w:r>
      <w:r w:rsidR="000B21E4">
        <w:t xml:space="preserve"> to</w:t>
      </w:r>
      <w:r w:rsidR="00B25674">
        <w:t xml:space="preserve"> one of the primary weaknes</w:t>
      </w:r>
      <w:r w:rsidR="001217C9">
        <w:t>se</w:t>
      </w:r>
      <w:r w:rsidR="00B25674">
        <w:t>s of CNN</w:t>
      </w:r>
      <w:r w:rsidR="00350A01">
        <w:t>s</w:t>
      </w:r>
      <w:r w:rsidR="00B25674">
        <w:t xml:space="preserve">, </w:t>
      </w:r>
      <w:r w:rsidR="001217C9">
        <w:t xml:space="preserve">that </w:t>
      </w:r>
      <w:r w:rsidR="00B25674">
        <w:t>they require</w:t>
      </w:r>
      <w:r w:rsidR="002A57B9">
        <w:t xml:space="preserve"> </w:t>
      </w:r>
      <w:r w:rsidR="00793B49">
        <w:t>many</w:t>
      </w:r>
      <w:r w:rsidR="002A57B9">
        <w:t xml:space="preserve"> parameters and layers to function effectively</w:t>
      </w:r>
      <w:r w:rsidR="00B25674">
        <w:t xml:space="preserve">, as they </w:t>
      </w:r>
      <w:r w:rsidR="00A307AB">
        <w:t>stated,</w:t>
      </w:r>
      <w:r w:rsidR="001217C9">
        <w:t xml:space="preserve"> “</w:t>
      </w:r>
      <w:r w:rsidR="00B25674">
        <w:t>The popular deep learning models require lots of parameters and layers to enhance their learning ability, consuming amount of computing resources.” (</w:t>
      </w:r>
      <w:r w:rsidR="00B25674" w:rsidRPr="004417DA">
        <w:rPr>
          <w:rFonts w:ascii="Calibri" w:hAnsi="Calibri" w:cs="Calibri"/>
        </w:rPr>
        <w:t>Chao, Li,</w:t>
      </w:r>
      <w:r w:rsidR="00B25674">
        <w:rPr>
          <w:rFonts w:ascii="Calibri" w:hAnsi="Calibri" w:cs="Calibri"/>
        </w:rPr>
        <w:t xml:space="preserve"> </w:t>
      </w:r>
      <w:r w:rsidR="00B25674" w:rsidRPr="004417DA">
        <w:rPr>
          <w:rFonts w:ascii="Calibri" w:hAnsi="Calibri" w:cs="Calibri"/>
        </w:rPr>
        <w:t xml:space="preserve">and </w:t>
      </w:r>
      <w:proofErr w:type="spellStart"/>
      <w:r w:rsidR="00B25674" w:rsidRPr="004417DA">
        <w:rPr>
          <w:rFonts w:ascii="Calibri" w:hAnsi="Calibri" w:cs="Calibri"/>
        </w:rPr>
        <w:t>Nie</w:t>
      </w:r>
      <w:proofErr w:type="spellEnd"/>
      <w:r w:rsidR="00B25674">
        <w:rPr>
          <w:rFonts w:ascii="Calibri" w:hAnsi="Calibri" w:cs="Calibri"/>
        </w:rPr>
        <w:t xml:space="preserve">, </w:t>
      </w:r>
      <w:r w:rsidR="00B25674" w:rsidRPr="004417DA">
        <w:rPr>
          <w:rFonts w:ascii="Calibri" w:hAnsi="Calibri" w:cs="Calibri"/>
        </w:rPr>
        <w:t>2020</w:t>
      </w:r>
      <w:r w:rsidR="00B25674">
        <w:t>)</w:t>
      </w:r>
      <w:r w:rsidR="002A57B9">
        <w:t>. This means any</w:t>
      </w:r>
      <w:r w:rsidR="000A4378">
        <w:t xml:space="preserve"> </w:t>
      </w:r>
      <w:r w:rsidR="002A57B9">
        <w:t xml:space="preserve">way of effectively scaling a CNN down whilst still gaining the benefits of using it would be </w:t>
      </w:r>
      <w:r w:rsidR="001217C9">
        <w:t>useful</w:t>
      </w:r>
      <w:r w:rsidR="002A57B9">
        <w:t>, as shown by their shallow implement</w:t>
      </w:r>
      <w:r w:rsidR="000A4378">
        <w:t>ation</w:t>
      </w:r>
      <w:r w:rsidR="002A57B9">
        <w:t>, combined with a lighter weight SVM to do the plant identification after the CNN handles the feature extraction.</w:t>
      </w:r>
    </w:p>
    <w:p w14:paraId="1922417D" w14:textId="77777777" w:rsidR="004417DA" w:rsidRDefault="004417DA" w:rsidP="009142B2">
      <w:pPr>
        <w:tabs>
          <w:tab w:val="left" w:pos="318"/>
        </w:tabs>
        <w:rPr>
          <w:rFonts w:ascii="Calibri" w:hAnsi="Calibri" w:cs="Calibri"/>
        </w:rPr>
      </w:pPr>
    </w:p>
    <w:p w14:paraId="46E39563" w14:textId="77777777" w:rsidR="009142B2" w:rsidRDefault="009142B2" w:rsidP="009142B2">
      <w:pPr>
        <w:rPr>
          <w:rFonts w:ascii="Calibri" w:hAnsi="Calibri" w:cs="Calibri"/>
        </w:rPr>
      </w:pPr>
    </w:p>
    <w:p w14:paraId="2CA2B331" w14:textId="36C21A89" w:rsidR="00BF3254" w:rsidRDefault="00BF3254">
      <w:pPr>
        <w:rPr>
          <w:rFonts w:ascii="Calibri" w:hAnsi="Calibri" w:cs="Calibri"/>
        </w:rPr>
      </w:pPr>
    </w:p>
    <w:p w14:paraId="4F80C6CC" w14:textId="77777777" w:rsidR="007264EF" w:rsidRDefault="007264EF"/>
    <w:p w14:paraId="004CC4D9" w14:textId="77777777" w:rsidR="00BF3254" w:rsidRDefault="00BF3254"/>
    <w:p w14:paraId="0A0CFB71" w14:textId="7CC59E64" w:rsidR="00FD33C9" w:rsidRDefault="00FD33C9" w:rsidP="00BC233B">
      <w:pPr>
        <w:pStyle w:val="Heading3"/>
      </w:pPr>
      <w:bookmarkStart w:id="17" w:name="_Toc101532178"/>
      <w:r>
        <w:lastRenderedPageBreak/>
        <w:t>2.2.</w:t>
      </w:r>
      <w:r w:rsidR="00C658EC">
        <w:t>3</w:t>
      </w:r>
      <w:r>
        <w:t xml:space="preserve"> Evaluation of SVM</w:t>
      </w:r>
      <w:r w:rsidR="00443232">
        <w:t>s</w:t>
      </w:r>
      <w:bookmarkEnd w:id="17"/>
      <w:r>
        <w:t xml:space="preserve"> </w:t>
      </w:r>
    </w:p>
    <w:p w14:paraId="028EC8CF" w14:textId="79754378" w:rsidR="00B84B14" w:rsidRDefault="00D747D1">
      <w:r>
        <w:t>As concluded by</w:t>
      </w:r>
      <w:r w:rsidR="00BE75BF">
        <w:t xml:space="preserve"> the </w:t>
      </w:r>
      <w:r w:rsidR="00E05023">
        <w:t>analysis of the comparative experiment</w:t>
      </w:r>
      <w:r w:rsidR="00BE75BF">
        <w:t xml:space="preserve">s </w:t>
      </w:r>
      <w:r w:rsidR="00125D60">
        <w:t xml:space="preserve">undertaken by </w:t>
      </w:r>
      <w:proofErr w:type="spellStart"/>
      <w:r w:rsidR="00BC2C81" w:rsidRPr="00BC2C81">
        <w:rPr>
          <w:rFonts w:cstheme="minorHAnsi"/>
        </w:rPr>
        <w:t>Balasaravanan</w:t>
      </w:r>
      <w:proofErr w:type="spellEnd"/>
      <w:r w:rsidR="00BC2C81">
        <w:t>, Priya</w:t>
      </w:r>
      <w:r w:rsidR="00E05023">
        <w:t>,</w:t>
      </w:r>
      <w:r w:rsidR="00BC2C81">
        <w:t xml:space="preserve"> and </w:t>
      </w:r>
      <w:proofErr w:type="spellStart"/>
      <w:r w:rsidR="00BC2C81" w:rsidRPr="00BC2C81">
        <w:rPr>
          <w:rFonts w:cstheme="minorHAnsi"/>
        </w:rPr>
        <w:t>Thanamani</w:t>
      </w:r>
      <w:proofErr w:type="spellEnd"/>
      <w:r w:rsidR="00BC37AD">
        <w:rPr>
          <w:rFonts w:cstheme="minorHAnsi"/>
        </w:rPr>
        <w:t xml:space="preserve"> (2012)</w:t>
      </w:r>
      <w:r w:rsidR="00BE75BF">
        <w:rPr>
          <w:rFonts w:cstheme="minorHAnsi"/>
        </w:rPr>
        <w:t xml:space="preserve"> comparing the effectiveness of k-NN and SVM for image classification,</w:t>
      </w:r>
      <w:r>
        <w:rPr>
          <w:rFonts w:cstheme="minorHAnsi"/>
        </w:rPr>
        <w:t xml:space="preserve"> SVM </w:t>
      </w:r>
      <w:r w:rsidR="00BC2C81">
        <w:rPr>
          <w:rFonts w:cstheme="minorHAnsi"/>
        </w:rPr>
        <w:t>achieve</w:t>
      </w:r>
      <w:r w:rsidR="00E05023">
        <w:rPr>
          <w:rFonts w:cstheme="minorHAnsi"/>
        </w:rPr>
        <w:t>s</w:t>
      </w:r>
      <w:r w:rsidR="00BC2C81">
        <w:rPr>
          <w:rFonts w:cstheme="minorHAnsi"/>
        </w:rPr>
        <w:t xml:space="preserve"> a high level of accuracy when classify</w:t>
      </w:r>
      <w:r w:rsidR="00066621">
        <w:rPr>
          <w:rFonts w:cstheme="minorHAnsi"/>
        </w:rPr>
        <w:t>ing</w:t>
      </w:r>
      <w:r w:rsidR="00BC2C81">
        <w:rPr>
          <w:rFonts w:cstheme="minorHAnsi"/>
        </w:rPr>
        <w:t xml:space="preserve"> different plants,</w:t>
      </w:r>
      <w:r>
        <w:rPr>
          <w:rFonts w:cstheme="minorHAnsi"/>
        </w:rPr>
        <w:t xml:space="preserve"> with them</w:t>
      </w:r>
      <w:r w:rsidR="00BC2C81">
        <w:rPr>
          <w:rFonts w:cstheme="minorHAnsi"/>
        </w:rPr>
        <w:t xml:space="preserve"> stating</w:t>
      </w:r>
      <w:r w:rsidR="00BE75BF">
        <w:rPr>
          <w:rFonts w:cstheme="minorHAnsi"/>
        </w:rPr>
        <w:t xml:space="preserve">, </w:t>
      </w:r>
      <w:r w:rsidR="00125D60">
        <w:t xml:space="preserve">“The accuracy obtained by SVM in </w:t>
      </w:r>
      <w:proofErr w:type="spellStart"/>
      <w:r w:rsidR="00125D60">
        <w:t>flavia</w:t>
      </w:r>
      <w:proofErr w:type="spellEnd"/>
      <w:r w:rsidR="00125D60">
        <w:t xml:space="preserve"> dataset is 94.5%”</w:t>
      </w:r>
      <w:r w:rsidR="00367387">
        <w:t xml:space="preserve"> (</w:t>
      </w:r>
      <w:proofErr w:type="spellStart"/>
      <w:r w:rsidR="00B568A9" w:rsidRPr="00BC2C81">
        <w:rPr>
          <w:rFonts w:cstheme="minorHAnsi"/>
        </w:rPr>
        <w:t>Balasaravanan</w:t>
      </w:r>
      <w:proofErr w:type="spellEnd"/>
      <w:r w:rsidR="00B568A9">
        <w:t xml:space="preserve">, Priya and </w:t>
      </w:r>
      <w:r w:rsidR="00B568A9" w:rsidRPr="00BC2C81">
        <w:rPr>
          <w:rFonts w:cstheme="minorHAnsi"/>
        </w:rPr>
        <w:t>Thanamani</w:t>
      </w:r>
      <w:r w:rsidR="00BC2C81">
        <w:t>,2012</w:t>
      </w:r>
      <w:r w:rsidR="00BE75BF">
        <w:t>)</w:t>
      </w:r>
      <w:r w:rsidR="001217C9">
        <w:t>.</w:t>
      </w:r>
      <w:r w:rsidR="00066621">
        <w:t xml:space="preserve"> </w:t>
      </w:r>
      <w:r w:rsidR="001217C9">
        <w:t>T</w:t>
      </w:r>
      <w:r w:rsidR="00066621">
        <w:t>his result was improved upon with their</w:t>
      </w:r>
      <w:r w:rsidR="00BE75BF">
        <w:t xml:space="preserve"> real</w:t>
      </w:r>
      <w:r w:rsidR="00E05023">
        <w:t>-</w:t>
      </w:r>
      <w:r w:rsidR="00066621">
        <w:t>world</w:t>
      </w:r>
      <w:r w:rsidR="00BE75BF">
        <w:t xml:space="preserve"> </w:t>
      </w:r>
      <w:r w:rsidR="001217C9">
        <w:t xml:space="preserve">testing </w:t>
      </w:r>
      <w:r w:rsidR="00BE75BF">
        <w:t>“In</w:t>
      </w:r>
      <w:r w:rsidR="001217C9">
        <w:t xml:space="preserve"> the</w:t>
      </w:r>
      <w:r w:rsidR="00BE75BF">
        <w:t xml:space="preserve"> case of </w:t>
      </w:r>
      <w:r w:rsidR="001217C9">
        <w:t xml:space="preserve">the </w:t>
      </w:r>
      <w:r w:rsidR="00BE75BF">
        <w:t>real dataset, the accuracy of k-NN is 81.3% and the accuracy of proposed SVM classification approach is 96.8%” (</w:t>
      </w:r>
      <w:proofErr w:type="spellStart"/>
      <w:r w:rsidR="00BE75BF" w:rsidRPr="00BC2C81">
        <w:rPr>
          <w:rFonts w:cstheme="minorHAnsi"/>
        </w:rPr>
        <w:t>Balasaravanan</w:t>
      </w:r>
      <w:proofErr w:type="spellEnd"/>
      <w:r w:rsidR="00BE75BF">
        <w:t>, Priya</w:t>
      </w:r>
      <w:r w:rsidR="001217C9">
        <w:t>,</w:t>
      </w:r>
      <w:r w:rsidR="00BE75BF">
        <w:t xml:space="preserve"> and </w:t>
      </w:r>
      <w:proofErr w:type="spellStart"/>
      <w:r w:rsidR="00BE75BF" w:rsidRPr="00BC2C81">
        <w:rPr>
          <w:rFonts w:cstheme="minorHAnsi"/>
        </w:rPr>
        <w:t>Thanamani</w:t>
      </w:r>
      <w:proofErr w:type="spellEnd"/>
      <w:r w:rsidR="00BE75BF">
        <w:t>,</w:t>
      </w:r>
      <w:r w:rsidR="004C5986">
        <w:t xml:space="preserve"> </w:t>
      </w:r>
      <w:r w:rsidR="00BE75BF">
        <w:t>2012)</w:t>
      </w:r>
      <w:r w:rsidR="00376ABE">
        <w:t xml:space="preserve">. This high level of accuracy was also concluded by </w:t>
      </w:r>
      <w:r w:rsidR="00BC37AD">
        <w:t xml:space="preserve">Arora and </w:t>
      </w:r>
      <w:proofErr w:type="spellStart"/>
      <w:r w:rsidR="00BC37AD">
        <w:t>Kour</w:t>
      </w:r>
      <w:proofErr w:type="spellEnd"/>
      <w:r w:rsidR="00BC37AD">
        <w:t xml:space="preserve"> (2019)</w:t>
      </w:r>
      <w:r w:rsidR="00261367">
        <w:t xml:space="preserve"> who us</w:t>
      </w:r>
      <w:r w:rsidR="001217C9">
        <w:t>ed</w:t>
      </w:r>
      <w:r w:rsidR="00261367">
        <w:t xml:space="preserve"> a SMV that was </w:t>
      </w:r>
      <w:r w:rsidR="00A8493E">
        <w:t>optimised</w:t>
      </w:r>
      <w:r w:rsidR="004C5986">
        <w:t xml:space="preserve"> with</w:t>
      </w:r>
      <w:r w:rsidR="00261367">
        <w:t xml:space="preserve"> particle swarm optimisation, achiev</w:t>
      </w:r>
      <w:r w:rsidR="001217C9">
        <w:t>ing</w:t>
      </w:r>
      <w:r w:rsidR="00261367">
        <w:t xml:space="preserve"> an average result of “classification accuracy = 95.23” (</w:t>
      </w:r>
      <w:r w:rsidR="00775368">
        <w:t xml:space="preserve">Arora and </w:t>
      </w:r>
      <w:proofErr w:type="spellStart"/>
      <w:r w:rsidR="00775368">
        <w:t>Kour</w:t>
      </w:r>
      <w:proofErr w:type="spellEnd"/>
      <w:r w:rsidR="00775368">
        <w:t>, 2019</w:t>
      </w:r>
      <w:r w:rsidR="00261367">
        <w:t>)</w:t>
      </w:r>
      <w:r w:rsidR="00775368">
        <w:t xml:space="preserve"> in comparison to other algorithm</w:t>
      </w:r>
      <w:r w:rsidR="008907EF">
        <w:t>s</w:t>
      </w:r>
      <w:r w:rsidR="00775368">
        <w:t xml:space="preserve"> that were implemented</w:t>
      </w:r>
      <w:r w:rsidR="001217C9">
        <w:t>,</w:t>
      </w:r>
      <w:r w:rsidR="00775368">
        <w:t xml:space="preserve"> including </w:t>
      </w:r>
      <w:r w:rsidR="00230A99">
        <w:t>an</w:t>
      </w:r>
      <w:r w:rsidR="00775368">
        <w:t xml:space="preserve"> ANN optimised with a Genetic algorithm which only achieved an average accuracy of “85.42”(Arora and </w:t>
      </w:r>
      <w:proofErr w:type="spellStart"/>
      <w:r w:rsidR="00775368">
        <w:t>Kour</w:t>
      </w:r>
      <w:proofErr w:type="spellEnd"/>
      <w:r w:rsidR="00775368">
        <w:t>, 2019)</w:t>
      </w:r>
      <w:r w:rsidR="00230A99">
        <w:t>.</w:t>
      </w:r>
    </w:p>
    <w:p w14:paraId="767E32AD" w14:textId="144ADBDB" w:rsidR="00793DFD" w:rsidRDefault="00B158A5">
      <w:r>
        <w:t xml:space="preserve">However, </w:t>
      </w:r>
      <w:r w:rsidR="005F3468">
        <w:t>SVMs</w:t>
      </w:r>
      <w:r>
        <w:t xml:space="preserve"> do come</w:t>
      </w:r>
      <w:r w:rsidR="00A8493E">
        <w:t xml:space="preserve"> with</w:t>
      </w:r>
      <w:r>
        <w:t xml:space="preserve"> disadvantages, as </w:t>
      </w:r>
      <w:r w:rsidR="003169D0">
        <w:t xml:space="preserve">concluded by </w:t>
      </w:r>
      <w:proofErr w:type="spellStart"/>
      <w:r w:rsidR="00266265" w:rsidRPr="00576B64">
        <w:t>Patle</w:t>
      </w:r>
      <w:proofErr w:type="spellEnd"/>
      <w:r w:rsidR="00266265">
        <w:t xml:space="preserve"> and </w:t>
      </w:r>
      <w:r w:rsidR="00266265" w:rsidRPr="00576B64">
        <w:t>Prajapati</w:t>
      </w:r>
      <w:r w:rsidR="00266265">
        <w:t xml:space="preserve"> </w:t>
      </w:r>
      <w:r w:rsidR="003169D0">
        <w:t>(</w:t>
      </w:r>
      <w:r w:rsidR="00266265">
        <w:t>2010</w:t>
      </w:r>
      <w:r w:rsidR="003169D0">
        <w:t xml:space="preserve">) </w:t>
      </w:r>
      <w:r w:rsidR="00576B64">
        <w:t>the effectiveness of a SVM is highly depend</w:t>
      </w:r>
      <w:r w:rsidR="00A8493E">
        <w:t>ent</w:t>
      </w:r>
      <w:r w:rsidR="00576B64">
        <w:t xml:space="preserve"> on the kernel used,</w:t>
      </w:r>
      <w:r w:rsidR="00266265">
        <w:t xml:space="preserve"> </w:t>
      </w:r>
      <w:r w:rsidR="00576B64">
        <w:t>“The choice of kernel is an important issue in the SVM algorithm, and the performance of SVM largely depends on the kernel. As per our knowledge, no general rule is available as to which kernel should be used.” (</w:t>
      </w:r>
      <w:proofErr w:type="spellStart"/>
      <w:r w:rsidR="00266265" w:rsidRPr="00576B64">
        <w:t>Patle</w:t>
      </w:r>
      <w:proofErr w:type="spellEnd"/>
      <w:r w:rsidR="00266265">
        <w:t xml:space="preserve"> and </w:t>
      </w:r>
      <w:r w:rsidR="00266265" w:rsidRPr="00576B64">
        <w:t>Prajapati</w:t>
      </w:r>
      <w:r w:rsidR="00266265">
        <w:t>, 2010</w:t>
      </w:r>
      <w:r w:rsidR="00576B64">
        <w:t>)</w:t>
      </w:r>
      <w:r w:rsidR="00266265">
        <w:t xml:space="preserve">. </w:t>
      </w:r>
      <w:r w:rsidR="00576B64">
        <w:t xml:space="preserve">This is an issue as there is no set method of determining the most effective kernel for </w:t>
      </w:r>
      <w:r w:rsidR="00A8493E">
        <w:t xml:space="preserve">a </w:t>
      </w:r>
      <w:r w:rsidR="00576B64">
        <w:t>given problem without test</w:t>
      </w:r>
      <w:r w:rsidR="00A8493E">
        <w:t>ing</w:t>
      </w:r>
      <w:r w:rsidR="00576B64">
        <w:t xml:space="preserve"> each potential kernel, making the process of implementing a SVM time consuming, most of which will be </w:t>
      </w:r>
      <w:r w:rsidR="005F3468">
        <w:t>spent</w:t>
      </w:r>
      <w:r w:rsidR="00576B64">
        <w:t xml:space="preserve"> on testing kernel</w:t>
      </w:r>
      <w:r w:rsidR="005F3468">
        <w:t>s</w:t>
      </w:r>
      <w:r w:rsidR="008A6F2E">
        <w:t xml:space="preserve"> making </w:t>
      </w:r>
      <w:r w:rsidR="00334FE2">
        <w:t xml:space="preserve">it </w:t>
      </w:r>
      <w:r w:rsidR="008A6F2E">
        <w:t xml:space="preserve">unsuitable for </w:t>
      </w:r>
      <w:r w:rsidR="00334FE2">
        <w:t xml:space="preserve">a </w:t>
      </w:r>
      <w:r w:rsidR="008A6F2E">
        <w:t>time</w:t>
      </w:r>
      <w:r w:rsidR="00334FE2">
        <w:t>-</w:t>
      </w:r>
      <w:r w:rsidR="008A6F2E">
        <w:t>limited project</w:t>
      </w:r>
      <w:r w:rsidR="00576B64">
        <w:t xml:space="preserve">.  </w:t>
      </w:r>
      <w:r w:rsidR="003169D0">
        <w:t>Furthermore</w:t>
      </w:r>
      <w:r w:rsidR="00880C65">
        <w:t>, SV</w:t>
      </w:r>
      <w:r w:rsidR="004C5986">
        <w:t>M</w:t>
      </w:r>
      <w:r w:rsidR="00880C65">
        <w:t xml:space="preserve"> does not scale well</w:t>
      </w:r>
      <w:r w:rsidR="00FA7511">
        <w:t xml:space="preserve"> with larger data sets</w:t>
      </w:r>
      <w:r w:rsidR="00880C65">
        <w:t xml:space="preserve">, as </w:t>
      </w:r>
      <w:r w:rsidR="00A8493E">
        <w:t>concluded</w:t>
      </w:r>
      <w:r w:rsidR="00880C65">
        <w:t xml:space="preserve"> by </w:t>
      </w:r>
      <w:proofErr w:type="spellStart"/>
      <w:r w:rsidR="00751969" w:rsidRPr="00751969">
        <w:rPr>
          <w:rFonts w:cstheme="minorHAnsi"/>
        </w:rPr>
        <w:t>Akata</w:t>
      </w:r>
      <w:proofErr w:type="spellEnd"/>
      <w:r w:rsidR="00751969" w:rsidRPr="00751969">
        <w:rPr>
          <w:rFonts w:cstheme="minorHAnsi"/>
        </w:rPr>
        <w:t xml:space="preserve">, </w:t>
      </w:r>
      <w:proofErr w:type="spellStart"/>
      <w:r w:rsidR="00751969" w:rsidRPr="00751969">
        <w:rPr>
          <w:rFonts w:cstheme="minorHAnsi"/>
        </w:rPr>
        <w:t>Harchaoui</w:t>
      </w:r>
      <w:proofErr w:type="spellEnd"/>
      <w:r w:rsidR="00751969" w:rsidRPr="00751969">
        <w:rPr>
          <w:rFonts w:cstheme="minorHAnsi"/>
        </w:rPr>
        <w:t xml:space="preserve">, </w:t>
      </w:r>
      <w:proofErr w:type="spellStart"/>
      <w:r w:rsidR="00751969" w:rsidRPr="00751969">
        <w:rPr>
          <w:rFonts w:cstheme="minorHAnsi"/>
        </w:rPr>
        <w:t>Perronnin</w:t>
      </w:r>
      <w:proofErr w:type="spellEnd"/>
      <w:r w:rsidR="00751969" w:rsidRPr="00751969">
        <w:rPr>
          <w:rFonts w:cstheme="minorHAnsi"/>
        </w:rPr>
        <w:t>, and Schmid</w:t>
      </w:r>
      <w:r w:rsidR="00751969">
        <w:rPr>
          <w:rFonts w:cstheme="minorHAnsi"/>
        </w:rPr>
        <w:t xml:space="preserve"> (2015)</w:t>
      </w:r>
      <w:r w:rsidR="00FA7511">
        <w:t xml:space="preserve"> </w:t>
      </w:r>
      <w:r w:rsidR="00751969">
        <w:t>w</w:t>
      </w:r>
      <w:r w:rsidR="00FA7511">
        <w:t>ho stated that “</w:t>
      </w:r>
      <w:r w:rsidR="00FA7511" w:rsidRPr="00FA7511">
        <w:t>one of the limitations of nonlinear SVM classifiers is that they do not scale well with the number of training samples</w:t>
      </w:r>
      <w:r w:rsidR="00FA7511">
        <w:t>” (</w:t>
      </w:r>
      <w:proofErr w:type="spellStart"/>
      <w:r w:rsidR="00751969" w:rsidRPr="00751969">
        <w:rPr>
          <w:rFonts w:cstheme="minorHAnsi"/>
        </w:rPr>
        <w:t>Akata</w:t>
      </w:r>
      <w:proofErr w:type="spellEnd"/>
      <w:r w:rsidR="00751969" w:rsidRPr="00751969">
        <w:rPr>
          <w:rFonts w:cstheme="minorHAnsi"/>
        </w:rPr>
        <w:t xml:space="preserve">, </w:t>
      </w:r>
      <w:proofErr w:type="spellStart"/>
      <w:r w:rsidR="00751969" w:rsidRPr="00751969">
        <w:rPr>
          <w:rFonts w:cstheme="minorHAnsi"/>
        </w:rPr>
        <w:t>Harchaoui</w:t>
      </w:r>
      <w:proofErr w:type="spellEnd"/>
      <w:r w:rsidR="00751969" w:rsidRPr="00751969">
        <w:rPr>
          <w:rFonts w:cstheme="minorHAnsi"/>
        </w:rPr>
        <w:t xml:space="preserve">, </w:t>
      </w:r>
      <w:proofErr w:type="spellStart"/>
      <w:r w:rsidR="00751969" w:rsidRPr="00751969">
        <w:rPr>
          <w:rFonts w:cstheme="minorHAnsi"/>
        </w:rPr>
        <w:t>Perronnin</w:t>
      </w:r>
      <w:proofErr w:type="spellEnd"/>
      <w:r w:rsidR="00751969" w:rsidRPr="00751969">
        <w:rPr>
          <w:rFonts w:cstheme="minorHAnsi"/>
        </w:rPr>
        <w:t>, and Schmid</w:t>
      </w:r>
      <w:r w:rsidR="00751969">
        <w:rPr>
          <w:rFonts w:cstheme="minorHAnsi"/>
        </w:rPr>
        <w:t xml:space="preserve">, </w:t>
      </w:r>
      <w:r w:rsidR="00751969" w:rsidRPr="00751969">
        <w:rPr>
          <w:rFonts w:cstheme="minorHAnsi"/>
        </w:rPr>
        <w:t>2014</w:t>
      </w:r>
      <w:r w:rsidR="00FA7511">
        <w:t>)</w:t>
      </w:r>
      <w:r w:rsidR="004875F5">
        <w:t>, meaning if this model were implemented the number of plants the system could identify would be highly limited</w:t>
      </w:r>
      <w:r w:rsidR="00FA7511">
        <w:t>. Furthermore, SVMs have an issue with the lack</w:t>
      </w:r>
      <w:r w:rsidR="00A8493E">
        <w:t xml:space="preserve"> of</w:t>
      </w:r>
      <w:r w:rsidR="00BF65C6">
        <w:t xml:space="preserve"> overall</w:t>
      </w:r>
      <w:r w:rsidR="00F75AC9">
        <w:t xml:space="preserve"> transparency in </w:t>
      </w:r>
      <w:r w:rsidR="005F3468">
        <w:t>their</w:t>
      </w:r>
      <w:r w:rsidR="00F75AC9">
        <w:t xml:space="preserve"> results, as stated by</w:t>
      </w:r>
      <w:r w:rsidR="00BF65C6">
        <w:t xml:space="preserve"> </w:t>
      </w:r>
      <w:r w:rsidR="00BF65C6" w:rsidRPr="0084302F">
        <w:rPr>
          <w:rFonts w:cstheme="minorHAnsi"/>
        </w:rPr>
        <w:t>Abdullah</w:t>
      </w:r>
      <w:r w:rsidR="00BF65C6">
        <w:rPr>
          <w:rFonts w:cstheme="minorHAnsi"/>
        </w:rPr>
        <w:t xml:space="preserve"> et al</w:t>
      </w:r>
      <w:r w:rsidR="00A8493E">
        <w:rPr>
          <w:rFonts w:cstheme="minorHAnsi"/>
        </w:rPr>
        <w:t xml:space="preserve"> (2014)</w:t>
      </w:r>
      <w:r w:rsidR="00BF65C6">
        <w:rPr>
          <w:rFonts w:cstheme="minorHAnsi"/>
        </w:rPr>
        <w:t>, who stated that</w:t>
      </w:r>
      <w:r w:rsidR="00F75AC9">
        <w:t xml:space="preserve"> “</w:t>
      </w:r>
      <w:r w:rsidR="00F75AC9" w:rsidRPr="00F75AC9">
        <w:t xml:space="preserve">SVMs </w:t>
      </w:r>
      <w:r w:rsidR="00F75AC9" w:rsidRPr="0084302F">
        <w:rPr>
          <w:rFonts w:cstheme="minorHAnsi"/>
        </w:rPr>
        <w:t>have also some disadvantages. A common one is the lack of transparency in results.”(</w:t>
      </w:r>
      <w:r w:rsidR="0084302F" w:rsidRPr="0084302F">
        <w:rPr>
          <w:rFonts w:cstheme="minorHAnsi"/>
        </w:rPr>
        <w:t>Abdullah et al, 2014</w:t>
      </w:r>
      <w:r w:rsidR="00F75AC9" w:rsidRPr="0084302F">
        <w:rPr>
          <w:rFonts w:cstheme="minorHAnsi"/>
        </w:rPr>
        <w:t>)</w:t>
      </w:r>
      <w:r w:rsidR="00A144A0">
        <w:rPr>
          <w:rFonts w:cstheme="minorHAnsi"/>
        </w:rPr>
        <w:t xml:space="preserve"> making calibrating and fine</w:t>
      </w:r>
      <w:r w:rsidR="00334FE2">
        <w:rPr>
          <w:rFonts w:cstheme="minorHAnsi"/>
        </w:rPr>
        <w:t>-</w:t>
      </w:r>
      <w:r w:rsidR="00A144A0">
        <w:rPr>
          <w:rFonts w:cstheme="minorHAnsi"/>
        </w:rPr>
        <w:t>tuning a S</w:t>
      </w:r>
      <w:r w:rsidR="004C5986">
        <w:rPr>
          <w:rFonts w:cstheme="minorHAnsi"/>
        </w:rPr>
        <w:t>VM</w:t>
      </w:r>
      <w:r w:rsidR="00A144A0">
        <w:rPr>
          <w:rFonts w:cstheme="minorHAnsi"/>
        </w:rPr>
        <w:t xml:space="preserve"> difficult.</w:t>
      </w:r>
      <w:r w:rsidR="003169D0" w:rsidRPr="0084302F">
        <w:rPr>
          <w:rFonts w:cstheme="minorHAnsi"/>
        </w:rPr>
        <w:t xml:space="preserve"> </w:t>
      </w:r>
    </w:p>
    <w:p w14:paraId="557ACC6D" w14:textId="41DAE605" w:rsidR="00C658EC" w:rsidRDefault="00820E44" w:rsidP="00BC233B">
      <w:pPr>
        <w:pStyle w:val="Heading3"/>
      </w:pPr>
      <w:bookmarkStart w:id="18" w:name="_Toc101532179"/>
      <w:r>
        <w:t xml:space="preserve">2.2.4 Evaluation of AI </w:t>
      </w:r>
      <w:r w:rsidR="00E96CEA">
        <w:t>M</w:t>
      </w:r>
      <w:r>
        <w:t xml:space="preserve">ethods </w:t>
      </w:r>
      <w:r w:rsidR="00E96CEA">
        <w:t>C</w:t>
      </w:r>
      <w:r>
        <w:t>onclusion</w:t>
      </w:r>
      <w:bookmarkEnd w:id="18"/>
      <w:r>
        <w:t xml:space="preserve"> </w:t>
      </w:r>
    </w:p>
    <w:p w14:paraId="0148A20F" w14:textId="59A49E5A" w:rsidR="00935E6D" w:rsidRDefault="005F3468">
      <w:r>
        <w:t>I</w:t>
      </w:r>
      <w:r w:rsidR="00935E6D">
        <w:t xml:space="preserve">t can be concluded that for plant classification a CNN is the most </w:t>
      </w:r>
      <w:r w:rsidR="004875F5">
        <w:t>suitable</w:t>
      </w:r>
      <w:r w:rsidR="00935E6D">
        <w:t xml:space="preserve">, with the ability to achieve the highest level of accuracy based on the research conducted, in comparison to a standard ANN and </w:t>
      </w:r>
      <w:r w:rsidR="00E148DE">
        <w:t>an</w:t>
      </w:r>
      <w:r w:rsidR="00935E6D">
        <w:t xml:space="preserve"> SVM. Furthermore, the benefit of the CNN being able to do both feature extraction and image classification would allow for a </w:t>
      </w:r>
      <w:r>
        <w:t>shorter</w:t>
      </w:r>
      <w:r w:rsidR="00935E6D">
        <w:t xml:space="preserve"> implementation in comparison to if the other methods we</w:t>
      </w:r>
      <w:r w:rsidR="00D5165A">
        <w:t xml:space="preserve">re used which require a separate algorithm to </w:t>
      </w:r>
      <w:r>
        <w:t>undertake</w:t>
      </w:r>
      <w:r w:rsidR="00D5165A">
        <w:t xml:space="preserve"> feature extraction. </w:t>
      </w:r>
      <w:r w:rsidR="00935E6D">
        <w:t xml:space="preserve"> </w:t>
      </w:r>
    </w:p>
    <w:p w14:paraId="30669C57" w14:textId="48B5E5F9" w:rsidR="00820E44" w:rsidRDefault="00820E44"/>
    <w:p w14:paraId="05446364" w14:textId="0BAC39FD" w:rsidR="00705B55" w:rsidRDefault="00705B55"/>
    <w:p w14:paraId="69394798" w14:textId="5D551255" w:rsidR="00705B55" w:rsidRDefault="00705B55"/>
    <w:p w14:paraId="23AD4164" w14:textId="7FBF3799" w:rsidR="00705B55" w:rsidRDefault="00705B55"/>
    <w:p w14:paraId="65C4D9CC" w14:textId="4D3590DD" w:rsidR="00705B55" w:rsidRDefault="00705B55"/>
    <w:p w14:paraId="1B034834" w14:textId="6342F46D" w:rsidR="00705B55" w:rsidRDefault="00705B55"/>
    <w:p w14:paraId="1AA7E832" w14:textId="2714DD0B" w:rsidR="00705B55" w:rsidRDefault="00705B55"/>
    <w:p w14:paraId="6670B73A" w14:textId="77777777" w:rsidR="00177896" w:rsidRDefault="00177896"/>
    <w:p w14:paraId="61391D14" w14:textId="3B73066C" w:rsidR="00C140F3" w:rsidRDefault="00C140F3" w:rsidP="00BC233B">
      <w:pPr>
        <w:pStyle w:val="Heading2"/>
      </w:pPr>
      <w:bookmarkStart w:id="19" w:name="_Toc101532180"/>
      <w:r>
        <w:lastRenderedPageBreak/>
        <w:t>2.3 Optimi</w:t>
      </w:r>
      <w:r w:rsidR="00705B55">
        <w:t>s</w:t>
      </w:r>
      <w:r>
        <w:t xml:space="preserve">ation </w:t>
      </w:r>
      <w:r w:rsidR="004C5986">
        <w:t>M</w:t>
      </w:r>
      <w:r>
        <w:t>ethods for a CNN</w:t>
      </w:r>
      <w:bookmarkEnd w:id="19"/>
    </w:p>
    <w:p w14:paraId="55F6980A" w14:textId="6A88AAD2" w:rsidR="007D2061" w:rsidRPr="007D2061" w:rsidRDefault="0061384F">
      <w:pPr>
        <w:rPr>
          <w:rFonts w:cstheme="minorHAnsi"/>
        </w:rPr>
      </w:pPr>
      <w:r>
        <w:t xml:space="preserve">To reduce </w:t>
      </w:r>
      <w:r w:rsidR="00E1377E">
        <w:t xml:space="preserve">the </w:t>
      </w:r>
      <w:r>
        <w:t>error</w:t>
      </w:r>
      <w:r w:rsidR="007A69F3">
        <w:t xml:space="preserve"> in the CNN an optimisation algorithm </w:t>
      </w:r>
      <w:r w:rsidR="007D2061">
        <w:t>is</w:t>
      </w:r>
      <w:r w:rsidR="007A69F3">
        <w:t xml:space="preserve"> needed. </w:t>
      </w:r>
      <w:r>
        <w:t xml:space="preserve">It </w:t>
      </w:r>
      <w:r w:rsidR="00D936AB">
        <w:t>was</w:t>
      </w:r>
      <w:r>
        <w:t xml:space="preserve"> determined by </w:t>
      </w:r>
      <w:r w:rsidR="008A4B70" w:rsidRPr="008A4B70">
        <w:rPr>
          <w:rFonts w:cstheme="minorHAnsi"/>
          <w:shd w:val="clear" w:color="auto" w:fill="FFFFFF"/>
        </w:rPr>
        <w:t>Rao</w:t>
      </w:r>
      <w:r w:rsidR="008A4B70">
        <w:rPr>
          <w:rFonts w:cstheme="minorHAnsi"/>
          <w:shd w:val="clear" w:color="auto" w:fill="FFFFFF"/>
        </w:rPr>
        <w:t xml:space="preserve"> </w:t>
      </w:r>
      <w:r w:rsidR="008A4B70" w:rsidRPr="008A4B70">
        <w:rPr>
          <w:rFonts w:cstheme="minorHAnsi"/>
          <w:shd w:val="clear" w:color="auto" w:fill="FFFFFF"/>
        </w:rPr>
        <w:t>and Vani</w:t>
      </w:r>
      <w:r w:rsidR="008A4B70">
        <w:rPr>
          <w:rFonts w:cstheme="minorHAnsi"/>
          <w:shd w:val="clear" w:color="auto" w:fill="FFFFFF"/>
        </w:rPr>
        <w:t xml:space="preserve"> (2019)</w:t>
      </w:r>
      <w:r>
        <w:t xml:space="preserve"> in </w:t>
      </w:r>
      <w:r w:rsidR="00675DD4">
        <w:t>their</w:t>
      </w:r>
      <w:r>
        <w:t xml:space="preserve"> study where </w:t>
      </w:r>
      <w:r w:rsidR="008A4B70">
        <w:t>they implemented and compared 7 identical CNNs with different optimisation algorithm</w:t>
      </w:r>
      <w:r w:rsidR="007D2061">
        <w:t>s</w:t>
      </w:r>
      <w:r w:rsidR="00335CC1">
        <w:t xml:space="preserve">, trained on a dataset consisting of different types of </w:t>
      </w:r>
      <w:r w:rsidR="00335CC1" w:rsidRPr="00335CC1">
        <w:t>Indian Pines</w:t>
      </w:r>
      <w:r w:rsidR="00705B55">
        <w:t>. T</w:t>
      </w:r>
      <w:r w:rsidR="00173FEC">
        <w:t>hese algorithms</w:t>
      </w:r>
      <w:r w:rsidR="008A4B70">
        <w:t xml:space="preserve"> include, “</w:t>
      </w:r>
      <w:r w:rsidR="008A4B70" w:rsidRPr="008A4B70">
        <w:t xml:space="preserve">Stochastic Gradient Descent (SGD), </w:t>
      </w:r>
      <w:proofErr w:type="spellStart"/>
      <w:r w:rsidR="008A4B70" w:rsidRPr="008A4B70">
        <w:t>RMSProp</w:t>
      </w:r>
      <w:proofErr w:type="spellEnd"/>
      <w:r w:rsidR="008A4B70" w:rsidRPr="008A4B70">
        <w:t xml:space="preserve">, Adam, </w:t>
      </w:r>
      <w:proofErr w:type="spellStart"/>
      <w:r w:rsidR="008A4B70" w:rsidRPr="008A4B70">
        <w:t>Adamax</w:t>
      </w:r>
      <w:proofErr w:type="spellEnd"/>
      <w:r w:rsidR="008A4B70" w:rsidRPr="008A4B70">
        <w:t xml:space="preserve">, </w:t>
      </w:r>
      <w:proofErr w:type="spellStart"/>
      <w:r w:rsidR="008A4B70" w:rsidRPr="008A4B70">
        <w:t>Adagrad</w:t>
      </w:r>
      <w:proofErr w:type="spellEnd"/>
      <w:r w:rsidR="008A4B70" w:rsidRPr="008A4B70">
        <w:t xml:space="preserve">, </w:t>
      </w:r>
      <w:proofErr w:type="spellStart"/>
      <w:r w:rsidR="008A4B70" w:rsidRPr="008A4B70">
        <w:t>Adadelta</w:t>
      </w:r>
      <w:proofErr w:type="spellEnd"/>
      <w:r w:rsidR="008A4B70" w:rsidRPr="008A4B70">
        <w:t xml:space="preserve">, and </w:t>
      </w:r>
      <w:proofErr w:type="spellStart"/>
      <w:r w:rsidR="008A4B70" w:rsidRPr="008A4B70">
        <w:t>Nadam</w:t>
      </w:r>
      <w:proofErr w:type="spellEnd"/>
      <w:r w:rsidR="008A4B70">
        <w:t>” (</w:t>
      </w:r>
      <w:r w:rsidR="008A4B70" w:rsidRPr="008A4B70">
        <w:rPr>
          <w:rFonts w:cstheme="minorHAnsi"/>
          <w:shd w:val="clear" w:color="auto" w:fill="FFFFFF"/>
        </w:rPr>
        <w:t>Rao</w:t>
      </w:r>
      <w:r w:rsidR="008A4B70">
        <w:rPr>
          <w:rFonts w:cstheme="minorHAnsi"/>
          <w:shd w:val="clear" w:color="auto" w:fill="FFFFFF"/>
        </w:rPr>
        <w:t xml:space="preserve"> </w:t>
      </w:r>
      <w:r w:rsidR="008A4B70" w:rsidRPr="008A4B70">
        <w:rPr>
          <w:rFonts w:cstheme="minorHAnsi"/>
          <w:shd w:val="clear" w:color="auto" w:fill="FFFFFF"/>
        </w:rPr>
        <w:t>and Vani</w:t>
      </w:r>
      <w:r w:rsidR="008A4B70">
        <w:t>, 2019). From their experiments</w:t>
      </w:r>
      <w:r w:rsidR="00705B55">
        <w:t>,</w:t>
      </w:r>
      <w:r w:rsidR="008A4B70">
        <w:t xml:space="preserve"> it was concluded</w:t>
      </w:r>
      <w:r w:rsidR="00D936AB">
        <w:t xml:space="preserve"> </w:t>
      </w:r>
      <w:r>
        <w:t>that for</w:t>
      </w:r>
      <w:r w:rsidR="007D2061">
        <w:t xml:space="preserve"> a</w:t>
      </w:r>
      <w:r>
        <w:t xml:space="preserve"> CNN, the </w:t>
      </w:r>
      <w:proofErr w:type="spellStart"/>
      <w:r w:rsidRPr="0061384F">
        <w:t>Adamax</w:t>
      </w:r>
      <w:proofErr w:type="spellEnd"/>
      <w:r>
        <w:t xml:space="preserve"> optimisation algorithm was the most effective, </w:t>
      </w:r>
      <w:r w:rsidR="00D936AB">
        <w:t xml:space="preserve">outperforming all other implemented optimisation algorithms, </w:t>
      </w:r>
      <w:r w:rsidR="007D2061">
        <w:t xml:space="preserve">with them </w:t>
      </w:r>
      <w:r w:rsidR="00D936AB">
        <w:t>stating that the “</w:t>
      </w:r>
      <w:proofErr w:type="spellStart"/>
      <w:r w:rsidR="00D936AB">
        <w:t>Adamax</w:t>
      </w:r>
      <w:proofErr w:type="spellEnd"/>
      <w:r w:rsidR="00D936AB">
        <w:t xml:space="preserve"> optimizer has outperformed the remaining with an accuracy of 99.58%. (</w:t>
      </w:r>
      <w:r w:rsidR="008A4B70" w:rsidRPr="008A4B70">
        <w:rPr>
          <w:rFonts w:cstheme="minorHAnsi"/>
          <w:shd w:val="clear" w:color="auto" w:fill="FFFFFF"/>
        </w:rPr>
        <w:t>Rao</w:t>
      </w:r>
      <w:r w:rsidR="008A4B70">
        <w:rPr>
          <w:rFonts w:cstheme="minorHAnsi"/>
          <w:shd w:val="clear" w:color="auto" w:fill="FFFFFF"/>
        </w:rPr>
        <w:t xml:space="preserve"> </w:t>
      </w:r>
      <w:r w:rsidR="008A4B70" w:rsidRPr="008A4B70">
        <w:rPr>
          <w:rFonts w:cstheme="minorHAnsi"/>
          <w:shd w:val="clear" w:color="auto" w:fill="FFFFFF"/>
        </w:rPr>
        <w:t>and Vani</w:t>
      </w:r>
      <w:r w:rsidR="00D936AB">
        <w:t>,</w:t>
      </w:r>
      <w:r w:rsidR="008A4B70">
        <w:t xml:space="preserve"> 2019</w:t>
      </w:r>
      <w:r w:rsidR="00D936AB">
        <w:t>)</w:t>
      </w:r>
      <w:r w:rsidR="007A69F3">
        <w:t xml:space="preserve">. </w:t>
      </w:r>
      <w:r w:rsidR="00537A67" w:rsidRPr="00D17A55">
        <w:rPr>
          <w:rFonts w:cstheme="minorHAnsi"/>
        </w:rPr>
        <w:t>However, in another comparative study</w:t>
      </w:r>
      <w:r w:rsidR="00C46CA8">
        <w:rPr>
          <w:rFonts w:cstheme="minorHAnsi"/>
        </w:rPr>
        <w:t xml:space="preserve"> of the best </w:t>
      </w:r>
      <w:r w:rsidR="009E4932">
        <w:rPr>
          <w:rFonts w:cstheme="minorHAnsi"/>
        </w:rPr>
        <w:t>optimisation</w:t>
      </w:r>
      <w:r w:rsidR="00C46CA8">
        <w:rPr>
          <w:rFonts w:cstheme="minorHAnsi"/>
        </w:rPr>
        <w:t xml:space="preserve"> algorithm for a CNN, in this case for the image processing of b</w:t>
      </w:r>
      <w:r w:rsidR="00C46CA8" w:rsidRPr="00C46CA8">
        <w:rPr>
          <w:rFonts w:cstheme="minorHAnsi"/>
        </w:rPr>
        <w:t xml:space="preserve">rain </w:t>
      </w:r>
      <w:r w:rsidR="00252AFB">
        <w:rPr>
          <w:rFonts w:cstheme="minorHAnsi"/>
        </w:rPr>
        <w:t>t</w:t>
      </w:r>
      <w:r w:rsidR="00252AFB" w:rsidRPr="00C46CA8">
        <w:rPr>
          <w:rFonts w:cstheme="minorHAnsi"/>
        </w:rPr>
        <w:t>umou</w:t>
      </w:r>
      <w:r w:rsidR="00252AFB">
        <w:rPr>
          <w:rFonts w:cstheme="minorHAnsi"/>
        </w:rPr>
        <w:t>rs</w:t>
      </w:r>
      <w:r w:rsidR="00C46CA8">
        <w:rPr>
          <w:rFonts w:cstheme="minorHAnsi"/>
        </w:rPr>
        <w:t>,</w:t>
      </w:r>
      <w:r w:rsidR="00537A67" w:rsidRPr="00D17A55">
        <w:rPr>
          <w:rFonts w:cstheme="minorHAnsi"/>
        </w:rPr>
        <w:t xml:space="preserve"> </w:t>
      </w:r>
      <w:r w:rsidR="00D17A55">
        <w:rPr>
          <w:rFonts w:cstheme="minorHAnsi"/>
        </w:rPr>
        <w:t>under</w:t>
      </w:r>
      <w:r w:rsidR="00537A67" w:rsidRPr="00D17A55">
        <w:rPr>
          <w:rFonts w:cstheme="minorHAnsi"/>
        </w:rPr>
        <w:t>taken by</w:t>
      </w:r>
      <w:r w:rsidR="00D17A55">
        <w:rPr>
          <w:rFonts w:cstheme="minorHAnsi"/>
        </w:rPr>
        <w:t xml:space="preserve"> </w:t>
      </w:r>
      <w:proofErr w:type="spellStart"/>
      <w:r w:rsidR="00D17A55" w:rsidRPr="00D17A55">
        <w:rPr>
          <w:rFonts w:eastAsia="Times New Roman" w:cstheme="minorHAnsi"/>
          <w:color w:val="000000"/>
          <w:lang w:eastAsia="en-GB"/>
        </w:rPr>
        <w:t>Arshid</w:t>
      </w:r>
      <w:proofErr w:type="spellEnd"/>
      <w:r w:rsidR="00D17A55">
        <w:rPr>
          <w:rFonts w:eastAsia="Times New Roman" w:cstheme="minorHAnsi"/>
          <w:color w:val="000000"/>
          <w:lang w:eastAsia="en-GB"/>
        </w:rPr>
        <w:t xml:space="preserve"> et al (2020)</w:t>
      </w:r>
      <w:r w:rsidR="00537A67" w:rsidRPr="00D17A55">
        <w:rPr>
          <w:rFonts w:cstheme="minorHAnsi"/>
        </w:rPr>
        <w:t xml:space="preserve"> it was concluded that ADAM was the more effective optimisation algorithm</w:t>
      </w:r>
      <w:r w:rsidR="001F0E26" w:rsidRPr="00D17A55">
        <w:rPr>
          <w:rFonts w:cstheme="minorHAnsi"/>
        </w:rPr>
        <w:t>, with it achiev</w:t>
      </w:r>
      <w:r w:rsidR="007D2061">
        <w:rPr>
          <w:rFonts w:cstheme="minorHAnsi"/>
        </w:rPr>
        <w:t>ing</w:t>
      </w:r>
      <w:r w:rsidR="001F0E26" w:rsidRPr="00D17A55">
        <w:rPr>
          <w:rFonts w:cstheme="minorHAnsi"/>
        </w:rPr>
        <w:t xml:space="preserve"> an accuracy rate of “</w:t>
      </w:r>
      <w:r w:rsidR="00AB008F" w:rsidRPr="00D17A55">
        <w:rPr>
          <w:rFonts w:cstheme="minorHAnsi"/>
        </w:rPr>
        <w:t>0.99</w:t>
      </w:r>
      <w:r w:rsidR="001F0E26" w:rsidRPr="00D17A55">
        <w:rPr>
          <w:rFonts w:cstheme="minorHAnsi"/>
        </w:rPr>
        <w:t>”</w:t>
      </w:r>
      <w:r w:rsidR="00D17A55">
        <w:rPr>
          <w:rFonts w:cstheme="minorHAnsi"/>
        </w:rPr>
        <w:t xml:space="preserve"> </w:t>
      </w:r>
      <w:r w:rsidR="00AB008F" w:rsidRPr="00D17A55">
        <w:rPr>
          <w:rFonts w:cstheme="minorHAnsi"/>
        </w:rPr>
        <w:t>(</w:t>
      </w:r>
      <w:proofErr w:type="spellStart"/>
      <w:r w:rsidR="00D17A55" w:rsidRPr="00D17A55">
        <w:rPr>
          <w:rFonts w:eastAsia="Times New Roman" w:cstheme="minorHAnsi"/>
          <w:color w:val="000000"/>
          <w:lang w:eastAsia="en-GB"/>
        </w:rPr>
        <w:t>Arshid</w:t>
      </w:r>
      <w:proofErr w:type="spellEnd"/>
      <w:r w:rsidR="00D17A55">
        <w:rPr>
          <w:rFonts w:eastAsia="Times New Roman" w:cstheme="minorHAnsi"/>
          <w:color w:val="000000"/>
          <w:lang w:eastAsia="en-GB"/>
        </w:rPr>
        <w:t xml:space="preserve"> et al, 2020</w:t>
      </w:r>
      <w:r w:rsidR="00AB008F" w:rsidRPr="00D17A55">
        <w:rPr>
          <w:rFonts w:cstheme="minorHAnsi"/>
        </w:rPr>
        <w:t>) after 300 epochs outperforming</w:t>
      </w:r>
      <w:r w:rsidR="00705B55">
        <w:rPr>
          <w:rFonts w:cstheme="minorHAnsi"/>
        </w:rPr>
        <w:t xml:space="preserve"> their implementation of</w:t>
      </w:r>
      <w:r w:rsidR="00AB008F" w:rsidRPr="00D17A55">
        <w:rPr>
          <w:rFonts w:cstheme="minorHAnsi"/>
        </w:rPr>
        <w:t xml:space="preserve"> </w:t>
      </w:r>
      <w:proofErr w:type="spellStart"/>
      <w:r w:rsidR="00AB008F" w:rsidRPr="00D17A55">
        <w:rPr>
          <w:rFonts w:cstheme="minorHAnsi"/>
        </w:rPr>
        <w:t>Adamax</w:t>
      </w:r>
      <w:proofErr w:type="spellEnd"/>
      <w:r w:rsidR="00AB008F" w:rsidRPr="00D17A55">
        <w:rPr>
          <w:rFonts w:cstheme="minorHAnsi"/>
        </w:rPr>
        <w:t xml:space="preserve"> </w:t>
      </w:r>
      <w:r w:rsidR="00705B55">
        <w:rPr>
          <w:rFonts w:cstheme="minorHAnsi"/>
        </w:rPr>
        <w:t>which</w:t>
      </w:r>
      <w:r w:rsidR="00AB008F" w:rsidRPr="00D17A55">
        <w:rPr>
          <w:rFonts w:cstheme="minorHAnsi"/>
        </w:rPr>
        <w:t xml:space="preserve"> achieved “0.96”</w:t>
      </w:r>
      <w:r w:rsidR="00D17A55" w:rsidRPr="00D17A55">
        <w:rPr>
          <w:rFonts w:cstheme="minorHAnsi"/>
        </w:rPr>
        <w:t xml:space="preserve"> (</w:t>
      </w:r>
      <w:proofErr w:type="spellStart"/>
      <w:r w:rsidR="00D17A55" w:rsidRPr="00D17A55">
        <w:rPr>
          <w:rFonts w:eastAsia="Times New Roman" w:cstheme="minorHAnsi"/>
          <w:color w:val="000000"/>
          <w:lang w:eastAsia="en-GB"/>
        </w:rPr>
        <w:t>Arshid</w:t>
      </w:r>
      <w:proofErr w:type="spellEnd"/>
      <w:r w:rsidR="00D17A55">
        <w:rPr>
          <w:rFonts w:eastAsia="Times New Roman" w:cstheme="minorHAnsi"/>
          <w:color w:val="000000"/>
          <w:lang w:eastAsia="en-GB"/>
        </w:rPr>
        <w:t xml:space="preserve"> et al, 2020</w:t>
      </w:r>
      <w:r w:rsidR="00D17A55" w:rsidRPr="00D17A55">
        <w:rPr>
          <w:rFonts w:cstheme="minorHAnsi"/>
        </w:rPr>
        <w:t>)</w:t>
      </w:r>
      <w:r w:rsidR="00AB008F" w:rsidRPr="00D17A55">
        <w:rPr>
          <w:rFonts w:cstheme="minorHAnsi"/>
        </w:rPr>
        <w:t xml:space="preserve">. </w:t>
      </w:r>
      <w:r w:rsidR="00705B55">
        <w:rPr>
          <w:rFonts w:cstheme="minorHAnsi"/>
        </w:rPr>
        <w:t xml:space="preserve">This suggests </w:t>
      </w:r>
      <w:r w:rsidR="00C46CA8">
        <w:rPr>
          <w:rFonts w:cstheme="minorHAnsi"/>
        </w:rPr>
        <w:t xml:space="preserve">a comparative implementation should be made, testing both the Adam and </w:t>
      </w:r>
      <w:proofErr w:type="spellStart"/>
      <w:r w:rsidR="00C46CA8" w:rsidRPr="008A4B70">
        <w:t>Adamax</w:t>
      </w:r>
      <w:proofErr w:type="spellEnd"/>
      <w:r w:rsidR="00C46CA8">
        <w:t xml:space="preserve"> optimisation algorithm to determine which will be most suitable for the final version of the</w:t>
      </w:r>
      <w:r w:rsidR="007D2061">
        <w:t xml:space="preserve"> </w:t>
      </w:r>
      <w:r w:rsidR="00606DB6">
        <w:t>house</w:t>
      </w:r>
      <w:r w:rsidR="007D2061">
        <w:t>plant</w:t>
      </w:r>
      <w:r w:rsidR="00C46CA8">
        <w:t xml:space="preserve"> CNN. </w:t>
      </w:r>
    </w:p>
    <w:p w14:paraId="4D85C703" w14:textId="14C15F89" w:rsidR="00C361B9" w:rsidRDefault="00C361B9" w:rsidP="00BC233B">
      <w:pPr>
        <w:pStyle w:val="Heading2"/>
      </w:pPr>
      <w:bookmarkStart w:id="20" w:name="_Toc101532181"/>
      <w:r>
        <w:t>2.</w:t>
      </w:r>
      <w:r w:rsidR="00F12222">
        <w:t>4</w:t>
      </w:r>
      <w:r w:rsidR="00B84B14">
        <w:t xml:space="preserve"> Integrating </w:t>
      </w:r>
      <w:r w:rsidR="00E96CEA">
        <w:t>N</w:t>
      </w:r>
      <w:r w:rsidR="00B84B14">
        <w:t xml:space="preserve">eural </w:t>
      </w:r>
      <w:r w:rsidR="00E96CEA">
        <w:t>N</w:t>
      </w:r>
      <w:r w:rsidR="00B84B14">
        <w:t xml:space="preserve">etworks with IoT/Mobile </w:t>
      </w:r>
      <w:r w:rsidR="00E96CEA">
        <w:t>D</w:t>
      </w:r>
      <w:r w:rsidR="00B84B14">
        <w:t>evices</w:t>
      </w:r>
      <w:bookmarkEnd w:id="20"/>
      <w:r w:rsidR="00B84B14">
        <w:t xml:space="preserve"> </w:t>
      </w:r>
    </w:p>
    <w:p w14:paraId="3BB9A02C" w14:textId="3B0501D2" w:rsidR="0029562B" w:rsidRDefault="00411D15">
      <w:r>
        <w:t xml:space="preserve">Due to how the system is required to function and to ensure the user can quickly and easily identify a given plant, having the CNN effectively work on less powerful devices, such as </w:t>
      </w:r>
      <w:r w:rsidR="00705B55">
        <w:t>smartphones,</w:t>
      </w:r>
      <w:r>
        <w:t xml:space="preserve"> is </w:t>
      </w:r>
      <w:r w:rsidR="00705B55">
        <w:t>necessary</w:t>
      </w:r>
      <w:r>
        <w:t>.</w:t>
      </w:r>
      <w:r w:rsidR="00572779">
        <w:t xml:space="preserve"> </w:t>
      </w:r>
      <w:r>
        <w:t>As concluded by</w:t>
      </w:r>
      <w:r w:rsidR="00097E82">
        <w:t xml:space="preserve"> </w:t>
      </w:r>
      <w:proofErr w:type="spellStart"/>
      <w:r w:rsidR="00097E82" w:rsidRPr="00097E82">
        <w:t>Alsing</w:t>
      </w:r>
      <w:proofErr w:type="spellEnd"/>
      <w:r w:rsidR="00097E82">
        <w:t xml:space="preserve"> (2018) </w:t>
      </w:r>
      <w:r>
        <w:t>in their thesis,</w:t>
      </w:r>
      <w:r w:rsidR="00097E82">
        <w:t xml:space="preserve"> one potential method of integrating </w:t>
      </w:r>
      <w:r w:rsidR="00705B55">
        <w:t>this</w:t>
      </w:r>
      <w:r w:rsidR="00097E82">
        <w:t xml:space="preserve"> CNN is through the use of</w:t>
      </w:r>
      <w:r w:rsidR="00A64DF8">
        <w:t xml:space="preserve"> TensorFlow</w:t>
      </w:r>
      <w:r w:rsidR="00572779">
        <w:t>,</w:t>
      </w:r>
      <w:r w:rsidR="00572779" w:rsidRPr="00572779">
        <w:t xml:space="preserve"> </w:t>
      </w:r>
      <w:r w:rsidR="00572779">
        <w:t xml:space="preserve">a software library developed by Google to give the user </w:t>
      </w:r>
      <w:r w:rsidR="009E072A">
        <w:t xml:space="preserve">extensive </w:t>
      </w:r>
      <w:r w:rsidR="00572779">
        <w:t xml:space="preserve">access to machine learning algorithms, </w:t>
      </w:r>
      <w:r w:rsidR="00A64DF8">
        <w:t xml:space="preserve">and the use of </w:t>
      </w:r>
      <w:r w:rsidR="00572779">
        <w:t>its</w:t>
      </w:r>
      <w:r w:rsidR="00A64DF8">
        <w:t xml:space="preserve"> </w:t>
      </w:r>
      <w:r w:rsidR="00705B55">
        <w:t xml:space="preserve">alternative version </w:t>
      </w:r>
      <w:r w:rsidR="00097E82">
        <w:t>TensorFlow L</w:t>
      </w:r>
      <w:r w:rsidR="009E4932">
        <w:t>ite</w:t>
      </w:r>
      <w:r w:rsidR="00A64DF8">
        <w:t xml:space="preserve">, as stated by </w:t>
      </w:r>
      <w:proofErr w:type="spellStart"/>
      <w:r w:rsidR="00A64DF8">
        <w:t>Alsing</w:t>
      </w:r>
      <w:proofErr w:type="spellEnd"/>
      <w:r w:rsidR="00A64DF8">
        <w:t xml:space="preserve">  “TFL is the evolution of TFM, which already supports deployment on mobile and embedded devices”</w:t>
      </w:r>
      <w:r w:rsidR="009E072A">
        <w:t xml:space="preserve"> (</w:t>
      </w:r>
      <w:proofErr w:type="spellStart"/>
      <w:r w:rsidR="009E072A" w:rsidRPr="00D84335">
        <w:rPr>
          <w:rFonts w:cstheme="minorHAnsi"/>
        </w:rPr>
        <w:t>Alsing</w:t>
      </w:r>
      <w:proofErr w:type="spellEnd"/>
      <w:r w:rsidR="009E072A" w:rsidRPr="00D84335">
        <w:rPr>
          <w:rFonts w:cstheme="minorHAnsi"/>
        </w:rPr>
        <w:t>,</w:t>
      </w:r>
      <w:r w:rsidR="009E072A">
        <w:rPr>
          <w:rFonts w:cstheme="minorHAnsi"/>
        </w:rPr>
        <w:t xml:space="preserve"> </w:t>
      </w:r>
      <w:r w:rsidR="009E072A" w:rsidRPr="00D84335">
        <w:rPr>
          <w:rFonts w:cstheme="minorHAnsi"/>
        </w:rPr>
        <w:t>2018</w:t>
      </w:r>
      <w:r w:rsidR="009E072A">
        <w:t>)</w:t>
      </w:r>
      <w:r w:rsidR="00572779">
        <w:t xml:space="preserve"> making it </w:t>
      </w:r>
      <w:r w:rsidR="00606DB6">
        <w:t>ideal</w:t>
      </w:r>
      <w:r w:rsidR="00572779">
        <w:t xml:space="preserve"> for the mobile application integration of the required </w:t>
      </w:r>
      <w:r w:rsidR="00A16C41">
        <w:t>CNN model</w:t>
      </w:r>
      <w:r w:rsidR="00572779">
        <w:t>.</w:t>
      </w:r>
      <w:r w:rsidR="009E072A">
        <w:t xml:space="preserve"> </w:t>
      </w:r>
      <w:r w:rsidR="002345C4">
        <w:t xml:space="preserve">This was also </w:t>
      </w:r>
      <w:r w:rsidR="002C583E">
        <w:t>concluded</w:t>
      </w:r>
      <w:r w:rsidR="002345C4">
        <w:t xml:space="preserve"> by </w:t>
      </w:r>
      <w:r w:rsidR="002C583E" w:rsidRPr="002C583E">
        <w:t>Karthikeyan</w:t>
      </w:r>
      <w:r w:rsidR="009F5F9F">
        <w:t xml:space="preserve"> (2018)</w:t>
      </w:r>
      <w:r w:rsidR="002C583E">
        <w:t>,</w:t>
      </w:r>
      <w:r w:rsidR="002345C4">
        <w:t xml:space="preserve"> </w:t>
      </w:r>
      <w:r w:rsidR="002C583E">
        <w:t>i</w:t>
      </w:r>
      <w:r w:rsidR="002345C4">
        <w:t>n their book</w:t>
      </w:r>
      <w:r w:rsidR="001E2836">
        <w:rPr>
          <w:rFonts w:cstheme="minorHAnsi"/>
        </w:rPr>
        <w:t>, where they</w:t>
      </w:r>
      <w:r w:rsidR="002345C4">
        <w:t xml:space="preserve"> </w:t>
      </w:r>
      <w:r w:rsidR="001E2836">
        <w:t>stated</w:t>
      </w:r>
      <w:r w:rsidR="009F5F9F">
        <w:t xml:space="preserve"> that</w:t>
      </w:r>
      <w:r w:rsidR="001E2836">
        <w:t xml:space="preserve"> “</w:t>
      </w:r>
      <w:r w:rsidR="00CB29AA">
        <w:t>TensorFlow</w:t>
      </w:r>
      <w:r w:rsidR="009F5F9F">
        <w:t xml:space="preserve"> Lite is a lightweight, energy-and memory-efficient </w:t>
      </w:r>
      <w:r w:rsidR="00CB29AA">
        <w:t>framework</w:t>
      </w:r>
      <w:r w:rsidR="009F5F9F">
        <w:t xml:space="preserve"> that will run on embedded smaller-form factor devices</w:t>
      </w:r>
      <w:r w:rsidR="00CB29AA">
        <w:t>.</w:t>
      </w:r>
      <w:r w:rsidR="001E2836">
        <w:t>” (</w:t>
      </w:r>
      <w:r w:rsidR="009F5F9F" w:rsidRPr="002C583E">
        <w:t>Karthikeyan</w:t>
      </w:r>
      <w:r w:rsidR="009F5F9F">
        <w:t>, 2018</w:t>
      </w:r>
      <w:r w:rsidR="001E2836">
        <w:t>)</w:t>
      </w:r>
      <w:r w:rsidR="009F5F9F">
        <w:t xml:space="preserve"> making it </w:t>
      </w:r>
      <w:r w:rsidR="00705B55">
        <w:t>a suitable</w:t>
      </w:r>
      <w:r w:rsidR="009F5F9F">
        <w:t xml:space="preserve"> tool for use of CNN integration o</w:t>
      </w:r>
      <w:r w:rsidR="009E4932">
        <w:t>n</w:t>
      </w:r>
      <w:r w:rsidR="009F5F9F">
        <w:t xml:space="preserve"> mobile phones.</w:t>
      </w:r>
    </w:p>
    <w:p w14:paraId="335B758B" w14:textId="0F8AEAB4" w:rsidR="0065438B" w:rsidRDefault="009A44A7">
      <w:r>
        <w:t xml:space="preserve">Furthermore, as concluded by </w:t>
      </w:r>
      <w:r w:rsidR="00A22CF0" w:rsidRPr="00A22CF0">
        <w:rPr>
          <w:rFonts w:cstheme="minorHAnsi"/>
          <w:noProof/>
        </w:rPr>
        <w:t>Okamoto</w:t>
      </w:r>
      <w:r w:rsidR="00A22CF0">
        <w:rPr>
          <w:rFonts w:cstheme="minorHAnsi"/>
          <w:noProof/>
        </w:rPr>
        <w:t>,</w:t>
      </w:r>
      <w:r w:rsidR="00A22CF0" w:rsidRPr="00A22CF0">
        <w:rPr>
          <w:rFonts w:cstheme="minorHAnsi"/>
          <w:noProof/>
        </w:rPr>
        <w:t xml:space="preserve"> Tanno</w:t>
      </w:r>
      <w:r w:rsidR="00A22CF0">
        <w:rPr>
          <w:rFonts w:cstheme="minorHAnsi"/>
          <w:noProof/>
        </w:rPr>
        <w:t>,</w:t>
      </w:r>
      <w:r w:rsidR="00A22CF0" w:rsidRPr="00A22CF0">
        <w:rPr>
          <w:rFonts w:cstheme="minorHAnsi"/>
          <w:noProof/>
        </w:rPr>
        <w:t xml:space="preserve"> and Yanai (2016</w:t>
      </w:r>
      <w:r w:rsidR="00A22CF0">
        <w:rPr>
          <w:rFonts w:cstheme="minorHAnsi"/>
          <w:noProof/>
        </w:rPr>
        <w:t xml:space="preserve">) </w:t>
      </w:r>
      <w:r w:rsidR="00693E47">
        <w:t>i</w:t>
      </w:r>
      <w:r>
        <w:t>n their paper where the</w:t>
      </w:r>
      <w:r w:rsidR="00823CF7">
        <w:t>y</w:t>
      </w:r>
      <w:r>
        <w:t xml:space="preserve"> examined different CNN architectures to determine which is most suitable for mobile implementation</w:t>
      </w:r>
      <w:r w:rsidR="00705B55">
        <w:t>,</w:t>
      </w:r>
      <w:r w:rsidR="00A22CF0">
        <w:t xml:space="preserve"> for android devices a CNN consisting of</w:t>
      </w:r>
      <w:r w:rsidR="009E4932">
        <w:t xml:space="preserve"> a</w:t>
      </w:r>
      <w:r w:rsidR="00A22CF0">
        <w:t xml:space="preserve"> </w:t>
      </w:r>
      <w:r w:rsidR="00206588" w:rsidRPr="00206588">
        <w:t>NEON SIMD instruction set</w:t>
      </w:r>
      <w:r w:rsidR="00A22CF0">
        <w:t xml:space="preserve"> was the most effective, having the quickest response time as well as concluding th</w:t>
      </w:r>
      <w:r w:rsidR="00823CF7">
        <w:t>at</w:t>
      </w:r>
      <w:r w:rsidR="00A22CF0">
        <w:t xml:space="preserve"> for </w:t>
      </w:r>
      <w:r w:rsidR="009E4932">
        <w:t>i</w:t>
      </w:r>
      <w:r w:rsidR="00A22CF0">
        <w:t>OS device</w:t>
      </w:r>
      <w:r w:rsidR="00823CF7">
        <w:t>s</w:t>
      </w:r>
      <w:r w:rsidR="00A22CF0">
        <w:t xml:space="preserve"> the CNN architecture </w:t>
      </w:r>
      <w:r w:rsidR="00206588">
        <w:t>consisting of a BLAS library</w:t>
      </w:r>
      <w:r w:rsidR="00A22CF0">
        <w:t xml:space="preserve"> was the most effective, </w:t>
      </w:r>
      <w:r w:rsidR="00206588">
        <w:t xml:space="preserve"> “</w:t>
      </w:r>
      <w:r w:rsidR="00206588" w:rsidRPr="00206588">
        <w:t>As results, it has been revealed that BLAS is better for iOS, while NEON is better for Android</w:t>
      </w:r>
      <w:r w:rsidR="00206588">
        <w:t>” (</w:t>
      </w:r>
      <w:r w:rsidR="00206588" w:rsidRPr="00A22CF0">
        <w:rPr>
          <w:rFonts w:cstheme="minorHAnsi"/>
          <w:noProof/>
        </w:rPr>
        <w:t>Okamoto, Tanno, and Yanai, 2016</w:t>
      </w:r>
      <w:r w:rsidR="00206588">
        <w:t xml:space="preserve">). </w:t>
      </w:r>
      <w:r w:rsidR="006670F8">
        <w:t>F</w:t>
      </w:r>
      <w:r w:rsidR="00DA53C7">
        <w:t>urthermore,</w:t>
      </w:r>
      <w:r w:rsidR="00A22CF0">
        <w:t xml:space="preserve"> they also conclude that</w:t>
      </w:r>
      <w:r w:rsidR="00DA53C7">
        <w:t xml:space="preserve"> reducing the size of input image was an effective </w:t>
      </w:r>
      <w:r w:rsidR="00705B55">
        <w:t>method</w:t>
      </w:r>
      <w:r w:rsidR="00DA53C7">
        <w:t xml:space="preserve"> of </w:t>
      </w:r>
      <w:r w:rsidR="00705B55">
        <w:t>lowering</w:t>
      </w:r>
      <w:r w:rsidR="00DA53C7">
        <w:t xml:space="preserve"> processing time, up to a point, as they stated</w:t>
      </w:r>
      <w:r w:rsidR="00A22CF0">
        <w:t xml:space="preserve"> “</w:t>
      </w:r>
      <w:r w:rsidR="00DA53C7">
        <w:t>Until 180x180, reducing the size of an input image</w:t>
      </w:r>
      <w:r w:rsidR="002B623B">
        <w:t xml:space="preserve"> when using the CNN</w:t>
      </w:r>
      <w:r w:rsidR="00DA53C7">
        <w:t xml:space="preserve"> is effective and easy way to adjust the trade-off between accuracy and processing time</w:t>
      </w:r>
      <w:r w:rsidR="00A22CF0">
        <w:t>”(</w:t>
      </w:r>
      <w:r w:rsidR="00DA53C7" w:rsidRPr="00A22CF0">
        <w:rPr>
          <w:rFonts w:cstheme="minorHAnsi"/>
          <w:noProof/>
        </w:rPr>
        <w:t>Okamoto, Tanno, and Yanai, 2016</w:t>
      </w:r>
      <w:r w:rsidR="00A22CF0">
        <w:t>)</w:t>
      </w:r>
      <w:r w:rsidR="00F9570D">
        <w:t>, meaning to ensure optimal performance of the system the provided image to the CNN would benefit from being reduced to this scale</w:t>
      </w:r>
      <w:r w:rsidR="00705B55">
        <w:t>.</w:t>
      </w:r>
    </w:p>
    <w:p w14:paraId="7B9FA66D" w14:textId="11B7E899" w:rsidR="00C1162E" w:rsidRDefault="00C1162E"/>
    <w:p w14:paraId="5762E396" w14:textId="07C1DF91" w:rsidR="00B214C1" w:rsidRDefault="00B214C1"/>
    <w:p w14:paraId="33AA6AA2" w14:textId="77777777" w:rsidR="00B214C1" w:rsidRDefault="00B214C1"/>
    <w:p w14:paraId="11BDFF84" w14:textId="13BA9EE1" w:rsidR="00C361B9" w:rsidRDefault="00C361B9" w:rsidP="00BC233B">
      <w:pPr>
        <w:pStyle w:val="Heading1"/>
      </w:pPr>
      <w:bookmarkStart w:id="21" w:name="_Toc101532182"/>
      <w:r>
        <w:lastRenderedPageBreak/>
        <w:t xml:space="preserve">3 Requirement </w:t>
      </w:r>
      <w:r w:rsidR="00F15963">
        <w:t>A</w:t>
      </w:r>
      <w:r>
        <w:t>nalysis</w:t>
      </w:r>
      <w:bookmarkEnd w:id="21"/>
    </w:p>
    <w:p w14:paraId="1FE7B806" w14:textId="1C3B944A" w:rsidR="00C361B9" w:rsidRDefault="00C361B9" w:rsidP="00BC233B">
      <w:pPr>
        <w:pStyle w:val="Heading2"/>
      </w:pPr>
      <w:bookmarkStart w:id="22" w:name="_Toc101532183"/>
      <w:r>
        <w:t>3.1 Introduction</w:t>
      </w:r>
      <w:bookmarkEnd w:id="22"/>
    </w:p>
    <w:p w14:paraId="01A781C6" w14:textId="34BCAEC7" w:rsidR="00C26F5E" w:rsidRDefault="00C26F5E">
      <w:r>
        <w:t>The following consists of the requirement analysis of the system, this includes user stories as well as the functional and non-functional requirements</w:t>
      </w:r>
      <w:r w:rsidR="004F112F">
        <w:t xml:space="preserve"> </w:t>
      </w:r>
      <w:r w:rsidR="00F15963">
        <w:t xml:space="preserve">alongside </w:t>
      </w:r>
      <w:r w:rsidR="004F112F">
        <w:t>acceptance test</w:t>
      </w:r>
      <w:r w:rsidR="00F9570D">
        <w:t>s</w:t>
      </w:r>
      <w:r>
        <w:t>.</w:t>
      </w:r>
    </w:p>
    <w:p w14:paraId="0B24073D" w14:textId="32FD28C1" w:rsidR="00C361B9" w:rsidRDefault="00575CE7" w:rsidP="00BC233B">
      <w:pPr>
        <w:pStyle w:val="Heading3"/>
      </w:pPr>
      <w:bookmarkStart w:id="23" w:name="_Toc101532184"/>
      <w:r>
        <w:t xml:space="preserve">3.1.1 </w:t>
      </w:r>
      <w:r w:rsidR="003523AF">
        <w:t>Priority</w:t>
      </w:r>
      <w:r w:rsidR="00C361B9">
        <w:t xml:space="preserve"> </w:t>
      </w:r>
      <w:r w:rsidR="00F15963">
        <w:t>S</w:t>
      </w:r>
      <w:r w:rsidR="00C361B9">
        <w:t>ystem</w:t>
      </w:r>
      <w:bookmarkEnd w:id="23"/>
    </w:p>
    <w:p w14:paraId="6A6A1F0E" w14:textId="059EBE74" w:rsidR="00633CD4" w:rsidRDefault="006E7AC3" w:rsidP="00CA1E5C">
      <w:r>
        <w:t>Throughout</w:t>
      </w:r>
      <w:r w:rsidR="00CA1E5C">
        <w:t xml:space="preserve"> this section</w:t>
      </w:r>
      <w:r w:rsidR="004F43E2">
        <w:t>,</w:t>
      </w:r>
      <w:r w:rsidR="00CA1E5C">
        <w:t xml:space="preserve"> the </w:t>
      </w:r>
      <w:proofErr w:type="spellStart"/>
      <w:r w:rsidR="00CA1E5C">
        <w:t>Mo</w:t>
      </w:r>
      <w:r w:rsidR="00F15963">
        <w:t>SC</w:t>
      </w:r>
      <w:r w:rsidR="00CA1E5C">
        <w:t>o</w:t>
      </w:r>
      <w:r w:rsidR="00F15963">
        <w:t>W</w:t>
      </w:r>
      <w:proofErr w:type="spellEnd"/>
      <w:r w:rsidR="00CA1E5C">
        <w:t xml:space="preserve"> priority system will be used to identify the necessity of </w:t>
      </w:r>
      <w:r w:rsidR="005D2C93">
        <w:t>each requirement.</w:t>
      </w:r>
      <w:r w:rsidR="003A51DC">
        <w:t xml:space="preserve"> As stated by</w:t>
      </w:r>
      <w:r w:rsidR="0073339F">
        <w:t xml:space="preserve"> </w:t>
      </w:r>
      <w:proofErr w:type="spellStart"/>
      <w:r w:rsidR="0073339F" w:rsidRPr="00333D28">
        <w:t>Garleanu</w:t>
      </w:r>
      <w:proofErr w:type="spellEnd"/>
      <w:r w:rsidR="0073339F">
        <w:t xml:space="preserve">, </w:t>
      </w:r>
      <w:proofErr w:type="spellStart"/>
      <w:r w:rsidR="0073339F" w:rsidRPr="00333D28">
        <w:t>Mărzan</w:t>
      </w:r>
      <w:proofErr w:type="spellEnd"/>
      <w:r w:rsidR="0073339F">
        <w:t xml:space="preserve">, </w:t>
      </w:r>
      <w:r w:rsidR="0073339F" w:rsidRPr="00333D28">
        <w:t>Paul</w:t>
      </w:r>
      <w:r w:rsidR="0073339F">
        <w:t xml:space="preserve">, </w:t>
      </w:r>
      <w:r w:rsidR="0073339F" w:rsidRPr="00333D28">
        <w:t xml:space="preserve"> </w:t>
      </w:r>
      <w:proofErr w:type="spellStart"/>
      <w:r w:rsidR="0073339F" w:rsidRPr="00333D28">
        <w:t>Spiru</w:t>
      </w:r>
      <w:proofErr w:type="spellEnd"/>
      <w:r w:rsidR="0073339F">
        <w:t xml:space="preserve">, and </w:t>
      </w:r>
      <w:proofErr w:type="spellStart"/>
      <w:r w:rsidR="0073339F" w:rsidRPr="00333D28">
        <w:t>Velciu</w:t>
      </w:r>
      <w:proofErr w:type="spellEnd"/>
      <w:r w:rsidR="0073339F">
        <w:t xml:space="preserve">,  </w:t>
      </w:r>
      <w:r w:rsidR="003A51DC">
        <w:t xml:space="preserve"> “</w:t>
      </w:r>
      <w:proofErr w:type="spellStart"/>
      <w:r w:rsidR="003A51DC">
        <w:t>MoSCoW</w:t>
      </w:r>
      <w:proofErr w:type="spellEnd"/>
      <w:r w:rsidR="003A51DC">
        <w:t xml:space="preserve"> stands for must, should, could and have requirements to accomplish business needs.” (</w:t>
      </w:r>
      <w:proofErr w:type="spellStart"/>
      <w:r w:rsidR="0073339F" w:rsidRPr="00333D28">
        <w:t>Garleanu</w:t>
      </w:r>
      <w:proofErr w:type="spellEnd"/>
      <w:r w:rsidR="00974973">
        <w:t xml:space="preserve"> et al</w:t>
      </w:r>
      <w:r w:rsidR="0073339F">
        <w:t>, 2019</w:t>
      </w:r>
      <w:r w:rsidR="003A51DC">
        <w:t xml:space="preserve">) and is primarily used to conclude between designers and developers what should be developed, which must be </w:t>
      </w:r>
      <w:r w:rsidR="00F15963" w:rsidRPr="00F15963">
        <w:t>prioritise</w:t>
      </w:r>
      <w:r w:rsidR="004F43E2">
        <w:t>d</w:t>
      </w:r>
      <w:r w:rsidR="00F15963">
        <w:t xml:space="preserve"> </w:t>
      </w:r>
      <w:r w:rsidR="003A51DC">
        <w:t>as well as what features are not viable</w:t>
      </w:r>
      <w:r w:rsidR="005946D6">
        <w:t>.</w:t>
      </w:r>
      <w:r w:rsidR="00314B9C">
        <w:t xml:space="preserve"> </w:t>
      </w:r>
      <w:r w:rsidR="00575CE7">
        <w:t>This method</w:t>
      </w:r>
      <w:r w:rsidR="00314B9C">
        <w:t xml:space="preserve"> is ideal for </w:t>
      </w:r>
      <w:r w:rsidR="00C26594">
        <w:t>this project</w:t>
      </w:r>
      <w:r w:rsidR="00314B9C">
        <w:t xml:space="preserve"> as with a restrictive time limit and the necessity to balance</w:t>
      </w:r>
      <w:r w:rsidR="004F43E2">
        <w:t xml:space="preserve"> this</w:t>
      </w:r>
      <w:r w:rsidR="00314B9C">
        <w:t xml:space="preserve"> work </w:t>
      </w:r>
      <w:r w:rsidR="004F43E2">
        <w:t>alongside</w:t>
      </w:r>
      <w:r w:rsidR="00314B9C">
        <w:t xml:space="preserve"> other modules, compromise</w:t>
      </w:r>
      <w:r w:rsidR="00CD11DD">
        <w:t>s</w:t>
      </w:r>
      <w:r w:rsidR="00314B9C">
        <w:t xml:space="preserve"> on scope and the overall functionality must be made.  </w:t>
      </w:r>
      <w:r w:rsidR="005946D6">
        <w:t xml:space="preserve"> </w:t>
      </w:r>
      <w:r w:rsidR="003A51DC">
        <w:t xml:space="preserve"> </w:t>
      </w:r>
    </w:p>
    <w:p w14:paraId="35335925" w14:textId="3D25D31A" w:rsidR="00575CE7" w:rsidRDefault="00575CE7" w:rsidP="00BC233B">
      <w:pPr>
        <w:pStyle w:val="Heading3"/>
      </w:pPr>
      <w:bookmarkStart w:id="24" w:name="_Toc101532185"/>
      <w:r>
        <w:t xml:space="preserve">3.1.2 Justification of </w:t>
      </w:r>
      <w:r w:rsidR="00B155E0">
        <w:t>R</w:t>
      </w:r>
      <w:r>
        <w:t>equirements</w:t>
      </w:r>
      <w:bookmarkEnd w:id="24"/>
      <w:r>
        <w:t xml:space="preserve"> </w:t>
      </w:r>
    </w:p>
    <w:p w14:paraId="000FA678" w14:textId="01993B06" w:rsidR="004F43E2" w:rsidRDefault="00575CE7" w:rsidP="003523AF">
      <w:r>
        <w:t>Throughout this section</w:t>
      </w:r>
      <w:r w:rsidR="004F43E2">
        <w:t>,</w:t>
      </w:r>
      <w:r>
        <w:t xml:space="preserve"> any design choices made, including system functionality, requirements and their priority will be justified by stating the source of these requirements.</w:t>
      </w:r>
    </w:p>
    <w:p w14:paraId="5C68C222" w14:textId="6308B10D" w:rsidR="00C361B9" w:rsidRDefault="00BC233B" w:rsidP="00BC233B">
      <w:pPr>
        <w:pStyle w:val="Heading2"/>
      </w:pPr>
      <w:bookmarkStart w:id="25" w:name="_Toc101532186"/>
      <w:r>
        <w:t xml:space="preserve">3.2 </w:t>
      </w:r>
      <w:r w:rsidR="00C361B9">
        <w:t xml:space="preserve">User </w:t>
      </w:r>
      <w:r w:rsidR="00B155E0">
        <w:t>S</w:t>
      </w:r>
      <w:r w:rsidR="00C361B9">
        <w:t>tories</w:t>
      </w:r>
      <w:bookmarkEnd w:id="25"/>
    </w:p>
    <w:p w14:paraId="2521874C" w14:textId="641BD891" w:rsidR="004E4512" w:rsidRDefault="004F43E2" w:rsidP="004E4512">
      <w:r>
        <w:t xml:space="preserve">The following </w:t>
      </w:r>
      <w:r w:rsidR="00C26594">
        <w:t>is a</w:t>
      </w:r>
      <w:r>
        <w:t xml:space="preserve"> sample of the user stories. To see </w:t>
      </w:r>
      <w:r w:rsidR="00A10A49">
        <w:t>them all</w:t>
      </w:r>
      <w:r>
        <w:t>, see Appendix 10.1.1</w:t>
      </w:r>
      <w:r w:rsidR="00A10A49">
        <w:t>.</w:t>
      </w:r>
    </w:p>
    <w:tbl>
      <w:tblPr>
        <w:tblStyle w:val="ListTable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2088"/>
        <w:gridCol w:w="2239"/>
        <w:gridCol w:w="1969"/>
        <w:gridCol w:w="1496"/>
      </w:tblGrid>
      <w:tr w:rsidR="001857AF" w14:paraId="131A54E0" w14:textId="503257A3" w:rsidTr="00E9300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Borders>
              <w:top w:val="none" w:sz="0" w:space="0" w:color="auto"/>
              <w:left w:val="none" w:sz="0" w:space="0" w:color="auto"/>
              <w:bottom w:val="none" w:sz="0" w:space="0" w:color="auto"/>
            </w:tcBorders>
          </w:tcPr>
          <w:p w14:paraId="76AAC08B" w14:textId="7687DFA9" w:rsidR="001857AF" w:rsidRDefault="001857AF" w:rsidP="00AA7876">
            <w:pPr>
              <w:jc w:val="center"/>
            </w:pPr>
            <w:r>
              <w:t>ID</w:t>
            </w:r>
          </w:p>
        </w:tc>
        <w:tc>
          <w:tcPr>
            <w:tcW w:w="2088" w:type="dxa"/>
            <w:tcBorders>
              <w:top w:val="none" w:sz="0" w:space="0" w:color="auto"/>
              <w:bottom w:val="none" w:sz="0" w:space="0" w:color="auto"/>
            </w:tcBorders>
          </w:tcPr>
          <w:p w14:paraId="22C46623" w14:textId="1075B73D" w:rsidR="001857AF" w:rsidRDefault="009036FB" w:rsidP="00AA7876">
            <w:pPr>
              <w:jc w:val="center"/>
              <w:cnfStyle w:val="100000000000" w:firstRow="1" w:lastRow="0" w:firstColumn="0" w:lastColumn="0" w:oddVBand="0" w:evenVBand="0" w:oddHBand="0" w:evenHBand="0" w:firstRowFirstColumn="0" w:firstRowLastColumn="0" w:lastRowFirstColumn="0" w:lastRowLastColumn="0"/>
            </w:pPr>
            <w:r>
              <w:t>As a…</w:t>
            </w:r>
          </w:p>
        </w:tc>
        <w:tc>
          <w:tcPr>
            <w:tcW w:w="2239" w:type="dxa"/>
            <w:tcBorders>
              <w:top w:val="none" w:sz="0" w:space="0" w:color="auto"/>
              <w:bottom w:val="none" w:sz="0" w:space="0" w:color="auto"/>
            </w:tcBorders>
          </w:tcPr>
          <w:p w14:paraId="638F23C8" w14:textId="1FDCC647" w:rsidR="001857AF" w:rsidRDefault="009036FB" w:rsidP="00AA7876">
            <w:pPr>
              <w:jc w:val="center"/>
              <w:cnfStyle w:val="100000000000" w:firstRow="1" w:lastRow="0" w:firstColumn="0" w:lastColumn="0" w:oddVBand="0" w:evenVBand="0" w:oddHBand="0" w:evenHBand="0" w:firstRowFirstColumn="0" w:firstRowLastColumn="0" w:lastRowFirstColumn="0" w:lastRowLastColumn="0"/>
            </w:pPr>
            <w:r>
              <w:t>I want…</w:t>
            </w:r>
          </w:p>
        </w:tc>
        <w:tc>
          <w:tcPr>
            <w:tcW w:w="1969" w:type="dxa"/>
            <w:tcBorders>
              <w:top w:val="none" w:sz="0" w:space="0" w:color="auto"/>
              <w:bottom w:val="none" w:sz="0" w:space="0" w:color="auto"/>
            </w:tcBorders>
          </w:tcPr>
          <w:p w14:paraId="055C8C0C" w14:textId="4C6DA2C7" w:rsidR="001857AF" w:rsidRDefault="009036FB" w:rsidP="00AA7876">
            <w:pPr>
              <w:jc w:val="center"/>
              <w:cnfStyle w:val="100000000000" w:firstRow="1" w:lastRow="0" w:firstColumn="0" w:lastColumn="0" w:oddVBand="0" w:evenVBand="0" w:oddHBand="0" w:evenHBand="0" w:firstRowFirstColumn="0" w:firstRowLastColumn="0" w:lastRowFirstColumn="0" w:lastRowLastColumn="0"/>
            </w:pPr>
            <w:r>
              <w:t>So that…</w:t>
            </w:r>
          </w:p>
        </w:tc>
        <w:tc>
          <w:tcPr>
            <w:tcW w:w="1496" w:type="dxa"/>
            <w:tcBorders>
              <w:top w:val="none" w:sz="0" w:space="0" w:color="auto"/>
              <w:bottom w:val="none" w:sz="0" w:space="0" w:color="auto"/>
              <w:right w:val="none" w:sz="0" w:space="0" w:color="auto"/>
            </w:tcBorders>
          </w:tcPr>
          <w:p w14:paraId="3658EFB1" w14:textId="50651E75" w:rsidR="001857AF" w:rsidRDefault="009036FB" w:rsidP="00AA7876">
            <w:pPr>
              <w:jc w:val="center"/>
              <w:cnfStyle w:val="100000000000" w:firstRow="1" w:lastRow="0" w:firstColumn="0" w:lastColumn="0" w:oddVBand="0" w:evenVBand="0" w:oddHBand="0" w:evenHBand="0" w:firstRowFirstColumn="0" w:firstRowLastColumn="0" w:lastRowFirstColumn="0" w:lastRowLastColumn="0"/>
            </w:pPr>
            <w:proofErr w:type="spellStart"/>
            <w:r>
              <w:t>MoSCoW</w:t>
            </w:r>
            <w:proofErr w:type="spellEnd"/>
          </w:p>
        </w:tc>
      </w:tr>
      <w:tr w:rsidR="001857AF" w14:paraId="55D3E6F8" w14:textId="0CF02D39" w:rsidTr="00E930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73AF9754" w14:textId="5216E733" w:rsidR="001857AF" w:rsidRDefault="00042220" w:rsidP="003523AF">
            <w:r>
              <w:t>US.AI1</w:t>
            </w:r>
          </w:p>
        </w:tc>
        <w:tc>
          <w:tcPr>
            <w:tcW w:w="2088" w:type="dxa"/>
          </w:tcPr>
          <w:p w14:paraId="7436C9F9" w14:textId="0EBBD390" w:rsidR="001857AF" w:rsidRDefault="00311684" w:rsidP="003523AF">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74EF42ED" w14:textId="51C8DBC9" w:rsidR="001857AF" w:rsidRDefault="0001585A" w:rsidP="003523AF">
            <w:pPr>
              <w:cnfStyle w:val="000000100000" w:firstRow="0" w:lastRow="0" w:firstColumn="0" w:lastColumn="0" w:oddVBand="0" w:evenVBand="0" w:oddHBand="1" w:evenHBand="0" w:firstRowFirstColumn="0" w:firstRowLastColumn="0" w:lastRowFirstColumn="0" w:lastRowLastColumn="0"/>
            </w:pPr>
            <w:r>
              <w:t>A method of identifying what my house plant is</w:t>
            </w:r>
          </w:p>
        </w:tc>
        <w:tc>
          <w:tcPr>
            <w:tcW w:w="1969" w:type="dxa"/>
          </w:tcPr>
          <w:p w14:paraId="19E7667A" w14:textId="6FB25B65" w:rsidR="001857AF" w:rsidRDefault="00042220" w:rsidP="003523AF">
            <w:pPr>
              <w:cnfStyle w:val="000000100000" w:firstRow="0" w:lastRow="0" w:firstColumn="0" w:lastColumn="0" w:oddVBand="0" w:evenVBand="0" w:oddHBand="1" w:evenHBand="0" w:firstRowFirstColumn="0" w:firstRowLastColumn="0" w:lastRowFirstColumn="0" w:lastRowLastColumn="0"/>
            </w:pPr>
            <w:r>
              <w:t xml:space="preserve">I can identify unknown plants that I have in my possession </w:t>
            </w:r>
          </w:p>
        </w:tc>
        <w:tc>
          <w:tcPr>
            <w:tcW w:w="1496" w:type="dxa"/>
          </w:tcPr>
          <w:p w14:paraId="7503A7F7" w14:textId="3A024C1C" w:rsidR="001857AF" w:rsidRDefault="00AA7876" w:rsidP="00AA7876">
            <w:pPr>
              <w:jc w:val="center"/>
              <w:cnfStyle w:val="000000100000" w:firstRow="0" w:lastRow="0" w:firstColumn="0" w:lastColumn="0" w:oddVBand="0" w:evenVBand="0" w:oddHBand="1" w:evenHBand="0" w:firstRowFirstColumn="0" w:firstRowLastColumn="0" w:lastRowFirstColumn="0" w:lastRowLastColumn="0"/>
            </w:pPr>
            <w:r>
              <w:t>M</w:t>
            </w:r>
          </w:p>
        </w:tc>
      </w:tr>
      <w:tr w:rsidR="001857AF" w14:paraId="23033F55" w14:textId="284F9AC7" w:rsidTr="00E93005">
        <w:tc>
          <w:tcPr>
            <w:cnfStyle w:val="001000000000" w:firstRow="0" w:lastRow="0" w:firstColumn="1" w:lastColumn="0" w:oddVBand="0" w:evenVBand="0" w:oddHBand="0" w:evenHBand="0" w:firstRowFirstColumn="0" w:firstRowLastColumn="0" w:lastRowFirstColumn="0" w:lastRowLastColumn="0"/>
            <w:tcW w:w="1008" w:type="dxa"/>
          </w:tcPr>
          <w:p w14:paraId="5F279C24" w14:textId="60FFA70B" w:rsidR="001857AF" w:rsidRDefault="00042220" w:rsidP="003523AF">
            <w:r>
              <w:t>US.AI2</w:t>
            </w:r>
          </w:p>
        </w:tc>
        <w:tc>
          <w:tcPr>
            <w:tcW w:w="2088" w:type="dxa"/>
          </w:tcPr>
          <w:p w14:paraId="3D50A484" w14:textId="51C6084B" w:rsidR="001857AF" w:rsidRDefault="00A017DC" w:rsidP="003523AF">
            <w:pPr>
              <w:cnfStyle w:val="000000000000" w:firstRow="0" w:lastRow="0" w:firstColumn="0" w:lastColumn="0" w:oddVBand="0" w:evenVBand="0" w:oddHBand="0" w:evenHBand="0" w:firstRowFirstColumn="0" w:firstRowLastColumn="0" w:lastRowFirstColumn="0" w:lastRowLastColumn="0"/>
            </w:pPr>
            <w:r>
              <w:t>User</w:t>
            </w:r>
          </w:p>
        </w:tc>
        <w:tc>
          <w:tcPr>
            <w:tcW w:w="2239" w:type="dxa"/>
          </w:tcPr>
          <w:p w14:paraId="59C42F6C" w14:textId="32FF0D12" w:rsidR="001857AF" w:rsidRDefault="0001585A" w:rsidP="003523AF">
            <w:pPr>
              <w:cnfStyle w:val="000000000000" w:firstRow="0" w:lastRow="0" w:firstColumn="0" w:lastColumn="0" w:oddVBand="0" w:evenVBand="0" w:oddHBand="0" w:evenHBand="0" w:firstRowFirstColumn="0" w:firstRowLastColumn="0" w:lastRowFirstColumn="0" w:lastRowLastColumn="0"/>
            </w:pPr>
            <w:r>
              <w:t xml:space="preserve">To </w:t>
            </w:r>
            <w:r w:rsidR="00042220">
              <w:t>know</w:t>
            </w:r>
            <w:r>
              <w:t xml:space="preserve"> the name of the plant that I am having identifie</w:t>
            </w:r>
            <w:r w:rsidR="00B155E0">
              <w:t>d</w:t>
            </w:r>
          </w:p>
        </w:tc>
        <w:tc>
          <w:tcPr>
            <w:tcW w:w="1969" w:type="dxa"/>
          </w:tcPr>
          <w:p w14:paraId="565C2969" w14:textId="52B37948" w:rsidR="001857AF" w:rsidRDefault="00042220" w:rsidP="003523AF">
            <w:pPr>
              <w:cnfStyle w:val="000000000000" w:firstRow="0" w:lastRow="0" w:firstColumn="0" w:lastColumn="0" w:oddVBand="0" w:evenVBand="0" w:oddHBand="0" w:evenHBand="0" w:firstRowFirstColumn="0" w:firstRowLastColumn="0" w:lastRowFirstColumn="0" w:lastRowLastColumn="0"/>
            </w:pPr>
            <w:r>
              <w:t xml:space="preserve">I </w:t>
            </w:r>
            <w:r w:rsidR="0056505E">
              <w:t>know</w:t>
            </w:r>
            <w:r>
              <w:t xml:space="preserve"> what the unknown plant is called.</w:t>
            </w:r>
          </w:p>
        </w:tc>
        <w:tc>
          <w:tcPr>
            <w:tcW w:w="1496" w:type="dxa"/>
          </w:tcPr>
          <w:p w14:paraId="10F19B70" w14:textId="7870268A" w:rsidR="001857AF" w:rsidRDefault="00AA7876" w:rsidP="00AA7876">
            <w:pPr>
              <w:jc w:val="center"/>
              <w:cnfStyle w:val="000000000000" w:firstRow="0" w:lastRow="0" w:firstColumn="0" w:lastColumn="0" w:oddVBand="0" w:evenVBand="0" w:oddHBand="0" w:evenHBand="0" w:firstRowFirstColumn="0" w:firstRowLastColumn="0" w:lastRowFirstColumn="0" w:lastRowLastColumn="0"/>
            </w:pPr>
            <w:r>
              <w:t>M</w:t>
            </w:r>
          </w:p>
        </w:tc>
      </w:tr>
      <w:tr w:rsidR="00A017DC" w14:paraId="3E5C4C31" w14:textId="77777777" w:rsidTr="00E930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024FCDD1" w14:textId="1B0CA09F" w:rsidR="00A017DC" w:rsidRDefault="00042220" w:rsidP="00A017DC">
            <w:r>
              <w:t>US.AI3</w:t>
            </w:r>
          </w:p>
        </w:tc>
        <w:tc>
          <w:tcPr>
            <w:tcW w:w="2088" w:type="dxa"/>
          </w:tcPr>
          <w:p w14:paraId="4A978824" w14:textId="056E7144" w:rsidR="00A017DC" w:rsidRDefault="00A017DC" w:rsidP="00A017DC">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324EB648" w14:textId="107C4E4A" w:rsidR="00A017DC" w:rsidRDefault="0001585A" w:rsidP="00A017DC">
            <w:pPr>
              <w:cnfStyle w:val="000000100000" w:firstRow="0" w:lastRow="0" w:firstColumn="0" w:lastColumn="0" w:oddVBand="0" w:evenVBand="0" w:oddHBand="1" w:evenHBand="0" w:firstRowFirstColumn="0" w:firstRowLastColumn="0" w:lastRowFirstColumn="0" w:lastRowLastColumn="0"/>
            </w:pPr>
            <w:r>
              <w:t>To be able to identify lots of different house plants</w:t>
            </w:r>
          </w:p>
        </w:tc>
        <w:tc>
          <w:tcPr>
            <w:tcW w:w="1969" w:type="dxa"/>
          </w:tcPr>
          <w:p w14:paraId="10B3B38A" w14:textId="6D36C74A" w:rsidR="00A017DC" w:rsidRDefault="00042220" w:rsidP="00A017DC">
            <w:pPr>
              <w:cnfStyle w:val="000000100000" w:firstRow="0" w:lastRow="0" w:firstColumn="0" w:lastColumn="0" w:oddVBand="0" w:evenVBand="0" w:oddHBand="1" w:evenHBand="0" w:firstRowFirstColumn="0" w:firstRowLastColumn="0" w:lastRowFirstColumn="0" w:lastRowLastColumn="0"/>
            </w:pPr>
            <w:r>
              <w:t xml:space="preserve">I can identify </w:t>
            </w:r>
            <w:r w:rsidR="00B155E0">
              <w:t>many</w:t>
            </w:r>
            <w:r w:rsidR="000C4866">
              <w:t xml:space="preserve"> different houseplants</w:t>
            </w:r>
          </w:p>
        </w:tc>
        <w:tc>
          <w:tcPr>
            <w:tcW w:w="1496" w:type="dxa"/>
          </w:tcPr>
          <w:p w14:paraId="58FB5E44" w14:textId="4FB89D1C" w:rsidR="00A017DC" w:rsidRDefault="00AA7876" w:rsidP="00AA7876">
            <w:pPr>
              <w:jc w:val="center"/>
              <w:cnfStyle w:val="000000100000" w:firstRow="0" w:lastRow="0" w:firstColumn="0" w:lastColumn="0" w:oddVBand="0" w:evenVBand="0" w:oddHBand="1" w:evenHBand="0" w:firstRowFirstColumn="0" w:firstRowLastColumn="0" w:lastRowFirstColumn="0" w:lastRowLastColumn="0"/>
            </w:pPr>
            <w:r>
              <w:t>M</w:t>
            </w:r>
          </w:p>
        </w:tc>
      </w:tr>
      <w:tr w:rsidR="00A017DC" w14:paraId="2F218B09" w14:textId="77777777" w:rsidTr="00E93005">
        <w:tc>
          <w:tcPr>
            <w:cnfStyle w:val="001000000000" w:firstRow="0" w:lastRow="0" w:firstColumn="1" w:lastColumn="0" w:oddVBand="0" w:evenVBand="0" w:oddHBand="0" w:evenHBand="0" w:firstRowFirstColumn="0" w:firstRowLastColumn="0" w:lastRowFirstColumn="0" w:lastRowLastColumn="0"/>
            <w:tcW w:w="1008" w:type="dxa"/>
          </w:tcPr>
          <w:p w14:paraId="7528CC48" w14:textId="0C6007A0" w:rsidR="00A017DC" w:rsidRDefault="00042220" w:rsidP="00A017DC">
            <w:r>
              <w:t>US.AI4</w:t>
            </w:r>
          </w:p>
        </w:tc>
        <w:tc>
          <w:tcPr>
            <w:tcW w:w="2088" w:type="dxa"/>
          </w:tcPr>
          <w:p w14:paraId="3931C9F6" w14:textId="78FBF4B3" w:rsidR="00A017DC" w:rsidRDefault="00A017DC" w:rsidP="00A017DC">
            <w:pPr>
              <w:cnfStyle w:val="000000000000" w:firstRow="0" w:lastRow="0" w:firstColumn="0" w:lastColumn="0" w:oddVBand="0" w:evenVBand="0" w:oddHBand="0" w:evenHBand="0" w:firstRowFirstColumn="0" w:firstRowLastColumn="0" w:lastRowFirstColumn="0" w:lastRowLastColumn="0"/>
            </w:pPr>
            <w:r>
              <w:t>User</w:t>
            </w:r>
          </w:p>
        </w:tc>
        <w:tc>
          <w:tcPr>
            <w:tcW w:w="2239" w:type="dxa"/>
          </w:tcPr>
          <w:p w14:paraId="461DBA1C" w14:textId="5F54B835" w:rsidR="00A017DC" w:rsidRDefault="0001585A" w:rsidP="00A017DC">
            <w:pPr>
              <w:cnfStyle w:val="000000000000" w:firstRow="0" w:lastRow="0" w:firstColumn="0" w:lastColumn="0" w:oddVBand="0" w:evenVBand="0" w:oddHBand="0" w:evenHBand="0" w:firstRowFirstColumn="0" w:firstRowLastColumn="0" w:lastRowFirstColumn="0" w:lastRowLastColumn="0"/>
            </w:pPr>
            <w:r>
              <w:t>The plant identification to be accurate.</w:t>
            </w:r>
          </w:p>
        </w:tc>
        <w:tc>
          <w:tcPr>
            <w:tcW w:w="1969" w:type="dxa"/>
          </w:tcPr>
          <w:p w14:paraId="7D79928B" w14:textId="2B98AC3F" w:rsidR="00A017DC" w:rsidRDefault="000C4866" w:rsidP="00A017DC">
            <w:pPr>
              <w:cnfStyle w:val="000000000000" w:firstRow="0" w:lastRow="0" w:firstColumn="0" w:lastColumn="0" w:oddVBand="0" w:evenVBand="0" w:oddHBand="0" w:evenHBand="0" w:firstRowFirstColumn="0" w:firstRowLastColumn="0" w:lastRowFirstColumn="0" w:lastRowLastColumn="0"/>
            </w:pPr>
            <w:r>
              <w:t>I can ensure that the plant i</w:t>
            </w:r>
            <w:r w:rsidR="004F43E2">
              <w:t>s</w:t>
            </w:r>
            <w:r>
              <w:t xml:space="preserve"> not misidentified</w:t>
            </w:r>
          </w:p>
        </w:tc>
        <w:tc>
          <w:tcPr>
            <w:tcW w:w="1496" w:type="dxa"/>
          </w:tcPr>
          <w:p w14:paraId="3BF7DE8D" w14:textId="6E9817D5" w:rsidR="00A017DC" w:rsidRDefault="00AA7876" w:rsidP="00AA7876">
            <w:pPr>
              <w:jc w:val="center"/>
              <w:cnfStyle w:val="000000000000" w:firstRow="0" w:lastRow="0" w:firstColumn="0" w:lastColumn="0" w:oddVBand="0" w:evenVBand="0" w:oddHBand="0" w:evenHBand="0" w:firstRowFirstColumn="0" w:firstRowLastColumn="0" w:lastRowFirstColumn="0" w:lastRowLastColumn="0"/>
            </w:pPr>
            <w:r>
              <w:t>M</w:t>
            </w:r>
          </w:p>
        </w:tc>
      </w:tr>
      <w:tr w:rsidR="00F8791E" w14:paraId="2E2BE19D" w14:textId="77777777" w:rsidTr="00E930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34DF9A82" w14:textId="4C0FB0F5" w:rsidR="00A017DC" w:rsidRDefault="00042220" w:rsidP="00A017DC">
            <w:r>
              <w:t>US.AI5</w:t>
            </w:r>
          </w:p>
        </w:tc>
        <w:tc>
          <w:tcPr>
            <w:tcW w:w="2088" w:type="dxa"/>
          </w:tcPr>
          <w:p w14:paraId="01373696" w14:textId="0D121194" w:rsidR="00A017DC" w:rsidRDefault="00A017DC" w:rsidP="00A017DC">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3E35C54D" w14:textId="7504896C" w:rsidR="00A017DC" w:rsidRDefault="0001585A" w:rsidP="00A017DC">
            <w:pPr>
              <w:cnfStyle w:val="000000100000" w:firstRow="0" w:lastRow="0" w:firstColumn="0" w:lastColumn="0" w:oddVBand="0" w:evenVBand="0" w:oddHBand="1" w:evenHBand="0" w:firstRowFirstColumn="0" w:firstRowLastColumn="0" w:lastRowFirstColumn="0" w:lastRowLastColumn="0"/>
            </w:pPr>
            <w:r>
              <w:t xml:space="preserve">This </w:t>
            </w:r>
            <w:r w:rsidR="00ED4D95">
              <w:t>plant identification</w:t>
            </w:r>
            <w:r>
              <w:t xml:space="preserve"> to be done quickly.</w:t>
            </w:r>
          </w:p>
        </w:tc>
        <w:tc>
          <w:tcPr>
            <w:tcW w:w="1969" w:type="dxa"/>
          </w:tcPr>
          <w:p w14:paraId="2FDEE647" w14:textId="4C47B699" w:rsidR="00A017DC" w:rsidRDefault="0056505E" w:rsidP="00A017DC">
            <w:pPr>
              <w:cnfStyle w:val="000000100000" w:firstRow="0" w:lastRow="0" w:firstColumn="0" w:lastColumn="0" w:oddVBand="0" w:evenVBand="0" w:oddHBand="1" w:evenHBand="0" w:firstRowFirstColumn="0" w:firstRowLastColumn="0" w:lastRowFirstColumn="0" w:lastRowLastColumn="0"/>
            </w:pPr>
            <w:r>
              <w:t xml:space="preserve">I can </w:t>
            </w:r>
            <w:r w:rsidR="000C4866">
              <w:t>easily determine what my unknown plant</w:t>
            </w:r>
            <w:r w:rsidR="00E05023">
              <w:t xml:space="preserve"> is</w:t>
            </w:r>
            <w:r>
              <w:t xml:space="preserve"> </w:t>
            </w:r>
            <w:r w:rsidR="00E05023">
              <w:t>promptly</w:t>
            </w:r>
            <w:r w:rsidR="000C4866">
              <w:t>.</w:t>
            </w:r>
          </w:p>
        </w:tc>
        <w:tc>
          <w:tcPr>
            <w:tcW w:w="1496" w:type="dxa"/>
          </w:tcPr>
          <w:p w14:paraId="153505CA" w14:textId="5BD72FBA" w:rsidR="00A017DC" w:rsidRDefault="00AA7876" w:rsidP="004E4512">
            <w:pPr>
              <w:keepNext/>
              <w:jc w:val="center"/>
              <w:cnfStyle w:val="000000100000" w:firstRow="0" w:lastRow="0" w:firstColumn="0" w:lastColumn="0" w:oddVBand="0" w:evenVBand="0" w:oddHBand="1" w:evenHBand="0" w:firstRowFirstColumn="0" w:firstRowLastColumn="0" w:lastRowFirstColumn="0" w:lastRowLastColumn="0"/>
            </w:pPr>
            <w:r>
              <w:t>M</w:t>
            </w:r>
          </w:p>
        </w:tc>
      </w:tr>
    </w:tbl>
    <w:p w14:paraId="17E47792" w14:textId="3EF26BAA" w:rsidR="00C14011" w:rsidRDefault="004E4512" w:rsidP="004E4512">
      <w:pPr>
        <w:pStyle w:val="Caption"/>
      </w:pPr>
      <w:bookmarkStart w:id="26" w:name="_Ref100840063"/>
      <w:bookmarkStart w:id="27" w:name="_Ref100840024"/>
      <w:bookmarkStart w:id="28" w:name="_Toc101532300"/>
      <w:r>
        <w:t xml:space="preserve">Table </w:t>
      </w:r>
      <w:fldSimple w:instr=" SEQ Table \* ARABIC ">
        <w:r w:rsidR="00D837C3">
          <w:rPr>
            <w:noProof/>
          </w:rPr>
          <w:t>1</w:t>
        </w:r>
      </w:fldSimple>
      <w:bookmarkEnd w:id="26"/>
      <w:r>
        <w:t>: User Stories</w:t>
      </w:r>
      <w:bookmarkEnd w:id="27"/>
      <w:bookmarkEnd w:id="28"/>
    </w:p>
    <w:p w14:paraId="2DC0A325" w14:textId="523F8C78" w:rsidR="00A10A49" w:rsidRDefault="00A10A49"/>
    <w:p w14:paraId="6AFCC31D" w14:textId="54981A70" w:rsidR="00A10A49" w:rsidRDefault="00A10A49"/>
    <w:p w14:paraId="6A3B120D" w14:textId="63CCC38B" w:rsidR="00A10A49" w:rsidRDefault="00A10A49"/>
    <w:p w14:paraId="41769EBC" w14:textId="6E79F612" w:rsidR="00A10A49" w:rsidRDefault="00A10A49"/>
    <w:p w14:paraId="2797A0AE" w14:textId="77777777" w:rsidR="00A10A49" w:rsidRDefault="00A10A49"/>
    <w:p w14:paraId="29891A16" w14:textId="1EA5A210" w:rsidR="00C361B9" w:rsidRDefault="003523AF" w:rsidP="00BC233B">
      <w:pPr>
        <w:pStyle w:val="Heading2"/>
      </w:pPr>
      <w:bookmarkStart w:id="29" w:name="_Toc101532187"/>
      <w:r>
        <w:lastRenderedPageBreak/>
        <w:t xml:space="preserve">3.3 </w:t>
      </w:r>
      <w:r w:rsidR="00C361B9">
        <w:t xml:space="preserve">Functional </w:t>
      </w:r>
      <w:r w:rsidR="00CE0C9B">
        <w:t>R</w:t>
      </w:r>
      <w:r w:rsidR="00C361B9">
        <w:t>equirement</w:t>
      </w:r>
      <w:r w:rsidR="00CE0C9B">
        <w:t>s</w:t>
      </w:r>
      <w:bookmarkEnd w:id="29"/>
    </w:p>
    <w:p w14:paraId="768AD2C5" w14:textId="384AADA4" w:rsidR="004F43E2" w:rsidRDefault="004F43E2" w:rsidP="004F43E2">
      <w:r>
        <w:t xml:space="preserve">The following are </w:t>
      </w:r>
      <w:r w:rsidR="00C26594">
        <w:t xml:space="preserve">a </w:t>
      </w:r>
      <w:r>
        <w:t xml:space="preserve">sample of the functional requirements for the neural network, the user interface, and the database. </w:t>
      </w:r>
      <w:r w:rsidR="00A10A49">
        <w:t>To view them all</w:t>
      </w:r>
      <w:r>
        <w:t>, see Appendix 10.1.</w:t>
      </w:r>
      <w:r w:rsidR="005A300F">
        <w:t>2</w:t>
      </w:r>
      <w:r>
        <w:t>.</w:t>
      </w:r>
    </w:p>
    <w:p w14:paraId="156B0437" w14:textId="02F75313" w:rsidR="003523AF" w:rsidRDefault="003523AF" w:rsidP="00BC233B">
      <w:pPr>
        <w:pStyle w:val="Heading3"/>
      </w:pPr>
      <w:bookmarkStart w:id="30" w:name="_Toc101532188"/>
      <w:r>
        <w:t>3.3.1 Function</w:t>
      </w:r>
      <w:r w:rsidR="00785776">
        <w:t>al</w:t>
      </w:r>
      <w:r>
        <w:t xml:space="preserve"> </w:t>
      </w:r>
      <w:r w:rsidR="00CE0C9B">
        <w:t>R</w:t>
      </w:r>
      <w:r>
        <w:t xml:space="preserve">equirements of the </w:t>
      </w:r>
      <w:r w:rsidR="00CE0C9B">
        <w:t>N</w:t>
      </w:r>
      <w:r>
        <w:t xml:space="preserve">eural </w:t>
      </w:r>
      <w:r w:rsidR="00CE0C9B">
        <w:t>N</w:t>
      </w:r>
      <w:r>
        <w:t>etwork</w:t>
      </w:r>
      <w:r w:rsidR="005A300F">
        <w:t>, User Interface, and Database</w:t>
      </w:r>
      <w:bookmarkEnd w:id="30"/>
    </w:p>
    <w:tbl>
      <w:tblPr>
        <w:tblStyle w:val="ListTable4-Accent1"/>
        <w:tblpPr w:leftFromText="180" w:rightFromText="180" w:vertAnchor="text" w:horzAnchor="margin" w:tblpY="22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1"/>
        <w:gridCol w:w="4287"/>
        <w:gridCol w:w="1167"/>
        <w:gridCol w:w="2931"/>
      </w:tblGrid>
      <w:tr w:rsidR="003523AF" w14:paraId="5B726095" w14:textId="77777777" w:rsidTr="004F43E2">
        <w:trPr>
          <w:cnfStyle w:val="100000000000" w:firstRow="1" w:lastRow="0" w:firstColumn="0" w:lastColumn="0" w:oddVBand="0" w:evenVBand="0" w:oddHBand="0"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631" w:type="dxa"/>
            <w:tcBorders>
              <w:top w:val="none" w:sz="0" w:space="0" w:color="auto"/>
              <w:left w:val="none" w:sz="0" w:space="0" w:color="auto"/>
              <w:bottom w:val="none" w:sz="0" w:space="0" w:color="auto"/>
            </w:tcBorders>
          </w:tcPr>
          <w:p w14:paraId="3735C85D" w14:textId="3D49EF2D" w:rsidR="003523AF" w:rsidRDefault="003523AF" w:rsidP="00C92EBD">
            <w:pPr>
              <w:jc w:val="center"/>
            </w:pPr>
            <w:r>
              <w:t>ID</w:t>
            </w:r>
          </w:p>
        </w:tc>
        <w:tc>
          <w:tcPr>
            <w:tcW w:w="4287" w:type="dxa"/>
            <w:tcBorders>
              <w:top w:val="none" w:sz="0" w:space="0" w:color="auto"/>
              <w:bottom w:val="none" w:sz="0" w:space="0" w:color="auto"/>
            </w:tcBorders>
          </w:tcPr>
          <w:p w14:paraId="63AE175A" w14:textId="5A9C3F50" w:rsidR="003523AF" w:rsidRDefault="003523AF" w:rsidP="00C92EBD">
            <w:pPr>
              <w:jc w:val="center"/>
              <w:cnfStyle w:val="100000000000" w:firstRow="1" w:lastRow="0" w:firstColumn="0" w:lastColumn="0" w:oddVBand="0" w:evenVBand="0" w:oddHBand="0" w:evenHBand="0" w:firstRowFirstColumn="0" w:firstRowLastColumn="0" w:lastRowFirstColumn="0" w:lastRowLastColumn="0"/>
            </w:pPr>
            <w:r>
              <w:t>Requirements</w:t>
            </w:r>
          </w:p>
        </w:tc>
        <w:tc>
          <w:tcPr>
            <w:tcW w:w="1167" w:type="dxa"/>
            <w:tcBorders>
              <w:top w:val="none" w:sz="0" w:space="0" w:color="auto"/>
              <w:bottom w:val="none" w:sz="0" w:space="0" w:color="auto"/>
            </w:tcBorders>
          </w:tcPr>
          <w:p w14:paraId="52328EA5" w14:textId="77777777" w:rsidR="003523AF" w:rsidRDefault="003523AF" w:rsidP="00C92EBD">
            <w:pPr>
              <w:jc w:val="center"/>
              <w:cnfStyle w:val="100000000000" w:firstRow="1" w:lastRow="0" w:firstColumn="0" w:lastColumn="0" w:oddVBand="0" w:evenVBand="0" w:oddHBand="0" w:evenHBand="0" w:firstRowFirstColumn="0" w:firstRowLastColumn="0" w:lastRowFirstColumn="0" w:lastRowLastColumn="0"/>
            </w:pPr>
            <w:r>
              <w:t>Priority (</w:t>
            </w:r>
            <w:proofErr w:type="spellStart"/>
            <w:r>
              <w:t>MoSCow</w:t>
            </w:r>
            <w:proofErr w:type="spellEnd"/>
            <w:r>
              <w:t>)</w:t>
            </w:r>
          </w:p>
        </w:tc>
        <w:tc>
          <w:tcPr>
            <w:tcW w:w="2931" w:type="dxa"/>
            <w:tcBorders>
              <w:top w:val="none" w:sz="0" w:space="0" w:color="auto"/>
              <w:bottom w:val="none" w:sz="0" w:space="0" w:color="auto"/>
              <w:right w:val="none" w:sz="0" w:space="0" w:color="auto"/>
            </w:tcBorders>
          </w:tcPr>
          <w:p w14:paraId="78973252" w14:textId="3CF4F415" w:rsidR="003523AF" w:rsidRDefault="003523AF" w:rsidP="00C92EBD">
            <w:pPr>
              <w:jc w:val="center"/>
              <w:cnfStyle w:val="100000000000" w:firstRow="1" w:lastRow="0" w:firstColumn="0" w:lastColumn="0" w:oddVBand="0" w:evenVBand="0" w:oddHBand="0" w:evenHBand="0" w:firstRowFirstColumn="0" w:firstRowLastColumn="0" w:lastRowFirstColumn="0" w:lastRowLastColumn="0"/>
            </w:pPr>
            <w:r>
              <w:t>Source</w:t>
            </w:r>
            <w:r w:rsidR="007264EF">
              <w:t>/ Justification</w:t>
            </w:r>
          </w:p>
        </w:tc>
      </w:tr>
      <w:tr w:rsidR="003523AF" w14:paraId="28AE2E63" w14:textId="77777777" w:rsidTr="004F43E2">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31" w:type="dxa"/>
          </w:tcPr>
          <w:p w14:paraId="32B1E325" w14:textId="4522466D" w:rsidR="003523AF" w:rsidRDefault="00785776" w:rsidP="006A13A4">
            <w:r>
              <w:t>AI</w:t>
            </w:r>
            <w:r w:rsidR="00A51969">
              <w:t>1</w:t>
            </w:r>
          </w:p>
        </w:tc>
        <w:tc>
          <w:tcPr>
            <w:tcW w:w="4287" w:type="dxa"/>
          </w:tcPr>
          <w:p w14:paraId="4DF02A71" w14:textId="36BA01E4" w:rsidR="003523AF" w:rsidRDefault="00471672" w:rsidP="006A13A4">
            <w:pPr>
              <w:cnfStyle w:val="000000100000" w:firstRow="0" w:lastRow="0" w:firstColumn="0" w:lastColumn="0" w:oddVBand="0" w:evenVBand="0" w:oddHBand="1" w:evenHBand="0" w:firstRowFirstColumn="0" w:firstRowLastColumn="0" w:lastRowFirstColumn="0" w:lastRowLastColumn="0"/>
            </w:pPr>
            <w:r>
              <w:t xml:space="preserve">The </w:t>
            </w:r>
            <w:r w:rsidR="00785776">
              <w:t>AI system</w:t>
            </w:r>
            <w:r>
              <w:t xml:space="preserve"> will need to identify images of house plants</w:t>
            </w:r>
          </w:p>
        </w:tc>
        <w:tc>
          <w:tcPr>
            <w:tcW w:w="1167" w:type="dxa"/>
          </w:tcPr>
          <w:p w14:paraId="362CCB0C" w14:textId="24E6D47D" w:rsidR="003523AF" w:rsidRDefault="00471672" w:rsidP="00471672">
            <w:pPr>
              <w:jc w:val="center"/>
              <w:cnfStyle w:val="000000100000" w:firstRow="0" w:lastRow="0" w:firstColumn="0" w:lastColumn="0" w:oddVBand="0" w:evenVBand="0" w:oddHBand="1" w:evenHBand="0" w:firstRowFirstColumn="0" w:firstRowLastColumn="0" w:lastRowFirstColumn="0" w:lastRowLastColumn="0"/>
            </w:pPr>
            <w:r>
              <w:t>M</w:t>
            </w:r>
          </w:p>
        </w:tc>
        <w:tc>
          <w:tcPr>
            <w:tcW w:w="2931" w:type="dxa"/>
          </w:tcPr>
          <w:p w14:paraId="6F764E7E" w14:textId="4080428A" w:rsidR="003523AF" w:rsidRDefault="007264EF" w:rsidP="005C5968">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3523AF" w14:paraId="512CC2CB" w14:textId="77777777" w:rsidTr="004F43E2">
        <w:trPr>
          <w:trHeight w:val="294"/>
        </w:trPr>
        <w:tc>
          <w:tcPr>
            <w:cnfStyle w:val="001000000000" w:firstRow="0" w:lastRow="0" w:firstColumn="1" w:lastColumn="0" w:oddVBand="0" w:evenVBand="0" w:oddHBand="0" w:evenHBand="0" w:firstRowFirstColumn="0" w:firstRowLastColumn="0" w:lastRowFirstColumn="0" w:lastRowLastColumn="0"/>
            <w:tcW w:w="631" w:type="dxa"/>
          </w:tcPr>
          <w:p w14:paraId="289F6381" w14:textId="46760D4F" w:rsidR="003523AF" w:rsidRDefault="00785776" w:rsidP="006A13A4">
            <w:r>
              <w:t>AI</w:t>
            </w:r>
            <w:r w:rsidR="00A51969">
              <w:t>2</w:t>
            </w:r>
          </w:p>
        </w:tc>
        <w:tc>
          <w:tcPr>
            <w:tcW w:w="4287" w:type="dxa"/>
          </w:tcPr>
          <w:p w14:paraId="3D36541F" w14:textId="7991BBD6" w:rsidR="003523AF" w:rsidRDefault="00471672" w:rsidP="006A13A4">
            <w:pPr>
              <w:cnfStyle w:val="000000000000" w:firstRow="0" w:lastRow="0" w:firstColumn="0" w:lastColumn="0" w:oddVBand="0" w:evenVBand="0" w:oddHBand="0" w:evenHBand="0" w:firstRowFirstColumn="0" w:firstRowLastColumn="0" w:lastRowFirstColumn="0" w:lastRowLastColumn="0"/>
            </w:pPr>
            <w:r>
              <w:t xml:space="preserve">The </w:t>
            </w:r>
            <w:r w:rsidR="00785776">
              <w:t xml:space="preserve"> AI system </w:t>
            </w:r>
            <w:r>
              <w:t xml:space="preserve"> will need to support different species of house plant </w:t>
            </w:r>
          </w:p>
        </w:tc>
        <w:tc>
          <w:tcPr>
            <w:tcW w:w="1167" w:type="dxa"/>
          </w:tcPr>
          <w:p w14:paraId="607BF36B" w14:textId="467285EB" w:rsidR="003523AF" w:rsidRDefault="00471672" w:rsidP="00471672">
            <w:pPr>
              <w:jc w:val="center"/>
              <w:cnfStyle w:val="000000000000" w:firstRow="0" w:lastRow="0" w:firstColumn="0" w:lastColumn="0" w:oddVBand="0" w:evenVBand="0" w:oddHBand="0" w:evenHBand="0" w:firstRowFirstColumn="0" w:firstRowLastColumn="0" w:lastRowFirstColumn="0" w:lastRowLastColumn="0"/>
            </w:pPr>
            <w:r>
              <w:t>M</w:t>
            </w:r>
          </w:p>
        </w:tc>
        <w:tc>
          <w:tcPr>
            <w:tcW w:w="2931" w:type="dxa"/>
          </w:tcPr>
          <w:p w14:paraId="0E3638C6" w14:textId="1C448BB8" w:rsidR="003523AF" w:rsidRDefault="007264EF" w:rsidP="005C5968">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3523AF" w14:paraId="67D9DA10" w14:textId="77777777" w:rsidTr="004F43E2">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31" w:type="dxa"/>
          </w:tcPr>
          <w:p w14:paraId="2AC5BD9E" w14:textId="5D6ABDD3" w:rsidR="003523AF" w:rsidRDefault="00785776" w:rsidP="006A13A4">
            <w:r>
              <w:t>AI</w:t>
            </w:r>
            <w:r w:rsidR="001A2975">
              <w:t>3</w:t>
            </w:r>
          </w:p>
        </w:tc>
        <w:tc>
          <w:tcPr>
            <w:tcW w:w="4287" w:type="dxa"/>
          </w:tcPr>
          <w:p w14:paraId="3D39CECC" w14:textId="7BD12B29" w:rsidR="003523AF" w:rsidRDefault="00471672" w:rsidP="006A13A4">
            <w:pPr>
              <w:cnfStyle w:val="000000100000" w:firstRow="0" w:lastRow="0" w:firstColumn="0" w:lastColumn="0" w:oddVBand="0" w:evenVBand="0" w:oddHBand="1" w:evenHBand="0" w:firstRowFirstColumn="0" w:firstRowLastColumn="0" w:lastRowFirstColumn="0" w:lastRowLastColumn="0"/>
            </w:pPr>
            <w:r>
              <w:t xml:space="preserve">The </w:t>
            </w:r>
            <w:r w:rsidR="00785776">
              <w:t xml:space="preserve"> AI </w:t>
            </w:r>
            <w:r w:rsidR="00CE0C9B">
              <w:t>s</w:t>
            </w:r>
            <w:r w:rsidR="00785776">
              <w:t xml:space="preserve">ystem </w:t>
            </w:r>
            <w:r>
              <w:t xml:space="preserve"> must be able to</w:t>
            </w:r>
            <w:r w:rsidR="00CE0C9B">
              <w:t xml:space="preserve"> be</w:t>
            </w:r>
            <w:r>
              <w:t xml:space="preserve"> integrate</w:t>
            </w:r>
            <w:r w:rsidR="00CE0C9B">
              <w:t xml:space="preserve">d </w:t>
            </w:r>
            <w:r w:rsidR="00D302D5">
              <w:t>into</w:t>
            </w:r>
            <w:r w:rsidR="00CE0C9B">
              <w:t xml:space="preserve"> </w:t>
            </w:r>
            <w:r>
              <w:t>a user interface</w:t>
            </w:r>
          </w:p>
        </w:tc>
        <w:tc>
          <w:tcPr>
            <w:tcW w:w="1167" w:type="dxa"/>
          </w:tcPr>
          <w:p w14:paraId="5B5DAF73" w14:textId="32885F4A" w:rsidR="003523AF" w:rsidRDefault="00471672" w:rsidP="00471672">
            <w:pPr>
              <w:jc w:val="center"/>
              <w:cnfStyle w:val="000000100000" w:firstRow="0" w:lastRow="0" w:firstColumn="0" w:lastColumn="0" w:oddVBand="0" w:evenVBand="0" w:oddHBand="1" w:evenHBand="0" w:firstRowFirstColumn="0" w:firstRowLastColumn="0" w:lastRowFirstColumn="0" w:lastRowLastColumn="0"/>
            </w:pPr>
            <w:r>
              <w:t>M</w:t>
            </w:r>
          </w:p>
        </w:tc>
        <w:tc>
          <w:tcPr>
            <w:tcW w:w="2931" w:type="dxa"/>
          </w:tcPr>
          <w:p w14:paraId="3420C2B1" w14:textId="0CB0CD44" w:rsidR="003523AF" w:rsidRDefault="007264EF" w:rsidP="005C5968">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3523AF" w14:paraId="1E4F156E" w14:textId="77777777" w:rsidTr="004F43E2">
        <w:trPr>
          <w:trHeight w:val="294"/>
        </w:trPr>
        <w:tc>
          <w:tcPr>
            <w:cnfStyle w:val="001000000000" w:firstRow="0" w:lastRow="0" w:firstColumn="1" w:lastColumn="0" w:oddVBand="0" w:evenVBand="0" w:oddHBand="0" w:evenHBand="0" w:firstRowFirstColumn="0" w:firstRowLastColumn="0" w:lastRowFirstColumn="0" w:lastRowLastColumn="0"/>
            <w:tcW w:w="631" w:type="dxa"/>
          </w:tcPr>
          <w:p w14:paraId="7407D5AE" w14:textId="760FF659" w:rsidR="003523AF" w:rsidRDefault="00785776" w:rsidP="006A13A4">
            <w:r>
              <w:t>AI</w:t>
            </w:r>
            <w:r w:rsidR="001A2975">
              <w:t>4</w:t>
            </w:r>
          </w:p>
        </w:tc>
        <w:tc>
          <w:tcPr>
            <w:tcW w:w="4287" w:type="dxa"/>
          </w:tcPr>
          <w:p w14:paraId="2B8F88E2" w14:textId="2836E6F9" w:rsidR="003523AF" w:rsidRDefault="008770C9" w:rsidP="006A13A4">
            <w:pPr>
              <w:cnfStyle w:val="000000000000" w:firstRow="0" w:lastRow="0" w:firstColumn="0" w:lastColumn="0" w:oddVBand="0" w:evenVBand="0" w:oddHBand="0" w:evenHBand="0" w:firstRowFirstColumn="0" w:firstRowLastColumn="0" w:lastRowFirstColumn="0" w:lastRowLastColumn="0"/>
            </w:pPr>
            <w:r>
              <w:t xml:space="preserve">The </w:t>
            </w:r>
            <w:r w:rsidR="00785776">
              <w:t xml:space="preserve"> AI </w:t>
            </w:r>
            <w:r w:rsidR="00CE0C9B">
              <w:t>s</w:t>
            </w:r>
            <w:r w:rsidR="00785776">
              <w:t xml:space="preserve">ystem </w:t>
            </w:r>
            <w:r>
              <w:t xml:space="preserve"> must return the name of the houseplant identified </w:t>
            </w:r>
          </w:p>
        </w:tc>
        <w:tc>
          <w:tcPr>
            <w:tcW w:w="1167" w:type="dxa"/>
          </w:tcPr>
          <w:p w14:paraId="083A4E1B" w14:textId="03F8CBFE" w:rsidR="003523AF" w:rsidRDefault="008770C9" w:rsidP="00471672">
            <w:pPr>
              <w:jc w:val="center"/>
              <w:cnfStyle w:val="000000000000" w:firstRow="0" w:lastRow="0" w:firstColumn="0" w:lastColumn="0" w:oddVBand="0" w:evenVBand="0" w:oddHBand="0" w:evenHBand="0" w:firstRowFirstColumn="0" w:firstRowLastColumn="0" w:lastRowFirstColumn="0" w:lastRowLastColumn="0"/>
            </w:pPr>
            <w:r>
              <w:t>M</w:t>
            </w:r>
          </w:p>
        </w:tc>
        <w:tc>
          <w:tcPr>
            <w:tcW w:w="2931" w:type="dxa"/>
          </w:tcPr>
          <w:p w14:paraId="3FD30AB8" w14:textId="75BF5EC0" w:rsidR="003523AF" w:rsidRDefault="007264EF" w:rsidP="005C5968">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3523AF" w14:paraId="593A9698" w14:textId="77777777" w:rsidTr="004F43E2">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31" w:type="dxa"/>
          </w:tcPr>
          <w:p w14:paraId="1100E9D9" w14:textId="52E6A9E1" w:rsidR="003523AF" w:rsidRDefault="00785776" w:rsidP="006A13A4">
            <w:r>
              <w:t>AI</w:t>
            </w:r>
            <w:r w:rsidR="001A2975">
              <w:t>5</w:t>
            </w:r>
          </w:p>
        </w:tc>
        <w:tc>
          <w:tcPr>
            <w:tcW w:w="4287" w:type="dxa"/>
          </w:tcPr>
          <w:p w14:paraId="5AF5D59B" w14:textId="1DF58CA7" w:rsidR="003523AF" w:rsidRDefault="008770C9" w:rsidP="006A13A4">
            <w:pPr>
              <w:cnfStyle w:val="000000100000" w:firstRow="0" w:lastRow="0" w:firstColumn="0" w:lastColumn="0" w:oddVBand="0" w:evenVBand="0" w:oddHBand="1" w:evenHBand="0" w:firstRowFirstColumn="0" w:firstRowLastColumn="0" w:lastRowFirstColumn="0" w:lastRowLastColumn="0"/>
            </w:pPr>
            <w:r>
              <w:t xml:space="preserve">The </w:t>
            </w:r>
            <w:r w:rsidR="00785776">
              <w:t xml:space="preserve"> AI </w:t>
            </w:r>
            <w:r w:rsidR="00CE0C9B">
              <w:t>s</w:t>
            </w:r>
            <w:r w:rsidR="00785776">
              <w:t xml:space="preserve">ystem </w:t>
            </w:r>
            <w:r>
              <w:t xml:space="preserve"> must be</w:t>
            </w:r>
            <w:r w:rsidR="00785776">
              <w:t xml:space="preserve"> able</w:t>
            </w:r>
            <w:r>
              <w:t xml:space="preserve"> to handle invalid images </w:t>
            </w:r>
          </w:p>
        </w:tc>
        <w:tc>
          <w:tcPr>
            <w:tcW w:w="1167" w:type="dxa"/>
          </w:tcPr>
          <w:p w14:paraId="28426F45" w14:textId="7AB69494" w:rsidR="003523AF" w:rsidRDefault="008770C9" w:rsidP="00471672">
            <w:pPr>
              <w:jc w:val="center"/>
              <w:cnfStyle w:val="000000100000" w:firstRow="0" w:lastRow="0" w:firstColumn="0" w:lastColumn="0" w:oddVBand="0" w:evenVBand="0" w:oddHBand="1" w:evenHBand="0" w:firstRowFirstColumn="0" w:firstRowLastColumn="0" w:lastRowFirstColumn="0" w:lastRowLastColumn="0"/>
            </w:pPr>
            <w:r>
              <w:t>M</w:t>
            </w:r>
          </w:p>
        </w:tc>
        <w:tc>
          <w:tcPr>
            <w:tcW w:w="2931" w:type="dxa"/>
          </w:tcPr>
          <w:p w14:paraId="17B36BC8" w14:textId="49A2DCAB" w:rsidR="003523AF" w:rsidRDefault="007264EF" w:rsidP="005C5968">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5A300F" w14:paraId="43408B31" w14:textId="77777777" w:rsidTr="004F43E2">
        <w:trPr>
          <w:trHeight w:val="277"/>
        </w:trPr>
        <w:tc>
          <w:tcPr>
            <w:cnfStyle w:val="001000000000" w:firstRow="0" w:lastRow="0" w:firstColumn="1" w:lastColumn="0" w:oddVBand="0" w:evenVBand="0" w:oddHBand="0" w:evenHBand="0" w:firstRowFirstColumn="0" w:firstRowLastColumn="0" w:lastRowFirstColumn="0" w:lastRowLastColumn="0"/>
            <w:tcW w:w="631" w:type="dxa"/>
          </w:tcPr>
          <w:p w14:paraId="24AA2AB8" w14:textId="227D9D8D" w:rsidR="005A300F" w:rsidRDefault="005A300F" w:rsidP="005A300F">
            <w:r>
              <w:t>UI1</w:t>
            </w:r>
          </w:p>
        </w:tc>
        <w:tc>
          <w:tcPr>
            <w:tcW w:w="4287" w:type="dxa"/>
          </w:tcPr>
          <w:p w14:paraId="2F35AE03" w14:textId="4811FCA5" w:rsidR="005A300F" w:rsidRDefault="005A300F" w:rsidP="005A300F">
            <w:pPr>
              <w:cnfStyle w:val="000000000000" w:firstRow="0" w:lastRow="0" w:firstColumn="0" w:lastColumn="0" w:oddVBand="0" w:evenVBand="0" w:oddHBand="0" w:evenHBand="0" w:firstRowFirstColumn="0" w:firstRowLastColumn="0" w:lastRowFirstColumn="0" w:lastRowLastColumn="0"/>
            </w:pPr>
            <w:r>
              <w:t xml:space="preserve">The system will require a front-end user interface </w:t>
            </w:r>
          </w:p>
        </w:tc>
        <w:tc>
          <w:tcPr>
            <w:tcW w:w="1167" w:type="dxa"/>
          </w:tcPr>
          <w:p w14:paraId="39616269" w14:textId="75161849" w:rsidR="005A300F" w:rsidRDefault="005A300F" w:rsidP="005A300F">
            <w:pPr>
              <w:jc w:val="center"/>
              <w:cnfStyle w:val="000000000000" w:firstRow="0" w:lastRow="0" w:firstColumn="0" w:lastColumn="0" w:oddVBand="0" w:evenVBand="0" w:oddHBand="0" w:evenHBand="0" w:firstRowFirstColumn="0" w:firstRowLastColumn="0" w:lastRowFirstColumn="0" w:lastRowLastColumn="0"/>
            </w:pPr>
            <w:r>
              <w:t>M</w:t>
            </w:r>
          </w:p>
        </w:tc>
        <w:tc>
          <w:tcPr>
            <w:tcW w:w="2931" w:type="dxa"/>
          </w:tcPr>
          <w:p w14:paraId="68092E42" w14:textId="6BAE9A42" w:rsidR="005A300F" w:rsidRDefault="005A300F" w:rsidP="005A300F">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5A300F" w14:paraId="7B22F5E9" w14:textId="77777777" w:rsidTr="00445EA0">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31" w:type="dxa"/>
          </w:tcPr>
          <w:p w14:paraId="1E91ECA3" w14:textId="2460CBFE" w:rsidR="005A300F" w:rsidRDefault="005A300F" w:rsidP="005A300F">
            <w:r>
              <w:t>UI2</w:t>
            </w:r>
          </w:p>
        </w:tc>
        <w:tc>
          <w:tcPr>
            <w:tcW w:w="4287" w:type="dxa"/>
          </w:tcPr>
          <w:p w14:paraId="5F2FE3A8" w14:textId="307E860C" w:rsidR="005A300F" w:rsidRDefault="005A300F" w:rsidP="005A300F">
            <w:pPr>
              <w:cnfStyle w:val="000000100000" w:firstRow="0" w:lastRow="0" w:firstColumn="0" w:lastColumn="0" w:oddVBand="0" w:evenVBand="0" w:oddHBand="1" w:evenHBand="0" w:firstRowFirstColumn="0" w:firstRowLastColumn="0" w:lastRowFirstColumn="0" w:lastRowLastColumn="0"/>
            </w:pPr>
            <w:r>
              <w:t xml:space="preserve">The user interface will need to interface with the neural network </w:t>
            </w:r>
          </w:p>
        </w:tc>
        <w:tc>
          <w:tcPr>
            <w:tcW w:w="1167" w:type="dxa"/>
          </w:tcPr>
          <w:p w14:paraId="4B3D97F2" w14:textId="00E94BBC" w:rsidR="005A300F" w:rsidRDefault="005A300F" w:rsidP="005A300F">
            <w:pPr>
              <w:jc w:val="center"/>
              <w:cnfStyle w:val="000000100000" w:firstRow="0" w:lastRow="0" w:firstColumn="0" w:lastColumn="0" w:oddVBand="0" w:evenVBand="0" w:oddHBand="1" w:evenHBand="0" w:firstRowFirstColumn="0" w:firstRowLastColumn="0" w:lastRowFirstColumn="0" w:lastRowLastColumn="0"/>
            </w:pPr>
            <w:r>
              <w:t>M</w:t>
            </w:r>
          </w:p>
        </w:tc>
        <w:tc>
          <w:tcPr>
            <w:tcW w:w="2931" w:type="dxa"/>
          </w:tcPr>
          <w:p w14:paraId="14FAF8AE" w14:textId="110B28D1" w:rsidR="005A300F" w:rsidRDefault="005A300F" w:rsidP="005A300F">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5A300F" w14:paraId="2FA262F1" w14:textId="77777777" w:rsidTr="00445EA0">
        <w:trPr>
          <w:trHeight w:val="277"/>
        </w:trPr>
        <w:tc>
          <w:tcPr>
            <w:cnfStyle w:val="001000000000" w:firstRow="0" w:lastRow="0" w:firstColumn="1" w:lastColumn="0" w:oddVBand="0" w:evenVBand="0" w:oddHBand="0" w:evenHBand="0" w:firstRowFirstColumn="0" w:firstRowLastColumn="0" w:lastRowFirstColumn="0" w:lastRowLastColumn="0"/>
            <w:tcW w:w="631" w:type="dxa"/>
          </w:tcPr>
          <w:p w14:paraId="0740EF86" w14:textId="74299245" w:rsidR="005A300F" w:rsidRDefault="005A300F" w:rsidP="005A300F">
            <w:r>
              <w:t>UI3</w:t>
            </w:r>
          </w:p>
        </w:tc>
        <w:tc>
          <w:tcPr>
            <w:tcW w:w="4287" w:type="dxa"/>
          </w:tcPr>
          <w:p w14:paraId="61318F2A" w14:textId="79DD5D2F" w:rsidR="005A300F" w:rsidRDefault="005A300F" w:rsidP="005A300F">
            <w:pPr>
              <w:cnfStyle w:val="000000000000" w:firstRow="0" w:lastRow="0" w:firstColumn="0" w:lastColumn="0" w:oddVBand="0" w:evenVBand="0" w:oddHBand="0" w:evenHBand="0" w:firstRowFirstColumn="0" w:firstRowLastColumn="0" w:lastRowFirstColumn="0" w:lastRowLastColumn="0"/>
            </w:pPr>
            <w:r>
              <w:t>The user interface will need to interface with a database</w:t>
            </w:r>
          </w:p>
        </w:tc>
        <w:tc>
          <w:tcPr>
            <w:tcW w:w="1167" w:type="dxa"/>
          </w:tcPr>
          <w:p w14:paraId="454E33E5" w14:textId="3C4CBCE6" w:rsidR="005A300F" w:rsidRDefault="005A300F" w:rsidP="005A300F">
            <w:pPr>
              <w:jc w:val="center"/>
              <w:cnfStyle w:val="000000000000" w:firstRow="0" w:lastRow="0" w:firstColumn="0" w:lastColumn="0" w:oddVBand="0" w:evenVBand="0" w:oddHBand="0" w:evenHBand="0" w:firstRowFirstColumn="0" w:firstRowLastColumn="0" w:lastRowFirstColumn="0" w:lastRowLastColumn="0"/>
            </w:pPr>
            <w:r>
              <w:t>M</w:t>
            </w:r>
          </w:p>
        </w:tc>
        <w:tc>
          <w:tcPr>
            <w:tcW w:w="2931" w:type="dxa"/>
          </w:tcPr>
          <w:p w14:paraId="6429B8C6" w14:textId="66F7A1E3" w:rsidR="005A300F" w:rsidRDefault="005A300F" w:rsidP="005A300F">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5A300F" w14:paraId="77FF78ED" w14:textId="77777777" w:rsidTr="00445EA0">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31" w:type="dxa"/>
          </w:tcPr>
          <w:p w14:paraId="03BA7752" w14:textId="450A759B" w:rsidR="005A300F" w:rsidRDefault="005A300F" w:rsidP="005A300F">
            <w:r>
              <w:t>UI4</w:t>
            </w:r>
          </w:p>
        </w:tc>
        <w:tc>
          <w:tcPr>
            <w:tcW w:w="4287" w:type="dxa"/>
          </w:tcPr>
          <w:p w14:paraId="23802802" w14:textId="3D4E839D" w:rsidR="005A300F" w:rsidRDefault="005A300F" w:rsidP="005A300F">
            <w:pPr>
              <w:cnfStyle w:val="000000100000" w:firstRow="0" w:lastRow="0" w:firstColumn="0" w:lastColumn="0" w:oddVBand="0" w:evenVBand="0" w:oddHBand="1" w:evenHBand="0" w:firstRowFirstColumn="0" w:firstRowLastColumn="0" w:lastRowFirstColumn="0" w:lastRowLastColumn="0"/>
            </w:pPr>
            <w:r>
              <w:t>The user interface will need to pull relevant plant information from the database, based on the results of the neural network</w:t>
            </w:r>
          </w:p>
        </w:tc>
        <w:tc>
          <w:tcPr>
            <w:tcW w:w="1167" w:type="dxa"/>
          </w:tcPr>
          <w:p w14:paraId="068B9671" w14:textId="081C02BE" w:rsidR="005A300F" w:rsidRDefault="005A300F" w:rsidP="005A300F">
            <w:pPr>
              <w:jc w:val="center"/>
              <w:cnfStyle w:val="000000100000" w:firstRow="0" w:lastRow="0" w:firstColumn="0" w:lastColumn="0" w:oddVBand="0" w:evenVBand="0" w:oddHBand="1" w:evenHBand="0" w:firstRowFirstColumn="0" w:firstRowLastColumn="0" w:lastRowFirstColumn="0" w:lastRowLastColumn="0"/>
            </w:pPr>
            <w:r>
              <w:t>M</w:t>
            </w:r>
          </w:p>
        </w:tc>
        <w:tc>
          <w:tcPr>
            <w:tcW w:w="2931" w:type="dxa"/>
          </w:tcPr>
          <w:p w14:paraId="34172BFE" w14:textId="35A1EB4C" w:rsidR="005A300F" w:rsidRDefault="005A300F" w:rsidP="005A300F">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5A300F" w14:paraId="1CA55D78" w14:textId="77777777" w:rsidTr="00445EA0">
        <w:trPr>
          <w:trHeight w:val="277"/>
        </w:trPr>
        <w:tc>
          <w:tcPr>
            <w:cnfStyle w:val="001000000000" w:firstRow="0" w:lastRow="0" w:firstColumn="1" w:lastColumn="0" w:oddVBand="0" w:evenVBand="0" w:oddHBand="0" w:evenHBand="0" w:firstRowFirstColumn="0" w:firstRowLastColumn="0" w:lastRowFirstColumn="0" w:lastRowLastColumn="0"/>
            <w:tcW w:w="631" w:type="dxa"/>
          </w:tcPr>
          <w:p w14:paraId="1ECF0B25" w14:textId="1FCC85E6" w:rsidR="005A300F" w:rsidRDefault="005A300F" w:rsidP="005A300F">
            <w:r>
              <w:t>UI5</w:t>
            </w:r>
          </w:p>
        </w:tc>
        <w:tc>
          <w:tcPr>
            <w:tcW w:w="4287" w:type="dxa"/>
          </w:tcPr>
          <w:p w14:paraId="07EB456A" w14:textId="04398061" w:rsidR="005A300F" w:rsidRDefault="005A300F" w:rsidP="005A300F">
            <w:pPr>
              <w:cnfStyle w:val="000000000000" w:firstRow="0" w:lastRow="0" w:firstColumn="0" w:lastColumn="0" w:oddVBand="0" w:evenVBand="0" w:oddHBand="0" w:evenHBand="0" w:firstRowFirstColumn="0" w:firstRowLastColumn="0" w:lastRowFirstColumn="0" w:lastRowLastColumn="0"/>
            </w:pPr>
            <w:r>
              <w:t>The User interface must allow the user to upload an image to the CNN</w:t>
            </w:r>
          </w:p>
        </w:tc>
        <w:tc>
          <w:tcPr>
            <w:tcW w:w="1167" w:type="dxa"/>
          </w:tcPr>
          <w:p w14:paraId="67D2A51C" w14:textId="2CFEC914" w:rsidR="005A300F" w:rsidRDefault="005A300F" w:rsidP="005A300F">
            <w:pPr>
              <w:jc w:val="center"/>
              <w:cnfStyle w:val="000000000000" w:firstRow="0" w:lastRow="0" w:firstColumn="0" w:lastColumn="0" w:oddVBand="0" w:evenVBand="0" w:oddHBand="0" w:evenHBand="0" w:firstRowFirstColumn="0" w:firstRowLastColumn="0" w:lastRowFirstColumn="0" w:lastRowLastColumn="0"/>
            </w:pPr>
            <w:r>
              <w:t>M</w:t>
            </w:r>
          </w:p>
        </w:tc>
        <w:tc>
          <w:tcPr>
            <w:tcW w:w="2931" w:type="dxa"/>
          </w:tcPr>
          <w:p w14:paraId="17150674" w14:textId="4574D4D0" w:rsidR="005A300F" w:rsidRDefault="005A300F" w:rsidP="005A300F">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5A300F" w14:paraId="05D096E4" w14:textId="77777777" w:rsidTr="00445EA0">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31" w:type="dxa"/>
          </w:tcPr>
          <w:p w14:paraId="32AC95E1" w14:textId="450A0086" w:rsidR="005A300F" w:rsidRDefault="005A300F" w:rsidP="005A300F">
            <w:r>
              <w:t>DB1</w:t>
            </w:r>
          </w:p>
        </w:tc>
        <w:tc>
          <w:tcPr>
            <w:tcW w:w="4287" w:type="dxa"/>
          </w:tcPr>
          <w:p w14:paraId="21FEB7E6" w14:textId="2BC2FBEF" w:rsidR="005A300F" w:rsidRDefault="005A300F" w:rsidP="005A300F">
            <w:pPr>
              <w:cnfStyle w:val="000000100000" w:firstRow="0" w:lastRow="0" w:firstColumn="0" w:lastColumn="0" w:oddVBand="0" w:evenVBand="0" w:oddHBand="1" w:evenHBand="0" w:firstRowFirstColumn="0" w:firstRowLastColumn="0" w:lastRowFirstColumn="0" w:lastRowLastColumn="0"/>
            </w:pPr>
            <w:r>
              <w:t>The database must be able to store data</w:t>
            </w:r>
          </w:p>
        </w:tc>
        <w:tc>
          <w:tcPr>
            <w:tcW w:w="1167" w:type="dxa"/>
          </w:tcPr>
          <w:p w14:paraId="43E1C041" w14:textId="7247BED6" w:rsidR="005A300F" w:rsidRDefault="005A300F" w:rsidP="005A300F">
            <w:pPr>
              <w:jc w:val="center"/>
              <w:cnfStyle w:val="000000100000" w:firstRow="0" w:lastRow="0" w:firstColumn="0" w:lastColumn="0" w:oddVBand="0" w:evenVBand="0" w:oddHBand="1" w:evenHBand="0" w:firstRowFirstColumn="0" w:firstRowLastColumn="0" w:lastRowFirstColumn="0" w:lastRowLastColumn="0"/>
            </w:pPr>
            <w:r>
              <w:t>M</w:t>
            </w:r>
          </w:p>
        </w:tc>
        <w:tc>
          <w:tcPr>
            <w:tcW w:w="2931" w:type="dxa"/>
          </w:tcPr>
          <w:p w14:paraId="46996550" w14:textId="45710EBA" w:rsidR="005A300F" w:rsidRDefault="005A300F" w:rsidP="005A300F">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5A300F" w14:paraId="22FF8812" w14:textId="77777777" w:rsidTr="00445EA0">
        <w:trPr>
          <w:trHeight w:val="277"/>
        </w:trPr>
        <w:tc>
          <w:tcPr>
            <w:cnfStyle w:val="001000000000" w:firstRow="0" w:lastRow="0" w:firstColumn="1" w:lastColumn="0" w:oddVBand="0" w:evenVBand="0" w:oddHBand="0" w:evenHBand="0" w:firstRowFirstColumn="0" w:firstRowLastColumn="0" w:lastRowFirstColumn="0" w:lastRowLastColumn="0"/>
            <w:tcW w:w="631" w:type="dxa"/>
          </w:tcPr>
          <w:p w14:paraId="44BAB50D" w14:textId="1D4EE07F" w:rsidR="005A300F" w:rsidRDefault="005A300F" w:rsidP="005A300F">
            <w:r>
              <w:t>DB2</w:t>
            </w:r>
          </w:p>
        </w:tc>
        <w:tc>
          <w:tcPr>
            <w:tcW w:w="4287" w:type="dxa"/>
          </w:tcPr>
          <w:p w14:paraId="49C08C24" w14:textId="76072354" w:rsidR="005A300F" w:rsidRDefault="005A300F" w:rsidP="005A300F">
            <w:pPr>
              <w:cnfStyle w:val="000000000000" w:firstRow="0" w:lastRow="0" w:firstColumn="0" w:lastColumn="0" w:oddVBand="0" w:evenVBand="0" w:oddHBand="0" w:evenHBand="0" w:firstRowFirstColumn="0" w:firstRowLastColumn="0" w:lastRowFirstColumn="0" w:lastRowLastColumn="0"/>
            </w:pPr>
            <w:r>
              <w:t xml:space="preserve">The database will need a table to store care information about plants </w:t>
            </w:r>
          </w:p>
        </w:tc>
        <w:tc>
          <w:tcPr>
            <w:tcW w:w="1167" w:type="dxa"/>
          </w:tcPr>
          <w:p w14:paraId="7ACD1871" w14:textId="0AE33A64" w:rsidR="005A300F" w:rsidRDefault="005A300F" w:rsidP="005A300F">
            <w:pPr>
              <w:jc w:val="center"/>
              <w:cnfStyle w:val="000000000000" w:firstRow="0" w:lastRow="0" w:firstColumn="0" w:lastColumn="0" w:oddVBand="0" w:evenVBand="0" w:oddHBand="0" w:evenHBand="0" w:firstRowFirstColumn="0" w:firstRowLastColumn="0" w:lastRowFirstColumn="0" w:lastRowLastColumn="0"/>
            </w:pPr>
            <w:r>
              <w:t>M</w:t>
            </w:r>
          </w:p>
        </w:tc>
        <w:tc>
          <w:tcPr>
            <w:tcW w:w="2931" w:type="dxa"/>
          </w:tcPr>
          <w:p w14:paraId="292F9F50" w14:textId="4A43BEF5" w:rsidR="005A300F" w:rsidRDefault="005A300F" w:rsidP="005A300F">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5A300F" w14:paraId="6BF2E020" w14:textId="77777777" w:rsidTr="00445EA0">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31" w:type="dxa"/>
          </w:tcPr>
          <w:p w14:paraId="4013E35F" w14:textId="2401926D" w:rsidR="005A300F" w:rsidRDefault="005A300F" w:rsidP="005A300F">
            <w:r>
              <w:t>DB3</w:t>
            </w:r>
          </w:p>
        </w:tc>
        <w:tc>
          <w:tcPr>
            <w:tcW w:w="4287" w:type="dxa"/>
          </w:tcPr>
          <w:p w14:paraId="56067C44" w14:textId="5D777CDD" w:rsidR="005A300F" w:rsidRDefault="005A300F" w:rsidP="005A300F">
            <w:pPr>
              <w:cnfStyle w:val="000000100000" w:firstRow="0" w:lastRow="0" w:firstColumn="0" w:lastColumn="0" w:oddVBand="0" w:evenVBand="0" w:oddHBand="1" w:evenHBand="0" w:firstRowFirstColumn="0" w:firstRowLastColumn="0" w:lastRowFirstColumn="0" w:lastRowLastColumn="0"/>
            </w:pPr>
            <w:r>
              <w:t>The database</w:t>
            </w:r>
            <w:r w:rsidR="00EA6DA1">
              <w:t>’</w:t>
            </w:r>
            <w:r>
              <w:t>s plant information table will need a column to store plant names</w:t>
            </w:r>
          </w:p>
        </w:tc>
        <w:tc>
          <w:tcPr>
            <w:tcW w:w="1167" w:type="dxa"/>
          </w:tcPr>
          <w:p w14:paraId="51DA24DA" w14:textId="205F0CEC" w:rsidR="005A300F" w:rsidRDefault="005A300F" w:rsidP="005A300F">
            <w:pPr>
              <w:jc w:val="center"/>
              <w:cnfStyle w:val="000000100000" w:firstRow="0" w:lastRow="0" w:firstColumn="0" w:lastColumn="0" w:oddVBand="0" w:evenVBand="0" w:oddHBand="1" w:evenHBand="0" w:firstRowFirstColumn="0" w:firstRowLastColumn="0" w:lastRowFirstColumn="0" w:lastRowLastColumn="0"/>
            </w:pPr>
            <w:r>
              <w:t>M</w:t>
            </w:r>
          </w:p>
        </w:tc>
        <w:tc>
          <w:tcPr>
            <w:tcW w:w="2931" w:type="dxa"/>
          </w:tcPr>
          <w:p w14:paraId="38C4AB78" w14:textId="797F7201" w:rsidR="005A300F" w:rsidRDefault="005A300F" w:rsidP="005A300F">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5A300F" w14:paraId="6A474065" w14:textId="77777777" w:rsidTr="00445EA0">
        <w:trPr>
          <w:trHeight w:val="277"/>
        </w:trPr>
        <w:tc>
          <w:tcPr>
            <w:cnfStyle w:val="001000000000" w:firstRow="0" w:lastRow="0" w:firstColumn="1" w:lastColumn="0" w:oddVBand="0" w:evenVBand="0" w:oddHBand="0" w:evenHBand="0" w:firstRowFirstColumn="0" w:firstRowLastColumn="0" w:lastRowFirstColumn="0" w:lastRowLastColumn="0"/>
            <w:tcW w:w="631" w:type="dxa"/>
          </w:tcPr>
          <w:p w14:paraId="5F8D1B0B" w14:textId="29457A04" w:rsidR="005A300F" w:rsidRDefault="005A300F" w:rsidP="005A300F">
            <w:r>
              <w:t>DB4</w:t>
            </w:r>
          </w:p>
        </w:tc>
        <w:tc>
          <w:tcPr>
            <w:tcW w:w="4287" w:type="dxa"/>
          </w:tcPr>
          <w:p w14:paraId="435352BB" w14:textId="7BFFBDC0" w:rsidR="005A300F" w:rsidRDefault="005A300F" w:rsidP="005A300F">
            <w:pPr>
              <w:cnfStyle w:val="000000000000" w:firstRow="0" w:lastRow="0" w:firstColumn="0" w:lastColumn="0" w:oddVBand="0" w:evenVBand="0" w:oddHBand="0" w:evenHBand="0" w:firstRowFirstColumn="0" w:firstRowLastColumn="0" w:lastRowFirstColumn="0" w:lastRowLastColumn="0"/>
            </w:pPr>
            <w:r>
              <w:t>The database</w:t>
            </w:r>
            <w:r w:rsidR="00EA6DA1">
              <w:t>’</w:t>
            </w:r>
            <w:r>
              <w:t>s plant information table will need a column to store basic  plant  descriptions</w:t>
            </w:r>
          </w:p>
        </w:tc>
        <w:tc>
          <w:tcPr>
            <w:tcW w:w="1167" w:type="dxa"/>
          </w:tcPr>
          <w:p w14:paraId="6E99B2B0" w14:textId="21985A60" w:rsidR="005A300F" w:rsidRDefault="005A300F" w:rsidP="005A300F">
            <w:pPr>
              <w:jc w:val="center"/>
              <w:cnfStyle w:val="000000000000" w:firstRow="0" w:lastRow="0" w:firstColumn="0" w:lastColumn="0" w:oddVBand="0" w:evenVBand="0" w:oddHBand="0" w:evenHBand="0" w:firstRowFirstColumn="0" w:firstRowLastColumn="0" w:lastRowFirstColumn="0" w:lastRowLastColumn="0"/>
            </w:pPr>
            <w:r>
              <w:t>M</w:t>
            </w:r>
          </w:p>
        </w:tc>
        <w:tc>
          <w:tcPr>
            <w:tcW w:w="2931" w:type="dxa"/>
          </w:tcPr>
          <w:p w14:paraId="1968F337" w14:textId="6CCFDD2E" w:rsidR="005A300F" w:rsidRDefault="005A300F" w:rsidP="005A300F">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5A300F" w14:paraId="1DA49939" w14:textId="77777777" w:rsidTr="00445EA0">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31" w:type="dxa"/>
          </w:tcPr>
          <w:p w14:paraId="4A7E6478" w14:textId="7D651269" w:rsidR="005A300F" w:rsidRDefault="005A300F" w:rsidP="005A300F">
            <w:r>
              <w:t>DB5</w:t>
            </w:r>
          </w:p>
        </w:tc>
        <w:tc>
          <w:tcPr>
            <w:tcW w:w="4287" w:type="dxa"/>
          </w:tcPr>
          <w:p w14:paraId="6DE11A25" w14:textId="4B53D5E9" w:rsidR="005A300F" w:rsidRDefault="005A300F" w:rsidP="005A300F">
            <w:pPr>
              <w:cnfStyle w:val="000000100000" w:firstRow="0" w:lastRow="0" w:firstColumn="0" w:lastColumn="0" w:oddVBand="0" w:evenVBand="0" w:oddHBand="1" w:evenHBand="0" w:firstRowFirstColumn="0" w:firstRowLastColumn="0" w:lastRowFirstColumn="0" w:lastRowLastColumn="0"/>
            </w:pPr>
            <w:r>
              <w:t>The database</w:t>
            </w:r>
            <w:r w:rsidR="00EA6DA1">
              <w:t>’</w:t>
            </w:r>
            <w:r>
              <w:t>s plant information table will need a column to store a plants ideal light level</w:t>
            </w:r>
          </w:p>
        </w:tc>
        <w:tc>
          <w:tcPr>
            <w:tcW w:w="1167" w:type="dxa"/>
          </w:tcPr>
          <w:p w14:paraId="6FB4F360" w14:textId="39CF8DCD" w:rsidR="005A300F" w:rsidRDefault="005A300F" w:rsidP="005A300F">
            <w:pPr>
              <w:jc w:val="center"/>
              <w:cnfStyle w:val="000000100000" w:firstRow="0" w:lastRow="0" w:firstColumn="0" w:lastColumn="0" w:oddVBand="0" w:evenVBand="0" w:oddHBand="1" w:evenHBand="0" w:firstRowFirstColumn="0" w:firstRowLastColumn="0" w:lastRowFirstColumn="0" w:lastRowLastColumn="0"/>
            </w:pPr>
            <w:r>
              <w:t>M</w:t>
            </w:r>
          </w:p>
        </w:tc>
        <w:tc>
          <w:tcPr>
            <w:tcW w:w="2931" w:type="dxa"/>
          </w:tcPr>
          <w:p w14:paraId="0BE9A67C" w14:textId="6A7FD6A0" w:rsidR="005A300F" w:rsidRDefault="005A300F" w:rsidP="004E4512">
            <w:pPr>
              <w:keepNext/>
              <w:jc w:val="center"/>
              <w:cnfStyle w:val="000000100000" w:firstRow="0" w:lastRow="0" w:firstColumn="0" w:lastColumn="0" w:oddVBand="0" w:evenVBand="0" w:oddHBand="1" w:evenHBand="0" w:firstRowFirstColumn="0" w:firstRowLastColumn="0" w:lastRowFirstColumn="0" w:lastRowLastColumn="0"/>
            </w:pPr>
            <w:r>
              <w:t>Core functionality</w:t>
            </w:r>
          </w:p>
        </w:tc>
      </w:tr>
    </w:tbl>
    <w:p w14:paraId="19147403" w14:textId="7670FC91" w:rsidR="004E4512" w:rsidRDefault="004E4512" w:rsidP="004E4512">
      <w:pPr>
        <w:pStyle w:val="Caption"/>
        <w:framePr w:hSpace="180" w:wrap="around" w:vAnchor="text" w:hAnchor="page" w:x="1411" w:y="9598"/>
      </w:pPr>
      <w:bookmarkStart w:id="31" w:name="_Ref100840227"/>
      <w:bookmarkStart w:id="32" w:name="_Toc101532301"/>
      <w:r>
        <w:t xml:space="preserve">Table </w:t>
      </w:r>
      <w:fldSimple w:instr=" SEQ Table \* ARABIC ">
        <w:r w:rsidR="00D837C3">
          <w:rPr>
            <w:noProof/>
          </w:rPr>
          <w:t>2</w:t>
        </w:r>
      </w:fldSimple>
      <w:r>
        <w:t>: A Sample of the Functional Requirements</w:t>
      </w:r>
      <w:bookmarkEnd w:id="31"/>
      <w:bookmarkEnd w:id="32"/>
    </w:p>
    <w:p w14:paraId="6E17C510" w14:textId="45599A35" w:rsidR="00F511DF" w:rsidRDefault="00F511DF"/>
    <w:p w14:paraId="197DB42E" w14:textId="067602C9" w:rsidR="005A300F" w:rsidRDefault="005A300F"/>
    <w:p w14:paraId="785583BA" w14:textId="446B6A3A" w:rsidR="005A300F" w:rsidRDefault="005A300F"/>
    <w:p w14:paraId="67D71719" w14:textId="300C1FBA" w:rsidR="005A300F" w:rsidRDefault="005A300F"/>
    <w:p w14:paraId="5C2A021A" w14:textId="77777777" w:rsidR="005A300F" w:rsidRDefault="005A300F"/>
    <w:p w14:paraId="16949E33" w14:textId="4BCD1E2F" w:rsidR="00C361B9" w:rsidRDefault="003523AF" w:rsidP="00BC233B">
      <w:pPr>
        <w:pStyle w:val="Heading2"/>
      </w:pPr>
      <w:bookmarkStart w:id="33" w:name="_Toc101532189"/>
      <w:r>
        <w:lastRenderedPageBreak/>
        <w:t xml:space="preserve">3.4 </w:t>
      </w:r>
      <w:r w:rsidR="00C361B9">
        <w:t>Non-</w:t>
      </w:r>
      <w:r w:rsidR="003E3A9B">
        <w:t>F</w:t>
      </w:r>
      <w:r w:rsidR="00A51969">
        <w:t xml:space="preserve">unctional </w:t>
      </w:r>
      <w:r w:rsidR="003E3A9B">
        <w:t>R</w:t>
      </w:r>
      <w:r w:rsidR="00A51969">
        <w:t>equirements</w:t>
      </w:r>
      <w:bookmarkEnd w:id="33"/>
      <w:r>
        <w:t xml:space="preserve"> </w:t>
      </w:r>
    </w:p>
    <w:p w14:paraId="45A95AD8" w14:textId="6AC6B6A5" w:rsidR="00CA4F0E" w:rsidRDefault="00CA4F0E" w:rsidP="00CA4F0E">
      <w:r>
        <w:t>The following is a</w:t>
      </w:r>
      <w:r w:rsidR="00C26594">
        <w:t xml:space="preserve"> </w:t>
      </w:r>
      <w:r>
        <w:t xml:space="preserve"> sample of non-functional requirements for each component of the system. To view the others, see Appendix 10.1.</w:t>
      </w:r>
      <w:r w:rsidR="00052794">
        <w:t>3</w:t>
      </w:r>
    </w:p>
    <w:tbl>
      <w:tblPr>
        <w:tblStyle w:val="ListTable4-Accent2"/>
        <w:tblpPr w:leftFromText="180" w:rightFromText="180" w:vertAnchor="text" w:horzAnchor="margin" w:tblpY="22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0"/>
        <w:gridCol w:w="4055"/>
        <w:gridCol w:w="1202"/>
        <w:gridCol w:w="2789"/>
      </w:tblGrid>
      <w:tr w:rsidR="00DF3EB4" w14:paraId="0D272773" w14:textId="77777777" w:rsidTr="004A047E">
        <w:trPr>
          <w:cnfStyle w:val="100000000000" w:firstRow="1" w:lastRow="0" w:firstColumn="0" w:lastColumn="0" w:oddVBand="0" w:evenVBand="0" w:oddHBand="0"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970" w:type="dxa"/>
            <w:tcBorders>
              <w:top w:val="none" w:sz="0" w:space="0" w:color="auto"/>
              <w:left w:val="none" w:sz="0" w:space="0" w:color="auto"/>
              <w:bottom w:val="none" w:sz="0" w:space="0" w:color="auto"/>
            </w:tcBorders>
          </w:tcPr>
          <w:p w14:paraId="6B9D5BC2" w14:textId="77777777" w:rsidR="00DF3EB4" w:rsidRDefault="00DF3EB4" w:rsidP="00DF3EB4">
            <w:pPr>
              <w:jc w:val="center"/>
            </w:pPr>
            <w:r>
              <w:t>ID</w:t>
            </w:r>
          </w:p>
        </w:tc>
        <w:tc>
          <w:tcPr>
            <w:tcW w:w="4055" w:type="dxa"/>
            <w:tcBorders>
              <w:top w:val="none" w:sz="0" w:space="0" w:color="auto"/>
              <w:bottom w:val="none" w:sz="0" w:space="0" w:color="auto"/>
            </w:tcBorders>
          </w:tcPr>
          <w:p w14:paraId="0ED622F5" w14:textId="77777777" w:rsidR="00DF3EB4" w:rsidRDefault="00DF3EB4" w:rsidP="00DF3EB4">
            <w:pPr>
              <w:jc w:val="center"/>
              <w:cnfStyle w:val="100000000000" w:firstRow="1" w:lastRow="0" w:firstColumn="0" w:lastColumn="0" w:oddVBand="0" w:evenVBand="0" w:oddHBand="0" w:evenHBand="0" w:firstRowFirstColumn="0" w:firstRowLastColumn="0" w:lastRowFirstColumn="0" w:lastRowLastColumn="0"/>
            </w:pPr>
            <w:r>
              <w:t>Requirements</w:t>
            </w:r>
          </w:p>
        </w:tc>
        <w:tc>
          <w:tcPr>
            <w:tcW w:w="1202" w:type="dxa"/>
            <w:tcBorders>
              <w:top w:val="none" w:sz="0" w:space="0" w:color="auto"/>
              <w:bottom w:val="none" w:sz="0" w:space="0" w:color="auto"/>
            </w:tcBorders>
          </w:tcPr>
          <w:p w14:paraId="4807BFAF" w14:textId="3EF2EBF9" w:rsidR="00DF3EB4" w:rsidRDefault="00DF3EB4" w:rsidP="00DF3EB4">
            <w:pPr>
              <w:jc w:val="center"/>
              <w:cnfStyle w:val="100000000000" w:firstRow="1" w:lastRow="0" w:firstColumn="0" w:lastColumn="0" w:oddVBand="0" w:evenVBand="0" w:oddHBand="0" w:evenHBand="0" w:firstRowFirstColumn="0" w:firstRowLastColumn="0" w:lastRowFirstColumn="0" w:lastRowLastColumn="0"/>
            </w:pPr>
            <w:r>
              <w:t>Priority (</w:t>
            </w:r>
            <w:proofErr w:type="spellStart"/>
            <w:r>
              <w:t>MoSCo</w:t>
            </w:r>
            <w:r w:rsidR="00B10DA2">
              <w:t>W</w:t>
            </w:r>
            <w:proofErr w:type="spellEnd"/>
            <w:r>
              <w:t>)</w:t>
            </w:r>
          </w:p>
        </w:tc>
        <w:tc>
          <w:tcPr>
            <w:tcW w:w="2789" w:type="dxa"/>
            <w:tcBorders>
              <w:top w:val="none" w:sz="0" w:space="0" w:color="auto"/>
              <w:bottom w:val="none" w:sz="0" w:space="0" w:color="auto"/>
              <w:right w:val="none" w:sz="0" w:space="0" w:color="auto"/>
            </w:tcBorders>
          </w:tcPr>
          <w:p w14:paraId="6C517CA1" w14:textId="6CCBDB9E" w:rsidR="00DF3EB4" w:rsidRDefault="00DF3EB4" w:rsidP="00DF3EB4">
            <w:pPr>
              <w:jc w:val="center"/>
              <w:cnfStyle w:val="100000000000" w:firstRow="1" w:lastRow="0" w:firstColumn="0" w:lastColumn="0" w:oddVBand="0" w:evenVBand="0" w:oddHBand="0" w:evenHBand="0" w:firstRowFirstColumn="0" w:firstRowLastColumn="0" w:lastRowFirstColumn="0" w:lastRowLastColumn="0"/>
            </w:pPr>
            <w:r>
              <w:t>Source/ Justification</w:t>
            </w:r>
          </w:p>
        </w:tc>
      </w:tr>
      <w:tr w:rsidR="004A047E" w14:paraId="5F608DD3" w14:textId="77777777" w:rsidTr="004A047E">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970" w:type="dxa"/>
          </w:tcPr>
          <w:p w14:paraId="7C0A8A7D" w14:textId="729F1037" w:rsidR="004A047E" w:rsidRDefault="004A047E" w:rsidP="004A047E">
            <w:r>
              <w:t>NF.AI1</w:t>
            </w:r>
          </w:p>
        </w:tc>
        <w:tc>
          <w:tcPr>
            <w:tcW w:w="4055" w:type="dxa"/>
          </w:tcPr>
          <w:p w14:paraId="3B6FCCC1" w14:textId="51944BC3" w:rsidR="004A047E" w:rsidRDefault="004A047E" w:rsidP="004A047E">
            <w:pPr>
              <w:cnfStyle w:val="000000100000" w:firstRow="0" w:lastRow="0" w:firstColumn="0" w:lastColumn="0" w:oddVBand="0" w:evenVBand="0" w:oddHBand="1" w:evenHBand="0" w:firstRowFirstColumn="0" w:firstRowLastColumn="0" w:lastRowFirstColumn="0" w:lastRowLastColumn="0"/>
            </w:pPr>
            <w:r>
              <w:t>The CNN must have a minimum accuracy of 95% on training data</w:t>
            </w:r>
          </w:p>
        </w:tc>
        <w:tc>
          <w:tcPr>
            <w:tcW w:w="1202" w:type="dxa"/>
          </w:tcPr>
          <w:p w14:paraId="4B0EDEF4" w14:textId="773A0CD1" w:rsidR="004A047E" w:rsidRDefault="004A047E" w:rsidP="004A047E">
            <w:pPr>
              <w:jc w:val="center"/>
              <w:cnfStyle w:val="000000100000" w:firstRow="0" w:lastRow="0" w:firstColumn="0" w:lastColumn="0" w:oddVBand="0" w:evenVBand="0" w:oddHBand="1" w:evenHBand="0" w:firstRowFirstColumn="0" w:firstRowLastColumn="0" w:lastRowFirstColumn="0" w:lastRowLastColumn="0"/>
            </w:pPr>
            <w:r>
              <w:t>M</w:t>
            </w:r>
          </w:p>
        </w:tc>
        <w:tc>
          <w:tcPr>
            <w:tcW w:w="2789" w:type="dxa"/>
          </w:tcPr>
          <w:p w14:paraId="148C247D" w14:textId="106A28FE" w:rsidR="004A047E" w:rsidRDefault="004A047E" w:rsidP="004A047E">
            <w:pPr>
              <w:jc w:val="center"/>
              <w:cnfStyle w:val="000000100000" w:firstRow="0" w:lastRow="0" w:firstColumn="0" w:lastColumn="0" w:oddVBand="0" w:evenVBand="0" w:oddHBand="1" w:evenHBand="0" w:firstRowFirstColumn="0" w:firstRowLastColumn="0" w:lastRowFirstColumn="0" w:lastRowLastColumn="0"/>
            </w:pPr>
            <w:r>
              <w:t xml:space="preserve">Core functionality &amp;  Literature review: </w:t>
            </w:r>
            <w:r w:rsidRPr="00CE5B99">
              <w:rPr>
                <w:rFonts w:ascii="Calibri" w:hAnsi="Calibri" w:cs="Calibri"/>
              </w:rPr>
              <w:t xml:space="preserve"> </w:t>
            </w:r>
            <w:proofErr w:type="spellStart"/>
            <w:r w:rsidRPr="00CE5B99">
              <w:rPr>
                <w:rFonts w:ascii="Calibri" w:hAnsi="Calibri" w:cs="Calibri"/>
              </w:rPr>
              <w:t>Arfin</w:t>
            </w:r>
            <w:proofErr w:type="spellEnd"/>
            <w:r>
              <w:rPr>
                <w:rFonts w:ascii="Calibri" w:hAnsi="Calibri" w:cs="Calibri"/>
              </w:rPr>
              <w:t xml:space="preserve"> et al </w:t>
            </w:r>
            <w:r w:rsidRPr="00CE5B99">
              <w:rPr>
                <w:rFonts w:ascii="Calibri" w:hAnsi="Calibri" w:cs="Calibri"/>
              </w:rPr>
              <w:t>(2019)</w:t>
            </w:r>
            <w:r>
              <w:rPr>
                <w:rFonts w:ascii="Calibri" w:hAnsi="Calibri" w:cs="Calibri"/>
              </w:rPr>
              <w:t xml:space="preserve">, </w:t>
            </w:r>
            <w:r w:rsidRPr="00CE5B99">
              <w:rPr>
                <w:rFonts w:ascii="Calibri" w:hAnsi="Calibri" w:cs="Calibri"/>
              </w:rPr>
              <w:t xml:space="preserve"> </w:t>
            </w:r>
            <w:proofErr w:type="spellStart"/>
            <w:r w:rsidRPr="00CE5B99">
              <w:rPr>
                <w:rFonts w:ascii="Calibri" w:hAnsi="Calibri" w:cs="Calibri"/>
              </w:rPr>
              <w:t>Aptoula</w:t>
            </w:r>
            <w:proofErr w:type="spellEnd"/>
            <w:r w:rsidRPr="00CE5B99">
              <w:rPr>
                <w:rFonts w:ascii="Calibri" w:hAnsi="Calibri" w:cs="Calibri"/>
              </w:rPr>
              <w:t xml:space="preserve">, Ghazi, and </w:t>
            </w:r>
            <w:proofErr w:type="spellStart"/>
            <w:r w:rsidRPr="00CE5B99">
              <w:rPr>
                <w:rFonts w:ascii="Calibri" w:hAnsi="Calibri" w:cs="Calibri"/>
              </w:rPr>
              <w:t>Yanikoglu</w:t>
            </w:r>
            <w:proofErr w:type="spellEnd"/>
            <w:r>
              <w:rPr>
                <w:rFonts w:ascii="Calibri" w:hAnsi="Calibri" w:cs="Calibri"/>
              </w:rPr>
              <w:t xml:space="preserve"> (2017), </w:t>
            </w:r>
            <w:proofErr w:type="spellStart"/>
            <w:r>
              <w:rPr>
                <w:rFonts w:ascii="Calibri" w:hAnsi="Calibri" w:cs="Calibri"/>
              </w:rPr>
              <w:t>Gajjar</w:t>
            </w:r>
            <w:proofErr w:type="spellEnd"/>
            <w:r>
              <w:rPr>
                <w:rFonts w:ascii="Calibri" w:hAnsi="Calibri" w:cs="Calibri"/>
              </w:rPr>
              <w:t xml:space="preserve"> et al (2021), and </w:t>
            </w:r>
            <w:r>
              <w:t>Chan et al (2015)</w:t>
            </w:r>
          </w:p>
        </w:tc>
      </w:tr>
      <w:tr w:rsidR="004A047E" w14:paraId="5B6ADCC9" w14:textId="77777777" w:rsidTr="004A047E">
        <w:trPr>
          <w:trHeight w:val="277"/>
        </w:trPr>
        <w:tc>
          <w:tcPr>
            <w:cnfStyle w:val="001000000000" w:firstRow="0" w:lastRow="0" w:firstColumn="1" w:lastColumn="0" w:oddVBand="0" w:evenVBand="0" w:oddHBand="0" w:evenHBand="0" w:firstRowFirstColumn="0" w:firstRowLastColumn="0" w:lastRowFirstColumn="0" w:lastRowLastColumn="0"/>
            <w:tcW w:w="970" w:type="dxa"/>
          </w:tcPr>
          <w:p w14:paraId="32211D1A" w14:textId="5A8018B6" w:rsidR="004A047E" w:rsidRDefault="004A047E" w:rsidP="004A047E">
            <w:r>
              <w:t>NF.AI</w:t>
            </w:r>
            <w:r w:rsidR="00EB0A92">
              <w:t>2</w:t>
            </w:r>
          </w:p>
        </w:tc>
        <w:tc>
          <w:tcPr>
            <w:tcW w:w="4055" w:type="dxa"/>
          </w:tcPr>
          <w:p w14:paraId="3B663C5F" w14:textId="158C9707" w:rsidR="004A047E" w:rsidRDefault="004A047E" w:rsidP="004A047E">
            <w:pPr>
              <w:cnfStyle w:val="000000000000" w:firstRow="0" w:lastRow="0" w:firstColumn="0" w:lastColumn="0" w:oddVBand="0" w:evenVBand="0" w:oddHBand="0" w:evenHBand="0" w:firstRowFirstColumn="0" w:firstRowLastColumn="0" w:lastRowFirstColumn="0" w:lastRowLastColumn="0"/>
            </w:pPr>
            <w:r>
              <w:t>The CNN must have a minimum accuracy of 90% on validation data</w:t>
            </w:r>
          </w:p>
        </w:tc>
        <w:tc>
          <w:tcPr>
            <w:tcW w:w="1202" w:type="dxa"/>
          </w:tcPr>
          <w:p w14:paraId="5C26DEC1" w14:textId="00703D15" w:rsidR="004A047E" w:rsidRDefault="004A047E" w:rsidP="004A047E">
            <w:pPr>
              <w:jc w:val="center"/>
              <w:cnfStyle w:val="000000000000" w:firstRow="0" w:lastRow="0" w:firstColumn="0" w:lastColumn="0" w:oddVBand="0" w:evenVBand="0" w:oddHBand="0" w:evenHBand="0" w:firstRowFirstColumn="0" w:firstRowLastColumn="0" w:lastRowFirstColumn="0" w:lastRowLastColumn="0"/>
            </w:pPr>
            <w:r>
              <w:t>M</w:t>
            </w:r>
          </w:p>
        </w:tc>
        <w:tc>
          <w:tcPr>
            <w:tcW w:w="2789" w:type="dxa"/>
          </w:tcPr>
          <w:p w14:paraId="5A3C6E93" w14:textId="53B362E7" w:rsidR="004A047E" w:rsidRDefault="004A047E" w:rsidP="004A047E">
            <w:pPr>
              <w:jc w:val="center"/>
              <w:cnfStyle w:val="000000000000" w:firstRow="0" w:lastRow="0" w:firstColumn="0" w:lastColumn="0" w:oddVBand="0" w:evenVBand="0" w:oddHBand="0" w:evenHBand="0" w:firstRowFirstColumn="0" w:firstRowLastColumn="0" w:lastRowFirstColumn="0" w:lastRowLastColumn="0"/>
            </w:pPr>
            <w:r>
              <w:t xml:space="preserve">Core functionality &amp;  Literature review: </w:t>
            </w:r>
            <w:r w:rsidRPr="00CE5B99">
              <w:rPr>
                <w:rFonts w:ascii="Calibri" w:hAnsi="Calibri" w:cs="Calibri"/>
              </w:rPr>
              <w:t xml:space="preserve"> </w:t>
            </w:r>
            <w:proofErr w:type="spellStart"/>
            <w:r w:rsidRPr="00CE5B99">
              <w:rPr>
                <w:rFonts w:ascii="Calibri" w:hAnsi="Calibri" w:cs="Calibri"/>
              </w:rPr>
              <w:t>Arfin</w:t>
            </w:r>
            <w:proofErr w:type="spellEnd"/>
            <w:r>
              <w:rPr>
                <w:rFonts w:ascii="Calibri" w:hAnsi="Calibri" w:cs="Calibri"/>
              </w:rPr>
              <w:t xml:space="preserve"> et al </w:t>
            </w:r>
            <w:r w:rsidRPr="00CE5B99">
              <w:rPr>
                <w:rFonts w:ascii="Calibri" w:hAnsi="Calibri" w:cs="Calibri"/>
              </w:rPr>
              <w:t>(2019)</w:t>
            </w:r>
            <w:r>
              <w:rPr>
                <w:rFonts w:ascii="Calibri" w:hAnsi="Calibri" w:cs="Calibri"/>
              </w:rPr>
              <w:t xml:space="preserve">, </w:t>
            </w:r>
            <w:r w:rsidRPr="00CE5B99">
              <w:rPr>
                <w:rFonts w:ascii="Calibri" w:hAnsi="Calibri" w:cs="Calibri"/>
              </w:rPr>
              <w:t xml:space="preserve"> </w:t>
            </w:r>
            <w:proofErr w:type="spellStart"/>
            <w:r w:rsidRPr="00CE5B99">
              <w:rPr>
                <w:rFonts w:ascii="Calibri" w:hAnsi="Calibri" w:cs="Calibri"/>
              </w:rPr>
              <w:t>Aptoula</w:t>
            </w:r>
            <w:proofErr w:type="spellEnd"/>
            <w:r w:rsidRPr="00CE5B99">
              <w:rPr>
                <w:rFonts w:ascii="Calibri" w:hAnsi="Calibri" w:cs="Calibri"/>
              </w:rPr>
              <w:t xml:space="preserve">, Ghazi, and </w:t>
            </w:r>
            <w:proofErr w:type="spellStart"/>
            <w:r w:rsidRPr="00CE5B99">
              <w:rPr>
                <w:rFonts w:ascii="Calibri" w:hAnsi="Calibri" w:cs="Calibri"/>
              </w:rPr>
              <w:t>Yanikoglu</w:t>
            </w:r>
            <w:proofErr w:type="spellEnd"/>
            <w:r>
              <w:rPr>
                <w:rFonts w:ascii="Calibri" w:hAnsi="Calibri" w:cs="Calibri"/>
              </w:rPr>
              <w:t xml:space="preserve"> (2017), </w:t>
            </w:r>
            <w:proofErr w:type="spellStart"/>
            <w:r>
              <w:rPr>
                <w:rFonts w:ascii="Calibri" w:hAnsi="Calibri" w:cs="Calibri"/>
              </w:rPr>
              <w:t>Gajjar</w:t>
            </w:r>
            <w:proofErr w:type="spellEnd"/>
            <w:r>
              <w:rPr>
                <w:rFonts w:ascii="Calibri" w:hAnsi="Calibri" w:cs="Calibri"/>
              </w:rPr>
              <w:t xml:space="preserve"> et al (2021), and </w:t>
            </w:r>
            <w:r>
              <w:t>Chan et al (2015)</w:t>
            </w:r>
          </w:p>
        </w:tc>
      </w:tr>
      <w:tr w:rsidR="004A047E" w14:paraId="3DC9DE83" w14:textId="77777777" w:rsidTr="004A047E">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970" w:type="dxa"/>
          </w:tcPr>
          <w:p w14:paraId="0D693C47" w14:textId="7553678D" w:rsidR="004A047E" w:rsidRDefault="004A047E" w:rsidP="004A047E">
            <w:r>
              <w:t>NF.AI</w:t>
            </w:r>
            <w:r w:rsidR="00EB0A92">
              <w:t>3</w:t>
            </w:r>
          </w:p>
        </w:tc>
        <w:tc>
          <w:tcPr>
            <w:tcW w:w="4055" w:type="dxa"/>
          </w:tcPr>
          <w:p w14:paraId="193A2D16" w14:textId="3FF05341" w:rsidR="004A047E" w:rsidRDefault="004A047E" w:rsidP="004A047E">
            <w:pPr>
              <w:cnfStyle w:val="000000100000" w:firstRow="0" w:lastRow="0" w:firstColumn="0" w:lastColumn="0" w:oddVBand="0" w:evenVBand="0" w:oddHBand="1" w:evenHBand="0" w:firstRowFirstColumn="0" w:firstRowLastColumn="0" w:lastRowFirstColumn="0" w:lastRowLastColumn="0"/>
            </w:pPr>
            <w:r>
              <w:t>The CNN must have a minimum accuracy of 90% on test data</w:t>
            </w:r>
          </w:p>
        </w:tc>
        <w:tc>
          <w:tcPr>
            <w:tcW w:w="1202" w:type="dxa"/>
          </w:tcPr>
          <w:p w14:paraId="67E06ECB" w14:textId="0F7FAECD" w:rsidR="004A047E" w:rsidRDefault="004A047E" w:rsidP="004A047E">
            <w:pPr>
              <w:jc w:val="center"/>
              <w:cnfStyle w:val="000000100000" w:firstRow="0" w:lastRow="0" w:firstColumn="0" w:lastColumn="0" w:oddVBand="0" w:evenVBand="0" w:oddHBand="1" w:evenHBand="0" w:firstRowFirstColumn="0" w:firstRowLastColumn="0" w:lastRowFirstColumn="0" w:lastRowLastColumn="0"/>
            </w:pPr>
            <w:r>
              <w:t>M</w:t>
            </w:r>
          </w:p>
        </w:tc>
        <w:tc>
          <w:tcPr>
            <w:tcW w:w="2789" w:type="dxa"/>
          </w:tcPr>
          <w:p w14:paraId="28075EBA" w14:textId="23E60E76" w:rsidR="004A047E" w:rsidRDefault="004A047E" w:rsidP="004A047E">
            <w:pPr>
              <w:jc w:val="center"/>
              <w:cnfStyle w:val="000000100000" w:firstRow="0" w:lastRow="0" w:firstColumn="0" w:lastColumn="0" w:oddVBand="0" w:evenVBand="0" w:oddHBand="1" w:evenHBand="0" w:firstRowFirstColumn="0" w:firstRowLastColumn="0" w:lastRowFirstColumn="0" w:lastRowLastColumn="0"/>
            </w:pPr>
            <w:r>
              <w:t xml:space="preserve">Core functionality &amp;  Literature review: </w:t>
            </w:r>
            <w:r w:rsidRPr="00CE5B99">
              <w:rPr>
                <w:rFonts w:ascii="Calibri" w:hAnsi="Calibri" w:cs="Calibri"/>
              </w:rPr>
              <w:t xml:space="preserve"> </w:t>
            </w:r>
            <w:proofErr w:type="spellStart"/>
            <w:r w:rsidRPr="00CE5B99">
              <w:rPr>
                <w:rFonts w:ascii="Calibri" w:hAnsi="Calibri" w:cs="Calibri"/>
              </w:rPr>
              <w:t>Arfin</w:t>
            </w:r>
            <w:proofErr w:type="spellEnd"/>
            <w:r>
              <w:rPr>
                <w:rFonts w:ascii="Calibri" w:hAnsi="Calibri" w:cs="Calibri"/>
              </w:rPr>
              <w:t xml:space="preserve"> et al </w:t>
            </w:r>
            <w:r w:rsidRPr="00CE5B99">
              <w:rPr>
                <w:rFonts w:ascii="Calibri" w:hAnsi="Calibri" w:cs="Calibri"/>
              </w:rPr>
              <w:t>(2019)</w:t>
            </w:r>
            <w:r>
              <w:rPr>
                <w:rFonts w:ascii="Calibri" w:hAnsi="Calibri" w:cs="Calibri"/>
              </w:rPr>
              <w:t xml:space="preserve">, </w:t>
            </w:r>
            <w:r w:rsidRPr="00CE5B99">
              <w:rPr>
                <w:rFonts w:ascii="Calibri" w:hAnsi="Calibri" w:cs="Calibri"/>
              </w:rPr>
              <w:t xml:space="preserve"> </w:t>
            </w:r>
            <w:proofErr w:type="spellStart"/>
            <w:r w:rsidRPr="00CE5B99">
              <w:rPr>
                <w:rFonts w:ascii="Calibri" w:hAnsi="Calibri" w:cs="Calibri"/>
              </w:rPr>
              <w:t>Aptoula</w:t>
            </w:r>
            <w:proofErr w:type="spellEnd"/>
            <w:r w:rsidRPr="00CE5B99">
              <w:rPr>
                <w:rFonts w:ascii="Calibri" w:hAnsi="Calibri" w:cs="Calibri"/>
              </w:rPr>
              <w:t xml:space="preserve">, Ghazi, and </w:t>
            </w:r>
            <w:proofErr w:type="spellStart"/>
            <w:r w:rsidRPr="00CE5B99">
              <w:rPr>
                <w:rFonts w:ascii="Calibri" w:hAnsi="Calibri" w:cs="Calibri"/>
              </w:rPr>
              <w:t>Yanikoglu</w:t>
            </w:r>
            <w:proofErr w:type="spellEnd"/>
            <w:r>
              <w:rPr>
                <w:rFonts w:ascii="Calibri" w:hAnsi="Calibri" w:cs="Calibri"/>
              </w:rPr>
              <w:t xml:space="preserve"> (2017), </w:t>
            </w:r>
            <w:proofErr w:type="spellStart"/>
            <w:r>
              <w:rPr>
                <w:rFonts w:ascii="Calibri" w:hAnsi="Calibri" w:cs="Calibri"/>
              </w:rPr>
              <w:t>Gajjar</w:t>
            </w:r>
            <w:proofErr w:type="spellEnd"/>
            <w:r>
              <w:rPr>
                <w:rFonts w:ascii="Calibri" w:hAnsi="Calibri" w:cs="Calibri"/>
              </w:rPr>
              <w:t xml:space="preserve"> et al (2021), and </w:t>
            </w:r>
            <w:r>
              <w:t>Chan et al (2015)</w:t>
            </w:r>
          </w:p>
        </w:tc>
      </w:tr>
      <w:tr w:rsidR="004A047E" w14:paraId="6D0A187A" w14:textId="77777777" w:rsidTr="004A047E">
        <w:trPr>
          <w:trHeight w:val="294"/>
        </w:trPr>
        <w:tc>
          <w:tcPr>
            <w:cnfStyle w:val="001000000000" w:firstRow="0" w:lastRow="0" w:firstColumn="1" w:lastColumn="0" w:oddVBand="0" w:evenVBand="0" w:oddHBand="0" w:evenHBand="0" w:firstRowFirstColumn="0" w:firstRowLastColumn="0" w:lastRowFirstColumn="0" w:lastRowLastColumn="0"/>
            <w:tcW w:w="970" w:type="dxa"/>
          </w:tcPr>
          <w:p w14:paraId="2DA4EDA0" w14:textId="13267561" w:rsidR="004A047E" w:rsidRDefault="004A047E" w:rsidP="004A047E">
            <w:r>
              <w:t xml:space="preserve">NF. AI </w:t>
            </w:r>
            <w:r w:rsidR="00EB0A92">
              <w:t>4</w:t>
            </w:r>
          </w:p>
        </w:tc>
        <w:tc>
          <w:tcPr>
            <w:tcW w:w="4055" w:type="dxa"/>
          </w:tcPr>
          <w:p w14:paraId="2B3CEE77" w14:textId="022019B4" w:rsidR="004A047E" w:rsidRDefault="004A047E" w:rsidP="004A047E">
            <w:pPr>
              <w:cnfStyle w:val="000000000000" w:firstRow="0" w:lastRow="0" w:firstColumn="0" w:lastColumn="0" w:oddVBand="0" w:evenVBand="0" w:oddHBand="0" w:evenHBand="0" w:firstRowFirstColumn="0" w:firstRowLastColumn="0" w:lastRowFirstColumn="0" w:lastRowLastColumn="0"/>
            </w:pPr>
            <w:r>
              <w:t>The CNN once integrated with the mobile application, must have a response time of less than 1 second to identify a plant</w:t>
            </w:r>
          </w:p>
        </w:tc>
        <w:tc>
          <w:tcPr>
            <w:tcW w:w="1202" w:type="dxa"/>
          </w:tcPr>
          <w:p w14:paraId="5B950ED0" w14:textId="38870248" w:rsidR="004A047E" w:rsidRDefault="004A047E" w:rsidP="004A047E">
            <w:pPr>
              <w:jc w:val="center"/>
              <w:cnfStyle w:val="000000000000" w:firstRow="0" w:lastRow="0" w:firstColumn="0" w:lastColumn="0" w:oddVBand="0" w:evenVBand="0" w:oddHBand="0" w:evenHBand="0" w:firstRowFirstColumn="0" w:firstRowLastColumn="0" w:lastRowFirstColumn="0" w:lastRowLastColumn="0"/>
            </w:pPr>
            <w:r>
              <w:t>M</w:t>
            </w:r>
          </w:p>
        </w:tc>
        <w:tc>
          <w:tcPr>
            <w:tcW w:w="2789" w:type="dxa"/>
          </w:tcPr>
          <w:p w14:paraId="00663BA0" w14:textId="1B6CFE95" w:rsidR="004A047E" w:rsidRDefault="004A047E" w:rsidP="004A047E">
            <w:pPr>
              <w:jc w:val="center"/>
              <w:cnfStyle w:val="000000000000" w:firstRow="0" w:lastRow="0" w:firstColumn="0" w:lastColumn="0" w:oddVBand="0" w:evenVBand="0" w:oddHBand="0" w:evenHBand="0" w:firstRowFirstColumn="0" w:firstRowLastColumn="0" w:lastRowFirstColumn="0" w:lastRowLastColumn="0"/>
            </w:pPr>
            <w:r>
              <w:t>Core functionality &amp;  Literature review</w:t>
            </w:r>
            <w:r>
              <w:rPr>
                <w:rFonts w:cstheme="minorHAnsi"/>
                <w:noProof/>
              </w:rPr>
              <w:t xml:space="preserve">: </w:t>
            </w:r>
            <w:r w:rsidRPr="00A22CF0">
              <w:rPr>
                <w:rFonts w:cstheme="minorHAnsi"/>
                <w:noProof/>
              </w:rPr>
              <w:t>Okamoto</w:t>
            </w:r>
            <w:r>
              <w:rPr>
                <w:rFonts w:cstheme="minorHAnsi"/>
                <w:noProof/>
              </w:rPr>
              <w:t>,</w:t>
            </w:r>
            <w:r w:rsidRPr="00A22CF0">
              <w:rPr>
                <w:rFonts w:cstheme="minorHAnsi"/>
                <w:noProof/>
              </w:rPr>
              <w:t xml:space="preserve"> Tanno</w:t>
            </w:r>
            <w:r>
              <w:rPr>
                <w:rFonts w:cstheme="minorHAnsi"/>
                <w:noProof/>
              </w:rPr>
              <w:t>,</w:t>
            </w:r>
            <w:r w:rsidRPr="00A22CF0">
              <w:rPr>
                <w:rFonts w:cstheme="minorHAnsi"/>
                <w:noProof/>
              </w:rPr>
              <w:t xml:space="preserve"> and Yanai (2016</w:t>
            </w:r>
            <w:r>
              <w:rPr>
                <w:rFonts w:cstheme="minorHAnsi"/>
                <w:noProof/>
              </w:rPr>
              <w:t>)</w:t>
            </w:r>
          </w:p>
        </w:tc>
      </w:tr>
      <w:tr w:rsidR="004A047E" w14:paraId="35F59EEE" w14:textId="77777777" w:rsidTr="004A047E">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970" w:type="dxa"/>
          </w:tcPr>
          <w:p w14:paraId="3759F8BB" w14:textId="3ACC6185" w:rsidR="004A047E" w:rsidRDefault="004A047E" w:rsidP="004A047E">
            <w:r>
              <w:t xml:space="preserve">NF. AI </w:t>
            </w:r>
            <w:r w:rsidR="00EB0A92">
              <w:t>5</w:t>
            </w:r>
          </w:p>
        </w:tc>
        <w:tc>
          <w:tcPr>
            <w:tcW w:w="4055" w:type="dxa"/>
          </w:tcPr>
          <w:p w14:paraId="11A80244" w14:textId="3DDF5514" w:rsidR="004A047E" w:rsidRDefault="004A047E" w:rsidP="004A047E">
            <w:pPr>
              <w:cnfStyle w:val="000000100000" w:firstRow="0" w:lastRow="0" w:firstColumn="0" w:lastColumn="0" w:oddVBand="0" w:evenVBand="0" w:oddHBand="1" w:evenHBand="0" w:firstRowFirstColumn="0" w:firstRowLastColumn="0" w:lastRowFirstColumn="0" w:lastRowLastColumn="0"/>
            </w:pPr>
            <w:r>
              <w:t xml:space="preserve">The CNN must be able to identify at least </w:t>
            </w:r>
            <w:r w:rsidR="00F320CB">
              <w:t>10</w:t>
            </w:r>
            <w:r>
              <w:t xml:space="preserve"> different species of common house plants</w:t>
            </w:r>
          </w:p>
        </w:tc>
        <w:tc>
          <w:tcPr>
            <w:tcW w:w="1202" w:type="dxa"/>
          </w:tcPr>
          <w:p w14:paraId="756BA67E" w14:textId="69D0055F" w:rsidR="004A047E" w:rsidRDefault="00111980" w:rsidP="004A047E">
            <w:pPr>
              <w:jc w:val="center"/>
              <w:cnfStyle w:val="000000100000" w:firstRow="0" w:lastRow="0" w:firstColumn="0" w:lastColumn="0" w:oddVBand="0" w:evenVBand="0" w:oddHBand="1" w:evenHBand="0" w:firstRowFirstColumn="0" w:firstRowLastColumn="0" w:lastRowFirstColumn="0" w:lastRowLastColumn="0"/>
            </w:pPr>
            <w:r>
              <w:t>M</w:t>
            </w:r>
          </w:p>
        </w:tc>
        <w:tc>
          <w:tcPr>
            <w:tcW w:w="2789" w:type="dxa"/>
          </w:tcPr>
          <w:p w14:paraId="3DDF2E07" w14:textId="206FABBD" w:rsidR="004A047E" w:rsidRDefault="004A047E" w:rsidP="00D837C3">
            <w:pPr>
              <w:keepNext/>
              <w:jc w:val="center"/>
              <w:cnfStyle w:val="000000100000" w:firstRow="0" w:lastRow="0" w:firstColumn="0" w:lastColumn="0" w:oddVBand="0" w:evenVBand="0" w:oddHBand="1" w:evenHBand="0" w:firstRowFirstColumn="0" w:firstRowLastColumn="0" w:lastRowFirstColumn="0" w:lastRowLastColumn="0"/>
            </w:pPr>
            <w:r>
              <w:t>Core functionality</w:t>
            </w:r>
          </w:p>
        </w:tc>
      </w:tr>
    </w:tbl>
    <w:p w14:paraId="55A87F70" w14:textId="6DD82C3C" w:rsidR="00D837C3" w:rsidRDefault="00D837C3" w:rsidP="00D837C3">
      <w:pPr>
        <w:pStyle w:val="Caption"/>
        <w:framePr w:hSpace="180" w:wrap="around" w:vAnchor="text" w:hAnchor="page" w:x="1411" w:y="7364"/>
      </w:pPr>
      <w:bookmarkStart w:id="34" w:name="_Ref100840228"/>
      <w:bookmarkStart w:id="35" w:name="_Toc101532302"/>
      <w:r>
        <w:t xml:space="preserve">Table </w:t>
      </w:r>
      <w:fldSimple w:instr=" SEQ Table \* ARABIC ">
        <w:r>
          <w:rPr>
            <w:noProof/>
          </w:rPr>
          <w:t>3</w:t>
        </w:r>
      </w:fldSimple>
      <w:r>
        <w:t>: A Sample of the Non-Functional Requirements</w:t>
      </w:r>
      <w:bookmarkEnd w:id="34"/>
      <w:bookmarkEnd w:id="35"/>
    </w:p>
    <w:p w14:paraId="7EF28767" w14:textId="2EB8EEFD" w:rsidR="00CA4F0E" w:rsidRDefault="00CA4F0E" w:rsidP="00CA4F0E"/>
    <w:p w14:paraId="07B529A5" w14:textId="4C0B483A" w:rsidR="00DD2959" w:rsidRDefault="00DD2959" w:rsidP="00CA4F0E"/>
    <w:p w14:paraId="67DEB621" w14:textId="49293ADF" w:rsidR="00DD2959" w:rsidRDefault="00DD2959" w:rsidP="00CA4F0E"/>
    <w:p w14:paraId="4DC44AC9" w14:textId="798CCD36" w:rsidR="00DD2959" w:rsidRDefault="00DD2959" w:rsidP="00CA4F0E"/>
    <w:p w14:paraId="29A97A45" w14:textId="5089A673" w:rsidR="00DD2959" w:rsidRDefault="00DD2959" w:rsidP="00CA4F0E"/>
    <w:p w14:paraId="4BC36E7B" w14:textId="0719BE9A" w:rsidR="00DD2959" w:rsidRDefault="00DD2959" w:rsidP="00CA4F0E"/>
    <w:p w14:paraId="01B1BC31" w14:textId="1A8D57A7" w:rsidR="00A10A49" w:rsidRDefault="00A10A49" w:rsidP="00CA4F0E"/>
    <w:p w14:paraId="3B686FD2" w14:textId="3FCB51F1" w:rsidR="00A10A49" w:rsidRDefault="00A10A49" w:rsidP="00CA4F0E"/>
    <w:p w14:paraId="76136283" w14:textId="23F43509" w:rsidR="00A10A49" w:rsidRDefault="00A10A49" w:rsidP="00CA4F0E"/>
    <w:p w14:paraId="6AA3668B" w14:textId="19A1DF41" w:rsidR="005A300F" w:rsidRDefault="005A300F" w:rsidP="00CA4F0E"/>
    <w:p w14:paraId="71FE84A5" w14:textId="76B094BA" w:rsidR="005A300F" w:rsidRDefault="005A300F" w:rsidP="00CA4F0E"/>
    <w:p w14:paraId="6F46AD10" w14:textId="77777777" w:rsidR="005A300F" w:rsidRPr="00CA4F0E" w:rsidRDefault="005A300F" w:rsidP="00CA4F0E"/>
    <w:p w14:paraId="30C25F8E" w14:textId="0A586AA9" w:rsidR="007B1A5F" w:rsidRDefault="00BC233B" w:rsidP="00214276">
      <w:pPr>
        <w:pStyle w:val="Heading2"/>
      </w:pPr>
      <w:bookmarkStart w:id="36" w:name="_Toc101532190"/>
      <w:r>
        <w:lastRenderedPageBreak/>
        <w:t xml:space="preserve">3.5 </w:t>
      </w:r>
      <w:r w:rsidR="001C21AE">
        <w:t>Acceptance testing</w:t>
      </w:r>
      <w:bookmarkEnd w:id="36"/>
      <w:r w:rsidR="001C21AE">
        <w:t xml:space="preserve"> </w:t>
      </w:r>
    </w:p>
    <w:p w14:paraId="7D007A55" w14:textId="77777777" w:rsidR="00214276" w:rsidRPr="00214276" w:rsidRDefault="00214276" w:rsidP="00214276">
      <w:pPr>
        <w:rPr>
          <w:sz w:val="4"/>
          <w:szCs w:val="4"/>
        </w:rPr>
      </w:pPr>
    </w:p>
    <w:tbl>
      <w:tblPr>
        <w:tblStyle w:val="GridTable4-Accent4"/>
        <w:tblW w:w="9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0"/>
        <w:gridCol w:w="2197"/>
        <w:gridCol w:w="2220"/>
        <w:gridCol w:w="1529"/>
        <w:gridCol w:w="2648"/>
      </w:tblGrid>
      <w:tr w:rsidR="007061B6" w14:paraId="2307025B" w14:textId="2D38AB93" w:rsidTr="00D302D5">
        <w:trPr>
          <w:cnfStyle w:val="100000000000" w:firstRow="1" w:lastRow="0" w:firstColumn="0" w:lastColumn="0" w:oddVBand="0" w:evenVBand="0" w:oddHBand="0" w:evenHBand="0" w:firstRowFirstColumn="0" w:firstRowLastColumn="0" w:lastRowFirstColumn="0" w:lastRowLastColumn="0"/>
          <w:trHeight w:val="562"/>
        </w:trPr>
        <w:tc>
          <w:tcPr>
            <w:cnfStyle w:val="001000000000" w:firstRow="0" w:lastRow="0" w:firstColumn="1" w:lastColumn="0" w:oddVBand="0" w:evenVBand="0" w:oddHBand="0" w:evenHBand="0" w:firstRowFirstColumn="0" w:firstRowLastColumn="0" w:lastRowFirstColumn="0" w:lastRowLastColumn="0"/>
            <w:tcW w:w="570" w:type="dxa"/>
            <w:tcBorders>
              <w:top w:val="none" w:sz="0" w:space="0" w:color="auto"/>
              <w:left w:val="none" w:sz="0" w:space="0" w:color="auto"/>
              <w:bottom w:val="none" w:sz="0" w:space="0" w:color="auto"/>
              <w:right w:val="none" w:sz="0" w:space="0" w:color="auto"/>
            </w:tcBorders>
          </w:tcPr>
          <w:p w14:paraId="447AEBA4" w14:textId="2BE96340" w:rsidR="00476495" w:rsidRDefault="00476495" w:rsidP="00AA37CF">
            <w:pPr>
              <w:jc w:val="center"/>
            </w:pPr>
            <w:r>
              <w:t>ID</w:t>
            </w:r>
          </w:p>
        </w:tc>
        <w:tc>
          <w:tcPr>
            <w:tcW w:w="2197" w:type="dxa"/>
            <w:tcBorders>
              <w:top w:val="none" w:sz="0" w:space="0" w:color="auto"/>
              <w:left w:val="none" w:sz="0" w:space="0" w:color="auto"/>
              <w:bottom w:val="none" w:sz="0" w:space="0" w:color="auto"/>
              <w:right w:val="none" w:sz="0" w:space="0" w:color="auto"/>
            </w:tcBorders>
          </w:tcPr>
          <w:p w14:paraId="3AAEDE67" w14:textId="5C90F1F6" w:rsidR="00476495" w:rsidRDefault="00F23162" w:rsidP="00AA37CF">
            <w:pPr>
              <w:jc w:val="center"/>
              <w:cnfStyle w:val="100000000000" w:firstRow="1" w:lastRow="0" w:firstColumn="0" w:lastColumn="0" w:oddVBand="0" w:evenVBand="0" w:oddHBand="0" w:evenHBand="0" w:firstRowFirstColumn="0" w:firstRowLastColumn="0" w:lastRowFirstColumn="0" w:lastRowLastColumn="0"/>
            </w:pPr>
            <w:r>
              <w:t xml:space="preserve">Which requirements are being </w:t>
            </w:r>
            <w:r w:rsidR="005F76F3">
              <w:t>tested?</w:t>
            </w:r>
          </w:p>
        </w:tc>
        <w:tc>
          <w:tcPr>
            <w:tcW w:w="2220" w:type="dxa"/>
            <w:tcBorders>
              <w:top w:val="none" w:sz="0" w:space="0" w:color="auto"/>
              <w:left w:val="none" w:sz="0" w:space="0" w:color="auto"/>
              <w:bottom w:val="none" w:sz="0" w:space="0" w:color="auto"/>
              <w:right w:val="none" w:sz="0" w:space="0" w:color="auto"/>
            </w:tcBorders>
          </w:tcPr>
          <w:p w14:paraId="6196D781" w14:textId="2AA01483" w:rsidR="00476495" w:rsidRDefault="00F23162" w:rsidP="00AA37CF">
            <w:pPr>
              <w:jc w:val="center"/>
              <w:cnfStyle w:val="100000000000" w:firstRow="1" w:lastRow="0" w:firstColumn="0" w:lastColumn="0" w:oddVBand="0" w:evenVBand="0" w:oddHBand="0" w:evenHBand="0" w:firstRowFirstColumn="0" w:firstRowLastColumn="0" w:lastRowFirstColumn="0" w:lastRowLastColumn="0"/>
            </w:pPr>
            <w:r>
              <w:t>How they are to be tested</w:t>
            </w:r>
          </w:p>
        </w:tc>
        <w:tc>
          <w:tcPr>
            <w:tcW w:w="1529" w:type="dxa"/>
            <w:tcBorders>
              <w:top w:val="none" w:sz="0" w:space="0" w:color="auto"/>
              <w:left w:val="none" w:sz="0" w:space="0" w:color="auto"/>
              <w:bottom w:val="none" w:sz="0" w:space="0" w:color="auto"/>
              <w:right w:val="none" w:sz="0" w:space="0" w:color="auto"/>
            </w:tcBorders>
          </w:tcPr>
          <w:p w14:paraId="72D651A4" w14:textId="63C82947" w:rsidR="00476495" w:rsidRDefault="00476495" w:rsidP="00AA37CF">
            <w:pPr>
              <w:jc w:val="center"/>
              <w:cnfStyle w:val="100000000000" w:firstRow="1" w:lastRow="0" w:firstColumn="0" w:lastColumn="0" w:oddVBand="0" w:evenVBand="0" w:oddHBand="0" w:evenHBand="0" w:firstRowFirstColumn="0" w:firstRowLastColumn="0" w:lastRowFirstColumn="0" w:lastRowLastColumn="0"/>
            </w:pPr>
            <w:r>
              <w:t>Pre-requisites</w:t>
            </w:r>
          </w:p>
        </w:tc>
        <w:tc>
          <w:tcPr>
            <w:tcW w:w="2648" w:type="dxa"/>
            <w:tcBorders>
              <w:top w:val="none" w:sz="0" w:space="0" w:color="auto"/>
              <w:left w:val="none" w:sz="0" w:space="0" w:color="auto"/>
              <w:bottom w:val="none" w:sz="0" w:space="0" w:color="auto"/>
              <w:right w:val="none" w:sz="0" w:space="0" w:color="auto"/>
            </w:tcBorders>
          </w:tcPr>
          <w:p w14:paraId="11B76EA4" w14:textId="10E478AA" w:rsidR="00476495" w:rsidRDefault="00476495" w:rsidP="00AA37CF">
            <w:pPr>
              <w:jc w:val="center"/>
              <w:cnfStyle w:val="100000000000" w:firstRow="1" w:lastRow="0" w:firstColumn="0" w:lastColumn="0" w:oddVBand="0" w:evenVBand="0" w:oddHBand="0" w:evenHBand="0" w:firstRowFirstColumn="0" w:firstRowLastColumn="0" w:lastRowFirstColumn="0" w:lastRowLastColumn="0"/>
            </w:pPr>
            <w:r>
              <w:t>Expected output</w:t>
            </w:r>
          </w:p>
        </w:tc>
      </w:tr>
      <w:tr w:rsidR="007061B6" w14:paraId="2FBE0B33" w14:textId="0D83E320" w:rsidTr="00D302D5">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570" w:type="dxa"/>
          </w:tcPr>
          <w:p w14:paraId="5EF2279C" w14:textId="75D78C19" w:rsidR="00476495" w:rsidRDefault="00F23162" w:rsidP="00212D8B">
            <w:r>
              <w:t>AT1</w:t>
            </w:r>
          </w:p>
        </w:tc>
        <w:tc>
          <w:tcPr>
            <w:tcW w:w="2197" w:type="dxa"/>
          </w:tcPr>
          <w:p w14:paraId="0AE6819D" w14:textId="4F1625D3" w:rsidR="00476495" w:rsidRDefault="009F2143" w:rsidP="00212D8B">
            <w:pPr>
              <w:cnfStyle w:val="000000100000" w:firstRow="0" w:lastRow="0" w:firstColumn="0" w:lastColumn="0" w:oddVBand="0" w:evenVBand="0" w:oddHBand="1" w:evenHBand="0" w:firstRowFirstColumn="0" w:firstRowLastColumn="0" w:lastRowFirstColumn="0" w:lastRowLastColumn="0"/>
            </w:pPr>
            <w:r>
              <w:t>AI1, AI2, AI3, A</w:t>
            </w:r>
            <w:r w:rsidR="00A41634">
              <w:t>I</w:t>
            </w:r>
            <w:r>
              <w:t>4</w:t>
            </w:r>
            <w:r w:rsidR="00A41634">
              <w:t>,</w:t>
            </w:r>
            <w:r w:rsidR="00F61DB1">
              <w:t xml:space="preserve"> AI7,</w:t>
            </w:r>
            <w:r w:rsidR="00A41634">
              <w:t xml:space="preserve"> AI9, AI10, UI1, UI2, UI3</w:t>
            </w:r>
            <w:r w:rsidR="008131E1">
              <w:t>, UI4, UI5, UI7, UI8,</w:t>
            </w:r>
            <w:r w:rsidR="007018E2">
              <w:t xml:space="preserve"> UI10,</w:t>
            </w:r>
            <w:r w:rsidR="008131E1">
              <w:t xml:space="preserve"> DB1, DB2, DB3, DB4, DB5, DB6, DB7, DB8, DB9, DB10</w:t>
            </w:r>
          </w:p>
        </w:tc>
        <w:tc>
          <w:tcPr>
            <w:tcW w:w="2220" w:type="dxa"/>
          </w:tcPr>
          <w:p w14:paraId="480713C4" w14:textId="5C84115D" w:rsidR="00476495" w:rsidRDefault="00A41634" w:rsidP="00212D8B">
            <w:pPr>
              <w:cnfStyle w:val="000000100000" w:firstRow="0" w:lastRow="0" w:firstColumn="0" w:lastColumn="0" w:oddVBand="0" w:evenVBand="0" w:oddHBand="1" w:evenHBand="0" w:firstRowFirstColumn="0" w:firstRowLastColumn="0" w:lastRowFirstColumn="0" w:lastRowLastColumn="0"/>
            </w:pPr>
            <w:r>
              <w:t xml:space="preserve">Upload an image, </w:t>
            </w:r>
            <w:r w:rsidR="005F76F3">
              <w:t>through</w:t>
            </w:r>
            <w:r>
              <w:t xml:space="preserve"> the camera, of a plant for the CNN to identify </w:t>
            </w:r>
          </w:p>
        </w:tc>
        <w:tc>
          <w:tcPr>
            <w:tcW w:w="1529" w:type="dxa"/>
          </w:tcPr>
          <w:p w14:paraId="528E14BA" w14:textId="76388501" w:rsidR="00476495" w:rsidRDefault="00FA3703" w:rsidP="00212D8B">
            <w:pPr>
              <w:cnfStyle w:val="000000100000" w:firstRow="0" w:lastRow="0" w:firstColumn="0" w:lastColumn="0" w:oddVBand="0" w:evenVBand="0" w:oddHBand="1" w:evenHBand="0" w:firstRowFirstColumn="0" w:firstRowLastColumn="0" w:lastRowFirstColumn="0" w:lastRowLastColumn="0"/>
            </w:pPr>
            <w:r>
              <w:t>The s</w:t>
            </w:r>
            <w:r w:rsidR="009F2143">
              <w:t>ystem must be running</w:t>
            </w:r>
          </w:p>
        </w:tc>
        <w:tc>
          <w:tcPr>
            <w:tcW w:w="2648" w:type="dxa"/>
          </w:tcPr>
          <w:p w14:paraId="6A3EF2A6" w14:textId="5491F718" w:rsidR="00476495" w:rsidRDefault="00A41634" w:rsidP="00212D8B">
            <w:pPr>
              <w:cnfStyle w:val="000000100000" w:firstRow="0" w:lastRow="0" w:firstColumn="0" w:lastColumn="0" w:oddVBand="0" w:evenVBand="0" w:oddHBand="1" w:evenHBand="0" w:firstRowFirstColumn="0" w:firstRowLastColumn="0" w:lastRowFirstColumn="0" w:lastRowLastColumn="0"/>
            </w:pPr>
            <w:r>
              <w:t>The system will return the label of the plant that it deems the image to be, as well as display the image of the houseplant. All relevant care information for the plant that matches the label returned by the CNN will also be displayed</w:t>
            </w:r>
          </w:p>
        </w:tc>
      </w:tr>
      <w:tr w:rsidR="007061B6" w14:paraId="0636C200" w14:textId="63473FA6" w:rsidTr="00D302D5">
        <w:trPr>
          <w:trHeight w:val="289"/>
        </w:trPr>
        <w:tc>
          <w:tcPr>
            <w:cnfStyle w:val="001000000000" w:firstRow="0" w:lastRow="0" w:firstColumn="1" w:lastColumn="0" w:oddVBand="0" w:evenVBand="0" w:oddHBand="0" w:evenHBand="0" w:firstRowFirstColumn="0" w:firstRowLastColumn="0" w:lastRowFirstColumn="0" w:lastRowLastColumn="0"/>
            <w:tcW w:w="570" w:type="dxa"/>
          </w:tcPr>
          <w:p w14:paraId="28C05F06" w14:textId="5938C331" w:rsidR="00476495" w:rsidRDefault="00F23162" w:rsidP="00212D8B">
            <w:r>
              <w:t>AT2</w:t>
            </w:r>
          </w:p>
        </w:tc>
        <w:tc>
          <w:tcPr>
            <w:tcW w:w="2197" w:type="dxa"/>
          </w:tcPr>
          <w:p w14:paraId="770A2532" w14:textId="4E879C27" w:rsidR="00476495" w:rsidRDefault="00F61DB1" w:rsidP="00212D8B">
            <w:pPr>
              <w:cnfStyle w:val="000000000000" w:firstRow="0" w:lastRow="0" w:firstColumn="0" w:lastColumn="0" w:oddVBand="0" w:evenVBand="0" w:oddHBand="0" w:evenHBand="0" w:firstRowFirstColumn="0" w:firstRowLastColumn="0" w:lastRowFirstColumn="0" w:lastRowLastColumn="0"/>
            </w:pPr>
            <w:r>
              <w:t>AI</w:t>
            </w:r>
            <w:r w:rsidR="00E0620E">
              <w:t>6</w:t>
            </w:r>
            <w:r>
              <w:t>, UI6</w:t>
            </w:r>
            <w:r w:rsidR="00D02288">
              <w:t>, UI9</w:t>
            </w:r>
          </w:p>
        </w:tc>
        <w:tc>
          <w:tcPr>
            <w:tcW w:w="2220" w:type="dxa"/>
          </w:tcPr>
          <w:p w14:paraId="5B41DBF5" w14:textId="65A91A25" w:rsidR="00476495" w:rsidRDefault="00F61DB1" w:rsidP="00212D8B">
            <w:pPr>
              <w:cnfStyle w:val="000000000000" w:firstRow="0" w:lastRow="0" w:firstColumn="0" w:lastColumn="0" w:oddVBand="0" w:evenVBand="0" w:oddHBand="0" w:evenHBand="0" w:firstRowFirstColumn="0" w:firstRowLastColumn="0" w:lastRowFirstColumn="0" w:lastRowLastColumn="0"/>
            </w:pPr>
            <w:r>
              <w:t>Upload a poor image of a houseplant after a houseplant image has already been submitted</w:t>
            </w:r>
          </w:p>
        </w:tc>
        <w:tc>
          <w:tcPr>
            <w:tcW w:w="1529" w:type="dxa"/>
          </w:tcPr>
          <w:p w14:paraId="08A03C52" w14:textId="7C511D1F" w:rsidR="00476495" w:rsidRDefault="00FA3703" w:rsidP="00212D8B">
            <w:pPr>
              <w:cnfStyle w:val="000000000000" w:firstRow="0" w:lastRow="0" w:firstColumn="0" w:lastColumn="0" w:oddVBand="0" w:evenVBand="0" w:oddHBand="0" w:evenHBand="0" w:firstRowFirstColumn="0" w:firstRowLastColumn="0" w:lastRowFirstColumn="0" w:lastRowLastColumn="0"/>
            </w:pPr>
            <w:r>
              <w:t>The s</w:t>
            </w:r>
            <w:r w:rsidR="00F61DB1">
              <w:t xml:space="preserve">ystem is </w:t>
            </w:r>
            <w:r w:rsidR="00A10A49">
              <w:t>running,</w:t>
            </w:r>
            <w:r w:rsidR="00F61DB1">
              <w:t xml:space="preserve"> and an image </w:t>
            </w:r>
            <w:r w:rsidR="00E74754">
              <w:t>h</w:t>
            </w:r>
            <w:r w:rsidR="00F61DB1">
              <w:t>as already be</w:t>
            </w:r>
            <w:r w:rsidR="00E74754">
              <w:t>en</w:t>
            </w:r>
            <w:r w:rsidR="00F61DB1">
              <w:t xml:space="preserve"> uploaded to the system</w:t>
            </w:r>
          </w:p>
        </w:tc>
        <w:tc>
          <w:tcPr>
            <w:tcW w:w="2648" w:type="dxa"/>
          </w:tcPr>
          <w:p w14:paraId="064790C9" w14:textId="4313715B" w:rsidR="00476495" w:rsidRDefault="00F61DB1" w:rsidP="00212D8B">
            <w:pPr>
              <w:cnfStyle w:val="000000000000" w:firstRow="0" w:lastRow="0" w:firstColumn="0" w:lastColumn="0" w:oddVBand="0" w:evenVBand="0" w:oddHBand="0" w:evenHBand="0" w:firstRowFirstColumn="0" w:firstRowLastColumn="0" w:lastRowFirstColumn="0" w:lastRowLastColumn="0"/>
            </w:pPr>
            <w:r>
              <w:t xml:space="preserve">The system will clear the previous plant photo and </w:t>
            </w:r>
            <w:r w:rsidR="005F76F3">
              <w:t>information and</w:t>
            </w:r>
            <w:r>
              <w:t xml:space="preserve"> attempt to identify the new image to the best of its ability, displaying the new plant image and its information, determined by the label. </w:t>
            </w:r>
          </w:p>
        </w:tc>
      </w:tr>
      <w:tr w:rsidR="007061B6" w14:paraId="7B5ADF08" w14:textId="1FBC5BC5" w:rsidTr="00D302D5">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570" w:type="dxa"/>
          </w:tcPr>
          <w:p w14:paraId="7DBD33EB" w14:textId="4CF3BD8B" w:rsidR="00476495" w:rsidRDefault="00F23162" w:rsidP="00212D8B">
            <w:r>
              <w:t>AT3</w:t>
            </w:r>
          </w:p>
        </w:tc>
        <w:tc>
          <w:tcPr>
            <w:tcW w:w="2197" w:type="dxa"/>
          </w:tcPr>
          <w:p w14:paraId="5E7DA7DE" w14:textId="0BDF474F" w:rsidR="00476495" w:rsidRDefault="00D02288" w:rsidP="00212D8B">
            <w:pPr>
              <w:cnfStyle w:val="000000100000" w:firstRow="0" w:lastRow="0" w:firstColumn="0" w:lastColumn="0" w:oddVBand="0" w:evenVBand="0" w:oddHBand="1" w:evenHBand="0" w:firstRowFirstColumn="0" w:firstRowLastColumn="0" w:lastRowFirstColumn="0" w:lastRowLastColumn="0"/>
            </w:pPr>
            <w:r>
              <w:t>AI5</w:t>
            </w:r>
          </w:p>
        </w:tc>
        <w:tc>
          <w:tcPr>
            <w:tcW w:w="2220" w:type="dxa"/>
          </w:tcPr>
          <w:p w14:paraId="159DE643" w14:textId="756A1C90" w:rsidR="00476495" w:rsidRDefault="00D02288" w:rsidP="00212D8B">
            <w:pPr>
              <w:cnfStyle w:val="000000100000" w:firstRow="0" w:lastRow="0" w:firstColumn="0" w:lastColumn="0" w:oddVBand="0" w:evenVBand="0" w:oddHBand="1" w:evenHBand="0" w:firstRowFirstColumn="0" w:firstRowLastColumn="0" w:lastRowFirstColumn="0" w:lastRowLastColumn="0"/>
            </w:pPr>
            <w:r>
              <w:t xml:space="preserve">Upload a random image </w:t>
            </w:r>
            <w:r w:rsidR="00E74754">
              <w:t>of</w:t>
            </w:r>
            <w:r>
              <w:t xml:space="preserve"> something that is not a house plant to the system.</w:t>
            </w:r>
          </w:p>
        </w:tc>
        <w:tc>
          <w:tcPr>
            <w:tcW w:w="1529" w:type="dxa"/>
          </w:tcPr>
          <w:p w14:paraId="6597606B" w14:textId="45F43D44" w:rsidR="00476495" w:rsidRDefault="00FA3703" w:rsidP="00212D8B">
            <w:pPr>
              <w:cnfStyle w:val="000000100000" w:firstRow="0" w:lastRow="0" w:firstColumn="0" w:lastColumn="0" w:oddVBand="0" w:evenVBand="0" w:oddHBand="1" w:evenHBand="0" w:firstRowFirstColumn="0" w:firstRowLastColumn="0" w:lastRowFirstColumn="0" w:lastRowLastColumn="0"/>
            </w:pPr>
            <w:r>
              <w:t>The s</w:t>
            </w:r>
            <w:r w:rsidR="00D02288">
              <w:t>ystem must be running</w:t>
            </w:r>
          </w:p>
        </w:tc>
        <w:tc>
          <w:tcPr>
            <w:tcW w:w="2648" w:type="dxa"/>
          </w:tcPr>
          <w:p w14:paraId="091DAB05" w14:textId="798C67E8" w:rsidR="00476495" w:rsidRDefault="008A647E" w:rsidP="00212D8B">
            <w:pPr>
              <w:cnfStyle w:val="000000100000" w:firstRow="0" w:lastRow="0" w:firstColumn="0" w:lastColumn="0" w:oddVBand="0" w:evenVBand="0" w:oddHBand="1" w:evenHBand="0" w:firstRowFirstColumn="0" w:firstRowLastColumn="0" w:lastRowFirstColumn="0" w:lastRowLastColumn="0"/>
            </w:pPr>
            <w:r>
              <w:t>The CNN will attempt to label the image the best it can, returning the label with the highest probability as determined by the CNN, at which point the image and the relevant plant data for the label are displayed</w:t>
            </w:r>
          </w:p>
        </w:tc>
      </w:tr>
      <w:tr w:rsidR="007061B6" w14:paraId="2C12AA22" w14:textId="1F32458C" w:rsidTr="00D302D5">
        <w:trPr>
          <w:trHeight w:val="289"/>
        </w:trPr>
        <w:tc>
          <w:tcPr>
            <w:cnfStyle w:val="001000000000" w:firstRow="0" w:lastRow="0" w:firstColumn="1" w:lastColumn="0" w:oddVBand="0" w:evenVBand="0" w:oddHBand="0" w:evenHBand="0" w:firstRowFirstColumn="0" w:firstRowLastColumn="0" w:lastRowFirstColumn="0" w:lastRowLastColumn="0"/>
            <w:tcW w:w="570" w:type="dxa"/>
          </w:tcPr>
          <w:p w14:paraId="682B20E7" w14:textId="7C4B4AC2" w:rsidR="00476495" w:rsidRDefault="00F23162" w:rsidP="00212D8B">
            <w:r>
              <w:t>AT4</w:t>
            </w:r>
          </w:p>
        </w:tc>
        <w:tc>
          <w:tcPr>
            <w:tcW w:w="2197" w:type="dxa"/>
          </w:tcPr>
          <w:p w14:paraId="599A2671" w14:textId="0C8BC86E" w:rsidR="00476495" w:rsidRDefault="0017531C" w:rsidP="00212D8B">
            <w:pPr>
              <w:cnfStyle w:val="000000000000" w:firstRow="0" w:lastRow="0" w:firstColumn="0" w:lastColumn="0" w:oddVBand="0" w:evenVBand="0" w:oddHBand="0" w:evenHBand="0" w:firstRowFirstColumn="0" w:firstRowLastColumn="0" w:lastRowFirstColumn="0" w:lastRowLastColumn="0"/>
            </w:pPr>
            <w:r>
              <w:t>AI8</w:t>
            </w:r>
          </w:p>
        </w:tc>
        <w:tc>
          <w:tcPr>
            <w:tcW w:w="2220" w:type="dxa"/>
          </w:tcPr>
          <w:p w14:paraId="09C1A5CE" w14:textId="3418430D" w:rsidR="00476495" w:rsidRDefault="0017531C" w:rsidP="00212D8B">
            <w:pPr>
              <w:cnfStyle w:val="000000000000" w:firstRow="0" w:lastRow="0" w:firstColumn="0" w:lastColumn="0" w:oddVBand="0" w:evenVBand="0" w:oddHBand="0" w:evenHBand="0" w:firstRowFirstColumn="0" w:firstRowLastColumn="0" w:lastRowFirstColumn="0" w:lastRowLastColumn="0"/>
            </w:pPr>
            <w:r>
              <w:t xml:space="preserve">Two </w:t>
            </w:r>
            <w:r w:rsidR="005F76F3">
              <w:t>identical</w:t>
            </w:r>
            <w:r>
              <w:t xml:space="preserve"> CNN models will be created with two different optimisation algorithms</w:t>
            </w:r>
          </w:p>
        </w:tc>
        <w:tc>
          <w:tcPr>
            <w:tcW w:w="1529" w:type="dxa"/>
          </w:tcPr>
          <w:p w14:paraId="650280C3" w14:textId="14839564" w:rsidR="00476495" w:rsidRDefault="0017531C" w:rsidP="00212D8B">
            <w:pPr>
              <w:cnfStyle w:val="000000000000" w:firstRow="0" w:lastRow="0" w:firstColumn="0" w:lastColumn="0" w:oddVBand="0" w:evenVBand="0" w:oddHBand="0" w:evenHBand="0" w:firstRowFirstColumn="0" w:firstRowLastColumn="0" w:lastRowFirstColumn="0" w:lastRowLastColumn="0"/>
            </w:pPr>
            <w:r>
              <w:t>N/A</w:t>
            </w:r>
          </w:p>
        </w:tc>
        <w:tc>
          <w:tcPr>
            <w:tcW w:w="2648" w:type="dxa"/>
          </w:tcPr>
          <w:p w14:paraId="10C584DE" w14:textId="02D6C910" w:rsidR="00476495" w:rsidRDefault="00F165DA" w:rsidP="00D837C3">
            <w:pPr>
              <w:keepNext/>
              <w:cnfStyle w:val="000000000000" w:firstRow="0" w:lastRow="0" w:firstColumn="0" w:lastColumn="0" w:oddVBand="0" w:evenVBand="0" w:oddHBand="0" w:evenHBand="0" w:firstRowFirstColumn="0" w:firstRowLastColumn="0" w:lastRowFirstColumn="0" w:lastRowLastColumn="0"/>
            </w:pPr>
            <w:r>
              <w:t>The two CNN</w:t>
            </w:r>
            <w:r w:rsidR="00E74754">
              <w:t>s</w:t>
            </w:r>
            <w:r>
              <w:t xml:space="preserve"> will be trained, the method with the highest accuracy and validation accuracy will be chosen and integrated into the application</w:t>
            </w:r>
          </w:p>
        </w:tc>
      </w:tr>
    </w:tbl>
    <w:p w14:paraId="5126FBC4" w14:textId="432AD82F" w:rsidR="001C21AE" w:rsidRDefault="00D837C3" w:rsidP="00D837C3">
      <w:pPr>
        <w:pStyle w:val="Caption"/>
      </w:pPr>
      <w:bookmarkStart w:id="37" w:name="_Ref100840231"/>
      <w:bookmarkStart w:id="38" w:name="_Toc101532303"/>
      <w:r>
        <w:t xml:space="preserve">Table </w:t>
      </w:r>
      <w:fldSimple w:instr=" SEQ Table \* ARABIC ">
        <w:r>
          <w:rPr>
            <w:noProof/>
          </w:rPr>
          <w:t>4</w:t>
        </w:r>
      </w:fldSimple>
      <w:r>
        <w:t xml:space="preserve">: </w:t>
      </w:r>
      <w:r w:rsidRPr="004E1347">
        <w:t xml:space="preserve">Acceptance </w:t>
      </w:r>
      <w:r>
        <w:t>T</w:t>
      </w:r>
      <w:r w:rsidRPr="004E1347">
        <w:t>est</w:t>
      </w:r>
      <w:r>
        <w:t>s</w:t>
      </w:r>
      <w:bookmarkEnd w:id="37"/>
      <w:bookmarkEnd w:id="38"/>
    </w:p>
    <w:p w14:paraId="538C6663" w14:textId="4C40C4B2" w:rsidR="00CA4F0E" w:rsidRDefault="00CA4F0E" w:rsidP="003523AF"/>
    <w:p w14:paraId="6BC6CD9C" w14:textId="401D6BB2" w:rsidR="00CA4F0E" w:rsidRDefault="00CA4F0E" w:rsidP="003523AF"/>
    <w:p w14:paraId="43B96A00" w14:textId="7B4ECB48" w:rsidR="00CA4F0E" w:rsidRDefault="00CA4F0E" w:rsidP="003523AF"/>
    <w:p w14:paraId="18D98E28" w14:textId="3DEC7577" w:rsidR="00CA4F0E" w:rsidRDefault="00CA4F0E" w:rsidP="003523AF"/>
    <w:p w14:paraId="33632654" w14:textId="77777777" w:rsidR="002D1B84" w:rsidRDefault="002D1B84" w:rsidP="003523AF"/>
    <w:p w14:paraId="15395E5F" w14:textId="3B6D7FED" w:rsidR="00CA4F0E" w:rsidRDefault="00CA4F0E" w:rsidP="003523AF"/>
    <w:p w14:paraId="72D16D14" w14:textId="77777777" w:rsidR="00CA4F0E" w:rsidRDefault="00CA4F0E" w:rsidP="003523AF"/>
    <w:p w14:paraId="10BBBB2A" w14:textId="76CE66CC" w:rsidR="00917AD4" w:rsidRDefault="00BC233B" w:rsidP="00C764B9">
      <w:pPr>
        <w:pStyle w:val="Heading1"/>
      </w:pPr>
      <w:bookmarkStart w:id="39" w:name="_Toc101532191"/>
      <w:r>
        <w:lastRenderedPageBreak/>
        <w:t xml:space="preserve">4 </w:t>
      </w:r>
      <w:r w:rsidR="00917AD4">
        <w:t>Methodology</w:t>
      </w:r>
      <w:bookmarkEnd w:id="39"/>
    </w:p>
    <w:p w14:paraId="7CC745C6" w14:textId="2E884C86" w:rsidR="00917AD4" w:rsidRDefault="00EB1F1E" w:rsidP="00917AD4">
      <w:r>
        <w:t xml:space="preserve">A choice of methodology for a project </w:t>
      </w:r>
      <w:r w:rsidR="002D1B84">
        <w:t>must consider the following factors</w:t>
      </w:r>
      <w:r w:rsidR="00E74754">
        <w:t xml:space="preserve">, </w:t>
      </w:r>
    </w:p>
    <w:p w14:paraId="1ADF56FE" w14:textId="6587827C" w:rsidR="00EB1F1E" w:rsidRDefault="00EB1F1E" w:rsidP="00EB1F1E">
      <w:pPr>
        <w:pStyle w:val="ListParagraph"/>
        <w:numPr>
          <w:ilvl w:val="0"/>
          <w:numId w:val="5"/>
        </w:numPr>
      </w:pPr>
      <w:r>
        <w:t>Firstly, the project is being undertaken by one person, resulting in all methodolog</w:t>
      </w:r>
      <w:r w:rsidR="0097638B">
        <w:t>y</w:t>
      </w:r>
      <w:r>
        <w:t xml:space="preserve"> roles being undertaken by </w:t>
      </w:r>
      <w:r w:rsidR="002D1B84">
        <w:t>one person.</w:t>
      </w:r>
    </w:p>
    <w:p w14:paraId="4D67AAC8" w14:textId="427D5098" w:rsidR="000F393C" w:rsidRDefault="00EB1F1E" w:rsidP="00BD31FE">
      <w:pPr>
        <w:pStyle w:val="ListParagraph"/>
        <w:numPr>
          <w:ilvl w:val="0"/>
          <w:numId w:val="5"/>
        </w:numPr>
      </w:pPr>
      <w:r>
        <w:t xml:space="preserve">Secondly, the development process must be flexible to allow for </w:t>
      </w:r>
      <w:r w:rsidR="0097638B">
        <w:t xml:space="preserve">both the completion of this project as well as </w:t>
      </w:r>
      <w:r w:rsidR="002D1B84">
        <w:t>work for other modules</w:t>
      </w:r>
      <w:r w:rsidR="000F393C">
        <w:t>.</w:t>
      </w:r>
    </w:p>
    <w:p w14:paraId="2E7BA9F4" w14:textId="4D2748E3" w:rsidR="000F393C" w:rsidRDefault="000F393C" w:rsidP="00BD31FE">
      <w:pPr>
        <w:pStyle w:val="ListParagraph"/>
        <w:numPr>
          <w:ilvl w:val="0"/>
          <w:numId w:val="5"/>
        </w:numPr>
      </w:pPr>
      <w:r>
        <w:t>Thirdly, each component of the methodology</w:t>
      </w:r>
      <w:r w:rsidR="002D1B84">
        <w:t xml:space="preserve"> </w:t>
      </w:r>
      <w:r>
        <w:t xml:space="preserve">must be able to be taken in </w:t>
      </w:r>
      <w:r w:rsidR="00E74754" w:rsidRPr="00E74754">
        <w:t>parallel</w:t>
      </w:r>
      <w:r>
        <w:t xml:space="preserve">, </w:t>
      </w:r>
      <w:r w:rsidR="005F76F3">
        <w:t>i.e.,</w:t>
      </w:r>
      <w:r>
        <w:t xml:space="preserve"> the research for the CNN must be able to synchronise closely with the development of the CNN as well as the testing of the CNN.</w:t>
      </w:r>
    </w:p>
    <w:p w14:paraId="15A7D918" w14:textId="3FD6C63A" w:rsidR="005D726A" w:rsidRDefault="002E3DB3" w:rsidP="00E808EE">
      <w:pPr>
        <w:pStyle w:val="ListParagraph"/>
        <w:numPr>
          <w:ilvl w:val="0"/>
          <w:numId w:val="5"/>
        </w:numPr>
      </w:pPr>
      <w:r>
        <w:t xml:space="preserve">Finally, the methodology must allow for </w:t>
      </w:r>
      <w:r w:rsidR="00DF0F58">
        <w:t>adaptive</w:t>
      </w:r>
      <w:r>
        <w:t xml:space="preserve"> code implementation alongside rigo</w:t>
      </w:r>
      <w:r w:rsidR="00FA3703">
        <w:t>rou</w:t>
      </w:r>
      <w:r>
        <w:t xml:space="preserve">s documentation. </w:t>
      </w:r>
    </w:p>
    <w:p w14:paraId="41D6BCC4" w14:textId="40B63FBB" w:rsidR="00D302D5" w:rsidRDefault="00F27D66" w:rsidP="00BD31FE">
      <w:r>
        <w:t xml:space="preserve">As stated by Butler and </w:t>
      </w:r>
      <w:proofErr w:type="spellStart"/>
      <w:r w:rsidRPr="00F27D66">
        <w:t>Vijayasarathy</w:t>
      </w:r>
      <w:proofErr w:type="spellEnd"/>
      <w:r>
        <w:t xml:space="preserve"> (2016)  there are </w:t>
      </w:r>
      <w:r w:rsidR="005E438B">
        <w:t>th</w:t>
      </w:r>
      <w:r>
        <w:t>r</w:t>
      </w:r>
      <w:r w:rsidR="005E438B">
        <w:t>ee</w:t>
      </w:r>
      <w:r>
        <w:t xml:space="preserve"> schools of thought in software development m</w:t>
      </w:r>
      <w:r w:rsidRPr="00F27D66">
        <w:t>ethodology</w:t>
      </w:r>
      <w:r>
        <w:t>, these include the traditional linear software development approach, known as waterfall, the more modern adaptive approach, known as agile, and finally hybrid versions of these approaches.</w:t>
      </w:r>
    </w:p>
    <w:p w14:paraId="545A179C" w14:textId="1FEAD6E7" w:rsidR="0049045E" w:rsidRDefault="0049045E" w:rsidP="00C764B9">
      <w:pPr>
        <w:pStyle w:val="Heading2"/>
      </w:pPr>
      <w:bookmarkStart w:id="40" w:name="_Toc101532192"/>
      <w:r>
        <w:t>4.</w:t>
      </w:r>
      <w:r w:rsidR="00F9528C">
        <w:t>1</w:t>
      </w:r>
      <w:r>
        <w:t xml:space="preserve"> Chosen Methodology</w:t>
      </w:r>
      <w:bookmarkEnd w:id="40"/>
      <w:r>
        <w:t xml:space="preserve"> </w:t>
      </w:r>
    </w:p>
    <w:p w14:paraId="2165C41A" w14:textId="74762B00" w:rsidR="006020D1" w:rsidRDefault="00F9528C" w:rsidP="00547256">
      <w:r>
        <w:t>A</w:t>
      </w:r>
      <w:r w:rsidR="00B9454E">
        <w:t xml:space="preserve"> hybrid approach will be taken, consisting of </w:t>
      </w:r>
      <w:r>
        <w:t>S</w:t>
      </w:r>
      <w:r w:rsidR="00B9454E">
        <w:t>crum with a primary focus on documentation</w:t>
      </w:r>
      <w:r w:rsidR="00547256">
        <w:t xml:space="preserve"> at the end of each sprint, </w:t>
      </w:r>
      <w:r w:rsidR="007B1A5F">
        <w:t>like</w:t>
      </w:r>
      <w:r w:rsidR="00547256">
        <w:t xml:space="preserve"> </w:t>
      </w:r>
      <w:r w:rsidR="00FA3703">
        <w:t>W</w:t>
      </w:r>
      <w:r w:rsidR="00547256">
        <w:t>aterfall,</w:t>
      </w:r>
      <w:r w:rsidR="00B9454E">
        <w:t xml:space="preserve"> </w:t>
      </w:r>
      <w:r w:rsidR="00B23FE3">
        <w:t>as well as the implementation of</w:t>
      </w:r>
      <w:r w:rsidR="00B9454E">
        <w:t xml:space="preserve"> core functionality</w:t>
      </w:r>
      <w:r w:rsidR="00B23FE3">
        <w:t xml:space="preserve"> i</w:t>
      </w:r>
      <w:r w:rsidR="00C82307">
        <w:t>n</w:t>
      </w:r>
      <w:r w:rsidR="00B23FE3">
        <w:t xml:space="preserve"> a sequential and prototype driven fashion, with each </w:t>
      </w:r>
      <w:r w:rsidR="00841D8F">
        <w:t xml:space="preserve">component </w:t>
      </w:r>
      <w:r w:rsidR="009D06CD">
        <w:t>of the development and the documentation being</w:t>
      </w:r>
      <w:r w:rsidR="00B23FE3">
        <w:t xml:space="preserve"> broken up into core phases</w:t>
      </w:r>
      <w:r w:rsidR="009D06CD">
        <w:t xml:space="preserve">, </w:t>
      </w:r>
      <w:r w:rsidR="006020D1">
        <w:t>which are the</w:t>
      </w:r>
      <w:r w:rsidR="00FD402E">
        <w:t>n</w:t>
      </w:r>
      <w:r w:rsidR="009D06CD">
        <w:t xml:space="preserve"> broken down </w:t>
      </w:r>
      <w:r w:rsidR="005F76F3">
        <w:t>into</w:t>
      </w:r>
      <w:r w:rsidR="009D06CD">
        <w:t xml:space="preserve"> sprint</w:t>
      </w:r>
      <w:r w:rsidR="0031664B">
        <w:t>s</w:t>
      </w:r>
      <w:r w:rsidR="00841D8F">
        <w:t xml:space="preserve">. </w:t>
      </w:r>
    </w:p>
    <w:p w14:paraId="2C67A689" w14:textId="614194D5" w:rsidR="00FD38AE" w:rsidRDefault="00FD38AE" w:rsidP="00C764B9">
      <w:pPr>
        <w:pStyle w:val="Heading2"/>
      </w:pPr>
      <w:bookmarkStart w:id="41" w:name="_Toc101532193"/>
      <w:r>
        <w:t>4.</w:t>
      </w:r>
      <w:r w:rsidR="00F9528C">
        <w:t>2</w:t>
      </w:r>
      <w:r>
        <w:t xml:space="preserve"> Project Plan and </w:t>
      </w:r>
      <w:r w:rsidR="004557A5">
        <w:t>T</w:t>
      </w:r>
      <w:r>
        <w:t>imeline</w:t>
      </w:r>
      <w:bookmarkEnd w:id="41"/>
      <w:r>
        <w:t xml:space="preserve"> </w:t>
      </w:r>
    </w:p>
    <w:p w14:paraId="517FD69D" w14:textId="228B8703" w:rsidR="00B84AC2" w:rsidRDefault="00B9454E" w:rsidP="00B84AC2">
      <w:r>
        <w:t xml:space="preserve">The following Gantt chart and hierarchical breakdown of the system were produced to show the estimated time frame and structure </w:t>
      </w:r>
      <w:r w:rsidR="00334E9F">
        <w:t>of</w:t>
      </w:r>
      <w:r>
        <w:t xml:space="preserve"> the project.</w:t>
      </w:r>
    </w:p>
    <w:p w14:paraId="4501A617" w14:textId="6B6D439C" w:rsidR="00FD38AE" w:rsidRPr="00C764B9" w:rsidRDefault="00AC623E" w:rsidP="00C764B9">
      <w:pPr>
        <w:pStyle w:val="Heading3"/>
        <w:rPr>
          <w:rStyle w:val="Heading3Char"/>
        </w:rPr>
      </w:pPr>
      <w:bookmarkStart w:id="42" w:name="_Toc101532194"/>
      <w:r>
        <w:rPr>
          <w:noProof/>
        </w:rPr>
        <mc:AlternateContent>
          <mc:Choice Requires="wps">
            <w:drawing>
              <wp:anchor distT="0" distB="0" distL="114300" distR="114300" simplePos="0" relativeHeight="251704320" behindDoc="1" locked="0" layoutInCell="1" allowOverlap="1" wp14:anchorId="553DD050" wp14:editId="11410C39">
                <wp:simplePos x="0" y="0"/>
                <wp:positionH relativeFrom="column">
                  <wp:posOffset>-420370</wp:posOffset>
                </wp:positionH>
                <wp:positionV relativeFrom="paragraph">
                  <wp:posOffset>2625090</wp:posOffset>
                </wp:positionV>
                <wp:extent cx="6569710" cy="635"/>
                <wp:effectExtent l="0" t="0" r="0" b="0"/>
                <wp:wrapTight wrapText="bothSides">
                  <wp:wrapPolygon edited="0">
                    <wp:start x="0" y="0"/>
                    <wp:lineTo x="0" y="21600"/>
                    <wp:lineTo x="21600" y="21600"/>
                    <wp:lineTo x="21600" y="0"/>
                  </wp:wrapPolygon>
                </wp:wrapTight>
                <wp:docPr id="67" name="Text Box 67"/>
                <wp:cNvGraphicFramePr/>
                <a:graphic xmlns:a="http://schemas.openxmlformats.org/drawingml/2006/main">
                  <a:graphicData uri="http://schemas.microsoft.com/office/word/2010/wordprocessingShape">
                    <wps:wsp>
                      <wps:cNvSpPr txBox="1"/>
                      <wps:spPr>
                        <a:xfrm>
                          <a:off x="0" y="0"/>
                          <a:ext cx="6569710" cy="635"/>
                        </a:xfrm>
                        <a:prstGeom prst="rect">
                          <a:avLst/>
                        </a:prstGeom>
                        <a:solidFill>
                          <a:prstClr val="white"/>
                        </a:solidFill>
                        <a:ln>
                          <a:noFill/>
                        </a:ln>
                      </wps:spPr>
                      <wps:txbx>
                        <w:txbxContent>
                          <w:p w14:paraId="7A20F436" w14:textId="167375AD" w:rsidR="00AC623E" w:rsidRPr="001126BA" w:rsidRDefault="00AC623E" w:rsidP="00AC623E">
                            <w:pPr>
                              <w:pStyle w:val="Caption"/>
                              <w:rPr>
                                <w:noProof/>
                              </w:rPr>
                            </w:pPr>
                            <w:bookmarkStart w:id="43" w:name="_Toc100835381"/>
                            <w:bookmarkStart w:id="44" w:name="_Toc101528552"/>
                            <w:bookmarkStart w:id="45" w:name="_Toc101532265"/>
                            <w:r>
                              <w:t xml:space="preserve">Figure </w:t>
                            </w:r>
                            <w:r w:rsidR="00DD0DD2">
                              <w:fldChar w:fldCharType="begin"/>
                            </w:r>
                            <w:r w:rsidR="00DD0DD2">
                              <w:instrText xml:space="preserve"> SEQ Figure \* ARABIC </w:instrText>
                            </w:r>
                            <w:r w:rsidR="00DD0DD2">
                              <w:fldChar w:fldCharType="separate"/>
                            </w:r>
                            <w:r w:rsidR="009B1630">
                              <w:rPr>
                                <w:noProof/>
                              </w:rPr>
                              <w:t>1</w:t>
                            </w:r>
                            <w:r w:rsidR="00DD0DD2">
                              <w:rPr>
                                <w:noProof/>
                              </w:rPr>
                              <w:fldChar w:fldCharType="end"/>
                            </w:r>
                            <w:r w:rsidR="00BE391B">
                              <w:rPr>
                                <w:noProof/>
                              </w:rPr>
                              <w:t>: Project Gantt Chart</w:t>
                            </w:r>
                            <w:bookmarkEnd w:id="43"/>
                            <w:bookmarkEnd w:id="44"/>
                            <w:bookmarkEnd w:id="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53DD050" id="_x0000_t202" coordsize="21600,21600" o:spt="202" path="m,l,21600r21600,l21600,xe">
                <v:stroke joinstyle="miter"/>
                <v:path gradientshapeok="t" o:connecttype="rect"/>
              </v:shapetype>
              <v:shape id="Text Box 67" o:spid="_x0000_s1026" type="#_x0000_t202" style="position:absolute;margin-left:-33.1pt;margin-top:206.7pt;width:517.3pt;height:.05pt;z-index:-251612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" stroked="f">
                <v:textbox style="mso-fit-shape-to-text:t" inset="0,0,0,0">
                  <w:txbxContent>
                    <w:p w14:paraId="7A20F436" w14:textId="167375AD" w:rsidR="00AC623E" w:rsidRPr="001126BA" w:rsidRDefault="00AC623E" w:rsidP="00AC623E">
                      <w:pPr>
                        <w:pStyle w:val="Caption"/>
                        <w:rPr>
                          <w:noProof/>
                        </w:rPr>
                      </w:pPr>
                      <w:bookmarkStart w:id="46" w:name="_Toc100835381"/>
                      <w:bookmarkStart w:id="47" w:name="_Toc101528552"/>
                      <w:bookmarkStart w:id="48" w:name="_Toc101532265"/>
                      <w:r>
                        <w:t xml:space="preserve">Figure </w:t>
                      </w:r>
                      <w:r w:rsidR="00DD0DD2">
                        <w:fldChar w:fldCharType="begin"/>
                      </w:r>
                      <w:r w:rsidR="00DD0DD2">
                        <w:instrText xml:space="preserve"> SEQ Figure \* ARABIC </w:instrText>
                      </w:r>
                      <w:r w:rsidR="00DD0DD2">
                        <w:fldChar w:fldCharType="separate"/>
                      </w:r>
                      <w:r w:rsidR="009B1630">
                        <w:rPr>
                          <w:noProof/>
                        </w:rPr>
                        <w:t>1</w:t>
                      </w:r>
                      <w:r w:rsidR="00DD0DD2">
                        <w:rPr>
                          <w:noProof/>
                        </w:rPr>
                        <w:fldChar w:fldCharType="end"/>
                      </w:r>
                      <w:r w:rsidR="00BE391B">
                        <w:rPr>
                          <w:noProof/>
                        </w:rPr>
                        <w:t>: Project Gantt Chart</w:t>
                      </w:r>
                      <w:bookmarkEnd w:id="46"/>
                      <w:bookmarkEnd w:id="47"/>
                      <w:bookmarkEnd w:id="48"/>
                    </w:p>
                  </w:txbxContent>
                </v:textbox>
                <w10:wrap type="tight"/>
              </v:shape>
            </w:pict>
          </mc:Fallback>
        </mc:AlternateContent>
      </w:r>
      <w:r w:rsidR="00467A02">
        <w:rPr>
          <w:noProof/>
        </w:rPr>
        <w:drawing>
          <wp:anchor distT="0" distB="0" distL="114300" distR="114300" simplePos="0" relativeHeight="251633664" behindDoc="1" locked="0" layoutInCell="1" allowOverlap="1" wp14:anchorId="5AC709AF" wp14:editId="077EA0EE">
            <wp:simplePos x="0" y="0"/>
            <wp:positionH relativeFrom="margin">
              <wp:align>center</wp:align>
            </wp:positionH>
            <wp:positionV relativeFrom="paragraph">
              <wp:posOffset>215265</wp:posOffset>
            </wp:positionV>
            <wp:extent cx="6569710" cy="2352675"/>
            <wp:effectExtent l="0" t="0" r="2540" b="9525"/>
            <wp:wrapTight wrapText="bothSides">
              <wp:wrapPolygon edited="0">
                <wp:start x="0" y="0"/>
                <wp:lineTo x="0" y="21513"/>
                <wp:lineTo x="21546" y="21513"/>
                <wp:lineTo x="21546" y="0"/>
                <wp:lineTo x="0" y="0"/>
              </wp:wrapPolygon>
            </wp:wrapTight>
            <wp:docPr id="20" name="Picture 20" descr="A picture containing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bar ch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6569710" cy="2352675"/>
                    </a:xfrm>
                    <a:prstGeom prst="rect">
                      <a:avLst/>
                    </a:prstGeom>
                  </pic:spPr>
                </pic:pic>
              </a:graphicData>
            </a:graphic>
            <wp14:sizeRelH relativeFrom="page">
              <wp14:pctWidth>0</wp14:pctWidth>
            </wp14:sizeRelH>
            <wp14:sizeRelV relativeFrom="page">
              <wp14:pctHeight>0</wp14:pctHeight>
            </wp14:sizeRelV>
          </wp:anchor>
        </w:drawing>
      </w:r>
      <w:r w:rsidR="009A0050">
        <w:t>4</w:t>
      </w:r>
      <w:r w:rsidR="009A0050" w:rsidRPr="00C764B9">
        <w:rPr>
          <w:rStyle w:val="Heading3Char"/>
        </w:rPr>
        <w:t>.</w:t>
      </w:r>
      <w:r w:rsidR="00F9528C">
        <w:rPr>
          <w:rStyle w:val="Heading3Char"/>
        </w:rPr>
        <w:t>2</w:t>
      </w:r>
      <w:r w:rsidR="009A0050" w:rsidRPr="00C764B9">
        <w:rPr>
          <w:rStyle w:val="Heading3Char"/>
        </w:rPr>
        <w:t>.1 Gantt chart</w:t>
      </w:r>
      <w:bookmarkEnd w:id="42"/>
    </w:p>
    <w:p w14:paraId="60DEC99F" w14:textId="2F60A584" w:rsidR="00AC623E" w:rsidRDefault="00273F71" w:rsidP="00BD31FE">
      <w:r>
        <w:t xml:space="preserve">As shown </w:t>
      </w:r>
      <w:r w:rsidR="00C57375">
        <w:t xml:space="preserve">in </w:t>
      </w:r>
      <w:r w:rsidR="00C57375" w:rsidRPr="00C57375">
        <w:rPr>
          <w:b/>
          <w:bCs/>
        </w:rPr>
        <w:t>Figure 1</w:t>
      </w:r>
      <w:r>
        <w:t xml:space="preserve">, due to the </w:t>
      </w:r>
      <w:r w:rsidR="00CD11DD">
        <w:t>workload</w:t>
      </w:r>
      <w:r>
        <w:t xml:space="preserve"> and the component like nature of the system, some phases of the project are intended to run in </w:t>
      </w:r>
      <w:r w:rsidR="00874464" w:rsidRPr="00874464">
        <w:t>parallel</w:t>
      </w:r>
      <w:r w:rsidR="00874464">
        <w:t xml:space="preserve"> </w:t>
      </w:r>
      <w:r>
        <w:t xml:space="preserve">to </w:t>
      </w:r>
      <w:r w:rsidR="00874464">
        <w:t>each other</w:t>
      </w:r>
      <w:r>
        <w:t xml:space="preserve">, to allow for effective time management </w:t>
      </w:r>
      <w:r w:rsidR="00B84AC2">
        <w:t>and to</w:t>
      </w:r>
      <w:r>
        <w:t xml:space="preserve"> allow for effective integration and testing of each subsystem of the artifact, as the</w:t>
      </w:r>
      <w:r w:rsidR="00874464" w:rsidRPr="00874464">
        <w:t xml:space="preserve"> parallel</w:t>
      </w:r>
      <w:r w:rsidR="00874464">
        <w:t xml:space="preserve"> </w:t>
      </w:r>
      <w:r>
        <w:t>development allows for greater focus to be placed on the smooth implementation and integration of each component.</w:t>
      </w:r>
    </w:p>
    <w:p w14:paraId="158BBEE9" w14:textId="5A5F46BB" w:rsidR="00E71276" w:rsidRDefault="00AC623E" w:rsidP="00C764B9">
      <w:pPr>
        <w:pStyle w:val="Heading3"/>
      </w:pPr>
      <w:bookmarkStart w:id="49" w:name="_Toc101532195"/>
      <w:r>
        <w:rPr>
          <w:noProof/>
        </w:rPr>
        <w:lastRenderedPageBreak/>
        <mc:AlternateContent>
          <mc:Choice Requires="wps">
            <w:drawing>
              <wp:anchor distT="0" distB="0" distL="114300" distR="114300" simplePos="0" relativeHeight="251706368" behindDoc="1" locked="0" layoutInCell="1" allowOverlap="1" wp14:anchorId="0476B331" wp14:editId="1FF0831C">
                <wp:simplePos x="0" y="0"/>
                <wp:positionH relativeFrom="column">
                  <wp:posOffset>-715645</wp:posOffset>
                </wp:positionH>
                <wp:positionV relativeFrom="paragraph">
                  <wp:posOffset>4448175</wp:posOffset>
                </wp:positionV>
                <wp:extent cx="7162165" cy="635"/>
                <wp:effectExtent l="0" t="0" r="0" b="0"/>
                <wp:wrapTight wrapText="bothSides">
                  <wp:wrapPolygon edited="0">
                    <wp:start x="0" y="0"/>
                    <wp:lineTo x="0" y="21600"/>
                    <wp:lineTo x="21600" y="21600"/>
                    <wp:lineTo x="21600" y="0"/>
                  </wp:wrapPolygon>
                </wp:wrapTight>
                <wp:docPr id="68" name="Text Box 68"/>
                <wp:cNvGraphicFramePr/>
                <a:graphic xmlns:a="http://schemas.openxmlformats.org/drawingml/2006/main">
                  <a:graphicData uri="http://schemas.microsoft.com/office/word/2010/wordprocessingShape">
                    <wps:wsp>
                      <wps:cNvSpPr txBox="1"/>
                      <wps:spPr>
                        <a:xfrm>
                          <a:off x="0" y="0"/>
                          <a:ext cx="7162165" cy="635"/>
                        </a:xfrm>
                        <a:prstGeom prst="rect">
                          <a:avLst/>
                        </a:prstGeom>
                        <a:solidFill>
                          <a:prstClr val="white"/>
                        </a:solidFill>
                        <a:ln>
                          <a:noFill/>
                        </a:ln>
                      </wps:spPr>
                      <wps:txbx>
                        <w:txbxContent>
                          <w:p w14:paraId="6FEFA1EE" w14:textId="6D50D0EE" w:rsidR="00AC623E" w:rsidRPr="008C58A4" w:rsidRDefault="00AC623E" w:rsidP="00AC623E">
                            <w:pPr>
                              <w:pStyle w:val="Caption"/>
                              <w:rPr>
                                <w:noProof/>
                              </w:rPr>
                            </w:pPr>
                            <w:bookmarkStart w:id="50" w:name="_Toc100835382"/>
                            <w:bookmarkStart w:id="51" w:name="_Toc101528553"/>
                            <w:bookmarkStart w:id="52" w:name="_Toc101532266"/>
                            <w:r>
                              <w:t xml:space="preserve">Figure </w:t>
                            </w:r>
                            <w:r w:rsidR="00DD0DD2">
                              <w:fldChar w:fldCharType="begin"/>
                            </w:r>
                            <w:r w:rsidR="00DD0DD2">
                              <w:instrText xml:space="preserve"> SEQ Figure \* ARABIC </w:instrText>
                            </w:r>
                            <w:r w:rsidR="00DD0DD2">
                              <w:fldChar w:fldCharType="separate"/>
                            </w:r>
                            <w:r w:rsidR="009B1630">
                              <w:rPr>
                                <w:noProof/>
                              </w:rPr>
                              <w:t>2</w:t>
                            </w:r>
                            <w:r w:rsidR="00DD0DD2">
                              <w:rPr>
                                <w:noProof/>
                              </w:rPr>
                              <w:fldChar w:fldCharType="end"/>
                            </w:r>
                            <w:r w:rsidR="00BE391B">
                              <w:rPr>
                                <w:noProof/>
                              </w:rPr>
                              <w:t xml:space="preserve">: Project </w:t>
                            </w:r>
                            <w:r w:rsidR="00BE391B">
                              <w:t>H</w:t>
                            </w:r>
                            <w:r w:rsidR="00BE391B" w:rsidRPr="00172E70">
                              <w:t xml:space="preserve">ierarchical </w:t>
                            </w:r>
                            <w:r w:rsidR="00BE391B">
                              <w:t>B</w:t>
                            </w:r>
                            <w:r w:rsidR="00BE391B" w:rsidRPr="00172E70">
                              <w:t>reakdown</w:t>
                            </w:r>
                            <w:bookmarkEnd w:id="50"/>
                            <w:bookmarkEnd w:id="51"/>
                            <w:bookmarkEnd w:id="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76B331" id="Text Box 68" o:spid="_x0000_s1027" type="#_x0000_t202" style="position:absolute;margin-left:-56.35pt;margin-top:350.25pt;width:563.95pt;height:.05pt;z-index:-251610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" stroked="f">
                <v:textbox style="mso-fit-shape-to-text:t" inset="0,0,0,0">
                  <w:txbxContent>
                    <w:p w14:paraId="6FEFA1EE" w14:textId="6D50D0EE" w:rsidR="00AC623E" w:rsidRPr="008C58A4" w:rsidRDefault="00AC623E" w:rsidP="00AC623E">
                      <w:pPr>
                        <w:pStyle w:val="Caption"/>
                        <w:rPr>
                          <w:noProof/>
                        </w:rPr>
                      </w:pPr>
                      <w:bookmarkStart w:id="53" w:name="_Toc100835382"/>
                      <w:bookmarkStart w:id="54" w:name="_Toc101528553"/>
                      <w:bookmarkStart w:id="55" w:name="_Toc101532266"/>
                      <w:r>
                        <w:t xml:space="preserve">Figure </w:t>
                      </w:r>
                      <w:r w:rsidR="00DD0DD2">
                        <w:fldChar w:fldCharType="begin"/>
                      </w:r>
                      <w:r w:rsidR="00DD0DD2">
                        <w:instrText xml:space="preserve"> SEQ Figure \* ARABIC </w:instrText>
                      </w:r>
                      <w:r w:rsidR="00DD0DD2">
                        <w:fldChar w:fldCharType="separate"/>
                      </w:r>
                      <w:r w:rsidR="009B1630">
                        <w:rPr>
                          <w:noProof/>
                        </w:rPr>
                        <w:t>2</w:t>
                      </w:r>
                      <w:r w:rsidR="00DD0DD2">
                        <w:rPr>
                          <w:noProof/>
                        </w:rPr>
                        <w:fldChar w:fldCharType="end"/>
                      </w:r>
                      <w:r w:rsidR="00BE391B">
                        <w:rPr>
                          <w:noProof/>
                        </w:rPr>
                        <w:t xml:space="preserve">: Project </w:t>
                      </w:r>
                      <w:r w:rsidR="00BE391B">
                        <w:t>H</w:t>
                      </w:r>
                      <w:r w:rsidR="00BE391B" w:rsidRPr="00172E70">
                        <w:t xml:space="preserve">ierarchical </w:t>
                      </w:r>
                      <w:r w:rsidR="00BE391B">
                        <w:t>B</w:t>
                      </w:r>
                      <w:r w:rsidR="00BE391B" w:rsidRPr="00172E70">
                        <w:t>reakdown</w:t>
                      </w:r>
                      <w:bookmarkEnd w:id="53"/>
                      <w:bookmarkEnd w:id="54"/>
                      <w:bookmarkEnd w:id="55"/>
                    </w:p>
                  </w:txbxContent>
                </v:textbox>
                <w10:wrap type="tight"/>
              </v:shape>
            </w:pict>
          </mc:Fallback>
        </mc:AlternateContent>
      </w:r>
      <w:r w:rsidR="00DB0D71">
        <w:rPr>
          <w:noProof/>
        </w:rPr>
        <w:drawing>
          <wp:anchor distT="0" distB="0" distL="114300" distR="114300" simplePos="0" relativeHeight="251654144" behindDoc="1" locked="0" layoutInCell="1" allowOverlap="1" wp14:anchorId="59694E21" wp14:editId="68E288EF">
            <wp:simplePos x="0" y="0"/>
            <wp:positionH relativeFrom="margin">
              <wp:align>center</wp:align>
            </wp:positionH>
            <wp:positionV relativeFrom="paragraph">
              <wp:posOffset>228600</wp:posOffset>
            </wp:positionV>
            <wp:extent cx="7162253" cy="4162425"/>
            <wp:effectExtent l="0" t="0" r="635" b="0"/>
            <wp:wrapTight wrapText="bothSides">
              <wp:wrapPolygon edited="0">
                <wp:start x="0" y="0"/>
                <wp:lineTo x="0" y="21452"/>
                <wp:lineTo x="21544" y="21452"/>
                <wp:lineTo x="21544" y="0"/>
                <wp:lineTo x="0" y="0"/>
              </wp:wrapPolygon>
            </wp:wrapTight>
            <wp:docPr id="36" name="Picture 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162253" cy="4162425"/>
                    </a:xfrm>
                    <a:prstGeom prst="rect">
                      <a:avLst/>
                    </a:prstGeom>
                    <a:noFill/>
                    <a:ln>
                      <a:noFill/>
                    </a:ln>
                  </pic:spPr>
                </pic:pic>
              </a:graphicData>
            </a:graphic>
            <wp14:sizeRelH relativeFrom="page">
              <wp14:pctWidth>0</wp14:pctWidth>
            </wp14:sizeRelH>
            <wp14:sizeRelV relativeFrom="page">
              <wp14:pctHeight>0</wp14:pctHeight>
            </wp14:sizeRelV>
          </wp:anchor>
        </w:drawing>
      </w:r>
      <w:r w:rsidR="00E71276">
        <w:t>4.</w:t>
      </w:r>
      <w:r w:rsidR="00F9528C">
        <w:t>2</w:t>
      </w:r>
      <w:r w:rsidR="00E71276">
        <w:t>.2</w:t>
      </w:r>
      <w:r w:rsidR="00172E70">
        <w:t xml:space="preserve"> H</w:t>
      </w:r>
      <w:r w:rsidR="00172E70" w:rsidRPr="00172E70">
        <w:t xml:space="preserve">ierarchical </w:t>
      </w:r>
      <w:r w:rsidR="00172E70">
        <w:t>B</w:t>
      </w:r>
      <w:r w:rsidR="00172E70" w:rsidRPr="00172E70">
        <w:t>reakdown</w:t>
      </w:r>
      <w:bookmarkEnd w:id="49"/>
    </w:p>
    <w:p w14:paraId="6CDA3D43" w14:textId="14E0DA8C" w:rsidR="005C68C9" w:rsidRDefault="005C68C9" w:rsidP="00BD31FE"/>
    <w:p w14:paraId="6ECEFF8C" w14:textId="1E0EC75C" w:rsidR="00AC623E" w:rsidRDefault="005B5346" w:rsidP="00C92EBD">
      <w:r>
        <w:t xml:space="preserve">As shown in </w:t>
      </w:r>
      <w:r w:rsidR="00C57375" w:rsidRPr="00C57375">
        <w:rPr>
          <w:b/>
          <w:bCs/>
        </w:rPr>
        <w:t>Figure 2</w:t>
      </w:r>
      <w:r w:rsidR="00CD11DD">
        <w:t xml:space="preserve">, </w:t>
      </w:r>
      <w:r w:rsidR="00B359BB">
        <w:t xml:space="preserve">the project </w:t>
      </w:r>
      <w:r w:rsidR="00216282">
        <w:t>will</w:t>
      </w:r>
      <w:r w:rsidR="00B359BB">
        <w:t xml:space="preserve"> be broken down in</w:t>
      </w:r>
      <w:r w:rsidR="00DB0D71">
        <w:t>to</w:t>
      </w:r>
      <w:r w:rsidR="00B359BB">
        <w:t xml:space="preserve"> </w:t>
      </w:r>
      <w:r w:rsidR="00216282">
        <w:t>five</w:t>
      </w:r>
      <w:r w:rsidR="00B359BB">
        <w:t xml:space="preserve"> phases, this being the research </w:t>
      </w:r>
      <w:r w:rsidR="00216282">
        <w:t xml:space="preserve">phase </w:t>
      </w:r>
      <w:r w:rsidR="00B359BB">
        <w:t xml:space="preserve">which </w:t>
      </w:r>
      <w:r w:rsidR="00216282">
        <w:t>will be</w:t>
      </w:r>
      <w:r w:rsidR="00B359BB">
        <w:t xml:space="preserve"> focus</w:t>
      </w:r>
      <w:r w:rsidR="00216282">
        <w:t>ed</w:t>
      </w:r>
      <w:r w:rsidR="00B359BB">
        <w:t xml:space="preserve"> on documentation, the design phase, </w:t>
      </w:r>
      <w:r w:rsidR="00216282">
        <w:t>which will be</w:t>
      </w:r>
      <w:r w:rsidR="00B359BB">
        <w:t xml:space="preserve"> focus</w:t>
      </w:r>
      <w:r w:rsidR="00216282">
        <w:t>ed</w:t>
      </w:r>
      <w:r w:rsidR="00B359BB">
        <w:t xml:space="preserve"> on the design of each component of the system</w:t>
      </w:r>
      <w:r w:rsidR="00216282">
        <w:t xml:space="preserve"> </w:t>
      </w:r>
      <w:r w:rsidR="00B359BB">
        <w:t xml:space="preserve">as well as the overall structure of the </w:t>
      </w:r>
      <w:r w:rsidR="009406BE">
        <w:t>system</w:t>
      </w:r>
      <w:r w:rsidR="00B359BB">
        <w:t>. The software development phase consist</w:t>
      </w:r>
      <w:r w:rsidR="00FA3703">
        <w:t>s</w:t>
      </w:r>
      <w:r w:rsidR="00B359BB">
        <w:t xml:space="preserve"> of </w:t>
      </w:r>
      <w:r w:rsidR="00216282">
        <w:t>four</w:t>
      </w:r>
      <w:r w:rsidR="00B359BB">
        <w:t xml:space="preserve"> components with each of the </w:t>
      </w:r>
      <w:r w:rsidR="00216282">
        <w:t>three</w:t>
      </w:r>
      <w:r w:rsidR="00B359BB">
        <w:t xml:space="preserve"> main subsystems of the artifact having the</w:t>
      </w:r>
      <w:r w:rsidR="00DB0D71">
        <w:t>ir</w:t>
      </w:r>
      <w:r w:rsidR="00B359BB">
        <w:t xml:space="preserve"> subcomponents that must be implemented before </w:t>
      </w:r>
      <w:r w:rsidR="00FA3703">
        <w:t>the</w:t>
      </w:r>
      <w:r w:rsidR="00216282">
        <w:t>y are</w:t>
      </w:r>
      <w:r w:rsidR="00FA3703">
        <w:t xml:space="preserve"> </w:t>
      </w:r>
      <w:r w:rsidR="00B359BB">
        <w:t>final</w:t>
      </w:r>
      <w:r w:rsidR="00216282">
        <w:t>ly</w:t>
      </w:r>
      <w:r w:rsidR="00DB0D71">
        <w:t xml:space="preserve"> </w:t>
      </w:r>
      <w:r w:rsidR="00B359BB">
        <w:t>integrat</w:t>
      </w:r>
      <w:r w:rsidR="00216282">
        <w:t>e</w:t>
      </w:r>
      <w:r w:rsidR="00EF0154">
        <w:t>d</w:t>
      </w:r>
      <w:r w:rsidR="00216282">
        <w:t xml:space="preserve"> </w:t>
      </w:r>
      <w:r w:rsidR="00B359BB">
        <w:t>into the artifact</w:t>
      </w:r>
      <w:r w:rsidR="00FA3703">
        <w:t xml:space="preserve">. </w:t>
      </w:r>
      <w:r w:rsidR="00B359BB">
        <w:t xml:space="preserve">The testing phase </w:t>
      </w:r>
      <w:r w:rsidR="00FA3703">
        <w:t xml:space="preserve">is </w:t>
      </w:r>
      <w:r w:rsidR="00B359BB">
        <w:t xml:space="preserve">focused on ensuring the artifact functions as intended and meets all requirements that have been set, if it does not, this is where the </w:t>
      </w:r>
      <w:r w:rsidR="00C47854">
        <w:t>project can safely loop back to any of the previous stages, ensur</w:t>
      </w:r>
      <w:r w:rsidR="00DB0D71">
        <w:t>ing</w:t>
      </w:r>
      <w:r w:rsidR="00C47854">
        <w:t xml:space="preserve"> the agile methodology is adhered to. F</w:t>
      </w:r>
      <w:r w:rsidR="00B359BB">
        <w:t xml:space="preserve">inally, the project </w:t>
      </w:r>
      <w:r w:rsidR="00DB0D71">
        <w:t>closure</w:t>
      </w:r>
      <w:r w:rsidR="00B359BB">
        <w:t xml:space="preserve"> </w:t>
      </w:r>
      <w:r w:rsidR="00C47854">
        <w:t>phase will be focused on the final project evaluation, identifying what was achieved in the project, what could be improved</w:t>
      </w:r>
      <w:r w:rsidR="00216282">
        <w:t xml:space="preserve"> </w:t>
      </w:r>
      <w:r w:rsidR="00C47854">
        <w:t xml:space="preserve">as well as where the artifact and the project </w:t>
      </w:r>
      <w:r w:rsidR="009406BE">
        <w:t>can</w:t>
      </w:r>
      <w:r w:rsidR="00C47854">
        <w:t xml:space="preserve"> be taken from here</w:t>
      </w:r>
      <w:r w:rsidR="006020D1">
        <w:t>.</w:t>
      </w:r>
    </w:p>
    <w:p w14:paraId="0F06DD33" w14:textId="7F2ECA1E" w:rsidR="00F9528C" w:rsidRDefault="00F9528C" w:rsidP="00C92EBD"/>
    <w:p w14:paraId="791DA7B8" w14:textId="11115D6A" w:rsidR="00B214C1" w:rsidRDefault="00B214C1" w:rsidP="00B214C1">
      <w:pPr>
        <w:pStyle w:val="Heading2"/>
      </w:pPr>
      <w:bookmarkStart w:id="56" w:name="_Toc101532196"/>
      <w:r>
        <w:t>4.3 Ethical Considerations</w:t>
      </w:r>
      <w:bookmarkEnd w:id="56"/>
    </w:p>
    <w:p w14:paraId="01B82F84" w14:textId="77777777" w:rsidR="00B214C1" w:rsidRDefault="00B214C1" w:rsidP="00B214C1">
      <w:r>
        <w:t>This project does not use any personal or sensitive information so this project from an ethical point of view being very low risk.</w:t>
      </w:r>
    </w:p>
    <w:p w14:paraId="4B59621B" w14:textId="77777777" w:rsidR="006020D1" w:rsidRDefault="006020D1" w:rsidP="00C92EBD"/>
    <w:p w14:paraId="32118C6A" w14:textId="335C1644" w:rsidR="00C92EBD" w:rsidRDefault="00917AD4" w:rsidP="00C764B9">
      <w:pPr>
        <w:pStyle w:val="Heading1"/>
      </w:pPr>
      <w:bookmarkStart w:id="57" w:name="_Toc101532197"/>
      <w:r>
        <w:lastRenderedPageBreak/>
        <w:t xml:space="preserve">5 </w:t>
      </w:r>
      <w:r w:rsidR="00C361B9">
        <w:t>Design</w:t>
      </w:r>
      <w:bookmarkEnd w:id="57"/>
    </w:p>
    <w:p w14:paraId="0481D628" w14:textId="64AA8CC1" w:rsidR="00ED78FA" w:rsidRDefault="000E1D67">
      <w:r>
        <w:t xml:space="preserve">The following section consists of the design of the artifact, this has been </w:t>
      </w:r>
      <w:r w:rsidR="00F36E30">
        <w:t>separated</w:t>
      </w:r>
      <w:r>
        <w:t xml:space="preserve"> </w:t>
      </w:r>
      <w:r w:rsidR="00A0124A">
        <w:t xml:space="preserve">into </w:t>
      </w:r>
      <w:r>
        <w:t>the design of the overall system, the design of the CNN, the design of the mobile application</w:t>
      </w:r>
      <w:r w:rsidR="00FA3703">
        <w:t>,</w:t>
      </w:r>
      <w:r>
        <w:t xml:space="preserve"> and the design o</w:t>
      </w:r>
      <w:r w:rsidR="001B43D7">
        <w:t>f</w:t>
      </w:r>
      <w:r>
        <w:t xml:space="preserve"> the database, with justification</w:t>
      </w:r>
      <w:r w:rsidR="006B5536">
        <w:t>s</w:t>
      </w:r>
      <w:r>
        <w:t xml:space="preserve"> for each design choic</w:t>
      </w:r>
      <w:r w:rsidR="00EF0154">
        <w:t>e</w:t>
      </w:r>
      <w:r>
        <w:t>.</w:t>
      </w:r>
    </w:p>
    <w:p w14:paraId="48CDB065" w14:textId="4C28C39D" w:rsidR="00ED78FA" w:rsidRDefault="00ED78FA" w:rsidP="00C764B9">
      <w:pPr>
        <w:pStyle w:val="Heading2"/>
      </w:pPr>
      <w:bookmarkStart w:id="58" w:name="_Toc101532198"/>
      <w:r>
        <w:t>5.1 System Architecture</w:t>
      </w:r>
      <w:bookmarkEnd w:id="58"/>
      <w:r>
        <w:t xml:space="preserve"> </w:t>
      </w:r>
    </w:p>
    <w:p w14:paraId="52E52FC8" w14:textId="732E91BD" w:rsidR="00BD64B5" w:rsidRDefault="00AC623E">
      <w:r>
        <w:rPr>
          <w:noProof/>
        </w:rPr>
        <mc:AlternateContent>
          <mc:Choice Requires="wps">
            <w:drawing>
              <wp:anchor distT="0" distB="0" distL="114300" distR="114300" simplePos="0" relativeHeight="251708416" behindDoc="1" locked="0" layoutInCell="1" allowOverlap="1" wp14:anchorId="5C99EB8E" wp14:editId="55AC28C4">
                <wp:simplePos x="0" y="0"/>
                <wp:positionH relativeFrom="column">
                  <wp:posOffset>713105</wp:posOffset>
                </wp:positionH>
                <wp:positionV relativeFrom="paragraph">
                  <wp:posOffset>4077335</wp:posOffset>
                </wp:positionV>
                <wp:extent cx="4295775" cy="635"/>
                <wp:effectExtent l="0" t="0" r="0" b="0"/>
                <wp:wrapTight wrapText="bothSides">
                  <wp:wrapPolygon edited="0">
                    <wp:start x="0" y="0"/>
                    <wp:lineTo x="0" y="21600"/>
                    <wp:lineTo x="21600" y="21600"/>
                    <wp:lineTo x="21600" y="0"/>
                  </wp:wrapPolygon>
                </wp:wrapTight>
                <wp:docPr id="69" name="Text Box 69"/>
                <wp:cNvGraphicFramePr/>
                <a:graphic xmlns:a="http://schemas.openxmlformats.org/drawingml/2006/main">
                  <a:graphicData uri="http://schemas.microsoft.com/office/word/2010/wordprocessingShape">
                    <wps:wsp>
                      <wps:cNvSpPr txBox="1"/>
                      <wps:spPr>
                        <a:xfrm>
                          <a:off x="0" y="0"/>
                          <a:ext cx="4295775" cy="635"/>
                        </a:xfrm>
                        <a:prstGeom prst="rect">
                          <a:avLst/>
                        </a:prstGeom>
                        <a:solidFill>
                          <a:prstClr val="white"/>
                        </a:solidFill>
                        <a:ln>
                          <a:noFill/>
                        </a:ln>
                      </wps:spPr>
                      <wps:txbx>
                        <w:txbxContent>
                          <w:p w14:paraId="5F78DB5A" w14:textId="6F8B977D" w:rsidR="00AC623E" w:rsidRPr="00136E68" w:rsidRDefault="00AC623E" w:rsidP="00AC623E">
                            <w:pPr>
                              <w:pStyle w:val="Caption"/>
                              <w:rPr>
                                <w:noProof/>
                              </w:rPr>
                            </w:pPr>
                            <w:bookmarkStart w:id="59" w:name="_Toc100835383"/>
                            <w:bookmarkStart w:id="60" w:name="_Toc101528554"/>
                            <w:bookmarkStart w:id="61" w:name="_Toc101532267"/>
                            <w:r>
                              <w:t xml:space="preserve">Figure </w:t>
                            </w:r>
                            <w:r w:rsidR="00DD0DD2">
                              <w:fldChar w:fldCharType="begin"/>
                            </w:r>
                            <w:r w:rsidR="00DD0DD2">
                              <w:instrText xml:space="preserve"> SEQ Figure \* ARABIC </w:instrText>
                            </w:r>
                            <w:r w:rsidR="00DD0DD2">
                              <w:fldChar w:fldCharType="separate"/>
                            </w:r>
                            <w:r w:rsidR="009B1630">
                              <w:rPr>
                                <w:noProof/>
                              </w:rPr>
                              <w:t>3</w:t>
                            </w:r>
                            <w:r w:rsidR="00DD0DD2">
                              <w:rPr>
                                <w:noProof/>
                              </w:rPr>
                              <w:fldChar w:fldCharType="end"/>
                            </w:r>
                            <w:r w:rsidR="001E17C7">
                              <w:rPr>
                                <w:noProof/>
                              </w:rPr>
                              <w:t xml:space="preserve"> : IdentiFlora </w:t>
                            </w:r>
                            <w:r w:rsidR="001E17C7">
                              <w:t>System Architecture</w:t>
                            </w:r>
                            <w:bookmarkEnd w:id="59"/>
                            <w:bookmarkEnd w:id="60"/>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C99EB8E" id="Text Box 69" o:spid="_x0000_s1028" type="#_x0000_t202" style="position:absolute;margin-left:56.15pt;margin-top:321.05pt;width:338.25pt;height:.05pt;z-index:-2516080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" stroked="f">
                <v:textbox style="mso-fit-shape-to-text:t" inset="0,0,0,0">
                  <w:txbxContent>
                    <w:p w14:paraId="5F78DB5A" w14:textId="6F8B977D" w:rsidR="00AC623E" w:rsidRPr="00136E68" w:rsidRDefault="00AC623E" w:rsidP="00AC623E">
                      <w:pPr>
                        <w:pStyle w:val="Caption"/>
                        <w:rPr>
                          <w:noProof/>
                        </w:rPr>
                      </w:pPr>
                      <w:bookmarkStart w:id="62" w:name="_Toc100835383"/>
                      <w:bookmarkStart w:id="63" w:name="_Toc101528554"/>
                      <w:bookmarkStart w:id="64" w:name="_Toc101532267"/>
                      <w:r>
                        <w:t xml:space="preserve">Figure </w:t>
                      </w:r>
                      <w:r w:rsidR="00DD0DD2">
                        <w:fldChar w:fldCharType="begin"/>
                      </w:r>
                      <w:r w:rsidR="00DD0DD2">
                        <w:instrText xml:space="preserve"> SEQ Figure \* ARABIC </w:instrText>
                      </w:r>
                      <w:r w:rsidR="00DD0DD2">
                        <w:fldChar w:fldCharType="separate"/>
                      </w:r>
                      <w:r w:rsidR="009B1630">
                        <w:rPr>
                          <w:noProof/>
                        </w:rPr>
                        <w:t>3</w:t>
                      </w:r>
                      <w:r w:rsidR="00DD0DD2">
                        <w:rPr>
                          <w:noProof/>
                        </w:rPr>
                        <w:fldChar w:fldCharType="end"/>
                      </w:r>
                      <w:r w:rsidR="001E17C7">
                        <w:rPr>
                          <w:noProof/>
                        </w:rPr>
                        <w:t xml:space="preserve"> : IdentiFlora </w:t>
                      </w:r>
                      <w:r w:rsidR="001E17C7">
                        <w:t>System Architecture</w:t>
                      </w:r>
                      <w:bookmarkEnd w:id="62"/>
                      <w:bookmarkEnd w:id="63"/>
                      <w:bookmarkEnd w:id="64"/>
                    </w:p>
                  </w:txbxContent>
                </v:textbox>
                <w10:wrap type="tight"/>
              </v:shape>
            </w:pict>
          </mc:Fallback>
        </mc:AlternateContent>
      </w:r>
      <w:r w:rsidR="00BD64B5">
        <w:rPr>
          <w:noProof/>
        </w:rPr>
        <w:drawing>
          <wp:anchor distT="0" distB="0" distL="114300" distR="114300" simplePos="0" relativeHeight="251636736" behindDoc="1" locked="0" layoutInCell="1" allowOverlap="1" wp14:anchorId="1C3A6C71" wp14:editId="48A4CF47">
            <wp:simplePos x="0" y="0"/>
            <wp:positionH relativeFrom="margin">
              <wp:align>center</wp:align>
            </wp:positionH>
            <wp:positionV relativeFrom="paragraph">
              <wp:posOffset>105410</wp:posOffset>
            </wp:positionV>
            <wp:extent cx="4295775" cy="3914775"/>
            <wp:effectExtent l="0" t="0" r="9525" b="9525"/>
            <wp:wrapTight wrapText="bothSides">
              <wp:wrapPolygon edited="0">
                <wp:start x="0" y="0"/>
                <wp:lineTo x="0" y="21547"/>
                <wp:lineTo x="21552" y="21547"/>
                <wp:lineTo x="21552" y="0"/>
                <wp:lineTo x="0" y="0"/>
              </wp:wrapPolygon>
            </wp:wrapTight>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95775" cy="39147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0791F8F" w14:textId="5ADC0E7B" w:rsidR="00BD64B5" w:rsidRDefault="00BD64B5"/>
    <w:p w14:paraId="7084AAAE" w14:textId="10AB8D7E" w:rsidR="00ED78FA" w:rsidRDefault="00ED78FA"/>
    <w:p w14:paraId="6A7F9608" w14:textId="3BABA07A" w:rsidR="00BD64B5" w:rsidRDefault="00BD64B5"/>
    <w:p w14:paraId="42382D8E" w14:textId="00387423" w:rsidR="00BD64B5" w:rsidRDefault="00BD64B5"/>
    <w:p w14:paraId="10CC0423" w14:textId="422CB17D" w:rsidR="00BD64B5" w:rsidRDefault="00BD64B5"/>
    <w:p w14:paraId="65B98510" w14:textId="1932A0FD" w:rsidR="00BD64B5" w:rsidRDefault="00BD64B5"/>
    <w:p w14:paraId="4656CC26" w14:textId="0AE2972A" w:rsidR="00BD64B5" w:rsidRDefault="00BD64B5"/>
    <w:p w14:paraId="31CDD311" w14:textId="4026FE7B" w:rsidR="00BD64B5" w:rsidRDefault="00BD64B5"/>
    <w:p w14:paraId="32FD7D37" w14:textId="41B97A3A" w:rsidR="00BD64B5" w:rsidRDefault="00BD64B5"/>
    <w:p w14:paraId="0392D558" w14:textId="330F5561" w:rsidR="00BD64B5" w:rsidRDefault="00BD64B5"/>
    <w:p w14:paraId="6E4B3DDB" w14:textId="5790EFAC" w:rsidR="00BD64B5" w:rsidRDefault="00BD64B5"/>
    <w:p w14:paraId="6E476FB9" w14:textId="45960F08" w:rsidR="00BD64B5" w:rsidRDefault="00BD64B5"/>
    <w:p w14:paraId="28CB8571" w14:textId="22CB0A3B" w:rsidR="00BD64B5" w:rsidRDefault="00BD64B5"/>
    <w:p w14:paraId="62544C87" w14:textId="59E598D8" w:rsidR="00BD64B5" w:rsidRDefault="00BD64B5"/>
    <w:p w14:paraId="582577E0" w14:textId="77777777" w:rsidR="00AC623E" w:rsidRDefault="00AC623E"/>
    <w:p w14:paraId="05FD62AE" w14:textId="1CB4B9F1" w:rsidR="00BD64B5" w:rsidRDefault="00645B8F">
      <w:r w:rsidRPr="00645B8F">
        <w:rPr>
          <w:b/>
          <w:bCs/>
        </w:rPr>
        <w:t>Figure 3</w:t>
      </w:r>
      <w:r w:rsidR="00A641B6">
        <w:t xml:space="preserve"> </w:t>
      </w:r>
      <w:r>
        <w:t>shows</w:t>
      </w:r>
      <w:r w:rsidR="00A641B6">
        <w:t xml:space="preserve"> an over</w:t>
      </w:r>
      <w:r w:rsidR="00467A02">
        <w:t>view</w:t>
      </w:r>
      <w:r w:rsidR="00A641B6">
        <w:t xml:space="preserve"> of the overall system</w:t>
      </w:r>
      <w:r w:rsidR="00467A02">
        <w:t xml:space="preserve">, the system is </w:t>
      </w:r>
      <w:r w:rsidR="00874464">
        <w:t>intended</w:t>
      </w:r>
      <w:r w:rsidR="00467A02">
        <w:t xml:space="preserve"> to be structure</w:t>
      </w:r>
      <w:r w:rsidR="00B46BED">
        <w:t>d</w:t>
      </w:r>
      <w:r w:rsidR="00467A02">
        <w:t xml:space="preserve"> to ensure low coupling between components, as shown above with </w:t>
      </w:r>
      <w:r w:rsidR="00AF6B2E">
        <w:t xml:space="preserve">by the TensorFlow </w:t>
      </w:r>
      <w:r>
        <w:t>L</w:t>
      </w:r>
      <w:r w:rsidR="00AF6B2E">
        <w:t>ite model and the database having no direct interaction between each other, instead</w:t>
      </w:r>
      <w:r w:rsidR="00FA3703">
        <w:t xml:space="preserve">, </w:t>
      </w:r>
      <w:r w:rsidR="00AF6B2E">
        <w:t xml:space="preserve">using the mobile application as the central point of communication and interaction, resulting in less redundant interactions between modules in the system. </w:t>
      </w:r>
      <w:r w:rsidR="000E1D67">
        <w:t>Furthermore,</w:t>
      </w:r>
      <w:r w:rsidR="00AF6B2E">
        <w:t xml:space="preserve"> the system has been designed to have a</w:t>
      </w:r>
      <w:r w:rsidR="00467A02">
        <w:t xml:space="preserve"> high</w:t>
      </w:r>
      <w:r w:rsidR="00AF6B2E">
        <w:t xml:space="preserve"> level of</w:t>
      </w:r>
      <w:r w:rsidR="00467A02">
        <w:t xml:space="preserve"> cohesion, as demonstrated</w:t>
      </w:r>
      <w:r w:rsidR="009825B8">
        <w:t xml:space="preserve"> b</w:t>
      </w:r>
      <w:r w:rsidR="00B46BED">
        <w:t>y</w:t>
      </w:r>
      <w:r w:rsidR="009825B8">
        <w:t xml:space="preserve"> the strong centralisation of data and processing onto the mobile interface.</w:t>
      </w:r>
      <w:r w:rsidR="00AF6B2E">
        <w:t xml:space="preserve"> This is to ensure reduce</w:t>
      </w:r>
      <w:r w:rsidR="00B46BED">
        <w:t>d</w:t>
      </w:r>
      <w:r w:rsidR="00AF6B2E">
        <w:t xml:space="preserve"> complexity i</w:t>
      </w:r>
      <w:r w:rsidR="00B46BED">
        <w:t>n</w:t>
      </w:r>
      <w:r w:rsidR="00AF6B2E">
        <w:t xml:space="preserve"> the system, whi</w:t>
      </w:r>
      <w:r w:rsidR="00B46BED">
        <w:t>l</w:t>
      </w:r>
      <w:r w:rsidR="00AF6B2E">
        <w:t xml:space="preserve">st also making the development of the system and debugging the system far easier as this reduces potential points of failure </w:t>
      </w:r>
      <w:r>
        <w:t xml:space="preserve">and, </w:t>
      </w:r>
      <w:r w:rsidR="00AF6B2E">
        <w:t xml:space="preserve">when combined with the low coupling, </w:t>
      </w:r>
      <w:r w:rsidR="000E1D67">
        <w:t>makes isolating points of failure</w:t>
      </w:r>
      <w:r>
        <w:t xml:space="preserve"> straightforward</w:t>
      </w:r>
      <w:r w:rsidR="000E1D67">
        <w:t xml:space="preserve">. </w:t>
      </w:r>
    </w:p>
    <w:p w14:paraId="1A2556FF" w14:textId="25872C4F" w:rsidR="00131F38" w:rsidRDefault="00131F38"/>
    <w:p w14:paraId="2FE4F718" w14:textId="7DE81979" w:rsidR="003205F2" w:rsidRDefault="003205F2"/>
    <w:p w14:paraId="4C263B48" w14:textId="71BD0A9A" w:rsidR="003205F2" w:rsidRDefault="003205F2"/>
    <w:p w14:paraId="59C2A4E8" w14:textId="77777777" w:rsidR="000E1D67" w:rsidRDefault="000E1D67"/>
    <w:p w14:paraId="3602BFC0" w14:textId="69EF0B8A" w:rsidR="0052285A" w:rsidRDefault="00E74E5D" w:rsidP="00C764B9">
      <w:pPr>
        <w:pStyle w:val="Heading2"/>
      </w:pPr>
      <w:bookmarkStart w:id="65" w:name="_Toc101532199"/>
      <w:r>
        <w:rPr>
          <w:noProof/>
        </w:rPr>
        <w:lastRenderedPageBreak/>
        <mc:AlternateContent>
          <mc:Choice Requires="wpg">
            <w:drawing>
              <wp:anchor distT="0" distB="0" distL="114300" distR="114300" simplePos="0" relativeHeight="251711488" behindDoc="0" locked="0" layoutInCell="1" allowOverlap="1" wp14:anchorId="129AA924" wp14:editId="75B0BC18">
                <wp:simplePos x="0" y="0"/>
                <wp:positionH relativeFrom="column">
                  <wp:posOffset>3276600</wp:posOffset>
                </wp:positionH>
                <wp:positionV relativeFrom="paragraph">
                  <wp:posOffset>0</wp:posOffset>
                </wp:positionV>
                <wp:extent cx="2744470" cy="8572500"/>
                <wp:effectExtent l="0" t="0" r="0" b="0"/>
                <wp:wrapTight wrapText="bothSides">
                  <wp:wrapPolygon edited="0">
                    <wp:start x="0" y="0"/>
                    <wp:lineTo x="0" y="21552"/>
                    <wp:lineTo x="21440" y="21552"/>
                    <wp:lineTo x="21440" y="0"/>
                    <wp:lineTo x="0" y="0"/>
                  </wp:wrapPolygon>
                </wp:wrapTight>
                <wp:docPr id="3" name="Group 3"/>
                <wp:cNvGraphicFramePr/>
                <a:graphic xmlns:a="http://schemas.openxmlformats.org/drawingml/2006/main">
                  <a:graphicData uri="http://schemas.microsoft.com/office/word/2010/wordprocessingGroup">
                    <wpg:wgp>
                      <wpg:cNvGrpSpPr/>
                      <wpg:grpSpPr>
                        <a:xfrm>
                          <a:off x="0" y="0"/>
                          <a:ext cx="2744470" cy="8572500"/>
                          <a:chOff x="0" y="0"/>
                          <a:chExt cx="2744470" cy="8572500"/>
                        </a:xfrm>
                      </wpg:grpSpPr>
                      <pic:pic xmlns:pic="http://schemas.openxmlformats.org/drawingml/2006/picture">
                        <pic:nvPicPr>
                          <pic:cNvPr id="34" name="Picture 34" descr="Diagram&#10;&#10;Description automatically generated"/>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15895" cy="8265160"/>
                          </a:xfrm>
                          <a:prstGeom prst="rect">
                            <a:avLst/>
                          </a:prstGeom>
                          <a:noFill/>
                          <a:ln>
                            <a:noFill/>
                          </a:ln>
                        </pic:spPr>
                      </pic:pic>
                      <wps:wsp>
                        <wps:cNvPr id="70" name="Text Box 70"/>
                        <wps:cNvSpPr txBox="1"/>
                        <wps:spPr>
                          <a:xfrm>
                            <a:off x="28575" y="8305800"/>
                            <a:ext cx="2715895" cy="266700"/>
                          </a:xfrm>
                          <a:prstGeom prst="rect">
                            <a:avLst/>
                          </a:prstGeom>
                          <a:solidFill>
                            <a:prstClr val="white"/>
                          </a:solidFill>
                          <a:ln>
                            <a:noFill/>
                          </a:ln>
                        </wps:spPr>
                        <wps:txbx>
                          <w:txbxContent>
                            <w:p w14:paraId="084B8790" w14:textId="388BEEED" w:rsidR="00AC623E" w:rsidRPr="00812564" w:rsidRDefault="00AC623E" w:rsidP="00AC623E">
                              <w:pPr>
                                <w:pStyle w:val="Caption"/>
                                <w:rPr>
                                  <w:noProof/>
                                </w:rPr>
                              </w:pPr>
                              <w:bookmarkStart w:id="66" w:name="_Toc100835384"/>
                              <w:bookmarkStart w:id="67" w:name="_Toc101528555"/>
                              <w:bookmarkStart w:id="68" w:name="_Toc101532268"/>
                              <w:r>
                                <w:t xml:space="preserve">Figure </w:t>
                              </w:r>
                              <w:r w:rsidR="00DD0DD2">
                                <w:fldChar w:fldCharType="begin"/>
                              </w:r>
                              <w:r w:rsidR="00DD0DD2">
                                <w:instrText xml:space="preserve"> SEQ Figure \* ARABIC </w:instrText>
                              </w:r>
                              <w:r w:rsidR="00DD0DD2">
                                <w:fldChar w:fldCharType="separate"/>
                              </w:r>
                              <w:r w:rsidR="009B1630">
                                <w:rPr>
                                  <w:noProof/>
                                </w:rPr>
                                <w:t>4</w:t>
                              </w:r>
                              <w:r w:rsidR="00DD0DD2">
                                <w:rPr>
                                  <w:noProof/>
                                </w:rPr>
                                <w:fldChar w:fldCharType="end"/>
                              </w:r>
                              <w:r w:rsidR="00072F7D">
                                <w:rPr>
                                  <w:noProof/>
                                </w:rPr>
                                <w:t xml:space="preserve"> :</w:t>
                              </w:r>
                              <w:r w:rsidR="00C764B9">
                                <w:rPr>
                                  <w:noProof/>
                                </w:rPr>
                                <w:t xml:space="preserve"> Initial Proto</w:t>
                              </w:r>
                              <w:r w:rsidR="00334FE2">
                                <w:rPr>
                                  <w:noProof/>
                                </w:rPr>
                                <w:t>t</w:t>
                              </w:r>
                              <w:r w:rsidR="00C764B9">
                                <w:rPr>
                                  <w:noProof/>
                                </w:rPr>
                                <w:t>ype CNN structure</w:t>
                              </w:r>
                              <w:bookmarkEnd w:id="66"/>
                              <w:bookmarkEnd w:id="67"/>
                              <w:bookmarkEnd w:id="6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29AA924" id="Group 3" o:spid="_x0000_s1029" style="position:absolute;margin-left:258pt;margin-top:0;width:216.1pt;height:675pt;z-index:251711488" coordsize="27444,857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4" o:spid="_x0000_s1030" type="#_x0000_t75" alt="Diagram&#10;&#10;Description automatically generated" style="position:absolute;width:27158;height:826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">
                  <v:imagedata r:id="rId12" o:title="Diagram&#10;&#10;Description automatically generated"/>
                </v:shape>
                <v:shape id="Text Box 70" o:spid="_x0000_s1031" type="#_x0000_t202" style="position:absolute;left:285;top:83058;width:27159;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" stroked="f">
                  <v:textbox style="mso-fit-shape-to-text:t" inset="0,0,0,0">
                    <w:txbxContent>
                      <w:p w14:paraId="084B8790" w14:textId="388BEEED" w:rsidR="00AC623E" w:rsidRPr="00812564" w:rsidRDefault="00AC623E" w:rsidP="00AC623E">
                        <w:pPr>
                          <w:pStyle w:val="Caption"/>
                          <w:rPr>
                            <w:noProof/>
                          </w:rPr>
                        </w:pPr>
                        <w:bookmarkStart w:id="69" w:name="_Toc100835384"/>
                        <w:bookmarkStart w:id="70" w:name="_Toc101528555"/>
                        <w:bookmarkStart w:id="71" w:name="_Toc101532268"/>
                        <w:r>
                          <w:t xml:space="preserve">Figure </w:t>
                        </w:r>
                        <w:r w:rsidR="00DD0DD2">
                          <w:fldChar w:fldCharType="begin"/>
                        </w:r>
                        <w:r w:rsidR="00DD0DD2">
                          <w:instrText xml:space="preserve"> SEQ Figure \* ARABIC </w:instrText>
                        </w:r>
                        <w:r w:rsidR="00DD0DD2">
                          <w:fldChar w:fldCharType="separate"/>
                        </w:r>
                        <w:r w:rsidR="009B1630">
                          <w:rPr>
                            <w:noProof/>
                          </w:rPr>
                          <w:t>4</w:t>
                        </w:r>
                        <w:r w:rsidR="00DD0DD2">
                          <w:rPr>
                            <w:noProof/>
                          </w:rPr>
                          <w:fldChar w:fldCharType="end"/>
                        </w:r>
                        <w:r w:rsidR="00072F7D">
                          <w:rPr>
                            <w:noProof/>
                          </w:rPr>
                          <w:t xml:space="preserve"> :</w:t>
                        </w:r>
                        <w:r w:rsidR="00C764B9">
                          <w:rPr>
                            <w:noProof/>
                          </w:rPr>
                          <w:t xml:space="preserve"> Initial Proto</w:t>
                        </w:r>
                        <w:r w:rsidR="00334FE2">
                          <w:rPr>
                            <w:noProof/>
                          </w:rPr>
                          <w:t>t</w:t>
                        </w:r>
                        <w:r w:rsidR="00C764B9">
                          <w:rPr>
                            <w:noProof/>
                          </w:rPr>
                          <w:t>ype CNN structure</w:t>
                        </w:r>
                        <w:bookmarkEnd w:id="69"/>
                        <w:bookmarkEnd w:id="70"/>
                        <w:bookmarkEnd w:id="71"/>
                      </w:p>
                    </w:txbxContent>
                  </v:textbox>
                </v:shape>
                <w10:wrap type="tight"/>
              </v:group>
            </w:pict>
          </mc:Fallback>
        </mc:AlternateContent>
      </w:r>
      <w:r w:rsidR="004A2BC4">
        <w:t>5.</w:t>
      </w:r>
      <w:r w:rsidR="00C764B9">
        <w:t>2</w:t>
      </w:r>
      <w:r w:rsidR="004A2BC4">
        <w:t xml:space="preserve"> </w:t>
      </w:r>
      <w:r w:rsidR="00BE0C14">
        <w:t xml:space="preserve">Design of the </w:t>
      </w:r>
      <w:r w:rsidR="00383AD0">
        <w:t>N</w:t>
      </w:r>
      <w:r w:rsidR="00BE0C14">
        <w:t xml:space="preserve">eural </w:t>
      </w:r>
      <w:r w:rsidR="00383AD0">
        <w:t>N</w:t>
      </w:r>
      <w:r w:rsidR="00BE0C14">
        <w:t>etwork</w:t>
      </w:r>
      <w:r w:rsidR="009C0CB6">
        <w:t xml:space="preserve"> - </w:t>
      </w:r>
      <w:r w:rsidR="0052285A">
        <w:t>Prototype CNN</w:t>
      </w:r>
      <w:bookmarkEnd w:id="65"/>
    </w:p>
    <w:p w14:paraId="12184634" w14:textId="5E2A725B" w:rsidR="009C75A2" w:rsidRDefault="00645B8F" w:rsidP="00BE0C14">
      <w:r w:rsidRPr="00645B8F">
        <w:rPr>
          <w:b/>
          <w:bCs/>
        </w:rPr>
        <w:t>Figure 4</w:t>
      </w:r>
      <w:r w:rsidR="003153D3">
        <w:t xml:space="preserve"> </w:t>
      </w:r>
      <w:r>
        <w:t>displays</w:t>
      </w:r>
      <w:r w:rsidR="003153D3">
        <w:t xml:space="preserve"> the intended structure of the CNN</w:t>
      </w:r>
      <w:r w:rsidR="009825B8">
        <w:t>,</w:t>
      </w:r>
      <w:r w:rsidR="0012226F">
        <w:t xml:space="preserve"> this will consist of a sequential model </w:t>
      </w:r>
      <w:r w:rsidR="00EF0154">
        <w:t>of five</w:t>
      </w:r>
      <w:r w:rsidR="00346F2A">
        <w:t xml:space="preserve"> convolutional layers</w:t>
      </w:r>
      <w:r w:rsidR="000C7F0E">
        <w:t xml:space="preserve"> using “</w:t>
      </w:r>
      <w:proofErr w:type="spellStart"/>
      <w:r w:rsidR="000C7F0E">
        <w:t>rulu</w:t>
      </w:r>
      <w:proofErr w:type="spellEnd"/>
      <w:r w:rsidR="000C7F0E">
        <w:t>” activation,</w:t>
      </w:r>
      <w:r w:rsidR="00346F2A">
        <w:t xml:space="preserve"> with the </w:t>
      </w:r>
      <w:r w:rsidR="0012226F">
        <w:t>initial</w:t>
      </w:r>
      <w:r w:rsidR="00346F2A">
        <w:t xml:space="preserve"> input layer reshaping images into a 180x180 pixel format, </w:t>
      </w:r>
      <w:r w:rsidR="0012226F">
        <w:t>w</w:t>
      </w:r>
      <w:r w:rsidR="00383AD0">
        <w:t>ith</w:t>
      </w:r>
      <w:r w:rsidR="0012226F">
        <w:t xml:space="preserve"> each following convolutional layer doing feature extraction. The final layer will consist of</w:t>
      </w:r>
      <w:r w:rsidR="00383AD0">
        <w:t xml:space="preserve"> a</w:t>
      </w:r>
      <w:r w:rsidR="0012226F">
        <w:t xml:space="preserve"> </w:t>
      </w:r>
      <w:r w:rsidR="000C7F0E">
        <w:t>flattening</w:t>
      </w:r>
      <w:r w:rsidR="0012226F">
        <w:t xml:space="preserve"> layer that will reduce the input data from the previous neurons into a single dimension, this is to allow for more effective classification based on feature extraction from the previous 5 convolutional layers</w:t>
      </w:r>
      <w:r w:rsidR="00E74E5D">
        <w:t>.</w:t>
      </w:r>
      <w:r w:rsidR="0012226F">
        <w:t xml:space="preserve"> </w:t>
      </w:r>
      <w:r w:rsidR="00E74E5D">
        <w:t>T</w:t>
      </w:r>
      <w:r w:rsidR="0012226F">
        <w:t>his is then to be</w:t>
      </w:r>
      <w:r w:rsidR="000954C3">
        <w:t xml:space="preserve"> followed by a</w:t>
      </w:r>
      <w:r w:rsidR="0012226F">
        <w:t xml:space="preserve"> dense layer using </w:t>
      </w:r>
      <w:r w:rsidR="000C7F0E">
        <w:t>“</w:t>
      </w:r>
      <w:proofErr w:type="spellStart"/>
      <w:r w:rsidR="0012226F">
        <w:t>rulu</w:t>
      </w:r>
      <w:proofErr w:type="spellEnd"/>
      <w:r w:rsidR="000C7F0E">
        <w:t>”</w:t>
      </w:r>
      <w:r w:rsidR="0012226F">
        <w:t xml:space="preserve"> activation where all</w:t>
      </w:r>
      <w:r w:rsidR="000954C3">
        <w:t xml:space="preserve"> previous neuron</w:t>
      </w:r>
      <w:r w:rsidR="00383AD0">
        <w:t>s</w:t>
      </w:r>
      <w:r w:rsidR="000954C3">
        <w:t xml:space="preserve"> will be linked to one dense neuron, this is to be followed by a dropout layer to assist in preventing overfitting. This will then be followed by a final dense layer using </w:t>
      </w:r>
      <w:r w:rsidR="000C7F0E">
        <w:t>“</w:t>
      </w:r>
      <w:proofErr w:type="spellStart"/>
      <w:r w:rsidR="000954C3">
        <w:t>softmax</w:t>
      </w:r>
      <w:proofErr w:type="spellEnd"/>
      <w:r w:rsidR="000C7F0E">
        <w:t>”</w:t>
      </w:r>
      <w:r w:rsidR="000954C3">
        <w:t xml:space="preserve"> activation which allows for effective classification of images where there are more th</w:t>
      </w:r>
      <w:r w:rsidR="00383AD0">
        <w:t>an</w:t>
      </w:r>
      <w:r w:rsidR="000954C3">
        <w:t xml:space="preserve"> two labels</w:t>
      </w:r>
      <w:r w:rsidR="00E74E5D">
        <w:t xml:space="preserve"> (i.e., plant species) that can be identified.</w:t>
      </w:r>
      <w:r w:rsidR="000954C3">
        <w:t xml:space="preserve"> </w:t>
      </w:r>
    </w:p>
    <w:p w14:paraId="57AA1C0F" w14:textId="3607337A" w:rsidR="009C75A2" w:rsidRDefault="009C75A2" w:rsidP="00BE0C14">
      <w:r>
        <w:t xml:space="preserve">For the choice in optimisation algorithms, the comparison between </w:t>
      </w:r>
      <w:r w:rsidR="00AB30C8">
        <w:t>“</w:t>
      </w:r>
      <w:proofErr w:type="spellStart"/>
      <w:r>
        <w:t>adam</w:t>
      </w:r>
      <w:proofErr w:type="spellEnd"/>
      <w:r w:rsidR="00AB30C8">
        <w:t>”</w:t>
      </w:r>
      <w:r>
        <w:t xml:space="preserve"> and </w:t>
      </w:r>
      <w:r w:rsidR="00AB30C8">
        <w:t>“</w:t>
      </w:r>
      <w:proofErr w:type="spellStart"/>
      <w:r>
        <w:t>adamax</w:t>
      </w:r>
      <w:proofErr w:type="spellEnd"/>
      <w:r w:rsidR="00AB30C8">
        <w:t>”</w:t>
      </w:r>
      <w:r>
        <w:t xml:space="preserve"> will take place in the development phase, using the above CNN structure to conclude which method would result in overall high</w:t>
      </w:r>
      <w:r w:rsidR="00383AD0">
        <w:t>er</w:t>
      </w:r>
      <w:r>
        <w:t xml:space="preserve"> accuracy, validation accuracy</w:t>
      </w:r>
      <w:r w:rsidR="00EF0154">
        <w:t>,</w:t>
      </w:r>
      <w:r>
        <w:t xml:space="preserve"> and testing accuracy</w:t>
      </w:r>
      <w:r w:rsidR="00AB30C8">
        <w:t>.</w:t>
      </w:r>
    </w:p>
    <w:p w14:paraId="6D8425D6" w14:textId="531EAF7B" w:rsidR="0052285A" w:rsidRDefault="008A6442" w:rsidP="00BE0C14">
      <w:r>
        <w:t xml:space="preserve">The model is then intended to be trained over a minimum of 20 epochs, with </w:t>
      </w:r>
      <w:r w:rsidR="009C0CB6">
        <w:t>an</w:t>
      </w:r>
      <w:r>
        <w:t xml:space="preserve"> 80/20 split of image data, with 80% becoming training data, and the remain</w:t>
      </w:r>
      <w:r w:rsidR="00383AD0">
        <w:t>ing</w:t>
      </w:r>
      <w:r>
        <w:t xml:space="preserve"> 20% being split again, with 10% of the overall data becoming validation data and the remaining overall 10% becoming testing data. </w:t>
      </w:r>
    </w:p>
    <w:p w14:paraId="4C7AD64D" w14:textId="2767BAFA" w:rsidR="009C0CB6" w:rsidRDefault="004A7CD8" w:rsidP="00BE0C14">
      <w:r>
        <w:t>D</w:t>
      </w:r>
      <w:r w:rsidR="009C0CB6">
        <w:t>ue to the nature of neural networks, the exact numbers, such as epochs, and activation algorithms are subject to change to allow for effective fine</w:t>
      </w:r>
      <w:r w:rsidR="00FA3703">
        <w:t>-</w:t>
      </w:r>
      <w:r w:rsidR="009C0CB6">
        <w:t>tuning of the CNN</w:t>
      </w:r>
      <w:r>
        <w:t>.</w:t>
      </w:r>
      <w:r w:rsidR="009C0CB6">
        <w:t xml:space="preserve"> </w:t>
      </w:r>
    </w:p>
    <w:p w14:paraId="148FB1D9" w14:textId="6F46C511" w:rsidR="004A2BC4" w:rsidRDefault="004A2BC4" w:rsidP="00C764B9">
      <w:pPr>
        <w:pStyle w:val="Heading2"/>
      </w:pPr>
      <w:bookmarkStart w:id="72" w:name="_Toc101532200"/>
      <w:r>
        <w:lastRenderedPageBreak/>
        <w:t>5.</w:t>
      </w:r>
      <w:r w:rsidR="00C764B9">
        <w:t>3</w:t>
      </w:r>
      <w:r>
        <w:t xml:space="preserve"> </w:t>
      </w:r>
      <w:r w:rsidR="00BE0C14">
        <w:t xml:space="preserve">Design of the </w:t>
      </w:r>
      <w:r w:rsidR="008F04F3">
        <w:t>M</w:t>
      </w:r>
      <w:r w:rsidR="00BE0C14">
        <w:t xml:space="preserve">obile </w:t>
      </w:r>
      <w:r w:rsidR="008F04F3">
        <w:t>I</w:t>
      </w:r>
      <w:r w:rsidR="00BE0C14">
        <w:t>nterface</w:t>
      </w:r>
      <w:bookmarkEnd w:id="72"/>
    </w:p>
    <w:p w14:paraId="6159212B" w14:textId="55042128" w:rsidR="00EB1F1E" w:rsidRDefault="004A2BC4" w:rsidP="00C764B9">
      <w:pPr>
        <w:pStyle w:val="Heading3"/>
      </w:pPr>
      <w:bookmarkStart w:id="73" w:name="_Toc101532201"/>
      <w:r>
        <w:t>5.</w:t>
      </w:r>
      <w:r w:rsidR="00C764B9">
        <w:t>3</w:t>
      </w:r>
      <w:r>
        <w:t xml:space="preserve">.1 </w:t>
      </w:r>
      <w:r w:rsidR="00574678">
        <w:t>Wireframes</w:t>
      </w:r>
      <w:bookmarkEnd w:id="73"/>
    </w:p>
    <w:p w14:paraId="29A94831" w14:textId="70AC9E07" w:rsidR="008671F4" w:rsidRDefault="002D0995" w:rsidP="002D0995">
      <w:pPr>
        <w:pStyle w:val="Heading4"/>
      </w:pPr>
      <w:r>
        <w:rPr>
          <w:noProof/>
        </w:rPr>
        <mc:AlternateContent>
          <mc:Choice Requires="wps">
            <w:drawing>
              <wp:anchor distT="0" distB="0" distL="114300" distR="114300" simplePos="0" relativeHeight="251713536" behindDoc="1" locked="0" layoutInCell="1" allowOverlap="1" wp14:anchorId="7F0F2304" wp14:editId="182CD4BD">
                <wp:simplePos x="0" y="0"/>
                <wp:positionH relativeFrom="margin">
                  <wp:align>left</wp:align>
                </wp:positionH>
                <wp:positionV relativeFrom="paragraph">
                  <wp:posOffset>2887345</wp:posOffset>
                </wp:positionV>
                <wp:extent cx="5957570" cy="635"/>
                <wp:effectExtent l="0" t="0" r="5080" b="0"/>
                <wp:wrapTight wrapText="bothSides">
                  <wp:wrapPolygon edited="0">
                    <wp:start x="0" y="0"/>
                    <wp:lineTo x="0" y="20057"/>
                    <wp:lineTo x="21549" y="20057"/>
                    <wp:lineTo x="21549" y="0"/>
                    <wp:lineTo x="0" y="0"/>
                  </wp:wrapPolygon>
                </wp:wrapTight>
                <wp:docPr id="71" name="Text Box 71"/>
                <wp:cNvGraphicFramePr/>
                <a:graphic xmlns:a="http://schemas.openxmlformats.org/drawingml/2006/main">
                  <a:graphicData uri="http://schemas.microsoft.com/office/word/2010/wordprocessingShape">
                    <wps:wsp>
                      <wps:cNvSpPr txBox="1"/>
                      <wps:spPr>
                        <a:xfrm>
                          <a:off x="0" y="0"/>
                          <a:ext cx="5957570" cy="635"/>
                        </a:xfrm>
                        <a:prstGeom prst="rect">
                          <a:avLst/>
                        </a:prstGeom>
                        <a:solidFill>
                          <a:prstClr val="white"/>
                        </a:solidFill>
                        <a:ln>
                          <a:noFill/>
                        </a:ln>
                      </wps:spPr>
                      <wps:txbx>
                        <w:txbxContent>
                          <w:p w14:paraId="176F9C30" w14:textId="36E6234D" w:rsidR="00AC623E" w:rsidRPr="00853A78" w:rsidRDefault="00AC623E" w:rsidP="00AC623E">
                            <w:pPr>
                              <w:pStyle w:val="Caption"/>
                              <w:rPr>
                                <w:noProof/>
                              </w:rPr>
                            </w:pPr>
                            <w:bookmarkStart w:id="74" w:name="_Toc100835385"/>
                            <w:bookmarkStart w:id="75" w:name="_Toc101528556"/>
                            <w:bookmarkStart w:id="76" w:name="_Toc101532269"/>
                            <w:r>
                              <w:t xml:space="preserve">Figure </w:t>
                            </w:r>
                            <w:r w:rsidR="00DD0DD2">
                              <w:fldChar w:fldCharType="begin"/>
                            </w:r>
                            <w:r w:rsidR="00DD0DD2">
                              <w:instrText xml:space="preserve"> SEQ Figure \* ARABIC </w:instrText>
                            </w:r>
                            <w:r w:rsidR="00DD0DD2">
                              <w:fldChar w:fldCharType="separate"/>
                            </w:r>
                            <w:r w:rsidR="009B1630">
                              <w:rPr>
                                <w:noProof/>
                              </w:rPr>
                              <w:t>5</w:t>
                            </w:r>
                            <w:r w:rsidR="00DD0DD2">
                              <w:rPr>
                                <w:noProof/>
                              </w:rPr>
                              <w:fldChar w:fldCharType="end"/>
                            </w:r>
                            <w:r w:rsidR="00876D15">
                              <w:rPr>
                                <w:noProof/>
                              </w:rPr>
                              <w:t xml:space="preserve">: Initial </w:t>
                            </w:r>
                            <w:r w:rsidR="00D731AB">
                              <w:rPr>
                                <w:noProof/>
                              </w:rPr>
                              <w:t>W</w:t>
                            </w:r>
                            <w:r w:rsidR="00876D15">
                              <w:rPr>
                                <w:noProof/>
                              </w:rPr>
                              <w:t xml:space="preserve">ireframe </w:t>
                            </w:r>
                            <w:r w:rsidR="00D731AB">
                              <w:rPr>
                                <w:noProof/>
                              </w:rPr>
                              <w:t>M</w:t>
                            </w:r>
                            <w:r w:rsidR="00876D15">
                              <w:rPr>
                                <w:noProof/>
                              </w:rPr>
                              <w:t>ockups</w:t>
                            </w:r>
                            <w:bookmarkEnd w:id="74"/>
                            <w:bookmarkEnd w:id="75"/>
                            <w:bookmarkEnd w:id="7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0F2304" id="Text Box 71" o:spid="_x0000_s1032" type="#_x0000_t202" style="position:absolute;margin-left:0;margin-top:227.35pt;width:469.1pt;height:.05pt;z-index:-25160294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" stroked="f">
                <v:textbox style="mso-fit-shape-to-text:t" inset="0,0,0,0">
                  <w:txbxContent>
                    <w:p w14:paraId="176F9C30" w14:textId="36E6234D" w:rsidR="00AC623E" w:rsidRPr="00853A78" w:rsidRDefault="00AC623E" w:rsidP="00AC623E">
                      <w:pPr>
                        <w:pStyle w:val="Caption"/>
                        <w:rPr>
                          <w:noProof/>
                        </w:rPr>
                      </w:pPr>
                      <w:bookmarkStart w:id="77" w:name="_Toc100835385"/>
                      <w:bookmarkStart w:id="78" w:name="_Toc101528556"/>
                      <w:bookmarkStart w:id="79" w:name="_Toc101532269"/>
                      <w:r>
                        <w:t xml:space="preserve">Figure </w:t>
                      </w:r>
                      <w:r w:rsidR="00DD0DD2">
                        <w:fldChar w:fldCharType="begin"/>
                      </w:r>
                      <w:r w:rsidR="00DD0DD2">
                        <w:instrText xml:space="preserve"> SEQ Figure \* ARABIC </w:instrText>
                      </w:r>
                      <w:r w:rsidR="00DD0DD2">
                        <w:fldChar w:fldCharType="separate"/>
                      </w:r>
                      <w:r w:rsidR="009B1630">
                        <w:rPr>
                          <w:noProof/>
                        </w:rPr>
                        <w:t>5</w:t>
                      </w:r>
                      <w:r w:rsidR="00DD0DD2">
                        <w:rPr>
                          <w:noProof/>
                        </w:rPr>
                        <w:fldChar w:fldCharType="end"/>
                      </w:r>
                      <w:r w:rsidR="00876D15">
                        <w:rPr>
                          <w:noProof/>
                        </w:rPr>
                        <w:t xml:space="preserve">: Initial </w:t>
                      </w:r>
                      <w:r w:rsidR="00D731AB">
                        <w:rPr>
                          <w:noProof/>
                        </w:rPr>
                        <w:t>W</w:t>
                      </w:r>
                      <w:r w:rsidR="00876D15">
                        <w:rPr>
                          <w:noProof/>
                        </w:rPr>
                        <w:t xml:space="preserve">ireframe </w:t>
                      </w:r>
                      <w:r w:rsidR="00D731AB">
                        <w:rPr>
                          <w:noProof/>
                        </w:rPr>
                        <w:t>M</w:t>
                      </w:r>
                      <w:r w:rsidR="00876D15">
                        <w:rPr>
                          <w:noProof/>
                        </w:rPr>
                        <w:t>ockups</w:t>
                      </w:r>
                      <w:bookmarkEnd w:id="77"/>
                      <w:bookmarkEnd w:id="78"/>
                      <w:bookmarkEnd w:id="79"/>
                    </w:p>
                  </w:txbxContent>
                </v:textbox>
                <w10:wrap type="tight" anchorx="margin"/>
              </v:shape>
            </w:pict>
          </mc:Fallback>
        </mc:AlternateContent>
      </w:r>
      <w:r w:rsidR="008671F4">
        <w:rPr>
          <w:noProof/>
        </w:rPr>
        <mc:AlternateContent>
          <mc:Choice Requires="wpg">
            <w:drawing>
              <wp:anchor distT="0" distB="0" distL="114300" distR="114300" simplePos="0" relativeHeight="251617280" behindDoc="0" locked="0" layoutInCell="1" allowOverlap="1" wp14:anchorId="1AC6F413" wp14:editId="0AEA1F6B">
                <wp:simplePos x="0" y="0"/>
                <wp:positionH relativeFrom="margin">
                  <wp:align>left</wp:align>
                </wp:positionH>
                <wp:positionV relativeFrom="paragraph">
                  <wp:posOffset>399415</wp:posOffset>
                </wp:positionV>
                <wp:extent cx="5957570" cy="2583180"/>
                <wp:effectExtent l="0" t="0" r="0" b="0"/>
                <wp:wrapTight wrapText="bothSides">
                  <wp:wrapPolygon edited="0">
                    <wp:start x="0" y="0"/>
                    <wp:lineTo x="0" y="20230"/>
                    <wp:lineTo x="69" y="20708"/>
                    <wp:lineTo x="12294" y="20708"/>
                    <wp:lineTo x="19892" y="20389"/>
                    <wp:lineTo x="20513" y="20230"/>
                    <wp:lineTo x="20306" y="319"/>
                    <wp:lineTo x="20237" y="0"/>
                    <wp:lineTo x="0" y="0"/>
                  </wp:wrapPolygon>
                </wp:wrapTight>
                <wp:docPr id="33" name="Group 33"/>
                <wp:cNvGraphicFramePr/>
                <a:graphic xmlns:a="http://schemas.openxmlformats.org/drawingml/2006/main">
                  <a:graphicData uri="http://schemas.microsoft.com/office/word/2010/wordprocessingGroup">
                    <wpg:wgp>
                      <wpg:cNvGrpSpPr/>
                      <wpg:grpSpPr>
                        <a:xfrm>
                          <a:off x="0" y="0"/>
                          <a:ext cx="5957570" cy="2583180"/>
                          <a:chOff x="0" y="0"/>
                          <a:chExt cx="5957570" cy="2583180"/>
                        </a:xfrm>
                      </wpg:grpSpPr>
                      <pic:pic xmlns:pic="http://schemas.openxmlformats.org/drawingml/2006/picture">
                        <pic:nvPicPr>
                          <pic:cNvPr id="7" name="Picture 7" descr="Diagram, shape&#10;&#10;Description automatically generated"/>
                          <pic:cNvPicPr>
                            <a:picLocks noChangeAspect="1"/>
                          </pic:cNvPicPr>
                        </pic:nvPicPr>
                        <pic:blipFill rotWithShape="1">
                          <a:blip r:embed="rId13" cstate="print">
                            <a:extLst>
                              <a:ext uri="{28A0092B-C50C-407E-A947-70E740481C1C}">
                                <a14:useLocalDpi xmlns:a14="http://schemas.microsoft.com/office/drawing/2010/main" val="0"/>
                              </a:ext>
                            </a:extLst>
                          </a:blip>
                          <a:srcRect b="51423"/>
                          <a:stretch/>
                        </pic:blipFill>
                        <pic:spPr bwMode="auto">
                          <a:xfrm>
                            <a:off x="0" y="0"/>
                            <a:ext cx="3434080" cy="258318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8" name="Picture 8" descr="Diagram, shape&#10;&#10;Description automatically generated"/>
                          <pic:cNvPicPr>
                            <a:picLocks noChangeAspect="1"/>
                          </pic:cNvPicPr>
                        </pic:nvPicPr>
                        <pic:blipFill rotWithShape="1">
                          <a:blip r:embed="rId13" cstate="print">
                            <a:extLst>
                              <a:ext uri="{28A0092B-C50C-407E-A947-70E740481C1C}">
                                <a14:useLocalDpi xmlns:a14="http://schemas.microsoft.com/office/drawing/2010/main" val="0"/>
                              </a:ext>
                            </a:extLst>
                          </a:blip>
                          <a:srcRect l="23532" t="53975" r="19189"/>
                          <a:stretch/>
                        </pic:blipFill>
                        <pic:spPr bwMode="auto">
                          <a:xfrm>
                            <a:off x="3990975" y="0"/>
                            <a:ext cx="1966595" cy="2447290"/>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3B5017B7" id="Group 33" o:spid="_x0000_s1026" style="position:absolute;margin-left:0;margin-top:31.45pt;width:469.1pt;height:203.4pt;z-index:251617280;mso-position-horizontal:left;mso-position-horizontal-relative:margin" coordsize="59575,258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">
                <v:shape id="Picture 7" o:spid="_x0000_s1027" type="#_x0000_t75" alt="Diagram, shape&#10;&#10;Description automatically generated" style="position:absolute;width:34340;height:258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">
                  <v:imagedata r:id="rId14" o:title="Diagram, shape&#10;&#10;Description automatically generated" cropbottom="33701f"/>
                </v:shape>
                <v:shape id="Picture 8" o:spid="_x0000_s1028" type="#_x0000_t75" alt="Diagram, shape&#10;&#10;Description automatically generated" style="position:absolute;left:39909;width:19666;height:244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">
                  <v:imagedata r:id="rId14" o:title="Diagram, shape&#10;&#10;Description automatically generated" croptop="35373f" cropleft="15422f" cropright="12576f"/>
                </v:shape>
                <w10:wrap type="tight" anchorx="margin"/>
              </v:group>
            </w:pict>
          </mc:Fallback>
        </mc:AlternateContent>
      </w:r>
      <w:r>
        <w:t xml:space="preserve">5.3.1.1 </w:t>
      </w:r>
      <w:r w:rsidR="005200D6">
        <w:t>Initial Mock-ups</w:t>
      </w:r>
    </w:p>
    <w:p w14:paraId="29376363" w14:textId="77777777" w:rsidR="002D0995" w:rsidRPr="002D0995" w:rsidRDefault="002D0995" w:rsidP="002D0995"/>
    <w:p w14:paraId="28686AB6" w14:textId="5BB95C7B" w:rsidR="00516240" w:rsidRDefault="0075331A" w:rsidP="00BE0C14">
      <w:r>
        <w:t xml:space="preserve">As shown in </w:t>
      </w:r>
      <w:r w:rsidR="00516240" w:rsidRPr="00516240">
        <w:rPr>
          <w:b/>
          <w:bCs/>
        </w:rPr>
        <w:t>Figure 5</w:t>
      </w:r>
      <w:r>
        <w:t xml:space="preserve">, the application interface will </w:t>
      </w:r>
      <w:r w:rsidR="00B61257">
        <w:t>consist</w:t>
      </w:r>
      <w:r>
        <w:t xml:space="preserve"> of </w:t>
      </w:r>
      <w:r w:rsidR="00516240">
        <w:t>three</w:t>
      </w:r>
      <w:r>
        <w:t xml:space="preserve"> components, these includ</w:t>
      </w:r>
      <w:r w:rsidR="00200BDC">
        <w:t>e</w:t>
      </w:r>
      <w:r>
        <w:t xml:space="preserve"> the central image, which is </w:t>
      </w:r>
      <w:r w:rsidR="00B61257">
        <w:t>intended</w:t>
      </w:r>
      <w:r>
        <w:t xml:space="preserve"> to display the </w:t>
      </w:r>
      <w:r w:rsidR="00B61257">
        <w:t>user’s</w:t>
      </w:r>
      <w:r>
        <w:t xml:space="preserve"> plant that they are identify</w:t>
      </w:r>
      <w:r w:rsidR="00200BDC">
        <w:t>ing</w:t>
      </w:r>
      <w:r>
        <w:t>, the table/text layout that will display the care information for the identified house plant, and finally</w:t>
      </w:r>
      <w:r w:rsidR="00FA3703">
        <w:t>,</w:t>
      </w:r>
      <w:r>
        <w:t xml:space="preserve"> the interactions layer, which will be how the user uploads an image of </w:t>
      </w:r>
      <w:r w:rsidR="00B61257">
        <w:t>their</w:t>
      </w:r>
      <w:r>
        <w:t xml:space="preserve"> house plant to the system</w:t>
      </w:r>
      <w:r w:rsidR="00004D0C">
        <w:t xml:space="preserve">. </w:t>
      </w:r>
      <w:r w:rsidR="00516240">
        <w:t>I</w:t>
      </w:r>
      <w:r w:rsidR="00004D0C">
        <w:t xml:space="preserve">mage uploading could be done </w:t>
      </w:r>
      <w:r w:rsidR="00B61257">
        <w:t>in</w:t>
      </w:r>
      <w:r w:rsidR="00200BDC">
        <w:t xml:space="preserve"> two</w:t>
      </w:r>
      <w:r w:rsidR="00004D0C">
        <w:t xml:space="preserve"> possible way</w:t>
      </w:r>
      <w:r w:rsidR="00200BDC">
        <w:t>s</w:t>
      </w:r>
      <w:r w:rsidR="00004D0C">
        <w:t>, the required option is to be able to upload the image by letting the user take the image through the application using their phone</w:t>
      </w:r>
      <w:r w:rsidR="00FA3703">
        <w:t>'</w:t>
      </w:r>
      <w:r w:rsidR="00004D0C">
        <w:t xml:space="preserve">s camera, this would be done </w:t>
      </w:r>
      <w:r w:rsidR="00B61257">
        <w:t>by</w:t>
      </w:r>
      <w:r w:rsidR="00004D0C">
        <w:t xml:space="preserve"> tapping a button</w:t>
      </w:r>
      <w:r w:rsidR="00516240">
        <w:t xml:space="preserve">, </w:t>
      </w:r>
      <w:r w:rsidR="00004D0C">
        <w:t>consisting of</w:t>
      </w:r>
      <w:r w:rsidR="00200BDC">
        <w:t xml:space="preserve"> the</w:t>
      </w:r>
      <w:r w:rsidR="00004D0C">
        <w:t xml:space="preserve"> </w:t>
      </w:r>
      <w:r w:rsidR="00B61257">
        <w:t>central</w:t>
      </w:r>
      <w:r w:rsidR="00004D0C">
        <w:t xml:space="preserve"> image</w:t>
      </w:r>
      <w:r w:rsidR="00516240">
        <w:t xml:space="preserve">. </w:t>
      </w:r>
      <w:r w:rsidR="00004D0C">
        <w:t>Furthermore, it would be beneficial to have the option to upload an image from the user</w:t>
      </w:r>
      <w:r w:rsidR="00FA3703">
        <w:t>'</w:t>
      </w:r>
      <w:r w:rsidR="00200BDC">
        <w:t xml:space="preserve">s locally stored </w:t>
      </w:r>
      <w:r w:rsidR="00B61257">
        <w:t>file</w:t>
      </w:r>
      <w:r w:rsidR="00200BDC">
        <w:t>s</w:t>
      </w:r>
      <w:r w:rsidR="001D541F">
        <w:t>.</w:t>
      </w:r>
    </w:p>
    <w:p w14:paraId="711DC59B" w14:textId="1E32ACDE" w:rsidR="002D0995" w:rsidRDefault="002D0995" w:rsidP="00BE0C14"/>
    <w:p w14:paraId="191E874F" w14:textId="4339A031" w:rsidR="002D0995" w:rsidRDefault="002D0995" w:rsidP="00BE0C14"/>
    <w:p w14:paraId="14C33E03" w14:textId="212EB423" w:rsidR="002D0995" w:rsidRDefault="002D0995" w:rsidP="00BE0C14"/>
    <w:p w14:paraId="17C15B4A" w14:textId="6FD7DEAD" w:rsidR="002D0995" w:rsidRDefault="002D0995" w:rsidP="00BE0C14"/>
    <w:p w14:paraId="478686E9" w14:textId="0EF2806C" w:rsidR="002D0995" w:rsidRDefault="002D0995" w:rsidP="00BE0C14"/>
    <w:p w14:paraId="083578AB" w14:textId="0662EBE6" w:rsidR="002D0995" w:rsidRDefault="002D0995" w:rsidP="00BE0C14"/>
    <w:p w14:paraId="1C009DBD" w14:textId="5EB02490" w:rsidR="002D0995" w:rsidRDefault="002D0995" w:rsidP="00BE0C14"/>
    <w:p w14:paraId="26779E67" w14:textId="56049315" w:rsidR="002D0995" w:rsidRDefault="002D0995" w:rsidP="00BE0C14"/>
    <w:p w14:paraId="088B7947" w14:textId="69B85ACD" w:rsidR="002D0995" w:rsidRDefault="002D0995" w:rsidP="00BE0C14"/>
    <w:p w14:paraId="60806BA6" w14:textId="39AE9ED7" w:rsidR="002D0995" w:rsidRDefault="002D0995" w:rsidP="00BE0C14"/>
    <w:p w14:paraId="7B106848" w14:textId="3F7D8B9E" w:rsidR="002D0995" w:rsidRDefault="002D0995" w:rsidP="00BE0C14"/>
    <w:p w14:paraId="4E61F0CF" w14:textId="1E6008D2" w:rsidR="002D0995" w:rsidRDefault="002D0995" w:rsidP="00BE0C14"/>
    <w:p w14:paraId="653F2F09" w14:textId="77777777" w:rsidR="002D0995" w:rsidRDefault="002D0995" w:rsidP="00BE0C14"/>
    <w:p w14:paraId="2CED8857" w14:textId="369AE738" w:rsidR="002D0995" w:rsidRDefault="002D0995" w:rsidP="002D0995">
      <w:pPr>
        <w:pStyle w:val="Heading4"/>
      </w:pPr>
      <w:r>
        <w:lastRenderedPageBreak/>
        <w:t xml:space="preserve">5.3.1.2 </w:t>
      </w:r>
      <w:r w:rsidR="005200D6">
        <w:t xml:space="preserve">Final </w:t>
      </w:r>
      <w:r w:rsidR="003B5957">
        <w:t>V</w:t>
      </w:r>
      <w:r w:rsidR="005200D6">
        <w:t>ersion</w:t>
      </w:r>
    </w:p>
    <w:p w14:paraId="6FA52D9A" w14:textId="77777777" w:rsidR="002D0995" w:rsidRPr="002D0995" w:rsidRDefault="002D0995" w:rsidP="002D0995">
      <w:pPr>
        <w:rPr>
          <w:sz w:val="4"/>
          <w:szCs w:val="4"/>
        </w:rPr>
      </w:pPr>
    </w:p>
    <w:p w14:paraId="38AD6383" w14:textId="77777777" w:rsidR="00AC623E" w:rsidRDefault="00126FF4" w:rsidP="00AC623E">
      <w:pPr>
        <w:keepNext/>
      </w:pPr>
      <w:r>
        <w:rPr>
          <w:noProof/>
        </w:rPr>
        <w:drawing>
          <wp:inline distT="0" distB="0" distL="0" distR="0" wp14:anchorId="63CD467B" wp14:editId="52C40DA8">
            <wp:extent cx="5731510" cy="3505835"/>
            <wp:effectExtent l="0" t="0" r="2540" b="0"/>
            <wp:docPr id="6" name="Picture 6"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char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3505835"/>
                    </a:xfrm>
                    <a:prstGeom prst="rect">
                      <a:avLst/>
                    </a:prstGeom>
                    <a:noFill/>
                    <a:ln>
                      <a:noFill/>
                    </a:ln>
                  </pic:spPr>
                </pic:pic>
              </a:graphicData>
            </a:graphic>
          </wp:inline>
        </w:drawing>
      </w:r>
    </w:p>
    <w:p w14:paraId="22C9632F" w14:textId="548EA4C6" w:rsidR="00126FF4" w:rsidRDefault="00AC623E" w:rsidP="00AC623E">
      <w:pPr>
        <w:pStyle w:val="Caption"/>
      </w:pPr>
      <w:bookmarkStart w:id="80" w:name="_Toc100835386"/>
      <w:bookmarkStart w:id="81" w:name="_Ref100840203"/>
      <w:bookmarkStart w:id="82" w:name="_Toc101532270"/>
      <w:r>
        <w:t xml:space="preserve">Figure </w:t>
      </w:r>
      <w:r w:rsidR="00DD0DD2">
        <w:fldChar w:fldCharType="begin"/>
      </w:r>
      <w:r w:rsidR="00DD0DD2">
        <w:instrText xml:space="preserve"> SEQ Figure \* ARABIC </w:instrText>
      </w:r>
      <w:r w:rsidR="00DD0DD2">
        <w:fldChar w:fldCharType="separate"/>
      </w:r>
      <w:r w:rsidR="009B1630">
        <w:rPr>
          <w:noProof/>
        </w:rPr>
        <w:t>6</w:t>
      </w:r>
      <w:r w:rsidR="00DD0DD2">
        <w:rPr>
          <w:noProof/>
        </w:rPr>
        <w:fldChar w:fldCharType="end"/>
      </w:r>
      <w:r w:rsidR="00876D15">
        <w:rPr>
          <w:noProof/>
        </w:rPr>
        <w:t xml:space="preserve">: Final </w:t>
      </w:r>
      <w:r w:rsidR="00D731AB">
        <w:rPr>
          <w:noProof/>
        </w:rPr>
        <w:t>V</w:t>
      </w:r>
      <w:r w:rsidR="00876D15">
        <w:rPr>
          <w:noProof/>
        </w:rPr>
        <w:t xml:space="preserve">ersion of the </w:t>
      </w:r>
      <w:r w:rsidR="00D731AB">
        <w:rPr>
          <w:noProof/>
        </w:rPr>
        <w:t>M</w:t>
      </w:r>
      <w:r w:rsidR="00876D15">
        <w:rPr>
          <w:noProof/>
        </w:rPr>
        <w:t xml:space="preserve">obile </w:t>
      </w:r>
      <w:r w:rsidR="00D731AB">
        <w:rPr>
          <w:noProof/>
        </w:rPr>
        <w:t>I</w:t>
      </w:r>
      <w:r w:rsidR="00876D15">
        <w:rPr>
          <w:noProof/>
        </w:rPr>
        <w:t xml:space="preserve">nterface </w:t>
      </w:r>
      <w:r w:rsidR="00D731AB">
        <w:rPr>
          <w:noProof/>
        </w:rPr>
        <w:t>W</w:t>
      </w:r>
      <w:r w:rsidR="00876D15">
        <w:rPr>
          <w:noProof/>
        </w:rPr>
        <w:t>ireframe</w:t>
      </w:r>
      <w:bookmarkEnd w:id="80"/>
      <w:bookmarkEnd w:id="81"/>
      <w:bookmarkEnd w:id="82"/>
    </w:p>
    <w:p w14:paraId="6F200042" w14:textId="7596E265" w:rsidR="001D541F" w:rsidRDefault="008671F4" w:rsidP="00BE0C14">
      <w:r>
        <w:t>A</w:t>
      </w:r>
      <w:r w:rsidR="003B5957">
        <w:t>s</w:t>
      </w:r>
      <w:r>
        <w:t xml:space="preserve"> shown in </w:t>
      </w:r>
      <w:r w:rsidR="002D0995" w:rsidRPr="002D0995">
        <w:rPr>
          <w:b/>
          <w:bCs/>
        </w:rPr>
        <w:t>Figure 6</w:t>
      </w:r>
      <w:r>
        <w:t xml:space="preserve">, the application is intended to </w:t>
      </w:r>
      <w:r w:rsidR="009825B8">
        <w:t>consist</w:t>
      </w:r>
      <w:r>
        <w:t xml:space="preserve"> of two primary screen</w:t>
      </w:r>
      <w:r w:rsidR="00B61257">
        <w:t>s</w:t>
      </w:r>
      <w:r>
        <w:t>, a splash screen when the user launche</w:t>
      </w:r>
      <w:r w:rsidR="003B5957">
        <w:t>s</w:t>
      </w:r>
      <w:r>
        <w:t xml:space="preserve"> the application and the main screen, where the user can take a photo of the plant they want identified and upload it to the system</w:t>
      </w:r>
      <w:r w:rsidR="00D216F3">
        <w:t xml:space="preserve"> using the image button</w:t>
      </w:r>
      <w:r>
        <w:t>,</w:t>
      </w:r>
      <w:r w:rsidR="00D216F3">
        <w:t xml:space="preserve"> in addition</w:t>
      </w:r>
      <w:r w:rsidR="00FA3703">
        <w:t>,</w:t>
      </w:r>
      <w:r w:rsidR="00D216F3">
        <w:t xml:space="preserve"> </w:t>
      </w:r>
      <w:r w:rsidR="003B5957">
        <w:t>the</w:t>
      </w:r>
      <w:r>
        <w:t xml:space="preserve"> care information o</w:t>
      </w:r>
      <w:r w:rsidR="003B5957">
        <w:t>f</w:t>
      </w:r>
      <w:r>
        <w:t xml:space="preserve"> that plant</w:t>
      </w:r>
      <w:r w:rsidR="00D216F3">
        <w:t xml:space="preserve"> </w:t>
      </w:r>
      <w:r>
        <w:t>then</w:t>
      </w:r>
      <w:r w:rsidR="00912243">
        <w:t xml:space="preserve"> will</w:t>
      </w:r>
      <w:r>
        <w:t xml:space="preserve"> be displayed</w:t>
      </w:r>
      <w:r w:rsidR="00D216F3">
        <w:t xml:space="preserve"> i</w:t>
      </w:r>
      <w:r w:rsidR="003B5957">
        <w:t>n</w:t>
      </w:r>
      <w:r w:rsidR="00D216F3">
        <w:t xml:space="preserve"> the </w:t>
      </w:r>
      <w:r w:rsidR="00441017">
        <w:t xml:space="preserve">care </w:t>
      </w:r>
      <w:r w:rsidR="00D216F3">
        <w:t>information table.</w:t>
      </w:r>
    </w:p>
    <w:p w14:paraId="5D8D3004" w14:textId="6E3BFF99" w:rsidR="001857AF" w:rsidRDefault="004A2BC4" w:rsidP="00C764B9">
      <w:pPr>
        <w:pStyle w:val="Heading3"/>
      </w:pPr>
      <w:bookmarkStart w:id="83" w:name="_Toc101532202"/>
      <w:r>
        <w:t>5.</w:t>
      </w:r>
      <w:r w:rsidR="00C764B9">
        <w:t>3</w:t>
      </w:r>
      <w:r>
        <w:t xml:space="preserve">.2 </w:t>
      </w:r>
      <w:r w:rsidR="001857AF">
        <w:t xml:space="preserve">Colour </w:t>
      </w:r>
      <w:r w:rsidR="00A362E8">
        <w:t>S</w:t>
      </w:r>
      <w:r w:rsidR="001857AF">
        <w:t>chemes</w:t>
      </w:r>
      <w:bookmarkEnd w:id="83"/>
    </w:p>
    <w:p w14:paraId="2F73A6A6" w14:textId="460ABB13" w:rsidR="007237CC" w:rsidRDefault="00AC623E" w:rsidP="00BE0C14">
      <w:r>
        <w:rPr>
          <w:noProof/>
        </w:rPr>
        <mc:AlternateContent>
          <mc:Choice Requires="wps">
            <w:drawing>
              <wp:anchor distT="0" distB="0" distL="114300" distR="114300" simplePos="0" relativeHeight="251715584" behindDoc="0" locked="0" layoutInCell="1" allowOverlap="1" wp14:anchorId="24B7AA6F" wp14:editId="464CD24D">
                <wp:simplePos x="0" y="0"/>
                <wp:positionH relativeFrom="column">
                  <wp:posOffset>0</wp:posOffset>
                </wp:positionH>
                <wp:positionV relativeFrom="paragraph">
                  <wp:posOffset>3705225</wp:posOffset>
                </wp:positionV>
                <wp:extent cx="5724525" cy="635"/>
                <wp:effectExtent l="0" t="0" r="0" b="0"/>
                <wp:wrapNone/>
                <wp:docPr id="72" name="Text Box 72"/>
                <wp:cNvGraphicFramePr/>
                <a:graphic xmlns:a="http://schemas.openxmlformats.org/drawingml/2006/main">
                  <a:graphicData uri="http://schemas.microsoft.com/office/word/2010/wordprocessingShape">
                    <wps:wsp>
                      <wps:cNvSpPr txBox="1"/>
                      <wps:spPr>
                        <a:xfrm>
                          <a:off x="0" y="0"/>
                          <a:ext cx="5724525" cy="635"/>
                        </a:xfrm>
                        <a:prstGeom prst="rect">
                          <a:avLst/>
                        </a:prstGeom>
                        <a:solidFill>
                          <a:prstClr val="white"/>
                        </a:solidFill>
                        <a:ln>
                          <a:noFill/>
                        </a:ln>
                      </wps:spPr>
                      <wps:txbx>
                        <w:txbxContent>
                          <w:p w14:paraId="23C39A45" w14:textId="41551F24" w:rsidR="00AC623E" w:rsidRPr="00201FFE" w:rsidRDefault="00AC623E" w:rsidP="00AC623E">
                            <w:pPr>
                              <w:pStyle w:val="Caption"/>
                              <w:rPr>
                                <w:noProof/>
                              </w:rPr>
                            </w:pPr>
                            <w:bookmarkStart w:id="84" w:name="_Toc100835387"/>
                            <w:bookmarkStart w:id="85" w:name="_Toc101528558"/>
                            <w:bookmarkStart w:id="86" w:name="_Toc101532271"/>
                            <w:r>
                              <w:t xml:space="preserve">Figure </w:t>
                            </w:r>
                            <w:r w:rsidR="00DD0DD2">
                              <w:fldChar w:fldCharType="begin"/>
                            </w:r>
                            <w:r w:rsidR="00DD0DD2">
                              <w:instrText xml:space="preserve"> SEQ Figure \* ARABIC </w:instrText>
                            </w:r>
                            <w:r w:rsidR="00DD0DD2">
                              <w:fldChar w:fldCharType="separate"/>
                            </w:r>
                            <w:r w:rsidR="009B1630">
                              <w:rPr>
                                <w:noProof/>
                              </w:rPr>
                              <w:t>7</w:t>
                            </w:r>
                            <w:r w:rsidR="00DD0DD2">
                              <w:rPr>
                                <w:noProof/>
                              </w:rPr>
                              <w:fldChar w:fldCharType="end"/>
                            </w:r>
                            <w:r w:rsidR="00102BFE">
                              <w:rPr>
                                <w:noProof/>
                              </w:rPr>
                              <w:t xml:space="preserve"> : Colour </w:t>
                            </w:r>
                            <w:r w:rsidR="00D731AB">
                              <w:rPr>
                                <w:noProof/>
                              </w:rPr>
                              <w:t>S</w:t>
                            </w:r>
                            <w:r w:rsidR="00102BFE">
                              <w:rPr>
                                <w:noProof/>
                              </w:rPr>
                              <w:t>cheme 1</w:t>
                            </w:r>
                            <w:bookmarkEnd w:id="84"/>
                            <w:bookmarkEnd w:id="85"/>
                            <w:bookmarkEnd w:id="8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B7AA6F" id="Text Box 72" o:spid="_x0000_s1033" type="#_x0000_t202" style="position:absolute;margin-left:0;margin-top:291.75pt;width:450.75pt;height:.05pt;z-index:251715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" stroked="f">
                <v:textbox style="mso-fit-shape-to-text:t" inset="0,0,0,0">
                  <w:txbxContent>
                    <w:p w14:paraId="23C39A45" w14:textId="41551F24" w:rsidR="00AC623E" w:rsidRPr="00201FFE" w:rsidRDefault="00AC623E" w:rsidP="00AC623E">
                      <w:pPr>
                        <w:pStyle w:val="Caption"/>
                        <w:rPr>
                          <w:noProof/>
                        </w:rPr>
                      </w:pPr>
                      <w:bookmarkStart w:id="87" w:name="_Toc100835387"/>
                      <w:bookmarkStart w:id="88" w:name="_Toc101528558"/>
                      <w:bookmarkStart w:id="89" w:name="_Toc101532271"/>
                      <w:r>
                        <w:t xml:space="preserve">Figure </w:t>
                      </w:r>
                      <w:r w:rsidR="00DD0DD2">
                        <w:fldChar w:fldCharType="begin"/>
                      </w:r>
                      <w:r w:rsidR="00DD0DD2">
                        <w:instrText xml:space="preserve"> SEQ Figure \* ARABIC </w:instrText>
                      </w:r>
                      <w:r w:rsidR="00DD0DD2">
                        <w:fldChar w:fldCharType="separate"/>
                      </w:r>
                      <w:r w:rsidR="009B1630">
                        <w:rPr>
                          <w:noProof/>
                        </w:rPr>
                        <w:t>7</w:t>
                      </w:r>
                      <w:r w:rsidR="00DD0DD2">
                        <w:rPr>
                          <w:noProof/>
                        </w:rPr>
                        <w:fldChar w:fldCharType="end"/>
                      </w:r>
                      <w:r w:rsidR="00102BFE">
                        <w:rPr>
                          <w:noProof/>
                        </w:rPr>
                        <w:t xml:space="preserve"> : Colour </w:t>
                      </w:r>
                      <w:r w:rsidR="00D731AB">
                        <w:rPr>
                          <w:noProof/>
                        </w:rPr>
                        <w:t>S</w:t>
                      </w:r>
                      <w:r w:rsidR="00102BFE">
                        <w:rPr>
                          <w:noProof/>
                        </w:rPr>
                        <w:t>cheme 1</w:t>
                      </w:r>
                      <w:bookmarkEnd w:id="87"/>
                      <w:bookmarkEnd w:id="88"/>
                      <w:bookmarkEnd w:id="89"/>
                    </w:p>
                  </w:txbxContent>
                </v:textbox>
              </v:shape>
            </w:pict>
          </mc:Fallback>
        </mc:AlternateContent>
      </w:r>
      <w:r w:rsidR="00DD7315">
        <w:rPr>
          <w:noProof/>
        </w:rPr>
        <mc:AlternateContent>
          <mc:Choice Requires="wpg">
            <w:drawing>
              <wp:anchor distT="0" distB="0" distL="114300" distR="114300" simplePos="0" relativeHeight="251650048" behindDoc="0" locked="0" layoutInCell="1" allowOverlap="1" wp14:anchorId="3440FCDD" wp14:editId="0C2CBFDF">
                <wp:simplePos x="0" y="0"/>
                <wp:positionH relativeFrom="column">
                  <wp:posOffset>0</wp:posOffset>
                </wp:positionH>
                <wp:positionV relativeFrom="paragraph">
                  <wp:posOffset>285750</wp:posOffset>
                </wp:positionV>
                <wp:extent cx="5724525" cy="3362325"/>
                <wp:effectExtent l="0" t="0" r="9525" b="9525"/>
                <wp:wrapNone/>
                <wp:docPr id="31" name="Group 31"/>
                <wp:cNvGraphicFramePr/>
                <a:graphic xmlns:a="http://schemas.openxmlformats.org/drawingml/2006/main">
                  <a:graphicData uri="http://schemas.microsoft.com/office/word/2010/wordprocessingGroup">
                    <wpg:wgp>
                      <wpg:cNvGrpSpPr/>
                      <wpg:grpSpPr>
                        <a:xfrm>
                          <a:off x="0" y="0"/>
                          <a:ext cx="5724525" cy="3362325"/>
                          <a:chOff x="0" y="0"/>
                          <a:chExt cx="5724525" cy="3362325"/>
                        </a:xfrm>
                      </wpg:grpSpPr>
                      <wps:wsp>
                        <wps:cNvPr id="10" name="Rectangle 10"/>
                        <wps:cNvSpPr/>
                        <wps:spPr>
                          <a:xfrm>
                            <a:off x="0" y="2219325"/>
                            <a:ext cx="5724525" cy="1143000"/>
                          </a:xfrm>
                          <a:prstGeom prst="rect">
                            <a:avLst/>
                          </a:prstGeom>
                          <a:solidFill>
                            <a:srgbClr val="4C9A2A"/>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EA9EA46" w14:textId="77777777" w:rsidR="00DD7315" w:rsidRPr="00DD7315" w:rsidRDefault="00DD7315" w:rsidP="00DD7315">
                              <w:pPr>
                                <w:jc w:val="center"/>
                                <w:rPr>
                                  <w:color w:val="FFFFFF" w:themeColor="background1"/>
                                </w:rPr>
                              </w:pPr>
                              <w:r w:rsidRPr="00DD7315">
                                <w:rPr>
                                  <w:color w:val="FFFFFF" w:themeColor="background1"/>
                                </w:rPr>
                                <w:t>Max Green</w:t>
                              </w:r>
                            </w:p>
                            <w:p w14:paraId="778D4B2E" w14:textId="77777777" w:rsidR="00DD7315" w:rsidRPr="00DD7315" w:rsidRDefault="00DD7315" w:rsidP="00DD7315">
                              <w:pPr>
                                <w:jc w:val="center"/>
                                <w:rPr>
                                  <w:color w:val="FFFFFF" w:themeColor="background1"/>
                                </w:rPr>
                              </w:pPr>
                              <w:r w:rsidRPr="00DD7315">
                                <w:rPr>
                                  <w:color w:val="FFFFFF" w:themeColor="background1"/>
                                </w:rPr>
                                <w:t>Hex Code : #4c9a2a</w:t>
                              </w:r>
                            </w:p>
                            <w:p w14:paraId="028A160E" w14:textId="77777777" w:rsidR="00DD7315" w:rsidRPr="00DD7315" w:rsidRDefault="00DD7315" w:rsidP="00DD7315">
                              <w:pPr>
                                <w:jc w:val="center"/>
                                <w:rPr>
                                  <w:color w:val="FFFFFF" w:themeColor="background1"/>
                                </w:rPr>
                              </w:pPr>
                              <w:r w:rsidRPr="00DD7315">
                                <w:rPr>
                                  <w:color w:val="FFFFFF" w:themeColor="background1"/>
                                </w:rPr>
                                <w:t>RGB (76, 154, 42)</w:t>
                              </w:r>
                            </w:p>
                            <w:p w14:paraId="067CD1C2" w14:textId="77777777" w:rsidR="00DD7315" w:rsidRPr="00DD7315" w:rsidRDefault="00DD7315" w:rsidP="00DD7315">
                              <w:pPr>
                                <w:jc w:val="center"/>
                                <w:rPr>
                                  <w:color w:val="FFFFFF" w:themeColor="background1"/>
                                </w:rPr>
                              </w:pPr>
                              <w:r w:rsidRPr="00DD7315">
                                <w:rPr>
                                  <w:color w:val="FFFFFF" w:themeColor="background1"/>
                                </w:rPr>
                                <w:t>Purpose</w:t>
                              </w:r>
                              <w:r>
                                <w:rPr>
                                  <w:color w:val="FFFFFF" w:themeColor="background1"/>
                                </w:rPr>
                                <w:t xml:space="preserve"> : </w:t>
                              </w:r>
                              <w:r>
                                <w:t>Banners and header section</w:t>
                              </w:r>
                            </w:p>
                            <w:p w14:paraId="7D87BB91" w14:textId="77777777" w:rsidR="00DD7315" w:rsidRPr="00BB405E" w:rsidRDefault="00DD7315" w:rsidP="00DD7315">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angle 11"/>
                        <wps:cNvSpPr/>
                        <wps:spPr>
                          <a:xfrm>
                            <a:off x="0" y="1095375"/>
                            <a:ext cx="5724525" cy="1143000"/>
                          </a:xfrm>
                          <a:prstGeom prst="rect">
                            <a:avLst/>
                          </a:prstGeom>
                          <a:solidFill>
                            <a:srgbClr val="01191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B33B46F" w14:textId="77777777" w:rsidR="00DD7315" w:rsidRDefault="00DD7315" w:rsidP="00DD7315">
                              <w:pPr>
                                <w:jc w:val="center"/>
                                <w:rPr>
                                  <w:color w:val="FFFFFF" w:themeColor="background1"/>
                                </w:rPr>
                              </w:pPr>
                              <w:r w:rsidRPr="0031761D">
                                <w:rPr>
                                  <w:color w:val="FFFFFF" w:themeColor="background1"/>
                                </w:rPr>
                                <w:t>Very Deep Spring Green</w:t>
                              </w:r>
                            </w:p>
                            <w:p w14:paraId="699DE050" w14:textId="77777777" w:rsidR="00DD7315" w:rsidRDefault="00DD7315" w:rsidP="00DD7315">
                              <w:pPr>
                                <w:jc w:val="center"/>
                                <w:rPr>
                                  <w:color w:val="FFFFFF" w:themeColor="background1"/>
                                </w:rPr>
                              </w:pPr>
                              <w:r w:rsidRPr="0031761D">
                                <w:rPr>
                                  <w:color w:val="FFFFFF" w:themeColor="background1"/>
                                </w:rPr>
                                <w:t>Hex Code : #011910</w:t>
                              </w:r>
                            </w:p>
                            <w:p w14:paraId="68B33CAB" w14:textId="77777777" w:rsidR="00DD7315" w:rsidRDefault="00DD7315" w:rsidP="00DD7315">
                              <w:pPr>
                                <w:jc w:val="center"/>
                                <w:rPr>
                                  <w:color w:val="FFFFFF" w:themeColor="background1"/>
                                </w:rPr>
                              </w:pPr>
                              <w:r w:rsidRPr="0031761D">
                                <w:rPr>
                                  <w:color w:val="FFFFFF" w:themeColor="background1"/>
                                </w:rPr>
                                <w:t>RGB</w:t>
                              </w:r>
                              <w:r>
                                <w:rPr>
                                  <w:color w:val="FFFFFF" w:themeColor="background1"/>
                                </w:rPr>
                                <w:t xml:space="preserve"> (</w:t>
                              </w:r>
                              <w:r w:rsidRPr="0031761D">
                                <w:rPr>
                                  <w:color w:val="FFFFFF" w:themeColor="background1"/>
                                </w:rPr>
                                <w:t>1, 25, 16</w:t>
                              </w:r>
                              <w:r>
                                <w:rPr>
                                  <w:color w:val="FFFFFF" w:themeColor="background1"/>
                                </w:rPr>
                                <w:t>)</w:t>
                              </w:r>
                            </w:p>
                            <w:p w14:paraId="3F2B63A2" w14:textId="77777777" w:rsidR="00DD7315" w:rsidRPr="0031761D" w:rsidRDefault="00DD7315" w:rsidP="00DD7315">
                              <w:pPr>
                                <w:jc w:val="center"/>
                                <w:rPr>
                                  <w:color w:val="FFFFFF" w:themeColor="background1"/>
                                </w:rPr>
                              </w:pPr>
                              <w:r>
                                <w:rPr>
                                  <w:color w:val="FFFFFF" w:themeColor="background1"/>
                                </w:rPr>
                                <w:t>Purpose: Background</w:t>
                              </w:r>
                            </w:p>
                            <w:p w14:paraId="7E9A0CD3" w14:textId="77777777" w:rsidR="00DD7315" w:rsidRDefault="00DD7315" w:rsidP="00DD7315">
                              <w:pPr>
                                <w:jc w:val="center"/>
                                <w:rPr>
                                  <w:color w:val="000000" w:themeColor="text1"/>
                                </w:rPr>
                              </w:pPr>
                            </w:p>
                            <w:p w14:paraId="76EAE5B9" w14:textId="77777777" w:rsidR="00DD7315" w:rsidRDefault="00DD7315" w:rsidP="00DD7315">
                              <w:pPr>
                                <w:jc w:val="center"/>
                                <w:rPr>
                                  <w:color w:val="000000" w:themeColor="text1"/>
                                </w:rPr>
                              </w:pPr>
                            </w:p>
                            <w:p w14:paraId="2C7BD9C7" w14:textId="77777777" w:rsidR="00DD7315" w:rsidRPr="00BB405E" w:rsidRDefault="00DD7315" w:rsidP="00DD7315">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0" y="0"/>
                            <a:ext cx="5715000" cy="1114425"/>
                          </a:xfrm>
                          <a:prstGeom prst="rect">
                            <a:avLst/>
                          </a:prstGeom>
                          <a:solidFill>
                            <a:srgbClr val="FAFAFA"/>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5E6C9B" w14:textId="77777777" w:rsidR="00DD7315" w:rsidRDefault="00DD7315" w:rsidP="00DD7315">
                              <w:pPr>
                                <w:jc w:val="center"/>
                                <w:rPr>
                                  <w:color w:val="000000" w:themeColor="text1"/>
                                </w:rPr>
                              </w:pPr>
                              <w:r>
                                <w:rPr>
                                  <w:color w:val="000000" w:themeColor="text1"/>
                                </w:rPr>
                                <w:t>White</w:t>
                              </w:r>
                            </w:p>
                            <w:p w14:paraId="0F792A76" w14:textId="77777777" w:rsidR="00DD7315" w:rsidRDefault="00DD7315" w:rsidP="00DD7315">
                              <w:pPr>
                                <w:jc w:val="center"/>
                                <w:rPr>
                                  <w:color w:val="000000" w:themeColor="text1"/>
                                </w:rPr>
                              </w:pPr>
                              <w:r>
                                <w:rPr>
                                  <w:color w:val="000000" w:themeColor="text1"/>
                                </w:rPr>
                                <w:t xml:space="preserve">Hex code: </w:t>
                              </w:r>
                              <w:r w:rsidRPr="00924844">
                                <w:rPr>
                                  <w:color w:val="000000" w:themeColor="text1"/>
                                </w:rPr>
                                <w:t>FFFFFFFF</w:t>
                              </w:r>
                            </w:p>
                            <w:p w14:paraId="365EB487" w14:textId="77777777" w:rsidR="00DD7315" w:rsidRDefault="00DD7315" w:rsidP="00DD7315">
                              <w:pPr>
                                <w:jc w:val="center"/>
                                <w:rPr>
                                  <w:color w:val="000000" w:themeColor="text1"/>
                                </w:rPr>
                              </w:pPr>
                              <w:r>
                                <w:rPr>
                                  <w:color w:val="000000" w:themeColor="text1"/>
                                </w:rPr>
                                <w:t>RGB</w:t>
                              </w:r>
                              <w:r w:rsidRPr="00BB405E">
                                <w:rPr>
                                  <w:color w:val="000000" w:themeColor="text1"/>
                                </w:rPr>
                                <w:t xml:space="preserve"> (</w:t>
                              </w:r>
                              <w:r w:rsidRPr="00924844">
                                <w:rPr>
                                  <w:color w:val="000000" w:themeColor="text1"/>
                                </w:rPr>
                                <w:t>255,255,255</w:t>
                              </w:r>
                              <w:r w:rsidRPr="00BB405E">
                                <w:rPr>
                                  <w:color w:val="000000" w:themeColor="text1"/>
                                </w:rPr>
                                <w:t>)</w:t>
                              </w:r>
                            </w:p>
                            <w:p w14:paraId="6A4079B4" w14:textId="77777777" w:rsidR="00DD7315" w:rsidRDefault="00DD7315" w:rsidP="00DD7315">
                              <w:pPr>
                                <w:jc w:val="center"/>
                                <w:rPr>
                                  <w:color w:val="000000" w:themeColor="text1"/>
                                </w:rPr>
                              </w:pPr>
                              <w:r>
                                <w:rPr>
                                  <w:color w:val="000000" w:themeColor="text1"/>
                                </w:rPr>
                                <w:t>Purpose : Text</w:t>
                              </w:r>
                            </w:p>
                            <w:p w14:paraId="4689E65A" w14:textId="77777777" w:rsidR="00DD7315" w:rsidRDefault="00DD7315" w:rsidP="00DD7315">
                              <w:pPr>
                                <w:jc w:val="center"/>
                                <w:rPr>
                                  <w:color w:val="000000" w:themeColor="text1"/>
                                </w:rPr>
                              </w:pPr>
                            </w:p>
                            <w:p w14:paraId="3356DD1E" w14:textId="77777777" w:rsidR="00DD7315" w:rsidRPr="00BB405E" w:rsidRDefault="00DD7315" w:rsidP="00DD7315">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440FCDD" id="Group 31" o:spid="_x0000_s1034" style="position:absolute;margin-left:0;margin-top:22.5pt;width:450.75pt;height:264.75pt;z-index:251650048" coordsize="57245,336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">
                <v:rect id="Rectangle 10" o:spid="_x0000_s1035" style="position:absolute;top:22193;width:57245;height:11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" fillcolor="#4c9a2a" stroked="f" strokeweight="1pt">
                  <v:textbox>
                    <w:txbxContent>
                      <w:p w14:paraId="1EA9EA46" w14:textId="77777777" w:rsidR="00DD7315" w:rsidRPr="00DD7315" w:rsidRDefault="00DD7315" w:rsidP="00DD7315">
                        <w:pPr>
                          <w:jc w:val="center"/>
                          <w:rPr>
                            <w:color w:val="FFFFFF" w:themeColor="background1"/>
                          </w:rPr>
                        </w:pPr>
                        <w:r w:rsidRPr="00DD7315">
                          <w:rPr>
                            <w:color w:val="FFFFFF" w:themeColor="background1"/>
                          </w:rPr>
                          <w:t>Max Green</w:t>
                        </w:r>
                      </w:p>
                      <w:p w14:paraId="778D4B2E" w14:textId="77777777" w:rsidR="00DD7315" w:rsidRPr="00DD7315" w:rsidRDefault="00DD7315" w:rsidP="00DD7315">
                        <w:pPr>
                          <w:jc w:val="center"/>
                          <w:rPr>
                            <w:color w:val="FFFFFF" w:themeColor="background1"/>
                          </w:rPr>
                        </w:pPr>
                        <w:r w:rsidRPr="00DD7315">
                          <w:rPr>
                            <w:color w:val="FFFFFF" w:themeColor="background1"/>
                          </w:rPr>
                          <w:t>Hex Code : #4c9a2a</w:t>
                        </w:r>
                      </w:p>
                      <w:p w14:paraId="028A160E" w14:textId="77777777" w:rsidR="00DD7315" w:rsidRPr="00DD7315" w:rsidRDefault="00DD7315" w:rsidP="00DD7315">
                        <w:pPr>
                          <w:jc w:val="center"/>
                          <w:rPr>
                            <w:color w:val="FFFFFF" w:themeColor="background1"/>
                          </w:rPr>
                        </w:pPr>
                        <w:r w:rsidRPr="00DD7315">
                          <w:rPr>
                            <w:color w:val="FFFFFF" w:themeColor="background1"/>
                          </w:rPr>
                          <w:t>RGB (76, 154, 42)</w:t>
                        </w:r>
                      </w:p>
                      <w:p w14:paraId="067CD1C2" w14:textId="77777777" w:rsidR="00DD7315" w:rsidRPr="00DD7315" w:rsidRDefault="00DD7315" w:rsidP="00DD7315">
                        <w:pPr>
                          <w:jc w:val="center"/>
                          <w:rPr>
                            <w:color w:val="FFFFFF" w:themeColor="background1"/>
                          </w:rPr>
                        </w:pPr>
                        <w:r w:rsidRPr="00DD7315">
                          <w:rPr>
                            <w:color w:val="FFFFFF" w:themeColor="background1"/>
                          </w:rPr>
                          <w:t>Purpose</w:t>
                        </w:r>
                        <w:r>
                          <w:rPr>
                            <w:color w:val="FFFFFF" w:themeColor="background1"/>
                          </w:rPr>
                          <w:t xml:space="preserve"> : </w:t>
                        </w:r>
                        <w:r>
                          <w:t>Banners and header section</w:t>
                        </w:r>
                      </w:p>
                      <w:p w14:paraId="7D87BB91" w14:textId="77777777" w:rsidR="00DD7315" w:rsidRPr="00BB405E" w:rsidRDefault="00DD7315" w:rsidP="00DD7315">
                        <w:pPr>
                          <w:jc w:val="center"/>
                          <w:rPr>
                            <w:color w:val="000000" w:themeColor="text1"/>
                          </w:rPr>
                        </w:pPr>
                      </w:p>
                    </w:txbxContent>
                  </v:textbox>
                </v:rect>
                <v:rect id="Rectangle 11" o:spid="_x0000_s1036" style="position:absolute;top:10953;width:57245;height:11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" fillcolor="#011910" stroked="f" strokeweight="1pt">
                  <v:textbox>
                    <w:txbxContent>
                      <w:p w14:paraId="5B33B46F" w14:textId="77777777" w:rsidR="00DD7315" w:rsidRDefault="00DD7315" w:rsidP="00DD7315">
                        <w:pPr>
                          <w:jc w:val="center"/>
                          <w:rPr>
                            <w:color w:val="FFFFFF" w:themeColor="background1"/>
                          </w:rPr>
                        </w:pPr>
                        <w:r w:rsidRPr="0031761D">
                          <w:rPr>
                            <w:color w:val="FFFFFF" w:themeColor="background1"/>
                          </w:rPr>
                          <w:t>Very Deep Spring Green</w:t>
                        </w:r>
                      </w:p>
                      <w:p w14:paraId="699DE050" w14:textId="77777777" w:rsidR="00DD7315" w:rsidRDefault="00DD7315" w:rsidP="00DD7315">
                        <w:pPr>
                          <w:jc w:val="center"/>
                          <w:rPr>
                            <w:color w:val="FFFFFF" w:themeColor="background1"/>
                          </w:rPr>
                        </w:pPr>
                        <w:r w:rsidRPr="0031761D">
                          <w:rPr>
                            <w:color w:val="FFFFFF" w:themeColor="background1"/>
                          </w:rPr>
                          <w:t>Hex Code : #011910</w:t>
                        </w:r>
                      </w:p>
                      <w:p w14:paraId="68B33CAB" w14:textId="77777777" w:rsidR="00DD7315" w:rsidRDefault="00DD7315" w:rsidP="00DD7315">
                        <w:pPr>
                          <w:jc w:val="center"/>
                          <w:rPr>
                            <w:color w:val="FFFFFF" w:themeColor="background1"/>
                          </w:rPr>
                        </w:pPr>
                        <w:r w:rsidRPr="0031761D">
                          <w:rPr>
                            <w:color w:val="FFFFFF" w:themeColor="background1"/>
                          </w:rPr>
                          <w:t>RGB</w:t>
                        </w:r>
                        <w:r>
                          <w:rPr>
                            <w:color w:val="FFFFFF" w:themeColor="background1"/>
                          </w:rPr>
                          <w:t xml:space="preserve"> (</w:t>
                        </w:r>
                        <w:r w:rsidRPr="0031761D">
                          <w:rPr>
                            <w:color w:val="FFFFFF" w:themeColor="background1"/>
                          </w:rPr>
                          <w:t>1, 25, 16</w:t>
                        </w:r>
                        <w:r>
                          <w:rPr>
                            <w:color w:val="FFFFFF" w:themeColor="background1"/>
                          </w:rPr>
                          <w:t>)</w:t>
                        </w:r>
                      </w:p>
                      <w:p w14:paraId="3F2B63A2" w14:textId="77777777" w:rsidR="00DD7315" w:rsidRPr="0031761D" w:rsidRDefault="00DD7315" w:rsidP="00DD7315">
                        <w:pPr>
                          <w:jc w:val="center"/>
                          <w:rPr>
                            <w:color w:val="FFFFFF" w:themeColor="background1"/>
                          </w:rPr>
                        </w:pPr>
                        <w:r>
                          <w:rPr>
                            <w:color w:val="FFFFFF" w:themeColor="background1"/>
                          </w:rPr>
                          <w:t>Purpose: Background</w:t>
                        </w:r>
                      </w:p>
                      <w:p w14:paraId="7E9A0CD3" w14:textId="77777777" w:rsidR="00DD7315" w:rsidRDefault="00DD7315" w:rsidP="00DD7315">
                        <w:pPr>
                          <w:jc w:val="center"/>
                          <w:rPr>
                            <w:color w:val="000000" w:themeColor="text1"/>
                          </w:rPr>
                        </w:pPr>
                      </w:p>
                      <w:p w14:paraId="76EAE5B9" w14:textId="77777777" w:rsidR="00DD7315" w:rsidRDefault="00DD7315" w:rsidP="00DD7315">
                        <w:pPr>
                          <w:jc w:val="center"/>
                          <w:rPr>
                            <w:color w:val="000000" w:themeColor="text1"/>
                          </w:rPr>
                        </w:pPr>
                      </w:p>
                      <w:p w14:paraId="2C7BD9C7" w14:textId="77777777" w:rsidR="00DD7315" w:rsidRPr="00BB405E" w:rsidRDefault="00DD7315" w:rsidP="00DD7315">
                        <w:pPr>
                          <w:jc w:val="center"/>
                          <w:rPr>
                            <w:color w:val="000000" w:themeColor="text1"/>
                          </w:rPr>
                        </w:pPr>
                      </w:p>
                    </w:txbxContent>
                  </v:textbox>
                </v:rect>
                <v:rect id="Rectangle 12" o:spid="_x0000_s1037" style="position:absolute;width:57150;height:11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" fillcolor="#fafafa" strokecolor="black [3213]" strokeweight="1pt">
                  <v:textbox>
                    <w:txbxContent>
                      <w:p w14:paraId="265E6C9B" w14:textId="77777777" w:rsidR="00DD7315" w:rsidRDefault="00DD7315" w:rsidP="00DD7315">
                        <w:pPr>
                          <w:jc w:val="center"/>
                          <w:rPr>
                            <w:color w:val="000000" w:themeColor="text1"/>
                          </w:rPr>
                        </w:pPr>
                        <w:r>
                          <w:rPr>
                            <w:color w:val="000000" w:themeColor="text1"/>
                          </w:rPr>
                          <w:t>White</w:t>
                        </w:r>
                      </w:p>
                      <w:p w14:paraId="0F792A76" w14:textId="77777777" w:rsidR="00DD7315" w:rsidRDefault="00DD7315" w:rsidP="00DD7315">
                        <w:pPr>
                          <w:jc w:val="center"/>
                          <w:rPr>
                            <w:color w:val="000000" w:themeColor="text1"/>
                          </w:rPr>
                        </w:pPr>
                        <w:r>
                          <w:rPr>
                            <w:color w:val="000000" w:themeColor="text1"/>
                          </w:rPr>
                          <w:t xml:space="preserve">Hex code: </w:t>
                        </w:r>
                        <w:r w:rsidRPr="00924844">
                          <w:rPr>
                            <w:color w:val="000000" w:themeColor="text1"/>
                          </w:rPr>
                          <w:t>FFFFFFFF</w:t>
                        </w:r>
                      </w:p>
                      <w:p w14:paraId="365EB487" w14:textId="77777777" w:rsidR="00DD7315" w:rsidRDefault="00DD7315" w:rsidP="00DD7315">
                        <w:pPr>
                          <w:jc w:val="center"/>
                          <w:rPr>
                            <w:color w:val="000000" w:themeColor="text1"/>
                          </w:rPr>
                        </w:pPr>
                        <w:r>
                          <w:rPr>
                            <w:color w:val="000000" w:themeColor="text1"/>
                          </w:rPr>
                          <w:t>RGB</w:t>
                        </w:r>
                        <w:r w:rsidRPr="00BB405E">
                          <w:rPr>
                            <w:color w:val="000000" w:themeColor="text1"/>
                          </w:rPr>
                          <w:t xml:space="preserve"> (</w:t>
                        </w:r>
                        <w:r w:rsidRPr="00924844">
                          <w:rPr>
                            <w:color w:val="000000" w:themeColor="text1"/>
                          </w:rPr>
                          <w:t>255,255,255</w:t>
                        </w:r>
                        <w:r w:rsidRPr="00BB405E">
                          <w:rPr>
                            <w:color w:val="000000" w:themeColor="text1"/>
                          </w:rPr>
                          <w:t>)</w:t>
                        </w:r>
                      </w:p>
                      <w:p w14:paraId="6A4079B4" w14:textId="77777777" w:rsidR="00DD7315" w:rsidRDefault="00DD7315" w:rsidP="00DD7315">
                        <w:pPr>
                          <w:jc w:val="center"/>
                          <w:rPr>
                            <w:color w:val="000000" w:themeColor="text1"/>
                          </w:rPr>
                        </w:pPr>
                        <w:r>
                          <w:rPr>
                            <w:color w:val="000000" w:themeColor="text1"/>
                          </w:rPr>
                          <w:t>Purpose : Text</w:t>
                        </w:r>
                      </w:p>
                      <w:p w14:paraId="4689E65A" w14:textId="77777777" w:rsidR="00DD7315" w:rsidRDefault="00DD7315" w:rsidP="00DD7315">
                        <w:pPr>
                          <w:jc w:val="center"/>
                          <w:rPr>
                            <w:color w:val="000000" w:themeColor="text1"/>
                          </w:rPr>
                        </w:pPr>
                      </w:p>
                      <w:p w14:paraId="3356DD1E" w14:textId="77777777" w:rsidR="00DD7315" w:rsidRPr="00BB405E" w:rsidRDefault="00DD7315" w:rsidP="00DD7315">
                        <w:pPr>
                          <w:jc w:val="center"/>
                          <w:rPr>
                            <w:color w:val="000000" w:themeColor="text1"/>
                          </w:rPr>
                        </w:pPr>
                      </w:p>
                    </w:txbxContent>
                  </v:textbox>
                </v:rect>
              </v:group>
            </w:pict>
          </mc:Fallback>
        </mc:AlternateContent>
      </w:r>
      <w:r w:rsidR="005200D6">
        <w:t>Proposed Scheme 1:</w:t>
      </w:r>
    </w:p>
    <w:p w14:paraId="05829525" w14:textId="7DA059EB" w:rsidR="00DD7315" w:rsidRDefault="00DD7315" w:rsidP="00BE0C14"/>
    <w:p w14:paraId="0BA69664" w14:textId="10E44449" w:rsidR="00DD7315" w:rsidRDefault="00DD7315" w:rsidP="00BE0C14"/>
    <w:p w14:paraId="201C62B6" w14:textId="7C03B0D0" w:rsidR="00DD7315" w:rsidRDefault="00DD7315" w:rsidP="00BE0C14"/>
    <w:p w14:paraId="34A30D74" w14:textId="3B8C6205" w:rsidR="00DD7315" w:rsidRDefault="00DD7315" w:rsidP="00BE0C14"/>
    <w:p w14:paraId="5A180CA6" w14:textId="14DC0D0E" w:rsidR="00DD7315" w:rsidRDefault="00DD7315" w:rsidP="00BE0C14"/>
    <w:p w14:paraId="68B9989D" w14:textId="4435F766" w:rsidR="00DD7315" w:rsidRDefault="00DD7315" w:rsidP="00BE0C14"/>
    <w:p w14:paraId="08DCC9C7" w14:textId="34663B05" w:rsidR="00DD7315" w:rsidRDefault="00DD7315" w:rsidP="00BE0C14"/>
    <w:p w14:paraId="3672953B" w14:textId="235B2ED2" w:rsidR="00DD7315" w:rsidRDefault="00DD7315" w:rsidP="00BE0C14"/>
    <w:p w14:paraId="2B3F8FBC" w14:textId="0F711344" w:rsidR="00DD7315" w:rsidRDefault="00DD7315" w:rsidP="00BE0C14"/>
    <w:p w14:paraId="211E337C" w14:textId="622753D1" w:rsidR="00DD7315" w:rsidRDefault="00DD7315" w:rsidP="00BE0C14"/>
    <w:p w14:paraId="5C22550B" w14:textId="5C116641" w:rsidR="00DD7315" w:rsidRDefault="00DD7315" w:rsidP="00BE0C14"/>
    <w:p w14:paraId="02C450C6" w14:textId="77777777" w:rsidR="00DD7315" w:rsidRDefault="00DD7315" w:rsidP="00BE0C14"/>
    <w:p w14:paraId="0B614393" w14:textId="1C93FD6A" w:rsidR="00DD7315" w:rsidRDefault="00C84CC9" w:rsidP="00BE0C14">
      <w:r>
        <w:lastRenderedPageBreak/>
        <w:t>The colour scheme</w:t>
      </w:r>
      <w:r w:rsidR="00912243">
        <w:t xml:space="preserve"> in </w:t>
      </w:r>
      <w:r w:rsidR="00912243">
        <w:rPr>
          <w:b/>
          <w:bCs/>
        </w:rPr>
        <w:t>Figure 7</w:t>
      </w:r>
      <w:r>
        <w:t xml:space="preserve"> is designed around the idea of it being used as a</w:t>
      </w:r>
      <w:r w:rsidR="00327755">
        <w:t xml:space="preserve"> </w:t>
      </w:r>
      <w:r w:rsidR="007237CC">
        <w:t>dark mode</w:t>
      </w:r>
      <w:r>
        <w:t xml:space="preserve"> for the application</w:t>
      </w:r>
      <w:r w:rsidR="00A362E8">
        <w:t>,</w:t>
      </w:r>
      <w:r>
        <w:t xml:space="preserve"> allow</w:t>
      </w:r>
      <w:r w:rsidR="00A362E8">
        <w:t>ing</w:t>
      </w:r>
      <w:r>
        <w:t xml:space="preserve"> the user to </w:t>
      </w:r>
      <w:r w:rsidR="00A362E8">
        <w:t xml:space="preserve">customise the experience </w:t>
      </w:r>
      <w:r>
        <w:t xml:space="preserve">whilst also assisting those with visual impairments to </w:t>
      </w:r>
      <w:r w:rsidR="002803FD">
        <w:t>interact with the application more effectivel</w:t>
      </w:r>
      <w:r w:rsidR="00FA3703">
        <w:t>y</w:t>
      </w:r>
      <w:r>
        <w:t>.</w:t>
      </w:r>
    </w:p>
    <w:p w14:paraId="400D1E2F" w14:textId="2AD97A30" w:rsidR="005200D6" w:rsidRDefault="005200D6" w:rsidP="00BE0C14">
      <w:r>
        <w:t>Proposed Scheme 2:</w:t>
      </w:r>
    </w:p>
    <w:p w14:paraId="301917FD" w14:textId="75FA59A5" w:rsidR="004A2BC4" w:rsidRDefault="00AC623E" w:rsidP="00BE0C14">
      <w:r>
        <w:rPr>
          <w:noProof/>
        </w:rPr>
        <mc:AlternateContent>
          <mc:Choice Requires="wps">
            <w:drawing>
              <wp:anchor distT="0" distB="0" distL="114300" distR="114300" simplePos="0" relativeHeight="251717632" behindDoc="0" locked="0" layoutInCell="1" allowOverlap="1" wp14:anchorId="204E10B8" wp14:editId="2BC99712">
                <wp:simplePos x="0" y="0"/>
                <wp:positionH relativeFrom="column">
                  <wp:posOffset>0</wp:posOffset>
                </wp:positionH>
                <wp:positionV relativeFrom="paragraph">
                  <wp:posOffset>3534410</wp:posOffset>
                </wp:positionV>
                <wp:extent cx="5724525" cy="635"/>
                <wp:effectExtent l="0" t="0" r="0" b="0"/>
                <wp:wrapNone/>
                <wp:docPr id="74" name="Text Box 74"/>
                <wp:cNvGraphicFramePr/>
                <a:graphic xmlns:a="http://schemas.openxmlformats.org/drawingml/2006/main">
                  <a:graphicData uri="http://schemas.microsoft.com/office/word/2010/wordprocessingShape">
                    <wps:wsp>
                      <wps:cNvSpPr txBox="1"/>
                      <wps:spPr>
                        <a:xfrm>
                          <a:off x="0" y="0"/>
                          <a:ext cx="5724525" cy="635"/>
                        </a:xfrm>
                        <a:prstGeom prst="rect">
                          <a:avLst/>
                        </a:prstGeom>
                        <a:solidFill>
                          <a:prstClr val="white"/>
                        </a:solidFill>
                        <a:ln>
                          <a:noFill/>
                        </a:ln>
                      </wps:spPr>
                      <wps:txbx>
                        <w:txbxContent>
                          <w:p w14:paraId="59E5A449" w14:textId="5C921C84" w:rsidR="00AC623E" w:rsidRPr="00C357F0" w:rsidRDefault="00AC623E" w:rsidP="00AC623E">
                            <w:pPr>
                              <w:pStyle w:val="Caption"/>
                              <w:rPr>
                                <w:noProof/>
                              </w:rPr>
                            </w:pPr>
                            <w:bookmarkStart w:id="90" w:name="_Toc100835388"/>
                            <w:bookmarkStart w:id="91" w:name="_Toc101528559"/>
                            <w:bookmarkStart w:id="92" w:name="_Toc101532272"/>
                            <w:r>
                              <w:t xml:space="preserve">Figure </w:t>
                            </w:r>
                            <w:r w:rsidR="00DD0DD2">
                              <w:fldChar w:fldCharType="begin"/>
                            </w:r>
                            <w:r w:rsidR="00DD0DD2">
                              <w:instrText xml:space="preserve"> SEQ Figure \* ARABIC </w:instrText>
                            </w:r>
                            <w:r w:rsidR="00DD0DD2">
                              <w:fldChar w:fldCharType="separate"/>
                            </w:r>
                            <w:r w:rsidR="009B1630">
                              <w:rPr>
                                <w:noProof/>
                              </w:rPr>
                              <w:t>8</w:t>
                            </w:r>
                            <w:r w:rsidR="00DD0DD2">
                              <w:rPr>
                                <w:noProof/>
                              </w:rPr>
                              <w:fldChar w:fldCharType="end"/>
                            </w:r>
                            <w:r w:rsidR="00102BFE">
                              <w:rPr>
                                <w:noProof/>
                              </w:rPr>
                              <w:t xml:space="preserve"> : Colour </w:t>
                            </w:r>
                            <w:r w:rsidR="00D731AB">
                              <w:rPr>
                                <w:noProof/>
                              </w:rPr>
                              <w:t>S</w:t>
                            </w:r>
                            <w:r w:rsidR="00102BFE">
                              <w:rPr>
                                <w:noProof/>
                              </w:rPr>
                              <w:t>cheme 2</w:t>
                            </w:r>
                            <w:bookmarkEnd w:id="90"/>
                            <w:bookmarkEnd w:id="91"/>
                            <w:bookmarkEnd w:id="9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4E10B8" id="Text Box 74" o:spid="_x0000_s1038" type="#_x0000_t202" style="position:absolute;margin-left:0;margin-top:278.3pt;width:450.75pt;height:.05pt;z-index:251717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" stroked="f">
                <v:textbox style="mso-fit-shape-to-text:t" inset="0,0,0,0">
                  <w:txbxContent>
                    <w:p w14:paraId="59E5A449" w14:textId="5C921C84" w:rsidR="00AC623E" w:rsidRPr="00C357F0" w:rsidRDefault="00AC623E" w:rsidP="00AC623E">
                      <w:pPr>
                        <w:pStyle w:val="Caption"/>
                        <w:rPr>
                          <w:noProof/>
                        </w:rPr>
                      </w:pPr>
                      <w:bookmarkStart w:id="93" w:name="_Toc100835388"/>
                      <w:bookmarkStart w:id="94" w:name="_Toc101528559"/>
                      <w:bookmarkStart w:id="95" w:name="_Toc101532272"/>
                      <w:r>
                        <w:t xml:space="preserve">Figure </w:t>
                      </w:r>
                      <w:r w:rsidR="00DD0DD2">
                        <w:fldChar w:fldCharType="begin"/>
                      </w:r>
                      <w:r w:rsidR="00DD0DD2">
                        <w:instrText xml:space="preserve"> SEQ Figure \* ARABIC </w:instrText>
                      </w:r>
                      <w:r w:rsidR="00DD0DD2">
                        <w:fldChar w:fldCharType="separate"/>
                      </w:r>
                      <w:r w:rsidR="009B1630">
                        <w:rPr>
                          <w:noProof/>
                        </w:rPr>
                        <w:t>8</w:t>
                      </w:r>
                      <w:r w:rsidR="00DD0DD2">
                        <w:rPr>
                          <w:noProof/>
                        </w:rPr>
                        <w:fldChar w:fldCharType="end"/>
                      </w:r>
                      <w:r w:rsidR="00102BFE">
                        <w:rPr>
                          <w:noProof/>
                        </w:rPr>
                        <w:t xml:space="preserve"> : Colour </w:t>
                      </w:r>
                      <w:r w:rsidR="00D731AB">
                        <w:rPr>
                          <w:noProof/>
                        </w:rPr>
                        <w:t>S</w:t>
                      </w:r>
                      <w:r w:rsidR="00102BFE">
                        <w:rPr>
                          <w:noProof/>
                        </w:rPr>
                        <w:t>cheme 2</w:t>
                      </w:r>
                      <w:bookmarkEnd w:id="93"/>
                      <w:bookmarkEnd w:id="94"/>
                      <w:bookmarkEnd w:id="95"/>
                    </w:p>
                  </w:txbxContent>
                </v:textbox>
              </v:shape>
            </w:pict>
          </mc:Fallback>
        </mc:AlternateContent>
      </w:r>
      <w:r>
        <w:rPr>
          <w:noProof/>
        </w:rPr>
        <mc:AlternateContent>
          <mc:Choice Requires="wpg">
            <w:drawing>
              <wp:anchor distT="0" distB="0" distL="114300" distR="114300" simplePos="0" relativeHeight="251630592" behindDoc="0" locked="0" layoutInCell="1" allowOverlap="1" wp14:anchorId="693F5DDF" wp14:editId="6FB544D5">
                <wp:simplePos x="0" y="0"/>
                <wp:positionH relativeFrom="column">
                  <wp:posOffset>0</wp:posOffset>
                </wp:positionH>
                <wp:positionV relativeFrom="paragraph">
                  <wp:posOffset>10160</wp:posOffset>
                </wp:positionV>
                <wp:extent cx="5724525" cy="3467100"/>
                <wp:effectExtent l="0" t="0" r="9525" b="0"/>
                <wp:wrapNone/>
                <wp:docPr id="73" name="Group 73"/>
                <wp:cNvGraphicFramePr/>
                <a:graphic xmlns:a="http://schemas.openxmlformats.org/drawingml/2006/main">
                  <a:graphicData uri="http://schemas.microsoft.com/office/word/2010/wordprocessingGroup">
                    <wpg:wgp>
                      <wpg:cNvGrpSpPr/>
                      <wpg:grpSpPr>
                        <a:xfrm>
                          <a:off x="0" y="0"/>
                          <a:ext cx="5724525" cy="3467100"/>
                          <a:chOff x="0" y="0"/>
                          <a:chExt cx="5724525" cy="3467100"/>
                        </a:xfrm>
                      </wpg:grpSpPr>
                      <wps:wsp>
                        <wps:cNvPr id="15" name="Rectangle 15"/>
                        <wps:cNvSpPr/>
                        <wps:spPr>
                          <a:xfrm>
                            <a:off x="0" y="2324100"/>
                            <a:ext cx="5724525" cy="1143000"/>
                          </a:xfrm>
                          <a:prstGeom prst="rect">
                            <a:avLst/>
                          </a:prstGeom>
                          <a:solidFill>
                            <a:srgbClr val="4C9A2A"/>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E624FA" w14:textId="77777777" w:rsidR="00327755" w:rsidRDefault="00327755" w:rsidP="00327755">
                              <w:pPr>
                                <w:jc w:val="center"/>
                                <w:rPr>
                                  <w:color w:val="FFFFFF" w:themeColor="background1"/>
                                </w:rPr>
                              </w:pPr>
                              <w:r>
                                <w:rPr>
                                  <w:color w:val="FFFFFF" w:themeColor="background1"/>
                                </w:rPr>
                                <w:t>Max Green</w:t>
                              </w:r>
                            </w:p>
                            <w:p w14:paraId="4625403E" w14:textId="77777777" w:rsidR="00327755" w:rsidRDefault="00327755" w:rsidP="00327755">
                              <w:pPr>
                                <w:jc w:val="center"/>
                                <w:rPr>
                                  <w:color w:val="FFFFFF" w:themeColor="background1"/>
                                </w:rPr>
                              </w:pPr>
                              <w:r w:rsidRPr="0031761D">
                                <w:rPr>
                                  <w:color w:val="FFFFFF" w:themeColor="background1"/>
                                </w:rPr>
                                <w:t>Hex Code : #</w:t>
                              </w:r>
                              <w:r w:rsidRPr="00924844">
                                <w:rPr>
                                  <w:color w:val="FFFFFF" w:themeColor="background1"/>
                                </w:rPr>
                                <w:t>4c9a2a</w:t>
                              </w:r>
                            </w:p>
                            <w:p w14:paraId="1E1E77EC" w14:textId="77777777" w:rsidR="00327755" w:rsidRDefault="00327755" w:rsidP="00327755">
                              <w:pPr>
                                <w:jc w:val="center"/>
                                <w:rPr>
                                  <w:color w:val="000000" w:themeColor="text1"/>
                                </w:rPr>
                              </w:pPr>
                              <w:r w:rsidRPr="00924844">
                                <w:rPr>
                                  <w:color w:val="FFFFFF" w:themeColor="background1"/>
                                </w:rPr>
                                <w:t>RGB (76, 154, 42)</w:t>
                              </w:r>
                            </w:p>
                            <w:p w14:paraId="6A6F4175" w14:textId="77777777" w:rsidR="00C2438C" w:rsidRPr="00DD7315" w:rsidRDefault="00C2438C" w:rsidP="00C2438C">
                              <w:pPr>
                                <w:jc w:val="center"/>
                                <w:rPr>
                                  <w:color w:val="FFFFFF" w:themeColor="background1"/>
                                </w:rPr>
                              </w:pPr>
                              <w:r w:rsidRPr="00DD7315">
                                <w:rPr>
                                  <w:color w:val="FFFFFF" w:themeColor="background1"/>
                                </w:rPr>
                                <w:t>Purpose</w:t>
                              </w:r>
                              <w:r>
                                <w:rPr>
                                  <w:color w:val="FFFFFF" w:themeColor="background1"/>
                                </w:rPr>
                                <w:t xml:space="preserve"> : </w:t>
                              </w:r>
                              <w:r>
                                <w:t>Banners and header section</w:t>
                              </w:r>
                            </w:p>
                            <w:p w14:paraId="11EB53B5" w14:textId="77777777" w:rsidR="00327755" w:rsidRDefault="00327755" w:rsidP="00327755">
                              <w:pPr>
                                <w:jc w:val="center"/>
                                <w:rPr>
                                  <w:color w:val="000000" w:themeColor="text1"/>
                                </w:rPr>
                              </w:pPr>
                            </w:p>
                            <w:p w14:paraId="0BF6F85C" w14:textId="77777777" w:rsidR="00327755" w:rsidRPr="00BB405E" w:rsidRDefault="00327755" w:rsidP="00327755">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14"/>
                        <wps:cNvSpPr/>
                        <wps:spPr>
                          <a:xfrm>
                            <a:off x="0" y="0"/>
                            <a:ext cx="5724525" cy="1190625"/>
                          </a:xfrm>
                          <a:prstGeom prst="rect">
                            <a:avLst/>
                          </a:prstGeom>
                          <a:solidFill>
                            <a:srgbClr val="00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784585E" w14:textId="468A7837" w:rsidR="00327755" w:rsidRDefault="00327755" w:rsidP="00327755">
                              <w:pPr>
                                <w:jc w:val="center"/>
                                <w:rPr>
                                  <w:color w:val="FFFFFF" w:themeColor="background1"/>
                                </w:rPr>
                              </w:pPr>
                              <w:r>
                                <w:rPr>
                                  <w:color w:val="FFFFFF" w:themeColor="background1"/>
                                </w:rPr>
                                <w:t>Black</w:t>
                              </w:r>
                            </w:p>
                            <w:p w14:paraId="3B3EDB07" w14:textId="205CD2F7" w:rsidR="00327755" w:rsidRPr="00C2438C" w:rsidRDefault="00327755" w:rsidP="00327755">
                              <w:pPr>
                                <w:jc w:val="center"/>
                                <w:rPr>
                                  <w:color w:val="FFFFFF" w:themeColor="background1"/>
                                </w:rPr>
                              </w:pPr>
                              <w:r w:rsidRPr="0031761D">
                                <w:rPr>
                                  <w:color w:val="FFFFFF" w:themeColor="background1"/>
                                </w:rPr>
                                <w:t xml:space="preserve">Hex Code </w:t>
                              </w:r>
                              <w:r w:rsidRPr="00C2438C">
                                <w:rPr>
                                  <w:color w:val="FFFFFF" w:themeColor="background1"/>
                                </w:rPr>
                                <w:t>: #000000</w:t>
                              </w:r>
                            </w:p>
                            <w:p w14:paraId="75655CF4" w14:textId="6D9BCEA3" w:rsidR="00327755" w:rsidRPr="00C2438C" w:rsidRDefault="00327755" w:rsidP="00327755">
                              <w:pPr>
                                <w:jc w:val="center"/>
                                <w:rPr>
                                  <w:color w:val="FFFFFF" w:themeColor="background1"/>
                                </w:rPr>
                              </w:pPr>
                              <w:r w:rsidRPr="00C2438C">
                                <w:rPr>
                                  <w:color w:val="FFFFFF" w:themeColor="background1"/>
                                </w:rPr>
                                <w:t>RGB (0, 0, 0)</w:t>
                              </w:r>
                            </w:p>
                            <w:p w14:paraId="367CAB71" w14:textId="77777777" w:rsidR="00C2438C" w:rsidRPr="00C2438C" w:rsidRDefault="00C2438C" w:rsidP="00C2438C">
                              <w:pPr>
                                <w:jc w:val="center"/>
                                <w:rPr>
                                  <w:color w:val="FFFFFF" w:themeColor="background1"/>
                                </w:rPr>
                              </w:pPr>
                              <w:r w:rsidRPr="00C2438C">
                                <w:rPr>
                                  <w:color w:val="FFFFFF" w:themeColor="background1"/>
                                </w:rPr>
                                <w:t>Purpose : Text</w:t>
                              </w:r>
                            </w:p>
                            <w:p w14:paraId="0D532CDE" w14:textId="77777777" w:rsidR="00C2438C" w:rsidRPr="0031761D" w:rsidRDefault="00C2438C" w:rsidP="00327755">
                              <w:pPr>
                                <w:jc w:val="center"/>
                                <w:rPr>
                                  <w:color w:val="FFFFFF" w:themeColor="background1"/>
                                </w:rPr>
                              </w:pPr>
                            </w:p>
                            <w:p w14:paraId="4CABEC6F" w14:textId="77777777" w:rsidR="00327755" w:rsidRDefault="00327755" w:rsidP="00327755">
                              <w:pPr>
                                <w:jc w:val="center"/>
                                <w:rPr>
                                  <w:color w:val="000000" w:themeColor="text1"/>
                                </w:rPr>
                              </w:pPr>
                            </w:p>
                            <w:p w14:paraId="7A9A3876" w14:textId="77777777" w:rsidR="00327755" w:rsidRDefault="00327755" w:rsidP="00327755">
                              <w:pPr>
                                <w:jc w:val="center"/>
                                <w:rPr>
                                  <w:color w:val="000000" w:themeColor="text1"/>
                                </w:rPr>
                              </w:pPr>
                            </w:p>
                            <w:p w14:paraId="0974F46B" w14:textId="77777777" w:rsidR="00327755" w:rsidRPr="00BB405E" w:rsidRDefault="00327755" w:rsidP="00327755">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0" y="1171575"/>
                            <a:ext cx="5705475" cy="1152525"/>
                          </a:xfrm>
                          <a:prstGeom prst="rect">
                            <a:avLst/>
                          </a:prstGeom>
                          <a:solidFill>
                            <a:srgbClr val="FAFAFA"/>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7FBC5E3" w14:textId="77777777" w:rsidR="00327755" w:rsidRDefault="00327755" w:rsidP="00327755">
                              <w:pPr>
                                <w:jc w:val="center"/>
                                <w:rPr>
                                  <w:color w:val="000000" w:themeColor="text1"/>
                                </w:rPr>
                              </w:pPr>
                              <w:r>
                                <w:rPr>
                                  <w:color w:val="000000" w:themeColor="text1"/>
                                </w:rPr>
                                <w:t>White</w:t>
                              </w:r>
                            </w:p>
                            <w:p w14:paraId="10E3A029" w14:textId="77777777" w:rsidR="00327755" w:rsidRDefault="00327755" w:rsidP="00327755">
                              <w:pPr>
                                <w:jc w:val="center"/>
                                <w:rPr>
                                  <w:color w:val="000000" w:themeColor="text1"/>
                                </w:rPr>
                              </w:pPr>
                              <w:r>
                                <w:rPr>
                                  <w:color w:val="000000" w:themeColor="text1"/>
                                </w:rPr>
                                <w:t xml:space="preserve">Hex code: </w:t>
                              </w:r>
                              <w:r w:rsidRPr="00924844">
                                <w:rPr>
                                  <w:color w:val="000000" w:themeColor="text1"/>
                                </w:rPr>
                                <w:t>FFFFFFFF</w:t>
                              </w:r>
                            </w:p>
                            <w:p w14:paraId="078400C4" w14:textId="55431173" w:rsidR="00327755" w:rsidRDefault="00327755" w:rsidP="00327755">
                              <w:pPr>
                                <w:jc w:val="center"/>
                                <w:rPr>
                                  <w:color w:val="000000" w:themeColor="text1"/>
                                </w:rPr>
                              </w:pPr>
                              <w:r>
                                <w:rPr>
                                  <w:color w:val="000000" w:themeColor="text1"/>
                                </w:rPr>
                                <w:t>RGB</w:t>
                              </w:r>
                              <w:r w:rsidRPr="00BB405E">
                                <w:rPr>
                                  <w:color w:val="000000" w:themeColor="text1"/>
                                </w:rPr>
                                <w:t xml:space="preserve"> (</w:t>
                              </w:r>
                              <w:r w:rsidRPr="00924844">
                                <w:rPr>
                                  <w:color w:val="000000" w:themeColor="text1"/>
                                </w:rPr>
                                <w:t>255,255,255</w:t>
                              </w:r>
                              <w:r w:rsidRPr="00BB405E">
                                <w:rPr>
                                  <w:color w:val="000000" w:themeColor="text1"/>
                                </w:rPr>
                                <w:t>)</w:t>
                              </w:r>
                            </w:p>
                            <w:p w14:paraId="09DFF31B" w14:textId="77777777" w:rsidR="00C2438C" w:rsidRPr="00C2438C" w:rsidRDefault="00C2438C" w:rsidP="00C2438C">
                              <w:pPr>
                                <w:jc w:val="center"/>
                                <w:rPr>
                                  <w:color w:val="0D0D0D" w:themeColor="text1" w:themeTint="F2"/>
                                </w:rPr>
                              </w:pPr>
                              <w:r w:rsidRPr="00C2438C">
                                <w:rPr>
                                  <w:color w:val="0D0D0D" w:themeColor="text1" w:themeTint="F2"/>
                                </w:rPr>
                                <w:t>Purpose: Background</w:t>
                              </w:r>
                            </w:p>
                            <w:p w14:paraId="09015E1E" w14:textId="77777777" w:rsidR="00C2438C" w:rsidRDefault="00C2438C" w:rsidP="00327755">
                              <w:pPr>
                                <w:jc w:val="center"/>
                                <w:rPr>
                                  <w:color w:val="000000" w:themeColor="text1"/>
                                </w:rPr>
                              </w:pPr>
                            </w:p>
                            <w:p w14:paraId="6E1E17B2" w14:textId="77777777" w:rsidR="00327755" w:rsidRDefault="00327755" w:rsidP="00327755">
                              <w:pPr>
                                <w:jc w:val="center"/>
                                <w:rPr>
                                  <w:color w:val="000000" w:themeColor="text1"/>
                                </w:rPr>
                              </w:pPr>
                            </w:p>
                            <w:p w14:paraId="13800639" w14:textId="77777777" w:rsidR="00327755" w:rsidRDefault="00327755" w:rsidP="00327755">
                              <w:pPr>
                                <w:jc w:val="center"/>
                                <w:rPr>
                                  <w:color w:val="000000" w:themeColor="text1"/>
                                </w:rPr>
                              </w:pPr>
                            </w:p>
                            <w:p w14:paraId="317B643E" w14:textId="77777777" w:rsidR="00327755" w:rsidRPr="00BB405E" w:rsidRDefault="00327755" w:rsidP="00327755">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93F5DDF" id="Group 73" o:spid="_x0000_s1039" style="position:absolute;margin-left:0;margin-top:.8pt;width:450.75pt;height:273pt;z-index:251630592" coordsize="57245,346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">
                <v:rect id="Rectangle 15" o:spid="_x0000_s1040" style="position:absolute;top:23241;width:57245;height:11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" fillcolor="#4c9a2a" stroked="f" strokeweight="1pt">
                  <v:textbox>
                    <w:txbxContent>
                      <w:p w14:paraId="06E624FA" w14:textId="77777777" w:rsidR="00327755" w:rsidRDefault="00327755" w:rsidP="00327755">
                        <w:pPr>
                          <w:jc w:val="center"/>
                          <w:rPr>
                            <w:color w:val="FFFFFF" w:themeColor="background1"/>
                          </w:rPr>
                        </w:pPr>
                        <w:r>
                          <w:rPr>
                            <w:color w:val="FFFFFF" w:themeColor="background1"/>
                          </w:rPr>
                          <w:t>Max Green</w:t>
                        </w:r>
                      </w:p>
                      <w:p w14:paraId="4625403E" w14:textId="77777777" w:rsidR="00327755" w:rsidRDefault="00327755" w:rsidP="00327755">
                        <w:pPr>
                          <w:jc w:val="center"/>
                          <w:rPr>
                            <w:color w:val="FFFFFF" w:themeColor="background1"/>
                          </w:rPr>
                        </w:pPr>
                        <w:r w:rsidRPr="0031761D">
                          <w:rPr>
                            <w:color w:val="FFFFFF" w:themeColor="background1"/>
                          </w:rPr>
                          <w:t>Hex Code : #</w:t>
                        </w:r>
                        <w:r w:rsidRPr="00924844">
                          <w:rPr>
                            <w:color w:val="FFFFFF" w:themeColor="background1"/>
                          </w:rPr>
                          <w:t>4c9a2a</w:t>
                        </w:r>
                      </w:p>
                      <w:p w14:paraId="1E1E77EC" w14:textId="77777777" w:rsidR="00327755" w:rsidRDefault="00327755" w:rsidP="00327755">
                        <w:pPr>
                          <w:jc w:val="center"/>
                          <w:rPr>
                            <w:color w:val="000000" w:themeColor="text1"/>
                          </w:rPr>
                        </w:pPr>
                        <w:r w:rsidRPr="00924844">
                          <w:rPr>
                            <w:color w:val="FFFFFF" w:themeColor="background1"/>
                          </w:rPr>
                          <w:t>RGB (76, 154, 42)</w:t>
                        </w:r>
                      </w:p>
                      <w:p w14:paraId="6A6F4175" w14:textId="77777777" w:rsidR="00C2438C" w:rsidRPr="00DD7315" w:rsidRDefault="00C2438C" w:rsidP="00C2438C">
                        <w:pPr>
                          <w:jc w:val="center"/>
                          <w:rPr>
                            <w:color w:val="FFFFFF" w:themeColor="background1"/>
                          </w:rPr>
                        </w:pPr>
                        <w:r w:rsidRPr="00DD7315">
                          <w:rPr>
                            <w:color w:val="FFFFFF" w:themeColor="background1"/>
                          </w:rPr>
                          <w:t>Purpose</w:t>
                        </w:r>
                        <w:r>
                          <w:rPr>
                            <w:color w:val="FFFFFF" w:themeColor="background1"/>
                          </w:rPr>
                          <w:t xml:space="preserve"> : </w:t>
                        </w:r>
                        <w:r>
                          <w:t>Banners and header section</w:t>
                        </w:r>
                      </w:p>
                      <w:p w14:paraId="11EB53B5" w14:textId="77777777" w:rsidR="00327755" w:rsidRDefault="00327755" w:rsidP="00327755">
                        <w:pPr>
                          <w:jc w:val="center"/>
                          <w:rPr>
                            <w:color w:val="000000" w:themeColor="text1"/>
                          </w:rPr>
                        </w:pPr>
                      </w:p>
                      <w:p w14:paraId="0BF6F85C" w14:textId="77777777" w:rsidR="00327755" w:rsidRPr="00BB405E" w:rsidRDefault="00327755" w:rsidP="00327755">
                        <w:pPr>
                          <w:jc w:val="center"/>
                          <w:rPr>
                            <w:color w:val="000000" w:themeColor="text1"/>
                          </w:rPr>
                        </w:pPr>
                      </w:p>
                    </w:txbxContent>
                  </v:textbox>
                </v:rect>
                <v:rect id="Rectangle 14" o:spid="_x0000_s1041" style="position:absolute;width:57245;height:119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" fillcolor="black" stroked="f" strokeweight="1pt">
                  <v:textbox>
                    <w:txbxContent>
                      <w:p w14:paraId="4784585E" w14:textId="468A7837" w:rsidR="00327755" w:rsidRDefault="00327755" w:rsidP="00327755">
                        <w:pPr>
                          <w:jc w:val="center"/>
                          <w:rPr>
                            <w:color w:val="FFFFFF" w:themeColor="background1"/>
                          </w:rPr>
                        </w:pPr>
                        <w:r>
                          <w:rPr>
                            <w:color w:val="FFFFFF" w:themeColor="background1"/>
                          </w:rPr>
                          <w:t>Black</w:t>
                        </w:r>
                      </w:p>
                      <w:p w14:paraId="3B3EDB07" w14:textId="205CD2F7" w:rsidR="00327755" w:rsidRPr="00C2438C" w:rsidRDefault="00327755" w:rsidP="00327755">
                        <w:pPr>
                          <w:jc w:val="center"/>
                          <w:rPr>
                            <w:color w:val="FFFFFF" w:themeColor="background1"/>
                          </w:rPr>
                        </w:pPr>
                        <w:r w:rsidRPr="0031761D">
                          <w:rPr>
                            <w:color w:val="FFFFFF" w:themeColor="background1"/>
                          </w:rPr>
                          <w:t xml:space="preserve">Hex Code </w:t>
                        </w:r>
                        <w:r w:rsidRPr="00C2438C">
                          <w:rPr>
                            <w:color w:val="FFFFFF" w:themeColor="background1"/>
                          </w:rPr>
                          <w:t>: #000000</w:t>
                        </w:r>
                      </w:p>
                      <w:p w14:paraId="75655CF4" w14:textId="6D9BCEA3" w:rsidR="00327755" w:rsidRPr="00C2438C" w:rsidRDefault="00327755" w:rsidP="00327755">
                        <w:pPr>
                          <w:jc w:val="center"/>
                          <w:rPr>
                            <w:color w:val="FFFFFF" w:themeColor="background1"/>
                          </w:rPr>
                        </w:pPr>
                        <w:r w:rsidRPr="00C2438C">
                          <w:rPr>
                            <w:color w:val="FFFFFF" w:themeColor="background1"/>
                          </w:rPr>
                          <w:t>RGB (0, 0, 0)</w:t>
                        </w:r>
                      </w:p>
                      <w:p w14:paraId="367CAB71" w14:textId="77777777" w:rsidR="00C2438C" w:rsidRPr="00C2438C" w:rsidRDefault="00C2438C" w:rsidP="00C2438C">
                        <w:pPr>
                          <w:jc w:val="center"/>
                          <w:rPr>
                            <w:color w:val="FFFFFF" w:themeColor="background1"/>
                          </w:rPr>
                        </w:pPr>
                        <w:r w:rsidRPr="00C2438C">
                          <w:rPr>
                            <w:color w:val="FFFFFF" w:themeColor="background1"/>
                          </w:rPr>
                          <w:t>Purpose : Text</w:t>
                        </w:r>
                      </w:p>
                      <w:p w14:paraId="0D532CDE" w14:textId="77777777" w:rsidR="00C2438C" w:rsidRPr="0031761D" w:rsidRDefault="00C2438C" w:rsidP="00327755">
                        <w:pPr>
                          <w:jc w:val="center"/>
                          <w:rPr>
                            <w:color w:val="FFFFFF" w:themeColor="background1"/>
                          </w:rPr>
                        </w:pPr>
                      </w:p>
                      <w:p w14:paraId="4CABEC6F" w14:textId="77777777" w:rsidR="00327755" w:rsidRDefault="00327755" w:rsidP="00327755">
                        <w:pPr>
                          <w:jc w:val="center"/>
                          <w:rPr>
                            <w:color w:val="000000" w:themeColor="text1"/>
                          </w:rPr>
                        </w:pPr>
                      </w:p>
                      <w:p w14:paraId="7A9A3876" w14:textId="77777777" w:rsidR="00327755" w:rsidRDefault="00327755" w:rsidP="00327755">
                        <w:pPr>
                          <w:jc w:val="center"/>
                          <w:rPr>
                            <w:color w:val="000000" w:themeColor="text1"/>
                          </w:rPr>
                        </w:pPr>
                      </w:p>
                      <w:p w14:paraId="0974F46B" w14:textId="77777777" w:rsidR="00327755" w:rsidRPr="00BB405E" w:rsidRDefault="00327755" w:rsidP="00327755">
                        <w:pPr>
                          <w:jc w:val="center"/>
                          <w:rPr>
                            <w:color w:val="000000" w:themeColor="text1"/>
                          </w:rPr>
                        </w:pPr>
                      </w:p>
                    </w:txbxContent>
                  </v:textbox>
                </v:rect>
                <v:rect id="Rectangle 13" o:spid="_x0000_s1042" style="position:absolute;top:11715;width:57054;height:115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" fillcolor="#fafafa" strokecolor="black [3213]" strokeweight="1pt">
                  <v:textbox>
                    <w:txbxContent>
                      <w:p w14:paraId="77FBC5E3" w14:textId="77777777" w:rsidR="00327755" w:rsidRDefault="00327755" w:rsidP="00327755">
                        <w:pPr>
                          <w:jc w:val="center"/>
                          <w:rPr>
                            <w:color w:val="000000" w:themeColor="text1"/>
                          </w:rPr>
                        </w:pPr>
                        <w:r>
                          <w:rPr>
                            <w:color w:val="000000" w:themeColor="text1"/>
                          </w:rPr>
                          <w:t>White</w:t>
                        </w:r>
                      </w:p>
                      <w:p w14:paraId="10E3A029" w14:textId="77777777" w:rsidR="00327755" w:rsidRDefault="00327755" w:rsidP="00327755">
                        <w:pPr>
                          <w:jc w:val="center"/>
                          <w:rPr>
                            <w:color w:val="000000" w:themeColor="text1"/>
                          </w:rPr>
                        </w:pPr>
                        <w:r>
                          <w:rPr>
                            <w:color w:val="000000" w:themeColor="text1"/>
                          </w:rPr>
                          <w:t xml:space="preserve">Hex code: </w:t>
                        </w:r>
                        <w:r w:rsidRPr="00924844">
                          <w:rPr>
                            <w:color w:val="000000" w:themeColor="text1"/>
                          </w:rPr>
                          <w:t>FFFFFFFF</w:t>
                        </w:r>
                      </w:p>
                      <w:p w14:paraId="078400C4" w14:textId="55431173" w:rsidR="00327755" w:rsidRDefault="00327755" w:rsidP="00327755">
                        <w:pPr>
                          <w:jc w:val="center"/>
                          <w:rPr>
                            <w:color w:val="000000" w:themeColor="text1"/>
                          </w:rPr>
                        </w:pPr>
                        <w:r>
                          <w:rPr>
                            <w:color w:val="000000" w:themeColor="text1"/>
                          </w:rPr>
                          <w:t>RGB</w:t>
                        </w:r>
                        <w:r w:rsidRPr="00BB405E">
                          <w:rPr>
                            <w:color w:val="000000" w:themeColor="text1"/>
                          </w:rPr>
                          <w:t xml:space="preserve"> (</w:t>
                        </w:r>
                        <w:r w:rsidRPr="00924844">
                          <w:rPr>
                            <w:color w:val="000000" w:themeColor="text1"/>
                          </w:rPr>
                          <w:t>255,255,255</w:t>
                        </w:r>
                        <w:r w:rsidRPr="00BB405E">
                          <w:rPr>
                            <w:color w:val="000000" w:themeColor="text1"/>
                          </w:rPr>
                          <w:t>)</w:t>
                        </w:r>
                      </w:p>
                      <w:p w14:paraId="09DFF31B" w14:textId="77777777" w:rsidR="00C2438C" w:rsidRPr="00C2438C" w:rsidRDefault="00C2438C" w:rsidP="00C2438C">
                        <w:pPr>
                          <w:jc w:val="center"/>
                          <w:rPr>
                            <w:color w:val="0D0D0D" w:themeColor="text1" w:themeTint="F2"/>
                          </w:rPr>
                        </w:pPr>
                        <w:r w:rsidRPr="00C2438C">
                          <w:rPr>
                            <w:color w:val="0D0D0D" w:themeColor="text1" w:themeTint="F2"/>
                          </w:rPr>
                          <w:t>Purpose: Background</w:t>
                        </w:r>
                      </w:p>
                      <w:p w14:paraId="09015E1E" w14:textId="77777777" w:rsidR="00C2438C" w:rsidRDefault="00C2438C" w:rsidP="00327755">
                        <w:pPr>
                          <w:jc w:val="center"/>
                          <w:rPr>
                            <w:color w:val="000000" w:themeColor="text1"/>
                          </w:rPr>
                        </w:pPr>
                      </w:p>
                      <w:p w14:paraId="6E1E17B2" w14:textId="77777777" w:rsidR="00327755" w:rsidRDefault="00327755" w:rsidP="00327755">
                        <w:pPr>
                          <w:jc w:val="center"/>
                          <w:rPr>
                            <w:color w:val="000000" w:themeColor="text1"/>
                          </w:rPr>
                        </w:pPr>
                      </w:p>
                      <w:p w14:paraId="13800639" w14:textId="77777777" w:rsidR="00327755" w:rsidRDefault="00327755" w:rsidP="00327755">
                        <w:pPr>
                          <w:jc w:val="center"/>
                          <w:rPr>
                            <w:color w:val="000000" w:themeColor="text1"/>
                          </w:rPr>
                        </w:pPr>
                      </w:p>
                      <w:p w14:paraId="317B643E" w14:textId="77777777" w:rsidR="00327755" w:rsidRPr="00BB405E" w:rsidRDefault="00327755" w:rsidP="00327755">
                        <w:pPr>
                          <w:jc w:val="center"/>
                          <w:rPr>
                            <w:color w:val="000000" w:themeColor="text1"/>
                          </w:rPr>
                        </w:pPr>
                      </w:p>
                    </w:txbxContent>
                  </v:textbox>
                </v:rect>
              </v:group>
            </w:pict>
          </mc:Fallback>
        </mc:AlternateContent>
      </w:r>
    </w:p>
    <w:p w14:paraId="4DC2B68F" w14:textId="752BBA01" w:rsidR="00BE46FB" w:rsidRDefault="00BE46FB" w:rsidP="00BE0C14"/>
    <w:p w14:paraId="23BA28E5" w14:textId="0297F77E" w:rsidR="003205F2" w:rsidRDefault="003205F2" w:rsidP="00BE0C14"/>
    <w:p w14:paraId="4EBD1D2A" w14:textId="55B52ADF" w:rsidR="003205F2" w:rsidRDefault="003205F2" w:rsidP="00BE0C14"/>
    <w:p w14:paraId="5FD75F2E" w14:textId="5CB5C5E3" w:rsidR="003205F2" w:rsidRDefault="003205F2" w:rsidP="00BE0C14"/>
    <w:p w14:paraId="026B0824" w14:textId="3D6C3896" w:rsidR="003205F2" w:rsidRDefault="003205F2" w:rsidP="00BE0C14"/>
    <w:p w14:paraId="00957787" w14:textId="1CDD0A15" w:rsidR="003205F2" w:rsidRDefault="003205F2" w:rsidP="00BE0C14"/>
    <w:p w14:paraId="6F0B5739" w14:textId="1A1B9F9D" w:rsidR="003205F2" w:rsidRDefault="003205F2" w:rsidP="00BE0C14"/>
    <w:p w14:paraId="1960EBDE" w14:textId="785CE052" w:rsidR="003205F2" w:rsidRDefault="003205F2" w:rsidP="00BE0C14"/>
    <w:p w14:paraId="55AA3038" w14:textId="7D08C8A1" w:rsidR="00C2438C" w:rsidRDefault="00C2438C" w:rsidP="00BE0C14"/>
    <w:p w14:paraId="5505C518" w14:textId="59670641" w:rsidR="00C2438C" w:rsidRDefault="00C2438C" w:rsidP="00BE0C14"/>
    <w:p w14:paraId="6067D1F7" w14:textId="09EECF38" w:rsidR="00C2438C" w:rsidRDefault="00C2438C" w:rsidP="00BE0C14"/>
    <w:p w14:paraId="29904CB2" w14:textId="35464272" w:rsidR="00C2438C" w:rsidRDefault="00C2438C" w:rsidP="00BE0C14"/>
    <w:p w14:paraId="383ED88B" w14:textId="77777777" w:rsidR="00AC623E" w:rsidRDefault="00AC623E" w:rsidP="00BE0C14"/>
    <w:p w14:paraId="30EAAD06" w14:textId="1856E3E5" w:rsidR="00C2438C" w:rsidRDefault="000D0E5E" w:rsidP="00BE0C14">
      <w:r>
        <w:t xml:space="preserve">The second </w:t>
      </w:r>
      <w:r w:rsidR="00B61257">
        <w:t>proposed</w:t>
      </w:r>
      <w:r>
        <w:t xml:space="preserve"> colour scheme</w:t>
      </w:r>
      <w:r w:rsidR="00912243">
        <w:t xml:space="preserve"> in </w:t>
      </w:r>
      <w:r w:rsidR="00912243">
        <w:rPr>
          <w:b/>
          <w:bCs/>
        </w:rPr>
        <w:t>Figure 8</w:t>
      </w:r>
      <w:r>
        <w:t xml:space="preserve"> would be used for a light mode in the application</w:t>
      </w:r>
      <w:r w:rsidR="004E2211">
        <w:t>, with bright contrasting colour</w:t>
      </w:r>
      <w:r w:rsidR="00693CF2">
        <w:t>s,</w:t>
      </w:r>
      <w:r w:rsidR="004E2211">
        <w:t xml:space="preserve"> whilst keeping the plant aesthetic</w:t>
      </w:r>
      <w:r w:rsidR="00693CF2">
        <w:t>,</w:t>
      </w:r>
      <w:r w:rsidR="004E2211">
        <w:t xml:space="preserve"> mak</w:t>
      </w:r>
      <w:r w:rsidR="00693CF2">
        <w:t>es</w:t>
      </w:r>
      <w:r w:rsidR="004E2211">
        <w:t xml:space="preserve"> this suitable for those with the most common forms of colour blindness assisting in making the application more accessible as well as assisting in making the user experience more pleasant and customisable</w:t>
      </w:r>
      <w:r>
        <w:t>.</w:t>
      </w:r>
    </w:p>
    <w:p w14:paraId="2D266416" w14:textId="34DA6BF8" w:rsidR="008671F4" w:rsidRDefault="008671F4" w:rsidP="00BE0C14"/>
    <w:p w14:paraId="3A6CE9FA" w14:textId="7F58F056" w:rsidR="008671F4" w:rsidRDefault="008671F4" w:rsidP="00BE0C14"/>
    <w:p w14:paraId="12090F40" w14:textId="009AD568" w:rsidR="008671F4" w:rsidRDefault="008671F4" w:rsidP="00BE0C14"/>
    <w:p w14:paraId="4EF9B160" w14:textId="5C168B5D" w:rsidR="008671F4" w:rsidRDefault="008671F4" w:rsidP="00BE0C14"/>
    <w:p w14:paraId="67ED4BC5" w14:textId="1580AE5E" w:rsidR="008671F4" w:rsidRDefault="008671F4" w:rsidP="00BE0C14"/>
    <w:p w14:paraId="04AE11E9" w14:textId="24F1CF3E" w:rsidR="008671F4" w:rsidRDefault="008671F4" w:rsidP="00BE0C14"/>
    <w:p w14:paraId="6BA84ED1" w14:textId="32E4AB34" w:rsidR="008671F4" w:rsidRDefault="008671F4" w:rsidP="00BE0C14"/>
    <w:p w14:paraId="24D6C4B9" w14:textId="77777777" w:rsidR="004E2211" w:rsidRDefault="004E2211" w:rsidP="00BE0C14"/>
    <w:p w14:paraId="4C10555F" w14:textId="290F3CC5" w:rsidR="00480CE3" w:rsidRDefault="00AE2620" w:rsidP="00C764B9">
      <w:pPr>
        <w:pStyle w:val="Heading3"/>
      </w:pPr>
      <w:bookmarkStart w:id="96" w:name="_Toc101532203"/>
      <w:r>
        <w:lastRenderedPageBreak/>
        <w:t>5.</w:t>
      </w:r>
      <w:r w:rsidR="00C764B9">
        <w:t>3</w:t>
      </w:r>
      <w:r>
        <w:t xml:space="preserve">.3 </w:t>
      </w:r>
      <w:r w:rsidRPr="00AE2620">
        <w:t>Composites</w:t>
      </w:r>
      <w:bookmarkEnd w:id="96"/>
    </w:p>
    <w:p w14:paraId="0107A747" w14:textId="66C3A49C" w:rsidR="00B6757B" w:rsidRDefault="00AC623E" w:rsidP="00BE0C14">
      <w:r w:rsidRPr="00DF78EF">
        <w:rPr>
          <w:b/>
          <w:bCs/>
          <w:noProof/>
        </w:rPr>
        <mc:AlternateContent>
          <mc:Choice Requires="wps">
            <w:drawing>
              <wp:anchor distT="0" distB="0" distL="114300" distR="114300" simplePos="0" relativeHeight="251719680" behindDoc="1" locked="0" layoutInCell="1" allowOverlap="1" wp14:anchorId="68DDA57A" wp14:editId="181EA188">
                <wp:simplePos x="0" y="0"/>
                <wp:positionH relativeFrom="column">
                  <wp:posOffset>47625</wp:posOffset>
                </wp:positionH>
                <wp:positionV relativeFrom="paragraph">
                  <wp:posOffset>5298440</wp:posOffset>
                </wp:positionV>
                <wp:extent cx="5731510" cy="635"/>
                <wp:effectExtent l="0" t="0" r="0" b="0"/>
                <wp:wrapTight wrapText="bothSides">
                  <wp:wrapPolygon edited="0">
                    <wp:start x="0" y="0"/>
                    <wp:lineTo x="0" y="21600"/>
                    <wp:lineTo x="21600" y="21600"/>
                    <wp:lineTo x="21600" y="0"/>
                  </wp:wrapPolygon>
                </wp:wrapTight>
                <wp:docPr id="75" name="Text Box 75"/>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8EA926B" w14:textId="745CF175" w:rsidR="00AC623E" w:rsidRPr="005A396A" w:rsidRDefault="00AC623E" w:rsidP="00AC623E">
                            <w:pPr>
                              <w:pStyle w:val="Caption"/>
                              <w:rPr>
                                <w:noProof/>
                              </w:rPr>
                            </w:pPr>
                            <w:bookmarkStart w:id="97" w:name="_Toc100835389"/>
                            <w:bookmarkStart w:id="98" w:name="_Toc101528560"/>
                            <w:bookmarkStart w:id="99" w:name="_Toc101532273"/>
                            <w:r>
                              <w:t xml:space="preserve">Figure </w:t>
                            </w:r>
                            <w:r w:rsidR="00DD0DD2">
                              <w:fldChar w:fldCharType="begin"/>
                            </w:r>
                            <w:r w:rsidR="00DD0DD2">
                              <w:instrText xml:space="preserve"> SEQ Figure \* ARABIC </w:instrText>
                            </w:r>
                            <w:r w:rsidR="00DD0DD2">
                              <w:fldChar w:fldCharType="separate"/>
                            </w:r>
                            <w:r w:rsidR="009B1630">
                              <w:rPr>
                                <w:noProof/>
                              </w:rPr>
                              <w:t>9</w:t>
                            </w:r>
                            <w:r w:rsidR="00DD0DD2">
                              <w:rPr>
                                <w:noProof/>
                              </w:rPr>
                              <w:fldChar w:fldCharType="end"/>
                            </w:r>
                            <w:r w:rsidR="00B25793">
                              <w:rPr>
                                <w:noProof/>
                              </w:rPr>
                              <w:t xml:space="preserve"> : Mobile Interface </w:t>
                            </w:r>
                            <w:r w:rsidR="00B25793" w:rsidRPr="00AE2620">
                              <w:t>Composites</w:t>
                            </w:r>
                            <w:bookmarkEnd w:id="97"/>
                            <w:bookmarkEnd w:id="98"/>
                            <w:bookmarkEnd w:id="9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8DDA57A" id="Text Box 75" o:spid="_x0000_s1043" type="#_x0000_t202" style="position:absolute;margin-left:3.75pt;margin-top:417.2pt;width:451.3pt;height:.05pt;z-index:-251596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" stroked="f">
                <v:textbox style="mso-fit-shape-to-text:t" inset="0,0,0,0">
                  <w:txbxContent>
                    <w:p w14:paraId="78EA926B" w14:textId="745CF175" w:rsidR="00AC623E" w:rsidRPr="005A396A" w:rsidRDefault="00AC623E" w:rsidP="00AC623E">
                      <w:pPr>
                        <w:pStyle w:val="Caption"/>
                        <w:rPr>
                          <w:noProof/>
                        </w:rPr>
                      </w:pPr>
                      <w:bookmarkStart w:id="100" w:name="_Toc100835389"/>
                      <w:bookmarkStart w:id="101" w:name="_Toc101528560"/>
                      <w:bookmarkStart w:id="102" w:name="_Toc101532273"/>
                      <w:r>
                        <w:t xml:space="preserve">Figure </w:t>
                      </w:r>
                      <w:r w:rsidR="00DD0DD2">
                        <w:fldChar w:fldCharType="begin"/>
                      </w:r>
                      <w:r w:rsidR="00DD0DD2">
                        <w:instrText xml:space="preserve"> SEQ Figure \* ARABIC </w:instrText>
                      </w:r>
                      <w:r w:rsidR="00DD0DD2">
                        <w:fldChar w:fldCharType="separate"/>
                      </w:r>
                      <w:r w:rsidR="009B1630">
                        <w:rPr>
                          <w:noProof/>
                        </w:rPr>
                        <w:t>9</w:t>
                      </w:r>
                      <w:r w:rsidR="00DD0DD2">
                        <w:rPr>
                          <w:noProof/>
                        </w:rPr>
                        <w:fldChar w:fldCharType="end"/>
                      </w:r>
                      <w:r w:rsidR="00B25793">
                        <w:rPr>
                          <w:noProof/>
                        </w:rPr>
                        <w:t xml:space="preserve"> : Mobile Interface </w:t>
                      </w:r>
                      <w:r w:rsidR="00B25793" w:rsidRPr="00AE2620">
                        <w:t>Composites</w:t>
                      </w:r>
                      <w:bookmarkEnd w:id="100"/>
                      <w:bookmarkEnd w:id="101"/>
                      <w:bookmarkEnd w:id="102"/>
                    </w:p>
                  </w:txbxContent>
                </v:textbox>
                <w10:wrap type="tight"/>
              </v:shape>
            </w:pict>
          </mc:Fallback>
        </mc:AlternateContent>
      </w:r>
      <w:r w:rsidR="003E5E28" w:rsidRPr="00DF78EF">
        <w:rPr>
          <w:b/>
          <w:bCs/>
          <w:noProof/>
        </w:rPr>
        <w:drawing>
          <wp:anchor distT="0" distB="0" distL="114300" distR="114300" simplePos="0" relativeHeight="251651072" behindDoc="1" locked="0" layoutInCell="1" allowOverlap="1" wp14:anchorId="32AECE06" wp14:editId="6A27A583">
            <wp:simplePos x="0" y="0"/>
            <wp:positionH relativeFrom="column">
              <wp:posOffset>47625</wp:posOffset>
            </wp:positionH>
            <wp:positionV relativeFrom="paragraph">
              <wp:posOffset>654050</wp:posOffset>
            </wp:positionV>
            <wp:extent cx="5731510" cy="4587240"/>
            <wp:effectExtent l="0" t="0" r="2540" b="3810"/>
            <wp:wrapTight wrapText="bothSides">
              <wp:wrapPolygon edited="0">
                <wp:start x="0" y="0"/>
                <wp:lineTo x="0" y="21528"/>
                <wp:lineTo x="21538" y="21528"/>
                <wp:lineTo x="21538" y="0"/>
                <wp:lineTo x="0" y="0"/>
              </wp:wrapPolygon>
            </wp:wrapTight>
            <wp:docPr id="32" name="Picture 3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731510" cy="4587240"/>
                    </a:xfrm>
                    <a:prstGeom prst="rect">
                      <a:avLst/>
                    </a:prstGeom>
                  </pic:spPr>
                </pic:pic>
              </a:graphicData>
            </a:graphic>
            <wp14:sizeRelH relativeFrom="page">
              <wp14:pctWidth>0</wp14:pctWidth>
            </wp14:sizeRelH>
            <wp14:sizeRelV relativeFrom="page">
              <wp14:pctHeight>0</wp14:pctHeight>
            </wp14:sizeRelV>
          </wp:anchor>
        </w:drawing>
      </w:r>
      <w:r w:rsidR="00DF78EF" w:rsidRPr="00DF78EF">
        <w:rPr>
          <w:b/>
          <w:bCs/>
        </w:rPr>
        <w:t>Figure 9</w:t>
      </w:r>
      <w:r w:rsidR="009B139C">
        <w:t xml:space="preserve"> consists of the composites for the mobile application. </w:t>
      </w:r>
      <w:r w:rsidR="00E774CA">
        <w:t>T</w:t>
      </w:r>
      <w:r w:rsidR="009B139C">
        <w:t xml:space="preserve">hese </w:t>
      </w:r>
      <w:r w:rsidR="00B6757B">
        <w:t>composites</w:t>
      </w:r>
      <w:r w:rsidR="009B139C">
        <w:t xml:space="preserve"> are to demonstrate both the layout and colour scheme of the application</w:t>
      </w:r>
      <w:r w:rsidR="00E774CA">
        <w:t>.</w:t>
      </w:r>
    </w:p>
    <w:p w14:paraId="300F1883" w14:textId="77777777" w:rsidR="00B6757B" w:rsidRDefault="00B6757B" w:rsidP="00BE0C14"/>
    <w:p w14:paraId="547527C1" w14:textId="1A3CBB69" w:rsidR="00B6757B" w:rsidRDefault="00DF78EF" w:rsidP="00BE0C14">
      <w:r>
        <w:t>T</w:t>
      </w:r>
      <w:r w:rsidR="00B6757B">
        <w:t>he application is intended to work with minimal input from the user, once the photo is uploaded to the application, all</w:t>
      </w:r>
      <w:r w:rsidR="00744F13">
        <w:t xml:space="preserve"> the</w:t>
      </w:r>
      <w:r w:rsidR="00B6757B">
        <w:t xml:space="preserve"> work</w:t>
      </w:r>
      <w:r w:rsidR="00744F13">
        <w:t xml:space="preserve"> </w:t>
      </w:r>
      <w:r w:rsidR="00B6757B">
        <w:t>done</w:t>
      </w:r>
      <w:r w:rsidR="00744F13">
        <w:t xml:space="preserve"> in the system is done</w:t>
      </w:r>
      <w:r w:rsidR="00B6757B">
        <w:t xml:space="preserve"> by the CNN and the database</w:t>
      </w:r>
      <w:r w:rsidR="00744F13">
        <w:t xml:space="preserve">, which is </w:t>
      </w:r>
      <w:r w:rsidR="00B6757B">
        <w:t>done automatically, resulting in only three interactions in the core interaction loop of the application, consisting of tapping the central icon, taking a photo and then confirming the submission of that photo, which can then be repeated for each plant they want identified. This minimal interaction loop is to ensure the user can obtain the information they want quickly making the use of the application seamless and efficient.</w:t>
      </w:r>
    </w:p>
    <w:p w14:paraId="507FF1A6" w14:textId="5766450B" w:rsidR="007D3B67" w:rsidRDefault="007D3B67" w:rsidP="00BE0C14"/>
    <w:p w14:paraId="0973ABBD" w14:textId="359024FD" w:rsidR="007D3B67" w:rsidRDefault="007D3B67" w:rsidP="00BE0C14"/>
    <w:p w14:paraId="75E7C1A4" w14:textId="56FCB892" w:rsidR="007D3B67" w:rsidRDefault="007D3B67" w:rsidP="00BE0C14"/>
    <w:p w14:paraId="6FDF4A6A" w14:textId="7A8EF2FF" w:rsidR="00AC623E" w:rsidRDefault="00AC623E" w:rsidP="00BE0C14"/>
    <w:p w14:paraId="590D2A47" w14:textId="77777777" w:rsidR="00E774CA" w:rsidRDefault="00E774CA" w:rsidP="00BE0C14"/>
    <w:p w14:paraId="54612F9C" w14:textId="79F5BFC0" w:rsidR="004A2BC4" w:rsidRDefault="004A2BC4" w:rsidP="00C764B9">
      <w:pPr>
        <w:pStyle w:val="Heading3"/>
      </w:pPr>
      <w:bookmarkStart w:id="103" w:name="_Toc101532204"/>
      <w:r>
        <w:lastRenderedPageBreak/>
        <w:t>5.</w:t>
      </w:r>
      <w:r w:rsidR="00C764B9">
        <w:t>3</w:t>
      </w:r>
      <w:r>
        <w:t>.</w:t>
      </w:r>
      <w:r w:rsidR="00AE2620">
        <w:t>4</w:t>
      </w:r>
      <w:r>
        <w:t xml:space="preserve"> Assets</w:t>
      </w:r>
      <w:bookmarkEnd w:id="103"/>
    </w:p>
    <w:p w14:paraId="5779BF37" w14:textId="1508F5DD" w:rsidR="003205F2" w:rsidRDefault="003C1C28" w:rsidP="00BE0C14">
      <w:r>
        <w:t xml:space="preserve">The following section consists of design work done for each </w:t>
      </w:r>
      <w:r w:rsidRPr="003C1C28">
        <w:t>asset</w:t>
      </w:r>
      <w:r>
        <w:t xml:space="preserve"> of the application</w:t>
      </w:r>
      <w:r w:rsidR="006C4DF5">
        <w:t xml:space="preserve"> interface</w:t>
      </w:r>
      <w:r w:rsidR="000D0E5E">
        <w:t>.</w:t>
      </w:r>
    </w:p>
    <w:p w14:paraId="79F44C60" w14:textId="7B6FD44F" w:rsidR="003C1C28" w:rsidRDefault="003C1C28" w:rsidP="00C764B9">
      <w:pPr>
        <w:pStyle w:val="Heading4"/>
      </w:pPr>
      <w:r>
        <w:t>5</w:t>
      </w:r>
      <w:r w:rsidR="00C764B9">
        <w:t>.3</w:t>
      </w:r>
      <w:r>
        <w:t>.</w:t>
      </w:r>
      <w:r w:rsidR="00AE2620">
        <w:t>4</w:t>
      </w:r>
      <w:r>
        <w:t>.1 Logo</w:t>
      </w:r>
    </w:p>
    <w:p w14:paraId="6372D290" w14:textId="4880B516" w:rsidR="003C1C28" w:rsidRDefault="00A76AAA" w:rsidP="00BE0C14">
      <w:r>
        <w:rPr>
          <w:noProof/>
        </w:rPr>
        <w:drawing>
          <wp:anchor distT="0" distB="0" distL="114300" distR="114300" simplePos="0" relativeHeight="251643904" behindDoc="0" locked="0" layoutInCell="1" allowOverlap="1" wp14:anchorId="4D442862" wp14:editId="0E057AE5">
            <wp:simplePos x="0" y="0"/>
            <wp:positionH relativeFrom="column">
              <wp:posOffset>276225</wp:posOffset>
            </wp:positionH>
            <wp:positionV relativeFrom="paragraph">
              <wp:posOffset>191135</wp:posOffset>
            </wp:positionV>
            <wp:extent cx="1995763" cy="2410520"/>
            <wp:effectExtent l="0" t="0" r="5080" b="0"/>
            <wp:wrapTight wrapText="bothSides">
              <wp:wrapPolygon edited="0">
                <wp:start x="10106" y="0"/>
                <wp:lineTo x="9281" y="1024"/>
                <wp:lineTo x="8043" y="2731"/>
                <wp:lineTo x="3300" y="5463"/>
                <wp:lineTo x="2062" y="6658"/>
                <wp:lineTo x="825" y="8194"/>
                <wp:lineTo x="0" y="10072"/>
                <wp:lineTo x="0" y="14681"/>
                <wp:lineTo x="619" y="16388"/>
                <wp:lineTo x="3094" y="19460"/>
                <wp:lineTo x="7425" y="21338"/>
                <wp:lineTo x="8250" y="21338"/>
                <wp:lineTo x="13199" y="21338"/>
                <wp:lineTo x="14024" y="21338"/>
                <wp:lineTo x="18355" y="19460"/>
                <wp:lineTo x="20830" y="16388"/>
                <wp:lineTo x="21449" y="14681"/>
                <wp:lineTo x="21449" y="10072"/>
                <wp:lineTo x="20830" y="8194"/>
                <wp:lineTo x="18149" y="5463"/>
                <wp:lineTo x="13199" y="2731"/>
                <wp:lineTo x="11549" y="512"/>
                <wp:lineTo x="11137" y="0"/>
                <wp:lineTo x="10106" y="0"/>
              </wp:wrapPolygon>
            </wp:wrapTight>
            <wp:docPr id="26" name="Picture 2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Logo&#10;&#10;Description automatically generated"/>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1995763" cy="2410520"/>
                    </a:xfrm>
                    <a:prstGeom prst="rect">
                      <a:avLst/>
                    </a:prstGeom>
                  </pic:spPr>
                </pic:pic>
              </a:graphicData>
            </a:graphic>
          </wp:anchor>
        </w:drawing>
      </w:r>
      <w:r w:rsidR="003C1C28">
        <w:t>Logo</w:t>
      </w:r>
      <w:r w:rsidR="005E2D16">
        <w:t xml:space="preserve"> Initial</w:t>
      </w:r>
      <w:r w:rsidR="005862EA">
        <w:t xml:space="preserve"> </w:t>
      </w:r>
      <w:r w:rsidR="00213BA9">
        <w:t>digital</w:t>
      </w:r>
      <w:r w:rsidR="003C1C28">
        <w:t xml:space="preserve"> mock-ups:</w:t>
      </w:r>
    </w:p>
    <w:p w14:paraId="035E7BA9" w14:textId="430BE219" w:rsidR="005E2D16" w:rsidRDefault="00A76AAA" w:rsidP="00BE0C14">
      <w:r>
        <w:rPr>
          <w:noProof/>
        </w:rPr>
        <w:drawing>
          <wp:anchor distT="0" distB="0" distL="114300" distR="114300" simplePos="0" relativeHeight="251644928" behindDoc="0" locked="0" layoutInCell="1" allowOverlap="1" wp14:anchorId="096552DE" wp14:editId="034850AD">
            <wp:simplePos x="0" y="0"/>
            <wp:positionH relativeFrom="column">
              <wp:posOffset>3237865</wp:posOffset>
            </wp:positionH>
            <wp:positionV relativeFrom="paragraph">
              <wp:posOffset>170180</wp:posOffset>
            </wp:positionV>
            <wp:extent cx="2219598" cy="2154458"/>
            <wp:effectExtent l="0" t="0" r="0" b="0"/>
            <wp:wrapTight wrapText="bothSides">
              <wp:wrapPolygon edited="0">
                <wp:start x="2039" y="0"/>
                <wp:lineTo x="0" y="955"/>
                <wp:lineTo x="0" y="20441"/>
                <wp:lineTo x="2039" y="21396"/>
                <wp:lineTo x="19282" y="21396"/>
                <wp:lineTo x="21322" y="20250"/>
                <wp:lineTo x="21322" y="1146"/>
                <wp:lineTo x="19282" y="0"/>
                <wp:lineTo x="2039" y="0"/>
              </wp:wrapPolygon>
            </wp:wrapTight>
            <wp:docPr id="27" name="Picture 27"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diagram&#10;&#10;Description automatically generated"/>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219598" cy="2154458"/>
                    </a:xfrm>
                    <a:prstGeom prst="rect">
                      <a:avLst/>
                    </a:prstGeom>
                  </pic:spPr>
                </pic:pic>
              </a:graphicData>
            </a:graphic>
          </wp:anchor>
        </w:drawing>
      </w:r>
    </w:p>
    <w:p w14:paraId="47C33EFA" w14:textId="27022B7E" w:rsidR="005E2D16" w:rsidRDefault="005E2D16" w:rsidP="00BE0C14"/>
    <w:p w14:paraId="33BADEEE" w14:textId="4B5FA5AF" w:rsidR="005E2D16" w:rsidRDefault="005E2D16" w:rsidP="00BE0C14"/>
    <w:p w14:paraId="2F640670" w14:textId="5AFE9725" w:rsidR="00A76AAA" w:rsidRDefault="00A76AAA" w:rsidP="00BE0C14"/>
    <w:p w14:paraId="73F94632" w14:textId="3D06F19D" w:rsidR="00A76AAA" w:rsidRDefault="00A76AAA" w:rsidP="00BE0C14"/>
    <w:p w14:paraId="4E6FDAD8" w14:textId="342B5CE6" w:rsidR="00A76AAA" w:rsidRDefault="00A76AAA" w:rsidP="00BE0C14"/>
    <w:p w14:paraId="7E97A184" w14:textId="1A1C4D7A" w:rsidR="00A76AAA" w:rsidRDefault="00A76AAA" w:rsidP="00BE0C14"/>
    <w:p w14:paraId="195D6FAC" w14:textId="7ED8E4AB" w:rsidR="00A76AAA" w:rsidRDefault="00A76AAA" w:rsidP="00BE0C14">
      <w:r>
        <w:rPr>
          <w:noProof/>
        </w:rPr>
        <mc:AlternateContent>
          <mc:Choice Requires="wps">
            <w:drawing>
              <wp:anchor distT="0" distB="0" distL="114300" distR="114300" simplePos="0" relativeHeight="251778048" behindDoc="1" locked="0" layoutInCell="1" allowOverlap="1" wp14:anchorId="1DB850C8" wp14:editId="084BBA25">
                <wp:simplePos x="0" y="0"/>
                <wp:positionH relativeFrom="margin">
                  <wp:align>center</wp:align>
                </wp:positionH>
                <wp:positionV relativeFrom="paragraph">
                  <wp:posOffset>345440</wp:posOffset>
                </wp:positionV>
                <wp:extent cx="5181600" cy="635"/>
                <wp:effectExtent l="0" t="0" r="0" b="0"/>
                <wp:wrapTight wrapText="bothSides">
                  <wp:wrapPolygon edited="0">
                    <wp:start x="0" y="0"/>
                    <wp:lineTo x="0" y="20057"/>
                    <wp:lineTo x="21521" y="20057"/>
                    <wp:lineTo x="21521" y="0"/>
                    <wp:lineTo x="0" y="0"/>
                  </wp:wrapPolygon>
                </wp:wrapTight>
                <wp:docPr id="92" name="Text Box 92"/>
                <wp:cNvGraphicFramePr/>
                <a:graphic xmlns:a="http://schemas.openxmlformats.org/drawingml/2006/main">
                  <a:graphicData uri="http://schemas.microsoft.com/office/word/2010/wordprocessingShape">
                    <wps:wsp>
                      <wps:cNvSpPr txBox="1"/>
                      <wps:spPr>
                        <a:xfrm>
                          <a:off x="0" y="0"/>
                          <a:ext cx="5181600" cy="635"/>
                        </a:xfrm>
                        <a:prstGeom prst="rect">
                          <a:avLst/>
                        </a:prstGeom>
                        <a:solidFill>
                          <a:prstClr val="white"/>
                        </a:solidFill>
                        <a:ln>
                          <a:noFill/>
                        </a:ln>
                      </wps:spPr>
                      <wps:txbx>
                        <w:txbxContent>
                          <w:p w14:paraId="44F4007F" w14:textId="3B7F118F" w:rsidR="00A76AAA" w:rsidRPr="00592DD0" w:rsidRDefault="00A76AAA" w:rsidP="00A76AAA">
                            <w:pPr>
                              <w:pStyle w:val="Caption"/>
                              <w:rPr>
                                <w:noProof/>
                              </w:rPr>
                            </w:pPr>
                            <w:bookmarkStart w:id="104" w:name="_Toc100835390"/>
                            <w:bookmarkStart w:id="105" w:name="_Toc101528561"/>
                            <w:bookmarkStart w:id="106" w:name="_Toc101532274"/>
                            <w:r>
                              <w:t xml:space="preserve">Figure </w:t>
                            </w:r>
                            <w:fldSimple w:instr=" SEQ Figure \* ARABIC ">
                              <w:r w:rsidR="009B1630">
                                <w:rPr>
                                  <w:noProof/>
                                </w:rPr>
                                <w:t>10</w:t>
                              </w:r>
                            </w:fldSimple>
                            <w:r>
                              <w:t xml:space="preserve"> : Initial </w:t>
                            </w:r>
                            <w:r w:rsidR="001B3D4E">
                              <w:t>D</w:t>
                            </w:r>
                            <w:r>
                              <w:t xml:space="preserve">igital </w:t>
                            </w:r>
                            <w:r w:rsidR="001B3D4E">
                              <w:t>M</w:t>
                            </w:r>
                            <w:r>
                              <w:t xml:space="preserve">ock-ups of </w:t>
                            </w:r>
                            <w:r w:rsidR="001B3D4E">
                              <w:t>P</w:t>
                            </w:r>
                            <w:r w:rsidRPr="00A76AAA">
                              <w:t>otential</w:t>
                            </w:r>
                            <w:r w:rsidR="001B3D4E">
                              <w:t xml:space="preserve"> L</w:t>
                            </w:r>
                            <w:r>
                              <w:t>ogos</w:t>
                            </w:r>
                            <w:bookmarkEnd w:id="104"/>
                            <w:bookmarkEnd w:id="105"/>
                            <w:bookmarkEnd w:id="10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B850C8" id="Text Box 92" o:spid="_x0000_s1044" type="#_x0000_t202" style="position:absolute;margin-left:0;margin-top:27.2pt;width:408pt;height:.05pt;z-index:-25153843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" stroked="f">
                <v:textbox style="mso-fit-shape-to-text:t" inset="0,0,0,0">
                  <w:txbxContent>
                    <w:p w14:paraId="44F4007F" w14:textId="3B7F118F" w:rsidR="00A76AAA" w:rsidRPr="00592DD0" w:rsidRDefault="00A76AAA" w:rsidP="00A76AAA">
                      <w:pPr>
                        <w:pStyle w:val="Caption"/>
                        <w:rPr>
                          <w:noProof/>
                        </w:rPr>
                      </w:pPr>
                      <w:bookmarkStart w:id="107" w:name="_Toc100835390"/>
                      <w:bookmarkStart w:id="108" w:name="_Toc101528561"/>
                      <w:bookmarkStart w:id="109" w:name="_Toc101532274"/>
                      <w:r>
                        <w:t xml:space="preserve">Figure </w:t>
                      </w:r>
                      <w:fldSimple w:instr=" SEQ Figure \* ARABIC ">
                        <w:r w:rsidR="009B1630">
                          <w:rPr>
                            <w:noProof/>
                          </w:rPr>
                          <w:t>10</w:t>
                        </w:r>
                      </w:fldSimple>
                      <w:r>
                        <w:t xml:space="preserve"> : Initial </w:t>
                      </w:r>
                      <w:r w:rsidR="001B3D4E">
                        <w:t>D</w:t>
                      </w:r>
                      <w:r>
                        <w:t xml:space="preserve">igital </w:t>
                      </w:r>
                      <w:r w:rsidR="001B3D4E">
                        <w:t>M</w:t>
                      </w:r>
                      <w:r>
                        <w:t xml:space="preserve">ock-ups of </w:t>
                      </w:r>
                      <w:r w:rsidR="001B3D4E">
                        <w:t>P</w:t>
                      </w:r>
                      <w:r w:rsidRPr="00A76AAA">
                        <w:t>otential</w:t>
                      </w:r>
                      <w:r w:rsidR="001B3D4E">
                        <w:t xml:space="preserve"> L</w:t>
                      </w:r>
                      <w:r>
                        <w:t>ogos</w:t>
                      </w:r>
                      <w:bookmarkEnd w:id="107"/>
                      <w:bookmarkEnd w:id="108"/>
                      <w:bookmarkEnd w:id="109"/>
                    </w:p>
                  </w:txbxContent>
                </v:textbox>
                <w10:wrap type="tight" anchorx="margin"/>
              </v:shape>
            </w:pict>
          </mc:Fallback>
        </mc:AlternateContent>
      </w:r>
    </w:p>
    <w:p w14:paraId="53F1FA50" w14:textId="02553124" w:rsidR="003205F2" w:rsidRDefault="001351DD" w:rsidP="00BE0C14">
      <w:r>
        <w:t xml:space="preserve">The initial logo designs </w:t>
      </w:r>
      <w:proofErr w:type="gramStart"/>
      <w:r>
        <w:t>consist</w:t>
      </w:r>
      <w:r w:rsidR="00FA31B4">
        <w:t>s</w:t>
      </w:r>
      <w:proofErr w:type="gramEnd"/>
      <w:r>
        <w:t xml:space="preserve"> of simplistic stylised representation</w:t>
      </w:r>
      <w:r w:rsidR="0025053E">
        <w:t>s</w:t>
      </w:r>
      <w:r>
        <w:t xml:space="preserve"> of a cylinder snake plant</w:t>
      </w:r>
      <w:r w:rsidR="00B01B23">
        <w:t xml:space="preserve">, assisting in </w:t>
      </w:r>
      <w:r w:rsidR="0025053E">
        <w:t>demonstrating</w:t>
      </w:r>
      <w:r w:rsidR="00B01B23">
        <w:t xml:space="preserve"> the core premise of the application in a fun and stylised manner</w:t>
      </w:r>
      <w:r w:rsidR="00232E45">
        <w:t>.</w:t>
      </w:r>
      <w:r w:rsidR="00C313A0">
        <w:t xml:space="preserve"> The second design expands upon this </w:t>
      </w:r>
      <w:r w:rsidR="009D01B9">
        <w:t>idea with the addition of the magnifying glass, including a small zoom</w:t>
      </w:r>
      <w:r w:rsidR="00FA3703">
        <w:t>-</w:t>
      </w:r>
      <w:r w:rsidR="009D01B9">
        <w:t>in effect that make</w:t>
      </w:r>
      <w:r w:rsidR="0025053E">
        <w:t>s</w:t>
      </w:r>
      <w:r w:rsidR="009D01B9">
        <w:t xml:space="preserve"> the </w:t>
      </w:r>
      <w:r w:rsidR="0025053E">
        <w:t>premise of</w:t>
      </w:r>
      <w:r w:rsidR="009D01B9">
        <w:t xml:space="preserve"> the application</w:t>
      </w:r>
      <w:r w:rsidR="0025053E">
        <w:t xml:space="preserve"> which is</w:t>
      </w:r>
      <w:r w:rsidR="009D01B9">
        <w:t xml:space="preserve"> identify</w:t>
      </w:r>
      <w:r w:rsidR="0025053E">
        <w:t>ing</w:t>
      </w:r>
      <w:r w:rsidR="009D01B9">
        <w:t xml:space="preserve"> plants more explicit to the user </w:t>
      </w:r>
      <w:r w:rsidR="0025053E">
        <w:t>at</w:t>
      </w:r>
      <w:r w:rsidR="009D01B9">
        <w:t xml:space="preserve"> a passing glance.</w:t>
      </w:r>
    </w:p>
    <w:p w14:paraId="3959535D" w14:textId="1476F827" w:rsidR="004A2BC4" w:rsidRDefault="00AC623E" w:rsidP="00BE0C14">
      <w:r>
        <w:rPr>
          <w:noProof/>
        </w:rPr>
        <mc:AlternateContent>
          <mc:Choice Requires="wpg">
            <w:drawing>
              <wp:anchor distT="0" distB="0" distL="114300" distR="114300" simplePos="0" relativeHeight="251722752" behindDoc="0" locked="0" layoutInCell="1" allowOverlap="1" wp14:anchorId="331AADD6" wp14:editId="5C30C0E2">
                <wp:simplePos x="0" y="0"/>
                <wp:positionH relativeFrom="column">
                  <wp:posOffset>0</wp:posOffset>
                </wp:positionH>
                <wp:positionV relativeFrom="paragraph">
                  <wp:posOffset>14605</wp:posOffset>
                </wp:positionV>
                <wp:extent cx="2633980" cy="4048125"/>
                <wp:effectExtent l="0" t="0" r="0" b="9525"/>
                <wp:wrapTight wrapText="bothSides">
                  <wp:wrapPolygon edited="0">
                    <wp:start x="10311" y="0"/>
                    <wp:lineTo x="9998" y="1626"/>
                    <wp:lineTo x="8280" y="1830"/>
                    <wp:lineTo x="7186" y="2541"/>
                    <wp:lineTo x="7186" y="3253"/>
                    <wp:lineTo x="6093" y="3558"/>
                    <wp:lineTo x="3437" y="4777"/>
                    <wp:lineTo x="1562" y="6505"/>
                    <wp:lineTo x="469" y="8132"/>
                    <wp:lineTo x="0" y="9453"/>
                    <wp:lineTo x="0" y="13214"/>
                    <wp:lineTo x="469" y="14637"/>
                    <wp:lineTo x="1562" y="16264"/>
                    <wp:lineTo x="3124" y="17890"/>
                    <wp:lineTo x="6561" y="19516"/>
                    <wp:lineTo x="0" y="20126"/>
                    <wp:lineTo x="0" y="21549"/>
                    <wp:lineTo x="21402" y="21549"/>
                    <wp:lineTo x="21402" y="20126"/>
                    <wp:lineTo x="14841" y="19516"/>
                    <wp:lineTo x="18122" y="17992"/>
                    <wp:lineTo x="20152" y="16264"/>
                    <wp:lineTo x="21090" y="14637"/>
                    <wp:lineTo x="21402" y="13112"/>
                    <wp:lineTo x="21402" y="9352"/>
                    <wp:lineTo x="20933" y="8132"/>
                    <wp:lineTo x="19840" y="6505"/>
                    <wp:lineTo x="18122" y="4777"/>
                    <wp:lineTo x="15310" y="3558"/>
                    <wp:lineTo x="14216" y="3253"/>
                    <wp:lineTo x="14372" y="2643"/>
                    <wp:lineTo x="12966" y="1728"/>
                    <wp:lineTo x="11404" y="1626"/>
                    <wp:lineTo x="11092" y="0"/>
                    <wp:lineTo x="10311" y="0"/>
                  </wp:wrapPolygon>
                </wp:wrapTight>
                <wp:docPr id="78" name="Group 78"/>
                <wp:cNvGraphicFramePr/>
                <a:graphic xmlns:a="http://schemas.openxmlformats.org/drawingml/2006/main">
                  <a:graphicData uri="http://schemas.microsoft.com/office/word/2010/wordprocessingGroup">
                    <wpg:wgp>
                      <wpg:cNvGrpSpPr/>
                      <wpg:grpSpPr>
                        <a:xfrm>
                          <a:off x="0" y="0"/>
                          <a:ext cx="2633980" cy="4048125"/>
                          <a:chOff x="0" y="0"/>
                          <a:chExt cx="2633980" cy="4048125"/>
                        </a:xfrm>
                      </wpg:grpSpPr>
                      <pic:pic xmlns:pic="http://schemas.openxmlformats.org/drawingml/2006/picture">
                        <pic:nvPicPr>
                          <pic:cNvPr id="4" name="Picture 4" descr="Shape&#10;&#10;Description automatically generated with medium confidence"/>
                          <pic:cNvPicPr>
                            <a:picLocks noChangeAspect="1"/>
                          </pic:cNvPicPr>
                        </pic:nvPicPr>
                        <pic:blipFill>
                          <a:blip r:embed="rId6">
                            <a:extLst>
                              <a:ext uri="{28A0092B-C50C-407E-A947-70E740481C1C}">
                                <a14:useLocalDpi xmlns:a14="http://schemas.microsoft.com/office/drawing/2010/main" val="0"/>
                              </a:ext>
                            </a:extLst>
                          </a:blip>
                          <a:stretch>
                            <a:fillRect/>
                          </a:stretch>
                        </pic:blipFill>
                        <pic:spPr>
                          <a:xfrm>
                            <a:off x="0" y="0"/>
                            <a:ext cx="2633980" cy="3750945"/>
                          </a:xfrm>
                          <a:prstGeom prst="rect">
                            <a:avLst/>
                          </a:prstGeom>
                        </pic:spPr>
                      </pic:pic>
                      <wps:wsp>
                        <wps:cNvPr id="77" name="Text Box 77"/>
                        <wps:cNvSpPr txBox="1"/>
                        <wps:spPr>
                          <a:xfrm>
                            <a:off x="0" y="3781425"/>
                            <a:ext cx="2633980" cy="266700"/>
                          </a:xfrm>
                          <a:prstGeom prst="rect">
                            <a:avLst/>
                          </a:prstGeom>
                          <a:solidFill>
                            <a:prstClr val="white"/>
                          </a:solidFill>
                          <a:ln>
                            <a:noFill/>
                          </a:ln>
                        </wps:spPr>
                        <wps:txbx>
                          <w:txbxContent>
                            <w:p w14:paraId="54F3130D" w14:textId="6073AD7A" w:rsidR="00AC623E" w:rsidRPr="00435ECF" w:rsidRDefault="00AC623E" w:rsidP="00AC623E">
                              <w:pPr>
                                <w:pStyle w:val="Caption"/>
                                <w:rPr>
                                  <w:noProof/>
                                </w:rPr>
                              </w:pPr>
                              <w:bookmarkStart w:id="110" w:name="_Toc100835391"/>
                              <w:bookmarkStart w:id="111" w:name="_Toc101528562"/>
                              <w:bookmarkStart w:id="112" w:name="_Toc101532275"/>
                              <w:r>
                                <w:t xml:space="preserve">Figure </w:t>
                              </w:r>
                              <w:r w:rsidR="00DD0DD2">
                                <w:fldChar w:fldCharType="begin"/>
                              </w:r>
                              <w:r w:rsidR="00DD0DD2">
                                <w:instrText xml:space="preserve"> SEQ Figure \* ARABIC </w:instrText>
                              </w:r>
                              <w:r w:rsidR="00DD0DD2">
                                <w:fldChar w:fldCharType="separate"/>
                              </w:r>
                              <w:r w:rsidR="009B1630">
                                <w:rPr>
                                  <w:noProof/>
                                </w:rPr>
                                <w:t>11</w:t>
                              </w:r>
                              <w:r w:rsidR="00DD0DD2">
                                <w:rPr>
                                  <w:noProof/>
                                </w:rPr>
                                <w:fldChar w:fldCharType="end"/>
                              </w:r>
                              <w:r w:rsidR="00A76AAA">
                                <w:rPr>
                                  <w:noProof/>
                                </w:rPr>
                                <w:t xml:space="preserve"> : Logo Design 1</w:t>
                              </w:r>
                              <w:bookmarkEnd w:id="110"/>
                              <w:bookmarkEnd w:id="111"/>
                              <w:bookmarkEnd w:id="1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31AADD6" id="Group 78" o:spid="_x0000_s1045" style="position:absolute;margin-left:0;margin-top:1.15pt;width:207.4pt;height:318.75pt;z-index:251722752" coordsize="26339,404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">
                <v:shape id="Picture 4" o:spid="_x0000_s1046" type="#_x0000_t75" alt="Shape&#10;&#10;Description automatically generated with medium confidence" style="position:absolute;width:26339;height:37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">
                  <v:imagedata r:id="rId19" o:title="Shape&#10;&#10;Description automatically generated with medium confidence"/>
                </v:shape>
                <v:shape id="Text Box 77" o:spid="_x0000_s1047" type="#_x0000_t202" style="position:absolute;top:37814;width:26339;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" stroked="f">
                  <v:textbox style="mso-fit-shape-to-text:t" inset="0,0,0,0">
                    <w:txbxContent>
                      <w:p w14:paraId="54F3130D" w14:textId="6073AD7A" w:rsidR="00AC623E" w:rsidRPr="00435ECF" w:rsidRDefault="00AC623E" w:rsidP="00AC623E">
                        <w:pPr>
                          <w:pStyle w:val="Caption"/>
                          <w:rPr>
                            <w:noProof/>
                          </w:rPr>
                        </w:pPr>
                        <w:bookmarkStart w:id="113" w:name="_Toc100835391"/>
                        <w:bookmarkStart w:id="114" w:name="_Toc101528562"/>
                        <w:bookmarkStart w:id="115" w:name="_Toc101532275"/>
                        <w:r>
                          <w:t xml:space="preserve">Figure </w:t>
                        </w:r>
                        <w:r w:rsidR="00DD0DD2">
                          <w:fldChar w:fldCharType="begin"/>
                        </w:r>
                        <w:r w:rsidR="00DD0DD2">
                          <w:instrText xml:space="preserve"> SEQ Figure \* ARABIC </w:instrText>
                        </w:r>
                        <w:r w:rsidR="00DD0DD2">
                          <w:fldChar w:fldCharType="separate"/>
                        </w:r>
                        <w:r w:rsidR="009B1630">
                          <w:rPr>
                            <w:noProof/>
                          </w:rPr>
                          <w:t>11</w:t>
                        </w:r>
                        <w:r w:rsidR="00DD0DD2">
                          <w:rPr>
                            <w:noProof/>
                          </w:rPr>
                          <w:fldChar w:fldCharType="end"/>
                        </w:r>
                        <w:r w:rsidR="00A76AAA">
                          <w:rPr>
                            <w:noProof/>
                          </w:rPr>
                          <w:t xml:space="preserve"> : Logo Design 1</w:t>
                        </w:r>
                        <w:bookmarkEnd w:id="113"/>
                        <w:bookmarkEnd w:id="114"/>
                        <w:bookmarkEnd w:id="115"/>
                      </w:p>
                    </w:txbxContent>
                  </v:textbox>
                </v:shape>
                <w10:wrap type="tight"/>
              </v:group>
            </w:pict>
          </mc:Fallback>
        </mc:AlternateContent>
      </w:r>
      <w:r w:rsidR="004A2BC4">
        <w:t>Logo</w:t>
      </w:r>
      <w:r w:rsidR="003C1C28">
        <w:t xml:space="preserve"> Design 1:</w:t>
      </w:r>
      <w:r w:rsidR="004A2BC4">
        <w:t xml:space="preserve"> </w:t>
      </w:r>
    </w:p>
    <w:p w14:paraId="6B429232" w14:textId="516A50D0" w:rsidR="004A2BC4" w:rsidRDefault="004A2BC4" w:rsidP="00BE0C14"/>
    <w:p w14:paraId="4D41DF65" w14:textId="1D1B654E" w:rsidR="006C4DF5" w:rsidRDefault="00974AA5" w:rsidP="00BE0C14">
      <w:r>
        <w:rPr>
          <w:noProof/>
        </w:rPr>
        <mc:AlternateContent>
          <mc:Choice Requires="wps">
            <w:drawing>
              <wp:anchor distT="0" distB="0" distL="114300" distR="114300" simplePos="0" relativeHeight="251653120" behindDoc="0" locked="0" layoutInCell="1" allowOverlap="1" wp14:anchorId="04841CE5" wp14:editId="55648BB6">
                <wp:simplePos x="0" y="0"/>
                <wp:positionH relativeFrom="margin">
                  <wp:align>right</wp:align>
                </wp:positionH>
                <wp:positionV relativeFrom="paragraph">
                  <wp:posOffset>6350</wp:posOffset>
                </wp:positionV>
                <wp:extent cx="2838450" cy="2171700"/>
                <wp:effectExtent l="0" t="0" r="0" b="0"/>
                <wp:wrapNone/>
                <wp:docPr id="18" name="Text Box 18"/>
                <wp:cNvGraphicFramePr/>
                <a:graphic xmlns:a="http://schemas.openxmlformats.org/drawingml/2006/main">
                  <a:graphicData uri="http://schemas.microsoft.com/office/word/2010/wordprocessingShape">
                    <wps:wsp>
                      <wps:cNvSpPr txBox="1"/>
                      <wps:spPr>
                        <a:xfrm>
                          <a:off x="0" y="0"/>
                          <a:ext cx="2838450" cy="2171700"/>
                        </a:xfrm>
                        <a:prstGeom prst="rect">
                          <a:avLst/>
                        </a:prstGeom>
                        <a:solidFill>
                          <a:schemeClr val="lt1"/>
                        </a:solidFill>
                        <a:ln w="6350">
                          <a:noFill/>
                        </a:ln>
                      </wps:spPr>
                      <wps:txbx>
                        <w:txbxContent>
                          <w:p w14:paraId="39058481" w14:textId="7E2EEABA" w:rsidR="006C4DF5" w:rsidRDefault="00E57B8E">
                            <w:r w:rsidRPr="00E57B8E">
                              <w:rPr>
                                <w:b/>
                                <w:bCs/>
                              </w:rPr>
                              <w:t>Figure 11</w:t>
                            </w:r>
                            <w:r w:rsidR="009D7160">
                              <w:t xml:space="preserve"> has expanded upon </w:t>
                            </w:r>
                            <w:r>
                              <w:t xml:space="preserve">the </w:t>
                            </w:r>
                            <w:r w:rsidR="009D7160">
                              <w:t xml:space="preserve">original design </w:t>
                            </w:r>
                            <w:r w:rsidR="00E1006C">
                              <w:t>by firstly the addition of the small magnify glass on the plant’s pot, to better signify the purpose of the application. Furthermore, the logo</w:t>
                            </w:r>
                            <w:r w:rsidR="00FA31B4">
                              <w:t>’</w:t>
                            </w:r>
                            <w:r w:rsidR="00E1006C">
                              <w:t>s background has been made more oblong to guid</w:t>
                            </w:r>
                            <w:r w:rsidR="00336224">
                              <w:t>e</w:t>
                            </w:r>
                            <w:r w:rsidR="00E1006C">
                              <w:t xml:space="preserve"> the users focus to the core image of the cylinder snake plant.  </w:t>
                            </w:r>
                            <w:r w:rsidR="00336224">
                              <w:t>F</w:t>
                            </w:r>
                            <w:r w:rsidR="00E1006C">
                              <w:t xml:space="preserve">inally, colour has been added </w:t>
                            </w:r>
                            <w:r w:rsidR="00E00AAF">
                              <w:t xml:space="preserve">assisting in </w:t>
                            </w:r>
                            <w:r w:rsidR="00336224">
                              <w:t>making</w:t>
                            </w:r>
                            <w:r w:rsidR="00E00AAF">
                              <w:t xml:space="preserve"> the logo visually interesting as well as assisting the user in better identify</w:t>
                            </w:r>
                            <w:r w:rsidR="00336224">
                              <w:t>ing</w:t>
                            </w:r>
                            <w:r w:rsidR="00E00AAF">
                              <w:t xml:space="preserve"> the applications purpose from a gl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841CE5" id="Text Box 18" o:spid="_x0000_s1048" type="#_x0000_t202" style="position:absolute;margin-left:172.3pt;margin-top:.5pt;width:223.5pt;height:171pt;z-index:2516531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" fillcolor="white [3201]" stroked="f" strokeweight=".5pt">
                <v:textbox>
                  <w:txbxContent>
                    <w:p w14:paraId="39058481" w14:textId="7E2EEABA" w:rsidR="006C4DF5" w:rsidRDefault="00E57B8E">
                      <w:r w:rsidRPr="00E57B8E">
                        <w:rPr>
                          <w:b/>
                          <w:bCs/>
                        </w:rPr>
                        <w:t>Figure 11</w:t>
                      </w:r>
                      <w:r w:rsidR="009D7160">
                        <w:t xml:space="preserve"> has expanded upon </w:t>
                      </w:r>
                      <w:r>
                        <w:t xml:space="preserve">the </w:t>
                      </w:r>
                      <w:r w:rsidR="009D7160">
                        <w:t xml:space="preserve">original design </w:t>
                      </w:r>
                      <w:r w:rsidR="00E1006C">
                        <w:t>by firstly the addition of the small magnify glass on the plant’s pot, to better signify the purpose of the application. Furthermore, the logo</w:t>
                      </w:r>
                      <w:r w:rsidR="00FA31B4">
                        <w:t>’</w:t>
                      </w:r>
                      <w:r w:rsidR="00E1006C">
                        <w:t>s background has been made more oblong to guid</w:t>
                      </w:r>
                      <w:r w:rsidR="00336224">
                        <w:t>e</w:t>
                      </w:r>
                      <w:r w:rsidR="00E1006C">
                        <w:t xml:space="preserve"> the users focus to the core image of the cylinder snake plant.  </w:t>
                      </w:r>
                      <w:r w:rsidR="00336224">
                        <w:t>F</w:t>
                      </w:r>
                      <w:r w:rsidR="00E1006C">
                        <w:t xml:space="preserve">inally, colour has been added </w:t>
                      </w:r>
                      <w:r w:rsidR="00E00AAF">
                        <w:t xml:space="preserve">assisting in </w:t>
                      </w:r>
                      <w:r w:rsidR="00336224">
                        <w:t>making</w:t>
                      </w:r>
                      <w:r w:rsidR="00E00AAF">
                        <w:t xml:space="preserve"> the logo visually interesting as well as assisting the user in better identify</w:t>
                      </w:r>
                      <w:r w:rsidR="00336224">
                        <w:t>ing</w:t>
                      </w:r>
                      <w:r w:rsidR="00E00AAF">
                        <w:t xml:space="preserve"> the applications purpose from a glance.</w:t>
                      </w:r>
                    </w:p>
                  </w:txbxContent>
                </v:textbox>
                <w10:wrap anchorx="margin"/>
              </v:shape>
            </w:pict>
          </mc:Fallback>
        </mc:AlternateContent>
      </w:r>
    </w:p>
    <w:p w14:paraId="46C2764F" w14:textId="077F42CF" w:rsidR="004A2BC4" w:rsidRDefault="006C4DF5" w:rsidP="00BE0C14">
      <w:r>
        <w:tab/>
      </w:r>
      <w:r>
        <w:tab/>
      </w:r>
    </w:p>
    <w:p w14:paraId="44D2AF27" w14:textId="4A0B63C3" w:rsidR="004A2BC4" w:rsidRDefault="004A2BC4" w:rsidP="00BE0C14"/>
    <w:p w14:paraId="5D216C8D" w14:textId="77777777" w:rsidR="004A2BC4" w:rsidRDefault="004A2BC4" w:rsidP="00BE0C14"/>
    <w:p w14:paraId="653B0919" w14:textId="77777777" w:rsidR="004A2BC4" w:rsidRDefault="004A2BC4" w:rsidP="00BE0C14"/>
    <w:p w14:paraId="324D0FCD" w14:textId="77777777" w:rsidR="004A2BC4" w:rsidRDefault="004A2BC4" w:rsidP="00BE0C14"/>
    <w:p w14:paraId="00E850E2" w14:textId="77777777" w:rsidR="004A2BC4" w:rsidRDefault="004A2BC4" w:rsidP="00BE0C14"/>
    <w:p w14:paraId="2E1E2B01" w14:textId="3597445E" w:rsidR="00BE46FB" w:rsidRDefault="00BE46FB" w:rsidP="00BE0C14"/>
    <w:p w14:paraId="0726A351" w14:textId="7323FC15" w:rsidR="003205F2" w:rsidRDefault="003205F2" w:rsidP="00BE0C14"/>
    <w:p w14:paraId="468A9C07" w14:textId="4E908FAF" w:rsidR="006C4DF5" w:rsidRDefault="006C4DF5" w:rsidP="00BE0C14"/>
    <w:p w14:paraId="1AE50FEF" w14:textId="77777777" w:rsidR="006C4DF5" w:rsidRDefault="006C4DF5" w:rsidP="00BE0C14"/>
    <w:p w14:paraId="676C1E80" w14:textId="1EF4EFD5" w:rsidR="00700C61" w:rsidRDefault="00700C61" w:rsidP="00BE0C14"/>
    <w:p w14:paraId="5828D605" w14:textId="1DC9D908" w:rsidR="003C1C28" w:rsidRDefault="00AC623E" w:rsidP="00BE0C14">
      <w:r>
        <w:rPr>
          <w:noProof/>
        </w:rPr>
        <w:lastRenderedPageBreak/>
        <mc:AlternateContent>
          <mc:Choice Requires="wpg">
            <w:drawing>
              <wp:anchor distT="0" distB="0" distL="114300" distR="114300" simplePos="0" relativeHeight="251725824" behindDoc="0" locked="0" layoutInCell="1" allowOverlap="1" wp14:anchorId="6397DA1A" wp14:editId="0D50AC12">
                <wp:simplePos x="0" y="0"/>
                <wp:positionH relativeFrom="margin">
                  <wp:posOffset>2818765</wp:posOffset>
                </wp:positionH>
                <wp:positionV relativeFrom="paragraph">
                  <wp:posOffset>0</wp:posOffset>
                </wp:positionV>
                <wp:extent cx="2907665" cy="3257550"/>
                <wp:effectExtent l="0" t="0" r="6985" b="0"/>
                <wp:wrapTight wrapText="bothSides">
                  <wp:wrapPolygon edited="0">
                    <wp:start x="2264" y="0"/>
                    <wp:lineTo x="1415" y="379"/>
                    <wp:lineTo x="0" y="1642"/>
                    <wp:lineTo x="0" y="21474"/>
                    <wp:lineTo x="21510" y="21474"/>
                    <wp:lineTo x="21510" y="1642"/>
                    <wp:lineTo x="20095" y="379"/>
                    <wp:lineTo x="19105" y="0"/>
                    <wp:lineTo x="2264" y="0"/>
                  </wp:wrapPolygon>
                </wp:wrapTight>
                <wp:docPr id="80" name="Group 80"/>
                <wp:cNvGraphicFramePr/>
                <a:graphic xmlns:a="http://schemas.openxmlformats.org/drawingml/2006/main">
                  <a:graphicData uri="http://schemas.microsoft.com/office/word/2010/wordprocessingGroup">
                    <wpg:wgp>
                      <wpg:cNvGrpSpPr/>
                      <wpg:grpSpPr>
                        <a:xfrm>
                          <a:off x="0" y="0"/>
                          <a:ext cx="2907665" cy="3257550"/>
                          <a:chOff x="0" y="0"/>
                          <a:chExt cx="3164840" cy="3390900"/>
                        </a:xfrm>
                      </wpg:grpSpPr>
                      <pic:pic xmlns:pic="http://schemas.openxmlformats.org/drawingml/2006/picture">
                        <pic:nvPicPr>
                          <pic:cNvPr id="5" name="Picture 5" descr="Icon&#10;&#10;Description automatically generated"/>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3164840" cy="3061970"/>
                          </a:xfrm>
                          <a:prstGeom prst="rect">
                            <a:avLst/>
                          </a:prstGeom>
                        </pic:spPr>
                      </pic:pic>
                      <wps:wsp>
                        <wps:cNvPr id="79" name="Text Box 79"/>
                        <wps:cNvSpPr txBox="1"/>
                        <wps:spPr>
                          <a:xfrm>
                            <a:off x="0" y="3124200"/>
                            <a:ext cx="3164840" cy="266700"/>
                          </a:xfrm>
                          <a:prstGeom prst="rect">
                            <a:avLst/>
                          </a:prstGeom>
                          <a:solidFill>
                            <a:prstClr val="white"/>
                          </a:solidFill>
                          <a:ln>
                            <a:noFill/>
                          </a:ln>
                        </wps:spPr>
                        <wps:txbx>
                          <w:txbxContent>
                            <w:p w14:paraId="4FC432A8" w14:textId="309B7B9B" w:rsidR="00AC623E" w:rsidRPr="00E96C1C" w:rsidRDefault="00AC623E" w:rsidP="00AC623E">
                              <w:pPr>
                                <w:pStyle w:val="Caption"/>
                                <w:rPr>
                                  <w:noProof/>
                                </w:rPr>
                              </w:pPr>
                              <w:bookmarkStart w:id="116" w:name="_Toc100835392"/>
                              <w:bookmarkStart w:id="117" w:name="_Toc101528563"/>
                              <w:bookmarkStart w:id="118" w:name="_Toc101532276"/>
                              <w:r>
                                <w:t xml:space="preserve">Figure </w:t>
                              </w:r>
                              <w:r w:rsidR="00DD0DD2">
                                <w:fldChar w:fldCharType="begin"/>
                              </w:r>
                              <w:r w:rsidR="00DD0DD2">
                                <w:instrText xml:space="preserve"> SEQ Figur</w:instrText>
                              </w:r>
                              <w:r w:rsidR="00DD0DD2">
                                <w:instrText xml:space="preserve">e \* ARABIC </w:instrText>
                              </w:r>
                              <w:r w:rsidR="00DD0DD2">
                                <w:fldChar w:fldCharType="separate"/>
                              </w:r>
                              <w:r w:rsidR="009B1630">
                                <w:rPr>
                                  <w:noProof/>
                                </w:rPr>
                                <w:t>12</w:t>
                              </w:r>
                              <w:r w:rsidR="00DD0DD2">
                                <w:rPr>
                                  <w:noProof/>
                                </w:rPr>
                                <w:fldChar w:fldCharType="end"/>
                              </w:r>
                              <w:r w:rsidR="00A76AAA">
                                <w:rPr>
                                  <w:noProof/>
                                </w:rPr>
                                <w:t xml:space="preserve"> : Logo Design 2</w:t>
                              </w:r>
                              <w:bookmarkEnd w:id="116"/>
                              <w:bookmarkEnd w:id="117"/>
                              <w:bookmarkEnd w:id="11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397DA1A" id="Group 80" o:spid="_x0000_s1049" style="position:absolute;margin-left:221.95pt;margin-top:0;width:228.95pt;height:256.5pt;z-index:251725824;mso-position-horizontal-relative:margin;mso-width-relative:margin;mso-height-relative:margin" coordsize="31648,339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">
                <v:shape id="Picture 5" o:spid="_x0000_s1050" type="#_x0000_t75" alt="Icon&#10;&#10;Description automatically generated" style="position:absolute;width:31648;height:30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">
                  <v:imagedata r:id="rId21" o:title="Icon&#10;&#10;Description automatically generated"/>
                </v:shape>
                <v:shape id="Text Box 79" o:spid="_x0000_s1051" type="#_x0000_t202" style="position:absolute;top:31242;width:31648;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" stroked="f">
                  <v:textbox inset="0,0,0,0">
                    <w:txbxContent>
                      <w:p w14:paraId="4FC432A8" w14:textId="309B7B9B" w:rsidR="00AC623E" w:rsidRPr="00E96C1C" w:rsidRDefault="00AC623E" w:rsidP="00AC623E">
                        <w:pPr>
                          <w:pStyle w:val="Caption"/>
                          <w:rPr>
                            <w:noProof/>
                          </w:rPr>
                        </w:pPr>
                        <w:bookmarkStart w:id="119" w:name="_Toc100835392"/>
                        <w:bookmarkStart w:id="120" w:name="_Toc101528563"/>
                        <w:bookmarkStart w:id="121" w:name="_Toc101532276"/>
                        <w:r>
                          <w:t xml:space="preserve">Figure </w:t>
                        </w:r>
                        <w:r w:rsidR="00DD0DD2">
                          <w:fldChar w:fldCharType="begin"/>
                        </w:r>
                        <w:r w:rsidR="00DD0DD2">
                          <w:instrText xml:space="preserve"> SEQ Figur</w:instrText>
                        </w:r>
                        <w:r w:rsidR="00DD0DD2">
                          <w:instrText xml:space="preserve">e \* ARABIC </w:instrText>
                        </w:r>
                        <w:r w:rsidR="00DD0DD2">
                          <w:fldChar w:fldCharType="separate"/>
                        </w:r>
                        <w:r w:rsidR="009B1630">
                          <w:rPr>
                            <w:noProof/>
                          </w:rPr>
                          <w:t>12</w:t>
                        </w:r>
                        <w:r w:rsidR="00DD0DD2">
                          <w:rPr>
                            <w:noProof/>
                          </w:rPr>
                          <w:fldChar w:fldCharType="end"/>
                        </w:r>
                        <w:r w:rsidR="00A76AAA">
                          <w:rPr>
                            <w:noProof/>
                          </w:rPr>
                          <w:t xml:space="preserve"> : Logo Design 2</w:t>
                        </w:r>
                        <w:bookmarkEnd w:id="119"/>
                        <w:bookmarkEnd w:id="120"/>
                        <w:bookmarkEnd w:id="121"/>
                      </w:p>
                    </w:txbxContent>
                  </v:textbox>
                </v:shape>
                <w10:wrap type="tight" anchorx="margin"/>
              </v:group>
            </w:pict>
          </mc:Fallback>
        </mc:AlternateContent>
      </w:r>
      <w:r w:rsidR="003C1C28">
        <w:t>Logo Design 2:</w:t>
      </w:r>
    </w:p>
    <w:p w14:paraId="7DB709B8" w14:textId="088B046A" w:rsidR="00AC623E" w:rsidRDefault="00E57B8E" w:rsidP="00BE0C14">
      <w:r w:rsidRPr="00E57B8E">
        <w:rPr>
          <w:b/>
          <w:bCs/>
        </w:rPr>
        <w:t>Figure 12</w:t>
      </w:r>
      <w:r w:rsidR="00F52B20">
        <w:t>’s</w:t>
      </w:r>
      <w:r w:rsidR="00E00AAF">
        <w:t xml:space="preserve"> main improvement is the addition of colour to the image, making it look more vibrant than </w:t>
      </w:r>
      <w:r w:rsidR="00974AA5">
        <w:t>its</w:t>
      </w:r>
      <w:r w:rsidR="00E00AAF">
        <w:t xml:space="preserve"> </w:t>
      </w:r>
      <w:r w:rsidR="00974AA5">
        <w:t>original</w:t>
      </w:r>
      <w:r w:rsidR="00E00AAF">
        <w:t xml:space="preserve"> counterpart. This logo </w:t>
      </w:r>
      <w:r w:rsidR="00974AA5">
        <w:t xml:space="preserve">benefits from a </w:t>
      </w:r>
      <w:r w:rsidR="00F81E10">
        <w:t>squarer</w:t>
      </w:r>
      <w:r w:rsidR="00974AA5">
        <w:t xml:space="preserve"> design making it more suitable as a standard icon, due to the way both </w:t>
      </w:r>
      <w:r>
        <w:t>A</w:t>
      </w:r>
      <w:r w:rsidR="00974AA5">
        <w:t>ndroid and iOS devices display app icons as small squares with circular edges.</w:t>
      </w:r>
    </w:p>
    <w:p w14:paraId="08C1CA05" w14:textId="6D5A3CF3" w:rsidR="00AC623E" w:rsidRDefault="00AC623E" w:rsidP="00BE0C14"/>
    <w:p w14:paraId="39E1294B" w14:textId="0DF9F532" w:rsidR="00E57B8E" w:rsidRDefault="00E57B8E" w:rsidP="00BE0C14"/>
    <w:p w14:paraId="49403590" w14:textId="77777777" w:rsidR="00E57B8E" w:rsidRDefault="00E57B8E" w:rsidP="00BE0C14"/>
    <w:p w14:paraId="182AFAD7" w14:textId="43E5CFF0" w:rsidR="00AC623E" w:rsidRDefault="00AC623E" w:rsidP="00BE0C14"/>
    <w:p w14:paraId="62670F1D" w14:textId="0359ED65" w:rsidR="00AC623E" w:rsidRDefault="00AC623E" w:rsidP="00BE0C14"/>
    <w:p w14:paraId="2BF4F144" w14:textId="77777777" w:rsidR="00E57B8E" w:rsidRDefault="00E57B8E" w:rsidP="00BE0C14"/>
    <w:p w14:paraId="29B0EA3E" w14:textId="49CEDBB7" w:rsidR="00BE0C14" w:rsidRDefault="004A2BC4" w:rsidP="00C764B9">
      <w:pPr>
        <w:pStyle w:val="Heading2"/>
      </w:pPr>
      <w:bookmarkStart w:id="122" w:name="_Toc101532205"/>
      <w:r>
        <w:t>5.</w:t>
      </w:r>
      <w:r w:rsidR="00C764B9">
        <w:t>4</w:t>
      </w:r>
      <w:r>
        <w:t xml:space="preserve"> </w:t>
      </w:r>
      <w:r w:rsidR="00BE0C14">
        <w:t xml:space="preserve">Design of the </w:t>
      </w:r>
      <w:r w:rsidR="00C95BC7">
        <w:t>D</w:t>
      </w:r>
      <w:r w:rsidR="00BE0C14">
        <w:t>atabase</w:t>
      </w:r>
      <w:bookmarkEnd w:id="122"/>
    </w:p>
    <w:p w14:paraId="43F5DDAC" w14:textId="54FAC374" w:rsidR="00213BA9" w:rsidRDefault="0098358A" w:rsidP="00BE0C14">
      <w:r>
        <w:rPr>
          <w:noProof/>
        </w:rPr>
        <w:drawing>
          <wp:anchor distT="0" distB="0" distL="114300" distR="114300" simplePos="0" relativeHeight="251729920" behindDoc="0" locked="0" layoutInCell="1" allowOverlap="1" wp14:anchorId="680D6283" wp14:editId="6AE5F80B">
            <wp:simplePos x="0" y="0"/>
            <wp:positionH relativeFrom="column">
              <wp:posOffset>1524000</wp:posOffset>
            </wp:positionH>
            <wp:positionV relativeFrom="paragraph">
              <wp:posOffset>40005</wp:posOffset>
            </wp:positionV>
            <wp:extent cx="2676525" cy="2581275"/>
            <wp:effectExtent l="0" t="0" r="9525" b="9525"/>
            <wp:wrapTight wrapText="bothSides">
              <wp:wrapPolygon edited="0">
                <wp:start x="0" y="0"/>
                <wp:lineTo x="0" y="21520"/>
                <wp:lineTo x="21523" y="21520"/>
                <wp:lineTo x="21523" y="0"/>
                <wp:lineTo x="0" y="0"/>
              </wp:wrapPolygon>
            </wp:wrapTight>
            <wp:docPr id="25" name="Picture 2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able&#10;&#10;Description automatically generated"/>
                    <pic:cNvPicPr>
                      <a:picLocks noChangeAspect="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676525" cy="2581275"/>
                    </a:xfrm>
                    <a:prstGeom prst="rect">
                      <a:avLst/>
                    </a:prstGeom>
                    <a:noFill/>
                    <a:ln>
                      <a:noFill/>
                    </a:ln>
                  </pic:spPr>
                </pic:pic>
              </a:graphicData>
            </a:graphic>
          </wp:anchor>
        </w:drawing>
      </w:r>
    </w:p>
    <w:p w14:paraId="2B6AEBC3" w14:textId="654B753D" w:rsidR="00BE0C14" w:rsidRDefault="00BE0C14" w:rsidP="00BE0C14"/>
    <w:p w14:paraId="64865E80" w14:textId="11E445B8" w:rsidR="003205F2" w:rsidRDefault="003205F2" w:rsidP="00BE0C14"/>
    <w:p w14:paraId="7D5368ED" w14:textId="03ED3813" w:rsidR="003205F2" w:rsidRDefault="003205F2" w:rsidP="00BE0C14"/>
    <w:p w14:paraId="3E8CDAA3" w14:textId="40E1337E" w:rsidR="003205F2" w:rsidRDefault="003205F2" w:rsidP="00BE0C14"/>
    <w:p w14:paraId="1A812F5C" w14:textId="690293F1" w:rsidR="00213BA9" w:rsidRDefault="00213BA9" w:rsidP="00BE0C14"/>
    <w:p w14:paraId="22F2753F" w14:textId="4A88AC8E" w:rsidR="00213BA9" w:rsidRDefault="00213BA9" w:rsidP="00BE0C14"/>
    <w:p w14:paraId="7850A60A" w14:textId="48FEC166" w:rsidR="00213BA9" w:rsidRDefault="00213BA9" w:rsidP="00BE0C14"/>
    <w:p w14:paraId="4CC3650A" w14:textId="44EFA866" w:rsidR="009D7160" w:rsidRDefault="009D7160"/>
    <w:p w14:paraId="391C2D84" w14:textId="5D83A803" w:rsidR="00AC623E" w:rsidRDefault="00A76AAA">
      <w:r>
        <w:rPr>
          <w:noProof/>
        </w:rPr>
        <mc:AlternateContent>
          <mc:Choice Requires="wps">
            <w:drawing>
              <wp:anchor distT="0" distB="0" distL="114300" distR="114300" simplePos="0" relativeHeight="251730944" behindDoc="0" locked="0" layoutInCell="1" allowOverlap="1" wp14:anchorId="1ED17154" wp14:editId="13699F1B">
                <wp:simplePos x="0" y="0"/>
                <wp:positionH relativeFrom="column">
                  <wp:posOffset>1524000</wp:posOffset>
                </wp:positionH>
                <wp:positionV relativeFrom="paragraph">
                  <wp:posOffset>107950</wp:posOffset>
                </wp:positionV>
                <wp:extent cx="2676525" cy="266700"/>
                <wp:effectExtent l="0" t="0" r="9525" b="0"/>
                <wp:wrapTight wrapText="bothSides">
                  <wp:wrapPolygon edited="0">
                    <wp:start x="0" y="0"/>
                    <wp:lineTo x="0" y="20282"/>
                    <wp:lineTo x="21523" y="20282"/>
                    <wp:lineTo x="21523" y="0"/>
                    <wp:lineTo x="0" y="0"/>
                  </wp:wrapPolygon>
                </wp:wrapTight>
                <wp:docPr id="81" name="Text Box 81"/>
                <wp:cNvGraphicFramePr/>
                <a:graphic xmlns:a="http://schemas.openxmlformats.org/drawingml/2006/main">
                  <a:graphicData uri="http://schemas.microsoft.com/office/word/2010/wordprocessingShape">
                    <wps:wsp>
                      <wps:cNvSpPr txBox="1"/>
                      <wps:spPr>
                        <a:xfrm>
                          <a:off x="0" y="0"/>
                          <a:ext cx="2676525" cy="266700"/>
                        </a:xfrm>
                        <a:prstGeom prst="rect">
                          <a:avLst/>
                        </a:prstGeom>
                        <a:solidFill>
                          <a:prstClr val="white"/>
                        </a:solidFill>
                        <a:ln>
                          <a:noFill/>
                        </a:ln>
                      </wps:spPr>
                      <wps:txbx>
                        <w:txbxContent>
                          <w:p w14:paraId="153D9F5D" w14:textId="072CF737" w:rsidR="00AC623E" w:rsidRPr="007A20E4" w:rsidRDefault="00AC623E" w:rsidP="00AC623E">
                            <w:pPr>
                              <w:pStyle w:val="Caption"/>
                              <w:rPr>
                                <w:noProof/>
                              </w:rPr>
                            </w:pPr>
                            <w:bookmarkStart w:id="123" w:name="_Toc100835393"/>
                            <w:bookmarkStart w:id="124" w:name="_Toc101528564"/>
                            <w:bookmarkStart w:id="125" w:name="_Toc101532277"/>
                            <w:r>
                              <w:t xml:space="preserve">Figure </w:t>
                            </w:r>
                            <w:r w:rsidR="00DD0DD2">
                              <w:fldChar w:fldCharType="begin"/>
                            </w:r>
                            <w:r w:rsidR="00DD0DD2">
                              <w:instrText xml:space="preserve"> SEQ Figure \* ARABIC </w:instrText>
                            </w:r>
                            <w:r w:rsidR="00DD0DD2">
                              <w:fldChar w:fldCharType="separate"/>
                            </w:r>
                            <w:r w:rsidR="009B1630">
                              <w:rPr>
                                <w:noProof/>
                              </w:rPr>
                              <w:t>13</w:t>
                            </w:r>
                            <w:r w:rsidR="00DD0DD2">
                              <w:rPr>
                                <w:noProof/>
                              </w:rPr>
                              <w:fldChar w:fldCharType="end"/>
                            </w:r>
                            <w:r w:rsidR="00A76AAA">
                              <w:rPr>
                                <w:noProof/>
                              </w:rPr>
                              <w:t xml:space="preserve">: The Plant Care </w:t>
                            </w:r>
                            <w:r w:rsidR="00FC1CF9">
                              <w:rPr>
                                <w:noProof/>
                              </w:rPr>
                              <w:t>I</w:t>
                            </w:r>
                            <w:r w:rsidR="00A76AAA">
                              <w:rPr>
                                <w:noProof/>
                              </w:rPr>
                              <w:t>nfor</w:t>
                            </w:r>
                            <w:r w:rsidR="00FC1CF9">
                              <w:rPr>
                                <w:noProof/>
                              </w:rPr>
                              <w:t>mation</w:t>
                            </w:r>
                            <w:r w:rsidR="00A76AAA">
                              <w:rPr>
                                <w:noProof/>
                              </w:rPr>
                              <w:t xml:space="preserve"> D</w:t>
                            </w:r>
                            <w:r w:rsidR="00A76AAA" w:rsidRPr="00A76AAA">
                              <w:rPr>
                                <w:noProof/>
                              </w:rPr>
                              <w:t xml:space="preserve">atabase </w:t>
                            </w:r>
                            <w:r w:rsidR="00A76AAA">
                              <w:rPr>
                                <w:noProof/>
                              </w:rPr>
                              <w:t>S</w:t>
                            </w:r>
                            <w:r w:rsidR="00A76AAA" w:rsidRPr="00A76AAA">
                              <w:rPr>
                                <w:noProof/>
                              </w:rPr>
                              <w:t xml:space="preserve">tructure </w:t>
                            </w:r>
                            <w:r w:rsidR="00A76AAA">
                              <w:rPr>
                                <w:noProof/>
                              </w:rPr>
                              <w:t>D</w:t>
                            </w:r>
                            <w:r w:rsidR="00A76AAA" w:rsidRPr="00A76AAA">
                              <w:rPr>
                                <w:noProof/>
                              </w:rPr>
                              <w:t>iagram</w:t>
                            </w:r>
                            <w:bookmarkEnd w:id="123"/>
                            <w:bookmarkEnd w:id="124"/>
                            <w:bookmarkEnd w:id="1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 w14:anchorId="1ED17154" id="Text Box 81" o:spid="_x0000_s1052" type="#_x0000_t202" style="position:absolute;margin-left:120pt;margin-top:8.5pt;width:210.75pt;height:21pt;z-index:2517309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" stroked="f">
                <v:textbox style="mso-fit-shape-to-text:t" inset="0,0,0,0">
                  <w:txbxContent>
                    <w:p w14:paraId="153D9F5D" w14:textId="072CF737" w:rsidR="00AC623E" w:rsidRPr="007A20E4" w:rsidRDefault="00AC623E" w:rsidP="00AC623E">
                      <w:pPr>
                        <w:pStyle w:val="Caption"/>
                        <w:rPr>
                          <w:noProof/>
                        </w:rPr>
                      </w:pPr>
                      <w:bookmarkStart w:id="126" w:name="_Toc100835393"/>
                      <w:bookmarkStart w:id="127" w:name="_Toc101528564"/>
                      <w:bookmarkStart w:id="128" w:name="_Toc101532277"/>
                      <w:r>
                        <w:t xml:space="preserve">Figure </w:t>
                      </w:r>
                      <w:r w:rsidR="00DD0DD2">
                        <w:fldChar w:fldCharType="begin"/>
                      </w:r>
                      <w:r w:rsidR="00DD0DD2">
                        <w:instrText xml:space="preserve"> SEQ Figure \* ARABIC </w:instrText>
                      </w:r>
                      <w:r w:rsidR="00DD0DD2">
                        <w:fldChar w:fldCharType="separate"/>
                      </w:r>
                      <w:r w:rsidR="009B1630">
                        <w:rPr>
                          <w:noProof/>
                        </w:rPr>
                        <w:t>13</w:t>
                      </w:r>
                      <w:r w:rsidR="00DD0DD2">
                        <w:rPr>
                          <w:noProof/>
                        </w:rPr>
                        <w:fldChar w:fldCharType="end"/>
                      </w:r>
                      <w:r w:rsidR="00A76AAA">
                        <w:rPr>
                          <w:noProof/>
                        </w:rPr>
                        <w:t xml:space="preserve">: The Plant Care </w:t>
                      </w:r>
                      <w:r w:rsidR="00FC1CF9">
                        <w:rPr>
                          <w:noProof/>
                        </w:rPr>
                        <w:t>I</w:t>
                      </w:r>
                      <w:r w:rsidR="00A76AAA">
                        <w:rPr>
                          <w:noProof/>
                        </w:rPr>
                        <w:t>nfor</w:t>
                      </w:r>
                      <w:r w:rsidR="00FC1CF9">
                        <w:rPr>
                          <w:noProof/>
                        </w:rPr>
                        <w:t>mation</w:t>
                      </w:r>
                      <w:r w:rsidR="00A76AAA">
                        <w:rPr>
                          <w:noProof/>
                        </w:rPr>
                        <w:t xml:space="preserve"> D</w:t>
                      </w:r>
                      <w:r w:rsidR="00A76AAA" w:rsidRPr="00A76AAA">
                        <w:rPr>
                          <w:noProof/>
                        </w:rPr>
                        <w:t xml:space="preserve">atabase </w:t>
                      </w:r>
                      <w:r w:rsidR="00A76AAA">
                        <w:rPr>
                          <w:noProof/>
                        </w:rPr>
                        <w:t>S</w:t>
                      </w:r>
                      <w:r w:rsidR="00A76AAA" w:rsidRPr="00A76AAA">
                        <w:rPr>
                          <w:noProof/>
                        </w:rPr>
                        <w:t xml:space="preserve">tructure </w:t>
                      </w:r>
                      <w:r w:rsidR="00A76AAA">
                        <w:rPr>
                          <w:noProof/>
                        </w:rPr>
                        <w:t>D</w:t>
                      </w:r>
                      <w:r w:rsidR="00A76AAA" w:rsidRPr="00A76AAA">
                        <w:rPr>
                          <w:noProof/>
                        </w:rPr>
                        <w:t>iagram</w:t>
                      </w:r>
                      <w:bookmarkEnd w:id="126"/>
                      <w:bookmarkEnd w:id="127"/>
                      <w:bookmarkEnd w:id="128"/>
                    </w:p>
                  </w:txbxContent>
                </v:textbox>
                <w10:wrap type="tight"/>
              </v:shape>
            </w:pict>
          </mc:Fallback>
        </mc:AlternateContent>
      </w:r>
    </w:p>
    <w:p w14:paraId="1E90FCE3" w14:textId="77777777" w:rsidR="00AC623E" w:rsidRDefault="00AC623E"/>
    <w:p w14:paraId="04959777" w14:textId="41229340" w:rsidR="002F0817" w:rsidRDefault="0048630A" w:rsidP="00F81E10">
      <w:r>
        <w:t xml:space="preserve">As shown </w:t>
      </w:r>
      <w:r w:rsidR="00BE1170">
        <w:t xml:space="preserve">in </w:t>
      </w:r>
      <w:r w:rsidR="00BE1170" w:rsidRPr="00BE1170">
        <w:rPr>
          <w:b/>
          <w:bCs/>
        </w:rPr>
        <w:t>Figure</w:t>
      </w:r>
      <w:r w:rsidRPr="00BE1170">
        <w:rPr>
          <w:b/>
          <w:bCs/>
        </w:rPr>
        <w:t xml:space="preserve"> </w:t>
      </w:r>
      <w:r w:rsidR="00BE1170" w:rsidRPr="00BE1170">
        <w:rPr>
          <w:b/>
          <w:bCs/>
        </w:rPr>
        <w:t>13</w:t>
      </w:r>
      <w:r w:rsidR="00BE1170">
        <w:t xml:space="preserve"> </w:t>
      </w:r>
      <w:r>
        <w:t xml:space="preserve">the database will consist of a small, one-table SQLite database, integrated internally into the mobile application. The rationale behind this decision </w:t>
      </w:r>
      <w:r w:rsidR="00C95BC7">
        <w:t>is</w:t>
      </w:r>
      <w:r>
        <w:t xml:space="preserve"> that the database is only intended to be read from and never written to by the users so a consistent internal database would be highly beneficial as storage becomes less of an issue and this allows for greater speeds of access in comparison to an eternally hosted server, as well as circumvents the need for the application to have an internet connection, allowing for plant identification no matter where the user is. Furthermore, for this database to require new entries, the CNN would need to be able</w:t>
      </w:r>
      <w:r w:rsidR="00C95BC7">
        <w:t xml:space="preserve"> to identify</w:t>
      </w:r>
      <w:r>
        <w:t xml:space="preserve"> a new houseplant, so updating the database is only relevant when a major change to the AI model is made, which would require a full software update of the application, so the database would therefore need to </w:t>
      </w:r>
      <w:r w:rsidR="000C7F0E">
        <w:t>be updated</w:t>
      </w:r>
      <w:r>
        <w:t xml:space="preserve"> in tandem.    </w:t>
      </w:r>
    </w:p>
    <w:p w14:paraId="3B128CA5" w14:textId="17A92400" w:rsidR="0093515A" w:rsidRDefault="005200D6" w:rsidP="00C764B9">
      <w:pPr>
        <w:pStyle w:val="Heading1"/>
      </w:pPr>
      <w:bookmarkStart w:id="129" w:name="_Toc101532206"/>
      <w:r>
        <w:lastRenderedPageBreak/>
        <w:t>6. Implementation &amp; Testing</w:t>
      </w:r>
      <w:bookmarkEnd w:id="129"/>
    </w:p>
    <w:p w14:paraId="084904DE" w14:textId="4B40745C" w:rsidR="005200D6" w:rsidRDefault="005200D6" w:rsidP="00C764B9">
      <w:pPr>
        <w:pStyle w:val="Heading2"/>
      </w:pPr>
      <w:bookmarkStart w:id="130" w:name="_Toc101532207"/>
      <w:r>
        <w:t>6.1 CNN Implementation</w:t>
      </w:r>
      <w:bookmarkEnd w:id="130"/>
    </w:p>
    <w:p w14:paraId="2AB945C8" w14:textId="51AA5EC5" w:rsidR="005200D6" w:rsidRDefault="00512B26" w:rsidP="00C764B9">
      <w:pPr>
        <w:pStyle w:val="Heading3"/>
      </w:pPr>
      <w:bookmarkStart w:id="131" w:name="_Toc101532208"/>
      <w:r>
        <w:t xml:space="preserve">6.1.1 </w:t>
      </w:r>
      <w:r w:rsidR="005200D6">
        <w:t>Overview</w:t>
      </w:r>
      <w:bookmarkEnd w:id="131"/>
    </w:p>
    <w:p w14:paraId="2B028C7B" w14:textId="097E77E1" w:rsidR="0093515A" w:rsidRDefault="00042544" w:rsidP="005200D6">
      <w:r>
        <w:t>In this stage of the project</w:t>
      </w:r>
      <w:r w:rsidR="00FA3703">
        <w:t>,</w:t>
      </w:r>
      <w:r>
        <w:t xml:space="preserve"> the CNN component of the system was created, this was planned to be broken down into </w:t>
      </w:r>
      <w:r w:rsidR="0009785C">
        <w:t>five</w:t>
      </w:r>
      <w:r>
        <w:t xml:space="preserve"> sprints</w:t>
      </w:r>
      <w:r w:rsidR="008E7FB1">
        <w:t>. These sprints consisted of</w:t>
      </w:r>
      <w:r>
        <w:t xml:space="preserve"> obtaining the datasets</w:t>
      </w:r>
      <w:r w:rsidR="00EB2A47">
        <w:t xml:space="preserve"> for training, i</w:t>
      </w:r>
      <w:r>
        <w:t>mage pre-processing, the initial creation of the CNN, the evaluation of optimisation algorithms,</w:t>
      </w:r>
      <w:r w:rsidR="00912204">
        <w:t xml:space="preserve"> as well as</w:t>
      </w:r>
      <w:r w:rsidR="00FA3703">
        <w:t xml:space="preserve"> </w:t>
      </w:r>
      <w:r>
        <w:t>AI fine</w:t>
      </w:r>
      <w:r w:rsidR="00FA3703">
        <w:t>-</w:t>
      </w:r>
      <w:r>
        <w:t xml:space="preserve">tuning and optimisation.  </w:t>
      </w:r>
    </w:p>
    <w:p w14:paraId="317EFD66" w14:textId="2D4A85B8" w:rsidR="0093515A" w:rsidRDefault="0093515A" w:rsidP="00C764B9">
      <w:pPr>
        <w:pStyle w:val="Heading3"/>
      </w:pPr>
      <w:bookmarkStart w:id="132" w:name="_Toc101532209"/>
      <w:r>
        <w:t>6.</w:t>
      </w:r>
      <w:r w:rsidR="00C42578">
        <w:t>1</w:t>
      </w:r>
      <w:r>
        <w:t>.</w:t>
      </w:r>
      <w:r w:rsidR="00C42578">
        <w:t>2</w:t>
      </w:r>
      <w:r>
        <w:t xml:space="preserve"> Datasets</w:t>
      </w:r>
      <w:bookmarkEnd w:id="132"/>
      <w:r>
        <w:t xml:space="preserve"> </w:t>
      </w:r>
    </w:p>
    <w:p w14:paraId="428EAC4C" w14:textId="21A96716" w:rsidR="0093515A" w:rsidRPr="002E44D8" w:rsidRDefault="002E44D8" w:rsidP="00C764B9">
      <w:pPr>
        <w:pStyle w:val="Heading4"/>
      </w:pPr>
      <w:r w:rsidRPr="002E44D8">
        <w:t xml:space="preserve">6.1.2.1 </w:t>
      </w:r>
      <w:r w:rsidR="00874464" w:rsidRPr="002E44D8">
        <w:t>Pre-existing</w:t>
      </w:r>
      <w:r w:rsidR="003D2249" w:rsidRPr="002E44D8">
        <w:t xml:space="preserve"> </w:t>
      </w:r>
      <w:r w:rsidR="008E7FB1">
        <w:t>D</w:t>
      </w:r>
      <w:r w:rsidR="003D2249" w:rsidRPr="002E44D8">
        <w:t>atasets</w:t>
      </w:r>
    </w:p>
    <w:p w14:paraId="7414E6EE" w14:textId="04FB98EA" w:rsidR="00B55667" w:rsidRDefault="00C42578" w:rsidP="00B55667">
      <w:r>
        <w:t>The initial inten</w:t>
      </w:r>
      <w:r w:rsidR="008E7FB1">
        <w:t>t</w:t>
      </w:r>
      <w:r>
        <w:t xml:space="preserve"> was to use </w:t>
      </w:r>
      <w:r w:rsidR="00042544">
        <w:t>pre-existing</w:t>
      </w:r>
      <w:r>
        <w:t xml:space="preserve"> datasets to train the CNN model however, upon further research it was concluded that this was not</w:t>
      </w:r>
      <w:r w:rsidR="00FA3703">
        <w:t xml:space="preserve"> </w:t>
      </w:r>
      <w:r>
        <w:t>viable, as after</w:t>
      </w:r>
      <w:r w:rsidR="00FA3703">
        <w:t xml:space="preserve"> an</w:t>
      </w:r>
      <w:r>
        <w:t xml:space="preserve"> in</w:t>
      </w:r>
      <w:r w:rsidR="00FA3703">
        <w:t>-</w:t>
      </w:r>
      <w:r>
        <w:t>depth search only one dataset consisting of 4 different species of houseplant w</w:t>
      </w:r>
      <w:r w:rsidR="00FA3703">
        <w:t>as</w:t>
      </w:r>
      <w:r>
        <w:t xml:space="preserve"> found.</w:t>
      </w:r>
      <w:r w:rsidR="00B55667">
        <w:t xml:space="preserve"> This lack of pre-existing specialised datasets meant that a choice ha</w:t>
      </w:r>
      <w:r w:rsidR="00710654">
        <w:t>d</w:t>
      </w:r>
      <w:r w:rsidR="00B55667">
        <w:t xml:space="preserve"> to be made</w:t>
      </w:r>
      <w:r w:rsidR="00710654">
        <w:t>. The first option was to</w:t>
      </w:r>
      <w:r w:rsidR="00B55667">
        <w:t xml:space="preserve"> expand the scope of the project to include other plants, such as different types of wild plants and non-indoor plants, which went against the</w:t>
      </w:r>
      <w:r w:rsidR="008D45DD">
        <w:t xml:space="preserve"> </w:t>
      </w:r>
      <w:r w:rsidR="00B55667">
        <w:t xml:space="preserve">purpose of the </w:t>
      </w:r>
      <w:r w:rsidR="00710654">
        <w:t>project. The second</w:t>
      </w:r>
      <w:r w:rsidR="00B55667">
        <w:t xml:space="preserve"> </w:t>
      </w:r>
      <w:r w:rsidR="00710654">
        <w:t xml:space="preserve">option was to </w:t>
      </w:r>
      <w:r w:rsidR="00B55667">
        <w:t>create the dataset</w:t>
      </w:r>
      <w:r w:rsidR="005D78ED">
        <w:t xml:space="preserve">s needed, which came with its own set of challenges, </w:t>
      </w:r>
      <w:r w:rsidR="00F44EFE">
        <w:t xml:space="preserve">as </w:t>
      </w:r>
      <w:r w:rsidR="005D78ED">
        <w:t>these images would need to be gathered, a time</w:t>
      </w:r>
      <w:r w:rsidR="00FA3703">
        <w:t>-</w:t>
      </w:r>
      <w:r w:rsidR="005D78ED">
        <w:t xml:space="preserve">consuming task </w:t>
      </w:r>
      <w:r w:rsidR="00FA3703">
        <w:t>that</w:t>
      </w:r>
      <w:r w:rsidR="005D78ED">
        <w:t xml:space="preserve"> to do effectively required access to </w:t>
      </w:r>
      <w:r w:rsidR="008D45DD">
        <w:t>many</w:t>
      </w:r>
      <w:r w:rsidR="005D78ED">
        <w:t xml:space="preserve"> different houseplants of the same species</w:t>
      </w:r>
      <w:r w:rsidR="00710654">
        <w:t>,</w:t>
      </w:r>
      <w:r w:rsidR="005D78ED">
        <w:t xml:space="preserve"> </w:t>
      </w:r>
      <w:r w:rsidR="00710654">
        <w:t xml:space="preserve">whilst </w:t>
      </w:r>
      <w:r w:rsidR="00F44EFE">
        <w:t>guaranteeing</w:t>
      </w:r>
      <w:r w:rsidR="00710654">
        <w:t xml:space="preserve"> that variants of</w:t>
      </w:r>
      <w:r w:rsidR="00F44EFE">
        <w:t xml:space="preserve"> plant</w:t>
      </w:r>
      <w:r w:rsidR="00710654">
        <w:t xml:space="preserve"> </w:t>
      </w:r>
      <w:r w:rsidR="005D78ED">
        <w:t>species are also covered to ensure that these</w:t>
      </w:r>
      <w:r w:rsidR="00E44E61">
        <w:t xml:space="preserve"> variants</w:t>
      </w:r>
      <w:r w:rsidR="005D78ED">
        <w:t xml:space="preserve"> can be identifie</w:t>
      </w:r>
      <w:r w:rsidR="008D45DD">
        <w:t>d successfully</w:t>
      </w:r>
      <w:r w:rsidR="005D78ED">
        <w:t>.</w:t>
      </w:r>
    </w:p>
    <w:p w14:paraId="31C5550B" w14:textId="20852E87" w:rsidR="00F13DF2" w:rsidRDefault="00601161" w:rsidP="005200D6">
      <w:r>
        <w:t xml:space="preserve">To ensure the purpose of the project was adhered to as well as allow for experience to be gained, it was </w:t>
      </w:r>
      <w:r w:rsidR="00DD2959">
        <w:t>decided</w:t>
      </w:r>
      <w:r>
        <w:t xml:space="preserve"> to create the remaining houseplant datasets.</w:t>
      </w:r>
    </w:p>
    <w:p w14:paraId="62C4D82C" w14:textId="1E622FDF" w:rsidR="00B151C1" w:rsidRPr="002E44D8" w:rsidRDefault="002E44D8" w:rsidP="00C764B9">
      <w:pPr>
        <w:pStyle w:val="Heading4"/>
      </w:pPr>
      <w:r w:rsidRPr="002E44D8">
        <w:t>6.1.2.</w:t>
      </w:r>
      <w:r>
        <w:t xml:space="preserve">2 </w:t>
      </w:r>
      <w:r w:rsidR="009A7572" w:rsidRPr="002E44D8">
        <w:t xml:space="preserve">Creating </w:t>
      </w:r>
      <w:r w:rsidR="008E7FB1">
        <w:t>D</w:t>
      </w:r>
      <w:r w:rsidR="009A7572" w:rsidRPr="002E44D8">
        <w:t>atasets</w:t>
      </w:r>
    </w:p>
    <w:p w14:paraId="27694391" w14:textId="13F6EE4F" w:rsidR="00A67A0A" w:rsidRDefault="00A67A0A" w:rsidP="005200D6">
      <w:r>
        <w:t xml:space="preserve">To </w:t>
      </w:r>
      <w:r w:rsidR="00B151C1">
        <w:t xml:space="preserve">obtain images to </w:t>
      </w:r>
      <w:r>
        <w:t>create these new datasets, images</w:t>
      </w:r>
      <w:r w:rsidR="00587CB7">
        <w:t xml:space="preserve"> of</w:t>
      </w:r>
      <w:r>
        <w:t xml:space="preserve"> houseplants from the author</w:t>
      </w:r>
      <w:r w:rsidR="00FA3703">
        <w:t>'</w:t>
      </w:r>
      <w:r>
        <w:t xml:space="preserve">s private collection </w:t>
      </w:r>
      <w:r w:rsidR="00587CB7">
        <w:t>were taken</w:t>
      </w:r>
      <w:r>
        <w:t xml:space="preserve">, </w:t>
      </w:r>
      <w:r w:rsidR="00587CB7">
        <w:t>which</w:t>
      </w:r>
      <w:r>
        <w:t xml:space="preserve"> laid the </w:t>
      </w:r>
      <w:r w:rsidR="00587CB7">
        <w:t>groundwork</w:t>
      </w:r>
      <w:r>
        <w:t xml:space="preserve"> </w:t>
      </w:r>
      <w:r w:rsidR="00FA3703">
        <w:t>for</w:t>
      </w:r>
      <w:r>
        <w:t xml:space="preserve"> the different species of houseplants the CNN would be able to identify</w:t>
      </w:r>
      <w:r w:rsidR="00587CB7">
        <w:t>.</w:t>
      </w:r>
      <w:r>
        <w:t xml:space="preserve"> </w:t>
      </w:r>
      <w:r w:rsidR="005E1D20">
        <w:t>However,</w:t>
      </w:r>
      <w:r>
        <w:t xml:space="preserve"> </w:t>
      </w:r>
      <w:r w:rsidR="00FA3703">
        <w:t>using</w:t>
      </w:r>
      <w:r>
        <w:t xml:space="preserve"> only these plants would limit the effectiveness</w:t>
      </w:r>
      <w:r w:rsidR="00587CB7">
        <w:t xml:space="preserve"> of</w:t>
      </w:r>
      <w:r>
        <w:t xml:space="preserve"> the AI due </w:t>
      </w:r>
      <w:r w:rsidR="00FA3703">
        <w:t xml:space="preserve">to </w:t>
      </w:r>
      <w:r>
        <w:t>plant variations in the same species</w:t>
      </w:r>
      <w:r w:rsidR="00FA3703">
        <w:t xml:space="preserve"> not being accounted for. </w:t>
      </w:r>
      <w:r w:rsidR="00587CB7">
        <w:t>This meant that u</w:t>
      </w:r>
      <w:r>
        <w:t xml:space="preserve">sing </w:t>
      </w:r>
      <w:r w:rsidR="00FA3703">
        <w:t>only the</w:t>
      </w:r>
      <w:r>
        <w:t xml:space="preserve"> collection of </w:t>
      </w:r>
      <w:r w:rsidR="005E1D20">
        <w:t>houseplants</w:t>
      </w:r>
      <w:r>
        <w:t xml:space="preserve"> the author had was no</w:t>
      </w:r>
      <w:r w:rsidR="00587CB7">
        <w:t>t</w:t>
      </w:r>
      <w:r>
        <w:t xml:space="preserve"> ideal, as using the same </w:t>
      </w:r>
      <w:r w:rsidR="00A7197D">
        <w:t>specimen</w:t>
      </w:r>
      <w:r>
        <w:t xml:space="preserve"> of plant</w:t>
      </w:r>
      <w:r w:rsidR="00FA3703">
        <w:t xml:space="preserve"> multiple times</w:t>
      </w:r>
      <w:r>
        <w:t xml:space="preserve"> would significantly </w:t>
      </w:r>
      <w:r w:rsidR="00A7197D">
        <w:t>decrease the accuracy of the AI when it would attempt to identify other plants of the same species, due</w:t>
      </w:r>
      <w:r w:rsidR="00FA3703">
        <w:t xml:space="preserve"> to</w:t>
      </w:r>
      <w:r w:rsidR="00A7197D">
        <w:t xml:space="preserve"> the lack of variety </w:t>
      </w:r>
      <w:r w:rsidR="005E1D20">
        <w:t>that it would have been trained on</w:t>
      </w:r>
      <w:r w:rsidR="00A7197D">
        <w:t>.</w:t>
      </w:r>
      <w:r>
        <w:t xml:space="preserve"> </w:t>
      </w:r>
      <w:r w:rsidR="00A7197D">
        <w:t>To supplement this, excursions to local plant nurseries and garden centres were made to obtain addition</w:t>
      </w:r>
      <w:r w:rsidR="00FA3703">
        <w:t>al</w:t>
      </w:r>
      <w:r w:rsidR="00A7197D">
        <w:t xml:space="preserve"> samples to ensure the variety of plants of the same species in the final dataset </w:t>
      </w:r>
      <w:r w:rsidR="00B151C1">
        <w:t>was extensive enough to be effective.</w:t>
      </w:r>
    </w:p>
    <w:p w14:paraId="155E84B5" w14:textId="0321014E" w:rsidR="00FA3703" w:rsidRPr="00FA3703" w:rsidRDefault="009F7536" w:rsidP="00FA3703">
      <w:r>
        <w:t>At the end of this process</w:t>
      </w:r>
      <w:r w:rsidR="00FA3703">
        <w:t>,</w:t>
      </w:r>
      <w:r>
        <w:t xml:space="preserve"> there were 4 </w:t>
      </w:r>
      <w:r w:rsidR="00697AD8">
        <w:t>pre-exist</w:t>
      </w:r>
      <w:r w:rsidR="00A5083E">
        <w:t>ing</w:t>
      </w:r>
      <w:r>
        <w:t xml:space="preserve"> plant species datasets </w:t>
      </w:r>
      <w:r w:rsidR="00C415FE">
        <w:t>all containing 150 images per species</w:t>
      </w:r>
      <w:r w:rsidR="00A5083E">
        <w:t xml:space="preserve">, </w:t>
      </w:r>
      <w:r>
        <w:t xml:space="preserve">and 7 </w:t>
      </w:r>
      <w:r w:rsidR="00697AD8">
        <w:t>handmade</w:t>
      </w:r>
      <w:r>
        <w:t xml:space="preserve"> plant species datasets </w:t>
      </w:r>
      <w:r w:rsidR="00C415FE">
        <w:t>containing 100 images per species of plant,</w:t>
      </w:r>
      <w:r>
        <w:t xml:space="preserve"> resulting in the final version of the CNN for this project</w:t>
      </w:r>
      <w:r w:rsidR="00A5083E">
        <w:t xml:space="preserve"> being able to identify 11 different plants.</w:t>
      </w:r>
      <w:r>
        <w:t xml:space="preserve"> </w:t>
      </w:r>
    </w:p>
    <w:p w14:paraId="268D1CE6" w14:textId="0D8B57C4" w:rsidR="00C42578" w:rsidRDefault="00C42578" w:rsidP="00C764B9">
      <w:pPr>
        <w:pStyle w:val="Heading3"/>
      </w:pPr>
      <w:bookmarkStart w:id="133" w:name="_Toc101532210"/>
      <w:r>
        <w:t xml:space="preserve">6.1.3 Image </w:t>
      </w:r>
      <w:r w:rsidR="00587CB7">
        <w:t>P</w:t>
      </w:r>
      <w:r>
        <w:t>re</w:t>
      </w:r>
      <w:r w:rsidR="00587CB7">
        <w:t>-</w:t>
      </w:r>
      <w:r w:rsidR="00141A3F">
        <w:t>P</w:t>
      </w:r>
      <w:r>
        <w:t>rocessing</w:t>
      </w:r>
      <w:bookmarkEnd w:id="133"/>
    </w:p>
    <w:p w14:paraId="0DC721A2" w14:textId="333C1513" w:rsidR="00A31E3D" w:rsidRDefault="00F721B0" w:rsidP="005200D6">
      <w:r>
        <w:t>Firstly</w:t>
      </w:r>
      <w:r w:rsidR="00FB1426">
        <w:t>,</w:t>
      </w:r>
      <w:r>
        <w:t xml:space="preserve"> the datasets had to be balanced with each species of plant hav</w:t>
      </w:r>
      <w:r w:rsidR="00FA3703">
        <w:t>ing</w:t>
      </w:r>
      <w:r>
        <w:t xml:space="preserve"> the same number of images. </w:t>
      </w:r>
      <w:r w:rsidR="00FA3703">
        <w:t>T</w:t>
      </w:r>
      <w:r>
        <w:t>his is t</w:t>
      </w:r>
      <w:r w:rsidR="009761E1">
        <w:t>o assist in making the CNN more effective at identify</w:t>
      </w:r>
      <w:r w:rsidR="00141A3F">
        <w:t>ing</w:t>
      </w:r>
      <w:r w:rsidR="009761E1">
        <w:t xml:space="preserve"> each plant to an equal amount, giving it an overall higher accuracy</w:t>
      </w:r>
      <w:r w:rsidR="00FA3703">
        <w:t xml:space="preserve"> as</w:t>
      </w:r>
      <w:r w:rsidR="009761E1">
        <w:t>, as concluded by</w:t>
      </w:r>
      <w:r w:rsidR="00AB0A4F">
        <w:t xml:space="preserve"> </w:t>
      </w:r>
      <w:proofErr w:type="spellStart"/>
      <w:r w:rsidR="00AB0A4F" w:rsidRPr="00AB0A4F">
        <w:t>Lalithnarayan</w:t>
      </w:r>
      <w:proofErr w:type="spellEnd"/>
      <w:r w:rsidR="00AB0A4F" w:rsidRPr="00AB0A4F">
        <w:t xml:space="preserve"> </w:t>
      </w:r>
      <w:r w:rsidR="00AB0A4F">
        <w:t>(2020)</w:t>
      </w:r>
      <w:r w:rsidR="00141A3F">
        <w:t>,</w:t>
      </w:r>
      <w:r w:rsidR="009761E1">
        <w:t xml:space="preserve"> an </w:t>
      </w:r>
      <w:r w:rsidR="00AB0A4F">
        <w:t>imbalanced</w:t>
      </w:r>
      <w:r w:rsidR="009761E1">
        <w:t xml:space="preserve"> dataset results in lower overall accuracy </w:t>
      </w:r>
      <w:r w:rsidR="00AB0A4F">
        <w:t>and the CNN having a natural bias toward predicting the input classe</w:t>
      </w:r>
      <w:r w:rsidR="00141A3F">
        <w:t>s</w:t>
      </w:r>
      <w:r w:rsidR="00AB0A4F">
        <w:t xml:space="preserve"> with the higher number of images</w:t>
      </w:r>
      <w:r w:rsidR="009761E1">
        <w:t>.</w:t>
      </w:r>
      <w:r w:rsidR="00EF0F0F">
        <w:t xml:space="preserve"> The result was all plant classes being</w:t>
      </w:r>
      <w:r w:rsidR="00FA3703">
        <w:t xml:space="preserve"> </w:t>
      </w:r>
      <w:r w:rsidR="00584BF7">
        <w:t>reduced</w:t>
      </w:r>
      <w:r w:rsidR="00EF0F0F">
        <w:t xml:space="preserve"> to 100 images each</w:t>
      </w:r>
      <w:r w:rsidR="003A48C4">
        <w:t>.</w:t>
      </w:r>
    </w:p>
    <w:p w14:paraId="0D35002F" w14:textId="32DAB783" w:rsidR="00180C67" w:rsidRDefault="00D90A8E" w:rsidP="005200D6">
      <w:r>
        <w:lastRenderedPageBreak/>
        <w:t>In addition,</w:t>
      </w:r>
      <w:r w:rsidR="00180C67">
        <w:t xml:space="preserve"> a python program called CNNImagePreprocessor.py was created,</w:t>
      </w:r>
      <w:r w:rsidR="00FD4ED9">
        <w:t xml:space="preserve"> the purpose of this program was to reformat all training images</w:t>
      </w:r>
      <w:r w:rsidR="00697AD8">
        <w:t xml:space="preserve"> to a 180 by </w:t>
      </w:r>
      <w:r w:rsidR="00FE496A">
        <w:t>180-pixel</w:t>
      </w:r>
      <w:r w:rsidR="00697AD8">
        <w:t xml:space="preserve"> format</w:t>
      </w:r>
      <w:r w:rsidR="00296B71">
        <w:t>,</w:t>
      </w:r>
      <w:r w:rsidR="00697AD8">
        <w:t xml:space="preserve"> label them accordingly</w:t>
      </w:r>
      <w:r w:rsidR="00296B71">
        <w:t xml:space="preserve"> and convert the image data into </w:t>
      </w:r>
      <w:r w:rsidR="009920EC">
        <w:t>a 3</w:t>
      </w:r>
      <w:r w:rsidR="00C32334">
        <w:t>D</w:t>
      </w:r>
      <w:r w:rsidR="009920EC">
        <w:t xml:space="preserve"> NumPy array</w:t>
      </w:r>
      <w:r w:rsidR="00731A5B">
        <w:t xml:space="preserve"> to store coloured image data and a 2</w:t>
      </w:r>
      <w:r w:rsidR="00C32334">
        <w:t>D</w:t>
      </w:r>
      <w:r w:rsidR="00731A5B">
        <w:t xml:space="preserve"> array to store the corresponding labels of the plant</w:t>
      </w:r>
      <w:r w:rsidR="009920EC">
        <w:t>. This was</w:t>
      </w:r>
      <w:r w:rsidR="00731A5B">
        <w:t xml:space="preserve"> done</w:t>
      </w:r>
      <w:r w:rsidR="009920EC">
        <w:t xml:space="preserve"> to allow for both image data and colour data to be </w:t>
      </w:r>
      <w:r w:rsidR="00464FE6">
        <w:t>considered</w:t>
      </w:r>
      <w:r w:rsidR="009920EC">
        <w:t xml:space="preserve"> when this data </w:t>
      </w:r>
      <w:r w:rsidR="00464FE6">
        <w:t>is</w:t>
      </w:r>
      <w:r w:rsidR="009920EC">
        <w:t xml:space="preserve"> be</w:t>
      </w:r>
      <w:r w:rsidR="00464FE6">
        <w:t>ing</w:t>
      </w:r>
      <w:r w:rsidR="009920EC">
        <w:t xml:space="preserve"> used to train the CNN</w:t>
      </w:r>
      <w:r w:rsidR="00C32334">
        <w:t>,</w:t>
      </w:r>
      <w:r w:rsidR="009920EC">
        <w:t xml:space="preserve"> to allow for more effective feature extraction</w:t>
      </w:r>
      <w:r w:rsidR="00FA3703">
        <w:t>,</w:t>
      </w:r>
      <w:r w:rsidR="009920EC">
        <w:t xml:space="preserve"> and</w:t>
      </w:r>
      <w:r w:rsidR="00464FE6">
        <w:t xml:space="preserve"> to</w:t>
      </w:r>
      <w:r w:rsidR="009920EC">
        <w:t xml:space="preserve"> </w:t>
      </w:r>
      <w:r w:rsidR="00464FE6">
        <w:t>achieve better results when the AI undertake</w:t>
      </w:r>
      <w:r w:rsidR="00C32334">
        <w:t>s</w:t>
      </w:r>
      <w:r w:rsidR="00464FE6">
        <w:t xml:space="preserve"> real word </w:t>
      </w:r>
      <w:r w:rsidR="009920EC">
        <w:t>plant identification.</w:t>
      </w:r>
    </w:p>
    <w:p w14:paraId="2526CB4F" w14:textId="43FE73CD" w:rsidR="003A48C4" w:rsidRDefault="0059631F" w:rsidP="005200D6">
      <w:r>
        <w:t>A further program was intended to be created called</w:t>
      </w:r>
      <w:r w:rsidR="00902A68">
        <w:t xml:space="preserve"> CNNImageNoise.py </w:t>
      </w:r>
      <w:r>
        <w:t xml:space="preserve">that would do minor image manipulation on training images. This was designed </w:t>
      </w:r>
      <w:r w:rsidR="00E70FD6">
        <w:t>to do</w:t>
      </w:r>
      <w:r>
        <w:t xml:space="preserve"> minor image manipulation, including tilting images at different angles</w:t>
      </w:r>
      <w:r w:rsidR="00FA3703">
        <w:t>,</w:t>
      </w:r>
      <w:r>
        <w:t xml:space="preserve"> and </w:t>
      </w:r>
      <w:r w:rsidR="00E70FD6">
        <w:t>implement</w:t>
      </w:r>
      <w:r>
        <w:t xml:space="preserve"> salt and pepper</w:t>
      </w:r>
      <w:r w:rsidR="00E97B58">
        <w:t>ing</w:t>
      </w:r>
      <w:r w:rsidR="00E70FD6">
        <w:t xml:space="preserve"> (the process of adding black and white pixels to an image) </w:t>
      </w:r>
      <w:r w:rsidR="00FA3703">
        <w:t xml:space="preserve">to assist in making the AI handle noisy input effectively. </w:t>
      </w:r>
      <w:r>
        <w:t xml:space="preserve">However, this program was later shelved </w:t>
      </w:r>
      <w:r w:rsidR="001418CD">
        <w:t>halfway</w:t>
      </w:r>
      <w:r>
        <w:t xml:space="preserve"> through development due to issues with hardware and training time, meaning increasing the number of images in the dataset was not viable</w:t>
      </w:r>
      <w:r w:rsidR="00FA3703">
        <w:t>.</w:t>
      </w:r>
    </w:p>
    <w:p w14:paraId="679C6BB9" w14:textId="64428F6F" w:rsidR="00A31E3D" w:rsidRDefault="00A31E3D" w:rsidP="00C764B9">
      <w:pPr>
        <w:pStyle w:val="Heading3"/>
      </w:pPr>
      <w:bookmarkStart w:id="134" w:name="_Toc101532211"/>
      <w:r>
        <w:t>6.</w:t>
      </w:r>
      <w:r w:rsidR="00C42578">
        <w:t>1</w:t>
      </w:r>
      <w:r>
        <w:t>.</w:t>
      </w:r>
      <w:r w:rsidR="00C42578">
        <w:t>4</w:t>
      </w:r>
      <w:r>
        <w:t xml:space="preserve"> Optimisation </w:t>
      </w:r>
      <w:r w:rsidR="000C48C9">
        <w:t>A</w:t>
      </w:r>
      <w:r>
        <w:t xml:space="preserve">lgorithm </w:t>
      </w:r>
      <w:r w:rsidR="000C48C9">
        <w:t>C</w:t>
      </w:r>
      <w:r>
        <w:t>omparison</w:t>
      </w:r>
      <w:bookmarkEnd w:id="134"/>
      <w:r>
        <w:t xml:space="preserve"> </w:t>
      </w:r>
    </w:p>
    <w:p w14:paraId="7C25CA3C" w14:textId="2F516A2E" w:rsidR="002775D3" w:rsidRDefault="00C4649E" w:rsidP="005200D6">
      <w:r>
        <w:t>A</w:t>
      </w:r>
      <w:r w:rsidR="002775D3">
        <w:t xml:space="preserve"> rudimentary CNN</w:t>
      </w:r>
      <w:r w:rsidR="00B216FF" w:rsidRPr="00C4649E">
        <w:t>,</w:t>
      </w:r>
      <w:r w:rsidRPr="00C4649E">
        <w:t xml:space="preserve"> see</w:t>
      </w:r>
      <w:r w:rsidRPr="00C4649E">
        <w:rPr>
          <w:b/>
          <w:bCs/>
        </w:rPr>
        <w:t xml:space="preserve"> Figure 14</w:t>
      </w:r>
      <w:r>
        <w:t>,</w:t>
      </w:r>
      <w:r w:rsidR="00B216FF">
        <w:t xml:space="preserve"> </w:t>
      </w:r>
      <w:r w:rsidR="002775D3">
        <w:t xml:space="preserve">was created </w:t>
      </w:r>
      <w:r w:rsidR="0007662B">
        <w:t xml:space="preserve">in python using the TensorFlow library, in the </w:t>
      </w:r>
      <w:r w:rsidR="0007662B" w:rsidRPr="0007662B">
        <w:t>PrototypeCNN</w:t>
      </w:r>
      <w:r w:rsidR="0007662B">
        <w:t>.py</w:t>
      </w:r>
      <w:r w:rsidR="000C48C9">
        <w:t xml:space="preserve"> file</w:t>
      </w:r>
      <w:r w:rsidR="0007662B">
        <w:t xml:space="preserve">, </w:t>
      </w:r>
      <w:r w:rsidR="002775D3">
        <w:t>to allow for the testing o</w:t>
      </w:r>
      <w:r w:rsidR="00FA3703">
        <w:t>f</w:t>
      </w:r>
      <w:r w:rsidR="002775D3">
        <w:t xml:space="preserve"> the two optimisation algorithms.</w:t>
      </w:r>
      <w:r w:rsidR="00101E12">
        <w:t xml:space="preserve"> Each CNN was trained on</w:t>
      </w:r>
      <w:r w:rsidR="004835DB">
        <w:t xml:space="preserve"> the</w:t>
      </w:r>
      <w:r w:rsidR="00101E12">
        <w:t xml:space="preserve"> 4 pre-existing datasets, 100 images each</w:t>
      </w:r>
      <w:r w:rsidR="00C35101">
        <w:t xml:space="preserve"> for 20 epochs each</w:t>
      </w:r>
      <w:r w:rsidR="00101E12">
        <w:t>.</w:t>
      </w:r>
    </w:p>
    <w:p w14:paraId="3F05AFCC" w14:textId="763B6F71" w:rsidR="00B216FF" w:rsidRDefault="00723121" w:rsidP="005200D6">
      <w:r>
        <w:rPr>
          <w:noProof/>
        </w:rPr>
        <mc:AlternateContent>
          <mc:Choice Requires="wps">
            <w:drawing>
              <wp:anchor distT="0" distB="0" distL="114300" distR="114300" simplePos="0" relativeHeight="251674624" behindDoc="1" locked="0" layoutInCell="1" allowOverlap="1" wp14:anchorId="612F2BFF" wp14:editId="560991DE">
                <wp:simplePos x="0" y="0"/>
                <wp:positionH relativeFrom="column">
                  <wp:posOffset>465455</wp:posOffset>
                </wp:positionH>
                <wp:positionV relativeFrom="paragraph">
                  <wp:posOffset>4753610</wp:posOffset>
                </wp:positionV>
                <wp:extent cx="4800600" cy="635"/>
                <wp:effectExtent l="0" t="0" r="0" b="0"/>
                <wp:wrapTight wrapText="bothSides">
                  <wp:wrapPolygon edited="0">
                    <wp:start x="0" y="0"/>
                    <wp:lineTo x="0" y="21600"/>
                    <wp:lineTo x="21600" y="21600"/>
                    <wp:lineTo x="21600" y="0"/>
                  </wp:wrapPolygon>
                </wp:wrapTight>
                <wp:docPr id="53" name="Text Box 53"/>
                <wp:cNvGraphicFramePr/>
                <a:graphic xmlns:a="http://schemas.openxmlformats.org/drawingml/2006/main">
                  <a:graphicData uri="http://schemas.microsoft.com/office/word/2010/wordprocessingShape">
                    <wps:wsp>
                      <wps:cNvSpPr txBox="1"/>
                      <wps:spPr>
                        <a:xfrm>
                          <a:off x="0" y="0"/>
                          <a:ext cx="4800600" cy="635"/>
                        </a:xfrm>
                        <a:prstGeom prst="rect">
                          <a:avLst/>
                        </a:prstGeom>
                        <a:solidFill>
                          <a:prstClr val="white"/>
                        </a:solidFill>
                        <a:ln>
                          <a:noFill/>
                        </a:ln>
                      </wps:spPr>
                      <wps:txbx>
                        <w:txbxContent>
                          <w:p w14:paraId="7FF1467C" w14:textId="416E7C7F" w:rsidR="00723121" w:rsidRPr="00AA46E2" w:rsidRDefault="00723121" w:rsidP="00723121">
                            <w:pPr>
                              <w:pStyle w:val="Caption"/>
                              <w:rPr>
                                <w:noProof/>
                              </w:rPr>
                            </w:pPr>
                            <w:bookmarkStart w:id="135" w:name="_Toc100835394"/>
                            <w:bookmarkStart w:id="136" w:name="_Toc101528565"/>
                            <w:bookmarkStart w:id="137" w:name="_Toc101532278"/>
                            <w:r>
                              <w:t xml:space="preserve">Figure </w:t>
                            </w:r>
                            <w:r w:rsidR="00DD0DD2">
                              <w:fldChar w:fldCharType="begin"/>
                            </w:r>
                            <w:r w:rsidR="00DD0DD2">
                              <w:instrText xml:space="preserve"> SEQ Figure \* ARABIC </w:instrText>
                            </w:r>
                            <w:r w:rsidR="00DD0DD2">
                              <w:fldChar w:fldCharType="separate"/>
                            </w:r>
                            <w:r w:rsidR="009B1630">
                              <w:rPr>
                                <w:noProof/>
                              </w:rPr>
                              <w:t>14</w:t>
                            </w:r>
                            <w:r w:rsidR="00DD0DD2">
                              <w:rPr>
                                <w:noProof/>
                              </w:rPr>
                              <w:fldChar w:fldCharType="end"/>
                            </w:r>
                            <w:r>
                              <w:t>: Prototype CNN</w:t>
                            </w:r>
                            <w:r w:rsidR="00C21201">
                              <w:t xml:space="preserve"> TensorFlow</w:t>
                            </w:r>
                            <w:r>
                              <w:t xml:space="preserve"> Model for </w:t>
                            </w:r>
                            <w:r w:rsidR="001B3D4E">
                              <w:t>O</w:t>
                            </w:r>
                            <w:r>
                              <w:t xml:space="preserve">ptimisation </w:t>
                            </w:r>
                            <w:r w:rsidR="001B3D4E">
                              <w:t>A</w:t>
                            </w:r>
                            <w:r>
                              <w:t>lgorithm</w:t>
                            </w:r>
                            <w:r w:rsidR="001B3D4E">
                              <w:t xml:space="preserve"> T</w:t>
                            </w:r>
                            <w:r>
                              <w:t>esting</w:t>
                            </w:r>
                            <w:bookmarkEnd w:id="135"/>
                            <w:bookmarkEnd w:id="136"/>
                            <w:bookmarkEnd w:id="1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2F2BFF" id="Text Box 53" o:spid="_x0000_s1053" type="#_x0000_t202" style="position:absolute;margin-left:36.65pt;margin-top:374.3pt;width:378pt;height:.05pt;z-index:-251641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" stroked="f">
                <v:textbox style="mso-fit-shape-to-text:t" inset="0,0,0,0">
                  <w:txbxContent>
                    <w:p w14:paraId="7FF1467C" w14:textId="416E7C7F" w:rsidR="00723121" w:rsidRPr="00AA46E2" w:rsidRDefault="00723121" w:rsidP="00723121">
                      <w:pPr>
                        <w:pStyle w:val="Caption"/>
                        <w:rPr>
                          <w:noProof/>
                        </w:rPr>
                      </w:pPr>
                      <w:bookmarkStart w:id="138" w:name="_Toc100835394"/>
                      <w:bookmarkStart w:id="139" w:name="_Toc101528565"/>
                      <w:bookmarkStart w:id="140" w:name="_Toc101532278"/>
                      <w:r>
                        <w:t xml:space="preserve">Figure </w:t>
                      </w:r>
                      <w:r w:rsidR="00DD0DD2">
                        <w:fldChar w:fldCharType="begin"/>
                      </w:r>
                      <w:r w:rsidR="00DD0DD2">
                        <w:instrText xml:space="preserve"> SEQ Figure \* ARABIC </w:instrText>
                      </w:r>
                      <w:r w:rsidR="00DD0DD2">
                        <w:fldChar w:fldCharType="separate"/>
                      </w:r>
                      <w:r w:rsidR="009B1630">
                        <w:rPr>
                          <w:noProof/>
                        </w:rPr>
                        <w:t>14</w:t>
                      </w:r>
                      <w:r w:rsidR="00DD0DD2">
                        <w:rPr>
                          <w:noProof/>
                        </w:rPr>
                        <w:fldChar w:fldCharType="end"/>
                      </w:r>
                      <w:r>
                        <w:t>: Prototype CNN</w:t>
                      </w:r>
                      <w:r w:rsidR="00C21201">
                        <w:t xml:space="preserve"> TensorFlow</w:t>
                      </w:r>
                      <w:r>
                        <w:t xml:space="preserve"> Model for </w:t>
                      </w:r>
                      <w:r w:rsidR="001B3D4E">
                        <w:t>O</w:t>
                      </w:r>
                      <w:r>
                        <w:t xml:space="preserve">ptimisation </w:t>
                      </w:r>
                      <w:r w:rsidR="001B3D4E">
                        <w:t>A</w:t>
                      </w:r>
                      <w:r>
                        <w:t>lgorithm</w:t>
                      </w:r>
                      <w:r w:rsidR="001B3D4E">
                        <w:t xml:space="preserve"> T</w:t>
                      </w:r>
                      <w:r>
                        <w:t>esting</w:t>
                      </w:r>
                      <w:bookmarkEnd w:id="138"/>
                      <w:bookmarkEnd w:id="139"/>
                      <w:bookmarkEnd w:id="140"/>
                    </w:p>
                  </w:txbxContent>
                </v:textbox>
                <w10:wrap type="tight"/>
              </v:shape>
            </w:pict>
          </mc:Fallback>
        </mc:AlternateContent>
      </w:r>
      <w:r w:rsidR="00B216FF">
        <w:rPr>
          <w:noProof/>
        </w:rPr>
        <w:drawing>
          <wp:anchor distT="0" distB="0" distL="114300" distR="114300" simplePos="0" relativeHeight="251672576" behindDoc="1" locked="0" layoutInCell="1" allowOverlap="1" wp14:anchorId="13212DE8" wp14:editId="482DE14B">
            <wp:simplePos x="0" y="0"/>
            <wp:positionH relativeFrom="margin">
              <wp:align>center</wp:align>
            </wp:positionH>
            <wp:positionV relativeFrom="paragraph">
              <wp:posOffset>10160</wp:posOffset>
            </wp:positionV>
            <wp:extent cx="4800600" cy="4760259"/>
            <wp:effectExtent l="0" t="0" r="0" b="2540"/>
            <wp:wrapTight wrapText="bothSides">
              <wp:wrapPolygon edited="0">
                <wp:start x="0" y="0"/>
                <wp:lineTo x="0" y="21525"/>
                <wp:lineTo x="21514" y="21525"/>
                <wp:lineTo x="21514" y="0"/>
                <wp:lineTo x="0" y="0"/>
              </wp:wrapPolygon>
            </wp:wrapTight>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4800600" cy="4760259"/>
                    </a:xfrm>
                    <a:prstGeom prst="rect">
                      <a:avLst/>
                    </a:prstGeom>
                  </pic:spPr>
                </pic:pic>
              </a:graphicData>
            </a:graphic>
            <wp14:sizeRelH relativeFrom="page">
              <wp14:pctWidth>0</wp14:pctWidth>
            </wp14:sizeRelH>
            <wp14:sizeRelV relativeFrom="page">
              <wp14:pctHeight>0</wp14:pctHeight>
            </wp14:sizeRelV>
          </wp:anchor>
        </w:drawing>
      </w:r>
    </w:p>
    <w:p w14:paraId="29D609B6" w14:textId="77777777" w:rsidR="00B216FF" w:rsidRDefault="00B216FF" w:rsidP="005200D6"/>
    <w:p w14:paraId="7ECF422D" w14:textId="77777777" w:rsidR="00B216FF" w:rsidRDefault="00B216FF" w:rsidP="005200D6"/>
    <w:p w14:paraId="32C5C1A9" w14:textId="77777777" w:rsidR="00B216FF" w:rsidRDefault="00B216FF" w:rsidP="005200D6"/>
    <w:p w14:paraId="7B27D6B6" w14:textId="77777777" w:rsidR="00B216FF" w:rsidRDefault="00B216FF" w:rsidP="005200D6"/>
    <w:p w14:paraId="37F65473" w14:textId="77777777" w:rsidR="00B216FF" w:rsidRDefault="00B216FF" w:rsidP="005200D6"/>
    <w:p w14:paraId="660EE363" w14:textId="5AEBDAD4" w:rsidR="00B216FF" w:rsidRDefault="00B216FF" w:rsidP="005200D6"/>
    <w:p w14:paraId="0D3C237C" w14:textId="5F71C9FD" w:rsidR="00B216FF" w:rsidRDefault="00B216FF" w:rsidP="005200D6"/>
    <w:p w14:paraId="005F3350" w14:textId="7EEC7E51" w:rsidR="00B216FF" w:rsidRDefault="00B216FF" w:rsidP="005200D6"/>
    <w:p w14:paraId="3F1DC99B" w14:textId="05509A5B" w:rsidR="00B216FF" w:rsidRDefault="00B216FF" w:rsidP="005200D6"/>
    <w:p w14:paraId="3B1D5278" w14:textId="77777777" w:rsidR="00B216FF" w:rsidRDefault="00B216FF" w:rsidP="005200D6"/>
    <w:p w14:paraId="44730E89" w14:textId="3F3FAFAB" w:rsidR="00B216FF" w:rsidRDefault="00B216FF" w:rsidP="005200D6"/>
    <w:p w14:paraId="09B00BDE" w14:textId="77777777" w:rsidR="00B216FF" w:rsidRDefault="00B216FF" w:rsidP="005200D6"/>
    <w:p w14:paraId="17E081CC" w14:textId="77777777" w:rsidR="00B216FF" w:rsidRDefault="00B216FF" w:rsidP="005200D6"/>
    <w:p w14:paraId="25509282" w14:textId="77777777" w:rsidR="00B216FF" w:rsidRDefault="00B216FF" w:rsidP="005200D6"/>
    <w:p w14:paraId="7684B759" w14:textId="3FD077E4" w:rsidR="00B216FF" w:rsidRDefault="00B216FF" w:rsidP="005200D6"/>
    <w:p w14:paraId="6CEDDBB9" w14:textId="77777777" w:rsidR="00B216FF" w:rsidRDefault="00B216FF" w:rsidP="005200D6"/>
    <w:p w14:paraId="117C24D9" w14:textId="77777777" w:rsidR="00B216FF" w:rsidRDefault="00B216FF" w:rsidP="005200D6"/>
    <w:p w14:paraId="08D5EA76" w14:textId="35C8878D" w:rsidR="0042241E" w:rsidRDefault="00BB2052" w:rsidP="00C764B9">
      <w:pPr>
        <w:pStyle w:val="Heading4"/>
      </w:pPr>
      <w:r>
        <w:rPr>
          <w:noProof/>
        </w:rPr>
        <w:lastRenderedPageBreak/>
        <mc:AlternateContent>
          <mc:Choice Requires="wps">
            <w:drawing>
              <wp:anchor distT="0" distB="0" distL="114300" distR="114300" simplePos="0" relativeHeight="251736064" behindDoc="1" locked="0" layoutInCell="1" allowOverlap="1" wp14:anchorId="63D77513" wp14:editId="2328C673">
                <wp:simplePos x="0" y="0"/>
                <wp:positionH relativeFrom="column">
                  <wp:posOffset>0</wp:posOffset>
                </wp:positionH>
                <wp:positionV relativeFrom="paragraph">
                  <wp:posOffset>1834515</wp:posOffset>
                </wp:positionV>
                <wp:extent cx="5731510" cy="635"/>
                <wp:effectExtent l="0" t="0" r="0" b="0"/>
                <wp:wrapTight wrapText="bothSides">
                  <wp:wrapPolygon edited="0">
                    <wp:start x="0" y="0"/>
                    <wp:lineTo x="0" y="21600"/>
                    <wp:lineTo x="21600" y="21600"/>
                    <wp:lineTo x="21600" y="0"/>
                  </wp:wrapPolygon>
                </wp:wrapTight>
                <wp:docPr id="84" name="Text Box 84"/>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8B62F6A" w14:textId="49FF1F7D" w:rsidR="00BB2052" w:rsidRPr="004716E6" w:rsidRDefault="00BB2052" w:rsidP="00BB2052">
                            <w:pPr>
                              <w:pStyle w:val="Caption"/>
                              <w:rPr>
                                <w:noProof/>
                              </w:rPr>
                            </w:pPr>
                            <w:bookmarkStart w:id="141" w:name="_Toc100835395"/>
                            <w:bookmarkStart w:id="142" w:name="_Toc101528566"/>
                            <w:bookmarkStart w:id="143" w:name="_Toc101532279"/>
                            <w:r>
                              <w:t xml:space="preserve">Figure </w:t>
                            </w:r>
                            <w:r w:rsidR="00DD0DD2">
                              <w:fldChar w:fldCharType="begin"/>
                            </w:r>
                            <w:r w:rsidR="00DD0DD2">
                              <w:instrText xml:space="preserve"> SEQ Figure \* ARABIC </w:instrText>
                            </w:r>
                            <w:r w:rsidR="00DD0DD2">
                              <w:fldChar w:fldCharType="separate"/>
                            </w:r>
                            <w:r w:rsidR="009B1630">
                              <w:rPr>
                                <w:noProof/>
                              </w:rPr>
                              <w:t>15</w:t>
                            </w:r>
                            <w:r w:rsidR="00DD0DD2">
                              <w:rPr>
                                <w:noProof/>
                              </w:rPr>
                              <w:fldChar w:fldCharType="end"/>
                            </w:r>
                            <w:r w:rsidR="006973AC">
                              <w:rPr>
                                <w:noProof/>
                              </w:rPr>
                              <w:t xml:space="preserve"> : Model </w:t>
                            </w:r>
                            <w:r w:rsidR="001B3D4E">
                              <w:rPr>
                                <w:noProof/>
                              </w:rPr>
                              <w:t>C</w:t>
                            </w:r>
                            <w:r w:rsidR="006973AC">
                              <w:rPr>
                                <w:noProof/>
                              </w:rPr>
                              <w:t xml:space="preserve">ompiler </w:t>
                            </w:r>
                            <w:r w:rsidR="001B3D4E">
                              <w:rPr>
                                <w:noProof/>
                              </w:rPr>
                              <w:t>U</w:t>
                            </w:r>
                            <w:r w:rsidR="006973AC">
                              <w:rPr>
                                <w:noProof/>
                              </w:rPr>
                              <w:t xml:space="preserve">sing Adam </w:t>
                            </w:r>
                            <w:r w:rsidR="001B3D4E">
                              <w:rPr>
                                <w:noProof/>
                              </w:rPr>
                              <w:t>O</w:t>
                            </w:r>
                            <w:r w:rsidR="006973AC">
                              <w:rPr>
                                <w:noProof/>
                              </w:rPr>
                              <w:t xml:space="preserve">ptimisation and </w:t>
                            </w:r>
                            <w:r w:rsidR="001B3D4E">
                              <w:rPr>
                                <w:noProof/>
                              </w:rPr>
                              <w:t>R</w:t>
                            </w:r>
                            <w:r w:rsidR="006973AC">
                              <w:rPr>
                                <w:noProof/>
                              </w:rPr>
                              <w:t>esults</w:t>
                            </w:r>
                            <w:bookmarkEnd w:id="141"/>
                            <w:bookmarkEnd w:id="142"/>
                            <w:bookmarkEnd w:id="1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3D77513" id="Text Box 84" o:spid="_x0000_s1054" type="#_x0000_t202" style="position:absolute;margin-left:0;margin-top:144.45pt;width:451.3pt;height:.05pt;z-index:-2515804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" stroked="f">
                <v:textbox style="mso-fit-shape-to-text:t" inset="0,0,0,0">
                  <w:txbxContent>
                    <w:p w14:paraId="68B62F6A" w14:textId="49FF1F7D" w:rsidR="00BB2052" w:rsidRPr="004716E6" w:rsidRDefault="00BB2052" w:rsidP="00BB2052">
                      <w:pPr>
                        <w:pStyle w:val="Caption"/>
                        <w:rPr>
                          <w:noProof/>
                        </w:rPr>
                      </w:pPr>
                      <w:bookmarkStart w:id="144" w:name="_Toc100835395"/>
                      <w:bookmarkStart w:id="145" w:name="_Toc101528566"/>
                      <w:bookmarkStart w:id="146" w:name="_Toc101532279"/>
                      <w:r>
                        <w:t xml:space="preserve">Figure </w:t>
                      </w:r>
                      <w:r w:rsidR="00DD0DD2">
                        <w:fldChar w:fldCharType="begin"/>
                      </w:r>
                      <w:r w:rsidR="00DD0DD2">
                        <w:instrText xml:space="preserve"> SEQ Figure \* ARABIC </w:instrText>
                      </w:r>
                      <w:r w:rsidR="00DD0DD2">
                        <w:fldChar w:fldCharType="separate"/>
                      </w:r>
                      <w:r w:rsidR="009B1630">
                        <w:rPr>
                          <w:noProof/>
                        </w:rPr>
                        <w:t>15</w:t>
                      </w:r>
                      <w:r w:rsidR="00DD0DD2">
                        <w:rPr>
                          <w:noProof/>
                        </w:rPr>
                        <w:fldChar w:fldCharType="end"/>
                      </w:r>
                      <w:r w:rsidR="006973AC">
                        <w:rPr>
                          <w:noProof/>
                        </w:rPr>
                        <w:t xml:space="preserve"> : Model </w:t>
                      </w:r>
                      <w:r w:rsidR="001B3D4E">
                        <w:rPr>
                          <w:noProof/>
                        </w:rPr>
                        <w:t>C</w:t>
                      </w:r>
                      <w:r w:rsidR="006973AC">
                        <w:rPr>
                          <w:noProof/>
                        </w:rPr>
                        <w:t xml:space="preserve">ompiler </w:t>
                      </w:r>
                      <w:r w:rsidR="001B3D4E">
                        <w:rPr>
                          <w:noProof/>
                        </w:rPr>
                        <w:t>U</w:t>
                      </w:r>
                      <w:r w:rsidR="006973AC">
                        <w:rPr>
                          <w:noProof/>
                        </w:rPr>
                        <w:t xml:space="preserve">sing Adam </w:t>
                      </w:r>
                      <w:r w:rsidR="001B3D4E">
                        <w:rPr>
                          <w:noProof/>
                        </w:rPr>
                        <w:t>O</w:t>
                      </w:r>
                      <w:r w:rsidR="006973AC">
                        <w:rPr>
                          <w:noProof/>
                        </w:rPr>
                        <w:t xml:space="preserve">ptimisation and </w:t>
                      </w:r>
                      <w:r w:rsidR="001B3D4E">
                        <w:rPr>
                          <w:noProof/>
                        </w:rPr>
                        <w:t>R</w:t>
                      </w:r>
                      <w:r w:rsidR="006973AC">
                        <w:rPr>
                          <w:noProof/>
                        </w:rPr>
                        <w:t>esults</w:t>
                      </w:r>
                      <w:bookmarkEnd w:id="144"/>
                      <w:bookmarkEnd w:id="145"/>
                      <w:bookmarkEnd w:id="146"/>
                    </w:p>
                  </w:txbxContent>
                </v:textbox>
                <w10:wrap type="tight"/>
              </v:shape>
            </w:pict>
          </mc:Fallback>
        </mc:AlternateContent>
      </w:r>
      <w:r>
        <w:rPr>
          <w:noProof/>
        </w:rPr>
        <mc:AlternateContent>
          <mc:Choice Requires="wpg">
            <w:drawing>
              <wp:anchor distT="0" distB="0" distL="114300" distR="114300" simplePos="0" relativeHeight="251734016" behindDoc="0" locked="0" layoutInCell="1" allowOverlap="1" wp14:anchorId="05DFCE8B" wp14:editId="6E51F933">
                <wp:simplePos x="0" y="0"/>
                <wp:positionH relativeFrom="column">
                  <wp:posOffset>0</wp:posOffset>
                </wp:positionH>
                <wp:positionV relativeFrom="paragraph">
                  <wp:posOffset>281940</wp:posOffset>
                </wp:positionV>
                <wp:extent cx="5731510" cy="1495425"/>
                <wp:effectExtent l="0" t="0" r="2540" b="9525"/>
                <wp:wrapTight wrapText="bothSides">
                  <wp:wrapPolygon edited="0">
                    <wp:start x="0" y="0"/>
                    <wp:lineTo x="0" y="15409"/>
                    <wp:lineTo x="10769" y="17610"/>
                    <wp:lineTo x="0" y="17610"/>
                    <wp:lineTo x="0" y="21462"/>
                    <wp:lineTo x="21538" y="21462"/>
                    <wp:lineTo x="21538" y="17610"/>
                    <wp:lineTo x="10769" y="17610"/>
                    <wp:lineTo x="21538" y="15409"/>
                    <wp:lineTo x="21538" y="0"/>
                    <wp:lineTo x="0" y="0"/>
                  </wp:wrapPolygon>
                </wp:wrapTight>
                <wp:docPr id="83" name="Group 83"/>
                <wp:cNvGraphicFramePr/>
                <a:graphic xmlns:a="http://schemas.openxmlformats.org/drawingml/2006/main">
                  <a:graphicData uri="http://schemas.microsoft.com/office/word/2010/wordprocessingGroup">
                    <wpg:wgp>
                      <wpg:cNvGrpSpPr/>
                      <wpg:grpSpPr>
                        <a:xfrm>
                          <a:off x="0" y="0"/>
                          <a:ext cx="5731510" cy="1495425"/>
                          <a:chOff x="0" y="0"/>
                          <a:chExt cx="5731510" cy="1495425"/>
                        </a:xfrm>
                      </wpg:grpSpPr>
                      <pic:pic xmlns:pic="http://schemas.openxmlformats.org/drawingml/2006/picture">
                        <pic:nvPicPr>
                          <pic:cNvPr id="50" name="Picture 50" descr="Text&#10;&#10;Description automatically generated"/>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5731510" cy="1074420"/>
                          </a:xfrm>
                          <a:prstGeom prst="rect">
                            <a:avLst/>
                          </a:prstGeom>
                        </pic:spPr>
                      </pic:pic>
                      <pic:pic xmlns:pic="http://schemas.openxmlformats.org/drawingml/2006/picture">
                        <pic:nvPicPr>
                          <pic:cNvPr id="51" name="Picture 51"/>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1238250"/>
                            <a:ext cx="5731510" cy="257175"/>
                          </a:xfrm>
                          <a:prstGeom prst="rect">
                            <a:avLst/>
                          </a:prstGeom>
                        </pic:spPr>
                      </pic:pic>
                    </wpg:wgp>
                  </a:graphicData>
                </a:graphic>
              </wp:anchor>
            </w:drawing>
          </mc:Choice>
          <mc:Fallback>
            <w:pict>
              <v:group w14:anchorId="40C02B24" id="Group 83" o:spid="_x0000_s1026" style="position:absolute;margin-left:0;margin-top:22.2pt;width:451.3pt;height:117.75pt;z-index:251734016" coordsize="57315,149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">
                <v:shape id="Picture 50" o:spid="_x0000_s1027" type="#_x0000_t75" alt="Text&#10;&#10;Description automatically generated" style="position:absolute;width:57315;height:107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">
                  <v:imagedata r:id="rId26" o:title="Text&#10;&#10;Description automatically generated"/>
                </v:shape>
                <v:shape id="Picture 51" o:spid="_x0000_s1028" type="#_x0000_t75" style="position:absolute;top:12382;width:57315;height:2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">
                  <v:imagedata r:id="rId27" o:title=""/>
                </v:shape>
                <w10:wrap type="tight"/>
              </v:group>
            </w:pict>
          </mc:Fallback>
        </mc:AlternateContent>
      </w:r>
      <w:r w:rsidR="001B1D24">
        <w:t xml:space="preserve">6.1.4.1 </w:t>
      </w:r>
      <w:r w:rsidR="00A31E3D">
        <w:t>Adam</w:t>
      </w:r>
      <w:r w:rsidR="001B1D24">
        <w:t xml:space="preserve"> </w:t>
      </w:r>
      <w:r w:rsidR="000C48C9">
        <w:t>O</w:t>
      </w:r>
      <w:r w:rsidR="001B1D24">
        <w:t>ptimisation</w:t>
      </w:r>
    </w:p>
    <w:p w14:paraId="2B8AF64D" w14:textId="3BE4C105" w:rsidR="00C35101" w:rsidRDefault="003E2033" w:rsidP="005200D6">
      <w:r>
        <w:t xml:space="preserve">After training, the prototype CNN using </w:t>
      </w:r>
      <w:r w:rsidR="00673279">
        <w:t>“</w:t>
      </w:r>
      <w:r w:rsidR="000C48C9">
        <w:t>A</w:t>
      </w:r>
      <w:r>
        <w:t>dam</w:t>
      </w:r>
      <w:r w:rsidR="00673279">
        <w:t>”</w:t>
      </w:r>
      <w:r>
        <w:t xml:space="preserve"> optimisation achieved an overall accuracy of 78.75% with a validation accuracy of 77.5%.</w:t>
      </w:r>
    </w:p>
    <w:p w14:paraId="181F455C" w14:textId="0D774548" w:rsidR="0042241E" w:rsidRDefault="00BB2052" w:rsidP="00C764B9">
      <w:pPr>
        <w:pStyle w:val="Heading4"/>
      </w:pPr>
      <w:r>
        <w:rPr>
          <w:noProof/>
        </w:rPr>
        <mc:AlternateContent>
          <mc:Choice Requires="wps">
            <w:drawing>
              <wp:anchor distT="0" distB="0" distL="114300" distR="114300" simplePos="0" relativeHeight="251741184" behindDoc="1" locked="0" layoutInCell="1" allowOverlap="1" wp14:anchorId="599877F2" wp14:editId="59D2080C">
                <wp:simplePos x="0" y="0"/>
                <wp:positionH relativeFrom="column">
                  <wp:posOffset>0</wp:posOffset>
                </wp:positionH>
                <wp:positionV relativeFrom="paragraph">
                  <wp:posOffset>1494155</wp:posOffset>
                </wp:positionV>
                <wp:extent cx="5731510" cy="635"/>
                <wp:effectExtent l="0" t="0" r="0" b="0"/>
                <wp:wrapTight wrapText="bothSides">
                  <wp:wrapPolygon edited="0">
                    <wp:start x="0" y="0"/>
                    <wp:lineTo x="0" y="21600"/>
                    <wp:lineTo x="21600" y="21600"/>
                    <wp:lineTo x="21600" y="0"/>
                  </wp:wrapPolygon>
                </wp:wrapTight>
                <wp:docPr id="86" name="Text Box 8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6D2975B" w14:textId="3A139E98" w:rsidR="00BB2052" w:rsidRPr="00AC4D65" w:rsidRDefault="00BB2052" w:rsidP="00BB2052">
                            <w:pPr>
                              <w:pStyle w:val="Caption"/>
                              <w:rPr>
                                <w:noProof/>
                              </w:rPr>
                            </w:pPr>
                            <w:bookmarkStart w:id="147" w:name="_Toc100835396"/>
                            <w:bookmarkStart w:id="148" w:name="_Toc101528567"/>
                            <w:bookmarkStart w:id="149" w:name="_Toc101532280"/>
                            <w:r>
                              <w:t xml:space="preserve">Figure </w:t>
                            </w:r>
                            <w:r w:rsidR="00DD0DD2">
                              <w:fldChar w:fldCharType="begin"/>
                            </w:r>
                            <w:r w:rsidR="00DD0DD2">
                              <w:instrText xml:space="preserve"> SEQ Figure \* ARABIC </w:instrText>
                            </w:r>
                            <w:r w:rsidR="00DD0DD2">
                              <w:fldChar w:fldCharType="separate"/>
                            </w:r>
                            <w:r w:rsidR="009B1630">
                              <w:rPr>
                                <w:noProof/>
                              </w:rPr>
                              <w:t>16</w:t>
                            </w:r>
                            <w:r w:rsidR="00DD0DD2">
                              <w:rPr>
                                <w:noProof/>
                              </w:rPr>
                              <w:fldChar w:fldCharType="end"/>
                            </w:r>
                            <w:r w:rsidR="006973AC">
                              <w:rPr>
                                <w:noProof/>
                              </w:rPr>
                              <w:t xml:space="preserve">: Model </w:t>
                            </w:r>
                            <w:r w:rsidR="001B3D4E">
                              <w:rPr>
                                <w:noProof/>
                              </w:rPr>
                              <w:t>C</w:t>
                            </w:r>
                            <w:r w:rsidR="006973AC">
                              <w:rPr>
                                <w:noProof/>
                              </w:rPr>
                              <w:t xml:space="preserve">ompiler </w:t>
                            </w:r>
                            <w:r w:rsidR="001B3D4E">
                              <w:rPr>
                                <w:noProof/>
                              </w:rPr>
                              <w:t>U</w:t>
                            </w:r>
                            <w:r w:rsidR="006973AC">
                              <w:rPr>
                                <w:noProof/>
                              </w:rPr>
                              <w:t xml:space="preserve">sing Adamax </w:t>
                            </w:r>
                            <w:r w:rsidR="001B3D4E">
                              <w:rPr>
                                <w:noProof/>
                              </w:rPr>
                              <w:t>O</w:t>
                            </w:r>
                            <w:r w:rsidR="006973AC">
                              <w:rPr>
                                <w:noProof/>
                              </w:rPr>
                              <w:t xml:space="preserve">ptimisation and </w:t>
                            </w:r>
                            <w:r w:rsidR="001B3D4E">
                              <w:rPr>
                                <w:noProof/>
                              </w:rPr>
                              <w:t>R</w:t>
                            </w:r>
                            <w:r w:rsidR="006973AC">
                              <w:rPr>
                                <w:noProof/>
                              </w:rPr>
                              <w:t>esults</w:t>
                            </w:r>
                            <w:bookmarkEnd w:id="147"/>
                            <w:bookmarkEnd w:id="148"/>
                            <w:bookmarkEnd w:id="1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99877F2" id="Text Box 86" o:spid="_x0000_s1055" type="#_x0000_t202" style="position:absolute;margin-left:0;margin-top:117.65pt;width:451.3pt;height:.05pt;z-index:-251575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" stroked="f">
                <v:textbox style="mso-fit-shape-to-text:t" inset="0,0,0,0">
                  <w:txbxContent>
                    <w:p w14:paraId="66D2975B" w14:textId="3A139E98" w:rsidR="00BB2052" w:rsidRPr="00AC4D65" w:rsidRDefault="00BB2052" w:rsidP="00BB2052">
                      <w:pPr>
                        <w:pStyle w:val="Caption"/>
                        <w:rPr>
                          <w:noProof/>
                        </w:rPr>
                      </w:pPr>
                      <w:bookmarkStart w:id="150" w:name="_Toc100835396"/>
                      <w:bookmarkStart w:id="151" w:name="_Toc101528567"/>
                      <w:bookmarkStart w:id="152" w:name="_Toc101532280"/>
                      <w:r>
                        <w:t xml:space="preserve">Figure </w:t>
                      </w:r>
                      <w:r w:rsidR="00DD0DD2">
                        <w:fldChar w:fldCharType="begin"/>
                      </w:r>
                      <w:r w:rsidR="00DD0DD2">
                        <w:instrText xml:space="preserve"> SEQ Figure \* ARABIC </w:instrText>
                      </w:r>
                      <w:r w:rsidR="00DD0DD2">
                        <w:fldChar w:fldCharType="separate"/>
                      </w:r>
                      <w:r w:rsidR="009B1630">
                        <w:rPr>
                          <w:noProof/>
                        </w:rPr>
                        <w:t>16</w:t>
                      </w:r>
                      <w:r w:rsidR="00DD0DD2">
                        <w:rPr>
                          <w:noProof/>
                        </w:rPr>
                        <w:fldChar w:fldCharType="end"/>
                      </w:r>
                      <w:r w:rsidR="006973AC">
                        <w:rPr>
                          <w:noProof/>
                        </w:rPr>
                        <w:t xml:space="preserve">: Model </w:t>
                      </w:r>
                      <w:r w:rsidR="001B3D4E">
                        <w:rPr>
                          <w:noProof/>
                        </w:rPr>
                        <w:t>C</w:t>
                      </w:r>
                      <w:r w:rsidR="006973AC">
                        <w:rPr>
                          <w:noProof/>
                        </w:rPr>
                        <w:t xml:space="preserve">ompiler </w:t>
                      </w:r>
                      <w:r w:rsidR="001B3D4E">
                        <w:rPr>
                          <w:noProof/>
                        </w:rPr>
                        <w:t>U</w:t>
                      </w:r>
                      <w:r w:rsidR="006973AC">
                        <w:rPr>
                          <w:noProof/>
                        </w:rPr>
                        <w:t xml:space="preserve">sing Adamax </w:t>
                      </w:r>
                      <w:r w:rsidR="001B3D4E">
                        <w:rPr>
                          <w:noProof/>
                        </w:rPr>
                        <w:t>O</w:t>
                      </w:r>
                      <w:r w:rsidR="006973AC">
                        <w:rPr>
                          <w:noProof/>
                        </w:rPr>
                        <w:t xml:space="preserve">ptimisation and </w:t>
                      </w:r>
                      <w:r w:rsidR="001B3D4E">
                        <w:rPr>
                          <w:noProof/>
                        </w:rPr>
                        <w:t>R</w:t>
                      </w:r>
                      <w:r w:rsidR="006973AC">
                        <w:rPr>
                          <w:noProof/>
                        </w:rPr>
                        <w:t>esults</w:t>
                      </w:r>
                      <w:bookmarkEnd w:id="150"/>
                      <w:bookmarkEnd w:id="151"/>
                      <w:bookmarkEnd w:id="152"/>
                    </w:p>
                  </w:txbxContent>
                </v:textbox>
                <w10:wrap type="tight"/>
              </v:shape>
            </w:pict>
          </mc:Fallback>
        </mc:AlternateContent>
      </w:r>
      <w:r>
        <w:rPr>
          <w:noProof/>
        </w:rPr>
        <mc:AlternateContent>
          <mc:Choice Requires="wpg">
            <w:drawing>
              <wp:anchor distT="0" distB="0" distL="114300" distR="114300" simplePos="0" relativeHeight="251739136" behindDoc="0" locked="0" layoutInCell="1" allowOverlap="1" wp14:anchorId="03B66E81" wp14:editId="698B8B33">
                <wp:simplePos x="0" y="0"/>
                <wp:positionH relativeFrom="column">
                  <wp:posOffset>0</wp:posOffset>
                </wp:positionH>
                <wp:positionV relativeFrom="paragraph">
                  <wp:posOffset>283210</wp:posOffset>
                </wp:positionV>
                <wp:extent cx="5731510" cy="1153795"/>
                <wp:effectExtent l="0" t="0" r="2540" b="8255"/>
                <wp:wrapTight wrapText="bothSides">
                  <wp:wrapPolygon edited="0">
                    <wp:start x="0" y="0"/>
                    <wp:lineTo x="0" y="21398"/>
                    <wp:lineTo x="21538" y="21398"/>
                    <wp:lineTo x="21538" y="0"/>
                    <wp:lineTo x="0" y="0"/>
                  </wp:wrapPolygon>
                </wp:wrapTight>
                <wp:docPr id="85" name="Group 85"/>
                <wp:cNvGraphicFramePr/>
                <a:graphic xmlns:a="http://schemas.openxmlformats.org/drawingml/2006/main">
                  <a:graphicData uri="http://schemas.microsoft.com/office/word/2010/wordprocessingGroup">
                    <wpg:wgp>
                      <wpg:cNvGrpSpPr/>
                      <wpg:grpSpPr>
                        <a:xfrm>
                          <a:off x="0" y="0"/>
                          <a:ext cx="5731510" cy="1153795"/>
                          <a:chOff x="0" y="0"/>
                          <a:chExt cx="5731510" cy="1153795"/>
                        </a:xfrm>
                      </wpg:grpSpPr>
                      <pic:pic xmlns:pic="http://schemas.openxmlformats.org/drawingml/2006/picture">
                        <pic:nvPicPr>
                          <pic:cNvPr id="48" name="Picture 48" descr="Text&#10;&#10;Description automatically generated"/>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5731510" cy="827405"/>
                          </a:xfrm>
                          <a:prstGeom prst="rect">
                            <a:avLst/>
                          </a:prstGeom>
                        </pic:spPr>
                      </pic:pic>
                      <pic:pic xmlns:pic="http://schemas.openxmlformats.org/drawingml/2006/picture">
                        <pic:nvPicPr>
                          <pic:cNvPr id="52" name="Picture 52"/>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904875"/>
                            <a:ext cx="5731510" cy="248920"/>
                          </a:xfrm>
                          <a:prstGeom prst="rect">
                            <a:avLst/>
                          </a:prstGeom>
                        </pic:spPr>
                      </pic:pic>
                    </wpg:wgp>
                  </a:graphicData>
                </a:graphic>
              </wp:anchor>
            </w:drawing>
          </mc:Choice>
          <mc:Fallback>
            <w:pict>
              <v:group w14:anchorId="38296412" id="Group 85" o:spid="_x0000_s1026" style="position:absolute;margin-left:0;margin-top:22.3pt;width:451.3pt;height:90.85pt;z-index:251739136" coordsize="57315,115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">
                <v:shape id="Picture 48" o:spid="_x0000_s1027" type="#_x0000_t75" alt="Text&#10;&#10;Description automatically generated" style="position:absolute;width:57315;height:82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">
                  <v:imagedata r:id="rId30" o:title="Text&#10;&#10;Description automatically generated"/>
                </v:shape>
                <v:shape id="Picture 52" o:spid="_x0000_s1028" type="#_x0000_t75" style="position:absolute;top:9048;width:57315;height:2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">
                  <v:imagedata r:id="rId31" o:title=""/>
                </v:shape>
                <w10:wrap type="tight"/>
              </v:group>
            </w:pict>
          </mc:Fallback>
        </mc:AlternateContent>
      </w:r>
      <w:r w:rsidR="001B1D24">
        <w:t xml:space="preserve">6.1.4.2 </w:t>
      </w:r>
      <w:proofErr w:type="spellStart"/>
      <w:r w:rsidR="00A31E3D">
        <w:t>Adamax</w:t>
      </w:r>
      <w:proofErr w:type="spellEnd"/>
      <w:r w:rsidR="001B1D24">
        <w:t xml:space="preserve"> </w:t>
      </w:r>
      <w:r w:rsidR="000C48C9">
        <w:t>O</w:t>
      </w:r>
      <w:r w:rsidR="001B1D24">
        <w:t>ptimisation</w:t>
      </w:r>
    </w:p>
    <w:p w14:paraId="22610353" w14:textId="51CDA858" w:rsidR="003E2033" w:rsidRDefault="003E2033" w:rsidP="005200D6">
      <w:r>
        <w:t xml:space="preserve">After training, the prototype CNN using </w:t>
      </w:r>
      <w:r w:rsidR="00673279">
        <w:t>“</w:t>
      </w:r>
      <w:proofErr w:type="spellStart"/>
      <w:r w:rsidR="000C48C9">
        <w:t>A</w:t>
      </w:r>
      <w:r>
        <w:t>damax</w:t>
      </w:r>
      <w:proofErr w:type="spellEnd"/>
      <w:r w:rsidR="00673279">
        <w:t>”</w:t>
      </w:r>
      <w:r>
        <w:t xml:space="preserve"> optimisation achieved an overall accuracy of 80% with a validation accuracy of 82.5%.</w:t>
      </w:r>
    </w:p>
    <w:p w14:paraId="35B580E7" w14:textId="08DA415C" w:rsidR="00A31E3D" w:rsidRDefault="00995849" w:rsidP="00C764B9">
      <w:pPr>
        <w:pStyle w:val="Heading4"/>
      </w:pPr>
      <w:r>
        <w:t xml:space="preserve">6.1.4.3 Optimisation Algorithm Comparison </w:t>
      </w:r>
      <w:r w:rsidR="00A31E3D">
        <w:t>Conclusion</w:t>
      </w:r>
    </w:p>
    <w:p w14:paraId="68AC5ADC" w14:textId="16E111B7" w:rsidR="00C42578" w:rsidRDefault="00BE0E12" w:rsidP="005200D6">
      <w:r>
        <w:t xml:space="preserve">As shown </w:t>
      </w:r>
      <w:r w:rsidR="00820527">
        <w:t xml:space="preserve">in </w:t>
      </w:r>
      <w:r w:rsidR="00820527">
        <w:rPr>
          <w:b/>
          <w:bCs/>
        </w:rPr>
        <w:t>Figure</w:t>
      </w:r>
      <w:r w:rsidR="00334FE2">
        <w:rPr>
          <w:b/>
          <w:bCs/>
        </w:rPr>
        <w:t>s</w:t>
      </w:r>
      <w:r w:rsidR="00820527">
        <w:rPr>
          <w:b/>
          <w:bCs/>
        </w:rPr>
        <w:t xml:space="preserve"> 15 </w:t>
      </w:r>
      <w:r w:rsidR="00820527">
        <w:t>and</w:t>
      </w:r>
      <w:r w:rsidR="00820527">
        <w:rPr>
          <w:b/>
          <w:bCs/>
        </w:rPr>
        <w:t xml:space="preserve"> 16</w:t>
      </w:r>
      <w:r>
        <w:t>, the “</w:t>
      </w:r>
      <w:proofErr w:type="spellStart"/>
      <w:r w:rsidR="000C48C9">
        <w:t>A</w:t>
      </w:r>
      <w:r>
        <w:t>damax</w:t>
      </w:r>
      <w:proofErr w:type="spellEnd"/>
      <w:r>
        <w:t>” optimiser outperforms the “</w:t>
      </w:r>
      <w:r w:rsidR="000C48C9">
        <w:t>A</w:t>
      </w:r>
      <w:r>
        <w:t>dam” optimiser for th</w:t>
      </w:r>
      <w:r w:rsidR="000C48C9">
        <w:t>is</w:t>
      </w:r>
      <w:r>
        <w:t xml:space="preserve"> specific use case</w:t>
      </w:r>
      <w:r w:rsidR="00673279">
        <w:t>, which is also reinforced by the literature</w:t>
      </w:r>
      <w:r w:rsidR="00935058">
        <w:t xml:space="preserve"> and the</w:t>
      </w:r>
      <w:r w:rsidR="00820527">
        <w:t xml:space="preserve"> </w:t>
      </w:r>
      <w:proofErr w:type="spellStart"/>
      <w:r w:rsidR="00820527">
        <w:t>K</w:t>
      </w:r>
      <w:r w:rsidR="00820527" w:rsidRPr="00820527">
        <w:t>eras</w:t>
      </w:r>
      <w:proofErr w:type="spellEnd"/>
      <w:r w:rsidR="00935058">
        <w:t xml:space="preserve"> (2022)</w:t>
      </w:r>
      <w:r w:rsidR="002A7FCE">
        <w:t xml:space="preserve"> AI </w:t>
      </w:r>
      <w:r w:rsidR="002A7FCE" w:rsidRPr="002A7FCE">
        <w:t>optimi</w:t>
      </w:r>
      <w:r w:rsidR="002A7FCE">
        <w:t>s</w:t>
      </w:r>
      <w:r w:rsidR="002A7FCE" w:rsidRPr="002A7FCE">
        <w:t>ers</w:t>
      </w:r>
      <w:r w:rsidR="002A7FCE">
        <w:t xml:space="preserve"> </w:t>
      </w:r>
      <w:r w:rsidR="00820527">
        <w:t>documentation</w:t>
      </w:r>
      <w:r w:rsidR="007D4858">
        <w:t xml:space="preserve">, which states that whilst </w:t>
      </w:r>
      <w:r w:rsidR="0093509B">
        <w:t>“</w:t>
      </w:r>
      <w:r w:rsidR="000C48C9">
        <w:t>A</w:t>
      </w:r>
      <w:r w:rsidR="007D4858">
        <w:t>dam</w:t>
      </w:r>
      <w:r w:rsidR="0093509B">
        <w:t>”</w:t>
      </w:r>
      <w:r w:rsidR="007D4858">
        <w:t xml:space="preserve"> is an effective general optimisation algorithm, </w:t>
      </w:r>
      <w:r w:rsidR="0093509B">
        <w:t>“</w:t>
      </w:r>
      <w:proofErr w:type="spellStart"/>
      <w:r w:rsidR="000C48C9">
        <w:t>A</w:t>
      </w:r>
      <w:r w:rsidR="007D4858">
        <w:t>damax</w:t>
      </w:r>
      <w:proofErr w:type="spellEnd"/>
      <w:r w:rsidR="0093509B">
        <w:t>”</w:t>
      </w:r>
      <w:r w:rsidR="007D4858">
        <w:t xml:space="preserve"> is capable of outperforming it, especially with </w:t>
      </w:r>
      <w:r w:rsidR="001C5D08">
        <w:t>models that have high levels of embedding</w:t>
      </w:r>
      <w:r w:rsidR="001F7E57">
        <w:t>,</w:t>
      </w:r>
      <w:r w:rsidR="001C5D08">
        <w:t xml:space="preserve"> where complex and large data inputs consisting of high</w:t>
      </w:r>
      <w:r w:rsidR="00FA3703">
        <w:t>-</w:t>
      </w:r>
      <w:r w:rsidR="001C5D08">
        <w:t>resolution images which also include pixel colour data, have been translated into a low dimensional space for training purpose</w:t>
      </w:r>
      <w:r w:rsidR="000C48C9">
        <w:t>s</w:t>
      </w:r>
      <w:r w:rsidR="001C5D08">
        <w:t>, in this case</w:t>
      </w:r>
      <w:r w:rsidR="00FA3703">
        <w:t>,</w:t>
      </w:r>
      <w:r w:rsidR="001C5D08">
        <w:t xml:space="preserve"> flattened from a 3</w:t>
      </w:r>
      <w:r w:rsidR="000C48C9">
        <w:t>D</w:t>
      </w:r>
      <w:r w:rsidR="001C5D08">
        <w:t xml:space="preserve"> array to a 2</w:t>
      </w:r>
      <w:r w:rsidR="000C48C9">
        <w:t>D</w:t>
      </w:r>
      <w:r w:rsidR="001C5D08">
        <w:t xml:space="preserve"> array</w:t>
      </w:r>
      <w:r w:rsidR="00673279">
        <w:t>.</w:t>
      </w:r>
      <w:r w:rsidR="00EC2ACB">
        <w:t xml:space="preserve"> This means </w:t>
      </w:r>
      <w:r w:rsidR="0093509B">
        <w:t>“</w:t>
      </w:r>
      <w:proofErr w:type="spellStart"/>
      <w:r w:rsidR="000C48C9">
        <w:t>A</w:t>
      </w:r>
      <w:r w:rsidR="00EC2ACB">
        <w:t>damax</w:t>
      </w:r>
      <w:proofErr w:type="spellEnd"/>
      <w:r w:rsidR="0093509B">
        <w:t>”</w:t>
      </w:r>
      <w:r w:rsidR="00EC2ACB">
        <w:t xml:space="preserve"> would have a slight advantage in </w:t>
      </w:r>
      <w:r w:rsidR="00BA4330">
        <w:t>the current use case</w:t>
      </w:r>
      <w:r w:rsidR="00EC2ACB">
        <w:t xml:space="preserve">, as </w:t>
      </w:r>
      <w:r w:rsidR="001F7E57">
        <w:t>shown</w:t>
      </w:r>
      <w:r w:rsidR="00EC2ACB">
        <w:t xml:space="preserve"> </w:t>
      </w:r>
      <w:r w:rsidR="000C48C9">
        <w:t>by the</w:t>
      </w:r>
      <w:r w:rsidR="00EC2ACB">
        <w:t xml:space="preserve"> </w:t>
      </w:r>
      <w:r w:rsidR="007E257C">
        <w:t>comparison between the two optimisation algorithms.</w:t>
      </w:r>
    </w:p>
    <w:p w14:paraId="2476A84F" w14:textId="7B5B5529" w:rsidR="00935058" w:rsidRDefault="00935058" w:rsidP="005200D6"/>
    <w:p w14:paraId="7E5FF81E" w14:textId="016DE5FB" w:rsidR="000311DB" w:rsidRDefault="00C42578" w:rsidP="00846F5B">
      <w:pPr>
        <w:pStyle w:val="Heading3"/>
      </w:pPr>
      <w:bookmarkStart w:id="153" w:name="_Toc101532212"/>
      <w:r>
        <w:t xml:space="preserve">6.1.5 </w:t>
      </w:r>
      <w:r w:rsidR="000311DB">
        <w:t xml:space="preserve">Initial CNN </w:t>
      </w:r>
      <w:r w:rsidR="000C48C9">
        <w:t>T</w:t>
      </w:r>
      <w:r w:rsidR="000311DB">
        <w:t>rain</w:t>
      </w:r>
      <w:r w:rsidR="00BA4330">
        <w:t>ing</w:t>
      </w:r>
      <w:bookmarkEnd w:id="153"/>
      <w:r w:rsidR="00BA4330">
        <w:t xml:space="preserve"> </w:t>
      </w:r>
    </w:p>
    <w:p w14:paraId="3D4AC157" w14:textId="1ACD5750" w:rsidR="00C21201" w:rsidRDefault="00BA4330" w:rsidP="005200D6">
      <w:r>
        <w:t>In this sprint the CNN architecture was improved upon and refined, as well as</w:t>
      </w:r>
      <w:r w:rsidR="00F452C2">
        <w:t xml:space="preserve"> the</w:t>
      </w:r>
      <w:r>
        <w:t xml:space="preserve"> initial </w:t>
      </w:r>
      <w:r w:rsidR="00F452C2">
        <w:t xml:space="preserve">AI </w:t>
      </w:r>
      <w:r>
        <w:t>training took place.</w:t>
      </w:r>
    </w:p>
    <w:p w14:paraId="6B9D83A7" w14:textId="77777777" w:rsidR="00BC20FC" w:rsidRDefault="00C21201" w:rsidP="005200D6">
      <w:r>
        <w:t xml:space="preserve">The </w:t>
      </w:r>
      <w:r w:rsidR="00F452C2">
        <w:t xml:space="preserve">plan </w:t>
      </w:r>
      <w:r>
        <w:t>was to train the CNN as a TensorFlow model, then design a python program that would then co</w:t>
      </w:r>
      <w:r w:rsidR="00FA3703">
        <w:t>n</w:t>
      </w:r>
      <w:r>
        <w:t xml:space="preserve">vert that model into a TensorFlow </w:t>
      </w:r>
      <w:r w:rsidR="00FA3703">
        <w:t>L</w:t>
      </w:r>
      <w:r>
        <w:t>ite model</w:t>
      </w:r>
      <w:r w:rsidR="00F452C2">
        <w:t>.</w:t>
      </w:r>
      <w:r w:rsidR="00BC1FA4">
        <w:t xml:space="preserve"> </w:t>
      </w:r>
      <w:r w:rsidR="00F452C2">
        <w:t>T</w:t>
      </w:r>
      <w:r w:rsidR="00BC1FA4">
        <w:t xml:space="preserve">o achieve this a python program called tensorFlowToTensflowLiteConverter.py was created, this loaded in a .h5 TensorFlow model </w:t>
      </w:r>
      <w:r w:rsidR="00FA3703">
        <w:t xml:space="preserve">and </w:t>
      </w:r>
      <w:r w:rsidR="00BC1FA4">
        <w:t>the</w:t>
      </w:r>
      <w:r w:rsidR="00B82DD0">
        <w:t>n</w:t>
      </w:r>
      <w:r w:rsidR="00BC1FA4">
        <w:t xml:space="preserve"> convert</w:t>
      </w:r>
      <w:r w:rsidR="00F452C2">
        <w:t>ed</w:t>
      </w:r>
      <w:r w:rsidR="00FA3703">
        <w:t xml:space="preserve"> it</w:t>
      </w:r>
      <w:r w:rsidR="00BC1FA4">
        <w:t xml:space="preserve"> into a .</w:t>
      </w:r>
      <w:proofErr w:type="spellStart"/>
      <w:r w:rsidR="00BC1FA4">
        <w:t>tflite</w:t>
      </w:r>
      <w:proofErr w:type="spellEnd"/>
      <w:r w:rsidR="00BC1FA4">
        <w:t xml:space="preserve"> model</w:t>
      </w:r>
      <w:r w:rsidR="00B82DD0">
        <w:t xml:space="preserve"> using the TensorFlow </w:t>
      </w:r>
      <w:proofErr w:type="spellStart"/>
      <w:r w:rsidR="00B82DD0" w:rsidRPr="00B82DD0">
        <w:t>tf.lite.TFLiteConverter.from_keras_model</w:t>
      </w:r>
      <w:proofErr w:type="spellEnd"/>
      <w:r w:rsidR="00B82DD0">
        <w:t xml:space="preserve">() </w:t>
      </w:r>
      <w:r w:rsidR="00FA3703">
        <w:t>function</w:t>
      </w:r>
      <w:r w:rsidR="00B82DD0">
        <w:t>.</w:t>
      </w:r>
    </w:p>
    <w:p w14:paraId="0531AB1D" w14:textId="5DC3ECBD" w:rsidR="001E4289" w:rsidRDefault="00B82DD0" w:rsidP="005200D6">
      <w:r>
        <w:lastRenderedPageBreak/>
        <w:t xml:space="preserve">This method whilst successful came </w:t>
      </w:r>
      <w:r w:rsidR="00FA3703">
        <w:t xml:space="preserve">with </w:t>
      </w:r>
      <w:r>
        <w:t>drawbacks</w:t>
      </w:r>
      <w:r w:rsidR="00C80841">
        <w:t>.</w:t>
      </w:r>
      <w:r>
        <w:t xml:space="preserve"> </w:t>
      </w:r>
      <w:r w:rsidR="00C80841">
        <w:t>F</w:t>
      </w:r>
      <w:r>
        <w:t>or example, it was found that the use of this model would occasionally cause the application to crash</w:t>
      </w:r>
      <w:r w:rsidR="00120AAC">
        <w:t xml:space="preserve">. The solution </w:t>
      </w:r>
      <w:r w:rsidR="00F452C2">
        <w:t xml:space="preserve">to </w:t>
      </w:r>
      <w:r w:rsidR="00120AAC">
        <w:t>this</w:t>
      </w:r>
      <w:r w:rsidR="00FA3703">
        <w:t xml:space="preserve"> </w:t>
      </w:r>
      <w:r w:rsidR="00120AAC">
        <w:t>was to build the model natively for TensorFlow Lite, this was achieved through the creation of tensorFlowLiteModelGenerator.py, this program</w:t>
      </w:r>
      <w:r w:rsidR="00EF7050">
        <w:t xml:space="preserve"> combined both the image pre-processing of the CNNImagePreprocessor.py and the model generating capabilities of </w:t>
      </w:r>
      <w:r w:rsidR="000C1A60" w:rsidRPr="0007662B">
        <w:t>PrototypeCNN</w:t>
      </w:r>
      <w:r w:rsidR="000C1A60">
        <w:t>.py</w:t>
      </w:r>
      <w:r w:rsidR="00EF7050">
        <w:t>,</w:t>
      </w:r>
      <w:r w:rsidR="00FA3703">
        <w:t xml:space="preserve"> </w:t>
      </w:r>
      <w:r w:rsidR="00766E2E">
        <w:t>outputt</w:t>
      </w:r>
      <w:r w:rsidR="00FA3703">
        <w:t xml:space="preserve">ing a </w:t>
      </w:r>
      <w:r w:rsidR="001B6FDA">
        <w:t>trained TensorFlow Lite model alongside the relevant label</w:t>
      </w:r>
      <w:r w:rsidR="00766E2E">
        <w:t>s</w:t>
      </w:r>
      <w:r w:rsidR="001B6FDA">
        <w:t xml:space="preserve"> of each species of plant.</w:t>
      </w:r>
      <w:r w:rsidR="00BB3673">
        <w:t xml:space="preserve"> This was achieved using the </w:t>
      </w:r>
      <w:r w:rsidR="00BF5E85">
        <w:t>TensorFlow</w:t>
      </w:r>
      <w:r w:rsidR="00BB3673">
        <w:t xml:space="preserve"> and the </w:t>
      </w:r>
      <w:r w:rsidR="00BB3673" w:rsidRPr="00BB3673">
        <w:t>TensorFlow Lite Model Make</w:t>
      </w:r>
      <w:r w:rsidR="00BB3673">
        <w:t>r</w:t>
      </w:r>
      <w:r w:rsidR="00766E2E">
        <w:t xml:space="preserve"> python libraries,</w:t>
      </w:r>
      <w:r w:rsidR="00BB3673">
        <w:t xml:space="preserve"> which assisted in the </w:t>
      </w:r>
      <w:r w:rsidR="00BF5E85">
        <w:t>simplification</w:t>
      </w:r>
      <w:r w:rsidR="00BB3673">
        <w:t xml:space="preserve"> of model creation </w:t>
      </w:r>
      <w:r w:rsidR="000C1A60">
        <w:t>using</w:t>
      </w:r>
      <w:r w:rsidR="00BB3673">
        <w:t xml:space="preserve"> automatic image </w:t>
      </w:r>
      <w:r w:rsidR="00BF5E85">
        <w:t>pre-processing</w:t>
      </w:r>
      <w:r w:rsidR="00BB3673">
        <w:t xml:space="preserve"> and</w:t>
      </w:r>
      <w:r w:rsidR="00BF5E85">
        <w:t xml:space="preserve"> the ability to use pre-existing as well as custom model architecture</w:t>
      </w:r>
      <w:r w:rsidR="000C1A60">
        <w:t>.</w:t>
      </w:r>
      <w:r w:rsidR="00141208">
        <w:t xml:space="preserve"> From this, successful stable TensorFlow Lite models were created, allowing for the CNN</w:t>
      </w:r>
      <w:r w:rsidR="006973AC">
        <w:t xml:space="preserve"> model</w:t>
      </w:r>
      <w:r w:rsidR="00141208">
        <w:t xml:space="preserve"> development to move forward.</w:t>
      </w:r>
      <w:r w:rsidR="000C1A60">
        <w:t xml:space="preserve"> </w:t>
      </w:r>
    </w:p>
    <w:p w14:paraId="511516E7" w14:textId="26E9C2BE" w:rsidR="00BF0462" w:rsidRDefault="00BA4330" w:rsidP="005200D6">
      <w:r>
        <w:t xml:space="preserve">Attempt 1: CNN </w:t>
      </w:r>
      <w:r w:rsidR="00902523">
        <w:t>T</w:t>
      </w:r>
      <w:r>
        <w:t xml:space="preserve">rained on </w:t>
      </w:r>
      <w:r w:rsidR="00902523">
        <w:t>A</w:t>
      </w:r>
      <w:r>
        <w:t xml:space="preserve">ll </w:t>
      </w:r>
      <w:r w:rsidR="00902523">
        <w:t>P</w:t>
      </w:r>
      <w:r>
        <w:t>lants</w:t>
      </w:r>
    </w:p>
    <w:p w14:paraId="22EE0DA5" w14:textId="77777777" w:rsidR="00BB2052" w:rsidRDefault="000311DB" w:rsidP="00BB2052">
      <w:pPr>
        <w:keepNext/>
      </w:pPr>
      <w:r>
        <w:rPr>
          <w:noProof/>
        </w:rPr>
        <w:drawing>
          <wp:inline distT="0" distB="0" distL="0" distR="0" wp14:anchorId="56E6B068" wp14:editId="29681160">
            <wp:extent cx="5731510" cy="866140"/>
            <wp:effectExtent l="0" t="0" r="2540" b="0"/>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32"/>
                    <a:stretch>
                      <a:fillRect/>
                    </a:stretch>
                  </pic:blipFill>
                  <pic:spPr>
                    <a:xfrm>
                      <a:off x="0" y="0"/>
                      <a:ext cx="5731510" cy="866140"/>
                    </a:xfrm>
                    <a:prstGeom prst="rect">
                      <a:avLst/>
                    </a:prstGeom>
                  </pic:spPr>
                </pic:pic>
              </a:graphicData>
            </a:graphic>
          </wp:inline>
        </w:drawing>
      </w:r>
    </w:p>
    <w:p w14:paraId="6C7103D6" w14:textId="7EE8B405" w:rsidR="000311DB" w:rsidRDefault="00BB2052" w:rsidP="00BB2052">
      <w:pPr>
        <w:pStyle w:val="Caption"/>
      </w:pPr>
      <w:bookmarkStart w:id="154" w:name="_Toc100835397"/>
      <w:bookmarkStart w:id="155" w:name="_Toc101532281"/>
      <w:r>
        <w:t xml:space="preserve">Figure </w:t>
      </w:r>
      <w:r w:rsidR="00DD0DD2">
        <w:fldChar w:fldCharType="begin"/>
      </w:r>
      <w:r w:rsidR="00DD0DD2">
        <w:instrText xml:space="preserve"> SEQ Figure \* ARABIC </w:instrText>
      </w:r>
      <w:r w:rsidR="00DD0DD2">
        <w:fldChar w:fldCharType="separate"/>
      </w:r>
      <w:r w:rsidR="009B1630">
        <w:rPr>
          <w:noProof/>
        </w:rPr>
        <w:t>17</w:t>
      </w:r>
      <w:r w:rsidR="00DD0DD2">
        <w:rPr>
          <w:noProof/>
        </w:rPr>
        <w:fldChar w:fldCharType="end"/>
      </w:r>
      <w:r w:rsidR="006B0C34">
        <w:rPr>
          <w:noProof/>
        </w:rPr>
        <w:t xml:space="preserve">: Results of </w:t>
      </w:r>
      <w:r w:rsidR="001B3D4E">
        <w:rPr>
          <w:noProof/>
        </w:rPr>
        <w:t>T</w:t>
      </w:r>
      <w:r w:rsidR="006B0C34">
        <w:rPr>
          <w:noProof/>
        </w:rPr>
        <w:t xml:space="preserve">raining the </w:t>
      </w:r>
      <w:r w:rsidR="001B3D4E">
        <w:rPr>
          <w:noProof/>
        </w:rPr>
        <w:t>F</w:t>
      </w:r>
      <w:r w:rsidR="006B0C34">
        <w:rPr>
          <w:noProof/>
        </w:rPr>
        <w:t xml:space="preserve">irst </w:t>
      </w:r>
      <w:r w:rsidR="00FA3703">
        <w:rPr>
          <w:noProof/>
        </w:rPr>
        <w:t>TensorF</w:t>
      </w:r>
      <w:r w:rsidR="006B0C34">
        <w:rPr>
          <w:noProof/>
        </w:rPr>
        <w:t xml:space="preserve">low </w:t>
      </w:r>
      <w:r w:rsidR="009A73C5">
        <w:rPr>
          <w:noProof/>
        </w:rPr>
        <w:t>L</w:t>
      </w:r>
      <w:r w:rsidR="006B0C34">
        <w:rPr>
          <w:noProof/>
        </w:rPr>
        <w:t xml:space="preserve">ite </w:t>
      </w:r>
      <w:r w:rsidR="001B3D4E">
        <w:rPr>
          <w:noProof/>
        </w:rPr>
        <w:t>Model I</w:t>
      </w:r>
      <w:r w:rsidR="006B0C34">
        <w:rPr>
          <w:noProof/>
        </w:rPr>
        <w:t>mplementation of the CNN</w:t>
      </w:r>
      <w:bookmarkEnd w:id="154"/>
      <w:bookmarkEnd w:id="155"/>
    </w:p>
    <w:p w14:paraId="3F9E481B" w14:textId="0E1CCCC5" w:rsidR="00BF0462" w:rsidRDefault="00BA4330" w:rsidP="005200D6">
      <w:r>
        <w:t xml:space="preserve">As shown </w:t>
      </w:r>
      <w:r w:rsidR="00AB053E">
        <w:t xml:space="preserve">in </w:t>
      </w:r>
      <w:r w:rsidR="00AB053E" w:rsidRPr="00AB053E">
        <w:rPr>
          <w:b/>
          <w:bCs/>
        </w:rPr>
        <w:t>Figure 17</w:t>
      </w:r>
      <w:r>
        <w:t>, after training for 10 epochs</w:t>
      </w:r>
      <w:r w:rsidR="004A047E">
        <w:t>,</w:t>
      </w:r>
      <w:r w:rsidR="00BF0462">
        <w:t xml:space="preserve"> trained on a</w:t>
      </w:r>
      <w:r w:rsidR="00FA3703">
        <w:t>n</w:t>
      </w:r>
      <w:r w:rsidR="00BF0462">
        <w:t xml:space="preserve"> 80/20 split between training data and validation and testing data,</w:t>
      </w:r>
      <w:r w:rsidR="004A047E">
        <w:t xml:space="preserve"> the CNN achieved an accuracy of 95.83%</w:t>
      </w:r>
      <w:r w:rsidR="00902523">
        <w:t>.</w:t>
      </w:r>
      <w:r w:rsidR="004A047E">
        <w:t xml:space="preserve"> </w:t>
      </w:r>
      <w:r w:rsidR="00902523">
        <w:t>However,</w:t>
      </w:r>
      <w:r w:rsidR="004A047E">
        <w:t xml:space="preserve"> when compared to testing data,</w:t>
      </w:r>
      <w:r w:rsidR="00902523">
        <w:t xml:space="preserve"> the model</w:t>
      </w:r>
      <w:r w:rsidR="004A047E">
        <w:t xml:space="preserve"> only achieved </w:t>
      </w:r>
      <w:r w:rsidR="00BF0462">
        <w:t>an</w:t>
      </w:r>
      <w:r w:rsidR="004A047E">
        <w:t xml:space="preserve"> accuracy of 80%, which </w:t>
      </w:r>
      <w:r w:rsidR="00A842E9">
        <w:t xml:space="preserve">does not </w:t>
      </w:r>
      <w:r w:rsidR="004A047E">
        <w:t xml:space="preserve">meet the required minimum accuracy </w:t>
      </w:r>
      <w:r w:rsidR="00A842E9">
        <w:t xml:space="preserve">for </w:t>
      </w:r>
      <w:r w:rsidR="004A047E">
        <w:t>test</w:t>
      </w:r>
      <w:r w:rsidR="00EF0154">
        <w:t>ing</w:t>
      </w:r>
      <w:r w:rsidR="004A047E">
        <w:t xml:space="preserve"> and validation dat</w:t>
      </w:r>
      <w:r w:rsidR="00EF0154">
        <w:t>a,</w:t>
      </w:r>
      <w:r w:rsidR="004A047E">
        <w:t xml:space="preserve"> as stated in the requirements</w:t>
      </w:r>
      <w:r w:rsidR="003A48C4">
        <w:t>.</w:t>
      </w:r>
    </w:p>
    <w:p w14:paraId="42ABED9C" w14:textId="110DB7C4" w:rsidR="0008330C" w:rsidRDefault="00660EE0" w:rsidP="005200D6">
      <w:r>
        <w:rPr>
          <w:noProof/>
        </w:rPr>
        <mc:AlternateContent>
          <mc:Choice Requires="wpg">
            <w:drawing>
              <wp:anchor distT="0" distB="0" distL="114300" distR="114300" simplePos="0" relativeHeight="251744256" behindDoc="0" locked="0" layoutInCell="1" allowOverlap="1" wp14:anchorId="1171128E" wp14:editId="186F4E4B">
                <wp:simplePos x="0" y="0"/>
                <wp:positionH relativeFrom="margin">
                  <wp:posOffset>-561975</wp:posOffset>
                </wp:positionH>
                <wp:positionV relativeFrom="paragraph">
                  <wp:posOffset>283210</wp:posOffset>
                </wp:positionV>
                <wp:extent cx="6851650" cy="733425"/>
                <wp:effectExtent l="0" t="0" r="6350" b="9525"/>
                <wp:wrapTight wrapText="bothSides">
                  <wp:wrapPolygon edited="0">
                    <wp:start x="0" y="0"/>
                    <wp:lineTo x="0" y="21319"/>
                    <wp:lineTo x="21560" y="21319"/>
                    <wp:lineTo x="21560" y="0"/>
                    <wp:lineTo x="0" y="0"/>
                  </wp:wrapPolygon>
                </wp:wrapTight>
                <wp:docPr id="93" name="Group 93"/>
                <wp:cNvGraphicFramePr/>
                <a:graphic xmlns:a="http://schemas.openxmlformats.org/drawingml/2006/main">
                  <a:graphicData uri="http://schemas.microsoft.com/office/word/2010/wordprocessingGroup">
                    <wpg:wgp>
                      <wpg:cNvGrpSpPr/>
                      <wpg:grpSpPr>
                        <a:xfrm>
                          <a:off x="0" y="0"/>
                          <a:ext cx="6851650" cy="733425"/>
                          <a:chOff x="0" y="38100"/>
                          <a:chExt cx="6851650" cy="733425"/>
                        </a:xfrm>
                      </wpg:grpSpPr>
                      <pic:pic xmlns:pic="http://schemas.openxmlformats.org/drawingml/2006/picture">
                        <pic:nvPicPr>
                          <pic:cNvPr id="30" name="Picture 30"/>
                          <pic:cNvPicPr>
                            <a:picLocks noChangeAspect="1"/>
                          </pic:cNvPicPr>
                        </pic:nvPicPr>
                        <pic:blipFill rotWithShape="1">
                          <a:blip r:embed="rId33">
                            <a:extLst>
                              <a:ext uri="{28A0092B-C50C-407E-A947-70E740481C1C}">
                                <a14:useLocalDpi xmlns:a14="http://schemas.microsoft.com/office/drawing/2010/main" val="0"/>
                              </a:ext>
                            </a:extLst>
                          </a:blip>
                          <a:srcRect t="6011" b="29372"/>
                          <a:stretch/>
                        </pic:blipFill>
                        <pic:spPr bwMode="auto">
                          <a:xfrm>
                            <a:off x="0" y="38100"/>
                            <a:ext cx="6851650" cy="409575"/>
                          </a:xfrm>
                          <a:prstGeom prst="rect">
                            <a:avLst/>
                          </a:prstGeom>
                          <a:ln>
                            <a:noFill/>
                          </a:ln>
                          <a:extLst>
                            <a:ext uri="{53640926-AAD7-44D8-BBD7-CCE9431645EC}">
                              <a14:shadowObscured xmlns:a14="http://schemas.microsoft.com/office/drawing/2010/main"/>
                            </a:ext>
                          </a:extLst>
                        </pic:spPr>
                      </pic:pic>
                      <wps:wsp>
                        <wps:cNvPr id="87" name="Text Box 87"/>
                        <wps:cNvSpPr txBox="1"/>
                        <wps:spPr>
                          <a:xfrm>
                            <a:off x="0" y="504825"/>
                            <a:ext cx="6851650" cy="266700"/>
                          </a:xfrm>
                          <a:prstGeom prst="rect">
                            <a:avLst/>
                          </a:prstGeom>
                          <a:solidFill>
                            <a:prstClr val="white"/>
                          </a:solidFill>
                          <a:ln>
                            <a:noFill/>
                          </a:ln>
                        </wps:spPr>
                        <wps:txbx>
                          <w:txbxContent>
                            <w:p w14:paraId="66F850A7" w14:textId="1C9E9C50" w:rsidR="00BB2052" w:rsidRPr="00C2269C" w:rsidRDefault="00BB2052" w:rsidP="00BB2052">
                              <w:pPr>
                                <w:pStyle w:val="Caption"/>
                                <w:rPr>
                                  <w:noProof/>
                                </w:rPr>
                              </w:pPr>
                              <w:bookmarkStart w:id="156" w:name="_Toc100835398"/>
                              <w:bookmarkStart w:id="157" w:name="_Toc101528569"/>
                              <w:bookmarkStart w:id="158" w:name="_Toc101532282"/>
                              <w:r>
                                <w:t xml:space="preserve">Figure </w:t>
                              </w:r>
                              <w:r w:rsidR="00DD0DD2">
                                <w:fldChar w:fldCharType="begin"/>
                              </w:r>
                              <w:r w:rsidR="00DD0DD2">
                                <w:instrText xml:space="preserve"> SEQ Figure \* ARABIC </w:instrText>
                              </w:r>
                              <w:r w:rsidR="00DD0DD2">
                                <w:fldChar w:fldCharType="separate"/>
                              </w:r>
                              <w:r w:rsidR="009B1630">
                                <w:rPr>
                                  <w:noProof/>
                                </w:rPr>
                                <w:t>18</w:t>
                              </w:r>
                              <w:r w:rsidR="00DD0DD2">
                                <w:rPr>
                                  <w:noProof/>
                                </w:rPr>
                                <w:fldChar w:fldCharType="end"/>
                              </w:r>
                              <w:r w:rsidR="006B0C34">
                                <w:rPr>
                                  <w:noProof/>
                                </w:rPr>
                                <w:t xml:space="preserve">: Results of </w:t>
                              </w:r>
                              <w:r w:rsidR="001B3D4E">
                                <w:rPr>
                                  <w:noProof/>
                                </w:rPr>
                                <w:t>T</w:t>
                              </w:r>
                              <w:r w:rsidR="006B0C34">
                                <w:rPr>
                                  <w:noProof/>
                                </w:rPr>
                                <w:t xml:space="preserve">raining the </w:t>
                              </w:r>
                              <w:r w:rsidR="001B3D4E">
                                <w:rPr>
                                  <w:noProof/>
                                </w:rPr>
                                <w:t>S</w:t>
                              </w:r>
                              <w:r w:rsidR="006B0C34">
                                <w:rPr>
                                  <w:noProof/>
                                </w:rPr>
                                <w:t xml:space="preserve">econd </w:t>
                              </w:r>
                              <w:r w:rsidR="009A73C5">
                                <w:rPr>
                                  <w:noProof/>
                                </w:rPr>
                                <w:t>T</w:t>
                              </w:r>
                              <w:r w:rsidR="006B0C34">
                                <w:rPr>
                                  <w:noProof/>
                                </w:rPr>
                                <w:t>ensor</w:t>
                              </w:r>
                              <w:r w:rsidR="009A73C5">
                                <w:rPr>
                                  <w:noProof/>
                                </w:rPr>
                                <w:t>F</w:t>
                              </w:r>
                              <w:r w:rsidR="006B0C34">
                                <w:rPr>
                                  <w:noProof/>
                                </w:rPr>
                                <w:t xml:space="preserve">low </w:t>
                              </w:r>
                              <w:r w:rsidR="009A73C5">
                                <w:rPr>
                                  <w:noProof/>
                                </w:rPr>
                                <w:t>L</w:t>
                              </w:r>
                              <w:r w:rsidR="006B0C34">
                                <w:rPr>
                                  <w:noProof/>
                                </w:rPr>
                                <w:t>ite</w:t>
                              </w:r>
                              <w:r w:rsidR="001B3D4E">
                                <w:rPr>
                                  <w:noProof/>
                                </w:rPr>
                                <w:t xml:space="preserve"> Model</w:t>
                              </w:r>
                              <w:r w:rsidR="006B0C34">
                                <w:rPr>
                                  <w:noProof/>
                                </w:rPr>
                                <w:t xml:space="preserve"> </w:t>
                              </w:r>
                              <w:r w:rsidR="001B3D4E">
                                <w:rPr>
                                  <w:noProof/>
                                </w:rPr>
                                <w:t>I</w:t>
                              </w:r>
                              <w:r w:rsidR="006B0C34">
                                <w:rPr>
                                  <w:noProof/>
                                </w:rPr>
                                <w:t>mplementation of the CNN</w:t>
                              </w:r>
                              <w:bookmarkEnd w:id="156"/>
                              <w:bookmarkEnd w:id="157"/>
                              <w:bookmarkEnd w:id="15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1171128E" id="Group 93" o:spid="_x0000_s1056" style="position:absolute;margin-left:-44.25pt;margin-top:22.3pt;width:539.5pt;height:57.75pt;z-index:251744256;mso-position-horizontal-relative:margin;mso-width-relative:margin;mso-height-relative:margin" coordorigin=",381" coordsize="68516,73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">
                <v:shape id="Picture 30" o:spid="_x0000_s1057" type="#_x0000_t75" style="position:absolute;top:381;width:68516;height: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">
                  <v:imagedata r:id="rId34" o:title="" croptop="3939f" cropbottom="19249f"/>
                </v:shape>
                <v:shape id="Text Box 87" o:spid="_x0000_s1058" type="#_x0000_t202" style="position:absolute;top:5048;width:6851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" stroked="f">
                  <v:textbox style="mso-fit-shape-to-text:t" inset="0,0,0,0">
                    <w:txbxContent>
                      <w:p w14:paraId="66F850A7" w14:textId="1C9E9C50" w:rsidR="00BB2052" w:rsidRPr="00C2269C" w:rsidRDefault="00BB2052" w:rsidP="00BB2052">
                        <w:pPr>
                          <w:pStyle w:val="Caption"/>
                          <w:rPr>
                            <w:noProof/>
                          </w:rPr>
                        </w:pPr>
                        <w:bookmarkStart w:id="159" w:name="_Toc100835398"/>
                        <w:bookmarkStart w:id="160" w:name="_Toc101528569"/>
                        <w:bookmarkStart w:id="161" w:name="_Toc101532282"/>
                        <w:r>
                          <w:t xml:space="preserve">Figure </w:t>
                        </w:r>
                        <w:r w:rsidR="00DD0DD2">
                          <w:fldChar w:fldCharType="begin"/>
                        </w:r>
                        <w:r w:rsidR="00DD0DD2">
                          <w:instrText xml:space="preserve"> SEQ Figure \* ARABIC </w:instrText>
                        </w:r>
                        <w:r w:rsidR="00DD0DD2">
                          <w:fldChar w:fldCharType="separate"/>
                        </w:r>
                        <w:r w:rsidR="009B1630">
                          <w:rPr>
                            <w:noProof/>
                          </w:rPr>
                          <w:t>18</w:t>
                        </w:r>
                        <w:r w:rsidR="00DD0DD2">
                          <w:rPr>
                            <w:noProof/>
                          </w:rPr>
                          <w:fldChar w:fldCharType="end"/>
                        </w:r>
                        <w:r w:rsidR="006B0C34">
                          <w:rPr>
                            <w:noProof/>
                          </w:rPr>
                          <w:t xml:space="preserve">: Results of </w:t>
                        </w:r>
                        <w:r w:rsidR="001B3D4E">
                          <w:rPr>
                            <w:noProof/>
                          </w:rPr>
                          <w:t>T</w:t>
                        </w:r>
                        <w:r w:rsidR="006B0C34">
                          <w:rPr>
                            <w:noProof/>
                          </w:rPr>
                          <w:t xml:space="preserve">raining the </w:t>
                        </w:r>
                        <w:r w:rsidR="001B3D4E">
                          <w:rPr>
                            <w:noProof/>
                          </w:rPr>
                          <w:t>S</w:t>
                        </w:r>
                        <w:r w:rsidR="006B0C34">
                          <w:rPr>
                            <w:noProof/>
                          </w:rPr>
                          <w:t xml:space="preserve">econd </w:t>
                        </w:r>
                        <w:r w:rsidR="009A73C5">
                          <w:rPr>
                            <w:noProof/>
                          </w:rPr>
                          <w:t>T</w:t>
                        </w:r>
                        <w:r w:rsidR="006B0C34">
                          <w:rPr>
                            <w:noProof/>
                          </w:rPr>
                          <w:t>ensor</w:t>
                        </w:r>
                        <w:r w:rsidR="009A73C5">
                          <w:rPr>
                            <w:noProof/>
                          </w:rPr>
                          <w:t>F</w:t>
                        </w:r>
                        <w:r w:rsidR="006B0C34">
                          <w:rPr>
                            <w:noProof/>
                          </w:rPr>
                          <w:t xml:space="preserve">low </w:t>
                        </w:r>
                        <w:r w:rsidR="009A73C5">
                          <w:rPr>
                            <w:noProof/>
                          </w:rPr>
                          <w:t>L</w:t>
                        </w:r>
                        <w:r w:rsidR="006B0C34">
                          <w:rPr>
                            <w:noProof/>
                          </w:rPr>
                          <w:t>ite</w:t>
                        </w:r>
                        <w:r w:rsidR="001B3D4E">
                          <w:rPr>
                            <w:noProof/>
                          </w:rPr>
                          <w:t xml:space="preserve"> Model</w:t>
                        </w:r>
                        <w:r w:rsidR="006B0C34">
                          <w:rPr>
                            <w:noProof/>
                          </w:rPr>
                          <w:t xml:space="preserve"> </w:t>
                        </w:r>
                        <w:r w:rsidR="001B3D4E">
                          <w:rPr>
                            <w:noProof/>
                          </w:rPr>
                          <w:t>I</w:t>
                        </w:r>
                        <w:r w:rsidR="006B0C34">
                          <w:rPr>
                            <w:noProof/>
                          </w:rPr>
                          <w:t>mplementation of the CNN</w:t>
                        </w:r>
                        <w:bookmarkEnd w:id="159"/>
                        <w:bookmarkEnd w:id="160"/>
                        <w:bookmarkEnd w:id="161"/>
                      </w:p>
                    </w:txbxContent>
                  </v:textbox>
                </v:shape>
                <w10:wrap type="tight" anchorx="margin"/>
              </v:group>
            </w:pict>
          </mc:Fallback>
        </mc:AlternateContent>
      </w:r>
      <w:r w:rsidR="00BA4330">
        <w:t>Attempt 2:</w:t>
      </w:r>
      <w:r w:rsidR="00985D1C">
        <w:t xml:space="preserve"> </w:t>
      </w:r>
      <w:r w:rsidR="00BA4330">
        <w:t>CNN</w:t>
      </w:r>
      <w:r w:rsidR="00BF0462">
        <w:t xml:space="preserve"> </w:t>
      </w:r>
      <w:r w:rsidR="00902523">
        <w:t>T</w:t>
      </w:r>
      <w:r w:rsidR="00BA4330">
        <w:t>rained</w:t>
      </w:r>
      <w:r w:rsidR="0008330C">
        <w:t xml:space="preserve"> with </w:t>
      </w:r>
      <w:r w:rsidR="00902523">
        <w:t>M</w:t>
      </w:r>
      <w:r w:rsidR="00BA4330">
        <w:t xml:space="preserve">ore </w:t>
      </w:r>
      <w:r w:rsidR="00902523">
        <w:t>V</w:t>
      </w:r>
      <w:r w:rsidR="0008330C">
        <w:t xml:space="preserve">alidation </w:t>
      </w:r>
      <w:r w:rsidR="00902523">
        <w:t>D</w:t>
      </w:r>
      <w:r w:rsidR="0008330C">
        <w:t xml:space="preserve">ata and </w:t>
      </w:r>
      <w:r w:rsidR="00902523">
        <w:t>M</w:t>
      </w:r>
      <w:r w:rsidR="0008330C">
        <w:t xml:space="preserve">ore </w:t>
      </w:r>
      <w:r w:rsidR="00902523">
        <w:t>E</w:t>
      </w:r>
      <w:r w:rsidR="0008330C">
        <w:t>pochs</w:t>
      </w:r>
    </w:p>
    <w:p w14:paraId="0C44C0EA" w14:textId="6D234E61" w:rsidR="001027D6" w:rsidRDefault="001027D6" w:rsidP="005200D6">
      <w:r>
        <w:t xml:space="preserve">As shown </w:t>
      </w:r>
      <w:r w:rsidR="002A72E5">
        <w:t xml:space="preserve">in </w:t>
      </w:r>
      <w:r w:rsidR="002A72E5" w:rsidRPr="002A72E5">
        <w:rPr>
          <w:b/>
          <w:bCs/>
        </w:rPr>
        <w:t>Figure 18</w:t>
      </w:r>
      <w:r>
        <w:t xml:space="preserve">, training the AI with 15 </w:t>
      </w:r>
      <w:r w:rsidR="00BF0462">
        <w:t>epochs,</w:t>
      </w:r>
      <w:r>
        <w:t xml:space="preserve"> and </w:t>
      </w:r>
      <w:r w:rsidR="00BF0462">
        <w:t xml:space="preserve">adding more validation data, increasing the split </w:t>
      </w:r>
      <w:r w:rsidR="00114821">
        <w:t xml:space="preserve">to </w:t>
      </w:r>
      <w:r w:rsidR="00C80841">
        <w:t>8</w:t>
      </w:r>
      <w:r w:rsidR="00BF0462">
        <w:t>5% training data, 10% validation dat</w:t>
      </w:r>
      <w:r w:rsidR="00114821">
        <w:t>a</w:t>
      </w:r>
      <w:r w:rsidR="00FA3703">
        <w:t>,</w:t>
      </w:r>
      <w:r w:rsidR="00BF0462">
        <w:t xml:space="preserve"> and 5% </w:t>
      </w:r>
      <w:r w:rsidR="00114821">
        <w:t>testing</w:t>
      </w:r>
      <w:r w:rsidR="00BF0462">
        <w:t xml:space="preserve"> data</w:t>
      </w:r>
      <w:r w:rsidR="00DC1D1F">
        <w:t xml:space="preserve">. The model achieved </w:t>
      </w:r>
      <w:r w:rsidR="00114821">
        <w:t>a</w:t>
      </w:r>
      <w:r w:rsidR="00DC1D1F">
        <w:t xml:space="preserve"> greater training accuracy of 98.56%, validation accuracy of 96.36%</w:t>
      </w:r>
      <w:r w:rsidR="00FA3703">
        <w:t>,</w:t>
      </w:r>
      <w:r w:rsidR="00DC1D1F">
        <w:t xml:space="preserve"> and a testing accuracy of 92.73%</w:t>
      </w:r>
      <w:r w:rsidR="004835DB">
        <w:t>, meeting all requirement</w:t>
      </w:r>
      <w:r w:rsidR="00114821">
        <w:t>s</w:t>
      </w:r>
      <w:r w:rsidR="004835DB">
        <w:t xml:space="preserve"> for model accuracy</w:t>
      </w:r>
      <w:r w:rsidR="00EF0154">
        <w:t>,</w:t>
      </w:r>
      <w:r w:rsidR="004835DB">
        <w:t xml:space="preserve"> a</w:t>
      </w:r>
      <w:r w:rsidR="00114821">
        <w:t>nd</w:t>
      </w:r>
      <w:r w:rsidR="004835DB">
        <w:t xml:space="preserve"> was chosen for later integration into the mobile application.</w:t>
      </w:r>
    </w:p>
    <w:p w14:paraId="3E472AC7" w14:textId="42957750" w:rsidR="005200D6" w:rsidRDefault="00512B26" w:rsidP="00846F5B">
      <w:pPr>
        <w:pStyle w:val="Heading3"/>
      </w:pPr>
      <w:bookmarkStart w:id="162" w:name="_Toc101532213"/>
      <w:r>
        <w:t>6.1.</w:t>
      </w:r>
      <w:r w:rsidR="00BA4330">
        <w:t>6</w:t>
      </w:r>
      <w:r>
        <w:t xml:space="preserve"> </w:t>
      </w:r>
      <w:r w:rsidR="005200D6">
        <w:t xml:space="preserve">Final </w:t>
      </w:r>
      <w:r w:rsidR="00927584">
        <w:t>P</w:t>
      </w:r>
      <w:r w:rsidR="005200D6">
        <w:t>roduct</w:t>
      </w:r>
      <w:bookmarkEnd w:id="162"/>
    </w:p>
    <w:p w14:paraId="21A38A59" w14:textId="6FBAC9D7" w:rsidR="00F72B81" w:rsidRDefault="004835DB" w:rsidP="005200D6">
      <w:r>
        <w:t>The final product consists of a TensorFlow lite</w:t>
      </w:r>
      <w:r w:rsidR="00404316">
        <w:t xml:space="preserve"> CNN</w:t>
      </w:r>
      <w:r>
        <w:t xml:space="preserve"> model </w:t>
      </w:r>
      <w:r w:rsidR="00404316">
        <w:t xml:space="preserve">called </w:t>
      </w:r>
      <w:proofErr w:type="spellStart"/>
      <w:r w:rsidR="00240556">
        <w:t>IdentiFloraCNN</w:t>
      </w:r>
      <w:r w:rsidR="00404316">
        <w:t>.tflite</w:t>
      </w:r>
      <w:proofErr w:type="spellEnd"/>
      <w:r w:rsidR="00404316">
        <w:t xml:space="preserve"> </w:t>
      </w:r>
      <w:r>
        <w:t xml:space="preserve">that </w:t>
      </w:r>
      <w:r w:rsidR="00F72B81">
        <w:t>c</w:t>
      </w:r>
      <w:r w:rsidR="001B6FDA">
        <w:t xml:space="preserve">an </w:t>
      </w:r>
      <w:r w:rsidR="00F72B81">
        <w:t>identify</w:t>
      </w:r>
      <w:r>
        <w:t xml:space="preserve"> 11 different speci</w:t>
      </w:r>
      <w:r w:rsidR="00957D4D">
        <w:t>es</w:t>
      </w:r>
      <w:r>
        <w:t xml:space="preserve"> of houseplant</w:t>
      </w:r>
      <w:r w:rsidR="007304FD">
        <w:t>.</w:t>
      </w:r>
    </w:p>
    <w:p w14:paraId="57F3B89D" w14:textId="7AE80869" w:rsidR="005200D6" w:rsidRDefault="00512B26" w:rsidP="00846F5B">
      <w:pPr>
        <w:pStyle w:val="Heading3"/>
      </w:pPr>
      <w:bookmarkStart w:id="163" w:name="_Toc101532214"/>
      <w:r>
        <w:t>6.1.</w:t>
      </w:r>
      <w:r w:rsidR="00C42578">
        <w:t>7</w:t>
      </w:r>
      <w:r>
        <w:t xml:space="preserve"> </w:t>
      </w:r>
      <w:r w:rsidR="005200D6">
        <w:t xml:space="preserve">Problems and </w:t>
      </w:r>
      <w:r w:rsidR="00927584">
        <w:t>C</w:t>
      </w:r>
      <w:r w:rsidR="005200D6">
        <w:t>hallenges</w:t>
      </w:r>
      <w:r w:rsidR="000D5EF0">
        <w:t xml:space="preserve"> with the </w:t>
      </w:r>
      <w:r w:rsidR="00927584">
        <w:t>D</w:t>
      </w:r>
      <w:r w:rsidR="000D5EF0">
        <w:t>evelopment of the CNN</w:t>
      </w:r>
      <w:bookmarkEnd w:id="163"/>
    </w:p>
    <w:p w14:paraId="12D85A50" w14:textId="760D6825" w:rsidR="00166CE5" w:rsidRDefault="006E5056" w:rsidP="005200D6">
      <w:r>
        <w:t xml:space="preserve">One problem with this section of the project was that training times for the CNN, even with a small number of epochs, were substantial. This is primarily due to the insufficient hardware available for training, as the CNN was being trained on a laptop with </w:t>
      </w:r>
      <w:r w:rsidR="00457D0B" w:rsidRPr="00457D0B">
        <w:t>Intel</w:t>
      </w:r>
      <w:r w:rsidR="00457D0B">
        <w:t xml:space="preserve"> </w:t>
      </w:r>
      <w:r w:rsidR="00457D0B" w:rsidRPr="00457D0B">
        <w:t xml:space="preserve">i5-8250U CPU @ 1.60GHz, 1800 </w:t>
      </w:r>
      <w:proofErr w:type="spellStart"/>
      <w:r w:rsidR="00457D0B" w:rsidRPr="00457D0B">
        <w:t>Mhz</w:t>
      </w:r>
      <w:proofErr w:type="spellEnd"/>
      <w:r w:rsidR="00457D0B" w:rsidRPr="00457D0B">
        <w:t>, 4 Core(s), 8 Logical Processor(s)</w:t>
      </w:r>
      <w:r w:rsidR="00457D0B">
        <w:t xml:space="preserve">, </w:t>
      </w:r>
      <w:proofErr w:type="gramStart"/>
      <w:r w:rsidR="008A670B">
        <w:t>a</w:t>
      </w:r>
      <w:r w:rsidR="00EF0154">
        <w:t>n</w:t>
      </w:r>
      <w:proofErr w:type="gramEnd"/>
      <w:r w:rsidR="003E27AF">
        <w:t xml:space="preserve"> </w:t>
      </w:r>
      <w:r w:rsidR="003E27AF" w:rsidRPr="003E27AF">
        <w:t>NVidia</w:t>
      </w:r>
      <w:r w:rsidR="00457D0B">
        <w:t xml:space="preserve"> GTX 1050 with 2GB of </w:t>
      </w:r>
      <w:proofErr w:type="spellStart"/>
      <w:r w:rsidR="00457D0B">
        <w:t>Vram</w:t>
      </w:r>
      <w:proofErr w:type="spellEnd"/>
      <w:r w:rsidR="00457D0B">
        <w:t>, and 8GB of 2400Mhz DDR</w:t>
      </w:r>
      <w:r w:rsidR="00AB038C">
        <w:t>4 ram. At the beginning of the project this was not the plan, as the AI component was intended to be trained on a desktop</w:t>
      </w:r>
      <w:r w:rsidR="003E27AF">
        <w:t xml:space="preserve"> PC</w:t>
      </w:r>
      <w:r w:rsidR="00AB038C">
        <w:t xml:space="preserve"> with </w:t>
      </w:r>
      <w:r w:rsidR="00B07A0C">
        <w:t>an</w:t>
      </w:r>
      <w:r w:rsidR="003E27AF">
        <w:t xml:space="preserve"> Intel </w:t>
      </w:r>
      <w:r w:rsidR="003E27AF" w:rsidRPr="003E27AF">
        <w:t>i7 6700K</w:t>
      </w:r>
      <w:r w:rsidR="003E27AF">
        <w:t xml:space="preserve"> CPU @ </w:t>
      </w:r>
      <w:r w:rsidR="003E27AF" w:rsidRPr="003E27AF">
        <w:t>4 GHz, 4 Core, 8 Threads</w:t>
      </w:r>
      <w:r w:rsidR="003E27AF">
        <w:t xml:space="preserve">, </w:t>
      </w:r>
      <w:proofErr w:type="gramStart"/>
      <w:r w:rsidR="002A72E5">
        <w:t>a</w:t>
      </w:r>
      <w:r w:rsidR="00EF0154">
        <w:t>n</w:t>
      </w:r>
      <w:proofErr w:type="gramEnd"/>
      <w:r w:rsidR="003E27AF">
        <w:t xml:space="preserve"> </w:t>
      </w:r>
      <w:r w:rsidR="003E27AF" w:rsidRPr="003E27AF">
        <w:t>NVidia</w:t>
      </w:r>
      <w:r w:rsidR="003E27AF">
        <w:t xml:space="preserve"> GTX 1060ti with 6GB of </w:t>
      </w:r>
      <w:proofErr w:type="spellStart"/>
      <w:r w:rsidR="003E27AF">
        <w:t>Vram</w:t>
      </w:r>
      <w:proofErr w:type="spellEnd"/>
      <w:r w:rsidR="003E27AF">
        <w:t xml:space="preserve"> and 16GB of </w:t>
      </w:r>
      <w:r w:rsidR="003E27AF" w:rsidRPr="003E27AF">
        <w:t>DDR4 3000 MHz</w:t>
      </w:r>
      <w:r w:rsidR="003E27AF">
        <w:t>, however</w:t>
      </w:r>
      <w:r w:rsidR="00FA3703">
        <w:t>,</w:t>
      </w:r>
      <w:r w:rsidR="003E27AF">
        <w:t xml:space="preserve"> due to </w:t>
      </w:r>
      <w:r w:rsidR="00FD3B19">
        <w:t>time constraints and lack of access to the PC</w:t>
      </w:r>
      <w:r w:rsidR="006E34E0">
        <w:t>,</w:t>
      </w:r>
      <w:r w:rsidR="00FD3B19">
        <w:t xml:space="preserve"> this was not possible. There</w:t>
      </w:r>
      <w:r w:rsidR="00FD2761">
        <w:t xml:space="preserve"> were</w:t>
      </w:r>
      <w:r w:rsidR="00FD3B19">
        <w:t xml:space="preserve"> two potential solutions, the first one being to </w:t>
      </w:r>
      <w:r w:rsidR="00FD3B19">
        <w:lastRenderedPageBreak/>
        <w:t>limit the amount of training data, this would speed up the training time significantly at the cost of making the AI system less effective. The second potential solution was to use G</w:t>
      </w:r>
      <w:r w:rsidR="00FD3B19" w:rsidRPr="00FD3B19">
        <w:t xml:space="preserve">oogle </w:t>
      </w:r>
      <w:proofErr w:type="spellStart"/>
      <w:r w:rsidR="00C31D85">
        <w:t>C</w:t>
      </w:r>
      <w:r w:rsidR="00FD3B19" w:rsidRPr="00FD3B19">
        <w:t>ola</w:t>
      </w:r>
      <w:r w:rsidR="0012043F">
        <w:t>b</w:t>
      </w:r>
      <w:proofErr w:type="spellEnd"/>
      <w:r w:rsidR="0012043F">
        <w:t>, this would</w:t>
      </w:r>
      <w:r w:rsidR="00166CE5">
        <w:t xml:space="preserve"> allow for the training to be done on external </w:t>
      </w:r>
      <w:r w:rsidR="00FD2761">
        <w:t>G</w:t>
      </w:r>
      <w:r w:rsidR="00166CE5">
        <w:t>oogle servers,</w:t>
      </w:r>
      <w:r w:rsidR="0012043F">
        <w:t xml:space="preserve"> </w:t>
      </w:r>
      <w:r w:rsidR="006E34E0">
        <w:t>however,</w:t>
      </w:r>
      <w:r w:rsidR="00166CE5">
        <w:t xml:space="preserve"> to get access to </w:t>
      </w:r>
      <w:r w:rsidR="008A670B">
        <w:t>sufficient</w:t>
      </w:r>
      <w:r w:rsidR="00166CE5">
        <w:t xml:space="preserve"> hardware and to prevent the system from timing out</w:t>
      </w:r>
      <w:r w:rsidR="002F078F">
        <w:t xml:space="preserve"> it would require a monthly subscription</w:t>
      </w:r>
      <w:r w:rsidR="00166CE5">
        <w:t>.</w:t>
      </w:r>
    </w:p>
    <w:p w14:paraId="79CEAE4B" w14:textId="677C3612" w:rsidR="00141208" w:rsidRDefault="00166CE5" w:rsidP="00512B26">
      <w:r>
        <w:t xml:space="preserve">It was decided that </w:t>
      </w:r>
      <w:r w:rsidR="002F078F">
        <w:t>cutting down the number of images for each specimen in the system was the most viable solution giv</w:t>
      </w:r>
      <w:r w:rsidR="00FA3703">
        <w:t>en</w:t>
      </w:r>
      <w:r w:rsidR="002F078F">
        <w:t xml:space="preserve"> the lack of hardware.</w:t>
      </w:r>
    </w:p>
    <w:p w14:paraId="72B2467A" w14:textId="7553F6A3" w:rsidR="00512B26" w:rsidRDefault="005200D6" w:rsidP="00846F5B">
      <w:pPr>
        <w:pStyle w:val="Heading2"/>
      </w:pPr>
      <w:bookmarkStart w:id="164" w:name="_Toc101532215"/>
      <w:r>
        <w:t xml:space="preserve">6.2 Mobile </w:t>
      </w:r>
      <w:r w:rsidR="00C42ACB">
        <w:t>A</w:t>
      </w:r>
      <w:r>
        <w:t>pplication Implementation</w:t>
      </w:r>
      <w:bookmarkEnd w:id="164"/>
      <w:r>
        <w:t xml:space="preserve"> </w:t>
      </w:r>
    </w:p>
    <w:p w14:paraId="126A8957" w14:textId="4C422568" w:rsidR="00BA5B47" w:rsidRDefault="00BA5B47" w:rsidP="00846F5B">
      <w:pPr>
        <w:pStyle w:val="Heading3"/>
      </w:pPr>
      <w:bookmarkStart w:id="165" w:name="_Toc101532216"/>
      <w:r>
        <w:t>6.2.1 Overview</w:t>
      </w:r>
      <w:bookmarkEnd w:id="165"/>
    </w:p>
    <w:p w14:paraId="1C2382AF" w14:textId="338142DD" w:rsidR="00BA5B47" w:rsidRDefault="005945D8" w:rsidP="00BA5B47">
      <w:r>
        <w:t xml:space="preserve">In this </w:t>
      </w:r>
      <w:r w:rsidR="008A670B">
        <w:t>phase</w:t>
      </w:r>
      <w:r w:rsidR="00EF0154">
        <w:t>,</w:t>
      </w:r>
      <w:r>
        <w:t xml:space="preserve"> the mobile application interface was created</w:t>
      </w:r>
      <w:r w:rsidR="0031144B">
        <w:t>. T</w:t>
      </w:r>
      <w:r>
        <w:t>he first</w:t>
      </w:r>
      <w:r w:rsidR="0031144B">
        <w:t xml:space="preserve"> sprint involv</w:t>
      </w:r>
      <w:r w:rsidR="00EF0154">
        <w:t>ed</w:t>
      </w:r>
      <w:r>
        <w:t xml:space="preserve"> </w:t>
      </w:r>
      <w:r w:rsidR="00B46AA4">
        <w:t>the initial creation of the base application</w:t>
      </w:r>
      <w:r w:rsidR="005B04C0">
        <w:t>, which consisted of</w:t>
      </w:r>
      <w:r w:rsidR="00B46AA4">
        <w:t xml:space="preserve"> the creation of the </w:t>
      </w:r>
      <w:r>
        <w:t xml:space="preserve">layout and visual components of the application </w:t>
      </w:r>
      <w:r w:rsidR="00E05023">
        <w:t>following</w:t>
      </w:r>
      <w:r>
        <w:t xml:space="preserve"> the composites and wireframes</w:t>
      </w:r>
      <w:r w:rsidR="00A97393">
        <w:t>. T</w:t>
      </w:r>
      <w:r>
        <w:t xml:space="preserve">he second </w:t>
      </w:r>
      <w:r w:rsidR="00A97393">
        <w:t>sprint consist</w:t>
      </w:r>
      <w:r w:rsidR="008A670B">
        <w:t>ed</w:t>
      </w:r>
      <w:r w:rsidR="00A97393">
        <w:t xml:space="preserve"> of</w:t>
      </w:r>
      <w:r>
        <w:t xml:space="preserve"> implementing the camera functionality ensuring input images were displayed as intended.</w:t>
      </w:r>
    </w:p>
    <w:p w14:paraId="19593045" w14:textId="0F7A78FE" w:rsidR="00BA5B47" w:rsidRDefault="00BA5B47" w:rsidP="00846F5B">
      <w:pPr>
        <w:pStyle w:val="Heading3"/>
      </w:pPr>
      <w:bookmarkStart w:id="166" w:name="_Toc101532217"/>
      <w:r>
        <w:t xml:space="preserve">6.2.2 Creating the </w:t>
      </w:r>
      <w:r w:rsidR="005B04C0">
        <w:t>M</w:t>
      </w:r>
      <w:r>
        <w:t xml:space="preserve">obile </w:t>
      </w:r>
      <w:r w:rsidR="005B04C0">
        <w:t>A</w:t>
      </w:r>
      <w:r>
        <w:t>pplication</w:t>
      </w:r>
      <w:bookmarkEnd w:id="166"/>
      <w:r>
        <w:t xml:space="preserve"> </w:t>
      </w:r>
    </w:p>
    <w:p w14:paraId="5EF5A035" w14:textId="1233A87E" w:rsidR="00B97301" w:rsidRDefault="00660EE0" w:rsidP="00BA5B47">
      <w:r>
        <w:t xml:space="preserve">This sprint consisted of the creation of the user interface of the application, due to the extensive design work done in the design phase of the project, implementing the UI based on the composites and wireframes was a simple task. To achieve </w:t>
      </w:r>
      <w:r w:rsidR="00B46AA4">
        <w:t xml:space="preserve">this, firstly the initial base application was created in </w:t>
      </w:r>
      <w:r w:rsidR="007A4FFD">
        <w:t>A</w:t>
      </w:r>
      <w:r w:rsidR="00B46AA4">
        <w:t xml:space="preserve">ndroid </w:t>
      </w:r>
      <w:r w:rsidR="007A4FFD">
        <w:t>S</w:t>
      </w:r>
      <w:r w:rsidR="00B46AA4">
        <w:t>tudio</w:t>
      </w:r>
      <w:r w:rsidR="00C23342">
        <w:t>, and the primary activity screens w</w:t>
      </w:r>
      <w:r w:rsidR="007A4FFD">
        <w:t>ere</w:t>
      </w:r>
      <w:r w:rsidR="00C23342">
        <w:t xml:space="preserve"> designed using the </w:t>
      </w:r>
      <w:r w:rsidR="008A670B">
        <w:t>A</w:t>
      </w:r>
      <w:r w:rsidR="00C23342">
        <w:t xml:space="preserve">ndroid pallets provided, with the central image consisting of an </w:t>
      </w:r>
      <w:proofErr w:type="spellStart"/>
      <w:r w:rsidR="00C23342">
        <w:t>imagebutton</w:t>
      </w:r>
      <w:proofErr w:type="spellEnd"/>
      <w:r w:rsidR="00B97301">
        <w:t xml:space="preserve"> pallet</w:t>
      </w:r>
      <w:r w:rsidR="00C23342">
        <w:t xml:space="preserve"> to allow for later integration of camera functionality, the use of the </w:t>
      </w:r>
      <w:proofErr w:type="spellStart"/>
      <w:r w:rsidR="00C23342">
        <w:t>tablelayout</w:t>
      </w:r>
      <w:proofErr w:type="spellEnd"/>
      <w:r w:rsidR="00C23342">
        <w:t xml:space="preserve"> pallet to create the care information table, as well as the initial implementation of the dark mode colour scheme, the importation of the previously designed image</w:t>
      </w:r>
      <w:r w:rsidR="007A4FFD">
        <w:t xml:space="preserve"> assets,</w:t>
      </w:r>
      <w:r w:rsidR="00C23342">
        <w:t xml:space="preserve"> as well as the implementation of the I</w:t>
      </w:r>
      <w:r w:rsidR="003E5BB5">
        <w:t>d</w:t>
      </w:r>
      <w:r w:rsidR="00C23342">
        <w:t>enti</w:t>
      </w:r>
      <w:r w:rsidR="003E5BB5">
        <w:t>F</w:t>
      </w:r>
      <w:r w:rsidR="00C23342">
        <w:t xml:space="preserve">lora </w:t>
      </w:r>
      <w:r w:rsidR="003E5BB5">
        <w:t>a</w:t>
      </w:r>
      <w:r w:rsidR="00C23342">
        <w:t xml:space="preserve">pp icon, shown in </w:t>
      </w:r>
      <w:r w:rsidR="003E5BB5" w:rsidRPr="00C47146">
        <w:rPr>
          <w:b/>
          <w:bCs/>
        </w:rPr>
        <w:t>Figure 1</w:t>
      </w:r>
      <w:r w:rsidR="0098358A" w:rsidRPr="00C47146">
        <w:rPr>
          <w:b/>
          <w:bCs/>
        </w:rPr>
        <w:t>9</w:t>
      </w:r>
      <w:r w:rsidR="004E7D6C" w:rsidRPr="00C47146">
        <w:rPr>
          <w:b/>
          <w:bCs/>
        </w:rPr>
        <w:t>.</w:t>
      </w:r>
      <w:r w:rsidR="003E5BB5">
        <w:t xml:space="preserve"> </w:t>
      </w:r>
    </w:p>
    <w:p w14:paraId="512781F2" w14:textId="6961C168" w:rsidR="00B97301" w:rsidRDefault="007A4FFD" w:rsidP="00BA5B47">
      <w:r>
        <w:rPr>
          <w:noProof/>
        </w:rPr>
        <mc:AlternateContent>
          <mc:Choice Requires="wpg">
            <w:drawing>
              <wp:anchor distT="0" distB="0" distL="114300" distR="114300" simplePos="0" relativeHeight="251769856" behindDoc="0" locked="0" layoutInCell="1" allowOverlap="1" wp14:anchorId="0EA2D8F5" wp14:editId="011B527D">
                <wp:simplePos x="0" y="0"/>
                <wp:positionH relativeFrom="margin">
                  <wp:align>center</wp:align>
                </wp:positionH>
                <wp:positionV relativeFrom="paragraph">
                  <wp:posOffset>246380</wp:posOffset>
                </wp:positionV>
                <wp:extent cx="1476375" cy="2000250"/>
                <wp:effectExtent l="0" t="0" r="9525" b="0"/>
                <wp:wrapTight wrapText="bothSides">
                  <wp:wrapPolygon edited="0">
                    <wp:start x="1115" y="0"/>
                    <wp:lineTo x="1115" y="16457"/>
                    <wp:lineTo x="0" y="19749"/>
                    <wp:lineTo x="0" y="21394"/>
                    <wp:lineTo x="21461" y="21394"/>
                    <wp:lineTo x="21461" y="19749"/>
                    <wp:lineTo x="20346" y="16457"/>
                    <wp:lineTo x="20346" y="0"/>
                    <wp:lineTo x="1115" y="0"/>
                  </wp:wrapPolygon>
                </wp:wrapTight>
                <wp:docPr id="95" name="Group 95"/>
                <wp:cNvGraphicFramePr/>
                <a:graphic xmlns:a="http://schemas.openxmlformats.org/drawingml/2006/main">
                  <a:graphicData uri="http://schemas.microsoft.com/office/word/2010/wordprocessingGroup">
                    <wpg:wgp>
                      <wpg:cNvGrpSpPr/>
                      <wpg:grpSpPr>
                        <a:xfrm>
                          <a:off x="0" y="0"/>
                          <a:ext cx="1476375" cy="2000250"/>
                          <a:chOff x="0" y="0"/>
                          <a:chExt cx="1476375" cy="2000250"/>
                        </a:xfrm>
                      </wpg:grpSpPr>
                      <pic:pic xmlns:pic="http://schemas.openxmlformats.org/drawingml/2006/picture">
                        <pic:nvPicPr>
                          <pic:cNvPr id="38" name="Picture 38" descr="A screenshot of a cell phone&#10;&#10;Description automatically generated with medium confidence"/>
                          <pic:cNvPicPr>
                            <a:picLocks noChangeAspect="1"/>
                          </pic:cNvPicPr>
                        </pic:nvPicPr>
                        <pic:blipFill rotWithShape="1">
                          <a:blip r:embed="rId35">
                            <a:extLst>
                              <a:ext uri="{28A0092B-C50C-407E-A947-70E740481C1C}">
                                <a14:useLocalDpi xmlns:a14="http://schemas.microsoft.com/office/drawing/2010/main" val="0"/>
                              </a:ext>
                            </a:extLst>
                          </a:blip>
                          <a:srcRect l="28419" t="27941" r="51520" b="59270"/>
                          <a:stretch/>
                        </pic:blipFill>
                        <pic:spPr bwMode="auto">
                          <a:xfrm>
                            <a:off x="104775" y="0"/>
                            <a:ext cx="1257300" cy="1781175"/>
                          </a:xfrm>
                          <a:prstGeom prst="rect">
                            <a:avLst/>
                          </a:prstGeom>
                          <a:noFill/>
                          <a:ln>
                            <a:noFill/>
                          </a:ln>
                          <a:extLst>
                            <a:ext uri="{53640926-AAD7-44D8-BBD7-CCE9431645EC}">
                              <a14:shadowObscured xmlns:a14="http://schemas.microsoft.com/office/drawing/2010/main"/>
                            </a:ext>
                          </a:extLst>
                        </pic:spPr>
                      </pic:pic>
                      <wps:wsp>
                        <wps:cNvPr id="39" name="Text Box 39"/>
                        <wps:cNvSpPr txBox="1"/>
                        <wps:spPr>
                          <a:xfrm>
                            <a:off x="0" y="1819275"/>
                            <a:ext cx="1476375" cy="180975"/>
                          </a:xfrm>
                          <a:prstGeom prst="rect">
                            <a:avLst/>
                          </a:prstGeom>
                          <a:solidFill>
                            <a:prstClr val="white"/>
                          </a:solidFill>
                          <a:ln>
                            <a:noFill/>
                          </a:ln>
                        </wps:spPr>
                        <wps:txbx>
                          <w:txbxContent>
                            <w:p w14:paraId="4FFE42CF" w14:textId="645F15F3" w:rsidR="003E5BB5" w:rsidRPr="00AE341C" w:rsidRDefault="003E5BB5" w:rsidP="003E5BB5">
                              <w:pPr>
                                <w:pStyle w:val="Caption"/>
                                <w:rPr>
                                  <w:noProof/>
                                </w:rPr>
                              </w:pPr>
                              <w:bookmarkStart w:id="167" w:name="_Toc100835399"/>
                              <w:bookmarkStart w:id="168" w:name="_Toc101528570"/>
                              <w:bookmarkStart w:id="169" w:name="_Toc101532283"/>
                              <w:r>
                                <w:t xml:space="preserve">Figure </w:t>
                              </w:r>
                              <w:r w:rsidR="00DD0DD2">
                                <w:fldChar w:fldCharType="begin"/>
                              </w:r>
                              <w:r w:rsidR="00DD0DD2">
                                <w:instrText xml:space="preserve"> SEQ Figure \* ARABIC </w:instrText>
                              </w:r>
                              <w:r w:rsidR="00DD0DD2">
                                <w:fldChar w:fldCharType="separate"/>
                              </w:r>
                              <w:r w:rsidR="009B1630">
                                <w:rPr>
                                  <w:noProof/>
                                </w:rPr>
                                <w:t>19</w:t>
                              </w:r>
                              <w:r w:rsidR="00DD0DD2">
                                <w:rPr>
                                  <w:noProof/>
                                </w:rPr>
                                <w:fldChar w:fldCharType="end"/>
                              </w:r>
                              <w:r>
                                <w:t xml:space="preserve"> : IdentiFlora App Icon</w:t>
                              </w:r>
                              <w:bookmarkEnd w:id="167"/>
                              <w:bookmarkEnd w:id="168"/>
                              <w:bookmarkEnd w:id="16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0EA2D8F5" id="Group 95" o:spid="_x0000_s1059" style="position:absolute;margin-left:0;margin-top:19.4pt;width:116.25pt;height:157.5pt;z-index:251769856;mso-position-horizontal:center;mso-position-horizontal-relative:margin" coordsize="14763,2000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">
                <v:shape id="Picture 38" o:spid="_x0000_s1060" type="#_x0000_t75" alt="A screenshot of a cell phone&#10;&#10;Description automatically generated with medium confidence" style="position:absolute;left:1047;width:12573;height:17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">
                  <v:imagedata r:id="rId36" o:title="A screenshot of a cell phone&#10;&#10;Description automatically generated with medium confidence" croptop="18311f" cropbottom="38843f" cropleft="18625f" cropright="33764f"/>
                </v:shape>
                <v:shape id="Text Box 39" o:spid="_x0000_s1061" type="#_x0000_t202" style="position:absolute;top:18192;width:14763;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SGjxQAAANsAAAAPAAAAZHJzL2Rvd25yZXYueG1sRI9Pa8JA&#10;FMTvBb/D8oReim6agt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BDrSGjxQAAANsAAAAP&#10;AAAAAAAAAAAAAAAAAAcCAABkcnMvZG93bnJldi54bWxQSwUGAAAAAAMAAwC3AAAA+QIAAAAA&#10;" stroked="f">
                  <v:textbox inset="0,0,0,0">
                    <w:txbxContent>
                      <w:p w14:paraId="4FFE42CF" w14:textId="645F15F3" w:rsidR="003E5BB5" w:rsidRPr="00AE341C" w:rsidRDefault="003E5BB5" w:rsidP="003E5BB5">
                        <w:pPr>
                          <w:pStyle w:val="Caption"/>
                          <w:rPr>
                            <w:noProof/>
                          </w:rPr>
                        </w:pPr>
                        <w:bookmarkStart w:id="170" w:name="_Toc100835399"/>
                        <w:bookmarkStart w:id="171" w:name="_Toc101528570"/>
                        <w:bookmarkStart w:id="172" w:name="_Toc101532283"/>
                        <w:r>
                          <w:t xml:space="preserve">Figure </w:t>
                        </w:r>
                        <w:r w:rsidR="00DD0DD2">
                          <w:fldChar w:fldCharType="begin"/>
                        </w:r>
                        <w:r w:rsidR="00DD0DD2">
                          <w:instrText xml:space="preserve"> SEQ Figure \* ARABIC </w:instrText>
                        </w:r>
                        <w:r w:rsidR="00DD0DD2">
                          <w:fldChar w:fldCharType="separate"/>
                        </w:r>
                        <w:r w:rsidR="009B1630">
                          <w:rPr>
                            <w:noProof/>
                          </w:rPr>
                          <w:t>19</w:t>
                        </w:r>
                        <w:r w:rsidR="00DD0DD2">
                          <w:rPr>
                            <w:noProof/>
                          </w:rPr>
                          <w:fldChar w:fldCharType="end"/>
                        </w:r>
                        <w:r>
                          <w:t xml:space="preserve"> : IdentiFlora App Icon</w:t>
                        </w:r>
                        <w:bookmarkEnd w:id="170"/>
                        <w:bookmarkEnd w:id="171"/>
                        <w:bookmarkEnd w:id="172"/>
                      </w:p>
                    </w:txbxContent>
                  </v:textbox>
                </v:shape>
                <w10:wrap type="tight" anchorx="margin"/>
              </v:group>
            </w:pict>
          </mc:Fallback>
        </mc:AlternateContent>
      </w:r>
    </w:p>
    <w:p w14:paraId="68DB20E9" w14:textId="77777777" w:rsidR="00B97301" w:rsidRDefault="00B97301" w:rsidP="00BA5B47"/>
    <w:p w14:paraId="10E6D090" w14:textId="4766F89A" w:rsidR="00B97301" w:rsidRDefault="00B97301" w:rsidP="00BA5B47"/>
    <w:p w14:paraId="4135779B" w14:textId="64C0725B" w:rsidR="00C23342" w:rsidRDefault="00C23342" w:rsidP="00BA5B47">
      <w:r>
        <w:t xml:space="preserve"> </w:t>
      </w:r>
    </w:p>
    <w:p w14:paraId="45F0028C" w14:textId="2CACC9A2" w:rsidR="00B97301" w:rsidRDefault="00B97301" w:rsidP="00BA5B47"/>
    <w:p w14:paraId="7BC01068" w14:textId="12426DB4" w:rsidR="00B97301" w:rsidRDefault="00B97301" w:rsidP="00BA5B47"/>
    <w:p w14:paraId="72EE70B4" w14:textId="77777777" w:rsidR="00CB0F67" w:rsidRDefault="00CB0F67" w:rsidP="00BA5B47"/>
    <w:p w14:paraId="2D384AAA" w14:textId="77777777" w:rsidR="007A4FFD" w:rsidRDefault="007A4FFD" w:rsidP="00BA5B47"/>
    <w:p w14:paraId="6B86FF29" w14:textId="77777777" w:rsidR="007A4FFD" w:rsidRDefault="007A4FFD" w:rsidP="00BA5B47"/>
    <w:p w14:paraId="5A2BA29D" w14:textId="4D64F0D4" w:rsidR="00846F5B" w:rsidRDefault="00846F5B" w:rsidP="00BA5B47"/>
    <w:p w14:paraId="3477D24D" w14:textId="77777777" w:rsidR="00F22F7F" w:rsidRDefault="00F22F7F" w:rsidP="00BA5B47"/>
    <w:p w14:paraId="24DB1F61" w14:textId="25CC97C6" w:rsidR="00E67B5E" w:rsidRDefault="006B2B44" w:rsidP="00BA5B47">
      <w:r>
        <w:rPr>
          <w:noProof/>
        </w:rPr>
        <w:lastRenderedPageBreak/>
        <mc:AlternateContent>
          <mc:Choice Requires="wpg">
            <w:drawing>
              <wp:anchor distT="0" distB="0" distL="114300" distR="114300" simplePos="0" relativeHeight="251696128" behindDoc="0" locked="0" layoutInCell="1" allowOverlap="1" wp14:anchorId="595BE894" wp14:editId="10384494">
                <wp:simplePos x="0" y="0"/>
                <wp:positionH relativeFrom="margin">
                  <wp:align>right</wp:align>
                </wp:positionH>
                <wp:positionV relativeFrom="paragraph">
                  <wp:posOffset>460375</wp:posOffset>
                </wp:positionV>
                <wp:extent cx="5731510" cy="5267325"/>
                <wp:effectExtent l="0" t="0" r="2540" b="9525"/>
                <wp:wrapTight wrapText="bothSides">
                  <wp:wrapPolygon edited="0">
                    <wp:start x="0" y="0"/>
                    <wp:lineTo x="0" y="19999"/>
                    <wp:lineTo x="10769" y="19999"/>
                    <wp:lineTo x="0" y="20467"/>
                    <wp:lineTo x="0" y="21561"/>
                    <wp:lineTo x="21538" y="21561"/>
                    <wp:lineTo x="21538" y="20467"/>
                    <wp:lineTo x="10769" y="19999"/>
                    <wp:lineTo x="21538" y="19999"/>
                    <wp:lineTo x="21538" y="0"/>
                    <wp:lineTo x="0" y="0"/>
                  </wp:wrapPolygon>
                </wp:wrapTight>
                <wp:docPr id="49" name="Group 49"/>
                <wp:cNvGraphicFramePr/>
                <a:graphic xmlns:a="http://schemas.openxmlformats.org/drawingml/2006/main">
                  <a:graphicData uri="http://schemas.microsoft.com/office/word/2010/wordprocessingGroup">
                    <wpg:wgp>
                      <wpg:cNvGrpSpPr/>
                      <wpg:grpSpPr>
                        <a:xfrm>
                          <a:off x="0" y="0"/>
                          <a:ext cx="5731510" cy="5267325"/>
                          <a:chOff x="0" y="0"/>
                          <a:chExt cx="5731510" cy="5267325"/>
                        </a:xfrm>
                      </wpg:grpSpPr>
                      <pic:pic xmlns:pic="http://schemas.openxmlformats.org/drawingml/2006/picture">
                        <pic:nvPicPr>
                          <pic:cNvPr id="22" name="Picture 22" descr="Graphical user interface&#10;&#10;Description automatically generated"/>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0" y="0"/>
                            <a:ext cx="5731510" cy="4867910"/>
                          </a:xfrm>
                          <a:prstGeom prst="rect">
                            <a:avLst/>
                          </a:prstGeom>
                        </pic:spPr>
                      </pic:pic>
                      <wps:wsp>
                        <wps:cNvPr id="64" name="Text Box 64"/>
                        <wps:cNvSpPr txBox="1"/>
                        <wps:spPr>
                          <a:xfrm>
                            <a:off x="0" y="5000625"/>
                            <a:ext cx="5731510" cy="266700"/>
                          </a:xfrm>
                          <a:prstGeom prst="rect">
                            <a:avLst/>
                          </a:prstGeom>
                          <a:solidFill>
                            <a:prstClr val="white"/>
                          </a:solidFill>
                          <a:ln>
                            <a:noFill/>
                          </a:ln>
                        </wps:spPr>
                        <wps:txbx>
                          <w:txbxContent>
                            <w:p w14:paraId="387811DC" w14:textId="7487483E" w:rsidR="000F711B" w:rsidRPr="00C32BDD" w:rsidRDefault="000F711B" w:rsidP="000F711B">
                              <w:pPr>
                                <w:pStyle w:val="Caption"/>
                                <w:rPr>
                                  <w:noProof/>
                                </w:rPr>
                              </w:pPr>
                              <w:bookmarkStart w:id="173" w:name="_Toc100835400"/>
                              <w:bookmarkStart w:id="174" w:name="_Toc101528571"/>
                              <w:bookmarkStart w:id="175" w:name="_Toc101532284"/>
                              <w:r>
                                <w:t xml:space="preserve">Figure </w:t>
                              </w:r>
                              <w:r w:rsidR="00DD0DD2">
                                <w:fldChar w:fldCharType="begin"/>
                              </w:r>
                              <w:r w:rsidR="00DD0DD2">
                                <w:instrText xml:space="preserve"> SEQ Figure \* ARABIC </w:instrText>
                              </w:r>
                              <w:r w:rsidR="00DD0DD2">
                                <w:fldChar w:fldCharType="separate"/>
                              </w:r>
                              <w:r w:rsidR="009B1630">
                                <w:rPr>
                                  <w:noProof/>
                                </w:rPr>
                                <w:t>20</w:t>
                              </w:r>
                              <w:r w:rsidR="00DD0DD2">
                                <w:rPr>
                                  <w:noProof/>
                                </w:rPr>
                                <w:fldChar w:fldCharType="end"/>
                              </w:r>
                              <w:r>
                                <w:t xml:space="preserve">: Application </w:t>
                              </w:r>
                              <w:r w:rsidR="001B3D4E">
                                <w:t>I</w:t>
                              </w:r>
                              <w:r>
                                <w:t xml:space="preserve">nterface as </w:t>
                              </w:r>
                              <w:r w:rsidR="001B3D4E">
                                <w:t>V</w:t>
                              </w:r>
                              <w:r>
                                <w:t>iew</w:t>
                              </w:r>
                              <w:r w:rsidR="00DB741C">
                                <w:t>ed</w:t>
                              </w:r>
                              <w:r>
                                <w:t xml:space="preserve"> in </w:t>
                              </w:r>
                              <w:r w:rsidR="00DB741C">
                                <w:t>A</w:t>
                              </w:r>
                              <w:r>
                                <w:t xml:space="preserve">ndroid </w:t>
                              </w:r>
                              <w:r w:rsidR="00DB741C">
                                <w:t>S</w:t>
                              </w:r>
                              <w:r>
                                <w:t xml:space="preserve">tudio .xml </w:t>
                              </w:r>
                              <w:r w:rsidR="001B3D4E">
                                <w:t>D</w:t>
                              </w:r>
                              <w:r>
                                <w:t xml:space="preserve">esign </w:t>
                              </w:r>
                              <w:r w:rsidR="001B3D4E">
                                <w:t>E</w:t>
                              </w:r>
                              <w:r>
                                <w:t>ditor</w:t>
                              </w:r>
                              <w:bookmarkEnd w:id="173"/>
                              <w:bookmarkEnd w:id="174"/>
                              <w:bookmarkEnd w:id="17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95BE894" id="Group 49" o:spid="_x0000_s1062" style="position:absolute;margin-left:400.1pt;margin-top:36.25pt;width:451.3pt;height:414.75pt;z-index:251696128;mso-position-horizontal:right;mso-position-horizontal-relative:margin" coordsize="57315,526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">
                <v:shape id="Picture 22" o:spid="_x0000_s1063" type="#_x0000_t75" alt="Graphical user interface&#10;&#10;Description automatically generated" style="position:absolute;width:57315;height:486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">
                  <v:imagedata r:id="rId38" o:title="Graphical user interface&#10;&#10;Description automatically generated"/>
                </v:shape>
                <v:shape id="Text Box 64" o:spid="_x0000_s1064" type="#_x0000_t202" style="position:absolute;top:50006;width:5731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" stroked="f">
                  <v:textbox style="mso-fit-shape-to-text:t" inset="0,0,0,0">
                    <w:txbxContent>
                      <w:p w14:paraId="387811DC" w14:textId="7487483E" w:rsidR="000F711B" w:rsidRPr="00C32BDD" w:rsidRDefault="000F711B" w:rsidP="000F711B">
                        <w:pPr>
                          <w:pStyle w:val="Caption"/>
                          <w:rPr>
                            <w:noProof/>
                          </w:rPr>
                        </w:pPr>
                        <w:bookmarkStart w:id="176" w:name="_Toc100835400"/>
                        <w:bookmarkStart w:id="177" w:name="_Toc101528571"/>
                        <w:bookmarkStart w:id="178" w:name="_Toc101532284"/>
                        <w:r>
                          <w:t xml:space="preserve">Figure </w:t>
                        </w:r>
                        <w:r w:rsidR="00DD0DD2">
                          <w:fldChar w:fldCharType="begin"/>
                        </w:r>
                        <w:r w:rsidR="00DD0DD2">
                          <w:instrText xml:space="preserve"> SEQ Figure \* ARABIC </w:instrText>
                        </w:r>
                        <w:r w:rsidR="00DD0DD2">
                          <w:fldChar w:fldCharType="separate"/>
                        </w:r>
                        <w:r w:rsidR="009B1630">
                          <w:rPr>
                            <w:noProof/>
                          </w:rPr>
                          <w:t>20</w:t>
                        </w:r>
                        <w:r w:rsidR="00DD0DD2">
                          <w:rPr>
                            <w:noProof/>
                          </w:rPr>
                          <w:fldChar w:fldCharType="end"/>
                        </w:r>
                        <w:r>
                          <w:t xml:space="preserve">: Application </w:t>
                        </w:r>
                        <w:r w:rsidR="001B3D4E">
                          <w:t>I</w:t>
                        </w:r>
                        <w:r>
                          <w:t xml:space="preserve">nterface as </w:t>
                        </w:r>
                        <w:r w:rsidR="001B3D4E">
                          <w:t>V</w:t>
                        </w:r>
                        <w:r>
                          <w:t>iew</w:t>
                        </w:r>
                        <w:r w:rsidR="00DB741C">
                          <w:t>ed</w:t>
                        </w:r>
                        <w:r>
                          <w:t xml:space="preserve"> in </w:t>
                        </w:r>
                        <w:r w:rsidR="00DB741C">
                          <w:t>A</w:t>
                        </w:r>
                        <w:r>
                          <w:t xml:space="preserve">ndroid </w:t>
                        </w:r>
                        <w:r w:rsidR="00DB741C">
                          <w:t>S</w:t>
                        </w:r>
                        <w:r>
                          <w:t xml:space="preserve">tudio .xml </w:t>
                        </w:r>
                        <w:r w:rsidR="001B3D4E">
                          <w:t>D</w:t>
                        </w:r>
                        <w:r>
                          <w:t xml:space="preserve">esign </w:t>
                        </w:r>
                        <w:r w:rsidR="001B3D4E">
                          <w:t>E</w:t>
                        </w:r>
                        <w:r>
                          <w:t>ditor</w:t>
                        </w:r>
                        <w:bookmarkEnd w:id="176"/>
                        <w:bookmarkEnd w:id="177"/>
                        <w:bookmarkEnd w:id="178"/>
                      </w:p>
                    </w:txbxContent>
                  </v:textbox>
                </v:shape>
                <w10:wrap type="tight" anchorx="margin"/>
              </v:group>
            </w:pict>
          </mc:Fallback>
        </mc:AlternateContent>
      </w:r>
      <w:r w:rsidR="004E7D6C">
        <w:t xml:space="preserve">The completion of this sprint concluded with </w:t>
      </w:r>
      <w:r w:rsidR="00FA3703">
        <w:t xml:space="preserve">the </w:t>
      </w:r>
      <w:r w:rsidR="004E7D6C">
        <w:t xml:space="preserve">successful implementation of the user interface, as shown in </w:t>
      </w:r>
      <w:r w:rsidR="004E7D6C" w:rsidRPr="00C47146">
        <w:rPr>
          <w:b/>
          <w:bCs/>
        </w:rPr>
        <w:t xml:space="preserve">Figure </w:t>
      </w:r>
      <w:r w:rsidR="00C47146" w:rsidRPr="00C47146">
        <w:rPr>
          <w:b/>
          <w:bCs/>
        </w:rPr>
        <w:t>20</w:t>
      </w:r>
      <w:r w:rsidR="004E7D6C">
        <w:t>.</w:t>
      </w:r>
    </w:p>
    <w:p w14:paraId="6BF1C26D" w14:textId="55E0DA38" w:rsidR="00C53297" w:rsidRDefault="00C53297" w:rsidP="00846F5B">
      <w:pPr>
        <w:pStyle w:val="Heading3"/>
      </w:pPr>
      <w:bookmarkStart w:id="179" w:name="_Toc101532218"/>
      <w:r>
        <w:t xml:space="preserve">6.2.3 Camera </w:t>
      </w:r>
      <w:r w:rsidR="00DB741C">
        <w:t>U</w:t>
      </w:r>
      <w:r>
        <w:t xml:space="preserve">tilisation and </w:t>
      </w:r>
      <w:r w:rsidR="00DB741C">
        <w:t>I</w:t>
      </w:r>
      <w:r>
        <w:t>ntegration</w:t>
      </w:r>
      <w:bookmarkEnd w:id="179"/>
      <w:r>
        <w:t xml:space="preserve"> </w:t>
      </w:r>
    </w:p>
    <w:p w14:paraId="6DB380D0" w14:textId="39204664" w:rsidR="00541E7A" w:rsidRDefault="00541E7A" w:rsidP="00BA5B47">
      <w:r>
        <w:t>This sprint involv</w:t>
      </w:r>
      <w:r w:rsidR="00B60B15">
        <w:t>ed the implementation of the camera functionality of the application</w:t>
      </w:r>
      <w:r w:rsidR="007F2441">
        <w:t>. There were two possible implementation</w:t>
      </w:r>
      <w:r w:rsidR="00DB741C">
        <w:t>s</w:t>
      </w:r>
      <w:r w:rsidR="007F2441">
        <w:t xml:space="preserve"> for this, one would be to call the camera activity</w:t>
      </w:r>
      <w:r w:rsidR="00DD59E8">
        <w:t>,</w:t>
      </w:r>
      <w:r w:rsidR="007F2441">
        <w:t xml:space="preserve"> handing activity control over to the </w:t>
      </w:r>
      <w:r w:rsidR="00DD59E8">
        <w:t>device’s</w:t>
      </w:r>
      <w:r w:rsidR="007F2441">
        <w:t xml:space="preserve"> camera application, then the camera application would directly pass the image data</w:t>
      </w:r>
      <w:r w:rsidR="00152F67">
        <w:t xml:space="preserve"> as</w:t>
      </w:r>
      <w:r w:rsidR="00DD59E8">
        <w:t xml:space="preserve"> an</w:t>
      </w:r>
      <w:r w:rsidR="00152F67">
        <w:t xml:space="preserve"> intent bundle</w:t>
      </w:r>
      <w:r w:rsidR="007F2441">
        <w:t xml:space="preserve"> from the camera and store it as a local variable in the program itself</w:t>
      </w:r>
      <w:r w:rsidR="00DD59E8">
        <w:t>. T</w:t>
      </w:r>
      <w:r w:rsidR="007F2441">
        <w:t xml:space="preserve">his would be </w:t>
      </w:r>
      <w:r w:rsidR="00FA3703">
        <w:t xml:space="preserve">the </w:t>
      </w:r>
      <w:r w:rsidR="007F2441">
        <w:t xml:space="preserve">simplest option and one of the recommended ones in the </w:t>
      </w:r>
      <w:r w:rsidR="00DD59E8">
        <w:t>A</w:t>
      </w:r>
      <w:r w:rsidR="007F2441">
        <w:t xml:space="preserve">ndroid </w:t>
      </w:r>
      <w:r w:rsidR="00DD59E8">
        <w:t>S</w:t>
      </w:r>
      <w:r w:rsidR="007F2441">
        <w:t>tudio documentation</w:t>
      </w:r>
      <w:r w:rsidR="00DD59E8">
        <w:t>,</w:t>
      </w:r>
      <w:r w:rsidR="007F2441">
        <w:t xml:space="preserve"> however</w:t>
      </w:r>
      <w:r w:rsidR="00FA3703">
        <w:t>,</w:t>
      </w:r>
      <w:r w:rsidR="007F2441">
        <w:t xml:space="preserve"> this limits image file sizes to</w:t>
      </w:r>
      <w:r w:rsidR="00152F67">
        <w:t xml:space="preserve"> 1MB </w:t>
      </w:r>
      <w:r w:rsidR="007F2441">
        <w:t xml:space="preserve">resulting in an overall poor quality looking image being displayed as well as </w:t>
      </w:r>
      <w:r w:rsidR="003D0B35">
        <w:t>result</w:t>
      </w:r>
      <w:r w:rsidR="009540AD">
        <w:t>s</w:t>
      </w:r>
      <w:r w:rsidR="003D0B35">
        <w:t xml:space="preserve"> in worse</w:t>
      </w:r>
      <w:r w:rsidR="009540AD">
        <w:t xml:space="preserve"> CNN</w:t>
      </w:r>
      <w:r w:rsidR="003D0B35">
        <w:t xml:space="preserve"> performance due to the noise in the image data. </w:t>
      </w:r>
      <w:r w:rsidR="00753826">
        <w:t>The second option</w:t>
      </w:r>
      <w:r w:rsidR="00152F67">
        <w:t xml:space="preserve"> would be to pass in a file location to the camera application when the camera activity is called, this would specify where the image should be stored locally</w:t>
      </w:r>
      <w:r w:rsidR="00D540C0">
        <w:t>, once the user has taken their image and it has been stored, the activity control would be passed back to the application, which can then retrieve the relevant image from the local file</w:t>
      </w:r>
      <w:r w:rsidR="00753826">
        <w:t xml:space="preserve"> </w:t>
      </w:r>
      <w:r w:rsidR="00D540C0">
        <w:t>storage. Whilst more complicated to implement</w:t>
      </w:r>
      <w:r w:rsidR="003E3C53">
        <w:t>,</w:t>
      </w:r>
      <w:r w:rsidR="00D540C0">
        <w:t xml:space="preserve"> requiring android application permissions to store external files on the user device</w:t>
      </w:r>
      <w:r w:rsidR="003E3C53">
        <w:t xml:space="preserve"> and requiring the implementation of a file provider</w:t>
      </w:r>
      <w:r w:rsidR="00D540C0">
        <w:t xml:space="preserve">, it allows for higher resolution images with no </w:t>
      </w:r>
      <w:r w:rsidR="00753826">
        <w:t>imposed</w:t>
      </w:r>
      <w:r w:rsidR="00D540C0">
        <w:t xml:space="preserve"> size limit </w:t>
      </w:r>
      <w:r w:rsidR="00753826">
        <w:t>to be rendered in the application as well as</w:t>
      </w:r>
      <w:r w:rsidR="00FC788D">
        <w:t xml:space="preserve"> would</w:t>
      </w:r>
      <w:r w:rsidR="00753826">
        <w:t xml:space="preserve"> </w:t>
      </w:r>
      <w:r w:rsidR="00FC788D">
        <w:t xml:space="preserve">provide higher </w:t>
      </w:r>
      <w:r w:rsidR="00FC788D">
        <w:lastRenderedPageBreak/>
        <w:t>quality images</w:t>
      </w:r>
      <w:r w:rsidR="00753826">
        <w:t xml:space="preserve"> to the</w:t>
      </w:r>
      <w:r w:rsidR="00D540C0">
        <w:t xml:space="preserve"> </w:t>
      </w:r>
      <w:r w:rsidR="00753826">
        <w:t xml:space="preserve">CNN model, resulting in an overall better user experience. </w:t>
      </w:r>
      <w:r w:rsidR="00753826" w:rsidRPr="00753826">
        <w:rPr>
          <w:b/>
          <w:bCs/>
        </w:rPr>
        <w:t>Figure 2</w:t>
      </w:r>
      <w:r w:rsidR="00DB741C">
        <w:rPr>
          <w:b/>
          <w:bCs/>
        </w:rPr>
        <w:t>1</w:t>
      </w:r>
      <w:r w:rsidR="00F84F0C">
        <w:rPr>
          <w:b/>
          <w:bCs/>
        </w:rPr>
        <w:t xml:space="preserve"> </w:t>
      </w:r>
      <w:r w:rsidR="00F84F0C">
        <w:t>shows the code implemented to achieve this</w:t>
      </w:r>
      <w:r w:rsidR="008E188B">
        <w:t>.</w:t>
      </w:r>
    </w:p>
    <w:p w14:paraId="450FF5F2" w14:textId="2285E5EA" w:rsidR="00B36FA8" w:rsidRDefault="00E70F42" w:rsidP="00BA5B47">
      <w:r>
        <w:rPr>
          <w:noProof/>
        </w:rPr>
        <mc:AlternateContent>
          <mc:Choice Requires="wps">
            <w:drawing>
              <wp:anchor distT="0" distB="0" distL="114300" distR="114300" simplePos="0" relativeHeight="251780096" behindDoc="1" locked="0" layoutInCell="1" allowOverlap="1" wp14:anchorId="05D206A5" wp14:editId="59AB99F6">
                <wp:simplePos x="0" y="0"/>
                <wp:positionH relativeFrom="column">
                  <wp:posOffset>0</wp:posOffset>
                </wp:positionH>
                <wp:positionV relativeFrom="paragraph">
                  <wp:posOffset>3415030</wp:posOffset>
                </wp:positionV>
                <wp:extent cx="5731510" cy="635"/>
                <wp:effectExtent l="0" t="0" r="0" b="0"/>
                <wp:wrapTight wrapText="bothSides">
                  <wp:wrapPolygon edited="0">
                    <wp:start x="0" y="0"/>
                    <wp:lineTo x="0" y="21600"/>
                    <wp:lineTo x="21600" y="21600"/>
                    <wp:lineTo x="21600" y="0"/>
                  </wp:wrapPolygon>
                </wp:wrapTight>
                <wp:docPr id="29" name="Text Box 29"/>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057632C2" w14:textId="15624A98" w:rsidR="00E70F42" w:rsidRPr="00327951" w:rsidRDefault="00E70F42" w:rsidP="00E70F42">
                            <w:pPr>
                              <w:pStyle w:val="Caption"/>
                              <w:rPr>
                                <w:noProof/>
                              </w:rPr>
                            </w:pPr>
                            <w:bookmarkStart w:id="180" w:name="_Toc101528572"/>
                            <w:bookmarkStart w:id="181" w:name="_Toc101532285"/>
                            <w:r>
                              <w:t xml:space="preserve">Figure </w:t>
                            </w:r>
                            <w:r w:rsidR="00DD0DD2">
                              <w:fldChar w:fldCharType="begin"/>
                            </w:r>
                            <w:r w:rsidR="00DD0DD2">
                              <w:instrText xml:space="preserve"> SEQ Figure \* ARABIC </w:instrText>
                            </w:r>
                            <w:r w:rsidR="00DD0DD2">
                              <w:fldChar w:fldCharType="separate"/>
                            </w:r>
                            <w:r w:rsidR="009B1630">
                              <w:rPr>
                                <w:noProof/>
                              </w:rPr>
                              <w:t>21</w:t>
                            </w:r>
                            <w:r w:rsidR="00DD0DD2">
                              <w:rPr>
                                <w:noProof/>
                              </w:rPr>
                              <w:fldChar w:fldCharType="end"/>
                            </w:r>
                            <w:r>
                              <w:t xml:space="preserve">: </w:t>
                            </w:r>
                            <w:r w:rsidRPr="00F9552E">
                              <w:t xml:space="preserve">Code </w:t>
                            </w:r>
                            <w:r w:rsidR="001B3D4E">
                              <w:t>U</w:t>
                            </w:r>
                            <w:r w:rsidRPr="00F9552E">
                              <w:t xml:space="preserve">sed to </w:t>
                            </w:r>
                            <w:r w:rsidR="001B3D4E">
                              <w:t>O</w:t>
                            </w:r>
                            <w:r w:rsidRPr="00F9552E">
                              <w:t xml:space="preserve">pen the </w:t>
                            </w:r>
                            <w:r w:rsidR="001B3D4E">
                              <w:t>D</w:t>
                            </w:r>
                            <w:r w:rsidRPr="00F9552E">
                              <w:t xml:space="preserve">efault </w:t>
                            </w:r>
                            <w:r>
                              <w:t>A</w:t>
                            </w:r>
                            <w:r w:rsidRPr="00F9552E">
                              <w:t xml:space="preserve">ndroid </w:t>
                            </w:r>
                            <w:r w:rsidR="001B3D4E">
                              <w:t>C</w:t>
                            </w:r>
                            <w:r w:rsidRPr="00F9552E">
                              <w:t xml:space="preserve">amera </w:t>
                            </w:r>
                            <w:r w:rsidR="001B3D4E">
                              <w:t>A</w:t>
                            </w:r>
                            <w:r w:rsidRPr="00F9552E">
                              <w:t>pplication</w:t>
                            </w:r>
                            <w:bookmarkEnd w:id="180"/>
                            <w:bookmarkEnd w:id="18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5D206A5" id="Text Box 29" o:spid="_x0000_s1065" type="#_x0000_t202" style="position:absolute;margin-left:0;margin-top:268.9pt;width:451.3pt;height:.05pt;z-index:-251536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" stroked="f">
                <v:textbox style="mso-fit-shape-to-text:t" inset="0,0,0,0">
                  <w:txbxContent>
                    <w:p w14:paraId="057632C2" w14:textId="15624A98" w:rsidR="00E70F42" w:rsidRPr="00327951" w:rsidRDefault="00E70F42" w:rsidP="00E70F42">
                      <w:pPr>
                        <w:pStyle w:val="Caption"/>
                        <w:rPr>
                          <w:noProof/>
                        </w:rPr>
                      </w:pPr>
                      <w:bookmarkStart w:id="182" w:name="_Toc101528572"/>
                      <w:bookmarkStart w:id="183" w:name="_Toc101532285"/>
                      <w:r>
                        <w:t xml:space="preserve">Figure </w:t>
                      </w:r>
                      <w:r w:rsidR="00DD0DD2">
                        <w:fldChar w:fldCharType="begin"/>
                      </w:r>
                      <w:r w:rsidR="00DD0DD2">
                        <w:instrText xml:space="preserve"> SEQ Figure \* ARABIC </w:instrText>
                      </w:r>
                      <w:r w:rsidR="00DD0DD2">
                        <w:fldChar w:fldCharType="separate"/>
                      </w:r>
                      <w:r w:rsidR="009B1630">
                        <w:rPr>
                          <w:noProof/>
                        </w:rPr>
                        <w:t>21</w:t>
                      </w:r>
                      <w:r w:rsidR="00DD0DD2">
                        <w:rPr>
                          <w:noProof/>
                        </w:rPr>
                        <w:fldChar w:fldCharType="end"/>
                      </w:r>
                      <w:r>
                        <w:t xml:space="preserve">: </w:t>
                      </w:r>
                      <w:r w:rsidRPr="00F9552E">
                        <w:t xml:space="preserve">Code </w:t>
                      </w:r>
                      <w:r w:rsidR="001B3D4E">
                        <w:t>U</w:t>
                      </w:r>
                      <w:r w:rsidRPr="00F9552E">
                        <w:t xml:space="preserve">sed to </w:t>
                      </w:r>
                      <w:r w:rsidR="001B3D4E">
                        <w:t>O</w:t>
                      </w:r>
                      <w:r w:rsidRPr="00F9552E">
                        <w:t xml:space="preserve">pen the </w:t>
                      </w:r>
                      <w:r w:rsidR="001B3D4E">
                        <w:t>D</w:t>
                      </w:r>
                      <w:r w:rsidRPr="00F9552E">
                        <w:t xml:space="preserve">efault </w:t>
                      </w:r>
                      <w:r>
                        <w:t>A</w:t>
                      </w:r>
                      <w:r w:rsidRPr="00F9552E">
                        <w:t xml:space="preserve">ndroid </w:t>
                      </w:r>
                      <w:r w:rsidR="001B3D4E">
                        <w:t>C</w:t>
                      </w:r>
                      <w:r w:rsidRPr="00F9552E">
                        <w:t xml:space="preserve">amera </w:t>
                      </w:r>
                      <w:r w:rsidR="001B3D4E">
                        <w:t>A</w:t>
                      </w:r>
                      <w:r w:rsidRPr="00F9552E">
                        <w:t>pplication</w:t>
                      </w:r>
                      <w:bookmarkEnd w:id="182"/>
                      <w:bookmarkEnd w:id="183"/>
                    </w:p>
                  </w:txbxContent>
                </v:textbox>
                <w10:wrap type="tight"/>
              </v:shape>
            </w:pict>
          </mc:Fallback>
        </mc:AlternateContent>
      </w:r>
      <w:r>
        <w:rPr>
          <w:noProof/>
        </w:rPr>
        <w:drawing>
          <wp:anchor distT="0" distB="0" distL="114300" distR="114300" simplePos="0" relativeHeight="251749376" behindDoc="1" locked="0" layoutInCell="1" allowOverlap="1" wp14:anchorId="01C2B5F0" wp14:editId="273E608D">
            <wp:simplePos x="0" y="0"/>
            <wp:positionH relativeFrom="column">
              <wp:posOffset>0</wp:posOffset>
            </wp:positionH>
            <wp:positionV relativeFrom="paragraph">
              <wp:posOffset>196850</wp:posOffset>
            </wp:positionV>
            <wp:extent cx="5731510" cy="3161030"/>
            <wp:effectExtent l="0" t="0" r="2540" b="1270"/>
            <wp:wrapTight wrapText="bothSides">
              <wp:wrapPolygon edited="0">
                <wp:start x="0" y="0"/>
                <wp:lineTo x="0" y="21479"/>
                <wp:lineTo x="21538" y="21479"/>
                <wp:lineTo x="21538" y="0"/>
                <wp:lineTo x="0" y="0"/>
              </wp:wrapPolygon>
            </wp:wrapTight>
            <wp:docPr id="88" name="Picture 8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Text&#10;&#10;Description automatically generated"/>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0" y="0"/>
                      <a:ext cx="5731510" cy="3161030"/>
                    </a:xfrm>
                    <a:prstGeom prst="rect">
                      <a:avLst/>
                    </a:prstGeom>
                  </pic:spPr>
                </pic:pic>
              </a:graphicData>
            </a:graphic>
          </wp:anchor>
        </w:drawing>
      </w:r>
    </w:p>
    <w:p w14:paraId="79F0266B" w14:textId="45009598" w:rsidR="00C15936" w:rsidRDefault="00E70F42" w:rsidP="00C15936">
      <w:r>
        <w:rPr>
          <w:noProof/>
        </w:rPr>
        <mc:AlternateContent>
          <mc:Choice Requires="wps">
            <w:drawing>
              <wp:anchor distT="0" distB="0" distL="114300" distR="114300" simplePos="0" relativeHeight="251782144" behindDoc="1" locked="0" layoutInCell="1" allowOverlap="1" wp14:anchorId="4277C2A8" wp14:editId="1F0ACBDB">
                <wp:simplePos x="0" y="0"/>
                <wp:positionH relativeFrom="column">
                  <wp:posOffset>3924300</wp:posOffset>
                </wp:positionH>
                <wp:positionV relativeFrom="paragraph">
                  <wp:posOffset>7496810</wp:posOffset>
                </wp:positionV>
                <wp:extent cx="1810385" cy="635"/>
                <wp:effectExtent l="0" t="0" r="0" b="0"/>
                <wp:wrapTight wrapText="bothSides">
                  <wp:wrapPolygon edited="0">
                    <wp:start x="0" y="0"/>
                    <wp:lineTo x="0" y="21600"/>
                    <wp:lineTo x="21600" y="21600"/>
                    <wp:lineTo x="21600" y="0"/>
                  </wp:wrapPolygon>
                </wp:wrapTight>
                <wp:docPr id="35" name="Text Box 35"/>
                <wp:cNvGraphicFramePr/>
                <a:graphic xmlns:a="http://schemas.openxmlformats.org/drawingml/2006/main">
                  <a:graphicData uri="http://schemas.microsoft.com/office/word/2010/wordprocessingShape">
                    <wps:wsp>
                      <wps:cNvSpPr txBox="1"/>
                      <wps:spPr>
                        <a:xfrm>
                          <a:off x="0" y="0"/>
                          <a:ext cx="1810385" cy="635"/>
                        </a:xfrm>
                        <a:prstGeom prst="rect">
                          <a:avLst/>
                        </a:prstGeom>
                        <a:solidFill>
                          <a:prstClr val="white"/>
                        </a:solidFill>
                        <a:ln>
                          <a:noFill/>
                        </a:ln>
                      </wps:spPr>
                      <wps:txbx>
                        <w:txbxContent>
                          <w:p w14:paraId="72D0880F" w14:textId="5C2E5712" w:rsidR="00E70F42" w:rsidRPr="00610E1F" w:rsidRDefault="00E70F42" w:rsidP="00E70F42">
                            <w:pPr>
                              <w:pStyle w:val="Caption"/>
                              <w:rPr>
                                <w:noProof/>
                              </w:rPr>
                            </w:pPr>
                            <w:bookmarkStart w:id="184" w:name="_Toc101528573"/>
                            <w:bookmarkStart w:id="185" w:name="_Toc101532286"/>
                            <w:r>
                              <w:t xml:space="preserve">Figure </w:t>
                            </w:r>
                            <w:r w:rsidR="00DD0DD2">
                              <w:fldChar w:fldCharType="begin"/>
                            </w:r>
                            <w:r w:rsidR="00DD0DD2">
                              <w:instrText xml:space="preserve"> SEQ Figure \* ARABIC </w:instrText>
                            </w:r>
                            <w:r w:rsidR="00DD0DD2">
                              <w:fldChar w:fldCharType="separate"/>
                            </w:r>
                            <w:r w:rsidR="009B1630">
                              <w:rPr>
                                <w:noProof/>
                              </w:rPr>
                              <w:t>22</w:t>
                            </w:r>
                            <w:r w:rsidR="00DD0DD2">
                              <w:rPr>
                                <w:noProof/>
                              </w:rPr>
                              <w:fldChar w:fldCharType="end"/>
                            </w:r>
                            <w:r>
                              <w:t>:</w:t>
                            </w:r>
                            <w:r w:rsidRPr="00167CA1">
                              <w:t xml:space="preserve"> Camera </w:t>
                            </w:r>
                            <w:r w:rsidR="001B3D4E">
                              <w:t>O</w:t>
                            </w:r>
                            <w:r w:rsidRPr="00167CA1">
                              <w:t xml:space="preserve">pen </w:t>
                            </w:r>
                            <w:r w:rsidR="001B3D4E">
                              <w:t>T</w:t>
                            </w:r>
                            <w:r w:rsidRPr="00167CA1">
                              <w:t xml:space="preserve">hrough the </w:t>
                            </w:r>
                            <w:r w:rsidR="001B3D4E">
                              <w:t>A</w:t>
                            </w:r>
                            <w:r w:rsidRPr="00167CA1">
                              <w:t>pplication</w:t>
                            </w:r>
                            <w:bookmarkEnd w:id="184"/>
                            <w:bookmarkEnd w:id="18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277C2A8" id="Text Box 35" o:spid="_x0000_s1066" type="#_x0000_t202" style="position:absolute;margin-left:309pt;margin-top:590.3pt;width:142.55pt;height:.05pt;z-index:-251534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" stroked="f">
                <v:textbox style="mso-fit-shape-to-text:t" inset="0,0,0,0">
                  <w:txbxContent>
                    <w:p w14:paraId="72D0880F" w14:textId="5C2E5712" w:rsidR="00E70F42" w:rsidRPr="00610E1F" w:rsidRDefault="00E70F42" w:rsidP="00E70F42">
                      <w:pPr>
                        <w:pStyle w:val="Caption"/>
                        <w:rPr>
                          <w:noProof/>
                        </w:rPr>
                      </w:pPr>
                      <w:bookmarkStart w:id="186" w:name="_Toc101528573"/>
                      <w:bookmarkStart w:id="187" w:name="_Toc101532286"/>
                      <w:r>
                        <w:t xml:space="preserve">Figure </w:t>
                      </w:r>
                      <w:r w:rsidR="00DD0DD2">
                        <w:fldChar w:fldCharType="begin"/>
                      </w:r>
                      <w:r w:rsidR="00DD0DD2">
                        <w:instrText xml:space="preserve"> SEQ Figure \* ARABIC </w:instrText>
                      </w:r>
                      <w:r w:rsidR="00DD0DD2">
                        <w:fldChar w:fldCharType="separate"/>
                      </w:r>
                      <w:r w:rsidR="009B1630">
                        <w:rPr>
                          <w:noProof/>
                        </w:rPr>
                        <w:t>22</w:t>
                      </w:r>
                      <w:r w:rsidR="00DD0DD2">
                        <w:rPr>
                          <w:noProof/>
                        </w:rPr>
                        <w:fldChar w:fldCharType="end"/>
                      </w:r>
                      <w:r>
                        <w:t>:</w:t>
                      </w:r>
                      <w:r w:rsidRPr="00167CA1">
                        <w:t xml:space="preserve"> Camera </w:t>
                      </w:r>
                      <w:r w:rsidR="001B3D4E">
                        <w:t>O</w:t>
                      </w:r>
                      <w:r w:rsidRPr="00167CA1">
                        <w:t xml:space="preserve">pen </w:t>
                      </w:r>
                      <w:r w:rsidR="001B3D4E">
                        <w:t>T</w:t>
                      </w:r>
                      <w:r w:rsidRPr="00167CA1">
                        <w:t xml:space="preserve">hrough the </w:t>
                      </w:r>
                      <w:r w:rsidR="001B3D4E">
                        <w:t>A</w:t>
                      </w:r>
                      <w:r w:rsidRPr="00167CA1">
                        <w:t>pplication</w:t>
                      </w:r>
                      <w:bookmarkEnd w:id="186"/>
                      <w:bookmarkEnd w:id="187"/>
                    </w:p>
                  </w:txbxContent>
                </v:textbox>
                <w10:wrap type="tight"/>
              </v:shape>
            </w:pict>
          </mc:Fallback>
        </mc:AlternateContent>
      </w:r>
      <w:r>
        <w:rPr>
          <w:noProof/>
        </w:rPr>
        <w:drawing>
          <wp:anchor distT="0" distB="0" distL="114300" distR="114300" simplePos="0" relativeHeight="251761664" behindDoc="0" locked="0" layoutInCell="1" allowOverlap="1" wp14:anchorId="018A0E58" wp14:editId="7C3B40BC">
            <wp:simplePos x="0" y="0"/>
            <wp:positionH relativeFrom="column">
              <wp:posOffset>3924300</wp:posOffset>
            </wp:positionH>
            <wp:positionV relativeFrom="paragraph">
              <wp:posOffset>3416935</wp:posOffset>
            </wp:positionV>
            <wp:extent cx="1810385" cy="4022725"/>
            <wp:effectExtent l="0" t="0" r="0" b="0"/>
            <wp:wrapTight wrapText="bothSides">
              <wp:wrapPolygon edited="0">
                <wp:start x="0" y="0"/>
                <wp:lineTo x="0" y="21481"/>
                <wp:lineTo x="21365" y="21481"/>
                <wp:lineTo x="21365" y="0"/>
                <wp:lineTo x="0" y="0"/>
              </wp:wrapPolygon>
            </wp:wrapTight>
            <wp:docPr id="90" name="Picture 9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A picture containing text&#10;&#10;Description automatically generated"/>
                    <pic:cNvPicPr>
                      <a:picLocks noChangeAspect="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810385" cy="4022725"/>
                    </a:xfrm>
                    <a:prstGeom prst="rect">
                      <a:avLst/>
                    </a:prstGeom>
                    <a:noFill/>
                    <a:ln>
                      <a:noFill/>
                    </a:ln>
                  </pic:spPr>
                </pic:pic>
              </a:graphicData>
            </a:graphic>
          </wp:anchor>
        </w:drawing>
      </w:r>
      <w:r w:rsidR="00C15936">
        <w:t xml:space="preserve">As shown, in </w:t>
      </w:r>
      <w:r w:rsidR="00C15936" w:rsidRPr="00C15936">
        <w:rPr>
          <w:b/>
          <w:bCs/>
        </w:rPr>
        <w:t>Figure</w:t>
      </w:r>
      <w:r w:rsidR="00846F5B">
        <w:rPr>
          <w:b/>
          <w:bCs/>
        </w:rPr>
        <w:t>s</w:t>
      </w:r>
      <w:r w:rsidR="00C15936" w:rsidRPr="00C15936">
        <w:rPr>
          <w:b/>
          <w:bCs/>
        </w:rPr>
        <w:t xml:space="preserve"> 2</w:t>
      </w:r>
      <w:r w:rsidR="00496BD4">
        <w:rPr>
          <w:b/>
          <w:bCs/>
        </w:rPr>
        <w:t>2</w:t>
      </w:r>
      <w:r w:rsidR="00186DC6">
        <w:rPr>
          <w:b/>
          <w:bCs/>
        </w:rPr>
        <w:t>, 2</w:t>
      </w:r>
      <w:r w:rsidR="00496BD4">
        <w:rPr>
          <w:b/>
          <w:bCs/>
        </w:rPr>
        <w:t>4</w:t>
      </w:r>
      <w:r w:rsidR="00186DC6" w:rsidRPr="00186DC6">
        <w:rPr>
          <w:b/>
          <w:bCs/>
        </w:rPr>
        <w:t>,</w:t>
      </w:r>
      <w:r w:rsidR="00186DC6" w:rsidRPr="00186DC6">
        <w:t xml:space="preserve"> and</w:t>
      </w:r>
      <w:r w:rsidR="00186DC6">
        <w:rPr>
          <w:b/>
          <w:bCs/>
        </w:rPr>
        <w:t xml:space="preserve"> 2</w:t>
      </w:r>
      <w:r w:rsidR="00496BD4">
        <w:rPr>
          <w:b/>
          <w:bCs/>
        </w:rPr>
        <w:t>5</w:t>
      </w:r>
      <w:r w:rsidR="00C15936">
        <w:t>, this worked as intended</w:t>
      </w:r>
      <w:r w:rsidR="00186DC6">
        <w:t xml:space="preserve"> with the</w:t>
      </w:r>
      <w:r w:rsidR="00F57B8D">
        <w:t xml:space="preserve"> application</w:t>
      </w:r>
      <w:r w:rsidR="00186DC6">
        <w:t xml:space="preserve"> successfully</w:t>
      </w:r>
      <w:r w:rsidR="00496BD4">
        <w:t xml:space="preserve"> capturing and displaying the image</w:t>
      </w:r>
      <w:r w:rsidR="00C15936">
        <w:t xml:space="preserve">, however as discussed in the </w:t>
      </w:r>
      <w:r w:rsidR="00D33074">
        <w:t>p</w:t>
      </w:r>
      <w:r w:rsidR="00C15936">
        <w:t>roblems and challenges section, there were minor issues</w:t>
      </w:r>
      <w:r w:rsidR="00D33074">
        <w:t xml:space="preserve"> with displaying the image taken by the camera</w:t>
      </w:r>
      <w:r w:rsidR="00186DC6">
        <w:t xml:space="preserve"> </w:t>
      </w:r>
      <w:r w:rsidR="00D33074">
        <w:t>however</w:t>
      </w:r>
      <w:r w:rsidR="00FA3703">
        <w:t>,</w:t>
      </w:r>
      <w:r w:rsidR="00D33074">
        <w:t xml:space="preserve"> the issue was</w:t>
      </w:r>
      <w:r w:rsidR="006B2B44">
        <w:t xml:space="preserve"> </w:t>
      </w:r>
      <w:r w:rsidR="00D33074">
        <w:t>correct</w:t>
      </w:r>
      <w:r w:rsidR="00AB2136">
        <w:t>ed</w:t>
      </w:r>
      <w:r w:rsidR="00D33074">
        <w:t>.</w:t>
      </w:r>
    </w:p>
    <w:p w14:paraId="12FCA0AF" w14:textId="577CD30F" w:rsidR="00B36FA8" w:rsidRDefault="00B36FA8" w:rsidP="00BA5B47"/>
    <w:p w14:paraId="0C36223D" w14:textId="5D416A3C" w:rsidR="00B36FA8" w:rsidRDefault="00B36FA8" w:rsidP="00BA5B47"/>
    <w:p w14:paraId="1E117AF0" w14:textId="4E9C3657" w:rsidR="00B36FA8" w:rsidRDefault="00B36FA8" w:rsidP="00BA5B47"/>
    <w:p w14:paraId="4217F69C" w14:textId="52DE9F59" w:rsidR="00B36FA8" w:rsidRDefault="00B36FA8" w:rsidP="00BA5B47"/>
    <w:p w14:paraId="2653B461" w14:textId="1D09CAF6" w:rsidR="00B36FA8" w:rsidRDefault="00B36FA8" w:rsidP="00BA5B47"/>
    <w:p w14:paraId="33E100FB" w14:textId="74F60356" w:rsidR="00B36FA8" w:rsidRDefault="00B36FA8" w:rsidP="00BA5B47"/>
    <w:p w14:paraId="53BE66F4" w14:textId="77B543C8" w:rsidR="00B36FA8" w:rsidRDefault="00B36FA8" w:rsidP="00BA5B47"/>
    <w:p w14:paraId="529C2618" w14:textId="53024353" w:rsidR="00DB54B4" w:rsidRDefault="00DB54B4" w:rsidP="00BA5B47"/>
    <w:p w14:paraId="48D1E09D" w14:textId="59BED3C7" w:rsidR="00D33074" w:rsidRDefault="00D33074" w:rsidP="00BA5B47"/>
    <w:p w14:paraId="08CF60C6" w14:textId="77777777" w:rsidR="006B2B44" w:rsidRDefault="006B2B44" w:rsidP="00BA5B47"/>
    <w:p w14:paraId="3A69A51C" w14:textId="4AD177E7" w:rsidR="00496BD4" w:rsidRDefault="00496BD4" w:rsidP="00BA5B47"/>
    <w:p w14:paraId="6E30AFA1" w14:textId="36ED1511" w:rsidR="00BA5B47" w:rsidRDefault="00BA5B47" w:rsidP="00846F5B">
      <w:pPr>
        <w:pStyle w:val="Heading3"/>
      </w:pPr>
      <w:bookmarkStart w:id="188" w:name="_Toc101532219"/>
      <w:r>
        <w:lastRenderedPageBreak/>
        <w:t>6.2.</w:t>
      </w:r>
      <w:r w:rsidR="00C53297">
        <w:t>4</w:t>
      </w:r>
      <w:r>
        <w:t xml:space="preserve"> Final </w:t>
      </w:r>
      <w:r w:rsidR="004176AA">
        <w:t>P</w:t>
      </w:r>
      <w:r>
        <w:t>roduct</w:t>
      </w:r>
      <w:bookmarkEnd w:id="188"/>
    </w:p>
    <w:p w14:paraId="6F41D780" w14:textId="44A0916A" w:rsidR="00E67B5E" w:rsidRDefault="009A294B" w:rsidP="00BA5B47">
      <w:r>
        <w:t xml:space="preserve">As shown in </w:t>
      </w:r>
      <w:r w:rsidR="009E2D19">
        <w:rPr>
          <w:b/>
          <w:bCs/>
        </w:rPr>
        <w:t>F</w:t>
      </w:r>
      <w:r w:rsidRPr="009E2D19">
        <w:rPr>
          <w:b/>
          <w:bCs/>
        </w:rPr>
        <w:t>igure</w:t>
      </w:r>
      <w:r w:rsidR="009E2D19" w:rsidRPr="009E2D19">
        <w:rPr>
          <w:b/>
          <w:bCs/>
        </w:rPr>
        <w:t xml:space="preserve"> 2</w:t>
      </w:r>
      <w:r w:rsidR="00C47146">
        <w:rPr>
          <w:b/>
          <w:bCs/>
        </w:rPr>
        <w:t>3</w:t>
      </w:r>
      <w:r>
        <w:t xml:space="preserve">, </w:t>
      </w:r>
      <w:r w:rsidR="00B97301">
        <w:t>the development of the application user interface has been successful, ready for the final phase of AI and database integration.</w:t>
      </w:r>
    </w:p>
    <w:p w14:paraId="1792E42F" w14:textId="1B10B15D" w:rsidR="00E67B5E" w:rsidRDefault="00E70F42" w:rsidP="00BA5B47">
      <w:r>
        <w:rPr>
          <w:noProof/>
        </w:rPr>
        <mc:AlternateContent>
          <mc:Choice Requires="wps">
            <w:drawing>
              <wp:anchor distT="0" distB="0" distL="114300" distR="114300" simplePos="0" relativeHeight="251784192" behindDoc="1" locked="0" layoutInCell="1" allowOverlap="1" wp14:anchorId="6A70FAC0" wp14:editId="082F64A3">
                <wp:simplePos x="0" y="0"/>
                <wp:positionH relativeFrom="column">
                  <wp:posOffset>1552575</wp:posOffset>
                </wp:positionH>
                <wp:positionV relativeFrom="paragraph">
                  <wp:posOffset>5711190</wp:posOffset>
                </wp:positionV>
                <wp:extent cx="2618740" cy="635"/>
                <wp:effectExtent l="0" t="0" r="0" b="0"/>
                <wp:wrapTight wrapText="bothSides">
                  <wp:wrapPolygon edited="0">
                    <wp:start x="0" y="0"/>
                    <wp:lineTo x="0" y="21600"/>
                    <wp:lineTo x="21600" y="21600"/>
                    <wp:lineTo x="21600" y="0"/>
                  </wp:wrapPolygon>
                </wp:wrapTight>
                <wp:docPr id="82" name="Text Box 82"/>
                <wp:cNvGraphicFramePr/>
                <a:graphic xmlns:a="http://schemas.openxmlformats.org/drawingml/2006/main">
                  <a:graphicData uri="http://schemas.microsoft.com/office/word/2010/wordprocessingShape">
                    <wps:wsp>
                      <wps:cNvSpPr txBox="1"/>
                      <wps:spPr>
                        <a:xfrm>
                          <a:off x="0" y="0"/>
                          <a:ext cx="2618740" cy="635"/>
                        </a:xfrm>
                        <a:prstGeom prst="rect">
                          <a:avLst/>
                        </a:prstGeom>
                        <a:solidFill>
                          <a:prstClr val="white"/>
                        </a:solidFill>
                        <a:ln>
                          <a:noFill/>
                        </a:ln>
                      </wps:spPr>
                      <wps:txbx>
                        <w:txbxContent>
                          <w:p w14:paraId="70417ACB" w14:textId="19A84910" w:rsidR="00E70F42" w:rsidRPr="00F25284" w:rsidRDefault="00E70F42" w:rsidP="00E70F42">
                            <w:pPr>
                              <w:pStyle w:val="Caption"/>
                              <w:rPr>
                                <w:noProof/>
                              </w:rPr>
                            </w:pPr>
                            <w:bookmarkStart w:id="189" w:name="_Toc101528574"/>
                            <w:bookmarkStart w:id="190" w:name="_Toc101532287"/>
                            <w:r>
                              <w:t xml:space="preserve">Figure </w:t>
                            </w:r>
                            <w:r w:rsidR="00DD0DD2">
                              <w:fldChar w:fldCharType="begin"/>
                            </w:r>
                            <w:r w:rsidR="00DD0DD2">
                              <w:instrText xml:space="preserve"> SEQ Figure \* ARABIC </w:instrText>
                            </w:r>
                            <w:r w:rsidR="00DD0DD2">
                              <w:fldChar w:fldCharType="separate"/>
                            </w:r>
                            <w:r w:rsidR="009B1630">
                              <w:rPr>
                                <w:noProof/>
                              </w:rPr>
                              <w:t>23</w:t>
                            </w:r>
                            <w:r w:rsidR="00DD0DD2">
                              <w:rPr>
                                <w:noProof/>
                              </w:rPr>
                              <w:fldChar w:fldCharType="end"/>
                            </w:r>
                            <w:r>
                              <w:t>:</w:t>
                            </w:r>
                            <w:r w:rsidRPr="00435128">
                              <w:t xml:space="preserve"> Screenshot of the </w:t>
                            </w:r>
                            <w:r w:rsidR="00D33392">
                              <w:t>M</w:t>
                            </w:r>
                            <w:r w:rsidRPr="00435128">
                              <w:t xml:space="preserve">obile </w:t>
                            </w:r>
                            <w:r w:rsidR="00D33392">
                              <w:t>A</w:t>
                            </w:r>
                            <w:r w:rsidRPr="00435128">
                              <w:t xml:space="preserve">pplication at the </w:t>
                            </w:r>
                            <w:r w:rsidR="00D33392">
                              <w:t>E</w:t>
                            </w:r>
                            <w:r w:rsidRPr="00435128">
                              <w:t xml:space="preserve">nd of the </w:t>
                            </w:r>
                            <w:r w:rsidR="00D33392">
                              <w:t>M</w:t>
                            </w:r>
                            <w:r w:rsidRPr="00435128">
                              <w:t xml:space="preserve">obile </w:t>
                            </w:r>
                            <w:r w:rsidR="00D33392">
                              <w:t>A</w:t>
                            </w:r>
                            <w:r w:rsidRPr="00435128">
                              <w:t xml:space="preserve">pplication </w:t>
                            </w:r>
                            <w:r w:rsidR="00D33392">
                              <w:t>D</w:t>
                            </w:r>
                            <w:r w:rsidRPr="00435128">
                              <w:t xml:space="preserve">evelopment </w:t>
                            </w:r>
                            <w:r w:rsidR="00D33392">
                              <w:t>P</w:t>
                            </w:r>
                            <w:r w:rsidRPr="00435128">
                              <w:t>hase</w:t>
                            </w:r>
                            <w:bookmarkEnd w:id="189"/>
                            <w:bookmarkEnd w:id="19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A70FAC0" id="Text Box 82" o:spid="_x0000_s1067" type="#_x0000_t202" style="position:absolute;margin-left:122.25pt;margin-top:449.7pt;width:206.2pt;height:.05pt;z-index:-251532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" stroked="f">
                <v:textbox style="mso-fit-shape-to-text:t" inset="0,0,0,0">
                  <w:txbxContent>
                    <w:p w14:paraId="70417ACB" w14:textId="19A84910" w:rsidR="00E70F42" w:rsidRPr="00F25284" w:rsidRDefault="00E70F42" w:rsidP="00E70F42">
                      <w:pPr>
                        <w:pStyle w:val="Caption"/>
                        <w:rPr>
                          <w:noProof/>
                        </w:rPr>
                      </w:pPr>
                      <w:bookmarkStart w:id="191" w:name="_Toc101528574"/>
                      <w:bookmarkStart w:id="192" w:name="_Toc101532287"/>
                      <w:r>
                        <w:t xml:space="preserve">Figure </w:t>
                      </w:r>
                      <w:r w:rsidR="00DD0DD2">
                        <w:fldChar w:fldCharType="begin"/>
                      </w:r>
                      <w:r w:rsidR="00DD0DD2">
                        <w:instrText xml:space="preserve"> SEQ Figure \* ARABIC </w:instrText>
                      </w:r>
                      <w:r w:rsidR="00DD0DD2">
                        <w:fldChar w:fldCharType="separate"/>
                      </w:r>
                      <w:r w:rsidR="009B1630">
                        <w:rPr>
                          <w:noProof/>
                        </w:rPr>
                        <w:t>23</w:t>
                      </w:r>
                      <w:r w:rsidR="00DD0DD2">
                        <w:rPr>
                          <w:noProof/>
                        </w:rPr>
                        <w:fldChar w:fldCharType="end"/>
                      </w:r>
                      <w:r>
                        <w:t>:</w:t>
                      </w:r>
                      <w:r w:rsidRPr="00435128">
                        <w:t xml:space="preserve"> Screenshot of the </w:t>
                      </w:r>
                      <w:r w:rsidR="00D33392">
                        <w:t>M</w:t>
                      </w:r>
                      <w:r w:rsidRPr="00435128">
                        <w:t xml:space="preserve">obile </w:t>
                      </w:r>
                      <w:r w:rsidR="00D33392">
                        <w:t>A</w:t>
                      </w:r>
                      <w:r w:rsidRPr="00435128">
                        <w:t xml:space="preserve">pplication at the </w:t>
                      </w:r>
                      <w:r w:rsidR="00D33392">
                        <w:t>E</w:t>
                      </w:r>
                      <w:r w:rsidRPr="00435128">
                        <w:t xml:space="preserve">nd of the </w:t>
                      </w:r>
                      <w:r w:rsidR="00D33392">
                        <w:t>M</w:t>
                      </w:r>
                      <w:r w:rsidRPr="00435128">
                        <w:t xml:space="preserve">obile </w:t>
                      </w:r>
                      <w:r w:rsidR="00D33392">
                        <w:t>A</w:t>
                      </w:r>
                      <w:r w:rsidRPr="00435128">
                        <w:t xml:space="preserve">pplication </w:t>
                      </w:r>
                      <w:r w:rsidR="00D33392">
                        <w:t>D</w:t>
                      </w:r>
                      <w:r w:rsidRPr="00435128">
                        <w:t xml:space="preserve">evelopment </w:t>
                      </w:r>
                      <w:r w:rsidR="00D33392">
                        <w:t>P</w:t>
                      </w:r>
                      <w:r w:rsidRPr="00435128">
                        <w:t>hase</w:t>
                      </w:r>
                      <w:bookmarkEnd w:id="191"/>
                      <w:bookmarkEnd w:id="192"/>
                    </w:p>
                  </w:txbxContent>
                </v:textbox>
                <w10:wrap type="tight"/>
              </v:shape>
            </w:pict>
          </mc:Fallback>
        </mc:AlternateContent>
      </w:r>
      <w:r>
        <w:rPr>
          <w:noProof/>
        </w:rPr>
        <w:drawing>
          <wp:anchor distT="0" distB="0" distL="114300" distR="114300" simplePos="0" relativeHeight="251701248" behindDoc="0" locked="0" layoutInCell="1" allowOverlap="1" wp14:anchorId="0DDEBA04" wp14:editId="1D3469E7">
            <wp:simplePos x="0" y="0"/>
            <wp:positionH relativeFrom="column">
              <wp:posOffset>1552575</wp:posOffset>
            </wp:positionH>
            <wp:positionV relativeFrom="paragraph">
              <wp:posOffset>215265</wp:posOffset>
            </wp:positionV>
            <wp:extent cx="2618740" cy="5438775"/>
            <wp:effectExtent l="0" t="0" r="0" b="9525"/>
            <wp:wrapTight wrapText="bothSides">
              <wp:wrapPolygon edited="0">
                <wp:start x="0" y="0"/>
                <wp:lineTo x="0" y="21562"/>
                <wp:lineTo x="21370" y="21562"/>
                <wp:lineTo x="21370" y="0"/>
                <wp:lineTo x="0" y="0"/>
              </wp:wrapPolygon>
            </wp:wrapTight>
            <wp:docPr id="37" name="Picture 3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website&#10;&#10;Description automatically generated"/>
                    <pic:cNvPicPr>
                      <a:picLocks noChangeAspect="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618740" cy="5438775"/>
                    </a:xfrm>
                    <a:prstGeom prst="rect">
                      <a:avLst/>
                    </a:prstGeom>
                    <a:noFill/>
                    <a:ln>
                      <a:noFill/>
                    </a:ln>
                  </pic:spPr>
                </pic:pic>
              </a:graphicData>
            </a:graphic>
          </wp:anchor>
        </w:drawing>
      </w:r>
    </w:p>
    <w:p w14:paraId="71C60A66" w14:textId="467AF074" w:rsidR="00E67B5E" w:rsidRDefault="00E67B5E" w:rsidP="00BA5B47"/>
    <w:p w14:paraId="74AF923B" w14:textId="0E89E4F0" w:rsidR="00E67B5E" w:rsidRDefault="00E67B5E" w:rsidP="00BA5B47"/>
    <w:p w14:paraId="5B207645" w14:textId="07661FEB" w:rsidR="00E67B5E" w:rsidRDefault="00E67B5E" w:rsidP="00BA5B47"/>
    <w:p w14:paraId="73E32E98" w14:textId="6D7F6E35" w:rsidR="00E67B5E" w:rsidRDefault="00E67B5E" w:rsidP="00BA5B47"/>
    <w:p w14:paraId="4CB3E429" w14:textId="2C44CAF1" w:rsidR="00E67B5E" w:rsidRDefault="00E67B5E" w:rsidP="00BA5B47"/>
    <w:p w14:paraId="662A556B" w14:textId="011BC9DC" w:rsidR="00E67B5E" w:rsidRDefault="00E67B5E" w:rsidP="00BA5B47"/>
    <w:p w14:paraId="221BA430" w14:textId="19767FCF" w:rsidR="00E67B5E" w:rsidRDefault="00E67B5E" w:rsidP="00BA5B47"/>
    <w:p w14:paraId="7211FA48" w14:textId="36BB88B1" w:rsidR="00E67B5E" w:rsidRDefault="00E67B5E" w:rsidP="00BA5B47"/>
    <w:p w14:paraId="5377B927" w14:textId="3306F89E" w:rsidR="00E67B5E" w:rsidRDefault="00E67B5E" w:rsidP="00BA5B47"/>
    <w:p w14:paraId="2D7C8B02" w14:textId="1DED9BC1" w:rsidR="00E67B5E" w:rsidRDefault="00E67B5E" w:rsidP="00BA5B47"/>
    <w:p w14:paraId="3F7CEE4A" w14:textId="36CE690C" w:rsidR="00E67B5E" w:rsidRDefault="00E67B5E" w:rsidP="00BA5B47"/>
    <w:p w14:paraId="27A0B4DF" w14:textId="5B479BBD" w:rsidR="00E67B5E" w:rsidRDefault="00E67B5E" w:rsidP="00BA5B47"/>
    <w:p w14:paraId="652E7B7F" w14:textId="4344AF2C" w:rsidR="00E67B5E" w:rsidRDefault="00E67B5E" w:rsidP="00BA5B47"/>
    <w:p w14:paraId="3D010460" w14:textId="6B11A519" w:rsidR="00E67B5E" w:rsidRDefault="00E67B5E" w:rsidP="00BA5B47"/>
    <w:p w14:paraId="1EF7A233" w14:textId="1D164A95" w:rsidR="00E67B5E" w:rsidRDefault="00E67B5E" w:rsidP="00BA5B47"/>
    <w:p w14:paraId="7B37F79D" w14:textId="66D1C2A3" w:rsidR="00E67B5E" w:rsidRDefault="00E67B5E" w:rsidP="00BA5B47"/>
    <w:p w14:paraId="3B46C034" w14:textId="0F1C3CC4" w:rsidR="00E67B5E" w:rsidRDefault="00E67B5E" w:rsidP="00BA5B47"/>
    <w:p w14:paraId="3B058605" w14:textId="2350B3B4" w:rsidR="00807AE2" w:rsidRDefault="00807AE2" w:rsidP="00BA5B47"/>
    <w:p w14:paraId="6A0AD5BB" w14:textId="7FCC31D4" w:rsidR="00807AE2" w:rsidRDefault="00807AE2" w:rsidP="00BA5B47"/>
    <w:p w14:paraId="3BFBA2C2" w14:textId="2CB19D4D" w:rsidR="00807AE2" w:rsidRDefault="00807AE2" w:rsidP="00BA5B47"/>
    <w:p w14:paraId="702BBBB9" w14:textId="456B8A29" w:rsidR="00807AE2" w:rsidRDefault="00807AE2" w:rsidP="00BA5B47"/>
    <w:p w14:paraId="22E7C044" w14:textId="31A89878" w:rsidR="009A294B" w:rsidRDefault="009A294B" w:rsidP="00BA5B47"/>
    <w:p w14:paraId="1D02DB92" w14:textId="377C3474" w:rsidR="009A294B" w:rsidRDefault="009A294B" w:rsidP="00BA5B47"/>
    <w:p w14:paraId="612AC9E6" w14:textId="4E164C90" w:rsidR="009A294B" w:rsidRDefault="009A294B" w:rsidP="00BA5B47"/>
    <w:p w14:paraId="0B97DE79" w14:textId="363F744E" w:rsidR="00B36FA8" w:rsidRDefault="00B36FA8" w:rsidP="00BA5B47"/>
    <w:p w14:paraId="3B5DA123" w14:textId="11FB9C86" w:rsidR="00A820B7" w:rsidRDefault="00A820B7" w:rsidP="00BA5B47"/>
    <w:p w14:paraId="7CB08E3A" w14:textId="77777777" w:rsidR="00A820B7" w:rsidRDefault="00A820B7" w:rsidP="00BA5B47"/>
    <w:p w14:paraId="003AE5C7" w14:textId="09625368" w:rsidR="00BA5B47" w:rsidRDefault="00BA5B47" w:rsidP="00846F5B">
      <w:pPr>
        <w:pStyle w:val="Heading3"/>
      </w:pPr>
      <w:bookmarkStart w:id="193" w:name="_Toc101532220"/>
      <w:r>
        <w:lastRenderedPageBreak/>
        <w:t>6.2.</w:t>
      </w:r>
      <w:r w:rsidR="00C53297">
        <w:t>5</w:t>
      </w:r>
      <w:r>
        <w:t xml:space="preserve"> Problems and </w:t>
      </w:r>
      <w:r w:rsidR="00A820B7">
        <w:t>C</w:t>
      </w:r>
      <w:r>
        <w:t>hallenges</w:t>
      </w:r>
      <w:r w:rsidR="000D5EF0">
        <w:t xml:space="preserve"> with the </w:t>
      </w:r>
      <w:r w:rsidR="00A820B7">
        <w:t>D</w:t>
      </w:r>
      <w:r w:rsidR="000D5EF0">
        <w:t xml:space="preserve">evelopment of the </w:t>
      </w:r>
      <w:r w:rsidR="00A820B7">
        <w:t>M</w:t>
      </w:r>
      <w:r w:rsidR="000D5EF0">
        <w:t xml:space="preserve">obile </w:t>
      </w:r>
      <w:r w:rsidR="00A820B7">
        <w:t>I</w:t>
      </w:r>
      <w:r w:rsidR="000D5EF0">
        <w:t>nterface</w:t>
      </w:r>
      <w:bookmarkEnd w:id="193"/>
    </w:p>
    <w:p w14:paraId="6B9CAC87" w14:textId="55B20FDC" w:rsidR="00165DF0" w:rsidRDefault="00165DF0" w:rsidP="005200D6">
      <w:r>
        <w:t>Issue</w:t>
      </w:r>
      <w:r w:rsidR="00A820B7">
        <w:t xml:space="preserve"> 1</w:t>
      </w:r>
      <w:r>
        <w:t>: Any image taken in portrait through the application is displayed incorrectly</w:t>
      </w:r>
      <w:r w:rsidR="0091760A">
        <w:t>.</w:t>
      </w:r>
    </w:p>
    <w:p w14:paraId="00C0CB51" w14:textId="4B47397B" w:rsidR="00165DF0" w:rsidRDefault="00165DF0" w:rsidP="005200D6">
      <w:r>
        <w:t>Evidence:</w:t>
      </w:r>
    </w:p>
    <w:p w14:paraId="42883C29" w14:textId="77777777" w:rsidR="00E70F42" w:rsidRDefault="00165DF0" w:rsidP="00E70F42">
      <w:pPr>
        <w:keepNext/>
        <w:jc w:val="center"/>
      </w:pPr>
      <w:r>
        <w:rPr>
          <w:noProof/>
        </w:rPr>
        <w:drawing>
          <wp:inline distT="0" distB="0" distL="0" distR="0" wp14:anchorId="71F88A1D" wp14:editId="7ECF8E98">
            <wp:extent cx="2072640" cy="2355800"/>
            <wp:effectExtent l="0" t="0" r="3810" b="6985"/>
            <wp:docPr id="9" name="Picture 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website&#10;&#10;Description automatically generated"/>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t="5040" b="43813"/>
                    <a:stretch/>
                  </pic:blipFill>
                  <pic:spPr bwMode="auto">
                    <a:xfrm>
                      <a:off x="0" y="0"/>
                      <a:ext cx="2082088" cy="2366539"/>
                    </a:xfrm>
                    <a:prstGeom prst="rect">
                      <a:avLst/>
                    </a:prstGeom>
                    <a:noFill/>
                    <a:ln>
                      <a:noFill/>
                    </a:ln>
                    <a:extLst>
                      <a:ext uri="{53640926-AAD7-44D8-BBD7-CCE9431645EC}">
                        <a14:shadowObscured xmlns:a14="http://schemas.microsoft.com/office/drawing/2010/main"/>
                      </a:ext>
                    </a:extLst>
                  </pic:spPr>
                </pic:pic>
              </a:graphicData>
            </a:graphic>
          </wp:inline>
        </w:drawing>
      </w:r>
    </w:p>
    <w:p w14:paraId="1D07F02F" w14:textId="324E3B6C" w:rsidR="00AC623E" w:rsidRDefault="00E70F42" w:rsidP="00E70F42">
      <w:pPr>
        <w:pStyle w:val="Caption"/>
        <w:jc w:val="center"/>
      </w:pPr>
      <w:bookmarkStart w:id="194" w:name="_Toc101532288"/>
      <w:r>
        <w:t xml:space="preserve">Figure </w:t>
      </w:r>
      <w:r w:rsidR="00DD0DD2">
        <w:fldChar w:fldCharType="begin"/>
      </w:r>
      <w:r w:rsidR="00DD0DD2">
        <w:instrText xml:space="preserve"> SEQ Figure \* ARABIC </w:instrText>
      </w:r>
      <w:r w:rsidR="00DD0DD2">
        <w:fldChar w:fldCharType="separate"/>
      </w:r>
      <w:r w:rsidR="009B1630">
        <w:rPr>
          <w:noProof/>
        </w:rPr>
        <w:t>24</w:t>
      </w:r>
      <w:r w:rsidR="00DD0DD2">
        <w:rPr>
          <w:noProof/>
        </w:rPr>
        <w:fldChar w:fldCharType="end"/>
      </w:r>
      <w:r>
        <w:t xml:space="preserve">: </w:t>
      </w:r>
      <w:r w:rsidRPr="00182FB1">
        <w:t xml:space="preserve">Screenshot of an </w:t>
      </w:r>
      <w:r w:rsidR="00D33392">
        <w:t>I</w:t>
      </w:r>
      <w:r w:rsidRPr="00182FB1">
        <w:t xml:space="preserve">mage </w:t>
      </w:r>
      <w:r w:rsidR="00D33392">
        <w:t>T</w:t>
      </w:r>
      <w:r w:rsidRPr="00182FB1">
        <w:t xml:space="preserve">aken </w:t>
      </w:r>
      <w:proofErr w:type="gramStart"/>
      <w:r w:rsidR="00D33392">
        <w:t>W</w:t>
      </w:r>
      <w:r w:rsidRPr="00182FB1">
        <w:t>ith</w:t>
      </w:r>
      <w:proofErr w:type="gramEnd"/>
      <w:r w:rsidRPr="00182FB1">
        <w:t xml:space="preserve"> the </w:t>
      </w:r>
      <w:r w:rsidR="00D33392">
        <w:t>C</w:t>
      </w:r>
      <w:r w:rsidRPr="00182FB1">
        <w:t>amera</w:t>
      </w:r>
      <w:r w:rsidR="00D33392">
        <w:t>, N</w:t>
      </w:r>
      <w:r w:rsidRPr="00182FB1">
        <w:t xml:space="preserve">ot </w:t>
      </w:r>
      <w:r w:rsidR="00D33392">
        <w:t>D</w:t>
      </w:r>
      <w:r w:rsidRPr="00182FB1">
        <w:t xml:space="preserve">isplaying </w:t>
      </w:r>
      <w:r w:rsidR="00D33392">
        <w:t>C</w:t>
      </w:r>
      <w:r w:rsidRPr="00182FB1">
        <w:t>orrectly</w:t>
      </w:r>
      <w:bookmarkEnd w:id="194"/>
    </w:p>
    <w:p w14:paraId="218D5AE7" w14:textId="59ADEE9B" w:rsidR="00165DF0" w:rsidRDefault="00165DF0" w:rsidP="005200D6">
      <w:r>
        <w:t xml:space="preserve">Solution: </w:t>
      </w:r>
      <w:r w:rsidR="00A820B7">
        <w:t>R</w:t>
      </w:r>
      <w:r>
        <w:t>eformat all</w:t>
      </w:r>
      <w:r w:rsidR="00A820B7">
        <w:t xml:space="preserve"> inputted</w:t>
      </w:r>
      <w:r>
        <w:t xml:space="preserve"> </w:t>
      </w:r>
      <w:r w:rsidR="00A820B7">
        <w:t>images</w:t>
      </w:r>
      <w:r>
        <w:t xml:space="preserve"> by 90 degrees</w:t>
      </w:r>
    </w:p>
    <w:p w14:paraId="18AC8871" w14:textId="77777777" w:rsidR="00165DF0" w:rsidRDefault="00165DF0" w:rsidP="005200D6">
      <w:r>
        <w:t>Evidence:</w:t>
      </w:r>
    </w:p>
    <w:p w14:paraId="3993E31C" w14:textId="77777777" w:rsidR="00E70F42" w:rsidRDefault="00165DF0" w:rsidP="00E70F42">
      <w:pPr>
        <w:keepNext/>
        <w:jc w:val="center"/>
      </w:pPr>
      <w:r>
        <w:rPr>
          <w:noProof/>
        </w:rPr>
        <w:drawing>
          <wp:inline distT="0" distB="0" distL="0" distR="0" wp14:anchorId="3B25F3BA" wp14:editId="7B9E4896">
            <wp:extent cx="2040255" cy="2362754"/>
            <wp:effectExtent l="0" t="0" r="0" b="0"/>
            <wp:docPr id="16" name="Picture 1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website&#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t="4198" b="43689"/>
                    <a:stretch/>
                  </pic:blipFill>
                  <pic:spPr bwMode="auto">
                    <a:xfrm>
                      <a:off x="0" y="0"/>
                      <a:ext cx="2059685" cy="2385255"/>
                    </a:xfrm>
                    <a:prstGeom prst="rect">
                      <a:avLst/>
                    </a:prstGeom>
                    <a:noFill/>
                    <a:ln>
                      <a:noFill/>
                    </a:ln>
                    <a:extLst>
                      <a:ext uri="{53640926-AAD7-44D8-BBD7-CCE9431645EC}">
                        <a14:shadowObscured xmlns:a14="http://schemas.microsoft.com/office/drawing/2010/main"/>
                      </a:ext>
                    </a:extLst>
                  </pic:spPr>
                </pic:pic>
              </a:graphicData>
            </a:graphic>
          </wp:inline>
        </w:drawing>
      </w:r>
    </w:p>
    <w:p w14:paraId="32AFEF04" w14:textId="21177823" w:rsidR="00165DF0" w:rsidRDefault="00E70F42" w:rsidP="00E70F42">
      <w:pPr>
        <w:pStyle w:val="Caption"/>
        <w:jc w:val="center"/>
      </w:pPr>
      <w:bookmarkStart w:id="195" w:name="_Toc101532289"/>
      <w:r>
        <w:t xml:space="preserve">Figure </w:t>
      </w:r>
      <w:r w:rsidR="00DD0DD2">
        <w:fldChar w:fldCharType="begin"/>
      </w:r>
      <w:r w:rsidR="00DD0DD2">
        <w:instrText xml:space="preserve"> SEQ Figure \* ARABIC </w:instrText>
      </w:r>
      <w:r w:rsidR="00DD0DD2">
        <w:fldChar w:fldCharType="separate"/>
      </w:r>
      <w:r w:rsidR="009B1630">
        <w:rPr>
          <w:noProof/>
        </w:rPr>
        <w:t>25</w:t>
      </w:r>
      <w:r w:rsidR="00DD0DD2">
        <w:rPr>
          <w:noProof/>
        </w:rPr>
        <w:fldChar w:fldCharType="end"/>
      </w:r>
      <w:r>
        <w:t xml:space="preserve">: </w:t>
      </w:r>
      <w:r w:rsidRPr="000F2A87">
        <w:t xml:space="preserve">Screenshot of the </w:t>
      </w:r>
      <w:r w:rsidR="00D33392">
        <w:t>O</w:t>
      </w:r>
      <w:r w:rsidRPr="000F2A87">
        <w:t xml:space="preserve">utcome of the </w:t>
      </w:r>
      <w:r w:rsidR="00D33392">
        <w:t>I</w:t>
      </w:r>
      <w:r w:rsidRPr="000F2A87">
        <w:t xml:space="preserve">nitial </w:t>
      </w:r>
      <w:r w:rsidR="00D33392">
        <w:t>F</w:t>
      </w:r>
      <w:r w:rsidRPr="000F2A87">
        <w:t>ix</w:t>
      </w:r>
      <w:bookmarkEnd w:id="195"/>
    </w:p>
    <w:p w14:paraId="6AAD3A81" w14:textId="6605C1A7" w:rsidR="00165DF0" w:rsidRDefault="0048630A" w:rsidP="005200D6">
      <w:r>
        <w:t>The i</w:t>
      </w:r>
      <w:r w:rsidR="00165DF0">
        <w:t xml:space="preserve">ssue with this solution: This </w:t>
      </w:r>
      <w:r>
        <w:t>h</w:t>
      </w:r>
      <w:r w:rsidR="00165DF0">
        <w:t>as resulted in any images taken in landscape now no longer display</w:t>
      </w:r>
      <w:r w:rsidR="0091760A">
        <w:t>ing</w:t>
      </w:r>
      <w:r w:rsidR="00165DF0">
        <w:t xml:space="preserve"> at all</w:t>
      </w:r>
      <w:r w:rsidR="00776C64">
        <w:t>.</w:t>
      </w:r>
    </w:p>
    <w:p w14:paraId="13968B2E" w14:textId="3379D2F4" w:rsidR="00340581" w:rsidRDefault="00776C64" w:rsidP="005200D6">
      <w:r>
        <w:t>Solution:</w:t>
      </w:r>
      <w:r w:rsidR="00F151C8">
        <w:t xml:space="preserve"> The issue was with how </w:t>
      </w:r>
      <w:r w:rsidR="00AD4420">
        <w:t>A</w:t>
      </w:r>
      <w:r w:rsidR="00F151C8">
        <w:t>ndroid restarts the application when transition</w:t>
      </w:r>
      <w:r w:rsidR="0091760A">
        <w:t>ing the phone</w:t>
      </w:r>
      <w:r w:rsidR="00F151C8">
        <w:t xml:space="preserve"> from portrait to landscape and </w:t>
      </w:r>
      <w:r w:rsidR="003C009B" w:rsidRPr="003C009B">
        <w:t>vice versa</w:t>
      </w:r>
      <w:r w:rsidR="00F151C8">
        <w:t xml:space="preserve">. There </w:t>
      </w:r>
      <w:r w:rsidR="00D605C8">
        <w:t>were</w:t>
      </w:r>
      <w:r w:rsidR="00F151C8">
        <w:t xml:space="preserve"> two possible solutions, the first and most complicated solution was to save the state of the application before the transition from portrait to landscape,</w:t>
      </w:r>
      <w:r w:rsidR="00D605C8">
        <w:t xml:space="preserve"> </w:t>
      </w:r>
      <w:r w:rsidR="00340581">
        <w:t xml:space="preserve">this would be done by taking the current state of the activity running on the </w:t>
      </w:r>
      <w:r w:rsidR="00AD4420">
        <w:t>A</w:t>
      </w:r>
      <w:r w:rsidR="00340581">
        <w:t>ndroid application and then saving it to be displayed once the rotation ha</w:t>
      </w:r>
      <w:r w:rsidR="003C009B">
        <w:t>d</w:t>
      </w:r>
      <w:r w:rsidR="00340581">
        <w:t xml:space="preserve"> taken place.</w:t>
      </w:r>
    </w:p>
    <w:p w14:paraId="7938717D" w14:textId="03CF6B7E" w:rsidR="00A956E9" w:rsidRDefault="00F151C8" w:rsidP="005200D6">
      <w:r>
        <w:t>The</w:t>
      </w:r>
      <w:r w:rsidR="00214276">
        <w:t xml:space="preserve"> second and</w:t>
      </w:r>
      <w:r>
        <w:t xml:space="preserve"> </w:t>
      </w:r>
      <w:r w:rsidR="00214276">
        <w:t>chosen</w:t>
      </w:r>
      <w:r>
        <w:t xml:space="preserve"> solution was to not allow the application to be able to display in any other manner than portrait. This solution was implemented however resulting in the same issue of image</w:t>
      </w:r>
      <w:r w:rsidR="00A532A4">
        <w:t>s</w:t>
      </w:r>
      <w:r>
        <w:t xml:space="preserve"> not being displayed properly. This was solved by </w:t>
      </w:r>
      <w:r w:rsidR="00D605C8">
        <w:t xml:space="preserve">using the </w:t>
      </w:r>
      <w:r w:rsidR="00D605C8" w:rsidRPr="00D605C8">
        <w:t>EXIF</w:t>
      </w:r>
      <w:r w:rsidR="00D605C8">
        <w:t xml:space="preserve"> tags</w:t>
      </w:r>
      <w:r w:rsidR="00E309C5">
        <w:t xml:space="preserve"> </w:t>
      </w:r>
      <w:r w:rsidR="00D605C8">
        <w:t xml:space="preserve">of the taken image which </w:t>
      </w:r>
      <w:r w:rsidR="00D605C8">
        <w:lastRenderedPageBreak/>
        <w:t>included the angle of the phone when the image was taken, once this angle is known, the image can then be rotated accordingly and displayed in the intended manner</w:t>
      </w:r>
      <w:r w:rsidR="000E1989">
        <w:t xml:space="preserve">, this was achieved with the code </w:t>
      </w:r>
      <w:r w:rsidR="009A294B">
        <w:t xml:space="preserve">shown in </w:t>
      </w:r>
      <w:r w:rsidR="001111F0" w:rsidRPr="001111F0">
        <w:rPr>
          <w:b/>
          <w:bCs/>
          <w:i/>
          <w:iCs/>
        </w:rPr>
        <w:t>Figure 2</w:t>
      </w:r>
      <w:r w:rsidR="00C47146">
        <w:rPr>
          <w:b/>
          <w:bCs/>
          <w:i/>
          <w:iCs/>
        </w:rPr>
        <w:t>6</w:t>
      </w:r>
      <w:r w:rsidR="007F0760">
        <w:t>.</w:t>
      </w:r>
    </w:p>
    <w:p w14:paraId="32242EEB" w14:textId="77777777" w:rsidR="00E70F42" w:rsidRDefault="00A956E9" w:rsidP="00E70F42">
      <w:pPr>
        <w:keepNext/>
      </w:pPr>
      <w:r>
        <w:rPr>
          <w:noProof/>
        </w:rPr>
        <w:drawing>
          <wp:inline distT="0" distB="0" distL="0" distR="0" wp14:anchorId="59C82685" wp14:editId="0253ADF0">
            <wp:extent cx="5731510" cy="3213100"/>
            <wp:effectExtent l="0" t="0" r="2540" b="6350"/>
            <wp:docPr id="46" name="Picture 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pic:nvPicPr>
                  <pic:blipFill>
                    <a:blip r:embed="rId44"/>
                    <a:stretch>
                      <a:fillRect/>
                    </a:stretch>
                  </pic:blipFill>
                  <pic:spPr>
                    <a:xfrm>
                      <a:off x="0" y="0"/>
                      <a:ext cx="5731510" cy="3213100"/>
                    </a:xfrm>
                    <a:prstGeom prst="rect">
                      <a:avLst/>
                    </a:prstGeom>
                  </pic:spPr>
                </pic:pic>
              </a:graphicData>
            </a:graphic>
          </wp:inline>
        </w:drawing>
      </w:r>
    </w:p>
    <w:p w14:paraId="66433043" w14:textId="4091B1A1" w:rsidR="00AC623E" w:rsidRDefault="00E70F42" w:rsidP="00E70F42">
      <w:pPr>
        <w:pStyle w:val="Caption"/>
      </w:pPr>
      <w:bookmarkStart w:id="196" w:name="_Toc101532290"/>
      <w:r>
        <w:t xml:space="preserve">Figure </w:t>
      </w:r>
      <w:r w:rsidR="00DD0DD2">
        <w:fldChar w:fldCharType="begin"/>
      </w:r>
      <w:r w:rsidR="00DD0DD2">
        <w:instrText xml:space="preserve"> SEQ Figure \* ARABIC </w:instrText>
      </w:r>
      <w:r w:rsidR="00DD0DD2">
        <w:fldChar w:fldCharType="separate"/>
      </w:r>
      <w:r w:rsidR="009B1630">
        <w:rPr>
          <w:noProof/>
        </w:rPr>
        <w:t>26</w:t>
      </w:r>
      <w:r w:rsidR="00DD0DD2">
        <w:rPr>
          <w:noProof/>
        </w:rPr>
        <w:fldChar w:fldCharType="end"/>
      </w:r>
      <w:r>
        <w:t xml:space="preserve">: </w:t>
      </w:r>
      <w:r w:rsidRPr="00B9311B">
        <w:t xml:space="preserve">Code </w:t>
      </w:r>
      <w:r w:rsidR="001241EB">
        <w:t>U</w:t>
      </w:r>
      <w:r w:rsidRPr="00B9311B">
        <w:t xml:space="preserve">sed </w:t>
      </w:r>
      <w:r w:rsidR="009B1630">
        <w:t xml:space="preserve">to </w:t>
      </w:r>
      <w:r w:rsidR="001241EB">
        <w:t>R</w:t>
      </w:r>
      <w:r w:rsidRPr="00B9311B">
        <w:t xml:space="preserve">otate the </w:t>
      </w:r>
      <w:r w:rsidR="001241EB">
        <w:t>I</w:t>
      </w:r>
      <w:r w:rsidRPr="00B9311B">
        <w:t xml:space="preserve">mage to </w:t>
      </w:r>
      <w:r w:rsidR="001241EB">
        <w:t>M</w:t>
      </w:r>
      <w:r w:rsidRPr="00B9311B">
        <w:t xml:space="preserve">atch the </w:t>
      </w:r>
      <w:r w:rsidR="001241EB">
        <w:t>R</w:t>
      </w:r>
      <w:r w:rsidRPr="00B9311B">
        <w:t xml:space="preserve">otation of the </w:t>
      </w:r>
      <w:r w:rsidR="001241EB">
        <w:t>D</w:t>
      </w:r>
      <w:r w:rsidRPr="00B9311B">
        <w:t xml:space="preserve">evice </w:t>
      </w:r>
      <w:r w:rsidR="001241EB">
        <w:t>U</w:t>
      </w:r>
      <w:r w:rsidRPr="00B9311B">
        <w:t xml:space="preserve">sing EXIF </w:t>
      </w:r>
      <w:r w:rsidR="001241EB">
        <w:t>I</w:t>
      </w:r>
      <w:r w:rsidRPr="00B9311B">
        <w:t xml:space="preserve">mage </w:t>
      </w:r>
      <w:r w:rsidR="001241EB">
        <w:t>T</w:t>
      </w:r>
      <w:r w:rsidRPr="00B9311B">
        <w:t xml:space="preserve">ag </w:t>
      </w:r>
      <w:r w:rsidR="001241EB">
        <w:t>D</w:t>
      </w:r>
      <w:r w:rsidRPr="00B9311B">
        <w:t>ata</w:t>
      </w:r>
      <w:bookmarkEnd w:id="196"/>
    </w:p>
    <w:p w14:paraId="33EA46BA" w14:textId="6BDABBEF" w:rsidR="005200D6" w:rsidRDefault="00FB64AE" w:rsidP="005200D6">
      <w:r>
        <w:t xml:space="preserve"> </w:t>
      </w:r>
    </w:p>
    <w:p w14:paraId="776CD3C5" w14:textId="16A7243E" w:rsidR="005200D6" w:rsidRDefault="005200D6" w:rsidP="005200D6"/>
    <w:p w14:paraId="25260BB5" w14:textId="3F9BE689" w:rsidR="00C53297" w:rsidRDefault="00C53297" w:rsidP="005200D6"/>
    <w:p w14:paraId="5AE7F00F" w14:textId="0EF14492" w:rsidR="00C53297" w:rsidRDefault="00C53297" w:rsidP="005200D6"/>
    <w:p w14:paraId="58E055B3" w14:textId="3144AADD" w:rsidR="00C53297" w:rsidRDefault="00C53297" w:rsidP="005200D6"/>
    <w:p w14:paraId="325BBD46" w14:textId="0478E9DE" w:rsidR="00C53297" w:rsidRDefault="00C53297" w:rsidP="005200D6"/>
    <w:p w14:paraId="2DB0AF68" w14:textId="6E4606BD" w:rsidR="00C53297" w:rsidRDefault="00C53297" w:rsidP="005200D6"/>
    <w:p w14:paraId="0F7D7853" w14:textId="5B7DBEC6" w:rsidR="00C53297" w:rsidRDefault="00C53297" w:rsidP="005200D6"/>
    <w:p w14:paraId="020C9BBC" w14:textId="38BF1AB1" w:rsidR="00C53297" w:rsidRDefault="00C53297" w:rsidP="005200D6"/>
    <w:p w14:paraId="166FD644" w14:textId="5B7BB0A4" w:rsidR="00C53297" w:rsidRDefault="00C53297" w:rsidP="005200D6"/>
    <w:p w14:paraId="3334576D" w14:textId="7A0AADE3" w:rsidR="00C53297" w:rsidRDefault="00C53297" w:rsidP="005200D6"/>
    <w:p w14:paraId="668FA67E" w14:textId="001EECE2" w:rsidR="007336BC" w:rsidRDefault="007336BC" w:rsidP="005200D6"/>
    <w:p w14:paraId="3D723CDE" w14:textId="77777777" w:rsidR="009B1630" w:rsidRDefault="009B1630" w:rsidP="005200D6"/>
    <w:p w14:paraId="516B408F" w14:textId="25F314A6" w:rsidR="005200D6" w:rsidRDefault="005200D6" w:rsidP="00846F5B">
      <w:pPr>
        <w:pStyle w:val="Heading2"/>
      </w:pPr>
      <w:bookmarkStart w:id="197" w:name="_Toc101532221"/>
      <w:r>
        <w:lastRenderedPageBreak/>
        <w:t>6.3 Database Implementation</w:t>
      </w:r>
      <w:bookmarkEnd w:id="197"/>
    </w:p>
    <w:p w14:paraId="6F48121B" w14:textId="3259F228" w:rsidR="00603227" w:rsidRDefault="00603227" w:rsidP="00846F5B">
      <w:pPr>
        <w:pStyle w:val="Heading3"/>
      </w:pPr>
      <w:bookmarkStart w:id="198" w:name="_Toc101532222"/>
      <w:r>
        <w:t>6.3.1 Overview</w:t>
      </w:r>
      <w:bookmarkEnd w:id="198"/>
    </w:p>
    <w:p w14:paraId="3AEB8AD9" w14:textId="7D7C6CE4" w:rsidR="00603227" w:rsidRDefault="00C650F4" w:rsidP="00603227">
      <w:r>
        <w:t>Th</w:t>
      </w:r>
      <w:r w:rsidR="000A3B86">
        <w:t>is</w:t>
      </w:r>
      <w:r>
        <w:t xml:space="preserve"> </w:t>
      </w:r>
      <w:r w:rsidR="00AD4420">
        <w:t>phase was</w:t>
      </w:r>
      <w:r>
        <w:t xml:space="preserve"> focus</w:t>
      </w:r>
      <w:r w:rsidR="000C5F26">
        <w:t>ed</w:t>
      </w:r>
      <w:r>
        <w:t xml:space="preserve"> on the creation of the database. This was split into two sprints, firstly the creation of the database,</w:t>
      </w:r>
      <w:r w:rsidR="000C5F26">
        <w:t xml:space="preserve"> and</w:t>
      </w:r>
      <w:r>
        <w:t xml:space="preserve"> the second sprint being the implementation of plant care data into the database. </w:t>
      </w:r>
    </w:p>
    <w:p w14:paraId="793A762E" w14:textId="6D58DBC0" w:rsidR="00603227" w:rsidRDefault="00603227" w:rsidP="00846F5B">
      <w:pPr>
        <w:pStyle w:val="Heading3"/>
      </w:pPr>
      <w:bookmarkStart w:id="199" w:name="_Toc101532223"/>
      <w:r>
        <w:t xml:space="preserve">6.3.2 Creating the SQLite </w:t>
      </w:r>
      <w:r w:rsidR="000C5F26">
        <w:t>D</w:t>
      </w:r>
      <w:r>
        <w:t>atabase</w:t>
      </w:r>
      <w:bookmarkEnd w:id="199"/>
      <w:r>
        <w:t xml:space="preserve"> </w:t>
      </w:r>
    </w:p>
    <w:p w14:paraId="05A09096" w14:textId="0695CC4E" w:rsidR="003D7DF3" w:rsidRDefault="004E4274" w:rsidP="00603227">
      <w:r>
        <w:t>In th</w:t>
      </w:r>
      <w:r w:rsidR="00D92525">
        <w:t>is</w:t>
      </w:r>
      <w:r>
        <w:t xml:space="preserve"> sprint</w:t>
      </w:r>
      <w:r w:rsidR="00FA3703">
        <w:t>,</w:t>
      </w:r>
      <w:r>
        <w:t xml:space="preserve"> a</w:t>
      </w:r>
      <w:r w:rsidR="009469E9">
        <w:t xml:space="preserve"> simple</w:t>
      </w:r>
      <w:r>
        <w:t xml:space="preserve"> python programme</w:t>
      </w:r>
      <w:r w:rsidR="00AD4420">
        <w:t>,</w:t>
      </w:r>
      <w:r>
        <w:t xml:space="preserve"> </w:t>
      </w:r>
      <w:r w:rsidR="009469E9">
        <w:t>CreatePlantDatabase.py</w:t>
      </w:r>
      <w:r w:rsidR="00AD4420">
        <w:t>,</w:t>
      </w:r>
      <w:r w:rsidR="009469E9">
        <w:t xml:space="preserve"> was created</w:t>
      </w:r>
      <w:r w:rsidR="00987628">
        <w:t>. T</w:t>
      </w:r>
      <w:r w:rsidR="009469E9">
        <w:t>his</w:t>
      </w:r>
      <w:r w:rsidR="00995194">
        <w:t xml:space="preserve"> programme</w:t>
      </w:r>
      <w:r w:rsidR="00987628">
        <w:t>,</w:t>
      </w:r>
      <w:r w:rsidR="00995194">
        <w:t xml:space="preserve"> using the sqlite3 python library</w:t>
      </w:r>
      <w:r w:rsidR="00987628">
        <w:t xml:space="preserve"> was used</w:t>
      </w:r>
      <w:r w:rsidR="00995194">
        <w:t xml:space="preserve"> to </w:t>
      </w:r>
      <w:r w:rsidR="00524D3D">
        <w:t>create the initial table in the database and populate each header in each column with the appropriate fields, these being the plant name (which acts as the primary key for</w:t>
      </w:r>
      <w:r w:rsidR="00987628">
        <w:t xml:space="preserve"> the</w:t>
      </w:r>
      <w:r w:rsidR="00524D3D">
        <w:t xml:space="preserve"> table), the plant</w:t>
      </w:r>
      <w:r w:rsidR="00FA3703">
        <w:t>'</w:t>
      </w:r>
      <w:r w:rsidR="00524D3D">
        <w:t>s description, the plant</w:t>
      </w:r>
      <w:r w:rsidR="00EF0154">
        <w:t>'</w:t>
      </w:r>
      <w:r w:rsidR="00334DB8">
        <w:t>s water</w:t>
      </w:r>
      <w:r w:rsidR="00524D3D">
        <w:t xml:space="preserve"> require</w:t>
      </w:r>
      <w:r w:rsidR="00EF0154">
        <w:t>ments</w:t>
      </w:r>
      <w:r w:rsidR="003D7DF3">
        <w:t>, the required light levels, the ideal temperature, the ideal humidity, how often the plant requires to be fertilized and final</w:t>
      </w:r>
      <w:r w:rsidR="00334DB8">
        <w:t>ly</w:t>
      </w:r>
      <w:r w:rsidR="003D7DF3">
        <w:t xml:space="preserve"> any unique care information about the plant. </w:t>
      </w:r>
    </w:p>
    <w:p w14:paraId="61E55CC2" w14:textId="4FF39D48" w:rsidR="001C17CF" w:rsidRDefault="001C17CF" w:rsidP="00846F5B">
      <w:pPr>
        <w:pStyle w:val="Heading3"/>
      </w:pPr>
      <w:bookmarkStart w:id="200" w:name="_Toc101532224"/>
      <w:r>
        <w:t xml:space="preserve">6.3.3 Implementing </w:t>
      </w:r>
      <w:r w:rsidR="001E2DD6">
        <w:t>P</w:t>
      </w:r>
      <w:r>
        <w:t xml:space="preserve">lant </w:t>
      </w:r>
      <w:r w:rsidR="001E2DD6">
        <w:t>D</w:t>
      </w:r>
      <w:r>
        <w:t xml:space="preserve">ata into the </w:t>
      </w:r>
      <w:r w:rsidR="001E2DD6">
        <w:t>D</w:t>
      </w:r>
      <w:r>
        <w:t>atabase</w:t>
      </w:r>
      <w:bookmarkEnd w:id="200"/>
    </w:p>
    <w:p w14:paraId="0DBC4AC2" w14:textId="5E5F94D7" w:rsidR="00AA54EA" w:rsidRDefault="009B1630" w:rsidP="00603227">
      <w:r>
        <w:rPr>
          <w:noProof/>
        </w:rPr>
        <mc:AlternateContent>
          <mc:Choice Requires="wps">
            <w:drawing>
              <wp:anchor distT="0" distB="0" distL="114300" distR="114300" simplePos="0" relativeHeight="251786240" behindDoc="1" locked="0" layoutInCell="1" allowOverlap="1" wp14:anchorId="13DDEFCC" wp14:editId="5F448503">
                <wp:simplePos x="0" y="0"/>
                <wp:positionH relativeFrom="column">
                  <wp:posOffset>0</wp:posOffset>
                </wp:positionH>
                <wp:positionV relativeFrom="paragraph">
                  <wp:posOffset>3294380</wp:posOffset>
                </wp:positionV>
                <wp:extent cx="5731510" cy="635"/>
                <wp:effectExtent l="0" t="0" r="0" b="0"/>
                <wp:wrapTight wrapText="bothSides">
                  <wp:wrapPolygon edited="0">
                    <wp:start x="0" y="0"/>
                    <wp:lineTo x="0" y="21600"/>
                    <wp:lineTo x="21600" y="21600"/>
                    <wp:lineTo x="21600" y="0"/>
                  </wp:wrapPolygon>
                </wp:wrapTight>
                <wp:docPr id="94" name="Text Box 94"/>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10FD3ED1" w14:textId="2B5991C2" w:rsidR="009B1630" w:rsidRPr="00624097" w:rsidRDefault="009B1630" w:rsidP="009B1630">
                            <w:pPr>
                              <w:pStyle w:val="Caption"/>
                              <w:rPr>
                                <w:noProof/>
                              </w:rPr>
                            </w:pPr>
                            <w:bookmarkStart w:id="201" w:name="_Toc101528578"/>
                            <w:bookmarkStart w:id="202" w:name="_Toc101532291"/>
                            <w:r>
                              <w:t xml:space="preserve">Figure </w:t>
                            </w:r>
                            <w:r w:rsidR="00DD0DD2">
                              <w:fldChar w:fldCharType="begin"/>
                            </w:r>
                            <w:r w:rsidR="00DD0DD2">
                              <w:instrText xml:space="preserve"> SEQ Figure \* ARABIC </w:instrText>
                            </w:r>
                            <w:r w:rsidR="00DD0DD2">
                              <w:fldChar w:fldCharType="separate"/>
                            </w:r>
                            <w:r>
                              <w:rPr>
                                <w:noProof/>
                              </w:rPr>
                              <w:t>27</w:t>
                            </w:r>
                            <w:r w:rsidR="00DD0DD2">
                              <w:rPr>
                                <w:noProof/>
                              </w:rPr>
                              <w:fldChar w:fldCharType="end"/>
                            </w:r>
                            <w:r>
                              <w:t xml:space="preserve">: </w:t>
                            </w:r>
                            <w:r w:rsidRPr="00162A8B">
                              <w:t xml:space="preserve">Database </w:t>
                            </w:r>
                            <w:r w:rsidR="00C75433">
                              <w:t>C</w:t>
                            </w:r>
                            <w:r w:rsidRPr="00162A8B">
                              <w:t xml:space="preserve">reation </w:t>
                            </w:r>
                            <w:r w:rsidR="00C75433">
                              <w:t>C</w:t>
                            </w:r>
                            <w:r w:rsidRPr="00162A8B">
                              <w:t>ode</w:t>
                            </w:r>
                            <w:bookmarkEnd w:id="201"/>
                            <w:bookmarkEnd w:id="20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3DDEFCC" id="Text Box 94" o:spid="_x0000_s1068" type="#_x0000_t202" style="position:absolute;margin-left:0;margin-top:259.4pt;width:451.3pt;height:.05pt;z-index:-251530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" stroked="f">
                <v:textbox style="mso-fit-shape-to-text:t" inset="0,0,0,0">
                  <w:txbxContent>
                    <w:p w14:paraId="10FD3ED1" w14:textId="2B5991C2" w:rsidR="009B1630" w:rsidRPr="00624097" w:rsidRDefault="009B1630" w:rsidP="009B1630">
                      <w:pPr>
                        <w:pStyle w:val="Caption"/>
                        <w:rPr>
                          <w:noProof/>
                        </w:rPr>
                      </w:pPr>
                      <w:bookmarkStart w:id="203" w:name="_Toc101528578"/>
                      <w:bookmarkStart w:id="204" w:name="_Toc101532291"/>
                      <w:r>
                        <w:t xml:space="preserve">Figure </w:t>
                      </w:r>
                      <w:r w:rsidR="00DD0DD2">
                        <w:fldChar w:fldCharType="begin"/>
                      </w:r>
                      <w:r w:rsidR="00DD0DD2">
                        <w:instrText xml:space="preserve"> SEQ Figure \* ARABIC </w:instrText>
                      </w:r>
                      <w:r w:rsidR="00DD0DD2">
                        <w:fldChar w:fldCharType="separate"/>
                      </w:r>
                      <w:r>
                        <w:rPr>
                          <w:noProof/>
                        </w:rPr>
                        <w:t>27</w:t>
                      </w:r>
                      <w:r w:rsidR="00DD0DD2">
                        <w:rPr>
                          <w:noProof/>
                        </w:rPr>
                        <w:fldChar w:fldCharType="end"/>
                      </w:r>
                      <w:r>
                        <w:t xml:space="preserve">: </w:t>
                      </w:r>
                      <w:r w:rsidRPr="00162A8B">
                        <w:t xml:space="preserve">Database </w:t>
                      </w:r>
                      <w:r w:rsidR="00C75433">
                        <w:t>C</w:t>
                      </w:r>
                      <w:r w:rsidRPr="00162A8B">
                        <w:t xml:space="preserve">reation </w:t>
                      </w:r>
                      <w:r w:rsidR="00C75433">
                        <w:t>C</w:t>
                      </w:r>
                      <w:r w:rsidRPr="00162A8B">
                        <w:t>ode</w:t>
                      </w:r>
                      <w:bookmarkEnd w:id="203"/>
                      <w:bookmarkEnd w:id="204"/>
                    </w:p>
                  </w:txbxContent>
                </v:textbox>
                <w10:wrap type="tight"/>
              </v:shape>
            </w:pict>
          </mc:Fallback>
        </mc:AlternateContent>
      </w:r>
      <w:r>
        <w:rPr>
          <w:noProof/>
        </w:rPr>
        <w:drawing>
          <wp:anchor distT="0" distB="0" distL="114300" distR="114300" simplePos="0" relativeHeight="251664384" behindDoc="0" locked="0" layoutInCell="1" allowOverlap="1" wp14:anchorId="124BC2BC" wp14:editId="62AFA01A">
            <wp:simplePos x="0" y="0"/>
            <wp:positionH relativeFrom="column">
              <wp:posOffset>0</wp:posOffset>
            </wp:positionH>
            <wp:positionV relativeFrom="paragraph">
              <wp:posOffset>734060</wp:posOffset>
            </wp:positionV>
            <wp:extent cx="5731510" cy="2503170"/>
            <wp:effectExtent l="0" t="0" r="2540" b="0"/>
            <wp:wrapTight wrapText="bothSides">
              <wp:wrapPolygon edited="0">
                <wp:start x="0" y="0"/>
                <wp:lineTo x="0" y="21370"/>
                <wp:lineTo x="21538" y="21370"/>
                <wp:lineTo x="21538" y="0"/>
                <wp:lineTo x="0" y="0"/>
              </wp:wrapPolygon>
            </wp:wrapTight>
            <wp:docPr id="40" name="Picture 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10;&#10;Description automatically generated"/>
                    <pic:cNvPicPr>
                      <a:picLocks noChangeAspect="1"/>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731510" cy="2503170"/>
                    </a:xfrm>
                    <a:prstGeom prst="rect">
                      <a:avLst/>
                    </a:prstGeom>
                  </pic:spPr>
                </pic:pic>
              </a:graphicData>
            </a:graphic>
          </wp:anchor>
        </w:drawing>
      </w:r>
      <w:r w:rsidR="00995194">
        <w:t>In this sprint</w:t>
      </w:r>
      <w:r w:rsidR="00FA3703">
        <w:t>,</w:t>
      </w:r>
      <w:r w:rsidR="00995194">
        <w:t xml:space="preserve"> the plant information for each </w:t>
      </w:r>
      <w:r w:rsidR="003A57EA">
        <w:t>species of plant the CNN could identify was added to the database. This was a simple process of adding each plant</w:t>
      </w:r>
      <w:r w:rsidR="00257243">
        <w:t>’</w:t>
      </w:r>
      <w:r w:rsidR="003A57EA">
        <w:t>s details</w:t>
      </w:r>
      <w:r w:rsidR="00AA54EA">
        <w:t xml:space="preserve"> manually to the database using the </w:t>
      </w:r>
      <w:proofErr w:type="spellStart"/>
      <w:r w:rsidR="00AA54EA">
        <w:t>cursor.execute</w:t>
      </w:r>
      <w:proofErr w:type="spellEnd"/>
      <w:r w:rsidR="00AA54EA">
        <w:t>() command using the column structure implemented in the previous sprint.</w:t>
      </w:r>
    </w:p>
    <w:p w14:paraId="22E9C61C" w14:textId="59EB2B1E" w:rsidR="003A57EA" w:rsidRDefault="003A57EA" w:rsidP="00603227"/>
    <w:p w14:paraId="3C9DEDAE" w14:textId="77777777" w:rsidR="00257243" w:rsidRDefault="00257243" w:rsidP="00603227"/>
    <w:p w14:paraId="435BA6C1" w14:textId="77777777" w:rsidR="00257243" w:rsidRDefault="00257243" w:rsidP="00603227"/>
    <w:p w14:paraId="14F6B41B" w14:textId="77777777" w:rsidR="00257243" w:rsidRDefault="00257243" w:rsidP="00603227"/>
    <w:p w14:paraId="5340A09E" w14:textId="77777777" w:rsidR="00257243" w:rsidRDefault="00257243" w:rsidP="00603227"/>
    <w:p w14:paraId="5A957A8D" w14:textId="77777777" w:rsidR="00257243" w:rsidRDefault="00257243" w:rsidP="00603227"/>
    <w:p w14:paraId="4394A761" w14:textId="4F3292F6" w:rsidR="00603227" w:rsidRDefault="00603227" w:rsidP="00846F5B">
      <w:pPr>
        <w:pStyle w:val="Heading3"/>
      </w:pPr>
      <w:bookmarkStart w:id="205" w:name="_Toc101532225"/>
      <w:r>
        <w:lastRenderedPageBreak/>
        <w:t>6.3.</w:t>
      </w:r>
      <w:r w:rsidR="001C17CF">
        <w:t>4</w:t>
      </w:r>
      <w:r>
        <w:t xml:space="preserve"> Final </w:t>
      </w:r>
      <w:r w:rsidR="00257243">
        <w:t>P</w:t>
      </w:r>
      <w:r>
        <w:t>roduct</w:t>
      </w:r>
      <w:bookmarkEnd w:id="205"/>
    </w:p>
    <w:p w14:paraId="02966712" w14:textId="6CD8B932" w:rsidR="00257243" w:rsidRDefault="009B1630" w:rsidP="00603227">
      <w:r>
        <w:rPr>
          <w:noProof/>
        </w:rPr>
        <mc:AlternateContent>
          <mc:Choice Requires="wps">
            <w:drawing>
              <wp:anchor distT="0" distB="0" distL="114300" distR="114300" simplePos="0" relativeHeight="251788288" behindDoc="1" locked="0" layoutInCell="1" allowOverlap="1" wp14:anchorId="5145ABF3" wp14:editId="069DF864">
                <wp:simplePos x="0" y="0"/>
                <wp:positionH relativeFrom="column">
                  <wp:posOffset>57150</wp:posOffset>
                </wp:positionH>
                <wp:positionV relativeFrom="paragraph">
                  <wp:posOffset>4057015</wp:posOffset>
                </wp:positionV>
                <wp:extent cx="5731510" cy="635"/>
                <wp:effectExtent l="0" t="0" r="0" b="0"/>
                <wp:wrapTight wrapText="bothSides">
                  <wp:wrapPolygon edited="0">
                    <wp:start x="0" y="0"/>
                    <wp:lineTo x="0" y="21600"/>
                    <wp:lineTo x="21600" y="21600"/>
                    <wp:lineTo x="21600" y="0"/>
                  </wp:wrapPolygon>
                </wp:wrapTight>
                <wp:docPr id="100" name="Text Box 100"/>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475D998E" w14:textId="3CA6EF30" w:rsidR="009B1630" w:rsidRPr="00AB4C4F" w:rsidRDefault="009B1630" w:rsidP="009B1630">
                            <w:pPr>
                              <w:pStyle w:val="Caption"/>
                              <w:rPr>
                                <w:noProof/>
                              </w:rPr>
                            </w:pPr>
                            <w:bookmarkStart w:id="206" w:name="_Toc101528579"/>
                            <w:bookmarkStart w:id="207" w:name="_Toc101532292"/>
                            <w:r>
                              <w:t xml:space="preserve">Figure </w:t>
                            </w:r>
                            <w:r w:rsidR="00DD0DD2">
                              <w:fldChar w:fldCharType="begin"/>
                            </w:r>
                            <w:r w:rsidR="00DD0DD2">
                              <w:instrText xml:space="preserve"> SEQ Figure \* ARABIC </w:instrText>
                            </w:r>
                            <w:r w:rsidR="00DD0DD2">
                              <w:fldChar w:fldCharType="separate"/>
                            </w:r>
                            <w:r>
                              <w:rPr>
                                <w:noProof/>
                              </w:rPr>
                              <w:t>28</w:t>
                            </w:r>
                            <w:r w:rsidR="00DD0DD2">
                              <w:rPr>
                                <w:noProof/>
                              </w:rPr>
                              <w:fldChar w:fldCharType="end"/>
                            </w:r>
                            <w:r>
                              <w:t xml:space="preserve">: </w:t>
                            </w:r>
                            <w:r w:rsidRPr="00A14AEA">
                              <w:t xml:space="preserve">Plant </w:t>
                            </w:r>
                            <w:r w:rsidR="00C75433">
                              <w:t>I</w:t>
                            </w:r>
                            <w:r w:rsidRPr="00A14AEA">
                              <w:t xml:space="preserve">nformation and </w:t>
                            </w:r>
                            <w:r w:rsidR="00C75433">
                              <w:t>C</w:t>
                            </w:r>
                            <w:r w:rsidRPr="00A14AEA">
                              <w:t xml:space="preserve">are </w:t>
                            </w:r>
                            <w:r w:rsidR="00C75433">
                              <w:t>D</w:t>
                            </w:r>
                            <w:r w:rsidRPr="00A14AEA">
                              <w:t xml:space="preserve">atabase </w:t>
                            </w:r>
                            <w:r w:rsidR="00C75433">
                              <w:t>V</w:t>
                            </w:r>
                            <w:r w:rsidRPr="00A14AEA">
                              <w:t xml:space="preserve">isualised </w:t>
                            </w:r>
                            <w:r w:rsidR="00C75433">
                              <w:t>U</w:t>
                            </w:r>
                            <w:r w:rsidRPr="00A14AEA">
                              <w:t>sing SQLite Viewer</w:t>
                            </w:r>
                            <w:bookmarkEnd w:id="206"/>
                            <w:bookmarkEnd w:id="20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145ABF3" id="Text Box 100" o:spid="_x0000_s1069" type="#_x0000_t202" style="position:absolute;margin-left:4.5pt;margin-top:319.45pt;width:451.3pt;height:.05pt;z-index:-251528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" stroked="f">
                <v:textbox style="mso-fit-shape-to-text:t" inset="0,0,0,0">
                  <w:txbxContent>
                    <w:p w14:paraId="475D998E" w14:textId="3CA6EF30" w:rsidR="009B1630" w:rsidRPr="00AB4C4F" w:rsidRDefault="009B1630" w:rsidP="009B1630">
                      <w:pPr>
                        <w:pStyle w:val="Caption"/>
                        <w:rPr>
                          <w:noProof/>
                        </w:rPr>
                      </w:pPr>
                      <w:bookmarkStart w:id="208" w:name="_Toc101528579"/>
                      <w:bookmarkStart w:id="209" w:name="_Toc101532292"/>
                      <w:r>
                        <w:t xml:space="preserve">Figure </w:t>
                      </w:r>
                      <w:r w:rsidR="00DD0DD2">
                        <w:fldChar w:fldCharType="begin"/>
                      </w:r>
                      <w:r w:rsidR="00DD0DD2">
                        <w:instrText xml:space="preserve"> SEQ Figure \* ARABIC </w:instrText>
                      </w:r>
                      <w:r w:rsidR="00DD0DD2">
                        <w:fldChar w:fldCharType="separate"/>
                      </w:r>
                      <w:r>
                        <w:rPr>
                          <w:noProof/>
                        </w:rPr>
                        <w:t>28</w:t>
                      </w:r>
                      <w:r w:rsidR="00DD0DD2">
                        <w:rPr>
                          <w:noProof/>
                        </w:rPr>
                        <w:fldChar w:fldCharType="end"/>
                      </w:r>
                      <w:r>
                        <w:t xml:space="preserve">: </w:t>
                      </w:r>
                      <w:r w:rsidRPr="00A14AEA">
                        <w:t xml:space="preserve">Plant </w:t>
                      </w:r>
                      <w:r w:rsidR="00C75433">
                        <w:t>I</w:t>
                      </w:r>
                      <w:r w:rsidRPr="00A14AEA">
                        <w:t xml:space="preserve">nformation and </w:t>
                      </w:r>
                      <w:r w:rsidR="00C75433">
                        <w:t>C</w:t>
                      </w:r>
                      <w:r w:rsidRPr="00A14AEA">
                        <w:t xml:space="preserve">are </w:t>
                      </w:r>
                      <w:r w:rsidR="00C75433">
                        <w:t>D</w:t>
                      </w:r>
                      <w:r w:rsidRPr="00A14AEA">
                        <w:t xml:space="preserve">atabase </w:t>
                      </w:r>
                      <w:r w:rsidR="00C75433">
                        <w:t>V</w:t>
                      </w:r>
                      <w:r w:rsidRPr="00A14AEA">
                        <w:t xml:space="preserve">isualised </w:t>
                      </w:r>
                      <w:r w:rsidR="00C75433">
                        <w:t>U</w:t>
                      </w:r>
                      <w:r w:rsidRPr="00A14AEA">
                        <w:t>sing SQLite Viewer</w:t>
                      </w:r>
                      <w:bookmarkEnd w:id="208"/>
                      <w:bookmarkEnd w:id="209"/>
                    </w:p>
                  </w:txbxContent>
                </v:textbox>
                <w10:wrap type="tight"/>
              </v:shape>
            </w:pict>
          </mc:Fallback>
        </mc:AlternateContent>
      </w:r>
      <w:r>
        <w:rPr>
          <w:noProof/>
        </w:rPr>
        <w:drawing>
          <wp:anchor distT="0" distB="0" distL="114300" distR="114300" simplePos="0" relativeHeight="251670528" behindDoc="0" locked="0" layoutInCell="1" allowOverlap="1" wp14:anchorId="613CB101" wp14:editId="754EB9DD">
            <wp:simplePos x="0" y="0"/>
            <wp:positionH relativeFrom="column">
              <wp:posOffset>57150</wp:posOffset>
            </wp:positionH>
            <wp:positionV relativeFrom="paragraph">
              <wp:posOffset>532765</wp:posOffset>
            </wp:positionV>
            <wp:extent cx="5731510" cy="3467100"/>
            <wp:effectExtent l="0" t="0" r="2540" b="0"/>
            <wp:wrapTight wrapText="bothSides">
              <wp:wrapPolygon edited="0">
                <wp:start x="0" y="0"/>
                <wp:lineTo x="0" y="21481"/>
                <wp:lineTo x="21538" y="21481"/>
                <wp:lineTo x="21538" y="0"/>
                <wp:lineTo x="0" y="0"/>
              </wp:wrapPolygon>
            </wp:wrapTight>
            <wp:docPr id="43" name="Picture 43" descr="Graphical user interface, application, table,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application, table, email&#10;&#10;Description automatically generated"/>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a:xfrm>
                      <a:off x="0" y="0"/>
                      <a:ext cx="5731510" cy="3467100"/>
                    </a:xfrm>
                    <a:prstGeom prst="rect">
                      <a:avLst/>
                    </a:prstGeom>
                  </pic:spPr>
                </pic:pic>
              </a:graphicData>
            </a:graphic>
          </wp:anchor>
        </w:drawing>
      </w:r>
      <w:r w:rsidR="00DF28D1">
        <w:t xml:space="preserve">As shown in </w:t>
      </w:r>
      <w:r w:rsidR="00257243" w:rsidRPr="00257243">
        <w:rPr>
          <w:b/>
          <w:bCs/>
        </w:rPr>
        <w:t>Figure 28</w:t>
      </w:r>
      <w:r w:rsidR="00257243" w:rsidRPr="00257243">
        <w:t>,</w:t>
      </w:r>
      <w:r w:rsidR="00DF28D1" w:rsidRPr="00257243">
        <w:t xml:space="preserve"> </w:t>
      </w:r>
      <w:r w:rsidR="00DF28D1">
        <w:t>the database has been successfully created containing all the relevant plant data</w:t>
      </w:r>
      <w:r w:rsidR="00257243">
        <w:t>.</w:t>
      </w:r>
    </w:p>
    <w:p w14:paraId="6AF39B3D" w14:textId="3CE9CB20" w:rsidR="00603227" w:rsidRDefault="00603227" w:rsidP="00846F5B">
      <w:pPr>
        <w:pStyle w:val="Heading3"/>
      </w:pPr>
      <w:bookmarkStart w:id="210" w:name="_Toc101532226"/>
      <w:r>
        <w:t>6.3.</w:t>
      </w:r>
      <w:r w:rsidR="001C17CF">
        <w:t>5</w:t>
      </w:r>
      <w:r>
        <w:t xml:space="preserve"> Problems and </w:t>
      </w:r>
      <w:r w:rsidR="00257243">
        <w:t>C</w:t>
      </w:r>
      <w:r>
        <w:t>hallenges</w:t>
      </w:r>
      <w:r w:rsidR="000D5EF0">
        <w:t xml:space="preserve"> with </w:t>
      </w:r>
      <w:r w:rsidR="00257243">
        <w:t>B</w:t>
      </w:r>
      <w:r w:rsidR="000D5EF0">
        <w:t xml:space="preserve">uilding the </w:t>
      </w:r>
      <w:r w:rsidR="00257243">
        <w:t>D</w:t>
      </w:r>
      <w:r w:rsidR="000D5EF0">
        <w:t>atabase</w:t>
      </w:r>
      <w:bookmarkEnd w:id="210"/>
    </w:p>
    <w:p w14:paraId="1C3D62B6" w14:textId="21B1C06C" w:rsidR="007304FD" w:rsidRDefault="003A57EA" w:rsidP="005200D6">
      <w:r>
        <w:t>Due to the simplicity of th</w:t>
      </w:r>
      <w:r w:rsidR="00257243">
        <w:t>is</w:t>
      </w:r>
      <w:r>
        <w:t xml:space="preserve"> stage of the project, no issues were encountered.</w:t>
      </w:r>
    </w:p>
    <w:p w14:paraId="07C86ABE" w14:textId="5F8E2316" w:rsidR="007304FD" w:rsidRDefault="007304FD" w:rsidP="005200D6"/>
    <w:p w14:paraId="3D4E80C7" w14:textId="257FDED6" w:rsidR="007304FD" w:rsidRDefault="007304FD" w:rsidP="005200D6"/>
    <w:p w14:paraId="08A5A4F1" w14:textId="00333474" w:rsidR="007C1623" w:rsidRDefault="007C1623" w:rsidP="005200D6"/>
    <w:p w14:paraId="28E666C1" w14:textId="0FAB2166" w:rsidR="007C1623" w:rsidRDefault="007C1623" w:rsidP="005200D6"/>
    <w:p w14:paraId="7A29A7D5" w14:textId="2B187D42" w:rsidR="007C1623" w:rsidRDefault="007C1623" w:rsidP="005200D6"/>
    <w:p w14:paraId="658A0F96" w14:textId="7C84D9AF" w:rsidR="007C1623" w:rsidRDefault="007C1623" w:rsidP="005200D6"/>
    <w:p w14:paraId="0FA019DF" w14:textId="0C0D26E7" w:rsidR="007C1623" w:rsidRDefault="007C1623" w:rsidP="005200D6"/>
    <w:p w14:paraId="6F9A29CE" w14:textId="0842C564" w:rsidR="007C1623" w:rsidRDefault="007C1623" w:rsidP="005200D6"/>
    <w:p w14:paraId="049B430E" w14:textId="53682CA1" w:rsidR="007C1623" w:rsidRDefault="007C1623" w:rsidP="005200D6"/>
    <w:p w14:paraId="5E84ED56" w14:textId="2C91D5B5" w:rsidR="007C1623" w:rsidRDefault="007C1623" w:rsidP="005200D6"/>
    <w:p w14:paraId="71C055F2" w14:textId="7AAE12E8" w:rsidR="007C1623" w:rsidRDefault="007C1623" w:rsidP="005200D6"/>
    <w:p w14:paraId="6511F379" w14:textId="77777777" w:rsidR="007304FD" w:rsidRDefault="007304FD" w:rsidP="005200D6"/>
    <w:p w14:paraId="4BDF874F" w14:textId="0825F94A" w:rsidR="0023730D" w:rsidRDefault="005200D6" w:rsidP="00846F5B">
      <w:pPr>
        <w:pStyle w:val="Heading2"/>
      </w:pPr>
      <w:bookmarkStart w:id="211" w:name="_Toc101532227"/>
      <w:r>
        <w:lastRenderedPageBreak/>
        <w:t xml:space="preserve">6.4 Component </w:t>
      </w:r>
      <w:r w:rsidR="00123829">
        <w:t>I</w:t>
      </w:r>
      <w:r>
        <w:t>ntegration</w:t>
      </w:r>
      <w:bookmarkEnd w:id="211"/>
    </w:p>
    <w:p w14:paraId="51930851" w14:textId="467D0AAB" w:rsidR="00603227" w:rsidRDefault="00603227" w:rsidP="00846F5B">
      <w:pPr>
        <w:pStyle w:val="Heading3"/>
      </w:pPr>
      <w:bookmarkStart w:id="212" w:name="_Toc101532228"/>
      <w:r>
        <w:t>6.4.1 Overview</w:t>
      </w:r>
      <w:bookmarkEnd w:id="212"/>
    </w:p>
    <w:p w14:paraId="10B2E232" w14:textId="7CFAC403" w:rsidR="00603227" w:rsidRDefault="000A3B86" w:rsidP="00603227">
      <w:r>
        <w:t xml:space="preserve">This </w:t>
      </w:r>
      <w:r w:rsidR="00334DB8">
        <w:t>phase was</w:t>
      </w:r>
      <w:r>
        <w:t xml:space="preserve"> focus</w:t>
      </w:r>
      <w:r w:rsidR="00123829">
        <w:t>ed</w:t>
      </w:r>
      <w:r>
        <w:t xml:space="preserve"> on integrating each component into the mobile application. This was split up into</w:t>
      </w:r>
      <w:r w:rsidR="00334DB8">
        <w:t xml:space="preserve"> two</w:t>
      </w:r>
      <w:r>
        <w:t xml:space="preserve"> sprints, the first being the integration of the CNN and making it provide predictions based on input images</w:t>
      </w:r>
      <w:r w:rsidR="00334DB8">
        <w:t>.</w:t>
      </w:r>
      <w:r>
        <w:t xml:space="preserve"> </w:t>
      </w:r>
      <w:r w:rsidR="00334DB8">
        <w:t>T</w:t>
      </w:r>
      <w:r>
        <w:t>he second was the integration of the database</w:t>
      </w:r>
      <w:r w:rsidR="00334DB8">
        <w:t xml:space="preserve"> and</w:t>
      </w:r>
      <w:r>
        <w:t xml:space="preserve"> making the database provide the correct information based on the prediction</w:t>
      </w:r>
      <w:r w:rsidR="00123829">
        <w:t>s</w:t>
      </w:r>
      <w:r>
        <w:t xml:space="preserve"> made by the CNN. </w:t>
      </w:r>
    </w:p>
    <w:p w14:paraId="3FC6C11C" w14:textId="3658AEA6" w:rsidR="00603227" w:rsidRDefault="00603227" w:rsidP="00846F5B">
      <w:pPr>
        <w:pStyle w:val="Heading3"/>
      </w:pPr>
      <w:bookmarkStart w:id="213" w:name="_Toc101532229"/>
      <w:r>
        <w:t xml:space="preserve">6.4.2 Integrating the CNN into the </w:t>
      </w:r>
      <w:r w:rsidR="00123829">
        <w:t>M</w:t>
      </w:r>
      <w:r>
        <w:t xml:space="preserve">obile </w:t>
      </w:r>
      <w:r w:rsidR="00123829">
        <w:t>A</w:t>
      </w:r>
      <w:r>
        <w:t>pplication</w:t>
      </w:r>
      <w:bookmarkEnd w:id="213"/>
    </w:p>
    <w:p w14:paraId="7CBFA4B8" w14:textId="32E90EF7" w:rsidR="00BB3673" w:rsidRDefault="009B1630" w:rsidP="00603227">
      <w:r>
        <w:rPr>
          <w:noProof/>
        </w:rPr>
        <mc:AlternateContent>
          <mc:Choice Requires="wps">
            <w:drawing>
              <wp:anchor distT="0" distB="0" distL="114300" distR="114300" simplePos="0" relativeHeight="251790336" behindDoc="1" locked="0" layoutInCell="1" allowOverlap="1" wp14:anchorId="77CE97DB" wp14:editId="683D538F">
                <wp:simplePos x="0" y="0"/>
                <wp:positionH relativeFrom="column">
                  <wp:posOffset>0</wp:posOffset>
                </wp:positionH>
                <wp:positionV relativeFrom="paragraph">
                  <wp:posOffset>4778375</wp:posOffset>
                </wp:positionV>
                <wp:extent cx="5731510" cy="635"/>
                <wp:effectExtent l="0" t="0" r="0" b="0"/>
                <wp:wrapTight wrapText="bothSides">
                  <wp:wrapPolygon edited="0">
                    <wp:start x="0" y="0"/>
                    <wp:lineTo x="0" y="21600"/>
                    <wp:lineTo x="21600" y="21600"/>
                    <wp:lineTo x="21600" y="0"/>
                  </wp:wrapPolygon>
                </wp:wrapTight>
                <wp:docPr id="101" name="Text Box 101"/>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1DD9BF99" w14:textId="6A9B971C" w:rsidR="009B1630" w:rsidRPr="00F279E0" w:rsidRDefault="009B1630" w:rsidP="009B1630">
                            <w:pPr>
                              <w:pStyle w:val="Caption"/>
                              <w:rPr>
                                <w:noProof/>
                              </w:rPr>
                            </w:pPr>
                            <w:bookmarkStart w:id="214" w:name="_Toc101528580"/>
                            <w:bookmarkStart w:id="215" w:name="_Toc101532293"/>
                            <w:r>
                              <w:t xml:space="preserve">Figure </w:t>
                            </w:r>
                            <w:r w:rsidR="00DD0DD2">
                              <w:fldChar w:fldCharType="begin"/>
                            </w:r>
                            <w:r w:rsidR="00DD0DD2">
                              <w:instrText xml:space="preserve"> SEQ Figure \* ARABIC </w:instrText>
                            </w:r>
                            <w:r w:rsidR="00DD0DD2">
                              <w:fldChar w:fldCharType="separate"/>
                            </w:r>
                            <w:r>
                              <w:rPr>
                                <w:noProof/>
                              </w:rPr>
                              <w:t>29</w:t>
                            </w:r>
                            <w:r w:rsidR="00DD0DD2">
                              <w:rPr>
                                <w:noProof/>
                              </w:rPr>
                              <w:fldChar w:fldCharType="end"/>
                            </w:r>
                            <w:r>
                              <w:t xml:space="preserve">: </w:t>
                            </w:r>
                            <w:r w:rsidRPr="00090699">
                              <w:t xml:space="preserve">Code </w:t>
                            </w:r>
                            <w:r w:rsidR="00C75433">
                              <w:t>U</w:t>
                            </w:r>
                            <w:r w:rsidRPr="00090699">
                              <w:t xml:space="preserve">sed to </w:t>
                            </w:r>
                            <w:r w:rsidR="00C75433">
                              <w:t>O</w:t>
                            </w:r>
                            <w:r w:rsidRPr="00090699">
                              <w:t xml:space="preserve">btain the </w:t>
                            </w:r>
                            <w:r w:rsidR="00C75433">
                              <w:t>P</w:t>
                            </w:r>
                            <w:r w:rsidRPr="00090699">
                              <w:t xml:space="preserve">robabilistic </w:t>
                            </w:r>
                            <w:r w:rsidR="00C75433">
                              <w:t>R</w:t>
                            </w:r>
                            <w:r w:rsidRPr="00090699">
                              <w:t xml:space="preserve">esult of </w:t>
                            </w:r>
                            <w:r w:rsidR="00C75433">
                              <w:t>W</w:t>
                            </w:r>
                            <w:r w:rsidRPr="00090699">
                              <w:t xml:space="preserve">hich </w:t>
                            </w:r>
                            <w:r w:rsidR="00C75433">
                              <w:t>P</w:t>
                            </w:r>
                            <w:r w:rsidRPr="00090699">
                              <w:t xml:space="preserve">lant is </w:t>
                            </w:r>
                            <w:r w:rsidR="00C75433">
                              <w:t>P</w:t>
                            </w:r>
                            <w:r w:rsidRPr="00090699">
                              <w:t>resent</w:t>
                            </w:r>
                            <w:r w:rsidR="00C75433">
                              <w:t xml:space="preserve"> in the</w:t>
                            </w:r>
                            <w:r w:rsidRPr="00090699">
                              <w:t xml:space="preserve"> </w:t>
                            </w:r>
                            <w:r w:rsidR="00C75433">
                              <w:t>I</w:t>
                            </w:r>
                            <w:r w:rsidRPr="00090699">
                              <w:t>mage</w:t>
                            </w:r>
                            <w:bookmarkEnd w:id="214"/>
                            <w:r w:rsidR="00C75433">
                              <w:t xml:space="preserve"> Provided to the CNN</w:t>
                            </w:r>
                            <w:bookmarkEnd w:id="2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CE97DB" id="Text Box 101" o:spid="_x0000_s1070" type="#_x0000_t202" style="position:absolute;margin-left:0;margin-top:376.25pt;width:451.3pt;height:.05pt;z-index:-251526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" stroked="f">
                <v:textbox style="mso-fit-shape-to-text:t" inset="0,0,0,0">
                  <w:txbxContent>
                    <w:p w14:paraId="1DD9BF99" w14:textId="6A9B971C" w:rsidR="009B1630" w:rsidRPr="00F279E0" w:rsidRDefault="009B1630" w:rsidP="009B1630">
                      <w:pPr>
                        <w:pStyle w:val="Caption"/>
                        <w:rPr>
                          <w:noProof/>
                        </w:rPr>
                      </w:pPr>
                      <w:bookmarkStart w:id="216" w:name="_Toc101528580"/>
                      <w:bookmarkStart w:id="217" w:name="_Toc101532293"/>
                      <w:r>
                        <w:t xml:space="preserve">Figure </w:t>
                      </w:r>
                      <w:r w:rsidR="00DD0DD2">
                        <w:fldChar w:fldCharType="begin"/>
                      </w:r>
                      <w:r w:rsidR="00DD0DD2">
                        <w:instrText xml:space="preserve"> SEQ Figure \* ARABIC </w:instrText>
                      </w:r>
                      <w:r w:rsidR="00DD0DD2">
                        <w:fldChar w:fldCharType="separate"/>
                      </w:r>
                      <w:r>
                        <w:rPr>
                          <w:noProof/>
                        </w:rPr>
                        <w:t>29</w:t>
                      </w:r>
                      <w:r w:rsidR="00DD0DD2">
                        <w:rPr>
                          <w:noProof/>
                        </w:rPr>
                        <w:fldChar w:fldCharType="end"/>
                      </w:r>
                      <w:r>
                        <w:t xml:space="preserve">: </w:t>
                      </w:r>
                      <w:r w:rsidRPr="00090699">
                        <w:t xml:space="preserve">Code </w:t>
                      </w:r>
                      <w:r w:rsidR="00C75433">
                        <w:t>U</w:t>
                      </w:r>
                      <w:r w:rsidRPr="00090699">
                        <w:t xml:space="preserve">sed to </w:t>
                      </w:r>
                      <w:r w:rsidR="00C75433">
                        <w:t>O</w:t>
                      </w:r>
                      <w:r w:rsidRPr="00090699">
                        <w:t xml:space="preserve">btain the </w:t>
                      </w:r>
                      <w:r w:rsidR="00C75433">
                        <w:t>P</w:t>
                      </w:r>
                      <w:r w:rsidRPr="00090699">
                        <w:t xml:space="preserve">robabilistic </w:t>
                      </w:r>
                      <w:r w:rsidR="00C75433">
                        <w:t>R</w:t>
                      </w:r>
                      <w:r w:rsidRPr="00090699">
                        <w:t xml:space="preserve">esult of </w:t>
                      </w:r>
                      <w:r w:rsidR="00C75433">
                        <w:t>W</w:t>
                      </w:r>
                      <w:r w:rsidRPr="00090699">
                        <w:t xml:space="preserve">hich </w:t>
                      </w:r>
                      <w:r w:rsidR="00C75433">
                        <w:t>P</w:t>
                      </w:r>
                      <w:r w:rsidRPr="00090699">
                        <w:t xml:space="preserve">lant is </w:t>
                      </w:r>
                      <w:r w:rsidR="00C75433">
                        <w:t>P</w:t>
                      </w:r>
                      <w:r w:rsidRPr="00090699">
                        <w:t>resent</w:t>
                      </w:r>
                      <w:r w:rsidR="00C75433">
                        <w:t xml:space="preserve"> in the</w:t>
                      </w:r>
                      <w:r w:rsidRPr="00090699">
                        <w:t xml:space="preserve"> </w:t>
                      </w:r>
                      <w:r w:rsidR="00C75433">
                        <w:t>I</w:t>
                      </w:r>
                      <w:r w:rsidRPr="00090699">
                        <w:t>mage</w:t>
                      </w:r>
                      <w:bookmarkEnd w:id="216"/>
                      <w:r w:rsidR="00C75433">
                        <w:t xml:space="preserve"> Provided to the CNN</w:t>
                      </w:r>
                      <w:bookmarkEnd w:id="217"/>
                    </w:p>
                  </w:txbxContent>
                </v:textbox>
                <w10:wrap type="tight"/>
              </v:shape>
            </w:pict>
          </mc:Fallback>
        </mc:AlternateContent>
      </w:r>
      <w:r>
        <w:rPr>
          <w:noProof/>
        </w:rPr>
        <w:drawing>
          <wp:anchor distT="0" distB="0" distL="114300" distR="114300" simplePos="0" relativeHeight="251774976" behindDoc="0" locked="0" layoutInCell="1" allowOverlap="1" wp14:anchorId="1D582BAC" wp14:editId="13BB93F5">
            <wp:simplePos x="0" y="0"/>
            <wp:positionH relativeFrom="column">
              <wp:posOffset>0</wp:posOffset>
            </wp:positionH>
            <wp:positionV relativeFrom="paragraph">
              <wp:posOffset>1946910</wp:posOffset>
            </wp:positionV>
            <wp:extent cx="5731510" cy="2774315"/>
            <wp:effectExtent l="0" t="0" r="2540" b="6985"/>
            <wp:wrapTight wrapText="bothSides">
              <wp:wrapPolygon edited="0">
                <wp:start x="0" y="0"/>
                <wp:lineTo x="0" y="21506"/>
                <wp:lineTo x="21538" y="21506"/>
                <wp:lineTo x="21538" y="0"/>
                <wp:lineTo x="0" y="0"/>
              </wp:wrapPolygon>
            </wp:wrapTight>
            <wp:docPr id="96" name="Picture 9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Text&#10;&#10;Description automatically generated"/>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0" y="0"/>
                      <a:ext cx="5731510" cy="2774315"/>
                    </a:xfrm>
                    <a:prstGeom prst="rect">
                      <a:avLst/>
                    </a:prstGeom>
                  </pic:spPr>
                </pic:pic>
              </a:graphicData>
            </a:graphic>
          </wp:anchor>
        </w:drawing>
      </w:r>
      <w:r w:rsidR="002C406D">
        <w:t>This sprint consisted of</w:t>
      </w:r>
      <w:r w:rsidR="006D7757">
        <w:t xml:space="preserve"> </w:t>
      </w:r>
      <w:r w:rsidR="00FA3703">
        <w:t>integrating</w:t>
      </w:r>
      <w:r w:rsidR="00C80BF3">
        <w:t xml:space="preserve"> the CNN</w:t>
      </w:r>
      <w:r w:rsidR="00BA319A">
        <w:t xml:space="preserve">. </w:t>
      </w:r>
      <w:r w:rsidR="00B368A5">
        <w:t>Since</w:t>
      </w:r>
      <w:r w:rsidR="00BA319A">
        <w:t xml:space="preserve"> both </w:t>
      </w:r>
      <w:r w:rsidR="00B368A5">
        <w:t>A</w:t>
      </w:r>
      <w:r w:rsidR="00BA319A">
        <w:t xml:space="preserve">ndroid and TensorFlow are owned by Google, AI integration into </w:t>
      </w:r>
      <w:r w:rsidR="00B368A5">
        <w:t>A</w:t>
      </w:r>
      <w:r w:rsidR="00BA319A">
        <w:t>ndroid application</w:t>
      </w:r>
      <w:r w:rsidR="00B368A5">
        <w:t>s</w:t>
      </w:r>
      <w:r w:rsidR="00BA319A">
        <w:t xml:space="preserve"> is encourage</w:t>
      </w:r>
      <w:r w:rsidR="00B368A5">
        <w:t>d</w:t>
      </w:r>
      <w:r w:rsidR="00BA319A">
        <w:t xml:space="preserve"> </w:t>
      </w:r>
      <w:r w:rsidR="00334DB8">
        <w:t>and</w:t>
      </w:r>
      <w:r w:rsidR="00BA319A">
        <w:t xml:space="preserve"> extensively supported by </w:t>
      </w:r>
      <w:r w:rsidR="00B368A5">
        <w:t>A</w:t>
      </w:r>
      <w:r w:rsidR="00BA319A">
        <w:t xml:space="preserve">ndroid </w:t>
      </w:r>
      <w:r w:rsidR="00B368A5">
        <w:t>S</w:t>
      </w:r>
      <w:r w:rsidR="00BA319A">
        <w:t>tudio and the Kotlin programming language</w:t>
      </w:r>
      <w:r w:rsidR="00B368A5">
        <w:t>, which</w:t>
      </w:r>
      <w:r w:rsidR="00BA319A">
        <w:t xml:space="preserve"> m</w:t>
      </w:r>
      <w:r w:rsidR="00B368A5">
        <w:t>ade</w:t>
      </w:r>
      <w:r w:rsidR="00BA319A">
        <w:t xml:space="preserve"> the integration of the </w:t>
      </w:r>
      <w:r w:rsidR="00334DB8">
        <w:t>CNN</w:t>
      </w:r>
      <w:r w:rsidR="00BA319A">
        <w:t xml:space="preserve"> a</w:t>
      </w:r>
      <w:r w:rsidR="00471D56">
        <w:t xml:space="preserve"> simple process of importing the model using the provided importation tool</w:t>
      </w:r>
      <w:r w:rsidR="00B368A5">
        <w:t>. T</w:t>
      </w:r>
      <w:r w:rsidR="00471D56">
        <w:t>hen</w:t>
      </w:r>
      <w:r w:rsidR="007E7586">
        <w:t xml:space="preserve">, as shown in </w:t>
      </w:r>
      <w:r w:rsidR="007E7586" w:rsidRPr="007E7586">
        <w:rPr>
          <w:b/>
          <w:bCs/>
        </w:rPr>
        <w:t xml:space="preserve">Figure </w:t>
      </w:r>
      <w:r w:rsidR="00C47146">
        <w:rPr>
          <w:b/>
          <w:bCs/>
        </w:rPr>
        <w:t>29</w:t>
      </w:r>
      <w:r w:rsidR="007E7586">
        <w:t xml:space="preserve">, </w:t>
      </w:r>
      <w:r w:rsidR="00471D56">
        <w:t>the model</w:t>
      </w:r>
      <w:r w:rsidR="007E7586">
        <w:t xml:space="preserve"> could then be called</w:t>
      </w:r>
      <w:r w:rsidR="00471D56">
        <w:t xml:space="preserve"> and</w:t>
      </w:r>
      <w:r w:rsidR="00B368A5">
        <w:t xml:space="preserve"> a</w:t>
      </w:r>
      <w:r w:rsidR="00471D56">
        <w:t xml:space="preserve"> </w:t>
      </w:r>
      <w:r w:rsidR="007E7586">
        <w:t>new instance of it could be created</w:t>
      </w:r>
      <w:r w:rsidR="00471D56">
        <w:t>, from here an image can be provide</w:t>
      </w:r>
      <w:r w:rsidR="00B368A5">
        <w:t>d</w:t>
      </w:r>
      <w:r w:rsidR="00471D56">
        <w:t xml:space="preserve"> for identification</w:t>
      </w:r>
      <w:r w:rsidR="00FA3703">
        <w:t>. Identification was</w:t>
      </w:r>
      <w:r w:rsidR="00471D56">
        <w:t xml:space="preserve"> achieve</w:t>
      </w:r>
      <w:r w:rsidR="00FA3703">
        <w:t xml:space="preserve">d using the </w:t>
      </w:r>
      <w:r w:rsidR="0060063A" w:rsidRPr="0060063A">
        <w:t>probabilistic</w:t>
      </w:r>
      <w:r w:rsidR="00471D56">
        <w:t xml:space="preserve"> values provided by the CNN</w:t>
      </w:r>
      <w:r w:rsidR="00334DB8">
        <w:t xml:space="preserve">, </w:t>
      </w:r>
      <w:r w:rsidR="00471D56">
        <w:t>with the species class with the highest probability of being present</w:t>
      </w:r>
      <w:r w:rsidR="00FA3703">
        <w:t xml:space="preserve"> </w:t>
      </w:r>
      <w:r w:rsidR="00471D56">
        <w:t>being selected as the plant in the image</w:t>
      </w:r>
      <w:r w:rsidR="002A2281">
        <w:t>.</w:t>
      </w:r>
      <w:r w:rsidR="00471D56">
        <w:t xml:space="preserve"> </w:t>
      </w:r>
      <w:r w:rsidR="002A2281">
        <w:t>T</w:t>
      </w:r>
      <w:r w:rsidR="00471D56">
        <w:t xml:space="preserve">he model could then be </w:t>
      </w:r>
      <w:r w:rsidR="002A2281">
        <w:t>closed</w:t>
      </w:r>
      <w:r w:rsidR="00FA3703">
        <w:t xml:space="preserve"> ensuring </w:t>
      </w:r>
      <w:r w:rsidR="00EF0154">
        <w:t xml:space="preserve">the </w:t>
      </w:r>
      <w:r w:rsidR="00FA3703">
        <w:t>stability of the application</w:t>
      </w:r>
      <w:r w:rsidR="002A2281">
        <w:t>,</w:t>
      </w:r>
      <w:r w:rsidR="00471D56">
        <w:t xml:space="preserve"> and the relevant plant label could be returned allow</w:t>
      </w:r>
      <w:r w:rsidR="002A2281">
        <w:t>ing</w:t>
      </w:r>
      <w:r w:rsidR="00471D56">
        <w:t xml:space="preserve"> for care information for that plant to be </w:t>
      </w:r>
      <w:r w:rsidR="00334DB8">
        <w:t xml:space="preserve">retrieved </w:t>
      </w:r>
      <w:r w:rsidR="001F3B13">
        <w:t xml:space="preserve">from </w:t>
      </w:r>
      <w:r w:rsidR="00471D56">
        <w:t>the database</w:t>
      </w:r>
      <w:r w:rsidR="001F3B13">
        <w:t>.</w:t>
      </w:r>
    </w:p>
    <w:p w14:paraId="6526D0BF" w14:textId="7FF039AC" w:rsidR="001F3B13" w:rsidRDefault="001F3B13" w:rsidP="00603227"/>
    <w:p w14:paraId="3DE17432" w14:textId="0D336D9F" w:rsidR="009630E5" w:rsidRDefault="009630E5" w:rsidP="00603227"/>
    <w:p w14:paraId="09011CDF" w14:textId="3E3F6BAB" w:rsidR="009630E5" w:rsidRDefault="009630E5" w:rsidP="00603227"/>
    <w:p w14:paraId="22124FE5" w14:textId="21B93FDF" w:rsidR="009630E5" w:rsidRDefault="009630E5" w:rsidP="00603227"/>
    <w:p w14:paraId="5AD41DE2" w14:textId="357CA7E4" w:rsidR="009630E5" w:rsidRDefault="009630E5" w:rsidP="00603227"/>
    <w:p w14:paraId="0A41A9AD" w14:textId="20CB31B9" w:rsidR="009630E5" w:rsidRDefault="009630E5" w:rsidP="00603227"/>
    <w:p w14:paraId="2E3F38C9" w14:textId="77777777" w:rsidR="009630E5" w:rsidRDefault="009630E5" w:rsidP="00603227"/>
    <w:p w14:paraId="3E02CDBF" w14:textId="24C5911C" w:rsidR="00603227" w:rsidRDefault="00603227" w:rsidP="00846F5B">
      <w:pPr>
        <w:pStyle w:val="Heading3"/>
      </w:pPr>
      <w:bookmarkStart w:id="218" w:name="_Toc101532230"/>
      <w:r>
        <w:lastRenderedPageBreak/>
        <w:t xml:space="preserve">6.4.3 Integrating the </w:t>
      </w:r>
      <w:r w:rsidR="002B281C">
        <w:t>D</w:t>
      </w:r>
      <w:r>
        <w:t xml:space="preserve">atabase into the </w:t>
      </w:r>
      <w:r w:rsidR="002B281C">
        <w:t>M</w:t>
      </w:r>
      <w:r>
        <w:t xml:space="preserve">obile </w:t>
      </w:r>
      <w:r w:rsidR="002B281C">
        <w:t>A</w:t>
      </w:r>
      <w:r>
        <w:t>pplication</w:t>
      </w:r>
      <w:bookmarkEnd w:id="218"/>
      <w:r>
        <w:t xml:space="preserve"> </w:t>
      </w:r>
    </w:p>
    <w:p w14:paraId="44839C07" w14:textId="1AC69BAE" w:rsidR="00645640" w:rsidRDefault="006D7757" w:rsidP="00603227">
      <w:r>
        <w:t xml:space="preserve">This sprint consisted of integrating the database </w:t>
      </w:r>
      <w:r w:rsidR="00FA3703">
        <w:t xml:space="preserve">and </w:t>
      </w:r>
      <w:r>
        <w:t>creating the corresponding database handler</w:t>
      </w:r>
      <w:r w:rsidR="00A57210">
        <w:t>,</w:t>
      </w:r>
      <w:r w:rsidR="00645640">
        <w:t xml:space="preserve"> name</w:t>
      </w:r>
      <w:r w:rsidR="00A57210">
        <w:t>d</w:t>
      </w:r>
      <w:r w:rsidR="00645640">
        <w:t xml:space="preserve"> </w:t>
      </w:r>
      <w:proofErr w:type="spellStart"/>
      <w:r w:rsidR="00645640">
        <w:t>PlantDatabaseHandler.kl</w:t>
      </w:r>
      <w:proofErr w:type="spellEnd"/>
      <w:r>
        <w:t xml:space="preserve"> to handle calls to and from the database</w:t>
      </w:r>
      <w:r w:rsidR="009630E5">
        <w:t xml:space="preserve"> and </w:t>
      </w:r>
      <w:r>
        <w:t>involved taking the relevant data from the data</w:t>
      </w:r>
      <w:r w:rsidR="00A57210">
        <w:t xml:space="preserve">base based on the </w:t>
      </w:r>
      <w:r w:rsidR="00B63CAB">
        <w:t>CNN</w:t>
      </w:r>
      <w:r w:rsidR="00A57210">
        <w:t xml:space="preserve"> prediction and displaying it</w:t>
      </w:r>
      <w:r w:rsidR="00FD4ED9">
        <w:t xml:space="preserve">. As </w:t>
      </w:r>
      <w:r w:rsidR="00645640">
        <w:t>discussed</w:t>
      </w:r>
      <w:r w:rsidR="00FD4ED9">
        <w:t xml:space="preserve"> in the </w:t>
      </w:r>
      <w:r w:rsidR="00645640">
        <w:t xml:space="preserve">problems and </w:t>
      </w:r>
      <w:r w:rsidR="00185987">
        <w:t>challenges</w:t>
      </w:r>
      <w:r w:rsidR="00645640">
        <w:t xml:space="preserve"> section, </w:t>
      </w:r>
      <w:r w:rsidR="00185987">
        <w:t>getting the application to open</w:t>
      </w:r>
      <w:r w:rsidR="00645640">
        <w:t xml:space="preserve"> the SQLite database prov</w:t>
      </w:r>
      <w:r w:rsidR="00A57210">
        <w:t>ed</w:t>
      </w:r>
      <w:r w:rsidR="00645640">
        <w:t xml:space="preserve"> obtuse and not as simple</w:t>
      </w:r>
      <w:r w:rsidR="00A57210">
        <w:t xml:space="preserve"> as </w:t>
      </w:r>
      <w:r w:rsidR="00645640">
        <w:t>the Android Studio documentation would suggest, however, once the database was integrated into the application</w:t>
      </w:r>
      <w:r w:rsidR="00185987">
        <w:t xml:space="preserve"> and readable</w:t>
      </w:r>
      <w:r w:rsidR="00645640">
        <w:t xml:space="preserve">, the matter of displaying the relevant information based on CNN outputs could be tackled. The following </w:t>
      </w:r>
      <w:r w:rsidR="002A3C63">
        <w:t xml:space="preserve">block </w:t>
      </w:r>
      <w:r w:rsidR="00AD635B">
        <w:t>of code</w:t>
      </w:r>
      <w:r w:rsidR="00EA1C13">
        <w:t xml:space="preserve">, </w:t>
      </w:r>
      <w:r w:rsidR="00EA1C13" w:rsidRPr="00D421BC">
        <w:rPr>
          <w:b/>
          <w:bCs/>
        </w:rPr>
        <w:t xml:space="preserve">Figure </w:t>
      </w:r>
      <w:r w:rsidR="00EA1C13">
        <w:rPr>
          <w:b/>
          <w:bCs/>
        </w:rPr>
        <w:t>30</w:t>
      </w:r>
      <w:r w:rsidR="00EA1C13">
        <w:t>,</w:t>
      </w:r>
      <w:r w:rsidR="00AD635B">
        <w:t xml:space="preserve"> in tandem with the database handler</w:t>
      </w:r>
      <w:r w:rsidR="00EA1C13">
        <w:t xml:space="preserve"> was used to achieve this.</w:t>
      </w:r>
    </w:p>
    <w:p w14:paraId="0ABD5B3B" w14:textId="5E93ABAB" w:rsidR="002C406D" w:rsidRDefault="009B1630" w:rsidP="00603227">
      <w:r>
        <w:rPr>
          <w:noProof/>
        </w:rPr>
        <mc:AlternateContent>
          <mc:Choice Requires="wps">
            <w:drawing>
              <wp:anchor distT="0" distB="0" distL="114300" distR="114300" simplePos="0" relativeHeight="251792384" behindDoc="1" locked="0" layoutInCell="1" allowOverlap="1" wp14:anchorId="622D9925" wp14:editId="18C51BDC">
                <wp:simplePos x="0" y="0"/>
                <wp:positionH relativeFrom="column">
                  <wp:posOffset>0</wp:posOffset>
                </wp:positionH>
                <wp:positionV relativeFrom="paragraph">
                  <wp:posOffset>5038090</wp:posOffset>
                </wp:positionV>
                <wp:extent cx="5731510" cy="635"/>
                <wp:effectExtent l="0" t="0" r="0" b="0"/>
                <wp:wrapTight wrapText="bothSides">
                  <wp:wrapPolygon edited="0">
                    <wp:start x="0" y="0"/>
                    <wp:lineTo x="0" y="21600"/>
                    <wp:lineTo x="21600" y="21600"/>
                    <wp:lineTo x="21600" y="0"/>
                  </wp:wrapPolygon>
                </wp:wrapTight>
                <wp:docPr id="102" name="Text Box 10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16DE05DD" w14:textId="48E29D7F" w:rsidR="009B1630" w:rsidRPr="00FD7544" w:rsidRDefault="009B1630" w:rsidP="009B1630">
                            <w:pPr>
                              <w:pStyle w:val="Caption"/>
                              <w:rPr>
                                <w:noProof/>
                              </w:rPr>
                            </w:pPr>
                            <w:bookmarkStart w:id="219" w:name="_Toc101528581"/>
                            <w:bookmarkStart w:id="220" w:name="_Toc101532294"/>
                            <w:r>
                              <w:t xml:space="preserve">Figure </w:t>
                            </w:r>
                            <w:r w:rsidR="00DD0DD2">
                              <w:fldChar w:fldCharType="begin"/>
                            </w:r>
                            <w:r w:rsidR="00DD0DD2">
                              <w:instrText xml:space="preserve"> SEQ Figure \</w:instrText>
                            </w:r>
                            <w:r w:rsidR="00DD0DD2">
                              <w:instrText xml:space="preserve">* ARABIC </w:instrText>
                            </w:r>
                            <w:r w:rsidR="00DD0DD2">
                              <w:fldChar w:fldCharType="separate"/>
                            </w:r>
                            <w:r>
                              <w:rPr>
                                <w:noProof/>
                              </w:rPr>
                              <w:t>30</w:t>
                            </w:r>
                            <w:r w:rsidR="00DD0DD2">
                              <w:rPr>
                                <w:noProof/>
                              </w:rPr>
                              <w:fldChar w:fldCharType="end"/>
                            </w:r>
                            <w:r>
                              <w:t xml:space="preserve">: </w:t>
                            </w:r>
                            <w:r w:rsidRPr="00511176">
                              <w:t xml:space="preserve">Code </w:t>
                            </w:r>
                            <w:proofErr w:type="gramStart"/>
                            <w:r w:rsidR="00EF7E2C">
                              <w:t>F</w:t>
                            </w:r>
                            <w:r w:rsidRPr="00511176">
                              <w:t>or</w:t>
                            </w:r>
                            <w:proofErr w:type="gramEnd"/>
                            <w:r w:rsidRPr="00511176">
                              <w:t xml:space="preserve"> </w:t>
                            </w:r>
                            <w:r w:rsidR="00EF7E2C">
                              <w:t>D</w:t>
                            </w:r>
                            <w:r w:rsidRPr="00511176">
                              <w:t xml:space="preserve">isplaying </w:t>
                            </w:r>
                            <w:r w:rsidR="00EF7E2C">
                              <w:t>C</w:t>
                            </w:r>
                            <w:r w:rsidRPr="00511176">
                              <w:t xml:space="preserve">ontent in the </w:t>
                            </w:r>
                            <w:r w:rsidR="00EF7E2C">
                              <w:t>T</w:t>
                            </w:r>
                            <w:r w:rsidRPr="00511176">
                              <w:t>able</w:t>
                            </w:r>
                            <w:r w:rsidR="00EF7E2C">
                              <w:t xml:space="preserve"> V</w:t>
                            </w:r>
                            <w:r w:rsidRPr="00511176">
                              <w:t xml:space="preserve">iew </w:t>
                            </w:r>
                            <w:r w:rsidR="00EF7E2C">
                              <w:t>F</w:t>
                            </w:r>
                            <w:r w:rsidRPr="00511176">
                              <w:t xml:space="preserve">rom the </w:t>
                            </w:r>
                            <w:r w:rsidR="00EF7E2C">
                              <w:t>D</w:t>
                            </w:r>
                            <w:r w:rsidRPr="00511176">
                              <w:t xml:space="preserve">atabase </w:t>
                            </w:r>
                            <w:r w:rsidR="00EF7E2C">
                              <w:t>B</w:t>
                            </w:r>
                            <w:r w:rsidRPr="00511176">
                              <w:t xml:space="preserve">ased on CNN </w:t>
                            </w:r>
                            <w:r w:rsidR="00EF7E2C">
                              <w:t>O</w:t>
                            </w:r>
                            <w:r w:rsidRPr="00511176">
                              <w:t>utput</w:t>
                            </w:r>
                            <w:bookmarkEnd w:id="219"/>
                            <w:bookmarkEnd w:id="2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2D9925" id="Text Box 102" o:spid="_x0000_s1071" type="#_x0000_t202" style="position:absolute;margin-left:0;margin-top:396.7pt;width:451.3pt;height:.05pt;z-index:-251524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" stroked="f">
                <v:textbox style="mso-fit-shape-to-text:t" inset="0,0,0,0">
                  <w:txbxContent>
                    <w:p w14:paraId="16DE05DD" w14:textId="48E29D7F" w:rsidR="009B1630" w:rsidRPr="00FD7544" w:rsidRDefault="009B1630" w:rsidP="009B1630">
                      <w:pPr>
                        <w:pStyle w:val="Caption"/>
                        <w:rPr>
                          <w:noProof/>
                        </w:rPr>
                      </w:pPr>
                      <w:bookmarkStart w:id="221" w:name="_Toc101528581"/>
                      <w:bookmarkStart w:id="222" w:name="_Toc101532294"/>
                      <w:r>
                        <w:t xml:space="preserve">Figure </w:t>
                      </w:r>
                      <w:r w:rsidR="00DD0DD2">
                        <w:fldChar w:fldCharType="begin"/>
                      </w:r>
                      <w:r w:rsidR="00DD0DD2">
                        <w:instrText xml:space="preserve"> SEQ Figure \</w:instrText>
                      </w:r>
                      <w:r w:rsidR="00DD0DD2">
                        <w:instrText xml:space="preserve">* ARABIC </w:instrText>
                      </w:r>
                      <w:r w:rsidR="00DD0DD2">
                        <w:fldChar w:fldCharType="separate"/>
                      </w:r>
                      <w:r>
                        <w:rPr>
                          <w:noProof/>
                        </w:rPr>
                        <w:t>30</w:t>
                      </w:r>
                      <w:r w:rsidR="00DD0DD2">
                        <w:rPr>
                          <w:noProof/>
                        </w:rPr>
                        <w:fldChar w:fldCharType="end"/>
                      </w:r>
                      <w:r>
                        <w:t xml:space="preserve">: </w:t>
                      </w:r>
                      <w:r w:rsidRPr="00511176">
                        <w:t xml:space="preserve">Code </w:t>
                      </w:r>
                      <w:proofErr w:type="gramStart"/>
                      <w:r w:rsidR="00EF7E2C">
                        <w:t>F</w:t>
                      </w:r>
                      <w:r w:rsidRPr="00511176">
                        <w:t>or</w:t>
                      </w:r>
                      <w:proofErr w:type="gramEnd"/>
                      <w:r w:rsidRPr="00511176">
                        <w:t xml:space="preserve"> </w:t>
                      </w:r>
                      <w:r w:rsidR="00EF7E2C">
                        <w:t>D</w:t>
                      </w:r>
                      <w:r w:rsidRPr="00511176">
                        <w:t xml:space="preserve">isplaying </w:t>
                      </w:r>
                      <w:r w:rsidR="00EF7E2C">
                        <w:t>C</w:t>
                      </w:r>
                      <w:r w:rsidRPr="00511176">
                        <w:t xml:space="preserve">ontent in the </w:t>
                      </w:r>
                      <w:r w:rsidR="00EF7E2C">
                        <w:t>T</w:t>
                      </w:r>
                      <w:r w:rsidRPr="00511176">
                        <w:t>able</w:t>
                      </w:r>
                      <w:r w:rsidR="00EF7E2C">
                        <w:t xml:space="preserve"> V</w:t>
                      </w:r>
                      <w:r w:rsidRPr="00511176">
                        <w:t xml:space="preserve">iew </w:t>
                      </w:r>
                      <w:r w:rsidR="00EF7E2C">
                        <w:t>F</w:t>
                      </w:r>
                      <w:r w:rsidRPr="00511176">
                        <w:t xml:space="preserve">rom the </w:t>
                      </w:r>
                      <w:r w:rsidR="00EF7E2C">
                        <w:t>D</w:t>
                      </w:r>
                      <w:r w:rsidRPr="00511176">
                        <w:t xml:space="preserve">atabase </w:t>
                      </w:r>
                      <w:r w:rsidR="00EF7E2C">
                        <w:t>B</w:t>
                      </w:r>
                      <w:r w:rsidRPr="00511176">
                        <w:t xml:space="preserve">ased on CNN </w:t>
                      </w:r>
                      <w:r w:rsidR="00EF7E2C">
                        <w:t>O</w:t>
                      </w:r>
                      <w:r w:rsidRPr="00511176">
                        <w:t>utput</w:t>
                      </w:r>
                      <w:bookmarkEnd w:id="221"/>
                      <w:bookmarkEnd w:id="222"/>
                    </w:p>
                  </w:txbxContent>
                </v:textbox>
                <w10:wrap type="tight"/>
              </v:shape>
            </w:pict>
          </mc:Fallback>
        </mc:AlternateContent>
      </w:r>
      <w:r>
        <w:rPr>
          <w:noProof/>
        </w:rPr>
        <w:drawing>
          <wp:anchor distT="0" distB="0" distL="114300" distR="114300" simplePos="0" relativeHeight="251691008" behindDoc="0" locked="0" layoutInCell="1" allowOverlap="1" wp14:anchorId="59EACA65" wp14:editId="4B036E8B">
            <wp:simplePos x="0" y="0"/>
            <wp:positionH relativeFrom="column">
              <wp:posOffset>0</wp:posOffset>
            </wp:positionH>
            <wp:positionV relativeFrom="paragraph">
              <wp:posOffset>177800</wp:posOffset>
            </wp:positionV>
            <wp:extent cx="5731510" cy="4803140"/>
            <wp:effectExtent l="0" t="0" r="2540" b="0"/>
            <wp:wrapTight wrapText="bothSides">
              <wp:wrapPolygon edited="0">
                <wp:start x="0" y="0"/>
                <wp:lineTo x="0" y="21503"/>
                <wp:lineTo x="21538" y="21503"/>
                <wp:lineTo x="21538" y="0"/>
                <wp:lineTo x="0" y="0"/>
              </wp:wrapPolygon>
            </wp:wrapTight>
            <wp:docPr id="54" name="Picture 5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ext&#10;&#10;Description automatically generated"/>
                    <pic:cNvPicPr>
                      <a:picLocks noChangeAspect="1"/>
                    </pic:cNvPicPr>
                  </pic:nvPicPr>
                  <pic:blipFill>
                    <a:blip r:embed="rId48">
                      <a:extLst>
                        <a:ext uri="{28A0092B-C50C-407E-A947-70E740481C1C}">
                          <a14:useLocalDpi xmlns:a14="http://schemas.microsoft.com/office/drawing/2010/main" val="0"/>
                        </a:ext>
                      </a:extLst>
                    </a:blip>
                    <a:stretch>
                      <a:fillRect/>
                    </a:stretch>
                  </pic:blipFill>
                  <pic:spPr>
                    <a:xfrm>
                      <a:off x="0" y="0"/>
                      <a:ext cx="5731510" cy="4803140"/>
                    </a:xfrm>
                    <a:prstGeom prst="rect">
                      <a:avLst/>
                    </a:prstGeom>
                  </pic:spPr>
                </pic:pic>
              </a:graphicData>
            </a:graphic>
          </wp:anchor>
        </w:drawing>
      </w:r>
    </w:p>
    <w:p w14:paraId="5B42E5C5" w14:textId="76708263" w:rsidR="00034873" w:rsidRDefault="00034873" w:rsidP="00603227"/>
    <w:p w14:paraId="718535A4" w14:textId="361540BA" w:rsidR="0076404F" w:rsidRDefault="0076404F" w:rsidP="00603227"/>
    <w:p w14:paraId="1035702A" w14:textId="01B24099" w:rsidR="0076404F" w:rsidRDefault="0076404F" w:rsidP="00603227"/>
    <w:p w14:paraId="7EF564A6" w14:textId="719B2689" w:rsidR="0076404F" w:rsidRDefault="0076404F" w:rsidP="00603227"/>
    <w:p w14:paraId="4D6B630B" w14:textId="57008764" w:rsidR="002B281C" w:rsidRDefault="002B281C" w:rsidP="00603227"/>
    <w:p w14:paraId="5815E4CA" w14:textId="77777777" w:rsidR="00B63CAB" w:rsidRDefault="00B63CAB" w:rsidP="00603227"/>
    <w:p w14:paraId="0C9BFD9E" w14:textId="4616E59D" w:rsidR="00603227" w:rsidRDefault="00603227" w:rsidP="00846F5B">
      <w:pPr>
        <w:pStyle w:val="Heading3"/>
      </w:pPr>
      <w:bookmarkStart w:id="223" w:name="_Toc101532231"/>
      <w:r>
        <w:lastRenderedPageBreak/>
        <w:t xml:space="preserve">6.4.4 Final </w:t>
      </w:r>
      <w:r w:rsidR="00AC7407">
        <w:t>P</w:t>
      </w:r>
      <w:r>
        <w:t>roduct</w:t>
      </w:r>
      <w:bookmarkEnd w:id="223"/>
    </w:p>
    <w:p w14:paraId="575D5915" w14:textId="11D6DC57" w:rsidR="00603227" w:rsidRDefault="00FD4ED9" w:rsidP="00603227">
      <w:r>
        <w:t>The artifact at the end of this phase represents</w:t>
      </w:r>
      <w:r w:rsidR="00E97ED7">
        <w:t xml:space="preserve"> the end of the development phase of the project, with the final product, as shown in </w:t>
      </w:r>
      <w:r w:rsidR="00E97ED7" w:rsidRPr="00E97ED7">
        <w:rPr>
          <w:b/>
          <w:bCs/>
        </w:rPr>
        <w:t>Figure 3</w:t>
      </w:r>
      <w:r w:rsidR="00C47146">
        <w:rPr>
          <w:b/>
          <w:bCs/>
        </w:rPr>
        <w:t>1</w:t>
      </w:r>
      <w:r w:rsidR="00E97ED7">
        <w:t>,</w:t>
      </w:r>
      <w:r>
        <w:t xml:space="preserve"> </w:t>
      </w:r>
      <w:r w:rsidR="00A92C46">
        <w:t>being feature complete and ready to be tested.</w:t>
      </w:r>
    </w:p>
    <w:p w14:paraId="1DF92E55" w14:textId="75BF821E" w:rsidR="007837B4" w:rsidRDefault="009B1630" w:rsidP="00603227">
      <w:r>
        <w:rPr>
          <w:noProof/>
        </w:rPr>
        <mc:AlternateContent>
          <mc:Choice Requires="wps">
            <w:drawing>
              <wp:anchor distT="0" distB="0" distL="114300" distR="114300" simplePos="0" relativeHeight="251794432" behindDoc="1" locked="0" layoutInCell="1" allowOverlap="1" wp14:anchorId="4EEFB3DB" wp14:editId="59154F4C">
                <wp:simplePos x="0" y="0"/>
                <wp:positionH relativeFrom="column">
                  <wp:posOffset>609600</wp:posOffset>
                </wp:positionH>
                <wp:positionV relativeFrom="paragraph">
                  <wp:posOffset>4700905</wp:posOffset>
                </wp:positionV>
                <wp:extent cx="4743450" cy="635"/>
                <wp:effectExtent l="0" t="0" r="0" b="0"/>
                <wp:wrapTight wrapText="bothSides">
                  <wp:wrapPolygon edited="0">
                    <wp:start x="0" y="0"/>
                    <wp:lineTo x="0" y="21600"/>
                    <wp:lineTo x="21600" y="21600"/>
                    <wp:lineTo x="21600" y="0"/>
                  </wp:wrapPolygon>
                </wp:wrapTight>
                <wp:docPr id="103" name="Text Box 103"/>
                <wp:cNvGraphicFramePr/>
                <a:graphic xmlns:a="http://schemas.openxmlformats.org/drawingml/2006/main">
                  <a:graphicData uri="http://schemas.microsoft.com/office/word/2010/wordprocessingShape">
                    <wps:wsp>
                      <wps:cNvSpPr txBox="1"/>
                      <wps:spPr>
                        <a:xfrm>
                          <a:off x="0" y="0"/>
                          <a:ext cx="4743450" cy="635"/>
                        </a:xfrm>
                        <a:prstGeom prst="rect">
                          <a:avLst/>
                        </a:prstGeom>
                        <a:solidFill>
                          <a:prstClr val="white"/>
                        </a:solidFill>
                        <a:ln>
                          <a:noFill/>
                        </a:ln>
                      </wps:spPr>
                      <wps:txbx>
                        <w:txbxContent>
                          <w:p w14:paraId="7FC2F860" w14:textId="40CB4553" w:rsidR="009B1630" w:rsidRPr="00CB6B04" w:rsidRDefault="009B1630" w:rsidP="009B1630">
                            <w:pPr>
                              <w:pStyle w:val="Caption"/>
                              <w:rPr>
                                <w:noProof/>
                              </w:rPr>
                            </w:pPr>
                            <w:bookmarkStart w:id="224" w:name="_Toc101528582"/>
                            <w:bookmarkStart w:id="225" w:name="_Toc101532295"/>
                            <w:r>
                              <w:t xml:space="preserve">Figure </w:t>
                            </w:r>
                            <w:r w:rsidR="00DD0DD2">
                              <w:fldChar w:fldCharType="begin"/>
                            </w:r>
                            <w:r w:rsidR="00DD0DD2">
                              <w:instrText xml:space="preserve"> SEQ Figure \* ARABIC </w:instrText>
                            </w:r>
                            <w:r w:rsidR="00DD0DD2">
                              <w:fldChar w:fldCharType="separate"/>
                            </w:r>
                            <w:r>
                              <w:rPr>
                                <w:noProof/>
                              </w:rPr>
                              <w:t>31</w:t>
                            </w:r>
                            <w:r w:rsidR="00DD0DD2">
                              <w:rPr>
                                <w:noProof/>
                              </w:rPr>
                              <w:fldChar w:fldCharType="end"/>
                            </w:r>
                            <w:r>
                              <w:t xml:space="preserve">: </w:t>
                            </w:r>
                            <w:r w:rsidRPr="00530239">
                              <w:t>Screenshot</w:t>
                            </w:r>
                            <w:r w:rsidR="00EF7E2C">
                              <w:t>s</w:t>
                            </w:r>
                            <w:r w:rsidRPr="00530239">
                              <w:t xml:space="preserve"> of the </w:t>
                            </w:r>
                            <w:r w:rsidR="00EF7E2C">
                              <w:t>F</w:t>
                            </w:r>
                            <w:r w:rsidRPr="00530239">
                              <w:t xml:space="preserve">inal </w:t>
                            </w:r>
                            <w:r w:rsidR="00EF7E2C">
                              <w:t>A</w:t>
                            </w:r>
                            <w:r w:rsidRPr="00530239">
                              <w:t xml:space="preserve">pplication, </w:t>
                            </w:r>
                            <w:r w:rsidR="00EF7E2C">
                              <w:t>S</w:t>
                            </w:r>
                            <w:r w:rsidRPr="00530239">
                              <w:t xml:space="preserve">hown </w:t>
                            </w:r>
                            <w:r w:rsidR="00EF7E2C">
                              <w:t>H</w:t>
                            </w:r>
                            <w:r w:rsidRPr="00530239">
                              <w:t xml:space="preserve">ere </w:t>
                            </w:r>
                            <w:r w:rsidR="00EF7E2C">
                              <w:t>I</w:t>
                            </w:r>
                            <w:r w:rsidRPr="00530239">
                              <w:t xml:space="preserve">dentifying a </w:t>
                            </w:r>
                            <w:r w:rsidR="00EF7E2C">
                              <w:t>N</w:t>
                            </w:r>
                            <w:r w:rsidRPr="00530239">
                              <w:t xml:space="preserve">erve </w:t>
                            </w:r>
                            <w:r w:rsidR="00EF7E2C">
                              <w:t>P</w:t>
                            </w:r>
                            <w:r w:rsidRPr="00530239">
                              <w:t>lant</w:t>
                            </w:r>
                            <w:bookmarkEnd w:id="224"/>
                            <w:bookmarkEnd w:id="2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EEFB3DB" id="Text Box 103" o:spid="_x0000_s1072" type="#_x0000_t202" style="position:absolute;margin-left:48pt;margin-top:370.15pt;width:373.5pt;height:.05pt;z-index:-251522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" stroked="f">
                <v:textbox style="mso-fit-shape-to-text:t" inset="0,0,0,0">
                  <w:txbxContent>
                    <w:p w14:paraId="7FC2F860" w14:textId="40CB4553" w:rsidR="009B1630" w:rsidRPr="00CB6B04" w:rsidRDefault="009B1630" w:rsidP="009B1630">
                      <w:pPr>
                        <w:pStyle w:val="Caption"/>
                        <w:rPr>
                          <w:noProof/>
                        </w:rPr>
                      </w:pPr>
                      <w:bookmarkStart w:id="226" w:name="_Toc101528582"/>
                      <w:bookmarkStart w:id="227" w:name="_Toc101532295"/>
                      <w:r>
                        <w:t xml:space="preserve">Figure </w:t>
                      </w:r>
                      <w:r w:rsidR="00DD0DD2">
                        <w:fldChar w:fldCharType="begin"/>
                      </w:r>
                      <w:r w:rsidR="00DD0DD2">
                        <w:instrText xml:space="preserve"> SEQ Figure \* ARABIC </w:instrText>
                      </w:r>
                      <w:r w:rsidR="00DD0DD2">
                        <w:fldChar w:fldCharType="separate"/>
                      </w:r>
                      <w:r>
                        <w:rPr>
                          <w:noProof/>
                        </w:rPr>
                        <w:t>31</w:t>
                      </w:r>
                      <w:r w:rsidR="00DD0DD2">
                        <w:rPr>
                          <w:noProof/>
                        </w:rPr>
                        <w:fldChar w:fldCharType="end"/>
                      </w:r>
                      <w:r>
                        <w:t xml:space="preserve">: </w:t>
                      </w:r>
                      <w:r w:rsidRPr="00530239">
                        <w:t>Screenshot</w:t>
                      </w:r>
                      <w:r w:rsidR="00EF7E2C">
                        <w:t>s</w:t>
                      </w:r>
                      <w:r w:rsidRPr="00530239">
                        <w:t xml:space="preserve"> of the </w:t>
                      </w:r>
                      <w:r w:rsidR="00EF7E2C">
                        <w:t>F</w:t>
                      </w:r>
                      <w:r w:rsidRPr="00530239">
                        <w:t xml:space="preserve">inal </w:t>
                      </w:r>
                      <w:r w:rsidR="00EF7E2C">
                        <w:t>A</w:t>
                      </w:r>
                      <w:r w:rsidRPr="00530239">
                        <w:t xml:space="preserve">pplication, </w:t>
                      </w:r>
                      <w:r w:rsidR="00EF7E2C">
                        <w:t>S</w:t>
                      </w:r>
                      <w:r w:rsidRPr="00530239">
                        <w:t xml:space="preserve">hown </w:t>
                      </w:r>
                      <w:r w:rsidR="00EF7E2C">
                        <w:t>H</w:t>
                      </w:r>
                      <w:r w:rsidRPr="00530239">
                        <w:t xml:space="preserve">ere </w:t>
                      </w:r>
                      <w:r w:rsidR="00EF7E2C">
                        <w:t>I</w:t>
                      </w:r>
                      <w:r w:rsidRPr="00530239">
                        <w:t xml:space="preserve">dentifying a </w:t>
                      </w:r>
                      <w:r w:rsidR="00EF7E2C">
                        <w:t>N</w:t>
                      </w:r>
                      <w:r w:rsidRPr="00530239">
                        <w:t xml:space="preserve">erve </w:t>
                      </w:r>
                      <w:r w:rsidR="00EF7E2C">
                        <w:t>P</w:t>
                      </w:r>
                      <w:r w:rsidRPr="00530239">
                        <w:t>lant</w:t>
                      </w:r>
                      <w:bookmarkEnd w:id="226"/>
                      <w:bookmarkEnd w:id="227"/>
                    </w:p>
                  </w:txbxContent>
                </v:textbox>
                <w10:wrap type="tight"/>
              </v:shape>
            </w:pict>
          </mc:Fallback>
        </mc:AlternateContent>
      </w:r>
      <w:r w:rsidR="007837B4">
        <w:rPr>
          <w:noProof/>
        </w:rPr>
        <mc:AlternateContent>
          <mc:Choice Requires="wpg">
            <w:drawing>
              <wp:anchor distT="0" distB="0" distL="114300" distR="114300" simplePos="0" relativeHeight="251677696" behindDoc="0" locked="0" layoutInCell="1" allowOverlap="1" wp14:anchorId="33760CA4" wp14:editId="249888D4">
                <wp:simplePos x="0" y="0"/>
                <wp:positionH relativeFrom="column">
                  <wp:posOffset>609600</wp:posOffset>
                </wp:positionH>
                <wp:positionV relativeFrom="paragraph">
                  <wp:posOffset>10160</wp:posOffset>
                </wp:positionV>
                <wp:extent cx="4743450" cy="4633595"/>
                <wp:effectExtent l="0" t="0" r="0" b="0"/>
                <wp:wrapTight wrapText="bothSides">
                  <wp:wrapPolygon edited="0">
                    <wp:start x="0" y="0"/>
                    <wp:lineTo x="0" y="21490"/>
                    <wp:lineTo x="21513" y="21490"/>
                    <wp:lineTo x="21513" y="0"/>
                    <wp:lineTo x="0" y="0"/>
                  </wp:wrapPolygon>
                </wp:wrapTight>
                <wp:docPr id="57" name="Group 57"/>
                <wp:cNvGraphicFramePr/>
                <a:graphic xmlns:a="http://schemas.openxmlformats.org/drawingml/2006/main">
                  <a:graphicData uri="http://schemas.microsoft.com/office/word/2010/wordprocessingGroup">
                    <wpg:wgp>
                      <wpg:cNvGrpSpPr/>
                      <wpg:grpSpPr>
                        <a:xfrm>
                          <a:off x="0" y="0"/>
                          <a:ext cx="4743450" cy="4633595"/>
                          <a:chOff x="0" y="0"/>
                          <a:chExt cx="4743450" cy="4633595"/>
                        </a:xfrm>
                      </wpg:grpSpPr>
                      <pic:pic xmlns:pic="http://schemas.openxmlformats.org/drawingml/2006/picture">
                        <pic:nvPicPr>
                          <pic:cNvPr id="55" name="Picture 55" descr="Graphical user interface, website&#10;&#10;Description automatically generated"/>
                          <pic:cNvPicPr>
                            <a:picLocks noChangeAspect="1"/>
                          </pic:cNvPicPr>
                        </pic:nvPicPr>
                        <pic:blipFill rotWithShape="1">
                          <a:blip r:embed="rId49" cstate="print">
                            <a:extLst>
                              <a:ext uri="{28A0092B-C50C-407E-A947-70E740481C1C}">
                                <a14:useLocalDpi xmlns:a14="http://schemas.microsoft.com/office/drawing/2010/main" val="0"/>
                              </a:ext>
                            </a:extLst>
                          </a:blip>
                          <a:srcRect t="4084"/>
                          <a:stretch/>
                        </pic:blipFill>
                        <pic:spPr bwMode="auto">
                          <a:xfrm>
                            <a:off x="2571750" y="0"/>
                            <a:ext cx="2171700" cy="462915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56" name="Picture 56" descr="Graphical user interface, application&#10;&#10;Description automatically generated"/>
                          <pic:cNvPicPr>
                            <a:picLocks noChangeAspect="1"/>
                          </pic:cNvPicPr>
                        </pic:nvPicPr>
                        <pic:blipFill rotWithShape="1">
                          <a:blip r:embed="rId50" cstate="print">
                            <a:extLst>
                              <a:ext uri="{28A0092B-C50C-407E-A947-70E740481C1C}">
                                <a14:useLocalDpi xmlns:a14="http://schemas.microsoft.com/office/drawing/2010/main" val="0"/>
                              </a:ext>
                            </a:extLst>
                          </a:blip>
                          <a:srcRect t="4406"/>
                          <a:stretch/>
                        </pic:blipFill>
                        <pic:spPr bwMode="auto">
                          <a:xfrm>
                            <a:off x="0" y="0"/>
                            <a:ext cx="2181225" cy="4633595"/>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219C27B5" id="Group 57" o:spid="_x0000_s1026" style="position:absolute;margin-left:48pt;margin-top:.8pt;width:373.5pt;height:364.85pt;z-index:251677696" coordsize="47434,4633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">
                <v:shape id="Picture 55" o:spid="_x0000_s1027" type="#_x0000_t75" alt="Graphical user interface, website&#10;&#10;Description automatically generated" style="position:absolute;left:25717;width:21717;height:462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">
                  <v:imagedata r:id="rId51" o:title="Graphical user interface, website&#10;&#10;Description automatically generated" croptop="2676f"/>
                </v:shape>
                <v:shape id="Picture 56" o:spid="_x0000_s1028" type="#_x0000_t75" alt="Graphical user interface, application&#10;&#10;Description automatically generated" style="position:absolute;width:21812;height:463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">
                  <v:imagedata r:id="rId52" o:title="Graphical user interface, application&#10;&#10;Description automatically generated" croptop="2888f"/>
                </v:shape>
                <w10:wrap type="tight"/>
              </v:group>
            </w:pict>
          </mc:Fallback>
        </mc:AlternateContent>
      </w:r>
    </w:p>
    <w:p w14:paraId="1086E9B3" w14:textId="0B4B9C1F" w:rsidR="007837B4" w:rsidRDefault="007837B4" w:rsidP="00603227"/>
    <w:p w14:paraId="44DE1CAB" w14:textId="17FEA79C" w:rsidR="007837B4" w:rsidRDefault="007837B4" w:rsidP="00603227"/>
    <w:p w14:paraId="1F70DD32" w14:textId="391218F8" w:rsidR="007837B4" w:rsidRDefault="007837B4" w:rsidP="00603227"/>
    <w:p w14:paraId="5A1F8DDD" w14:textId="29A52B3F" w:rsidR="007837B4" w:rsidRDefault="007837B4" w:rsidP="00603227"/>
    <w:p w14:paraId="4078E707" w14:textId="78691D00" w:rsidR="007837B4" w:rsidRDefault="007837B4" w:rsidP="00603227"/>
    <w:p w14:paraId="3B317DDA" w14:textId="27263992" w:rsidR="007837B4" w:rsidRDefault="007837B4" w:rsidP="00603227"/>
    <w:p w14:paraId="7EB98C22" w14:textId="2F41EF76" w:rsidR="007837B4" w:rsidRDefault="007837B4" w:rsidP="00603227"/>
    <w:p w14:paraId="0F8C4621" w14:textId="136B25AD" w:rsidR="007837B4" w:rsidRDefault="007837B4" w:rsidP="00603227"/>
    <w:p w14:paraId="10910E7B" w14:textId="27E533BE" w:rsidR="007837B4" w:rsidRDefault="007837B4" w:rsidP="00603227"/>
    <w:p w14:paraId="1EFEB633" w14:textId="2CA08285" w:rsidR="007837B4" w:rsidRDefault="007837B4" w:rsidP="00603227"/>
    <w:p w14:paraId="24BBE071" w14:textId="569E0466" w:rsidR="007837B4" w:rsidRDefault="007837B4" w:rsidP="00603227"/>
    <w:p w14:paraId="071BA37C" w14:textId="4A5B8B23" w:rsidR="007837B4" w:rsidRDefault="007837B4" w:rsidP="00603227"/>
    <w:p w14:paraId="34F5954F" w14:textId="4C6DB823" w:rsidR="007837B4" w:rsidRDefault="007837B4" w:rsidP="00603227"/>
    <w:p w14:paraId="283DF8A6" w14:textId="6C78BB4A" w:rsidR="007837B4" w:rsidRDefault="007837B4" w:rsidP="00603227"/>
    <w:p w14:paraId="6EB5EE8E" w14:textId="548DB459" w:rsidR="007837B4" w:rsidRDefault="007837B4" w:rsidP="00603227"/>
    <w:p w14:paraId="5B4C906C" w14:textId="234D7420" w:rsidR="007837B4" w:rsidRDefault="007837B4" w:rsidP="00603227"/>
    <w:p w14:paraId="6D6CB0E3" w14:textId="77777777" w:rsidR="007837B4" w:rsidRDefault="007837B4" w:rsidP="00603227"/>
    <w:p w14:paraId="0A53936E" w14:textId="317F24C5" w:rsidR="00034873" w:rsidRDefault="00034873" w:rsidP="00603227"/>
    <w:p w14:paraId="75B255E1" w14:textId="5595A168" w:rsidR="00B47410" w:rsidRDefault="00B47410" w:rsidP="00603227"/>
    <w:p w14:paraId="685DF89B" w14:textId="78174CBD" w:rsidR="00B47410" w:rsidRDefault="00B47410" w:rsidP="00603227"/>
    <w:p w14:paraId="30E7E739" w14:textId="4B9E3339" w:rsidR="00B47410" w:rsidRDefault="00B47410" w:rsidP="00603227"/>
    <w:p w14:paraId="0F1FF06B" w14:textId="57570320" w:rsidR="00B47410" w:rsidRDefault="00B47410" w:rsidP="00603227"/>
    <w:p w14:paraId="401FBCB0" w14:textId="1C969284" w:rsidR="00B47410" w:rsidRDefault="00B47410" w:rsidP="00603227"/>
    <w:p w14:paraId="577F9EFA" w14:textId="5602D288" w:rsidR="00B47410" w:rsidRDefault="00B47410" w:rsidP="00603227"/>
    <w:p w14:paraId="455392F5" w14:textId="32399BE5" w:rsidR="00B47410" w:rsidRDefault="00B47410" w:rsidP="00603227"/>
    <w:p w14:paraId="671E6054" w14:textId="079C68EA" w:rsidR="00B47410" w:rsidRDefault="00B47410" w:rsidP="00603227"/>
    <w:p w14:paraId="4EE585A0" w14:textId="77777777" w:rsidR="000D3477" w:rsidRDefault="000D3477" w:rsidP="00603227"/>
    <w:p w14:paraId="332F6DCB" w14:textId="3A235196" w:rsidR="00603227" w:rsidRDefault="00603227" w:rsidP="00846F5B">
      <w:pPr>
        <w:pStyle w:val="Heading3"/>
      </w:pPr>
      <w:bookmarkStart w:id="228" w:name="_Toc101532232"/>
      <w:r>
        <w:lastRenderedPageBreak/>
        <w:t xml:space="preserve">6.3.4 Problems and </w:t>
      </w:r>
      <w:r w:rsidR="00F705B6">
        <w:t>C</w:t>
      </w:r>
      <w:r>
        <w:t>hallenges</w:t>
      </w:r>
      <w:r w:rsidR="000D5EF0">
        <w:t xml:space="preserve"> with </w:t>
      </w:r>
      <w:r w:rsidR="00F705B6">
        <w:t>C</w:t>
      </w:r>
      <w:r w:rsidR="000D5EF0">
        <w:t xml:space="preserve">omponent </w:t>
      </w:r>
      <w:r w:rsidR="00F705B6">
        <w:t>I</w:t>
      </w:r>
      <w:r w:rsidR="000D5EF0">
        <w:t>ntegration</w:t>
      </w:r>
      <w:bookmarkEnd w:id="228"/>
    </w:p>
    <w:p w14:paraId="77FDB723" w14:textId="77777777" w:rsidR="009630E5" w:rsidRPr="009630E5" w:rsidRDefault="009630E5" w:rsidP="009630E5"/>
    <w:p w14:paraId="448251D6" w14:textId="5B7344AB" w:rsidR="00603227" w:rsidRDefault="00603227" w:rsidP="00603227">
      <w:r>
        <w:t>Problem</w:t>
      </w:r>
      <w:r w:rsidR="0057468A">
        <w:t xml:space="preserve"> 1</w:t>
      </w:r>
      <w:r>
        <w:t xml:space="preserve">: </w:t>
      </w:r>
      <w:r w:rsidR="0057468A">
        <w:t xml:space="preserve">The system </w:t>
      </w:r>
      <w:r w:rsidR="00FB41FC">
        <w:t>cannot</w:t>
      </w:r>
      <w:r>
        <w:t xml:space="preserve"> find the plant information table in </w:t>
      </w:r>
      <w:r w:rsidR="00EF0154">
        <w:t xml:space="preserve">the </w:t>
      </w:r>
      <w:r>
        <w:t>database</w:t>
      </w:r>
    </w:p>
    <w:p w14:paraId="11925F0A" w14:textId="41058096" w:rsidR="00603227" w:rsidRDefault="009B1630" w:rsidP="00603227">
      <w:r>
        <w:rPr>
          <w:noProof/>
        </w:rPr>
        <mc:AlternateContent>
          <mc:Choice Requires="wps">
            <w:drawing>
              <wp:anchor distT="0" distB="0" distL="114300" distR="114300" simplePos="0" relativeHeight="251796480" behindDoc="1" locked="0" layoutInCell="1" allowOverlap="1" wp14:anchorId="0B22DA8E" wp14:editId="0E77AEB9">
                <wp:simplePos x="0" y="0"/>
                <wp:positionH relativeFrom="column">
                  <wp:posOffset>0</wp:posOffset>
                </wp:positionH>
                <wp:positionV relativeFrom="paragraph">
                  <wp:posOffset>2221230</wp:posOffset>
                </wp:positionV>
                <wp:extent cx="5731510" cy="635"/>
                <wp:effectExtent l="0" t="0" r="0" b="0"/>
                <wp:wrapTight wrapText="bothSides">
                  <wp:wrapPolygon edited="0">
                    <wp:start x="0" y="0"/>
                    <wp:lineTo x="0" y="21600"/>
                    <wp:lineTo x="21600" y="21600"/>
                    <wp:lineTo x="21600" y="0"/>
                  </wp:wrapPolygon>
                </wp:wrapTight>
                <wp:docPr id="104" name="Text Box 104"/>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593E2B07" w14:textId="7F8C2B03" w:rsidR="009B1630" w:rsidRPr="002A40EE" w:rsidRDefault="009B1630" w:rsidP="009B1630">
                            <w:pPr>
                              <w:pStyle w:val="Caption"/>
                              <w:rPr>
                                <w:noProof/>
                              </w:rPr>
                            </w:pPr>
                            <w:bookmarkStart w:id="229" w:name="_Toc101528583"/>
                            <w:bookmarkStart w:id="230" w:name="_Toc101532296"/>
                            <w:r>
                              <w:t xml:space="preserve">Figure </w:t>
                            </w:r>
                            <w:r w:rsidR="00DD0DD2">
                              <w:fldChar w:fldCharType="begin"/>
                            </w:r>
                            <w:r w:rsidR="00DD0DD2">
                              <w:instrText xml:space="preserve"> SEQ Figure \* ARABIC </w:instrText>
                            </w:r>
                            <w:r w:rsidR="00DD0DD2">
                              <w:fldChar w:fldCharType="separate"/>
                            </w:r>
                            <w:r>
                              <w:rPr>
                                <w:noProof/>
                              </w:rPr>
                              <w:t>32</w:t>
                            </w:r>
                            <w:r w:rsidR="00DD0DD2">
                              <w:rPr>
                                <w:noProof/>
                              </w:rPr>
                              <w:fldChar w:fldCharType="end"/>
                            </w:r>
                            <w:r>
                              <w:t xml:space="preserve">: </w:t>
                            </w:r>
                            <w:r w:rsidRPr="00D76B13">
                              <w:t xml:space="preserve">Empty Database </w:t>
                            </w:r>
                            <w:r w:rsidR="003367AC">
                              <w:t>E</w:t>
                            </w:r>
                            <w:r w:rsidRPr="00D76B13">
                              <w:t xml:space="preserve">rror </w:t>
                            </w:r>
                            <w:r w:rsidR="003367AC">
                              <w:t>M</w:t>
                            </w:r>
                            <w:r w:rsidRPr="00D76B13">
                              <w:t>essage</w:t>
                            </w:r>
                            <w:bookmarkEnd w:id="229"/>
                            <w:bookmarkEnd w:id="2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B22DA8E" id="Text Box 104" o:spid="_x0000_s1073" type="#_x0000_t202" style="position:absolute;margin-left:0;margin-top:174.9pt;width:451.3pt;height:.05pt;z-index:-251520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" stroked="f">
                <v:textbox style="mso-fit-shape-to-text:t" inset="0,0,0,0">
                  <w:txbxContent>
                    <w:p w14:paraId="593E2B07" w14:textId="7F8C2B03" w:rsidR="009B1630" w:rsidRPr="002A40EE" w:rsidRDefault="009B1630" w:rsidP="009B1630">
                      <w:pPr>
                        <w:pStyle w:val="Caption"/>
                        <w:rPr>
                          <w:noProof/>
                        </w:rPr>
                      </w:pPr>
                      <w:bookmarkStart w:id="231" w:name="_Toc101528583"/>
                      <w:bookmarkStart w:id="232" w:name="_Toc101532296"/>
                      <w:r>
                        <w:t xml:space="preserve">Figure </w:t>
                      </w:r>
                      <w:r w:rsidR="00DD0DD2">
                        <w:fldChar w:fldCharType="begin"/>
                      </w:r>
                      <w:r w:rsidR="00DD0DD2">
                        <w:instrText xml:space="preserve"> SEQ Figure \* ARABIC </w:instrText>
                      </w:r>
                      <w:r w:rsidR="00DD0DD2">
                        <w:fldChar w:fldCharType="separate"/>
                      </w:r>
                      <w:r>
                        <w:rPr>
                          <w:noProof/>
                        </w:rPr>
                        <w:t>32</w:t>
                      </w:r>
                      <w:r w:rsidR="00DD0DD2">
                        <w:rPr>
                          <w:noProof/>
                        </w:rPr>
                        <w:fldChar w:fldCharType="end"/>
                      </w:r>
                      <w:r>
                        <w:t xml:space="preserve">: </w:t>
                      </w:r>
                      <w:r w:rsidRPr="00D76B13">
                        <w:t xml:space="preserve">Empty Database </w:t>
                      </w:r>
                      <w:r w:rsidR="003367AC">
                        <w:t>E</w:t>
                      </w:r>
                      <w:r w:rsidRPr="00D76B13">
                        <w:t xml:space="preserve">rror </w:t>
                      </w:r>
                      <w:r w:rsidR="003367AC">
                        <w:t>M</w:t>
                      </w:r>
                      <w:r w:rsidRPr="00D76B13">
                        <w:t>essage</w:t>
                      </w:r>
                      <w:bookmarkEnd w:id="231"/>
                      <w:bookmarkEnd w:id="232"/>
                    </w:p>
                  </w:txbxContent>
                </v:textbox>
                <w10:wrap type="tight"/>
              </v:shape>
            </w:pict>
          </mc:Fallback>
        </mc:AlternateContent>
      </w:r>
      <w:r w:rsidR="00603227">
        <w:rPr>
          <w:noProof/>
        </w:rPr>
        <w:drawing>
          <wp:anchor distT="0" distB="0" distL="114300" distR="114300" simplePos="0" relativeHeight="251683840" behindDoc="1" locked="0" layoutInCell="1" allowOverlap="1" wp14:anchorId="44ED8570" wp14:editId="379CE511">
            <wp:simplePos x="0" y="0"/>
            <wp:positionH relativeFrom="column">
              <wp:posOffset>0</wp:posOffset>
            </wp:positionH>
            <wp:positionV relativeFrom="paragraph">
              <wp:posOffset>0</wp:posOffset>
            </wp:positionV>
            <wp:extent cx="5731510" cy="2164080"/>
            <wp:effectExtent l="0" t="0" r="2540" b="7620"/>
            <wp:wrapTight wrapText="bothSides">
              <wp:wrapPolygon edited="0">
                <wp:start x="0" y="0"/>
                <wp:lineTo x="0" y="21486"/>
                <wp:lineTo x="21538" y="21486"/>
                <wp:lineTo x="21538" y="0"/>
                <wp:lineTo x="0" y="0"/>
              </wp:wrapPolygon>
            </wp:wrapTight>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731510" cy="2164080"/>
                    </a:xfrm>
                    <a:prstGeom prst="rect">
                      <a:avLst/>
                    </a:prstGeom>
                  </pic:spPr>
                </pic:pic>
              </a:graphicData>
            </a:graphic>
            <wp14:sizeRelH relativeFrom="page">
              <wp14:pctWidth>0</wp14:pctWidth>
            </wp14:sizeRelH>
            <wp14:sizeRelV relativeFrom="page">
              <wp14:pctHeight>0</wp14:pctHeight>
            </wp14:sizeRelV>
          </wp:anchor>
        </w:drawing>
      </w:r>
    </w:p>
    <w:p w14:paraId="201C305B" w14:textId="77777777" w:rsidR="009B1630" w:rsidRDefault="00603227" w:rsidP="009B1630">
      <w:pPr>
        <w:keepNext/>
      </w:pPr>
      <w:r>
        <w:rPr>
          <w:noProof/>
        </w:rPr>
        <w:drawing>
          <wp:inline distT="0" distB="0" distL="0" distR="0" wp14:anchorId="0D468EBF" wp14:editId="7CDFA3D5">
            <wp:extent cx="5731510" cy="1624965"/>
            <wp:effectExtent l="0" t="0" r="2540" b="0"/>
            <wp:docPr id="23" name="Picture 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pic:nvPicPr>
                  <pic:blipFill>
                    <a:blip r:embed="rId54"/>
                    <a:stretch>
                      <a:fillRect/>
                    </a:stretch>
                  </pic:blipFill>
                  <pic:spPr>
                    <a:xfrm>
                      <a:off x="0" y="0"/>
                      <a:ext cx="5731510" cy="1624965"/>
                    </a:xfrm>
                    <a:prstGeom prst="rect">
                      <a:avLst/>
                    </a:prstGeom>
                  </pic:spPr>
                </pic:pic>
              </a:graphicData>
            </a:graphic>
          </wp:inline>
        </w:drawing>
      </w:r>
    </w:p>
    <w:p w14:paraId="4B47DA66" w14:textId="550AC54E" w:rsidR="00603227" w:rsidRDefault="009B1630" w:rsidP="009B1630">
      <w:pPr>
        <w:pStyle w:val="Caption"/>
      </w:pPr>
      <w:bookmarkStart w:id="233" w:name="_Toc101532297"/>
      <w:r>
        <w:t xml:space="preserve">Figure </w:t>
      </w:r>
      <w:r w:rsidR="00DD0DD2">
        <w:fldChar w:fldCharType="begin"/>
      </w:r>
      <w:r w:rsidR="00DD0DD2">
        <w:instrText xml:space="preserve"> SEQ Figure \* ARABIC </w:instrText>
      </w:r>
      <w:r w:rsidR="00DD0DD2">
        <w:fldChar w:fldCharType="separate"/>
      </w:r>
      <w:r>
        <w:rPr>
          <w:noProof/>
        </w:rPr>
        <w:t>33</w:t>
      </w:r>
      <w:r w:rsidR="00DD0DD2">
        <w:rPr>
          <w:noProof/>
        </w:rPr>
        <w:fldChar w:fldCharType="end"/>
      </w:r>
      <w:r>
        <w:t xml:space="preserve">: </w:t>
      </w:r>
      <w:r w:rsidRPr="00D368A0">
        <w:t xml:space="preserve">Database </w:t>
      </w:r>
      <w:r w:rsidR="003367AC">
        <w:t>M</w:t>
      </w:r>
      <w:r w:rsidRPr="00D368A0">
        <w:t xml:space="preserve">ade in </w:t>
      </w:r>
      <w:r w:rsidR="003367AC">
        <w:t>P</w:t>
      </w:r>
      <w:r w:rsidRPr="00D368A0">
        <w:t xml:space="preserve">ython </w:t>
      </w:r>
      <w:r w:rsidR="003367AC">
        <w:t>B</w:t>
      </w:r>
      <w:r w:rsidRPr="00D368A0">
        <w:t xml:space="preserve">efore </w:t>
      </w:r>
      <w:r w:rsidR="003367AC">
        <w:t>P</w:t>
      </w:r>
      <w:r w:rsidRPr="00D368A0">
        <w:t xml:space="preserve">orting </w:t>
      </w:r>
      <w:r w:rsidR="003367AC">
        <w:t>O</w:t>
      </w:r>
      <w:r w:rsidRPr="00D368A0">
        <w:t>ver</w:t>
      </w:r>
      <w:r>
        <w:t xml:space="preserve"> to the A</w:t>
      </w:r>
      <w:r w:rsidRPr="00E15FB3">
        <w:t>ndroid</w:t>
      </w:r>
      <w:r>
        <w:t xml:space="preserve"> </w:t>
      </w:r>
      <w:r w:rsidR="003367AC">
        <w:t>A</w:t>
      </w:r>
      <w:r>
        <w:t>pplication</w:t>
      </w:r>
      <w:bookmarkEnd w:id="233"/>
    </w:p>
    <w:p w14:paraId="1E925D83" w14:textId="77777777" w:rsidR="00603227" w:rsidRDefault="00603227" w:rsidP="00603227"/>
    <w:p w14:paraId="7E426560" w14:textId="77777777" w:rsidR="009B1630" w:rsidRDefault="00603227" w:rsidP="009B1630">
      <w:pPr>
        <w:keepNext/>
      </w:pPr>
      <w:r>
        <w:rPr>
          <w:noProof/>
        </w:rPr>
        <w:drawing>
          <wp:inline distT="0" distB="0" distL="0" distR="0" wp14:anchorId="131EFADD" wp14:editId="2A9D1D30">
            <wp:extent cx="5731510" cy="1003935"/>
            <wp:effectExtent l="0" t="0" r="2540" b="5715"/>
            <wp:docPr id="24" name="Picture 24"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application&#10;&#10;Description automatically generated"/>
                    <pic:cNvPicPr/>
                  </pic:nvPicPr>
                  <pic:blipFill>
                    <a:blip r:embed="rId55"/>
                    <a:stretch>
                      <a:fillRect/>
                    </a:stretch>
                  </pic:blipFill>
                  <pic:spPr>
                    <a:xfrm>
                      <a:off x="0" y="0"/>
                      <a:ext cx="5731510" cy="1003935"/>
                    </a:xfrm>
                    <a:prstGeom prst="rect">
                      <a:avLst/>
                    </a:prstGeom>
                  </pic:spPr>
                </pic:pic>
              </a:graphicData>
            </a:graphic>
          </wp:inline>
        </w:drawing>
      </w:r>
    </w:p>
    <w:p w14:paraId="38E2D71A" w14:textId="239A9EAF" w:rsidR="00603227" w:rsidRDefault="009B1630" w:rsidP="009B1630">
      <w:pPr>
        <w:pStyle w:val="Caption"/>
      </w:pPr>
      <w:bookmarkStart w:id="234" w:name="_Toc101532298"/>
      <w:r>
        <w:t xml:space="preserve">Figure </w:t>
      </w:r>
      <w:r w:rsidR="00DD0DD2">
        <w:fldChar w:fldCharType="begin"/>
      </w:r>
      <w:r w:rsidR="00DD0DD2">
        <w:instrText xml:space="preserve"> SEQ Figure \* ARABIC </w:instrText>
      </w:r>
      <w:r w:rsidR="00DD0DD2">
        <w:fldChar w:fldCharType="separate"/>
      </w:r>
      <w:r>
        <w:rPr>
          <w:noProof/>
        </w:rPr>
        <w:t>34</w:t>
      </w:r>
      <w:r w:rsidR="00DD0DD2">
        <w:rPr>
          <w:noProof/>
        </w:rPr>
        <w:fldChar w:fldCharType="end"/>
      </w:r>
      <w:r>
        <w:t xml:space="preserve">: </w:t>
      </w:r>
      <w:r w:rsidRPr="00E15FB3">
        <w:t xml:space="preserve">The </w:t>
      </w:r>
      <w:r w:rsidR="003367AC">
        <w:t>E</w:t>
      </w:r>
      <w:r w:rsidRPr="00E15FB3">
        <w:t xml:space="preserve">xported </w:t>
      </w:r>
      <w:r w:rsidR="003367AC">
        <w:t>D</w:t>
      </w:r>
      <w:r w:rsidRPr="00E15FB3">
        <w:t xml:space="preserve">atabase </w:t>
      </w:r>
      <w:r w:rsidR="003367AC">
        <w:t>T</w:t>
      </w:r>
      <w:r w:rsidRPr="00E15FB3">
        <w:t xml:space="preserve">hat </w:t>
      </w:r>
      <w:r w:rsidR="003367AC">
        <w:t>W</w:t>
      </w:r>
      <w:r w:rsidRPr="00E15FB3">
        <w:t xml:space="preserve">as </w:t>
      </w:r>
      <w:r w:rsidR="003367AC">
        <w:t>B</w:t>
      </w:r>
      <w:r w:rsidRPr="00E15FB3">
        <w:t xml:space="preserve">eing </w:t>
      </w:r>
      <w:r w:rsidR="003367AC">
        <w:t>O</w:t>
      </w:r>
      <w:r w:rsidRPr="00E15FB3">
        <w:t xml:space="preserve">pened by the </w:t>
      </w:r>
      <w:r>
        <w:t>A</w:t>
      </w:r>
      <w:r w:rsidRPr="00E15FB3">
        <w:t xml:space="preserve">ndroid </w:t>
      </w:r>
      <w:r w:rsidR="003367AC">
        <w:t>A</w:t>
      </w:r>
      <w:r w:rsidRPr="00E15FB3">
        <w:t>pplication</w:t>
      </w:r>
      <w:bookmarkEnd w:id="234"/>
    </w:p>
    <w:p w14:paraId="7162D363" w14:textId="77777777" w:rsidR="00603227" w:rsidRDefault="00603227" w:rsidP="00603227"/>
    <w:p w14:paraId="7FC2C765" w14:textId="357128C0" w:rsidR="00603227" w:rsidRDefault="00603227" w:rsidP="00603227">
      <w:r>
        <w:t xml:space="preserve">As shown </w:t>
      </w:r>
      <w:r w:rsidR="00647227">
        <w:t xml:space="preserve">in </w:t>
      </w:r>
      <w:r w:rsidR="00647227" w:rsidRPr="00647227">
        <w:rPr>
          <w:b/>
          <w:bCs/>
        </w:rPr>
        <w:t>Figure</w:t>
      </w:r>
      <w:r w:rsidR="00FA3703">
        <w:rPr>
          <w:b/>
          <w:bCs/>
        </w:rPr>
        <w:t>s</w:t>
      </w:r>
      <w:r w:rsidR="00647227" w:rsidRPr="00647227">
        <w:rPr>
          <w:b/>
          <w:bCs/>
        </w:rPr>
        <w:t xml:space="preserve"> 33 </w:t>
      </w:r>
      <w:r w:rsidR="00647227" w:rsidRPr="00647227">
        <w:t>and</w:t>
      </w:r>
      <w:r w:rsidR="00647227" w:rsidRPr="00647227">
        <w:rPr>
          <w:b/>
          <w:bCs/>
        </w:rPr>
        <w:t xml:space="preserve"> 34</w:t>
      </w:r>
      <w:r w:rsidR="00647227">
        <w:t>,</w:t>
      </w:r>
      <w:r>
        <w:t xml:space="preserve"> it was determined that in the process of the application opening the database from the assets folder the contents were being wiped. The initial conclusion was the database in the assets files was broken, however</w:t>
      </w:r>
      <w:r w:rsidR="00FA3703">
        <w:t>,</w:t>
      </w:r>
      <w:r>
        <w:t xml:space="preserve"> it was later concluded that the database was fine, further supporting the argument that something was going wrong when the application opens the database, with data not being translated over properly. </w:t>
      </w:r>
    </w:p>
    <w:p w14:paraId="6E68742F" w14:textId="77777777" w:rsidR="00603227" w:rsidRDefault="00603227" w:rsidP="00603227"/>
    <w:p w14:paraId="0FFC725C" w14:textId="448E7B1F" w:rsidR="00603227" w:rsidRDefault="00603227" w:rsidP="005200D6">
      <w:r>
        <w:lastRenderedPageBreak/>
        <w:t xml:space="preserve">Solution: </w:t>
      </w:r>
      <w:r w:rsidR="00647227">
        <w:t>D</w:t>
      </w:r>
      <w:r>
        <w:t xml:space="preserve">ue to limitations with </w:t>
      </w:r>
      <w:r w:rsidR="009630E5">
        <w:t>A</w:t>
      </w:r>
      <w:r>
        <w:t xml:space="preserve">ndroid </w:t>
      </w:r>
      <w:r w:rsidR="009630E5">
        <w:t xml:space="preserve">it </w:t>
      </w:r>
      <w:r>
        <w:t xml:space="preserve">cannot read from a database in the assets folder, a temporary copy of that database inside the code must be made, which is done using the following code </w:t>
      </w:r>
      <w:r w:rsidR="00647227">
        <w:t xml:space="preserve">in </w:t>
      </w:r>
      <w:r w:rsidR="00647227" w:rsidRPr="00647227">
        <w:rPr>
          <w:b/>
          <w:bCs/>
        </w:rPr>
        <w:t>Figure 35</w:t>
      </w:r>
      <w:r w:rsidR="00647227">
        <w:t>.</w:t>
      </w:r>
    </w:p>
    <w:p w14:paraId="5F02DAAF" w14:textId="415EDCB2" w:rsidR="00CE2E9C" w:rsidRDefault="009B1630" w:rsidP="005200D6">
      <w:r>
        <w:rPr>
          <w:noProof/>
        </w:rPr>
        <mc:AlternateContent>
          <mc:Choice Requires="wps">
            <w:drawing>
              <wp:anchor distT="0" distB="0" distL="114300" distR="114300" simplePos="0" relativeHeight="251798528" behindDoc="1" locked="0" layoutInCell="1" allowOverlap="1" wp14:anchorId="6F45744C" wp14:editId="0D59B5A8">
                <wp:simplePos x="0" y="0"/>
                <wp:positionH relativeFrom="column">
                  <wp:posOffset>360680</wp:posOffset>
                </wp:positionH>
                <wp:positionV relativeFrom="paragraph">
                  <wp:posOffset>3813810</wp:posOffset>
                </wp:positionV>
                <wp:extent cx="5010150" cy="635"/>
                <wp:effectExtent l="0" t="0" r="0" b="0"/>
                <wp:wrapTight wrapText="bothSides">
                  <wp:wrapPolygon edited="0">
                    <wp:start x="0" y="0"/>
                    <wp:lineTo x="0" y="21600"/>
                    <wp:lineTo x="21600" y="21600"/>
                    <wp:lineTo x="21600" y="0"/>
                  </wp:wrapPolygon>
                </wp:wrapTight>
                <wp:docPr id="105" name="Text Box 105"/>
                <wp:cNvGraphicFramePr/>
                <a:graphic xmlns:a="http://schemas.openxmlformats.org/drawingml/2006/main">
                  <a:graphicData uri="http://schemas.microsoft.com/office/word/2010/wordprocessingShape">
                    <wps:wsp>
                      <wps:cNvSpPr txBox="1"/>
                      <wps:spPr>
                        <a:xfrm>
                          <a:off x="0" y="0"/>
                          <a:ext cx="5010150" cy="635"/>
                        </a:xfrm>
                        <a:prstGeom prst="rect">
                          <a:avLst/>
                        </a:prstGeom>
                        <a:solidFill>
                          <a:prstClr val="white"/>
                        </a:solidFill>
                        <a:ln>
                          <a:noFill/>
                        </a:ln>
                      </wps:spPr>
                      <wps:txbx>
                        <w:txbxContent>
                          <w:p w14:paraId="7AE514E0" w14:textId="5C47ED6E" w:rsidR="009B1630" w:rsidRPr="0011579E" w:rsidRDefault="009B1630" w:rsidP="009B1630">
                            <w:pPr>
                              <w:pStyle w:val="Caption"/>
                              <w:rPr>
                                <w:noProof/>
                              </w:rPr>
                            </w:pPr>
                            <w:bookmarkStart w:id="235" w:name="_Toc101532299"/>
                            <w:r>
                              <w:t xml:space="preserve">Figure </w:t>
                            </w:r>
                            <w:r w:rsidR="00DD0DD2">
                              <w:fldChar w:fldCharType="begin"/>
                            </w:r>
                            <w:r w:rsidR="00DD0DD2">
                              <w:instrText xml:space="preserve"> SEQ Figure \* ARABIC </w:instrText>
                            </w:r>
                            <w:r w:rsidR="00DD0DD2">
                              <w:fldChar w:fldCharType="separate"/>
                            </w:r>
                            <w:r>
                              <w:rPr>
                                <w:noProof/>
                              </w:rPr>
                              <w:t>35</w:t>
                            </w:r>
                            <w:r w:rsidR="00DD0DD2">
                              <w:rPr>
                                <w:noProof/>
                              </w:rPr>
                              <w:fldChar w:fldCharType="end"/>
                            </w:r>
                            <w:r>
                              <w:t>:</w:t>
                            </w:r>
                            <w:r w:rsidRPr="009529E4">
                              <w:t xml:space="preserve"> Code </w:t>
                            </w:r>
                            <w:r w:rsidR="003367AC">
                              <w:t>U</w:t>
                            </w:r>
                            <w:r w:rsidRPr="009529E4">
                              <w:t xml:space="preserve">sed to </w:t>
                            </w:r>
                            <w:r w:rsidR="003367AC">
                              <w:t>C</w:t>
                            </w:r>
                            <w:r w:rsidRPr="009529E4">
                              <w:t xml:space="preserve">opy the </w:t>
                            </w:r>
                            <w:r w:rsidR="003367AC">
                              <w:t>D</w:t>
                            </w:r>
                            <w:r w:rsidRPr="009529E4">
                              <w:t xml:space="preserve">atabase </w:t>
                            </w:r>
                            <w:proofErr w:type="gramStart"/>
                            <w:r w:rsidR="003367AC">
                              <w:t>F</w:t>
                            </w:r>
                            <w:r w:rsidRPr="009529E4">
                              <w:t>rom</w:t>
                            </w:r>
                            <w:proofErr w:type="gramEnd"/>
                            <w:r w:rsidRPr="009529E4">
                              <w:t xml:space="preserve"> the </w:t>
                            </w:r>
                            <w:r w:rsidR="003367AC">
                              <w:t>A</w:t>
                            </w:r>
                            <w:r w:rsidRPr="009529E4">
                              <w:t xml:space="preserve">ssets </w:t>
                            </w:r>
                            <w:r w:rsidR="003367AC">
                              <w:t>F</w:t>
                            </w:r>
                            <w:r w:rsidRPr="009529E4">
                              <w:t xml:space="preserve">older </w:t>
                            </w:r>
                            <w:r w:rsidR="003367AC">
                              <w:t>S</w:t>
                            </w:r>
                            <w:r w:rsidRPr="009529E4">
                              <w:t xml:space="preserve">o </w:t>
                            </w:r>
                            <w:r w:rsidR="003367AC">
                              <w:t>I</w:t>
                            </w:r>
                            <w:r w:rsidRPr="009529E4">
                              <w:t xml:space="preserve">t </w:t>
                            </w:r>
                            <w:r w:rsidR="003367AC">
                              <w:t>C</w:t>
                            </w:r>
                            <w:r w:rsidRPr="009529E4">
                              <w:t xml:space="preserve">ould </w:t>
                            </w:r>
                            <w:r w:rsidR="003367AC">
                              <w:t>T</w:t>
                            </w:r>
                            <w:r w:rsidRPr="009529E4">
                              <w:t xml:space="preserve">hen </w:t>
                            </w:r>
                            <w:r w:rsidR="003367AC">
                              <w:t>B</w:t>
                            </w:r>
                            <w:r w:rsidRPr="009529E4">
                              <w:t xml:space="preserve">e </w:t>
                            </w:r>
                            <w:r w:rsidR="003367AC">
                              <w:t>U</w:t>
                            </w:r>
                            <w:r w:rsidRPr="009529E4">
                              <w:t>sed</w:t>
                            </w:r>
                            <w:bookmarkEnd w:id="2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45744C" id="Text Box 105" o:spid="_x0000_s1074" type="#_x0000_t202" style="position:absolute;margin-left:28.4pt;margin-top:300.3pt;width:394.5pt;height:.05pt;z-index:-251517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" stroked="f">
                <v:textbox style="mso-fit-shape-to-text:t" inset="0,0,0,0">
                  <w:txbxContent>
                    <w:p w14:paraId="7AE514E0" w14:textId="5C47ED6E" w:rsidR="009B1630" w:rsidRPr="0011579E" w:rsidRDefault="009B1630" w:rsidP="009B1630">
                      <w:pPr>
                        <w:pStyle w:val="Caption"/>
                        <w:rPr>
                          <w:noProof/>
                        </w:rPr>
                      </w:pPr>
                      <w:bookmarkStart w:id="236" w:name="_Toc101532299"/>
                      <w:r>
                        <w:t xml:space="preserve">Figure </w:t>
                      </w:r>
                      <w:r w:rsidR="00DD0DD2">
                        <w:fldChar w:fldCharType="begin"/>
                      </w:r>
                      <w:r w:rsidR="00DD0DD2">
                        <w:instrText xml:space="preserve"> SEQ Figure \* ARABIC </w:instrText>
                      </w:r>
                      <w:r w:rsidR="00DD0DD2">
                        <w:fldChar w:fldCharType="separate"/>
                      </w:r>
                      <w:r>
                        <w:rPr>
                          <w:noProof/>
                        </w:rPr>
                        <w:t>35</w:t>
                      </w:r>
                      <w:r w:rsidR="00DD0DD2">
                        <w:rPr>
                          <w:noProof/>
                        </w:rPr>
                        <w:fldChar w:fldCharType="end"/>
                      </w:r>
                      <w:r>
                        <w:t>:</w:t>
                      </w:r>
                      <w:r w:rsidRPr="009529E4">
                        <w:t xml:space="preserve"> Code </w:t>
                      </w:r>
                      <w:r w:rsidR="003367AC">
                        <w:t>U</w:t>
                      </w:r>
                      <w:r w:rsidRPr="009529E4">
                        <w:t xml:space="preserve">sed to </w:t>
                      </w:r>
                      <w:r w:rsidR="003367AC">
                        <w:t>C</w:t>
                      </w:r>
                      <w:r w:rsidRPr="009529E4">
                        <w:t xml:space="preserve">opy the </w:t>
                      </w:r>
                      <w:r w:rsidR="003367AC">
                        <w:t>D</w:t>
                      </w:r>
                      <w:r w:rsidRPr="009529E4">
                        <w:t xml:space="preserve">atabase </w:t>
                      </w:r>
                      <w:proofErr w:type="gramStart"/>
                      <w:r w:rsidR="003367AC">
                        <w:t>F</w:t>
                      </w:r>
                      <w:r w:rsidRPr="009529E4">
                        <w:t>rom</w:t>
                      </w:r>
                      <w:proofErr w:type="gramEnd"/>
                      <w:r w:rsidRPr="009529E4">
                        <w:t xml:space="preserve"> the </w:t>
                      </w:r>
                      <w:r w:rsidR="003367AC">
                        <w:t>A</w:t>
                      </w:r>
                      <w:r w:rsidRPr="009529E4">
                        <w:t xml:space="preserve">ssets </w:t>
                      </w:r>
                      <w:r w:rsidR="003367AC">
                        <w:t>F</w:t>
                      </w:r>
                      <w:r w:rsidRPr="009529E4">
                        <w:t xml:space="preserve">older </w:t>
                      </w:r>
                      <w:r w:rsidR="003367AC">
                        <w:t>S</w:t>
                      </w:r>
                      <w:r w:rsidRPr="009529E4">
                        <w:t xml:space="preserve">o </w:t>
                      </w:r>
                      <w:r w:rsidR="003367AC">
                        <w:t>I</w:t>
                      </w:r>
                      <w:r w:rsidRPr="009529E4">
                        <w:t xml:space="preserve">t </w:t>
                      </w:r>
                      <w:r w:rsidR="003367AC">
                        <w:t>C</w:t>
                      </w:r>
                      <w:r w:rsidRPr="009529E4">
                        <w:t xml:space="preserve">ould </w:t>
                      </w:r>
                      <w:r w:rsidR="003367AC">
                        <w:t>T</w:t>
                      </w:r>
                      <w:r w:rsidRPr="009529E4">
                        <w:t xml:space="preserve">hen </w:t>
                      </w:r>
                      <w:r w:rsidR="003367AC">
                        <w:t>B</w:t>
                      </w:r>
                      <w:r w:rsidRPr="009529E4">
                        <w:t xml:space="preserve">e </w:t>
                      </w:r>
                      <w:r w:rsidR="003367AC">
                        <w:t>U</w:t>
                      </w:r>
                      <w:r w:rsidRPr="009529E4">
                        <w:t>sed</w:t>
                      </w:r>
                      <w:bookmarkEnd w:id="236"/>
                    </w:p>
                  </w:txbxContent>
                </v:textbox>
                <w10:wrap type="tight"/>
              </v:shape>
            </w:pict>
          </mc:Fallback>
        </mc:AlternateContent>
      </w:r>
      <w:r w:rsidR="00CE2E9C">
        <w:rPr>
          <w:noProof/>
        </w:rPr>
        <w:drawing>
          <wp:anchor distT="0" distB="0" distL="114300" distR="114300" simplePos="0" relativeHeight="251680768" behindDoc="1" locked="0" layoutInCell="1" allowOverlap="1" wp14:anchorId="091B129D" wp14:editId="4E3C570F">
            <wp:simplePos x="0" y="0"/>
            <wp:positionH relativeFrom="margin">
              <wp:align>center</wp:align>
            </wp:positionH>
            <wp:positionV relativeFrom="paragraph">
              <wp:posOffset>13335</wp:posOffset>
            </wp:positionV>
            <wp:extent cx="5010150" cy="3743325"/>
            <wp:effectExtent l="0" t="0" r="0" b="9525"/>
            <wp:wrapTight wrapText="bothSides">
              <wp:wrapPolygon edited="0">
                <wp:start x="0" y="0"/>
                <wp:lineTo x="0" y="21545"/>
                <wp:lineTo x="21518" y="21545"/>
                <wp:lineTo x="21518" y="0"/>
                <wp:lineTo x="0" y="0"/>
              </wp:wrapPolygon>
            </wp:wrapTight>
            <wp:docPr id="59" name="Picture 5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Text&#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5010150" cy="3743325"/>
                    </a:xfrm>
                    <a:prstGeom prst="rect">
                      <a:avLst/>
                    </a:prstGeom>
                  </pic:spPr>
                </pic:pic>
              </a:graphicData>
            </a:graphic>
            <wp14:sizeRelH relativeFrom="page">
              <wp14:pctWidth>0</wp14:pctWidth>
            </wp14:sizeRelH>
            <wp14:sizeRelV relativeFrom="page">
              <wp14:pctHeight>0</wp14:pctHeight>
            </wp14:sizeRelV>
          </wp:anchor>
        </w:drawing>
      </w:r>
    </w:p>
    <w:p w14:paraId="633AE569" w14:textId="71F86ADD" w:rsidR="0007685F" w:rsidRDefault="0007685F" w:rsidP="005200D6"/>
    <w:p w14:paraId="31E04DAE" w14:textId="69A6CB65" w:rsidR="00FD4ED9" w:rsidRDefault="00FD4ED9" w:rsidP="005200D6"/>
    <w:p w14:paraId="3ED5CF50" w14:textId="2B7EFFF0" w:rsidR="00CE2E9C" w:rsidRDefault="00CE2E9C" w:rsidP="005200D6"/>
    <w:p w14:paraId="422D65CA" w14:textId="62A6DAC9" w:rsidR="00CE2E9C" w:rsidRDefault="00CE2E9C" w:rsidP="005200D6"/>
    <w:p w14:paraId="36243A25" w14:textId="26D77137" w:rsidR="00CE2E9C" w:rsidRDefault="00CE2E9C" w:rsidP="005200D6"/>
    <w:p w14:paraId="321F014E" w14:textId="6A81DB42" w:rsidR="00CE2E9C" w:rsidRDefault="00CE2E9C" w:rsidP="005200D6"/>
    <w:p w14:paraId="12C56F96" w14:textId="3B568397" w:rsidR="00CE2E9C" w:rsidRDefault="00CE2E9C" w:rsidP="005200D6"/>
    <w:p w14:paraId="0103173E" w14:textId="6E9F61C3" w:rsidR="00CE2E9C" w:rsidRDefault="00CE2E9C" w:rsidP="005200D6"/>
    <w:p w14:paraId="7376778A" w14:textId="22D4DEB3" w:rsidR="00CE2E9C" w:rsidRDefault="00CE2E9C" w:rsidP="005200D6"/>
    <w:p w14:paraId="5B702C5A" w14:textId="796262CA" w:rsidR="00CE2E9C" w:rsidRDefault="00CE2E9C" w:rsidP="005200D6"/>
    <w:p w14:paraId="4E74E761" w14:textId="75DD41C9" w:rsidR="00CE2E9C" w:rsidRDefault="00CE2E9C" w:rsidP="005200D6"/>
    <w:p w14:paraId="4431BC26" w14:textId="430BC8A8" w:rsidR="00CE2E9C" w:rsidRDefault="00CE2E9C" w:rsidP="005200D6"/>
    <w:p w14:paraId="361DC07B" w14:textId="2E6DF44B" w:rsidR="00CE2E9C" w:rsidRDefault="00CE2E9C" w:rsidP="005200D6"/>
    <w:p w14:paraId="4B41B145" w14:textId="323A7D9B" w:rsidR="00CE2E9C" w:rsidRDefault="00CE2E9C" w:rsidP="005200D6"/>
    <w:p w14:paraId="08F17F79" w14:textId="33B40878" w:rsidR="00CE2E9C" w:rsidRDefault="00CE2E9C" w:rsidP="005200D6"/>
    <w:p w14:paraId="1CB5B053" w14:textId="013A13A2" w:rsidR="00CE2E9C" w:rsidRDefault="00CE2E9C" w:rsidP="005200D6"/>
    <w:p w14:paraId="2C0FD929" w14:textId="770AD348" w:rsidR="00CE2E9C" w:rsidRDefault="00CE2E9C" w:rsidP="005200D6"/>
    <w:p w14:paraId="7558713E" w14:textId="5CFD5853" w:rsidR="00CE2E9C" w:rsidRDefault="00CE2E9C" w:rsidP="005200D6"/>
    <w:p w14:paraId="7E324B47" w14:textId="6A7EEEE8" w:rsidR="00CE2E9C" w:rsidRDefault="00CE2E9C" w:rsidP="005200D6"/>
    <w:p w14:paraId="22A02DE6" w14:textId="760D8E71" w:rsidR="00CE2E9C" w:rsidRDefault="00CE2E9C" w:rsidP="005200D6"/>
    <w:p w14:paraId="011E869B" w14:textId="0B1E9E09" w:rsidR="00CE2E9C" w:rsidRDefault="00CE2E9C" w:rsidP="005200D6"/>
    <w:p w14:paraId="30A17BD0" w14:textId="3E17B6E9" w:rsidR="00CE2E9C" w:rsidRDefault="00CE2E9C" w:rsidP="005200D6"/>
    <w:p w14:paraId="2ED0F0C2" w14:textId="20B1180C" w:rsidR="00CE2E9C" w:rsidRDefault="00CE2E9C" w:rsidP="005200D6"/>
    <w:p w14:paraId="4B358404" w14:textId="7DAB1054" w:rsidR="0057468A" w:rsidRDefault="0057468A" w:rsidP="005200D6"/>
    <w:p w14:paraId="269E5051" w14:textId="227BF930" w:rsidR="00761C11" w:rsidRDefault="00761C11" w:rsidP="005200D6"/>
    <w:p w14:paraId="09135E0A" w14:textId="470B5091" w:rsidR="00761C11" w:rsidRDefault="00761C11" w:rsidP="005200D6"/>
    <w:p w14:paraId="611C2208" w14:textId="77777777" w:rsidR="00761C11" w:rsidRDefault="00761C11" w:rsidP="005200D6"/>
    <w:p w14:paraId="12D5F918" w14:textId="375E10F1" w:rsidR="007B63DC" w:rsidRDefault="00DA741E" w:rsidP="00846F5B">
      <w:pPr>
        <w:pStyle w:val="Heading2"/>
      </w:pPr>
      <w:bookmarkStart w:id="237" w:name="_Toc101532233"/>
      <w:r>
        <w:lastRenderedPageBreak/>
        <w:t>6.5 System Testing</w:t>
      </w:r>
      <w:bookmarkEnd w:id="237"/>
    </w:p>
    <w:p w14:paraId="44410654" w14:textId="212FC56F" w:rsidR="0023730D" w:rsidRDefault="00DE1864" w:rsidP="00846F5B">
      <w:pPr>
        <w:pStyle w:val="Heading3"/>
      </w:pPr>
      <w:bookmarkStart w:id="238" w:name="_Toc101532234"/>
      <w:r>
        <w:t>6.5.</w:t>
      </w:r>
      <w:r w:rsidR="00C95880">
        <w:t>1</w:t>
      </w:r>
      <w:r>
        <w:t xml:space="preserve"> Acceptance Testing</w:t>
      </w:r>
      <w:bookmarkEnd w:id="238"/>
      <w:r>
        <w:t xml:space="preserve"> </w:t>
      </w:r>
    </w:p>
    <w:p w14:paraId="44B8B68F" w14:textId="1F79C4F0" w:rsidR="0046206D" w:rsidRDefault="0046206D" w:rsidP="005200D6">
      <w:r>
        <w:t>This section will consist of the evaluation o</w:t>
      </w:r>
      <w:r w:rsidR="00FA3703">
        <w:t>f</w:t>
      </w:r>
      <w:r>
        <w:t xml:space="preserve"> whether the system has met the acceptance tests established in the requirements phase. </w:t>
      </w:r>
    </w:p>
    <w:tbl>
      <w:tblPr>
        <w:tblStyle w:val="GridTable1Light"/>
        <w:tblpPr w:leftFromText="180" w:rightFromText="180" w:vertAnchor="text" w:tblpY="18"/>
        <w:tblW w:w="0" w:type="auto"/>
        <w:tblLook w:val="04A0" w:firstRow="1" w:lastRow="0" w:firstColumn="1" w:lastColumn="0" w:noHBand="0" w:noVBand="1"/>
      </w:tblPr>
      <w:tblGrid>
        <w:gridCol w:w="3005"/>
        <w:gridCol w:w="1243"/>
        <w:gridCol w:w="4768"/>
      </w:tblGrid>
      <w:tr w:rsidR="008142E2" w14:paraId="450D81B2" w14:textId="77777777" w:rsidTr="008142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05EECC8E" w14:textId="77777777" w:rsidR="008142E2" w:rsidRDefault="008142E2" w:rsidP="008142E2">
            <w:pPr>
              <w:jc w:val="center"/>
            </w:pPr>
            <w:r>
              <w:t>Acceptance Test Being tested</w:t>
            </w:r>
          </w:p>
        </w:tc>
        <w:tc>
          <w:tcPr>
            <w:tcW w:w="1243" w:type="dxa"/>
          </w:tcPr>
          <w:p w14:paraId="352A26A6" w14:textId="77777777" w:rsidR="008142E2" w:rsidRDefault="008142E2" w:rsidP="008142E2">
            <w:pPr>
              <w:jc w:val="center"/>
              <w:cnfStyle w:val="100000000000" w:firstRow="1" w:lastRow="0" w:firstColumn="0" w:lastColumn="0" w:oddVBand="0" w:evenVBand="0" w:oddHBand="0" w:evenHBand="0" w:firstRowFirstColumn="0" w:firstRowLastColumn="0" w:lastRowFirstColumn="0" w:lastRowLastColumn="0"/>
            </w:pPr>
            <w:r>
              <w:t>Pass or fail</w:t>
            </w:r>
          </w:p>
        </w:tc>
        <w:tc>
          <w:tcPr>
            <w:tcW w:w="4768" w:type="dxa"/>
          </w:tcPr>
          <w:p w14:paraId="2D197796" w14:textId="77777777" w:rsidR="008142E2" w:rsidRDefault="008142E2" w:rsidP="008142E2">
            <w:pPr>
              <w:jc w:val="center"/>
              <w:cnfStyle w:val="100000000000" w:firstRow="1" w:lastRow="0" w:firstColumn="0" w:lastColumn="0" w:oddVBand="0" w:evenVBand="0" w:oddHBand="0" w:evenHBand="0" w:firstRowFirstColumn="0" w:firstRowLastColumn="0" w:lastRowFirstColumn="0" w:lastRowLastColumn="0"/>
            </w:pPr>
            <w:r>
              <w:t>Comments</w:t>
            </w:r>
          </w:p>
        </w:tc>
      </w:tr>
      <w:tr w:rsidR="008142E2" w14:paraId="4BD868EF" w14:textId="77777777" w:rsidTr="008142E2">
        <w:tc>
          <w:tcPr>
            <w:cnfStyle w:val="001000000000" w:firstRow="0" w:lastRow="0" w:firstColumn="1" w:lastColumn="0" w:oddVBand="0" w:evenVBand="0" w:oddHBand="0" w:evenHBand="0" w:firstRowFirstColumn="0" w:firstRowLastColumn="0" w:lastRowFirstColumn="0" w:lastRowLastColumn="0"/>
            <w:tcW w:w="3005" w:type="dxa"/>
          </w:tcPr>
          <w:p w14:paraId="32355917" w14:textId="77777777" w:rsidR="008142E2" w:rsidRDefault="008142E2" w:rsidP="008142E2">
            <w:pPr>
              <w:jc w:val="center"/>
            </w:pPr>
            <w:r>
              <w:t>AT1</w:t>
            </w:r>
          </w:p>
        </w:tc>
        <w:tc>
          <w:tcPr>
            <w:tcW w:w="1243" w:type="dxa"/>
          </w:tcPr>
          <w:p w14:paraId="43A78F83" w14:textId="3F445929" w:rsidR="008142E2" w:rsidRDefault="008142E2" w:rsidP="008142E2">
            <w:pPr>
              <w:jc w:val="center"/>
              <w:cnfStyle w:val="000000000000" w:firstRow="0" w:lastRow="0" w:firstColumn="0" w:lastColumn="0" w:oddVBand="0" w:evenVBand="0" w:oddHBand="0" w:evenHBand="0" w:firstRowFirstColumn="0" w:firstRowLastColumn="0" w:lastRowFirstColumn="0" w:lastRowLastColumn="0"/>
            </w:pPr>
            <w:r>
              <w:t>Pass</w:t>
            </w:r>
          </w:p>
        </w:tc>
        <w:tc>
          <w:tcPr>
            <w:tcW w:w="4768" w:type="dxa"/>
          </w:tcPr>
          <w:p w14:paraId="0E396B5C" w14:textId="77777777" w:rsidR="008142E2" w:rsidRDefault="008142E2" w:rsidP="008142E2">
            <w:pPr>
              <w:jc w:val="center"/>
              <w:cnfStyle w:val="000000000000" w:firstRow="0" w:lastRow="0" w:firstColumn="0" w:lastColumn="0" w:oddVBand="0" w:evenVBand="0" w:oddHBand="0" w:evenHBand="0" w:firstRowFirstColumn="0" w:firstRowLastColumn="0" w:lastRowFirstColumn="0" w:lastRowLastColumn="0"/>
            </w:pPr>
          </w:p>
        </w:tc>
      </w:tr>
      <w:tr w:rsidR="008142E2" w14:paraId="1A0341AE" w14:textId="77777777" w:rsidTr="008142E2">
        <w:tc>
          <w:tcPr>
            <w:cnfStyle w:val="001000000000" w:firstRow="0" w:lastRow="0" w:firstColumn="1" w:lastColumn="0" w:oddVBand="0" w:evenVBand="0" w:oddHBand="0" w:evenHBand="0" w:firstRowFirstColumn="0" w:firstRowLastColumn="0" w:lastRowFirstColumn="0" w:lastRowLastColumn="0"/>
            <w:tcW w:w="3005" w:type="dxa"/>
          </w:tcPr>
          <w:p w14:paraId="483E81B9" w14:textId="77777777" w:rsidR="008142E2" w:rsidRDefault="008142E2" w:rsidP="008142E2">
            <w:pPr>
              <w:jc w:val="center"/>
            </w:pPr>
            <w:r>
              <w:t>AT2</w:t>
            </w:r>
          </w:p>
        </w:tc>
        <w:tc>
          <w:tcPr>
            <w:tcW w:w="1243" w:type="dxa"/>
          </w:tcPr>
          <w:p w14:paraId="21037B70" w14:textId="4E330D2C" w:rsidR="008142E2" w:rsidRDefault="008142E2" w:rsidP="008142E2">
            <w:pPr>
              <w:jc w:val="center"/>
              <w:cnfStyle w:val="000000000000" w:firstRow="0" w:lastRow="0" w:firstColumn="0" w:lastColumn="0" w:oddVBand="0" w:evenVBand="0" w:oddHBand="0" w:evenHBand="0" w:firstRowFirstColumn="0" w:firstRowLastColumn="0" w:lastRowFirstColumn="0" w:lastRowLastColumn="0"/>
            </w:pPr>
            <w:r>
              <w:t>Pass</w:t>
            </w:r>
          </w:p>
        </w:tc>
        <w:tc>
          <w:tcPr>
            <w:tcW w:w="4768" w:type="dxa"/>
          </w:tcPr>
          <w:p w14:paraId="1DA33A60" w14:textId="77777777" w:rsidR="008142E2" w:rsidRDefault="008142E2" w:rsidP="008142E2">
            <w:pPr>
              <w:jc w:val="center"/>
              <w:cnfStyle w:val="000000000000" w:firstRow="0" w:lastRow="0" w:firstColumn="0" w:lastColumn="0" w:oddVBand="0" w:evenVBand="0" w:oddHBand="0" w:evenHBand="0" w:firstRowFirstColumn="0" w:firstRowLastColumn="0" w:lastRowFirstColumn="0" w:lastRowLastColumn="0"/>
            </w:pPr>
          </w:p>
        </w:tc>
      </w:tr>
      <w:tr w:rsidR="008142E2" w14:paraId="0AC0D0E6" w14:textId="77777777" w:rsidTr="008142E2">
        <w:tc>
          <w:tcPr>
            <w:cnfStyle w:val="001000000000" w:firstRow="0" w:lastRow="0" w:firstColumn="1" w:lastColumn="0" w:oddVBand="0" w:evenVBand="0" w:oddHBand="0" w:evenHBand="0" w:firstRowFirstColumn="0" w:firstRowLastColumn="0" w:lastRowFirstColumn="0" w:lastRowLastColumn="0"/>
            <w:tcW w:w="3005" w:type="dxa"/>
          </w:tcPr>
          <w:p w14:paraId="09FB6AA9" w14:textId="77777777" w:rsidR="008142E2" w:rsidRDefault="008142E2" w:rsidP="008142E2">
            <w:pPr>
              <w:jc w:val="center"/>
            </w:pPr>
            <w:r>
              <w:t>AT3</w:t>
            </w:r>
          </w:p>
        </w:tc>
        <w:tc>
          <w:tcPr>
            <w:tcW w:w="1243" w:type="dxa"/>
          </w:tcPr>
          <w:p w14:paraId="0D377C96" w14:textId="1EF86395" w:rsidR="008142E2" w:rsidRDefault="008142E2" w:rsidP="008142E2">
            <w:pPr>
              <w:jc w:val="center"/>
              <w:cnfStyle w:val="000000000000" w:firstRow="0" w:lastRow="0" w:firstColumn="0" w:lastColumn="0" w:oddVBand="0" w:evenVBand="0" w:oddHBand="0" w:evenHBand="0" w:firstRowFirstColumn="0" w:firstRowLastColumn="0" w:lastRowFirstColumn="0" w:lastRowLastColumn="0"/>
            </w:pPr>
            <w:r>
              <w:t>Pass</w:t>
            </w:r>
          </w:p>
        </w:tc>
        <w:tc>
          <w:tcPr>
            <w:tcW w:w="4768" w:type="dxa"/>
          </w:tcPr>
          <w:p w14:paraId="24B339E5" w14:textId="77777777" w:rsidR="008142E2" w:rsidRDefault="008142E2" w:rsidP="008142E2">
            <w:pPr>
              <w:jc w:val="center"/>
              <w:cnfStyle w:val="000000000000" w:firstRow="0" w:lastRow="0" w:firstColumn="0" w:lastColumn="0" w:oddVBand="0" w:evenVBand="0" w:oddHBand="0" w:evenHBand="0" w:firstRowFirstColumn="0" w:firstRowLastColumn="0" w:lastRowFirstColumn="0" w:lastRowLastColumn="0"/>
            </w:pPr>
          </w:p>
        </w:tc>
      </w:tr>
      <w:tr w:rsidR="008142E2" w14:paraId="0C047CD8" w14:textId="77777777" w:rsidTr="008142E2">
        <w:tc>
          <w:tcPr>
            <w:cnfStyle w:val="001000000000" w:firstRow="0" w:lastRow="0" w:firstColumn="1" w:lastColumn="0" w:oddVBand="0" w:evenVBand="0" w:oddHBand="0" w:evenHBand="0" w:firstRowFirstColumn="0" w:firstRowLastColumn="0" w:lastRowFirstColumn="0" w:lastRowLastColumn="0"/>
            <w:tcW w:w="3005" w:type="dxa"/>
          </w:tcPr>
          <w:p w14:paraId="221ABEB4" w14:textId="77777777" w:rsidR="008142E2" w:rsidRDefault="008142E2" w:rsidP="008142E2">
            <w:pPr>
              <w:jc w:val="center"/>
            </w:pPr>
            <w:r>
              <w:t>AT4</w:t>
            </w:r>
          </w:p>
        </w:tc>
        <w:tc>
          <w:tcPr>
            <w:tcW w:w="1243" w:type="dxa"/>
          </w:tcPr>
          <w:p w14:paraId="7712CD3D" w14:textId="3D48A0D6" w:rsidR="008142E2" w:rsidRDefault="008142E2" w:rsidP="008142E2">
            <w:pPr>
              <w:jc w:val="center"/>
              <w:cnfStyle w:val="000000000000" w:firstRow="0" w:lastRow="0" w:firstColumn="0" w:lastColumn="0" w:oddVBand="0" w:evenVBand="0" w:oddHBand="0" w:evenHBand="0" w:firstRowFirstColumn="0" w:firstRowLastColumn="0" w:lastRowFirstColumn="0" w:lastRowLastColumn="0"/>
            </w:pPr>
            <w:r>
              <w:t>Pass</w:t>
            </w:r>
          </w:p>
        </w:tc>
        <w:tc>
          <w:tcPr>
            <w:tcW w:w="4768" w:type="dxa"/>
          </w:tcPr>
          <w:p w14:paraId="275892CD" w14:textId="77777777" w:rsidR="008142E2" w:rsidRDefault="008142E2" w:rsidP="00D837C3">
            <w:pPr>
              <w:keepNext/>
              <w:jc w:val="center"/>
              <w:cnfStyle w:val="000000000000" w:firstRow="0" w:lastRow="0" w:firstColumn="0" w:lastColumn="0" w:oddVBand="0" w:evenVBand="0" w:oddHBand="0" w:evenHBand="0" w:firstRowFirstColumn="0" w:firstRowLastColumn="0" w:lastRowFirstColumn="0" w:lastRowLastColumn="0"/>
            </w:pPr>
          </w:p>
        </w:tc>
      </w:tr>
    </w:tbl>
    <w:p w14:paraId="65AED69D" w14:textId="3F42567A" w:rsidR="00D837C3" w:rsidRDefault="00D837C3" w:rsidP="00D837C3">
      <w:pPr>
        <w:pStyle w:val="Caption"/>
        <w:framePr w:h="286" w:hRule="exact" w:hSpace="180" w:wrap="around" w:vAnchor="text" w:hAnchor="page" w:x="1426" w:y="1473"/>
      </w:pPr>
      <w:bookmarkStart w:id="239" w:name="_Ref100840232"/>
      <w:bookmarkStart w:id="240" w:name="_Toc101532304"/>
      <w:r>
        <w:t xml:space="preserve">Table </w:t>
      </w:r>
      <w:fldSimple w:instr=" SEQ Table \* ARABIC ">
        <w:r>
          <w:rPr>
            <w:noProof/>
          </w:rPr>
          <w:t>5</w:t>
        </w:r>
      </w:fldSimple>
      <w:r>
        <w:t>: Testing the Acceptance Tests</w:t>
      </w:r>
      <w:bookmarkEnd w:id="239"/>
      <w:bookmarkEnd w:id="240"/>
    </w:p>
    <w:p w14:paraId="665EE285" w14:textId="77777777" w:rsidR="00A32DC1" w:rsidRDefault="00A32DC1" w:rsidP="005200D6"/>
    <w:p w14:paraId="4D0C33E0" w14:textId="10C30A60" w:rsidR="0023730D" w:rsidRDefault="009803EC" w:rsidP="00846F5B">
      <w:pPr>
        <w:pStyle w:val="Heading3"/>
      </w:pPr>
      <w:bookmarkStart w:id="241" w:name="_Toc101532235"/>
      <w:r>
        <w:t>6.5.</w:t>
      </w:r>
      <w:r w:rsidR="00D93DC8">
        <w:t>2</w:t>
      </w:r>
      <w:r w:rsidR="00E201C1">
        <w:t xml:space="preserve"> AI</w:t>
      </w:r>
      <w:r w:rsidR="007B63DC">
        <w:t xml:space="preserve"> Performance</w:t>
      </w:r>
      <w:r w:rsidR="00E201C1">
        <w:t xml:space="preserve"> Testing on Real</w:t>
      </w:r>
      <w:r w:rsidR="00FA3703">
        <w:t>-</w:t>
      </w:r>
      <w:r w:rsidR="00E201C1">
        <w:t xml:space="preserve">World </w:t>
      </w:r>
      <w:r w:rsidR="00A91491">
        <w:t>D</w:t>
      </w:r>
      <w:r w:rsidR="00E201C1">
        <w:t>ata</w:t>
      </w:r>
      <w:bookmarkEnd w:id="241"/>
    </w:p>
    <w:p w14:paraId="10D2BDF8" w14:textId="1682A416" w:rsidR="007B63DC" w:rsidRDefault="007B63DC" w:rsidP="005200D6">
      <w:r>
        <w:t>In this section</w:t>
      </w:r>
      <w:r w:rsidR="00FA3703">
        <w:t>,</w:t>
      </w:r>
      <w:r>
        <w:t xml:space="preserve"> the performance of the </w:t>
      </w:r>
      <w:r w:rsidR="00B63CAB">
        <w:t>CNN</w:t>
      </w:r>
      <w:r>
        <w:t xml:space="preserve"> will be tested to determine i</w:t>
      </w:r>
      <w:r w:rsidR="00A91491">
        <w:t>t</w:t>
      </w:r>
      <w:r>
        <w:t>s effective</w:t>
      </w:r>
      <w:r w:rsidR="00CA3D51">
        <w:t>ness</w:t>
      </w:r>
      <w:r>
        <w:t xml:space="preserve"> on real</w:t>
      </w:r>
      <w:r w:rsidR="00FA3703">
        <w:t>-</w:t>
      </w:r>
      <w:r>
        <w:t xml:space="preserve">world plants. Each class of plant </w:t>
      </w:r>
      <w:r w:rsidR="00B63CAB">
        <w:t>was</w:t>
      </w:r>
      <w:r>
        <w:t xml:space="preserve"> tested </w:t>
      </w:r>
      <w:r w:rsidR="00B63CAB">
        <w:t>using</w:t>
      </w:r>
      <w:r>
        <w:t xml:space="preserve"> </w:t>
      </w:r>
      <w:r w:rsidR="003C2CAC">
        <w:t xml:space="preserve">ten </w:t>
      </w:r>
      <w:r>
        <w:t xml:space="preserve">real-world plants of </w:t>
      </w:r>
      <w:r w:rsidR="00B63CAB">
        <w:t>each</w:t>
      </w:r>
      <w:r>
        <w:t xml:space="preserve"> type.</w:t>
      </w:r>
      <w:r w:rsidR="009A5655">
        <w:t xml:space="preserve"> Based on the requirements as well as </w:t>
      </w:r>
      <w:r w:rsidR="003C2CAC">
        <w:t>test validation results</w:t>
      </w:r>
      <w:r w:rsidR="005D5135">
        <w:t>, the estimated minimum</w:t>
      </w:r>
      <w:r w:rsidR="00B97016">
        <w:t xml:space="preserve"> score</w:t>
      </w:r>
      <w:r w:rsidR="005D5135">
        <w:t xml:space="preserve"> value should be 9</w:t>
      </w:r>
      <w:r w:rsidR="004B553B">
        <w:t xml:space="preserve"> with a margin of error of</w:t>
      </w:r>
      <w:r w:rsidR="005D5135">
        <w:t xml:space="preserve"> </w:t>
      </w:r>
      <w:r w:rsidR="005D5135" w:rsidRPr="005D5135">
        <w:t>±</w:t>
      </w:r>
      <w:r w:rsidR="005D5135">
        <w:t xml:space="preserve"> 1.  </w:t>
      </w:r>
    </w:p>
    <w:tbl>
      <w:tblPr>
        <w:tblStyle w:val="GridTable1Light"/>
        <w:tblW w:w="0" w:type="auto"/>
        <w:jc w:val="center"/>
        <w:tblLook w:val="04A0" w:firstRow="1" w:lastRow="0" w:firstColumn="1" w:lastColumn="0" w:noHBand="0" w:noVBand="1"/>
      </w:tblPr>
      <w:tblGrid>
        <w:gridCol w:w="2405"/>
        <w:gridCol w:w="1843"/>
        <w:gridCol w:w="1276"/>
        <w:gridCol w:w="3492"/>
      </w:tblGrid>
      <w:tr w:rsidR="0068485E" w14:paraId="4D23F361" w14:textId="77777777" w:rsidTr="0068485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05" w:type="dxa"/>
          </w:tcPr>
          <w:p w14:paraId="2377893F" w14:textId="5D716F34" w:rsidR="0068485E" w:rsidRDefault="0068485E" w:rsidP="00471991">
            <w:pPr>
              <w:jc w:val="center"/>
            </w:pPr>
            <w:r>
              <w:t>Plant Type being Tested</w:t>
            </w:r>
          </w:p>
        </w:tc>
        <w:tc>
          <w:tcPr>
            <w:tcW w:w="1843" w:type="dxa"/>
          </w:tcPr>
          <w:p w14:paraId="3BD8EB16" w14:textId="274C8644" w:rsidR="0068485E" w:rsidRDefault="0068485E" w:rsidP="00471991">
            <w:pPr>
              <w:jc w:val="center"/>
              <w:cnfStyle w:val="100000000000" w:firstRow="1" w:lastRow="0" w:firstColumn="0" w:lastColumn="0" w:oddVBand="0" w:evenVBand="0" w:oddHBand="0" w:evenHBand="0" w:firstRowFirstColumn="0" w:firstRowLastColumn="0" w:lastRowFirstColumn="0" w:lastRowLastColumn="0"/>
            </w:pPr>
            <w:r>
              <w:t>Score (out of 10)</w:t>
            </w:r>
          </w:p>
        </w:tc>
        <w:tc>
          <w:tcPr>
            <w:tcW w:w="1276" w:type="dxa"/>
          </w:tcPr>
          <w:p w14:paraId="21B4ADD4" w14:textId="6DB72289" w:rsidR="0068485E" w:rsidRDefault="0068485E" w:rsidP="00471991">
            <w:pPr>
              <w:jc w:val="center"/>
              <w:cnfStyle w:val="100000000000" w:firstRow="1" w:lastRow="0" w:firstColumn="0" w:lastColumn="0" w:oddVBand="0" w:evenVBand="0" w:oddHBand="0" w:evenHBand="0" w:firstRowFirstColumn="0" w:firstRowLastColumn="0" w:lastRowFirstColumn="0" w:lastRowLastColumn="0"/>
            </w:pPr>
            <w:r>
              <w:t>Pass or fail</w:t>
            </w:r>
          </w:p>
        </w:tc>
        <w:tc>
          <w:tcPr>
            <w:tcW w:w="3492" w:type="dxa"/>
          </w:tcPr>
          <w:p w14:paraId="0BBF837C" w14:textId="07DCB5DA" w:rsidR="0068485E" w:rsidRDefault="0068485E" w:rsidP="00471991">
            <w:pPr>
              <w:jc w:val="center"/>
              <w:cnfStyle w:val="100000000000" w:firstRow="1" w:lastRow="0" w:firstColumn="0" w:lastColumn="0" w:oddVBand="0" w:evenVBand="0" w:oddHBand="0" w:evenHBand="0" w:firstRowFirstColumn="0" w:firstRowLastColumn="0" w:lastRowFirstColumn="0" w:lastRowLastColumn="0"/>
            </w:pPr>
            <w:r>
              <w:t>Comment</w:t>
            </w:r>
            <w:r w:rsidR="003F1202">
              <w:t>s</w:t>
            </w:r>
          </w:p>
        </w:tc>
      </w:tr>
      <w:tr w:rsidR="0068485E" w14:paraId="29D165B3"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773CA714" w14:textId="6E3C1B02" w:rsidR="0068485E" w:rsidRPr="003F1202" w:rsidRDefault="0068485E" w:rsidP="00471991">
            <w:pPr>
              <w:jc w:val="center"/>
              <w:rPr>
                <w:b w:val="0"/>
                <w:bCs w:val="0"/>
                <w:sz w:val="21"/>
                <w:szCs w:val="21"/>
              </w:rPr>
            </w:pPr>
            <w:r w:rsidRPr="003F1202">
              <w:rPr>
                <w:b w:val="0"/>
                <w:bCs w:val="0"/>
                <w:sz w:val="21"/>
                <w:szCs w:val="21"/>
              </w:rPr>
              <w:t>Aglaonema</w:t>
            </w:r>
          </w:p>
        </w:tc>
        <w:tc>
          <w:tcPr>
            <w:tcW w:w="1843" w:type="dxa"/>
          </w:tcPr>
          <w:p w14:paraId="6CE2981C" w14:textId="5DB35E3B"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9/10</w:t>
            </w:r>
          </w:p>
        </w:tc>
        <w:tc>
          <w:tcPr>
            <w:tcW w:w="1276" w:type="dxa"/>
          </w:tcPr>
          <w:p w14:paraId="04D0FC3D" w14:textId="6E845A09"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Pass</w:t>
            </w:r>
          </w:p>
        </w:tc>
        <w:tc>
          <w:tcPr>
            <w:tcW w:w="3492" w:type="dxa"/>
          </w:tcPr>
          <w:p w14:paraId="4BF24F1A" w14:textId="2B7D6679"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p>
        </w:tc>
      </w:tr>
      <w:tr w:rsidR="0068485E" w14:paraId="7560A54D"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613741EB" w14:textId="08EB77CD" w:rsidR="0068485E" w:rsidRPr="003F1202" w:rsidRDefault="0068485E" w:rsidP="00471991">
            <w:pPr>
              <w:jc w:val="center"/>
              <w:rPr>
                <w:b w:val="0"/>
                <w:bCs w:val="0"/>
                <w:sz w:val="21"/>
                <w:szCs w:val="21"/>
              </w:rPr>
            </w:pPr>
            <w:r w:rsidRPr="003F1202">
              <w:rPr>
                <w:b w:val="0"/>
                <w:bCs w:val="0"/>
                <w:sz w:val="21"/>
                <w:szCs w:val="21"/>
              </w:rPr>
              <w:t>Aloe vera</w:t>
            </w:r>
          </w:p>
        </w:tc>
        <w:tc>
          <w:tcPr>
            <w:tcW w:w="1843" w:type="dxa"/>
          </w:tcPr>
          <w:p w14:paraId="1FE8AF90" w14:textId="0655160D"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7/10</w:t>
            </w:r>
          </w:p>
        </w:tc>
        <w:tc>
          <w:tcPr>
            <w:tcW w:w="1276" w:type="dxa"/>
          </w:tcPr>
          <w:p w14:paraId="459BFBD6" w14:textId="53E735EC" w:rsidR="0068485E" w:rsidRDefault="0068485E" w:rsidP="00471991">
            <w:pPr>
              <w:jc w:val="center"/>
              <w:cnfStyle w:val="000000000000" w:firstRow="0" w:lastRow="0" w:firstColumn="0" w:lastColumn="0" w:oddVBand="0" w:evenVBand="0" w:oddHBand="0" w:evenHBand="0" w:firstRowFirstColumn="0" w:firstRowLastColumn="0" w:lastRowFirstColumn="0" w:lastRowLastColumn="0"/>
            </w:pPr>
            <w:r>
              <w:t>Fail</w:t>
            </w:r>
          </w:p>
        </w:tc>
        <w:tc>
          <w:tcPr>
            <w:tcW w:w="3492" w:type="dxa"/>
          </w:tcPr>
          <w:p w14:paraId="3CA3DCF6" w14:textId="335D5921" w:rsidR="0068485E" w:rsidRPr="00471991" w:rsidRDefault="000D4768" w:rsidP="00471991">
            <w:pPr>
              <w:jc w:val="center"/>
              <w:cnfStyle w:val="000000000000" w:firstRow="0" w:lastRow="0" w:firstColumn="0" w:lastColumn="0" w:oddVBand="0" w:evenVBand="0" w:oddHBand="0" w:evenHBand="0" w:firstRowFirstColumn="0" w:firstRowLastColumn="0" w:lastRowFirstColumn="0" w:lastRowLastColumn="0"/>
            </w:pPr>
            <w:r>
              <w:t>W</w:t>
            </w:r>
            <w:r w:rsidR="0068485E">
              <w:t xml:space="preserve">hen this plant was misidentified, it was determined to be </w:t>
            </w:r>
            <w:r w:rsidR="0068485E" w:rsidRPr="00EF4E90">
              <w:t xml:space="preserve">Dracaena </w:t>
            </w:r>
            <w:proofErr w:type="spellStart"/>
            <w:r w:rsidR="0068485E" w:rsidRPr="00EF4E90">
              <w:t>Angolensis</w:t>
            </w:r>
            <w:proofErr w:type="spellEnd"/>
            <w:r w:rsidR="0068485E">
              <w:t xml:space="preserve"> (a cylinder snake plant). This is most likely due</w:t>
            </w:r>
            <w:r w:rsidR="00FA3703">
              <w:t xml:space="preserve"> to</w:t>
            </w:r>
            <w:r w:rsidR="0068485E">
              <w:t xml:space="preserve"> very similar </w:t>
            </w:r>
            <w:r w:rsidR="004B553B">
              <w:t>leave shape (both consist</w:t>
            </w:r>
            <w:r w:rsidR="00A760FA">
              <w:t>ing</w:t>
            </w:r>
            <w:r w:rsidR="004B553B">
              <w:t xml:space="preserve"> of long spear</w:t>
            </w:r>
            <w:r w:rsidR="00FA3703">
              <w:t>-</w:t>
            </w:r>
            <w:r w:rsidR="004B553B">
              <w:t>like leaves)</w:t>
            </w:r>
            <w:r w:rsidR="0068485E">
              <w:t xml:space="preserve"> and </w:t>
            </w:r>
            <w:r w:rsidR="0068485E" w:rsidRPr="00EF4E90">
              <w:t>canopy structure</w:t>
            </w:r>
            <w:r w:rsidR="0068485E">
              <w:t xml:space="preserve"> these plants share. </w:t>
            </w:r>
          </w:p>
        </w:tc>
      </w:tr>
      <w:tr w:rsidR="0068485E" w14:paraId="65284214"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17B2764F" w14:textId="4AFCE32D" w:rsidR="0068485E" w:rsidRPr="003F1202" w:rsidRDefault="0068485E" w:rsidP="00471991">
            <w:pPr>
              <w:jc w:val="center"/>
              <w:rPr>
                <w:b w:val="0"/>
                <w:bCs w:val="0"/>
                <w:sz w:val="21"/>
                <w:szCs w:val="21"/>
              </w:rPr>
            </w:pPr>
            <w:r w:rsidRPr="003F1202">
              <w:rPr>
                <w:b w:val="0"/>
                <w:bCs w:val="0"/>
                <w:sz w:val="21"/>
                <w:szCs w:val="21"/>
              </w:rPr>
              <w:t>Calathea</w:t>
            </w:r>
          </w:p>
        </w:tc>
        <w:tc>
          <w:tcPr>
            <w:tcW w:w="1843" w:type="dxa"/>
          </w:tcPr>
          <w:p w14:paraId="34716794" w14:textId="3CC8DE28"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9/10</w:t>
            </w:r>
          </w:p>
        </w:tc>
        <w:tc>
          <w:tcPr>
            <w:tcW w:w="1276" w:type="dxa"/>
          </w:tcPr>
          <w:p w14:paraId="39B61C75" w14:textId="33D4B6CC"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Pass</w:t>
            </w:r>
          </w:p>
        </w:tc>
        <w:tc>
          <w:tcPr>
            <w:tcW w:w="3492" w:type="dxa"/>
          </w:tcPr>
          <w:p w14:paraId="7D9F590D" w14:textId="0C1917E3"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p>
        </w:tc>
      </w:tr>
      <w:tr w:rsidR="0068485E" w14:paraId="0C96A2FC"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13F1BB10" w14:textId="48BB11E3" w:rsidR="0068485E" w:rsidRPr="003F1202" w:rsidRDefault="0068485E" w:rsidP="00471991">
            <w:pPr>
              <w:jc w:val="center"/>
              <w:rPr>
                <w:b w:val="0"/>
                <w:bCs w:val="0"/>
                <w:sz w:val="21"/>
                <w:szCs w:val="21"/>
              </w:rPr>
            </w:pPr>
            <w:r w:rsidRPr="003F1202">
              <w:rPr>
                <w:b w:val="0"/>
                <w:bCs w:val="0"/>
                <w:sz w:val="21"/>
                <w:szCs w:val="21"/>
              </w:rPr>
              <w:t xml:space="preserve">Chlorophytum </w:t>
            </w:r>
            <w:proofErr w:type="spellStart"/>
            <w:r w:rsidRPr="003F1202">
              <w:rPr>
                <w:b w:val="0"/>
                <w:bCs w:val="0"/>
                <w:sz w:val="21"/>
                <w:szCs w:val="21"/>
              </w:rPr>
              <w:t>Comosum</w:t>
            </w:r>
            <w:proofErr w:type="spellEnd"/>
          </w:p>
        </w:tc>
        <w:tc>
          <w:tcPr>
            <w:tcW w:w="1843" w:type="dxa"/>
          </w:tcPr>
          <w:p w14:paraId="3BA211E1" w14:textId="2F75274F"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10/10</w:t>
            </w:r>
          </w:p>
        </w:tc>
        <w:tc>
          <w:tcPr>
            <w:tcW w:w="1276" w:type="dxa"/>
          </w:tcPr>
          <w:p w14:paraId="1D82E137" w14:textId="0275920B"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Pass</w:t>
            </w:r>
          </w:p>
        </w:tc>
        <w:tc>
          <w:tcPr>
            <w:tcW w:w="3492" w:type="dxa"/>
          </w:tcPr>
          <w:p w14:paraId="5394C000" w14:textId="1A6E88CD"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p>
        </w:tc>
      </w:tr>
      <w:tr w:rsidR="0068485E" w14:paraId="7561F27E"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45A5E760" w14:textId="4D37DF82" w:rsidR="0068485E" w:rsidRPr="003F1202" w:rsidRDefault="0068485E" w:rsidP="00471991">
            <w:pPr>
              <w:jc w:val="center"/>
              <w:rPr>
                <w:b w:val="0"/>
                <w:bCs w:val="0"/>
                <w:sz w:val="21"/>
                <w:szCs w:val="21"/>
              </w:rPr>
            </w:pPr>
            <w:r w:rsidRPr="003F1202">
              <w:rPr>
                <w:b w:val="0"/>
                <w:bCs w:val="0"/>
                <w:sz w:val="21"/>
                <w:szCs w:val="21"/>
              </w:rPr>
              <w:t>Crassula Ovata</w:t>
            </w:r>
          </w:p>
        </w:tc>
        <w:tc>
          <w:tcPr>
            <w:tcW w:w="1843" w:type="dxa"/>
          </w:tcPr>
          <w:p w14:paraId="08AA2505" w14:textId="292E8725"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6/10</w:t>
            </w:r>
          </w:p>
        </w:tc>
        <w:tc>
          <w:tcPr>
            <w:tcW w:w="1276" w:type="dxa"/>
          </w:tcPr>
          <w:p w14:paraId="38039451" w14:textId="714E03E1" w:rsidR="0068485E" w:rsidRDefault="0068485E" w:rsidP="00471991">
            <w:pPr>
              <w:jc w:val="center"/>
              <w:cnfStyle w:val="000000000000" w:firstRow="0" w:lastRow="0" w:firstColumn="0" w:lastColumn="0" w:oddVBand="0" w:evenVBand="0" w:oddHBand="0" w:evenHBand="0" w:firstRowFirstColumn="0" w:firstRowLastColumn="0" w:lastRowFirstColumn="0" w:lastRowLastColumn="0"/>
            </w:pPr>
            <w:r>
              <w:t>Fail</w:t>
            </w:r>
          </w:p>
        </w:tc>
        <w:tc>
          <w:tcPr>
            <w:tcW w:w="3492" w:type="dxa"/>
          </w:tcPr>
          <w:p w14:paraId="025AEDD0" w14:textId="4106AC0F"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This was determined to be due to the dataset itself not including enough examples of adult jade plants (C</w:t>
            </w:r>
            <w:r w:rsidRPr="00471991">
              <w:t>rassula</w:t>
            </w:r>
            <w:r>
              <w:rPr>
                <w:b/>
                <w:bCs/>
              </w:rPr>
              <w:t xml:space="preserve"> </w:t>
            </w:r>
            <w:r>
              <w:t>O</w:t>
            </w:r>
            <w:r w:rsidRPr="00471991">
              <w:t>vata</w:t>
            </w:r>
            <w:r>
              <w:t>), as whilst undertaking further testing it was concluded that the AI model worked effectively with younger specimens with an accuracy of 9/10 on young plant specimens, but could rarely identify adult jade plants, only scoring 4/10 on a test set on only adult jade plant specimens.</w:t>
            </w:r>
          </w:p>
        </w:tc>
      </w:tr>
      <w:tr w:rsidR="0068485E" w14:paraId="1894F9E2"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49A0B2E0" w14:textId="0018A0E0" w:rsidR="0068485E" w:rsidRPr="003F1202" w:rsidRDefault="0068485E" w:rsidP="00471991">
            <w:pPr>
              <w:jc w:val="center"/>
              <w:rPr>
                <w:b w:val="0"/>
                <w:bCs w:val="0"/>
                <w:sz w:val="21"/>
                <w:szCs w:val="21"/>
              </w:rPr>
            </w:pPr>
            <w:r w:rsidRPr="003F1202">
              <w:rPr>
                <w:b w:val="0"/>
                <w:bCs w:val="0"/>
                <w:sz w:val="21"/>
                <w:szCs w:val="21"/>
              </w:rPr>
              <w:t xml:space="preserve">Dracaena </w:t>
            </w:r>
            <w:proofErr w:type="spellStart"/>
            <w:r w:rsidRPr="003F1202">
              <w:rPr>
                <w:b w:val="0"/>
                <w:bCs w:val="0"/>
                <w:sz w:val="21"/>
                <w:szCs w:val="21"/>
              </w:rPr>
              <w:t>Angolensis</w:t>
            </w:r>
            <w:proofErr w:type="spellEnd"/>
          </w:p>
        </w:tc>
        <w:tc>
          <w:tcPr>
            <w:tcW w:w="1843" w:type="dxa"/>
          </w:tcPr>
          <w:p w14:paraId="34FB29E5" w14:textId="1C28AF94"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10/10</w:t>
            </w:r>
          </w:p>
        </w:tc>
        <w:tc>
          <w:tcPr>
            <w:tcW w:w="1276" w:type="dxa"/>
          </w:tcPr>
          <w:p w14:paraId="307F0566" w14:textId="737072FB"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Pass</w:t>
            </w:r>
          </w:p>
        </w:tc>
        <w:tc>
          <w:tcPr>
            <w:tcW w:w="3492" w:type="dxa"/>
          </w:tcPr>
          <w:p w14:paraId="22830CF6" w14:textId="7C5DAB3C"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p>
        </w:tc>
      </w:tr>
      <w:tr w:rsidR="0068485E" w14:paraId="6586F565"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264315A4" w14:textId="43D58DFA" w:rsidR="0068485E" w:rsidRPr="003F1202" w:rsidRDefault="0068485E" w:rsidP="00471991">
            <w:pPr>
              <w:jc w:val="center"/>
              <w:rPr>
                <w:b w:val="0"/>
                <w:bCs w:val="0"/>
                <w:sz w:val="21"/>
                <w:szCs w:val="21"/>
              </w:rPr>
            </w:pPr>
            <w:r w:rsidRPr="003F1202">
              <w:rPr>
                <w:b w:val="0"/>
                <w:bCs w:val="0"/>
                <w:sz w:val="21"/>
                <w:szCs w:val="21"/>
              </w:rPr>
              <w:t xml:space="preserve">Dracaena </w:t>
            </w:r>
            <w:proofErr w:type="spellStart"/>
            <w:r w:rsidRPr="003F1202">
              <w:rPr>
                <w:b w:val="0"/>
                <w:bCs w:val="0"/>
                <w:sz w:val="21"/>
                <w:szCs w:val="21"/>
              </w:rPr>
              <w:t>Warneckii</w:t>
            </w:r>
            <w:proofErr w:type="spellEnd"/>
          </w:p>
        </w:tc>
        <w:tc>
          <w:tcPr>
            <w:tcW w:w="1843" w:type="dxa"/>
          </w:tcPr>
          <w:p w14:paraId="76A1F371" w14:textId="08491032"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9/10</w:t>
            </w:r>
          </w:p>
        </w:tc>
        <w:tc>
          <w:tcPr>
            <w:tcW w:w="1276" w:type="dxa"/>
          </w:tcPr>
          <w:p w14:paraId="34670651" w14:textId="3BF7EFDD"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Pass</w:t>
            </w:r>
          </w:p>
        </w:tc>
        <w:tc>
          <w:tcPr>
            <w:tcW w:w="3492" w:type="dxa"/>
          </w:tcPr>
          <w:p w14:paraId="3E051F1A" w14:textId="13FEE36A"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p>
        </w:tc>
      </w:tr>
      <w:tr w:rsidR="0068485E" w14:paraId="76340B64"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09F74F01" w14:textId="1376858B" w:rsidR="0068485E" w:rsidRPr="003F1202" w:rsidRDefault="0068485E" w:rsidP="00471991">
            <w:pPr>
              <w:jc w:val="center"/>
              <w:rPr>
                <w:b w:val="0"/>
                <w:bCs w:val="0"/>
                <w:sz w:val="21"/>
                <w:szCs w:val="21"/>
              </w:rPr>
            </w:pPr>
            <w:proofErr w:type="spellStart"/>
            <w:r w:rsidRPr="003F1202">
              <w:rPr>
                <w:b w:val="0"/>
                <w:bCs w:val="0"/>
                <w:sz w:val="21"/>
                <w:szCs w:val="21"/>
              </w:rPr>
              <w:t>Fittonia</w:t>
            </w:r>
            <w:proofErr w:type="spellEnd"/>
            <w:r w:rsidRPr="003F1202">
              <w:rPr>
                <w:b w:val="0"/>
                <w:bCs w:val="0"/>
                <w:sz w:val="21"/>
                <w:szCs w:val="21"/>
              </w:rPr>
              <w:t xml:space="preserve"> </w:t>
            </w:r>
            <w:proofErr w:type="spellStart"/>
            <w:r w:rsidRPr="003F1202">
              <w:rPr>
                <w:b w:val="0"/>
                <w:bCs w:val="0"/>
                <w:sz w:val="21"/>
                <w:szCs w:val="21"/>
              </w:rPr>
              <w:t>Albivenis</w:t>
            </w:r>
            <w:proofErr w:type="spellEnd"/>
          </w:p>
        </w:tc>
        <w:tc>
          <w:tcPr>
            <w:tcW w:w="1843" w:type="dxa"/>
          </w:tcPr>
          <w:p w14:paraId="6F9E8857" w14:textId="7BF634A8"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10/10</w:t>
            </w:r>
          </w:p>
        </w:tc>
        <w:tc>
          <w:tcPr>
            <w:tcW w:w="1276" w:type="dxa"/>
          </w:tcPr>
          <w:p w14:paraId="54DCFA77" w14:textId="31B9B240"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Pass</w:t>
            </w:r>
          </w:p>
        </w:tc>
        <w:tc>
          <w:tcPr>
            <w:tcW w:w="3492" w:type="dxa"/>
          </w:tcPr>
          <w:p w14:paraId="2FE16D8A" w14:textId="6F6A1CBA"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p>
        </w:tc>
      </w:tr>
      <w:tr w:rsidR="0068485E" w14:paraId="0396FFC1"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13AA6B4C" w14:textId="17AA4AD7" w:rsidR="0068485E" w:rsidRPr="003F1202" w:rsidRDefault="0068485E" w:rsidP="00471991">
            <w:pPr>
              <w:jc w:val="center"/>
              <w:rPr>
                <w:b w:val="0"/>
                <w:bCs w:val="0"/>
                <w:sz w:val="21"/>
                <w:szCs w:val="21"/>
              </w:rPr>
            </w:pPr>
            <w:proofErr w:type="spellStart"/>
            <w:r w:rsidRPr="003F1202">
              <w:rPr>
                <w:b w:val="0"/>
                <w:bCs w:val="0"/>
                <w:sz w:val="21"/>
                <w:szCs w:val="21"/>
              </w:rPr>
              <w:t>Janda</w:t>
            </w:r>
            <w:proofErr w:type="spellEnd"/>
            <w:r w:rsidRPr="003F1202">
              <w:rPr>
                <w:b w:val="0"/>
                <w:bCs w:val="0"/>
                <w:sz w:val="21"/>
                <w:szCs w:val="21"/>
              </w:rPr>
              <w:t xml:space="preserve"> </w:t>
            </w:r>
            <w:r w:rsidR="004C439F" w:rsidRPr="003F1202">
              <w:rPr>
                <w:b w:val="0"/>
                <w:bCs w:val="0"/>
                <w:sz w:val="21"/>
                <w:szCs w:val="21"/>
              </w:rPr>
              <w:t>B</w:t>
            </w:r>
            <w:r w:rsidRPr="003F1202">
              <w:rPr>
                <w:b w:val="0"/>
                <w:bCs w:val="0"/>
                <w:sz w:val="21"/>
                <w:szCs w:val="21"/>
              </w:rPr>
              <w:t>olong</w:t>
            </w:r>
          </w:p>
        </w:tc>
        <w:tc>
          <w:tcPr>
            <w:tcW w:w="1843" w:type="dxa"/>
          </w:tcPr>
          <w:p w14:paraId="0BE30AEB" w14:textId="558104A2"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9/10</w:t>
            </w:r>
          </w:p>
        </w:tc>
        <w:tc>
          <w:tcPr>
            <w:tcW w:w="1276" w:type="dxa"/>
          </w:tcPr>
          <w:p w14:paraId="4E446C97" w14:textId="64B8AB17"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Pass</w:t>
            </w:r>
          </w:p>
        </w:tc>
        <w:tc>
          <w:tcPr>
            <w:tcW w:w="3492" w:type="dxa"/>
          </w:tcPr>
          <w:p w14:paraId="202697B7" w14:textId="3C817A7A"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p>
        </w:tc>
      </w:tr>
      <w:tr w:rsidR="0068485E" w14:paraId="200C3B34"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2F6DFEDC" w14:textId="74FCCADE" w:rsidR="0068485E" w:rsidRPr="003F1202" w:rsidRDefault="0068485E" w:rsidP="00471991">
            <w:pPr>
              <w:jc w:val="center"/>
              <w:rPr>
                <w:b w:val="0"/>
                <w:bCs w:val="0"/>
                <w:sz w:val="21"/>
                <w:szCs w:val="21"/>
              </w:rPr>
            </w:pPr>
            <w:proofErr w:type="spellStart"/>
            <w:r w:rsidRPr="003F1202">
              <w:rPr>
                <w:b w:val="0"/>
                <w:bCs w:val="0"/>
                <w:sz w:val="21"/>
                <w:szCs w:val="21"/>
              </w:rPr>
              <w:t>Keladi</w:t>
            </w:r>
            <w:proofErr w:type="spellEnd"/>
          </w:p>
        </w:tc>
        <w:tc>
          <w:tcPr>
            <w:tcW w:w="1843" w:type="dxa"/>
          </w:tcPr>
          <w:p w14:paraId="29D6FB84" w14:textId="30055777" w:rsidR="0068485E" w:rsidRPr="00471991" w:rsidRDefault="004B553B" w:rsidP="00471991">
            <w:pPr>
              <w:jc w:val="center"/>
              <w:cnfStyle w:val="000000000000" w:firstRow="0" w:lastRow="0" w:firstColumn="0" w:lastColumn="0" w:oddVBand="0" w:evenVBand="0" w:oddHBand="0" w:evenHBand="0" w:firstRowFirstColumn="0" w:firstRowLastColumn="0" w:lastRowFirstColumn="0" w:lastRowLastColumn="0"/>
            </w:pPr>
            <w:r>
              <w:t>8</w:t>
            </w:r>
            <w:r w:rsidR="0068485E">
              <w:t>/10</w:t>
            </w:r>
          </w:p>
        </w:tc>
        <w:tc>
          <w:tcPr>
            <w:tcW w:w="1276" w:type="dxa"/>
          </w:tcPr>
          <w:p w14:paraId="49253F1C" w14:textId="1B887490"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Pass</w:t>
            </w:r>
          </w:p>
        </w:tc>
        <w:tc>
          <w:tcPr>
            <w:tcW w:w="3492" w:type="dxa"/>
          </w:tcPr>
          <w:p w14:paraId="377BB645" w14:textId="3387A9E6" w:rsidR="0068485E" w:rsidRPr="00471991" w:rsidRDefault="004B553B" w:rsidP="00471991">
            <w:pPr>
              <w:jc w:val="center"/>
              <w:cnfStyle w:val="000000000000" w:firstRow="0" w:lastRow="0" w:firstColumn="0" w:lastColumn="0" w:oddVBand="0" w:evenVBand="0" w:oddHBand="0" w:evenHBand="0" w:firstRowFirstColumn="0" w:firstRowLastColumn="0" w:lastRowFirstColumn="0" w:lastRowLastColumn="0"/>
            </w:pPr>
            <w:r>
              <w:t xml:space="preserve">Whilst lower than the ideal minimum, these results do fall in the margin of error. </w:t>
            </w:r>
          </w:p>
        </w:tc>
      </w:tr>
      <w:tr w:rsidR="0068485E" w14:paraId="46347788"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7FE2D00E" w14:textId="06BCF878" w:rsidR="0068485E" w:rsidRPr="003F1202" w:rsidRDefault="0068485E" w:rsidP="00471991">
            <w:pPr>
              <w:jc w:val="center"/>
              <w:rPr>
                <w:b w:val="0"/>
                <w:bCs w:val="0"/>
                <w:sz w:val="21"/>
                <w:szCs w:val="21"/>
              </w:rPr>
            </w:pPr>
            <w:r w:rsidRPr="003F1202">
              <w:rPr>
                <w:b w:val="0"/>
                <w:bCs w:val="0"/>
                <w:sz w:val="21"/>
                <w:szCs w:val="21"/>
              </w:rPr>
              <w:t>Schefflera</w:t>
            </w:r>
          </w:p>
        </w:tc>
        <w:tc>
          <w:tcPr>
            <w:tcW w:w="1843" w:type="dxa"/>
          </w:tcPr>
          <w:p w14:paraId="3B54A565" w14:textId="03F0E39B"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9/10</w:t>
            </w:r>
          </w:p>
        </w:tc>
        <w:tc>
          <w:tcPr>
            <w:tcW w:w="1276" w:type="dxa"/>
          </w:tcPr>
          <w:p w14:paraId="651EAAE6" w14:textId="5CEC7EAB"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Pass</w:t>
            </w:r>
          </w:p>
        </w:tc>
        <w:tc>
          <w:tcPr>
            <w:tcW w:w="3492" w:type="dxa"/>
          </w:tcPr>
          <w:p w14:paraId="3959D45B" w14:textId="34F2E3EC" w:rsidR="0068485E" w:rsidRPr="00471991" w:rsidRDefault="0068485E" w:rsidP="00D837C3">
            <w:pPr>
              <w:keepNext/>
              <w:jc w:val="center"/>
              <w:cnfStyle w:val="000000000000" w:firstRow="0" w:lastRow="0" w:firstColumn="0" w:lastColumn="0" w:oddVBand="0" w:evenVBand="0" w:oddHBand="0" w:evenHBand="0" w:firstRowFirstColumn="0" w:firstRowLastColumn="0" w:lastRowFirstColumn="0" w:lastRowLastColumn="0"/>
            </w:pPr>
          </w:p>
        </w:tc>
      </w:tr>
    </w:tbl>
    <w:p w14:paraId="4998040F" w14:textId="6EC8996F" w:rsidR="00D837C3" w:rsidRDefault="00D837C3">
      <w:pPr>
        <w:pStyle w:val="Caption"/>
      </w:pPr>
      <w:bookmarkStart w:id="242" w:name="_Ref100840233"/>
      <w:bookmarkStart w:id="243" w:name="_Toc101532305"/>
      <w:r>
        <w:t xml:space="preserve">Table </w:t>
      </w:r>
      <w:fldSimple w:instr=" SEQ Table \* ARABIC ">
        <w:r>
          <w:rPr>
            <w:noProof/>
          </w:rPr>
          <w:t>6</w:t>
        </w:r>
      </w:fldSimple>
      <w:r>
        <w:t xml:space="preserve">: Testing the </w:t>
      </w:r>
      <w:r w:rsidR="00701DCB">
        <w:t>Real-World</w:t>
      </w:r>
      <w:r>
        <w:t xml:space="preserve"> Performance of the CNN</w:t>
      </w:r>
      <w:bookmarkEnd w:id="242"/>
      <w:bookmarkEnd w:id="243"/>
    </w:p>
    <w:p w14:paraId="50B774B8" w14:textId="426F1F96" w:rsidR="00326FAD" w:rsidRDefault="00917AD4" w:rsidP="00846F5B">
      <w:pPr>
        <w:pStyle w:val="Heading1"/>
      </w:pPr>
      <w:bookmarkStart w:id="244" w:name="_Toc101532236"/>
      <w:r>
        <w:lastRenderedPageBreak/>
        <w:t>7</w:t>
      </w:r>
      <w:r w:rsidR="00DE1215">
        <w:t>.</w:t>
      </w:r>
      <w:r>
        <w:t xml:space="preserve"> Project </w:t>
      </w:r>
      <w:r w:rsidR="007D0C91">
        <w:t>E</w:t>
      </w:r>
      <w:r>
        <w:t>valuation</w:t>
      </w:r>
      <w:bookmarkEnd w:id="244"/>
    </w:p>
    <w:p w14:paraId="07954406" w14:textId="093F112E" w:rsidR="002F7D26" w:rsidRDefault="002F7D26" w:rsidP="005200D6">
      <w:r>
        <w:t>In this section, each phase of the project will be evaluated</w:t>
      </w:r>
      <w:r w:rsidR="00B52FA7">
        <w:t>.</w:t>
      </w:r>
    </w:p>
    <w:p w14:paraId="6F97D8E5" w14:textId="72728683" w:rsidR="00412273" w:rsidRDefault="00412273" w:rsidP="00846F5B">
      <w:pPr>
        <w:pStyle w:val="Heading2"/>
      </w:pPr>
      <w:bookmarkStart w:id="245" w:name="_Toc101532237"/>
      <w:r>
        <w:t xml:space="preserve">7.1 Evaluation of the Research </w:t>
      </w:r>
      <w:r w:rsidR="00600394">
        <w:t>P</w:t>
      </w:r>
      <w:r>
        <w:t>hase</w:t>
      </w:r>
      <w:bookmarkEnd w:id="245"/>
    </w:p>
    <w:p w14:paraId="0E60E88D" w14:textId="56B35322" w:rsidR="00412273" w:rsidRDefault="00412273" w:rsidP="00846F5B">
      <w:pPr>
        <w:pStyle w:val="Heading3"/>
      </w:pPr>
      <w:bookmarkStart w:id="246" w:name="_Toc101532238"/>
      <w:r>
        <w:t xml:space="preserve">7.1.1 What </w:t>
      </w:r>
      <w:r w:rsidR="00600394">
        <w:t>W</w:t>
      </w:r>
      <w:r>
        <w:t xml:space="preserve">ent </w:t>
      </w:r>
      <w:r w:rsidR="00600394">
        <w:t>W</w:t>
      </w:r>
      <w:r>
        <w:t>ell</w:t>
      </w:r>
      <w:r w:rsidR="00046A8E">
        <w:t>?</w:t>
      </w:r>
      <w:bookmarkEnd w:id="246"/>
    </w:p>
    <w:p w14:paraId="72C76250" w14:textId="537152F3" w:rsidR="00152124" w:rsidRDefault="00152124" w:rsidP="005200D6">
      <w:r>
        <w:t xml:space="preserve">The literature review section of this project went well, with effective research undertaken with comparative studies used wherever possible to ensure that </w:t>
      </w:r>
      <w:r w:rsidR="004325BA">
        <w:t xml:space="preserve">information was effectively evaluated </w:t>
      </w:r>
      <w:r w:rsidR="001B4176">
        <w:t>ensuring</w:t>
      </w:r>
      <w:r w:rsidR="004325BA">
        <w:t xml:space="preserve"> that</w:t>
      </w:r>
      <w:r w:rsidR="001B4176">
        <w:t xml:space="preserve"> </w:t>
      </w:r>
      <w:r w:rsidR="004325BA">
        <w:t>accurate information was used</w:t>
      </w:r>
      <w:r w:rsidR="00DC4A14">
        <w:t xml:space="preserve">. </w:t>
      </w:r>
      <w:r w:rsidR="00A13A1B">
        <w:t>The requirement gathering</w:t>
      </w:r>
      <w:r w:rsidR="00192676">
        <w:t xml:space="preserve"> and analysis </w:t>
      </w:r>
      <w:r w:rsidR="00A13A1B">
        <w:t>section of this project</w:t>
      </w:r>
      <w:r w:rsidR="00DC4A14">
        <w:t xml:space="preserve"> also went well due to the effective conclusion of the aims and objectives of the project alongside the extensive research un</w:t>
      </w:r>
      <w:r w:rsidR="00F41A72">
        <w:t>der</w:t>
      </w:r>
      <w:r w:rsidR="00DC4A14">
        <w:t>taken</w:t>
      </w:r>
      <w:r w:rsidR="00F41A72">
        <w:t>. This</w:t>
      </w:r>
      <w:r w:rsidR="00DC4A14">
        <w:t xml:space="preserve"> made this section simple to undertake and allowed for all requirements of the system to be effectively justified by the aim</w:t>
      </w:r>
      <w:r w:rsidR="00F41A72">
        <w:t>s</w:t>
      </w:r>
      <w:r w:rsidR="00DC4A14">
        <w:t xml:space="preserve"> and objective</w:t>
      </w:r>
      <w:r w:rsidR="00F41A72">
        <w:t>s,</w:t>
      </w:r>
      <w:r w:rsidR="00DC4A14">
        <w:t xml:space="preserve"> </w:t>
      </w:r>
      <w:r w:rsidR="00DB331D">
        <w:t>as well as</w:t>
      </w:r>
      <w:r w:rsidR="00DC4A14">
        <w:t xml:space="preserve"> the literature review.</w:t>
      </w:r>
      <w:r w:rsidR="00DD4BF3">
        <w:t xml:space="preserve"> </w:t>
      </w:r>
      <w:r w:rsidR="00A13A1B">
        <w:t xml:space="preserve">The software </w:t>
      </w:r>
      <w:r w:rsidR="00A13A1B" w:rsidRPr="00A13A1B">
        <w:t>methodology</w:t>
      </w:r>
      <w:r w:rsidR="00A13A1B">
        <w:t xml:space="preserve"> section</w:t>
      </w:r>
      <w:r w:rsidR="00DD4BF3">
        <w:t xml:space="preserve"> of the project also went well, with a primary focus o</w:t>
      </w:r>
      <w:r w:rsidR="00F41A72">
        <w:t xml:space="preserve">n </w:t>
      </w:r>
      <w:r w:rsidR="00DD4BF3">
        <w:t>ensur</w:t>
      </w:r>
      <w:r w:rsidR="00F41A72">
        <w:t>ing</w:t>
      </w:r>
      <w:r w:rsidR="00DD4BF3">
        <w:t xml:space="preserve"> the effective balance between the implementation of software and report writing</w:t>
      </w:r>
      <w:r w:rsidR="00EF3DAF">
        <w:t>,</w:t>
      </w:r>
      <w:r w:rsidR="00DD4BF3">
        <w:t xml:space="preserve"> </w:t>
      </w:r>
      <w:r w:rsidR="00787BAD">
        <w:t>resulting in an</w:t>
      </w:r>
      <w:r w:rsidR="00DD4BF3">
        <w:t xml:space="preserve"> effective hybrid methodology </w:t>
      </w:r>
      <w:r w:rsidR="0035792A">
        <w:t>being</w:t>
      </w:r>
      <w:r w:rsidR="00DD4BF3">
        <w:t xml:space="preserve"> chosen</w:t>
      </w:r>
      <w:r w:rsidR="00334FE2">
        <w:t>,</w:t>
      </w:r>
      <w:r w:rsidR="00C86608">
        <w:t xml:space="preserve"> </w:t>
      </w:r>
      <w:r w:rsidR="00EF3DAF">
        <w:t xml:space="preserve">assisting </w:t>
      </w:r>
      <w:r w:rsidR="00EF0154">
        <w:t>in</w:t>
      </w:r>
      <w:r w:rsidR="00DD4BF3">
        <w:t xml:space="preserve"> a superior outcome for </w:t>
      </w:r>
      <w:r w:rsidR="00FA3703">
        <w:t xml:space="preserve">the </w:t>
      </w:r>
      <w:r w:rsidR="00DD4BF3">
        <w:t xml:space="preserve">project. </w:t>
      </w:r>
    </w:p>
    <w:p w14:paraId="37E19933" w14:textId="08E74082" w:rsidR="00046A8E" w:rsidRDefault="00046A8E" w:rsidP="00846F5B">
      <w:pPr>
        <w:pStyle w:val="Heading3"/>
      </w:pPr>
      <w:bookmarkStart w:id="247" w:name="_Toc101532239"/>
      <w:r>
        <w:t>7.1.2 Limitations</w:t>
      </w:r>
      <w:bookmarkEnd w:id="247"/>
    </w:p>
    <w:p w14:paraId="26A48B05" w14:textId="1EDBD719" w:rsidR="002F7D26" w:rsidRDefault="002F7D26" w:rsidP="002F7D26">
      <w:r>
        <w:t xml:space="preserve">The main limitation was the lack of previous research specifically focused on houseplant identification, meaning that the assumption that information </w:t>
      </w:r>
      <w:r w:rsidR="00192676">
        <w:t>about general plant identification would also apply to this subtopic ha</w:t>
      </w:r>
      <w:r w:rsidR="008E5AFE">
        <w:t>d</w:t>
      </w:r>
      <w:r w:rsidR="00192676">
        <w:t xml:space="preserve"> to be made, which whilst still resulting in an overall effective literature review, did mean potential methods of identification </w:t>
      </w:r>
      <w:r w:rsidR="00820F5A">
        <w:t>being</w:t>
      </w:r>
      <w:r w:rsidR="00192676">
        <w:t xml:space="preserve"> missed, resulting in a less robust </w:t>
      </w:r>
      <w:r w:rsidR="00E27DE2">
        <w:t>project in comparison</w:t>
      </w:r>
      <w:r w:rsidR="00192676">
        <w:t xml:space="preserve">. </w:t>
      </w:r>
    </w:p>
    <w:p w14:paraId="0C528D01" w14:textId="78E4FF24" w:rsidR="00046A8E" w:rsidRDefault="00046A8E" w:rsidP="00846F5B">
      <w:pPr>
        <w:pStyle w:val="Heading3"/>
      </w:pPr>
      <w:bookmarkStart w:id="248" w:name="_Toc101532240"/>
      <w:r>
        <w:t>7.1.3 Improvements</w:t>
      </w:r>
      <w:r w:rsidR="00950FC3">
        <w:t xml:space="preserve"> and </w:t>
      </w:r>
      <w:r w:rsidR="00600394">
        <w:t>L</w:t>
      </w:r>
      <w:r w:rsidR="00950FC3">
        <w:t xml:space="preserve">essons </w:t>
      </w:r>
      <w:r w:rsidR="00600394">
        <w:t>L</w:t>
      </w:r>
      <w:r w:rsidR="00950FC3">
        <w:t>earnt</w:t>
      </w:r>
      <w:bookmarkEnd w:id="248"/>
    </w:p>
    <w:p w14:paraId="7BB77A2D" w14:textId="03773D73" w:rsidR="005718B7" w:rsidRDefault="002F7D26" w:rsidP="005200D6">
      <w:r>
        <w:t>The main</w:t>
      </w:r>
      <w:r w:rsidR="00290AE2">
        <w:t xml:space="preserve"> area</w:t>
      </w:r>
      <w:r>
        <w:t xml:space="preserve"> of improvement </w:t>
      </w:r>
      <w:r w:rsidR="00774363">
        <w:t xml:space="preserve">to this phase would be </w:t>
      </w:r>
      <w:r w:rsidR="00A77B9B">
        <w:t xml:space="preserve">to have an additional focus on research of application design for all major mobile platforms, rather than the specific focus made on </w:t>
      </w:r>
      <w:r w:rsidR="00820F5A">
        <w:t>A</w:t>
      </w:r>
      <w:r w:rsidR="00A77B9B">
        <w:t xml:space="preserve">ndroid development, this would </w:t>
      </w:r>
      <w:r w:rsidR="005718B7">
        <w:t>have</w:t>
      </w:r>
      <w:r w:rsidR="00A77B9B">
        <w:t xml:space="preserve"> allowed for a greater</w:t>
      </w:r>
      <w:r w:rsidR="00290AE2">
        <w:t xml:space="preserve"> knowledge o</w:t>
      </w:r>
      <w:r w:rsidR="00EF0154">
        <w:t>f</w:t>
      </w:r>
      <w:r w:rsidR="00290AE2">
        <w:t xml:space="preserve"> effective mobile interface development to be obtained</w:t>
      </w:r>
      <w:r w:rsidR="00263674">
        <w:t xml:space="preserve">. </w:t>
      </w:r>
      <w:r w:rsidR="005718B7">
        <w:t xml:space="preserve"> </w:t>
      </w:r>
    </w:p>
    <w:p w14:paraId="0DD14A36" w14:textId="2BBBF468" w:rsidR="004325BA" w:rsidRDefault="005718B7" w:rsidP="005200D6">
      <w:r>
        <w:t xml:space="preserve">The main lesson learnt from this phase of the project is that it is very important to not </w:t>
      </w:r>
      <w:r w:rsidRPr="005718B7">
        <w:t>pigeon-hole</w:t>
      </w:r>
      <w:r w:rsidR="00263674">
        <w:t xml:space="preserve"> oneself down a certain road of </w:t>
      </w:r>
      <w:r w:rsidR="00EF0154">
        <w:t>i</w:t>
      </w:r>
      <w:r w:rsidR="00105C97">
        <w:t>nquiry</w:t>
      </w:r>
      <w:r w:rsidR="00263674">
        <w:t>, as this results in arbitrary restriction</w:t>
      </w:r>
      <w:r w:rsidR="00FB4488">
        <w:t>s</w:t>
      </w:r>
      <w:r w:rsidR="00263674">
        <w:t xml:space="preserve"> being placed o</w:t>
      </w:r>
      <w:r w:rsidR="00105C97">
        <w:t>n</w:t>
      </w:r>
      <w:r w:rsidR="00263674">
        <w:t xml:space="preserve"> the software before the design or requirements </w:t>
      </w:r>
      <w:r w:rsidR="00820F5A">
        <w:t>have</w:t>
      </w:r>
      <w:r w:rsidR="00263674">
        <w:t xml:space="preserve"> </w:t>
      </w:r>
      <w:r w:rsidR="00820F5A">
        <w:t>taken place</w:t>
      </w:r>
      <w:r w:rsidR="00263674">
        <w:t xml:space="preserve">, making the </w:t>
      </w:r>
      <w:r w:rsidR="00820F5A">
        <w:t xml:space="preserve">development process </w:t>
      </w:r>
      <w:r w:rsidR="00263674">
        <w:t xml:space="preserve">restrictive and preventing the utilisation of beneficial information from other relevant </w:t>
      </w:r>
      <w:r w:rsidR="00820F5A">
        <w:t xml:space="preserve">sources </w:t>
      </w:r>
      <w:r w:rsidR="00263674">
        <w:t>that are not directly related to the developer’s vision of the system.</w:t>
      </w:r>
    </w:p>
    <w:p w14:paraId="2429B0A3" w14:textId="6E6A1C14" w:rsidR="00C86608" w:rsidRDefault="00C86608" w:rsidP="005200D6"/>
    <w:p w14:paraId="77C41450" w14:textId="6031D0EC" w:rsidR="00C86608" w:rsidRDefault="00C86608" w:rsidP="005200D6"/>
    <w:p w14:paraId="7228E145" w14:textId="44534C84" w:rsidR="00BE0FB1" w:rsidRDefault="00BE0FB1" w:rsidP="005200D6"/>
    <w:p w14:paraId="4AAB2FEE" w14:textId="5382D0CD" w:rsidR="00787BAD" w:rsidRDefault="00787BAD" w:rsidP="005200D6"/>
    <w:p w14:paraId="5C912010" w14:textId="77777777" w:rsidR="00B52FA7" w:rsidRDefault="00B52FA7" w:rsidP="005200D6"/>
    <w:p w14:paraId="43796A7D" w14:textId="5658E747" w:rsidR="00787BAD" w:rsidRDefault="00787BAD" w:rsidP="005200D6"/>
    <w:p w14:paraId="2BAD72E6" w14:textId="77777777" w:rsidR="008634A5" w:rsidRDefault="008634A5" w:rsidP="005200D6"/>
    <w:p w14:paraId="1E1978E8" w14:textId="43639A35" w:rsidR="00412273" w:rsidRDefault="00412273" w:rsidP="00846F5B">
      <w:pPr>
        <w:pStyle w:val="Heading2"/>
      </w:pPr>
      <w:bookmarkStart w:id="249" w:name="_Toc101532241"/>
      <w:r>
        <w:lastRenderedPageBreak/>
        <w:t xml:space="preserve">7.2 Evaluation of the Design </w:t>
      </w:r>
      <w:r w:rsidR="00600394">
        <w:t>P</w:t>
      </w:r>
      <w:r>
        <w:t>hase</w:t>
      </w:r>
      <w:bookmarkEnd w:id="249"/>
    </w:p>
    <w:p w14:paraId="03D5DB76" w14:textId="7A267B49" w:rsidR="00046A8E" w:rsidRDefault="00046A8E" w:rsidP="00846F5B">
      <w:pPr>
        <w:pStyle w:val="Heading3"/>
      </w:pPr>
      <w:bookmarkStart w:id="250" w:name="_Toc101532242"/>
      <w:r>
        <w:t xml:space="preserve">7.2.1 What </w:t>
      </w:r>
      <w:r w:rsidR="00137AA7">
        <w:t>W</w:t>
      </w:r>
      <w:r>
        <w:t xml:space="preserve">ent </w:t>
      </w:r>
      <w:r w:rsidR="00137AA7">
        <w:t>W</w:t>
      </w:r>
      <w:r>
        <w:t>ell?</w:t>
      </w:r>
      <w:bookmarkEnd w:id="250"/>
    </w:p>
    <w:p w14:paraId="029235C9" w14:textId="06C5B0F8" w:rsidR="009028DD" w:rsidRDefault="00CF4E75" w:rsidP="00046A8E">
      <w:r>
        <w:t>The overall system designs</w:t>
      </w:r>
      <w:r w:rsidR="00FF124A">
        <w:t xml:space="preserve"> went well</w:t>
      </w:r>
      <w:r w:rsidR="00970EFB">
        <w:t xml:space="preserve">, which is mainly attributed to extensive requirements and the aims and objectives being fleshed out effectively enough to ensure that all </w:t>
      </w:r>
      <w:r w:rsidR="00A77B9B">
        <w:t>its</w:t>
      </w:r>
      <w:r w:rsidR="00970EFB">
        <w:t xml:space="preserve"> functionality was known in detail in advance. </w:t>
      </w:r>
      <w:r>
        <w:t>The mobile application interface design</w:t>
      </w:r>
      <w:r w:rsidR="00FF124A">
        <w:t xml:space="preserve"> </w:t>
      </w:r>
      <w:r w:rsidR="00A35489">
        <w:t>was successful</w:t>
      </w:r>
      <w:r w:rsidR="00FF124A">
        <w:t xml:space="preserve">, thanks to the extensive and detailed list of </w:t>
      </w:r>
      <w:r w:rsidR="002F56C7">
        <w:t>requirements</w:t>
      </w:r>
      <w:r w:rsidR="00FF124A">
        <w:t xml:space="preserve"> set out for the mobile application in advance</w:t>
      </w:r>
      <w:r w:rsidR="007779FA">
        <w:t xml:space="preserve">. </w:t>
      </w:r>
      <w:r>
        <w:t>The database design went well</w:t>
      </w:r>
      <w:r w:rsidR="007779FA">
        <w:t xml:space="preserve">, again due to </w:t>
      </w:r>
      <w:r w:rsidR="00EF0154">
        <w:t xml:space="preserve">the </w:t>
      </w:r>
      <w:r w:rsidR="007779FA">
        <w:t xml:space="preserve">extensive set requirements of the system making it clear what was expected of the database and how it would be achieved, making the process of designing the database </w:t>
      </w:r>
      <w:r w:rsidR="00F33FBF">
        <w:t>straightforward</w:t>
      </w:r>
      <w:r w:rsidR="007779FA">
        <w:t>.</w:t>
      </w:r>
      <w:r w:rsidR="00970EFB">
        <w:t xml:space="preserve"> Finally, the assets design also went well and was arguably the most enjoyable</w:t>
      </w:r>
      <w:r>
        <w:t xml:space="preserve"> </w:t>
      </w:r>
      <w:r w:rsidR="00970EFB">
        <w:t>part of the design phase</w:t>
      </w:r>
      <w:r w:rsidR="00650419">
        <w:t xml:space="preserve">, </w:t>
      </w:r>
      <w:r w:rsidR="000143D7">
        <w:t xml:space="preserve">which assisted in making the design work for these assets more rewarding at the cost of a lot of potential assets design being left unused. </w:t>
      </w:r>
    </w:p>
    <w:p w14:paraId="3E50E940" w14:textId="3E2624BB" w:rsidR="00046A8E" w:rsidRDefault="00046A8E" w:rsidP="00846F5B">
      <w:pPr>
        <w:pStyle w:val="Heading3"/>
      </w:pPr>
      <w:bookmarkStart w:id="251" w:name="_Toc101532243"/>
      <w:r>
        <w:t>7.2.2 Limitations</w:t>
      </w:r>
      <w:bookmarkEnd w:id="251"/>
    </w:p>
    <w:p w14:paraId="1CEF4741" w14:textId="5E2191C4" w:rsidR="00CF4E75" w:rsidRDefault="00CF4E75" w:rsidP="00CF4E75">
      <w:r>
        <w:t>The primary limitation of the design phase was the AI model design</w:t>
      </w:r>
      <w:r w:rsidR="00985EAA">
        <w:t xml:space="preserve">, despite the type of AI </w:t>
      </w:r>
      <w:r w:rsidR="00650419">
        <w:t>being</w:t>
      </w:r>
      <w:r w:rsidR="00985EAA">
        <w:t xml:space="preserve"> know</w:t>
      </w:r>
      <w:r w:rsidR="00EF0154">
        <w:t>n</w:t>
      </w:r>
      <w:r w:rsidR="00985EAA">
        <w:t xml:space="preserve"> thanks to the research, the exact parameters and layers present in the CNN model could not be effectively concluded until the actual implementation </w:t>
      </w:r>
      <w:r w:rsidR="00A35489">
        <w:t xml:space="preserve">of </w:t>
      </w:r>
      <w:r w:rsidR="00985EAA">
        <w:t>the model</w:t>
      </w:r>
      <w:r w:rsidR="00A35489">
        <w:t>, meaning it</w:t>
      </w:r>
      <w:r w:rsidR="00985EAA">
        <w:t xml:space="preserve"> need</w:t>
      </w:r>
      <w:r w:rsidR="00BB77FE">
        <w:t>ed</w:t>
      </w:r>
      <w:r w:rsidR="00985EAA">
        <w:t xml:space="preserve"> to ad</w:t>
      </w:r>
      <w:r w:rsidR="00A35489">
        <w:t>apt</w:t>
      </w:r>
      <w:r w:rsidR="00985EAA">
        <w:t xml:space="preserve"> and be calibrated to support </w:t>
      </w:r>
      <w:r w:rsidR="00BB77FE">
        <w:t>its</w:t>
      </w:r>
      <w:r w:rsidR="00985EAA">
        <w:t xml:space="preserve"> particular use case</w:t>
      </w:r>
      <w:r w:rsidR="00BB77FE">
        <w:t>.</w:t>
      </w:r>
    </w:p>
    <w:p w14:paraId="1723A30F" w14:textId="327782F5" w:rsidR="00A347A4" w:rsidRDefault="00FF124A" w:rsidP="00046A8E">
      <w:r>
        <w:t>A secondary</w:t>
      </w:r>
      <w:r w:rsidR="005E261D">
        <w:t xml:space="preserve"> limitation</w:t>
      </w:r>
      <w:r>
        <w:t xml:space="preserve"> was the lack of potential user feedback</w:t>
      </w:r>
      <w:r w:rsidR="00ED101F">
        <w:t xml:space="preserve"> on design</w:t>
      </w:r>
      <w:r w:rsidR="005E261D">
        <w:t>s</w:t>
      </w:r>
      <w:r w:rsidR="00ED101F">
        <w:t>, this would have been beneficial and would have potentially resulted in the overall design of the application being</w:t>
      </w:r>
      <w:r w:rsidR="00EF0154">
        <w:t xml:space="preserve"> more</w:t>
      </w:r>
      <w:r w:rsidR="00ED101F">
        <w:t xml:space="preserve"> </w:t>
      </w:r>
      <w:proofErr w:type="gramStart"/>
      <w:r w:rsidR="00ED101F">
        <w:t>user</w:t>
      </w:r>
      <w:r w:rsidR="00EF0154">
        <w:t>-</w:t>
      </w:r>
      <w:r w:rsidR="00ED101F">
        <w:t>orientated</w:t>
      </w:r>
      <w:proofErr w:type="gramEnd"/>
      <w:r w:rsidR="00ED101F">
        <w:t xml:space="preserve"> </w:t>
      </w:r>
      <w:r w:rsidR="00650419">
        <w:t>and</w:t>
      </w:r>
      <w:r w:rsidR="00ED101F">
        <w:t xml:space="preserve"> I feel</w:t>
      </w:r>
      <w:r w:rsidR="005E261D">
        <w:t xml:space="preserve"> that the lack of feedback made</w:t>
      </w:r>
      <w:r w:rsidR="00650419">
        <w:t xml:space="preserve"> the</w:t>
      </w:r>
      <w:r w:rsidR="005E261D">
        <w:t xml:space="preserve"> </w:t>
      </w:r>
      <w:r w:rsidR="00650419">
        <w:t xml:space="preserve">design process </w:t>
      </w:r>
      <w:r w:rsidR="00ED101F">
        <w:t>more insulated and tailored to the designers wants rather than any potential use</w:t>
      </w:r>
      <w:r w:rsidR="00650419">
        <w:t>r</w:t>
      </w:r>
      <w:r w:rsidR="00ED101F">
        <w:t xml:space="preserve">.  </w:t>
      </w:r>
    </w:p>
    <w:p w14:paraId="13FFC4EA" w14:textId="06F4CC67" w:rsidR="00412273" w:rsidRDefault="00046A8E" w:rsidP="00846F5B">
      <w:pPr>
        <w:pStyle w:val="Heading3"/>
      </w:pPr>
      <w:bookmarkStart w:id="252" w:name="_Toc101532244"/>
      <w:r>
        <w:t>7.2.3 Improvements</w:t>
      </w:r>
      <w:r w:rsidR="00950FC3">
        <w:t xml:space="preserve"> and </w:t>
      </w:r>
      <w:r w:rsidR="00137AA7">
        <w:t>L</w:t>
      </w:r>
      <w:r w:rsidR="00950FC3">
        <w:t xml:space="preserve">essons </w:t>
      </w:r>
      <w:r w:rsidR="00137AA7">
        <w:t>L</w:t>
      </w:r>
      <w:r w:rsidR="00950FC3">
        <w:t>earnt</w:t>
      </w:r>
      <w:bookmarkEnd w:id="252"/>
    </w:p>
    <w:p w14:paraId="0663D4E4" w14:textId="2CEB19D8" w:rsidR="00A77B9B" w:rsidRDefault="00ED101F" w:rsidP="00412273">
      <w:r>
        <w:t xml:space="preserve">The main lesson learnt </w:t>
      </w:r>
      <w:r w:rsidR="009232F0">
        <w:t xml:space="preserve">is that extensive user feedback in the early stages of design </w:t>
      </w:r>
      <w:r w:rsidR="00C81B91">
        <w:t>and</w:t>
      </w:r>
      <w:r w:rsidR="009232F0">
        <w:t xml:space="preserve"> development is vital to ensure that the software being developed is effectively tailored to the target audience and assist</w:t>
      </w:r>
      <w:r w:rsidR="00BD1D83">
        <w:t>s</w:t>
      </w:r>
      <w:r w:rsidR="009232F0">
        <w:t xml:space="preserve"> in making up for oversights made by the software designer and/or software designing t</w:t>
      </w:r>
      <w:r w:rsidR="00BD1D83">
        <w:t>eam</w:t>
      </w:r>
      <w:r w:rsidR="009232F0">
        <w:t xml:space="preserve"> as each audience looks at the software from very different points of view</w:t>
      </w:r>
      <w:r w:rsidR="00BD1D83">
        <w:t>. T</w:t>
      </w:r>
      <w:r w:rsidR="009232F0">
        <w:t>o ensure these different views are aligned on the same goal</w:t>
      </w:r>
      <w:r w:rsidR="0020681C">
        <w:t xml:space="preserve"> </w:t>
      </w:r>
      <w:r w:rsidR="009232F0">
        <w:t xml:space="preserve">of producing effective software, close collaboration between the two </w:t>
      </w:r>
      <w:r w:rsidR="00EF0154">
        <w:t>is</w:t>
      </w:r>
      <w:r w:rsidR="009232F0">
        <w:t xml:space="preserve"> needed.</w:t>
      </w:r>
    </w:p>
    <w:p w14:paraId="2C61477E" w14:textId="2B006712" w:rsidR="00CF1A2E" w:rsidRDefault="00CF1A2E" w:rsidP="00412273"/>
    <w:p w14:paraId="497EDD27" w14:textId="65893186" w:rsidR="00CF1A2E" w:rsidRDefault="00CF1A2E" w:rsidP="00412273"/>
    <w:p w14:paraId="5B3DD8E4" w14:textId="305B9CC2" w:rsidR="00CF1A2E" w:rsidRDefault="00CF1A2E" w:rsidP="00412273"/>
    <w:p w14:paraId="459991CC" w14:textId="69003B8A" w:rsidR="00CF1A2E" w:rsidRDefault="00CF1A2E" w:rsidP="00412273"/>
    <w:p w14:paraId="48F90EB9" w14:textId="14B6E6BE" w:rsidR="00CF1A2E" w:rsidRDefault="00CF1A2E" w:rsidP="00412273"/>
    <w:p w14:paraId="47BECEF4" w14:textId="49BEB59B" w:rsidR="00CF1A2E" w:rsidRDefault="00CF1A2E" w:rsidP="00412273"/>
    <w:p w14:paraId="3449E076" w14:textId="270AB53A" w:rsidR="00EB26A3" w:rsidRDefault="00EB26A3" w:rsidP="00412273"/>
    <w:p w14:paraId="60D74B29" w14:textId="3E6B3C9C" w:rsidR="008634A5" w:rsidRDefault="008634A5" w:rsidP="00412273"/>
    <w:p w14:paraId="330108E9" w14:textId="0DCBBAA7" w:rsidR="008634A5" w:rsidRDefault="008634A5" w:rsidP="00412273"/>
    <w:p w14:paraId="5BC44074" w14:textId="77777777" w:rsidR="008634A5" w:rsidRDefault="008634A5" w:rsidP="00412273"/>
    <w:p w14:paraId="595D87E3" w14:textId="3E7F30E3" w:rsidR="009F074C" w:rsidRDefault="00412273" w:rsidP="00846F5B">
      <w:pPr>
        <w:pStyle w:val="Heading2"/>
      </w:pPr>
      <w:bookmarkStart w:id="253" w:name="_Toc101532245"/>
      <w:r>
        <w:lastRenderedPageBreak/>
        <w:t xml:space="preserve">7.3 Evaluation of the </w:t>
      </w:r>
      <w:r w:rsidR="00862876">
        <w:t>I</w:t>
      </w:r>
      <w:r>
        <w:t xml:space="preserve">mplementation </w:t>
      </w:r>
      <w:r w:rsidR="00BD1D83">
        <w:t>P</w:t>
      </w:r>
      <w:r>
        <w:t>hase</w:t>
      </w:r>
      <w:bookmarkEnd w:id="253"/>
    </w:p>
    <w:p w14:paraId="5633C9A7" w14:textId="04CAAB76" w:rsidR="00046A8E" w:rsidRDefault="00046A8E" w:rsidP="00846F5B">
      <w:pPr>
        <w:pStyle w:val="Heading3"/>
      </w:pPr>
      <w:bookmarkStart w:id="254" w:name="_Toc101532246"/>
      <w:r>
        <w:t xml:space="preserve">7.3.1 What </w:t>
      </w:r>
      <w:r w:rsidR="00BD1D83">
        <w:t>W</w:t>
      </w:r>
      <w:r>
        <w:t xml:space="preserve">ent </w:t>
      </w:r>
      <w:r w:rsidR="00BD1D83">
        <w:t>W</w:t>
      </w:r>
      <w:r>
        <w:t>ell?</w:t>
      </w:r>
      <w:bookmarkEnd w:id="254"/>
    </w:p>
    <w:p w14:paraId="600EF20D" w14:textId="77777777" w:rsidR="00B52FA7" w:rsidRDefault="00794FEE" w:rsidP="00046A8E">
      <w:r>
        <w:t xml:space="preserve">The gathering of data for the </w:t>
      </w:r>
      <w:r w:rsidR="00ED54A7">
        <w:t>custom-made</w:t>
      </w:r>
      <w:r>
        <w:t xml:space="preserve"> datasets went well, with an extensive selection of plant specimens being </w:t>
      </w:r>
      <w:r w:rsidR="004317FF">
        <w:t>obtained</w:t>
      </w:r>
      <w:r>
        <w:t xml:space="preserve"> in a relatively brief time frame</w:t>
      </w:r>
      <w:r w:rsidR="00ED54A7">
        <w:t>,</w:t>
      </w:r>
      <w:r w:rsidR="00130E09">
        <w:t xml:space="preserve"> </w:t>
      </w:r>
      <w:r w:rsidR="00ED54A7">
        <w:t xml:space="preserve"> whilst still be</w:t>
      </w:r>
      <w:r w:rsidR="004317FF">
        <w:t>ing</w:t>
      </w:r>
      <w:r w:rsidR="00ED54A7">
        <w:t xml:space="preserve"> extensive enough and varied enough</w:t>
      </w:r>
      <w:r w:rsidR="00130E09">
        <w:t xml:space="preserve"> to ensure an overall high level of accuracy in the AI model.</w:t>
      </w:r>
    </w:p>
    <w:p w14:paraId="5C9B0DFB" w14:textId="20E21733" w:rsidR="00B52FA7" w:rsidRDefault="00130E09" w:rsidP="00046A8E">
      <w:r>
        <w:t xml:space="preserve"> </w:t>
      </w:r>
      <w:r w:rsidR="009F074C">
        <w:t xml:space="preserve">The implementation of the </w:t>
      </w:r>
      <w:r w:rsidR="004317FF">
        <w:t>A</w:t>
      </w:r>
      <w:r w:rsidR="009F074C">
        <w:t xml:space="preserve">ndroid application </w:t>
      </w:r>
      <w:r w:rsidR="00ED54A7">
        <w:t>went well, especially the development of the user interface</w:t>
      </w:r>
      <w:r w:rsidR="00E6187E">
        <w:t xml:space="preserve"> thanks to the extensive design </w:t>
      </w:r>
      <w:r w:rsidR="003A2F44">
        <w:t>work</w:t>
      </w:r>
      <w:r w:rsidR="00E6187E">
        <w:t xml:space="preserve"> done prior, </w:t>
      </w:r>
      <w:r w:rsidR="00E05023">
        <w:t>implementing</w:t>
      </w:r>
      <w:r w:rsidR="00C83878">
        <w:t xml:space="preserve"> it </w:t>
      </w:r>
      <w:r w:rsidR="00E05023">
        <w:t xml:space="preserve">became </w:t>
      </w:r>
      <w:r w:rsidR="00C83878">
        <w:t>simpl</w:t>
      </w:r>
      <w:r w:rsidR="00EF0154">
        <w:t>e</w:t>
      </w:r>
      <w:r w:rsidR="00C83878">
        <w:t xml:space="preserve">. </w:t>
      </w:r>
    </w:p>
    <w:p w14:paraId="32A2707C" w14:textId="1CC2148C" w:rsidR="00B52FA7" w:rsidRDefault="00794FEE" w:rsidP="00046A8E">
      <w:r>
        <w:t>The creation</w:t>
      </w:r>
      <w:r w:rsidR="003A2F44">
        <w:t xml:space="preserve"> of the</w:t>
      </w:r>
      <w:r>
        <w:t xml:space="preserve"> database was one of the smoothest parts of the implementation phase, with absolutely no issues being encountered whilst developing it, this can </w:t>
      </w:r>
      <w:r w:rsidR="00761625">
        <w:t>be attributed primarily</w:t>
      </w:r>
      <w:r w:rsidR="00ED54A7">
        <w:t xml:space="preserve"> to the simplistic nature of the database as well as the effective pre-planning in the design phase.</w:t>
      </w:r>
      <w:r w:rsidR="000B6AE7">
        <w:t xml:space="preserve"> </w:t>
      </w:r>
    </w:p>
    <w:p w14:paraId="00723B51" w14:textId="64DD8271" w:rsidR="009F074C" w:rsidRDefault="00C83878" w:rsidP="00046A8E">
      <w:r>
        <w:t xml:space="preserve">Finally, the integration of the two </w:t>
      </w:r>
      <w:r w:rsidR="00F65A88">
        <w:t>subsystems</w:t>
      </w:r>
      <w:r>
        <w:t xml:space="preserve"> into the mobile application </w:t>
      </w:r>
      <w:r w:rsidR="00F65A88">
        <w:t>also went surprising</w:t>
      </w:r>
      <w:r w:rsidR="00EF0154">
        <w:t>ly</w:t>
      </w:r>
      <w:r w:rsidR="00F65A88">
        <w:t xml:space="preserve"> well, I say this as the integration between different </w:t>
      </w:r>
      <w:r w:rsidR="00F65A88" w:rsidRPr="00F65A88">
        <w:t>technology</w:t>
      </w:r>
      <w:r w:rsidR="00F65A88">
        <w:t xml:space="preserve"> tends to be the hardest part of any project due to the prevalent difficulty of intercommunication between software</w:t>
      </w:r>
      <w:r w:rsidR="00C742B2">
        <w:t>, b</w:t>
      </w:r>
      <w:r w:rsidR="00C81B91">
        <w:t>ut thanks to extensive user documentation, this process ran smoothly</w:t>
      </w:r>
      <w:r w:rsidR="000B6AE7">
        <w:t>.</w:t>
      </w:r>
    </w:p>
    <w:p w14:paraId="1A6262C0" w14:textId="05152DEE" w:rsidR="00A9479F" w:rsidRDefault="00046A8E" w:rsidP="00846F5B">
      <w:pPr>
        <w:pStyle w:val="Heading3"/>
      </w:pPr>
      <w:bookmarkStart w:id="255" w:name="_Toc101532247"/>
      <w:r>
        <w:t>7.3.2 Limitations</w:t>
      </w:r>
      <w:bookmarkEnd w:id="255"/>
    </w:p>
    <w:p w14:paraId="6507147E" w14:textId="2F49FD74" w:rsidR="00A9479F" w:rsidRDefault="00A9479F" w:rsidP="00046A8E">
      <w:r>
        <w:t>T</w:t>
      </w:r>
      <w:r w:rsidR="00657E74">
        <w:t>he biggest l</w:t>
      </w:r>
      <w:r w:rsidR="00B864B2">
        <w:t>imitation</w:t>
      </w:r>
      <w:r w:rsidR="00657E74">
        <w:t xml:space="preserve"> of this phase was</w:t>
      </w:r>
      <w:r w:rsidR="00B864B2">
        <w:t xml:space="preserve"> with hardware</w:t>
      </w:r>
      <w:r w:rsidR="00477538">
        <w:t xml:space="preserve"> </w:t>
      </w:r>
      <w:r w:rsidR="00F52557">
        <w:t>which</w:t>
      </w:r>
      <w:r w:rsidR="00B864B2">
        <w:t xml:space="preserve"> made </w:t>
      </w:r>
      <w:r w:rsidR="00460694">
        <w:t xml:space="preserve">this phase </w:t>
      </w:r>
      <w:r w:rsidR="00B864B2">
        <w:t xml:space="preserve">more limited especially </w:t>
      </w:r>
      <w:r w:rsidR="00460694">
        <w:t>since</w:t>
      </w:r>
      <w:r w:rsidR="00B864B2">
        <w:t xml:space="preserve"> the</w:t>
      </w:r>
      <w:r w:rsidR="00A26E1D">
        <w:t xml:space="preserve"> long</w:t>
      </w:r>
      <w:r w:rsidR="00B864B2">
        <w:t xml:space="preserve"> implementation</w:t>
      </w:r>
      <w:r w:rsidR="00341FD7">
        <w:t xml:space="preserve"> time</w:t>
      </w:r>
      <w:r w:rsidR="00B864B2">
        <w:t xml:space="preserve"> of the CNN ha</w:t>
      </w:r>
      <w:r w:rsidR="00477538">
        <w:t>d</w:t>
      </w:r>
      <w:r w:rsidR="00B864B2">
        <w:t xml:space="preserve"> to be balanced with the implementation of other parts of the system</w:t>
      </w:r>
      <w:r w:rsidR="00A26E1D">
        <w:t xml:space="preserve"> and</w:t>
      </w:r>
      <w:r w:rsidR="00B864B2">
        <w:t xml:space="preserve"> other university work</w:t>
      </w:r>
      <w:r w:rsidR="00A26E1D">
        <w:t xml:space="preserve">. </w:t>
      </w:r>
      <w:r w:rsidR="00B864B2">
        <w:t xml:space="preserve">This balance resulted in an overall compromise of the scope of the </w:t>
      </w:r>
      <w:r w:rsidR="00FA1630">
        <w:t>model’s</w:t>
      </w:r>
      <w:r w:rsidR="00B864B2">
        <w:t xml:space="preserve"> implementation, with training sets having to be made smaller</w:t>
      </w:r>
      <w:r w:rsidR="00A26E1D">
        <w:t xml:space="preserve">, </w:t>
      </w:r>
      <w:r w:rsidR="009F074C">
        <w:t>overall making the AI model less robust</w:t>
      </w:r>
      <w:r w:rsidR="00B864B2">
        <w:t>.</w:t>
      </w:r>
      <w:r w:rsidR="002B5DC7">
        <w:t xml:space="preserve"> </w:t>
      </w:r>
    </w:p>
    <w:p w14:paraId="4430B3CC" w14:textId="1CA0B375" w:rsidR="000B6AE7" w:rsidRDefault="00A9479F" w:rsidP="00046A8E">
      <w:r>
        <w:t>Another limitation was the lack of pre-existing datasets</w:t>
      </w:r>
      <w:r w:rsidR="00460694">
        <w:t xml:space="preserve">. </w:t>
      </w:r>
      <w:r>
        <w:t>This resulted in a section of the project that was initial</w:t>
      </w:r>
      <w:r w:rsidR="00CC7EA2">
        <w:t>ly</w:t>
      </w:r>
      <w:r>
        <w:t xml:space="preserve"> expected to be a short </w:t>
      </w:r>
      <w:r w:rsidR="00ED4E48">
        <w:t>foot</w:t>
      </w:r>
      <w:r>
        <w:t>note in the overall training of the TensorFlow Lite model</w:t>
      </w:r>
      <w:r w:rsidR="00ED4E48">
        <w:t xml:space="preserve"> becoming more signif</w:t>
      </w:r>
      <w:r w:rsidR="00EC34A0">
        <w:t>icant</w:t>
      </w:r>
      <w:r w:rsidR="00ED4E48">
        <w:t xml:space="preserve"> as</w:t>
      </w:r>
      <w:r w:rsidR="00B93A9F">
        <w:t xml:space="preserve"> the </w:t>
      </w:r>
      <w:r w:rsidR="00526206">
        <w:t>requirement</w:t>
      </w:r>
      <w:r w:rsidR="00B93A9F">
        <w:t xml:space="preserve"> for the implementation of </w:t>
      </w:r>
      <w:r w:rsidR="00B25A50">
        <w:t>custom-made</w:t>
      </w:r>
      <w:r w:rsidR="00B93A9F">
        <w:t xml:space="preserve"> houseplant datasets became needed</w:t>
      </w:r>
      <w:r w:rsidR="00EC34A0">
        <w:t>.</w:t>
      </w:r>
      <w:r w:rsidR="00ED4E48">
        <w:t xml:space="preserve"> </w:t>
      </w:r>
      <w:r w:rsidR="00EC34A0">
        <w:t>W</w:t>
      </w:r>
      <w:r w:rsidR="00ED4E48">
        <w:t>hilst beneficial from the mindset of writing this report,</w:t>
      </w:r>
      <w:r w:rsidR="00EC34A0">
        <w:t xml:space="preserve"> this</w:t>
      </w:r>
      <w:r w:rsidR="00ED4E48">
        <w:t xml:space="preserve"> did result in the implementation running behind schedule almost immediately.</w:t>
      </w:r>
      <w:r>
        <w:t xml:space="preserve"> </w:t>
      </w:r>
    </w:p>
    <w:p w14:paraId="78B797D1" w14:textId="1C933EBF" w:rsidR="00046A8E" w:rsidRDefault="00046A8E" w:rsidP="00740A74">
      <w:pPr>
        <w:pStyle w:val="Heading3"/>
      </w:pPr>
      <w:bookmarkStart w:id="256" w:name="_Toc101532248"/>
      <w:r>
        <w:t>7.3.3 Improvements</w:t>
      </w:r>
      <w:r w:rsidR="00657E74">
        <w:t xml:space="preserve"> and </w:t>
      </w:r>
      <w:r w:rsidR="00B25A50">
        <w:t>L</w:t>
      </w:r>
      <w:r w:rsidR="00657E74">
        <w:t xml:space="preserve">essons </w:t>
      </w:r>
      <w:r w:rsidR="00FC5A97">
        <w:t>L</w:t>
      </w:r>
      <w:r w:rsidR="00657E74">
        <w:t>earnt</w:t>
      </w:r>
      <w:bookmarkEnd w:id="256"/>
    </w:p>
    <w:p w14:paraId="53F6AEDB" w14:textId="681339FD" w:rsidR="002B5DC7" w:rsidRDefault="00657E74" w:rsidP="00046A8E">
      <w:r>
        <w:t xml:space="preserve">Despite the system meeting all specified requirements </w:t>
      </w:r>
      <w:r w:rsidR="006E4D75">
        <w:t>many</w:t>
      </w:r>
      <w:r>
        <w:t xml:space="preserve"> improvement</w:t>
      </w:r>
      <w:r w:rsidR="006E4D75">
        <w:t>s</w:t>
      </w:r>
      <w:r>
        <w:t xml:space="preserve"> </w:t>
      </w:r>
      <w:r w:rsidR="006E4D75">
        <w:t>could</w:t>
      </w:r>
      <w:r>
        <w:t xml:space="preserve"> be made</w:t>
      </w:r>
      <w:r w:rsidR="006E4D75">
        <w:t>,</w:t>
      </w:r>
      <w:r>
        <w:t xml:space="preserve"> primarily</w:t>
      </w:r>
      <w:r w:rsidR="006E4D75">
        <w:t xml:space="preserve"> this would be</w:t>
      </w:r>
      <w:r>
        <w:t xml:space="preserve"> focused on use</w:t>
      </w:r>
      <w:r w:rsidR="006E4D75">
        <w:t>ability</w:t>
      </w:r>
      <w:r w:rsidR="00EF0154">
        <w:t>,</w:t>
      </w:r>
      <w:r>
        <w:t xml:space="preserve"> </w:t>
      </w:r>
      <w:r w:rsidR="00EF0154">
        <w:t xml:space="preserve">the </w:t>
      </w:r>
      <w:r>
        <w:t>overall functionality of the AI model and database,</w:t>
      </w:r>
      <w:r w:rsidR="00E05023">
        <w:t xml:space="preserve"> with</w:t>
      </w:r>
      <w:r>
        <w:t xml:space="preserve"> the addition of more types of plants that the application could identify</w:t>
      </w:r>
      <w:r w:rsidR="00130E09">
        <w:t xml:space="preserve">, as well as </w:t>
      </w:r>
      <w:r w:rsidR="006E4D75">
        <w:t>work on the</w:t>
      </w:r>
      <w:r w:rsidR="00130E09">
        <w:t xml:space="preserve"> compatibility of the application between d</w:t>
      </w:r>
      <w:r w:rsidR="006E4D75">
        <w:t>i</w:t>
      </w:r>
      <w:r w:rsidR="00130E09">
        <w:t>f</w:t>
      </w:r>
      <w:r w:rsidR="006E4D75">
        <w:t>f</w:t>
      </w:r>
      <w:r w:rsidR="00130E09">
        <w:t xml:space="preserve">erent OS i.e., iOS. </w:t>
      </w:r>
    </w:p>
    <w:p w14:paraId="1922353B" w14:textId="2AC703C1" w:rsidR="00CF5F00" w:rsidRDefault="006E67EE" w:rsidP="00412273">
      <w:r>
        <w:t>The pr</w:t>
      </w:r>
      <w:r w:rsidR="006E4D75">
        <w:t>imary</w:t>
      </w:r>
      <w:r>
        <w:t xml:space="preserve"> lesson to learn from this phase of the project is to always ensure every sensible potential implementation of</w:t>
      </w:r>
      <w:r w:rsidR="006E4D75">
        <w:t xml:space="preserve"> a</w:t>
      </w:r>
      <w:r>
        <w:t xml:space="preserve"> feature has been researched</w:t>
      </w:r>
      <w:r w:rsidR="006E4D75">
        <w:t xml:space="preserve"> </w:t>
      </w:r>
      <w:r w:rsidR="007F0C48">
        <w:t>in-depth</w:t>
      </w:r>
      <w:r>
        <w:t xml:space="preserve"> before implementation</w:t>
      </w:r>
      <w:r w:rsidR="006B0B9F">
        <w:t>,</w:t>
      </w:r>
      <w:r>
        <w:t xml:space="preserve"> especially when it comes </w:t>
      </w:r>
      <w:r w:rsidR="000F3CFD">
        <w:t>to AI</w:t>
      </w:r>
      <w:r>
        <w:t xml:space="preserve">. This lesson has been learnt from </w:t>
      </w:r>
      <w:r w:rsidR="000F3CFD">
        <w:t xml:space="preserve">the issues that occurred when attempting to convert the </w:t>
      </w:r>
      <w:r w:rsidR="00310573">
        <w:t>TensorFlow</w:t>
      </w:r>
      <w:r w:rsidR="000F3CFD">
        <w:t xml:space="preserve"> model into a </w:t>
      </w:r>
      <w:r w:rsidR="00310573">
        <w:t>TensorFlow</w:t>
      </w:r>
      <w:r w:rsidR="000F3CFD">
        <w:t xml:space="preserve"> </w:t>
      </w:r>
      <w:r w:rsidR="00EF0154">
        <w:t>L</w:t>
      </w:r>
      <w:r w:rsidR="000F3CFD">
        <w:t xml:space="preserve">ite model, as, if the </w:t>
      </w:r>
      <w:r w:rsidR="00B52FA7">
        <w:t>method</w:t>
      </w:r>
      <w:r w:rsidR="000F3CFD">
        <w:t xml:space="preserve"> of directly building the AI model as a TensorFlow </w:t>
      </w:r>
      <w:r w:rsidR="009A73C5">
        <w:t>L</w:t>
      </w:r>
      <w:r w:rsidR="000F3CFD">
        <w:t>it</w:t>
      </w:r>
      <w:r w:rsidR="006B0B9F">
        <w:t xml:space="preserve">e </w:t>
      </w:r>
      <w:r w:rsidR="000F3CFD">
        <w:t>was discovered earlier,</w:t>
      </w:r>
      <w:r w:rsidR="00526206">
        <w:t xml:space="preserve"> less time would have been spent on an inferior method</w:t>
      </w:r>
      <w:r w:rsidR="00152124">
        <w:t>.</w:t>
      </w:r>
      <w:r w:rsidR="00CF5F00">
        <w:t xml:space="preserve"> </w:t>
      </w:r>
    </w:p>
    <w:p w14:paraId="48FEEFBA" w14:textId="552DA20E" w:rsidR="00F52557" w:rsidRDefault="000F3CFD" w:rsidP="00412273">
      <w:r>
        <w:t xml:space="preserve">This leads to the next lesson, that the specified documentation is not always the best method to solely follow, and that a combination of both the official documentation and the resources provided by those who use the software should be followed in tandem as it </w:t>
      </w:r>
      <w:r w:rsidR="00016474">
        <w:t>opens</w:t>
      </w:r>
      <w:r>
        <w:t xml:space="preserve"> more points of information to explore and utilise</w:t>
      </w:r>
      <w:r w:rsidR="00CF5F00">
        <w:t>.</w:t>
      </w:r>
    </w:p>
    <w:p w14:paraId="7227B63B" w14:textId="77777777" w:rsidR="00526206" w:rsidRDefault="00526206" w:rsidP="00412273"/>
    <w:p w14:paraId="71864C60" w14:textId="678EBF70" w:rsidR="00412273" w:rsidRDefault="00412273" w:rsidP="00740A74">
      <w:pPr>
        <w:pStyle w:val="Heading2"/>
      </w:pPr>
      <w:bookmarkStart w:id="257" w:name="_Toc101532249"/>
      <w:r>
        <w:lastRenderedPageBreak/>
        <w:t>7.4 Evaluation of the Testing</w:t>
      </w:r>
      <w:r w:rsidR="00BD51E2">
        <w:t xml:space="preserve"> P</w:t>
      </w:r>
      <w:r>
        <w:t>hase</w:t>
      </w:r>
      <w:bookmarkEnd w:id="257"/>
      <w:r>
        <w:t xml:space="preserve"> </w:t>
      </w:r>
    </w:p>
    <w:p w14:paraId="20CD2EF6" w14:textId="1413192F" w:rsidR="00046A8E" w:rsidRDefault="00046A8E" w:rsidP="00740A74">
      <w:pPr>
        <w:pStyle w:val="Heading3"/>
      </w:pPr>
      <w:bookmarkStart w:id="258" w:name="_Toc101532250"/>
      <w:r>
        <w:t xml:space="preserve">7.4.1 What </w:t>
      </w:r>
      <w:r w:rsidR="00BD51E2">
        <w:t>W</w:t>
      </w:r>
      <w:r>
        <w:t xml:space="preserve">ent </w:t>
      </w:r>
      <w:r w:rsidR="00BD51E2">
        <w:t>W</w:t>
      </w:r>
      <w:r>
        <w:t>ell?</w:t>
      </w:r>
      <w:bookmarkEnd w:id="258"/>
    </w:p>
    <w:p w14:paraId="387C9CCD" w14:textId="50B4E7BD" w:rsidR="00590343" w:rsidRDefault="00EF0154" w:rsidP="00046A8E">
      <w:r>
        <w:t>T</w:t>
      </w:r>
      <w:r w:rsidR="00590343">
        <w:t xml:space="preserve">he system is built like </w:t>
      </w:r>
      <w:r w:rsidR="00C00F49">
        <w:t>a</w:t>
      </w:r>
      <w:r w:rsidR="00590343">
        <w:t xml:space="preserve"> </w:t>
      </w:r>
      <w:r w:rsidR="00590343" w:rsidRPr="00590343">
        <w:t>Rube Goldberg machine</w:t>
      </w:r>
      <w:r w:rsidR="00590343">
        <w:t xml:space="preserve"> where one simple input set</w:t>
      </w:r>
      <w:r w:rsidR="00C00F49">
        <w:t>s</w:t>
      </w:r>
      <w:r w:rsidR="00590343">
        <w:t xml:space="preserve"> of</w:t>
      </w:r>
      <w:r w:rsidR="00C00F49">
        <w:t>f</w:t>
      </w:r>
      <w:r w:rsidR="00590343">
        <w:t xml:space="preserve"> a complex interconnected chain reaction of functionality, ma</w:t>
      </w:r>
      <w:r>
        <w:t>king</w:t>
      </w:r>
      <w:r w:rsidR="00590343">
        <w:t xml:space="preserve"> testing the application </w:t>
      </w:r>
      <w:r w:rsidR="00F02EEB" w:rsidRPr="00F02EEB">
        <w:t>succinct</w:t>
      </w:r>
      <w:r w:rsidR="00F02EEB">
        <w:t xml:space="preserve"> as for any accurate output to be achieved each system must be working fully and effectively to achieve it.</w:t>
      </w:r>
      <w:r w:rsidR="0049507C">
        <w:t xml:space="preserve"> </w:t>
      </w:r>
    </w:p>
    <w:p w14:paraId="7A8F5932" w14:textId="7593D947" w:rsidR="00046A8E" w:rsidRDefault="00046A8E" w:rsidP="00740A74">
      <w:pPr>
        <w:pStyle w:val="Heading3"/>
      </w:pPr>
      <w:bookmarkStart w:id="259" w:name="_Toc101532251"/>
      <w:r>
        <w:t>7.4.2 Limitations</w:t>
      </w:r>
      <w:bookmarkEnd w:id="259"/>
    </w:p>
    <w:p w14:paraId="27430227" w14:textId="4E36BBB7" w:rsidR="00F02EEB" w:rsidRDefault="0049507C" w:rsidP="00046A8E">
      <w:r>
        <w:t>The main limitation of the testing phase was the assumptions need</w:t>
      </w:r>
      <w:r w:rsidR="00C15E47">
        <w:t>ed</w:t>
      </w:r>
      <w:r>
        <w:t xml:space="preserve"> to be made when it came to testing the AI model. This is due to</w:t>
      </w:r>
      <w:r w:rsidR="00C15E47">
        <w:t xml:space="preserve"> the</w:t>
      </w:r>
      <w:r>
        <w:t xml:space="preserve"> </w:t>
      </w:r>
      <w:r w:rsidR="00477B23" w:rsidRPr="00477B23">
        <w:t>black box model</w:t>
      </w:r>
      <w:r w:rsidR="00477B23">
        <w:t xml:space="preserve"> nature of AI where the exact parameters and processes going</w:t>
      </w:r>
      <w:r w:rsidR="00C15E47">
        <w:t xml:space="preserve"> on</w:t>
      </w:r>
      <w:r w:rsidR="00477B23">
        <w:t xml:space="preserve"> </w:t>
      </w:r>
      <w:r w:rsidR="00F02EEB">
        <w:t>inside</w:t>
      </w:r>
      <w:r w:rsidR="00477B23">
        <w:t xml:space="preserve"> the AI model have very little way to</w:t>
      </w:r>
      <w:r w:rsidR="00C15E47">
        <w:t xml:space="preserve"> be</w:t>
      </w:r>
      <w:r w:rsidR="00477B23">
        <w:t xml:space="preserve"> </w:t>
      </w:r>
      <w:r w:rsidR="005D2D78">
        <w:t>effectively</w:t>
      </w:r>
      <w:r w:rsidR="00477B23">
        <w:t xml:space="preserve"> visualise</w:t>
      </w:r>
      <w:r w:rsidR="00C15E47">
        <w:t>d</w:t>
      </w:r>
      <w:r w:rsidR="00477B23">
        <w:t xml:space="preserve"> and </w:t>
      </w:r>
      <w:r w:rsidR="00CC67A6">
        <w:t>it becomes difficult to diagnose how</w:t>
      </w:r>
      <w:r w:rsidR="00477B23">
        <w:t xml:space="preserve"> something</w:t>
      </w:r>
      <w:r w:rsidR="00CC67A6">
        <w:t xml:space="preserve"> has</w:t>
      </w:r>
      <w:r w:rsidR="00477B23">
        <w:t xml:space="preserve"> g</w:t>
      </w:r>
      <w:r w:rsidR="00CC67A6">
        <w:t>one</w:t>
      </w:r>
      <w:r w:rsidR="00477B23">
        <w:t xml:space="preserve"> wrong, meaning assumptions must be made of why an error occurred</w:t>
      </w:r>
      <w:r w:rsidR="00EB26A3">
        <w:t xml:space="preserve"> m</w:t>
      </w:r>
      <w:r w:rsidR="006D47AA">
        <w:t>a</w:t>
      </w:r>
      <w:r w:rsidR="00EB26A3">
        <w:t>king</w:t>
      </w:r>
      <w:r w:rsidR="006D47AA">
        <w:t xml:space="preserve"> correcting errors with the AI model particularly difficult</w:t>
      </w:r>
      <w:r w:rsidR="005D2D78">
        <w:t>.</w:t>
      </w:r>
    </w:p>
    <w:p w14:paraId="685DDE74" w14:textId="0D6BFD70" w:rsidR="00046A8E" w:rsidRDefault="00046A8E" w:rsidP="00740A74">
      <w:pPr>
        <w:pStyle w:val="Heading3"/>
      </w:pPr>
      <w:bookmarkStart w:id="260" w:name="_Toc101532252"/>
      <w:r>
        <w:t>7.4.3 Improvements</w:t>
      </w:r>
      <w:r w:rsidR="00657E74">
        <w:t xml:space="preserve"> and </w:t>
      </w:r>
      <w:r w:rsidR="00BD51E2">
        <w:t>L</w:t>
      </w:r>
      <w:r w:rsidR="00657E74">
        <w:t xml:space="preserve">essons </w:t>
      </w:r>
      <w:r w:rsidR="00BD51E2">
        <w:t>L</w:t>
      </w:r>
      <w:r w:rsidR="00657E74">
        <w:t>earnt</w:t>
      </w:r>
      <w:bookmarkEnd w:id="260"/>
    </w:p>
    <w:p w14:paraId="1D2ED478" w14:textId="472B273C" w:rsidR="0035792A" w:rsidRDefault="00B01614" w:rsidP="005200D6">
      <w:r>
        <w:t>Whilst more extensive testing including but not limited</w:t>
      </w:r>
      <w:r w:rsidR="005354B4">
        <w:t xml:space="preserve"> to</w:t>
      </w:r>
      <w:r>
        <w:t xml:space="preserve"> unit tests could have been un</w:t>
      </w:r>
      <w:r w:rsidR="005354B4">
        <w:t>der</w:t>
      </w:r>
      <w:r>
        <w:t xml:space="preserve">taken, a key lesson learnt in this phase is </w:t>
      </w:r>
      <w:r w:rsidR="005354B4">
        <w:t xml:space="preserve">that </w:t>
      </w:r>
      <w:r>
        <w:t xml:space="preserve">early development of tests alongside the requirements is highly beneficial as assuming the system </w:t>
      </w:r>
      <w:r w:rsidR="00EB26A3">
        <w:t>has</w:t>
      </w:r>
      <w:r>
        <w:t xml:space="preserve"> been designed effectively to meet those requirements the testing becomes a quick process </w:t>
      </w:r>
      <w:r w:rsidR="005354B4">
        <w:t>making it easier to en</w:t>
      </w:r>
      <w:r>
        <w:t>sure that the system has met all the requirements.</w:t>
      </w:r>
    </w:p>
    <w:p w14:paraId="2D07193C" w14:textId="77777777" w:rsidR="0035792A" w:rsidRDefault="0035792A" w:rsidP="005200D6"/>
    <w:p w14:paraId="6F595722" w14:textId="77777777" w:rsidR="0035792A" w:rsidRDefault="0035792A" w:rsidP="005200D6"/>
    <w:p w14:paraId="6AEA48D0" w14:textId="77777777" w:rsidR="0035792A" w:rsidRDefault="0035792A" w:rsidP="005200D6"/>
    <w:p w14:paraId="25DE2420" w14:textId="77777777" w:rsidR="0035792A" w:rsidRDefault="0035792A" w:rsidP="005200D6"/>
    <w:p w14:paraId="26E9FD11" w14:textId="77777777" w:rsidR="0035792A" w:rsidRDefault="0035792A" w:rsidP="005200D6"/>
    <w:p w14:paraId="49080119" w14:textId="77777777" w:rsidR="0035792A" w:rsidRDefault="0035792A" w:rsidP="005200D6"/>
    <w:p w14:paraId="687391E2" w14:textId="77777777" w:rsidR="0035792A" w:rsidRDefault="0035792A" w:rsidP="005200D6"/>
    <w:p w14:paraId="71C6590F" w14:textId="77777777" w:rsidR="0035792A" w:rsidRDefault="0035792A" w:rsidP="005200D6"/>
    <w:p w14:paraId="5E4C9E7C" w14:textId="77777777" w:rsidR="0035792A" w:rsidRDefault="0035792A" w:rsidP="005200D6"/>
    <w:p w14:paraId="1C180183" w14:textId="77777777" w:rsidR="0035792A" w:rsidRDefault="0035792A" w:rsidP="005200D6"/>
    <w:p w14:paraId="49A5E07A" w14:textId="77777777" w:rsidR="0035792A" w:rsidRDefault="0035792A" w:rsidP="005200D6"/>
    <w:p w14:paraId="7D44D97D" w14:textId="77777777" w:rsidR="0035792A" w:rsidRDefault="0035792A" w:rsidP="005200D6"/>
    <w:p w14:paraId="3E41105B" w14:textId="77777777" w:rsidR="0035792A" w:rsidRDefault="0035792A" w:rsidP="005200D6"/>
    <w:p w14:paraId="3C584283" w14:textId="77777777" w:rsidR="0035792A" w:rsidRDefault="0035792A" w:rsidP="005200D6"/>
    <w:p w14:paraId="0EA8005B" w14:textId="77777777" w:rsidR="0035792A" w:rsidRDefault="0035792A" w:rsidP="005200D6"/>
    <w:p w14:paraId="64AC8AF8" w14:textId="77777777" w:rsidR="0035792A" w:rsidRDefault="0035792A" w:rsidP="005200D6"/>
    <w:p w14:paraId="4D5BA5A8" w14:textId="77777777" w:rsidR="0035792A" w:rsidRDefault="0035792A" w:rsidP="005200D6"/>
    <w:p w14:paraId="207F36F7" w14:textId="77777777" w:rsidR="0035792A" w:rsidRDefault="0035792A" w:rsidP="005200D6"/>
    <w:p w14:paraId="776E71CD" w14:textId="4B6C744D" w:rsidR="00D64F7F" w:rsidRDefault="00B01614" w:rsidP="005200D6">
      <w:r>
        <w:t xml:space="preserve">  </w:t>
      </w:r>
    </w:p>
    <w:p w14:paraId="21E5A17F" w14:textId="47E1AB04" w:rsidR="00046A8E" w:rsidRDefault="00046A8E" w:rsidP="00740A74">
      <w:pPr>
        <w:pStyle w:val="Heading1"/>
      </w:pPr>
      <w:bookmarkStart w:id="261" w:name="_Toc101532253"/>
      <w:r>
        <w:lastRenderedPageBreak/>
        <w:t>8. Conclusion and Further Work</w:t>
      </w:r>
      <w:bookmarkEnd w:id="261"/>
    </w:p>
    <w:p w14:paraId="2F77BF8F" w14:textId="060117A2" w:rsidR="00917AD4" w:rsidRDefault="00046A8E" w:rsidP="00740A74">
      <w:pPr>
        <w:pStyle w:val="Heading2"/>
      </w:pPr>
      <w:bookmarkStart w:id="262" w:name="_Toc101532254"/>
      <w:r>
        <w:t>8.1 Conclusion</w:t>
      </w:r>
      <w:bookmarkEnd w:id="262"/>
    </w:p>
    <w:p w14:paraId="511151AB" w14:textId="23798335" w:rsidR="003C419A" w:rsidRDefault="003C419A" w:rsidP="005200D6">
      <w:r>
        <w:t>The best way to conclude the project is</w:t>
      </w:r>
      <w:r w:rsidR="0065751B">
        <w:t xml:space="preserve"> to</w:t>
      </w:r>
      <w:r>
        <w:t xml:space="preserve"> start where we began, the aims and objectives.</w:t>
      </w:r>
    </w:p>
    <w:p w14:paraId="462EB072" w14:textId="2F0073A0" w:rsidR="008E13AC" w:rsidRDefault="0048148A" w:rsidP="003C419A">
      <w:r>
        <w:t>The</w:t>
      </w:r>
      <w:r w:rsidR="00FF0637">
        <w:t xml:space="preserve"> </w:t>
      </w:r>
      <w:r>
        <w:t xml:space="preserve">aims </w:t>
      </w:r>
      <w:r w:rsidR="006427F7">
        <w:t>have been met</w:t>
      </w:r>
      <w:r>
        <w:t xml:space="preserve"> with the final product of the mobile application</w:t>
      </w:r>
      <w:r w:rsidR="008E13AC">
        <w:t xml:space="preserve"> consisting of an AI model and database.</w:t>
      </w:r>
      <w:r>
        <w:t xml:space="preserve"> </w:t>
      </w:r>
      <w:r w:rsidR="008E13AC">
        <w:t xml:space="preserve"> </w:t>
      </w:r>
    </w:p>
    <w:p w14:paraId="0DF51617" w14:textId="150570A6" w:rsidR="0048148A" w:rsidRDefault="00CF2FBF" w:rsidP="003C419A">
      <w:r>
        <w:t xml:space="preserve">This issue </w:t>
      </w:r>
      <w:r w:rsidR="006427F7">
        <w:t xml:space="preserve">with the </w:t>
      </w:r>
      <w:r w:rsidR="00FF0637">
        <w:t>first</w:t>
      </w:r>
      <w:r w:rsidR="006427F7">
        <w:t xml:space="preserve"> objective</w:t>
      </w:r>
      <w:r>
        <w:t xml:space="preserve"> is that the field of AI</w:t>
      </w:r>
      <w:r w:rsidR="001C1DF4">
        <w:t xml:space="preserve"> is</w:t>
      </w:r>
      <w:r>
        <w:t xml:space="preserve"> rapidly changing with new methods being discovered and developed frequently, </w:t>
      </w:r>
      <w:r w:rsidR="006427F7">
        <w:t>meaning that</w:t>
      </w:r>
      <w:r w:rsidR="007B78F1">
        <w:t xml:space="preserve"> at</w:t>
      </w:r>
      <w:r w:rsidR="001C1DF4">
        <w:t xml:space="preserve"> the</w:t>
      </w:r>
      <w:r>
        <w:t xml:space="preserve"> time of writing this objective, as concluded from the literature review, has been met</w:t>
      </w:r>
      <w:r w:rsidR="00FF0637">
        <w:t xml:space="preserve"> as with the current best technique for AI plant classification </w:t>
      </w:r>
      <w:r w:rsidR="007B78F1">
        <w:t>has been</w:t>
      </w:r>
      <w:r w:rsidR="00FF0637">
        <w:t xml:space="preserve"> Identified and utilised achieving an accuracy significantly above the minimum 90% by the end of the project, however</w:t>
      </w:r>
      <w:r w:rsidR="00334FE2">
        <w:t>,</w:t>
      </w:r>
      <w:r w:rsidR="00FF0637">
        <w:t xml:space="preserve"> this may not be the case in the near future. </w:t>
      </w:r>
    </w:p>
    <w:p w14:paraId="5BDF7379" w14:textId="09506523" w:rsidR="002573D3" w:rsidRDefault="0048148A" w:rsidP="002573D3">
      <w:r>
        <w:t>With the literature review providing the ba</w:t>
      </w:r>
      <w:r w:rsidR="00F50A49">
        <w:t>sis</w:t>
      </w:r>
      <w:r>
        <w:t xml:space="preserve"> of which AI optimisation algorithm to use and the comparative implementations </w:t>
      </w:r>
      <w:r w:rsidR="00A9458A">
        <w:t>i</w:t>
      </w:r>
      <w:r>
        <w:t xml:space="preserve">n the implementation phase between the Adam and the </w:t>
      </w:r>
      <w:proofErr w:type="spellStart"/>
      <w:r>
        <w:t>Ad</w:t>
      </w:r>
      <w:r w:rsidR="007A4373">
        <w:t>a</w:t>
      </w:r>
      <w:r>
        <w:t>max</w:t>
      </w:r>
      <w:proofErr w:type="spellEnd"/>
      <w:r>
        <w:t xml:space="preserve"> optimisation </w:t>
      </w:r>
      <w:r w:rsidR="007A4373">
        <w:t>algorithm, it can be concluded that the</w:t>
      </w:r>
      <w:r w:rsidR="006427F7">
        <w:t xml:space="preserve"> </w:t>
      </w:r>
      <w:r w:rsidR="00FF0637">
        <w:t>second</w:t>
      </w:r>
      <w:r w:rsidR="007A4373">
        <w:t xml:space="preserve"> objective ha</w:t>
      </w:r>
      <w:r w:rsidR="00EF0154">
        <w:t>s</w:t>
      </w:r>
      <w:r w:rsidR="007A4373">
        <w:t xml:space="preserve"> been successfully met</w:t>
      </w:r>
      <w:r w:rsidR="002573D3">
        <w:t>, with both the literature review and the comparative implementation supporting</w:t>
      </w:r>
      <w:r w:rsidR="00A9458A">
        <w:t xml:space="preserve"> the</w:t>
      </w:r>
      <w:r w:rsidR="002573D3">
        <w:t xml:space="preserve"> findings</w:t>
      </w:r>
      <w:r w:rsidR="00A9458A">
        <w:t xml:space="preserve"> that </w:t>
      </w:r>
      <w:proofErr w:type="spellStart"/>
      <w:r w:rsidR="00A9458A">
        <w:t>Adamax</w:t>
      </w:r>
      <w:proofErr w:type="spellEnd"/>
      <w:r w:rsidR="00A9458A">
        <w:t xml:space="preserve"> is the better optimisation algorithm in this use case</w:t>
      </w:r>
      <w:r w:rsidR="00FF0637">
        <w:t xml:space="preserve"> achieving greater than the minimum accuracy by the end of the project</w:t>
      </w:r>
      <w:r w:rsidR="007A4373">
        <w:t xml:space="preserve">.  </w:t>
      </w:r>
    </w:p>
    <w:p w14:paraId="5BABDBC0" w14:textId="0CBF565E" w:rsidR="00CB3DAC" w:rsidRDefault="006427F7" w:rsidP="005200D6">
      <w:r>
        <w:t xml:space="preserve">The </w:t>
      </w:r>
      <w:r w:rsidR="00FF0637">
        <w:t>third</w:t>
      </w:r>
      <w:r>
        <w:t xml:space="preserve"> </w:t>
      </w:r>
      <w:r w:rsidR="002573D3">
        <w:t xml:space="preserve">objective </w:t>
      </w:r>
      <w:r w:rsidR="0020509F">
        <w:t xml:space="preserve">has been met as </w:t>
      </w:r>
      <w:r w:rsidR="002573D3">
        <w:t>conclud</w:t>
      </w:r>
      <w:r w:rsidR="0020509F">
        <w:t>ed</w:t>
      </w:r>
      <w:r w:rsidR="002573D3">
        <w:t xml:space="preserve"> </w:t>
      </w:r>
      <w:r w:rsidR="0020509F">
        <w:t>in</w:t>
      </w:r>
      <w:r w:rsidR="002573D3">
        <w:t xml:space="preserve"> the literature review and the implementation of the system</w:t>
      </w:r>
      <w:r w:rsidR="0020509F">
        <w:t xml:space="preserve">, </w:t>
      </w:r>
      <w:r w:rsidR="007B2C7E">
        <w:t>concluding</w:t>
      </w:r>
      <w:r w:rsidR="002573D3">
        <w:t xml:space="preserve"> that </w:t>
      </w:r>
      <w:r w:rsidR="007B2C7E">
        <w:t>the most</w:t>
      </w:r>
      <w:r w:rsidR="002573D3">
        <w:t xml:space="preserve"> effective method</w:t>
      </w:r>
      <w:r w:rsidR="007B2C7E">
        <w:t xml:space="preserve"> is </w:t>
      </w:r>
      <w:r w:rsidR="002573D3">
        <w:t>to directly create a TensorFlow Lite model</w:t>
      </w:r>
      <w:r w:rsidR="007B2C7E">
        <w:t>, deduced and created in the specified time frame</w:t>
      </w:r>
      <w:r w:rsidR="0020509F">
        <w:t>. However,</w:t>
      </w:r>
      <w:r w:rsidR="00F906AB">
        <w:t xml:space="preserve"> this was only concluded</w:t>
      </w:r>
      <w:r w:rsidR="003454AD">
        <w:t xml:space="preserve"> for</w:t>
      </w:r>
      <w:r w:rsidR="00F906AB">
        <w:t xml:space="preserve"> platforms running the </w:t>
      </w:r>
      <w:r>
        <w:t>A</w:t>
      </w:r>
      <w:r w:rsidR="00F906AB">
        <w:t>ndroid OS</w:t>
      </w:r>
      <w:r w:rsidR="003454AD">
        <w:t>. This</w:t>
      </w:r>
      <w:r w:rsidR="00F906AB">
        <w:t xml:space="preserve"> </w:t>
      </w:r>
      <w:r w:rsidR="003454AD">
        <w:t>means that</w:t>
      </w:r>
      <w:r w:rsidR="00F906AB">
        <w:t xml:space="preserve"> </w:t>
      </w:r>
      <w:r w:rsidR="00CB3DAC">
        <w:t xml:space="preserve">this </w:t>
      </w:r>
      <w:r w:rsidR="003454AD">
        <w:t>may</w:t>
      </w:r>
      <w:r w:rsidR="00F906AB">
        <w:t xml:space="preserve"> not be the best method for other</w:t>
      </w:r>
      <w:r w:rsidR="00CB3DAC">
        <w:t xml:space="preserve"> mobile/IoT</w:t>
      </w:r>
      <w:r w:rsidR="00F906AB">
        <w:t xml:space="preserve"> operating systems. So arguably this has been met, with the caveat that further work is required to conclude if this method </w:t>
      </w:r>
      <w:r w:rsidR="007B2C7E">
        <w:t xml:space="preserve">would </w:t>
      </w:r>
      <w:r w:rsidR="00334FE2">
        <w:t>apply</w:t>
      </w:r>
      <w:r w:rsidR="00F906AB">
        <w:t xml:space="preserve"> </w:t>
      </w:r>
      <w:r w:rsidR="00CB3DAC">
        <w:t>to other devices</w:t>
      </w:r>
      <w:r w:rsidR="0020509F">
        <w:t>, such as iOS devices</w:t>
      </w:r>
      <w:r w:rsidR="00F906AB">
        <w:t xml:space="preserve">. </w:t>
      </w:r>
    </w:p>
    <w:p w14:paraId="38E61FD6" w14:textId="5A337B8A" w:rsidR="00046A8E" w:rsidRDefault="00046A8E" w:rsidP="00740A74">
      <w:pPr>
        <w:pStyle w:val="Heading2"/>
      </w:pPr>
      <w:bookmarkStart w:id="263" w:name="_Toc101532255"/>
      <w:r>
        <w:t>8.2 Further Work</w:t>
      </w:r>
      <w:bookmarkEnd w:id="263"/>
      <w:r>
        <w:t xml:space="preserve"> </w:t>
      </w:r>
    </w:p>
    <w:p w14:paraId="2963514D" w14:textId="3FB8F3E3" w:rsidR="00C64168" w:rsidRDefault="00C64168" w:rsidP="005200D6">
      <w:r>
        <w:t>In this section,</w:t>
      </w:r>
      <w:r w:rsidR="00043C91">
        <w:t xml:space="preserve"> </w:t>
      </w:r>
      <w:r>
        <w:t>future work</w:t>
      </w:r>
      <w:r w:rsidR="0092702F">
        <w:t xml:space="preserve"> and improvements </w:t>
      </w:r>
      <w:r w:rsidR="00043C91">
        <w:t>to</w:t>
      </w:r>
      <w:r>
        <w:t xml:space="preserve"> th</w:t>
      </w:r>
      <w:r w:rsidR="00043C91">
        <w:t>e</w:t>
      </w:r>
      <w:r>
        <w:t xml:space="preserve"> project</w:t>
      </w:r>
      <w:r w:rsidR="00043C91">
        <w:t xml:space="preserve"> are discussed</w:t>
      </w:r>
      <w:r>
        <w:t>.</w:t>
      </w:r>
      <w:r w:rsidR="00B52FA7">
        <w:t xml:space="preserve"> </w:t>
      </w:r>
    </w:p>
    <w:p w14:paraId="120F862A" w14:textId="41C3563F" w:rsidR="00C64168" w:rsidRDefault="00A34D72" w:rsidP="00740A74">
      <w:pPr>
        <w:pStyle w:val="Heading3"/>
      </w:pPr>
      <w:bookmarkStart w:id="264" w:name="_Toc101532256"/>
      <w:r>
        <w:t xml:space="preserve">8.2.1 Expansion of the </w:t>
      </w:r>
      <w:r w:rsidR="00B0755D">
        <w:t>D</w:t>
      </w:r>
      <w:r>
        <w:t xml:space="preserve">atabase, the AI </w:t>
      </w:r>
      <w:r w:rsidR="00B0755D">
        <w:t>M</w:t>
      </w:r>
      <w:r>
        <w:t>odel,</w:t>
      </w:r>
      <w:r w:rsidR="00B0755D">
        <w:t xml:space="preserve"> &amp;</w:t>
      </w:r>
      <w:r>
        <w:t xml:space="preserve"> the </w:t>
      </w:r>
      <w:r w:rsidR="00B0755D">
        <w:t>D</w:t>
      </w:r>
      <w:r>
        <w:t>atasets</w:t>
      </w:r>
      <w:bookmarkEnd w:id="264"/>
    </w:p>
    <w:p w14:paraId="496494CD" w14:textId="3DDBDEA6" w:rsidR="00A34D72" w:rsidRDefault="00A34D72" w:rsidP="005200D6">
      <w:r>
        <w:t>The main objective of this improvement would be to increase the number of houseplants the system can effectively identify</w:t>
      </w:r>
      <w:r w:rsidR="005E6D34">
        <w:t>, for each new plant the AI model can identify, a new entry in the plant care database would need to be create</w:t>
      </w:r>
      <w:r w:rsidR="0092702F">
        <w:t>d</w:t>
      </w:r>
      <w:r w:rsidR="005E6D34">
        <w:t xml:space="preserve">. This also brings up the idea of further expanding the size of the datasets used for each plant in the system, increasing them </w:t>
      </w:r>
      <w:r w:rsidR="0092702F">
        <w:t>to at least</w:t>
      </w:r>
      <w:r w:rsidR="005E6D34">
        <w:t xml:space="preserve"> </w:t>
      </w:r>
      <w:r w:rsidR="0092702F">
        <w:t>15</w:t>
      </w:r>
      <w:r w:rsidR="005E6D34">
        <w:t>0</w:t>
      </w:r>
      <w:r w:rsidR="0092702F">
        <w:t xml:space="preserve"> images</w:t>
      </w:r>
      <w:r w:rsidR="005E6D34">
        <w:t>, as this will assist in mak</w:t>
      </w:r>
      <w:r w:rsidR="008E31C8">
        <w:t>ing</w:t>
      </w:r>
      <w:r w:rsidR="005E6D34">
        <w:t xml:space="preserve"> the model more accurate.</w:t>
      </w:r>
    </w:p>
    <w:p w14:paraId="73F1BB89" w14:textId="71AFA7A6" w:rsidR="00A34D72" w:rsidRDefault="00A34D72" w:rsidP="00740A74">
      <w:pPr>
        <w:pStyle w:val="Heading3"/>
      </w:pPr>
      <w:bookmarkStart w:id="265" w:name="_Toc101532257"/>
      <w:r>
        <w:t>8.2.</w:t>
      </w:r>
      <w:r w:rsidR="00B25F2D">
        <w:t>2</w:t>
      </w:r>
      <w:r>
        <w:t xml:space="preserve"> Mobile </w:t>
      </w:r>
      <w:r w:rsidR="00867CB4">
        <w:t>A</w:t>
      </w:r>
      <w:r>
        <w:t xml:space="preserve">pplication </w:t>
      </w:r>
      <w:r w:rsidR="00867CB4">
        <w:t>Q</w:t>
      </w:r>
      <w:r>
        <w:t xml:space="preserve">uality of </w:t>
      </w:r>
      <w:r w:rsidR="00867CB4">
        <w:t>L</w:t>
      </w:r>
      <w:r>
        <w:t>i</w:t>
      </w:r>
      <w:r w:rsidR="00902478">
        <w:t>f</w:t>
      </w:r>
      <w:r>
        <w:t xml:space="preserve">e </w:t>
      </w:r>
      <w:r w:rsidR="00867CB4">
        <w:t>I</w:t>
      </w:r>
      <w:r>
        <w:t>mprovements</w:t>
      </w:r>
      <w:bookmarkEnd w:id="265"/>
    </w:p>
    <w:p w14:paraId="00173F9B" w14:textId="3D881A55" w:rsidR="00A34D72" w:rsidRDefault="00835F3C" w:rsidP="003759EB">
      <w:r>
        <w:t xml:space="preserve">Due to the relatively simplistic nature of the mobile application interface, </w:t>
      </w:r>
      <w:r w:rsidR="000166BE">
        <w:t>several</w:t>
      </w:r>
      <w:r>
        <w:t xml:space="preserve"> quality-of-life improvements could be made, this include</w:t>
      </w:r>
      <w:r w:rsidR="00902478">
        <w:t>s</w:t>
      </w:r>
      <w:r>
        <w:t xml:space="preserve"> but are not limited to, adding support for additional language</w:t>
      </w:r>
      <w:r w:rsidR="00902478">
        <w:t>s</w:t>
      </w:r>
      <w:r>
        <w:t xml:space="preserve"> other than English, which would allow for greater use of the application </w:t>
      </w:r>
      <w:r w:rsidR="000166BE">
        <w:t>worldwide</w:t>
      </w:r>
      <w:r>
        <w:t xml:space="preserve"> and support users who do not</w:t>
      </w:r>
      <w:r w:rsidR="009917F0">
        <w:t xml:space="preserve"> natively</w:t>
      </w:r>
      <w:r>
        <w:t xml:space="preserve"> speak</w:t>
      </w:r>
      <w:r w:rsidR="009917F0">
        <w:t xml:space="preserve"> </w:t>
      </w:r>
      <w:r>
        <w:t xml:space="preserve">English. </w:t>
      </w:r>
      <w:r w:rsidR="00787BAD">
        <w:t>Another</w:t>
      </w:r>
      <w:r w:rsidR="000166BE">
        <w:t xml:space="preserve"> improvement</w:t>
      </w:r>
      <w:r w:rsidR="00455D92">
        <w:t xml:space="preserve"> that could be made </w:t>
      </w:r>
      <w:r w:rsidR="000166BE">
        <w:t>is th</w:t>
      </w:r>
      <w:r w:rsidR="00902478">
        <w:t>e</w:t>
      </w:r>
      <w:r w:rsidR="000166BE">
        <w:t xml:space="preserve"> ability to upload images into the application</w:t>
      </w:r>
      <w:r w:rsidR="003759EB">
        <w:t xml:space="preserve"> that are stored on the user’s device</w:t>
      </w:r>
      <w:r w:rsidR="00A15CAD">
        <w:t xml:space="preserve">, </w:t>
      </w:r>
      <w:r w:rsidR="003759EB">
        <w:t xml:space="preserve">this would allow for the application to still be effectively used on devices with broken or no camera functionality as well as </w:t>
      </w:r>
      <w:r w:rsidR="00281CFE">
        <w:t>making</w:t>
      </w:r>
      <w:r w:rsidR="003759EB">
        <w:t xml:space="preserve"> the application more flexible to the wants and needs of the user.</w:t>
      </w:r>
    </w:p>
    <w:p w14:paraId="44C13E8D" w14:textId="1EDF686D" w:rsidR="00A34D72" w:rsidRDefault="00A34D72" w:rsidP="00740A74">
      <w:pPr>
        <w:pStyle w:val="Heading3"/>
      </w:pPr>
      <w:bookmarkStart w:id="266" w:name="_Toc101532258"/>
      <w:r>
        <w:t>8.2.</w:t>
      </w:r>
      <w:r w:rsidR="00B25F2D">
        <w:t>3</w:t>
      </w:r>
      <w:r>
        <w:t xml:space="preserve"> System </w:t>
      </w:r>
      <w:r w:rsidR="00902478">
        <w:t>I</w:t>
      </w:r>
      <w:r>
        <w:t xml:space="preserve">mplementation on </w:t>
      </w:r>
      <w:r w:rsidR="00902478">
        <w:t>O</w:t>
      </w:r>
      <w:r>
        <w:t xml:space="preserve">ther </w:t>
      </w:r>
      <w:r w:rsidR="00902478">
        <w:t>P</w:t>
      </w:r>
      <w:r>
        <w:t>latforms</w:t>
      </w:r>
      <w:bookmarkEnd w:id="266"/>
    </w:p>
    <w:p w14:paraId="24E81AEF" w14:textId="2966F17E" w:rsidR="00A06F11" w:rsidRDefault="00B94404" w:rsidP="00965067">
      <w:r>
        <w:t>As stated in the requirements as well as shown in the design</w:t>
      </w:r>
      <w:r w:rsidR="00372A31">
        <w:t xml:space="preserve"> section</w:t>
      </w:r>
      <w:r>
        <w:t xml:space="preserve"> </w:t>
      </w:r>
      <w:r w:rsidR="00BC122D">
        <w:t>an</w:t>
      </w:r>
      <w:r>
        <w:t xml:space="preserve"> iOS version of the application was intended to be developed, this would be a native application to ensure effective integration between the AI model and iOS. The primary issue for this is th</w:t>
      </w:r>
      <w:r w:rsidR="00281CFE">
        <w:t>at</w:t>
      </w:r>
      <w:r>
        <w:t xml:space="preserve"> Apple is rather </w:t>
      </w:r>
      <w:r>
        <w:lastRenderedPageBreak/>
        <w:t>restrictive with the use of AI on their devices, due to their walled garden approach to application on their devices, requiring extensive testing to be undertaken</w:t>
      </w:r>
      <w:r w:rsidR="00372A31">
        <w:t>.</w:t>
      </w:r>
      <w:r>
        <w:t xml:space="preserve"> </w:t>
      </w:r>
      <w:r w:rsidR="00372A31">
        <w:t>T</w:t>
      </w:r>
      <w:r>
        <w:t>his time commitment</w:t>
      </w:r>
      <w:r w:rsidR="00EF0154">
        <w:t>, as well as an overall lack of experience with iOS development,</w:t>
      </w:r>
      <w:r>
        <w:t xml:space="preserve"> was</w:t>
      </w:r>
      <w:r w:rsidR="00B06462">
        <w:t xml:space="preserve"> the</w:t>
      </w:r>
      <w:r>
        <w:t xml:space="preserve"> primary reason this was not undertaken, however,</w:t>
      </w:r>
      <w:r w:rsidR="00895EA1">
        <w:t xml:space="preserve"> </w:t>
      </w:r>
      <w:r>
        <w:t>this would be the ideal time to port the application over</w:t>
      </w:r>
      <w:r w:rsidR="00614AFC">
        <w:t>.</w:t>
      </w:r>
      <w:r>
        <w:t xml:space="preserve"> </w:t>
      </w:r>
      <w:r w:rsidR="00614AFC">
        <w:t>C</w:t>
      </w:r>
      <w:r>
        <w:t>hanges for compatibility will need to be made, for example</w:t>
      </w:r>
      <w:r w:rsidR="00EF0154">
        <w:t>,</w:t>
      </w:r>
      <w:r>
        <w:t xml:space="preserve"> the use of the </w:t>
      </w:r>
      <w:r w:rsidR="00EF0154">
        <w:t>S</w:t>
      </w:r>
      <w:r>
        <w:t xml:space="preserve">wift programming language instead </w:t>
      </w:r>
      <w:r w:rsidR="00B06462">
        <w:t>of</w:t>
      </w:r>
      <w:r>
        <w:t xml:space="preserve"> Kotlin and an extensive UI re</w:t>
      </w:r>
      <w:r w:rsidR="00334FE2">
        <w:t>-</w:t>
      </w:r>
      <w:r>
        <w:t>coding to meet Apple</w:t>
      </w:r>
      <w:r w:rsidR="00EF0154">
        <w:t>'</w:t>
      </w:r>
      <w:r>
        <w:t>s design methods and standard</w:t>
      </w:r>
      <w:r w:rsidR="00895EA1">
        <w:t>s</w:t>
      </w:r>
      <w:r w:rsidR="009632AA">
        <w:t>.</w:t>
      </w:r>
      <w:r>
        <w:t xml:space="preserve"> </w:t>
      </w:r>
    </w:p>
    <w:p w14:paraId="0DC2E24C" w14:textId="087026E6" w:rsidR="00B25F2D" w:rsidRDefault="00B25F2D" w:rsidP="00965067"/>
    <w:p w14:paraId="5190FC40" w14:textId="5FF9D179" w:rsidR="00B25F2D" w:rsidRDefault="00B25F2D" w:rsidP="00965067"/>
    <w:p w14:paraId="0DE60319" w14:textId="2F501EC2" w:rsidR="00B25F2D" w:rsidRDefault="00B25F2D" w:rsidP="00965067"/>
    <w:p w14:paraId="2FB8BBC3" w14:textId="6D215226" w:rsidR="00B25F2D" w:rsidRDefault="00B25F2D" w:rsidP="00965067"/>
    <w:p w14:paraId="32595FC3" w14:textId="02DE6F2C" w:rsidR="00B25F2D" w:rsidRDefault="00B25F2D" w:rsidP="00965067"/>
    <w:p w14:paraId="2A5B92A0" w14:textId="1614BAFA" w:rsidR="00CB3DAC" w:rsidRDefault="00CB3DAC" w:rsidP="00965067"/>
    <w:p w14:paraId="3455D1CD" w14:textId="4C273347" w:rsidR="00CB3DAC" w:rsidRDefault="00CB3DAC" w:rsidP="00965067"/>
    <w:p w14:paraId="16E70FA6" w14:textId="12A6F093" w:rsidR="00CB3DAC" w:rsidRDefault="00CB3DAC" w:rsidP="00965067"/>
    <w:p w14:paraId="2967F033" w14:textId="6251D864" w:rsidR="00CB3DAC" w:rsidRDefault="00CB3DAC" w:rsidP="00965067"/>
    <w:p w14:paraId="78E75296" w14:textId="1BCDB647" w:rsidR="00CB3DAC" w:rsidRDefault="00CB3DAC" w:rsidP="00965067"/>
    <w:p w14:paraId="3DD67977" w14:textId="687C3D1C" w:rsidR="00CB3DAC" w:rsidRDefault="00CB3DAC" w:rsidP="00965067"/>
    <w:p w14:paraId="014151CA" w14:textId="41EB541A" w:rsidR="0035792A" w:rsidRDefault="0035792A" w:rsidP="00965067"/>
    <w:p w14:paraId="7C06393E" w14:textId="15CEF5FD" w:rsidR="0035792A" w:rsidRDefault="0035792A" w:rsidP="00965067"/>
    <w:p w14:paraId="3FBFA521" w14:textId="362EC200" w:rsidR="0035792A" w:rsidRDefault="0035792A" w:rsidP="00965067"/>
    <w:p w14:paraId="3AD539C4" w14:textId="2115DDC9" w:rsidR="0035792A" w:rsidRDefault="0035792A" w:rsidP="00965067"/>
    <w:p w14:paraId="5EEA29BB" w14:textId="584FD03C" w:rsidR="0035792A" w:rsidRDefault="0035792A" w:rsidP="00965067"/>
    <w:p w14:paraId="08F47DD1" w14:textId="268B839C" w:rsidR="0035792A" w:rsidRDefault="0035792A" w:rsidP="00965067"/>
    <w:p w14:paraId="5144B27D" w14:textId="538055CD" w:rsidR="0035792A" w:rsidRDefault="0035792A" w:rsidP="00965067"/>
    <w:p w14:paraId="7D6884FE" w14:textId="2DC2F737" w:rsidR="0035792A" w:rsidRDefault="0035792A" w:rsidP="00965067"/>
    <w:p w14:paraId="2B92C509" w14:textId="389DABC2" w:rsidR="0035792A" w:rsidRDefault="0035792A" w:rsidP="00965067"/>
    <w:p w14:paraId="13D301E1" w14:textId="20FBC465" w:rsidR="0035792A" w:rsidRDefault="0035792A" w:rsidP="00965067"/>
    <w:p w14:paraId="75AA1E3F" w14:textId="1A5742A3" w:rsidR="0035792A" w:rsidRDefault="0035792A" w:rsidP="00965067"/>
    <w:p w14:paraId="20A4227C" w14:textId="53CBBC86" w:rsidR="0035792A" w:rsidRDefault="0035792A" w:rsidP="00965067"/>
    <w:p w14:paraId="4A0C337A" w14:textId="511F9E25" w:rsidR="0035792A" w:rsidRDefault="0035792A" w:rsidP="00965067"/>
    <w:p w14:paraId="4502CE94" w14:textId="6B3D0844" w:rsidR="0035792A" w:rsidRDefault="0035792A" w:rsidP="00965067"/>
    <w:p w14:paraId="1F730C05" w14:textId="77777777" w:rsidR="00072C49" w:rsidRDefault="00072C49" w:rsidP="00965067"/>
    <w:p w14:paraId="7C81FBA3" w14:textId="77777777" w:rsidR="00C315A4" w:rsidRDefault="00C315A4" w:rsidP="00965067"/>
    <w:p w14:paraId="5380EAF4" w14:textId="26740895" w:rsidR="00A06F11" w:rsidRPr="00A06F11" w:rsidRDefault="00C64168" w:rsidP="00DC377B">
      <w:pPr>
        <w:pStyle w:val="Heading1"/>
      </w:pPr>
      <w:bookmarkStart w:id="267" w:name="_Toc101532259"/>
      <w:r>
        <w:lastRenderedPageBreak/>
        <w:t>9</w:t>
      </w:r>
      <w:r w:rsidR="00DE1215">
        <w:t>.</w:t>
      </w:r>
      <w:r w:rsidR="00917AD4">
        <w:t xml:space="preserve"> </w:t>
      </w:r>
      <w:r w:rsidR="00917AD4" w:rsidRPr="00917AD4">
        <w:t>References / Bibliography</w:t>
      </w:r>
      <w:bookmarkEnd w:id="267"/>
    </w:p>
    <w:p w14:paraId="6FD64811" w14:textId="77777777" w:rsidR="004F1243" w:rsidRDefault="004F1243" w:rsidP="00266265">
      <w:pPr>
        <w:pStyle w:val="ListParagraph"/>
        <w:numPr>
          <w:ilvl w:val="0"/>
          <w:numId w:val="9"/>
        </w:numPr>
        <w:rPr>
          <w:rFonts w:cstheme="minorHAnsi"/>
        </w:rPr>
      </w:pPr>
      <w:proofErr w:type="spellStart"/>
      <w:r w:rsidRPr="0029562B">
        <w:rPr>
          <w:rFonts w:cstheme="minorHAnsi"/>
        </w:rPr>
        <w:t>Aakif</w:t>
      </w:r>
      <w:proofErr w:type="spellEnd"/>
      <w:r w:rsidRPr="0029562B">
        <w:rPr>
          <w:rFonts w:cstheme="minorHAnsi"/>
        </w:rPr>
        <w:t xml:space="preserve">, </w:t>
      </w:r>
      <w:proofErr w:type="gramStart"/>
      <w:r w:rsidRPr="0029562B">
        <w:rPr>
          <w:rFonts w:cstheme="minorHAnsi"/>
        </w:rPr>
        <w:t>A.</w:t>
      </w:r>
      <w:proofErr w:type="gramEnd"/>
      <w:r w:rsidRPr="0029562B">
        <w:rPr>
          <w:rFonts w:cstheme="minorHAnsi"/>
        </w:rPr>
        <w:t xml:space="preserve"> and Khan, M.F. (2015) Automatic Classification of Plants Based on Their Leaves. Biosystems Engineering [online]. 139 (1), pp. 66-75. [Accessed 25 January 2022].</w:t>
      </w:r>
    </w:p>
    <w:p w14:paraId="0A97B7AE" w14:textId="77777777" w:rsidR="004F1243" w:rsidRDefault="004F1243" w:rsidP="00266265">
      <w:pPr>
        <w:pStyle w:val="ListParagraph"/>
        <w:numPr>
          <w:ilvl w:val="0"/>
          <w:numId w:val="9"/>
        </w:numPr>
        <w:rPr>
          <w:rFonts w:cstheme="minorHAnsi"/>
          <w:shd w:val="clear" w:color="auto" w:fill="FFFFFF"/>
        </w:rPr>
      </w:pPr>
      <w:r w:rsidRPr="0029562B">
        <w:rPr>
          <w:rFonts w:cstheme="minorHAnsi"/>
        </w:rPr>
        <w:t xml:space="preserve">Abdullah S. M., </w:t>
      </w:r>
      <w:proofErr w:type="spellStart"/>
      <w:r w:rsidRPr="0029562B">
        <w:rPr>
          <w:rFonts w:cstheme="minorHAnsi"/>
        </w:rPr>
        <w:t>Halimi</w:t>
      </w:r>
      <w:proofErr w:type="spellEnd"/>
      <w:r w:rsidRPr="0029562B">
        <w:rPr>
          <w:rFonts w:cstheme="minorHAnsi"/>
        </w:rPr>
        <w:t xml:space="preserve"> M.,  </w:t>
      </w:r>
      <w:proofErr w:type="spellStart"/>
      <w:r w:rsidRPr="0029562B">
        <w:rPr>
          <w:rFonts w:cstheme="minorHAnsi"/>
        </w:rPr>
        <w:t>Karamizadeh</w:t>
      </w:r>
      <w:proofErr w:type="spellEnd"/>
      <w:r w:rsidRPr="0029562B">
        <w:rPr>
          <w:rFonts w:cstheme="minorHAnsi"/>
        </w:rPr>
        <w:t xml:space="preserve"> S.,  </w:t>
      </w:r>
      <w:proofErr w:type="spellStart"/>
      <w:r w:rsidRPr="0029562B">
        <w:rPr>
          <w:rFonts w:cstheme="minorHAnsi"/>
        </w:rPr>
        <w:t>Rajabi</w:t>
      </w:r>
      <w:proofErr w:type="spellEnd"/>
      <w:r w:rsidRPr="0029562B">
        <w:rPr>
          <w:rFonts w:cstheme="minorHAnsi"/>
        </w:rPr>
        <w:t xml:space="preserve"> M. J.</w:t>
      </w:r>
      <w:r>
        <w:rPr>
          <w:rFonts w:cstheme="minorHAnsi"/>
        </w:rPr>
        <w:t>,</w:t>
      </w:r>
      <w:r w:rsidRPr="0029562B">
        <w:rPr>
          <w:rFonts w:cstheme="minorHAnsi"/>
        </w:rPr>
        <w:t xml:space="preserve"> and </w:t>
      </w:r>
      <w:proofErr w:type="spellStart"/>
      <w:r w:rsidRPr="0029562B">
        <w:rPr>
          <w:rFonts w:cstheme="minorHAnsi"/>
        </w:rPr>
        <w:t>Shayan</w:t>
      </w:r>
      <w:proofErr w:type="spellEnd"/>
      <w:r w:rsidRPr="0029562B">
        <w:rPr>
          <w:rFonts w:cstheme="minorHAnsi"/>
        </w:rPr>
        <w:t xml:space="preserve"> J. (2014) Advantage and drawback of support vector machine functionality. In: (Unknow editor) ed. 2014 International Conference on Computer, Communications, and Control Technology (I4CT). </w:t>
      </w:r>
      <w:r w:rsidRPr="0029562B">
        <w:rPr>
          <w:rFonts w:cstheme="minorHAnsi"/>
          <w:shd w:val="clear" w:color="auto" w:fill="FFFFFF"/>
        </w:rPr>
        <w:t>Langkawi, Malaysia, 2-4 Sept. IEEE, pp. 63-65</w:t>
      </w:r>
    </w:p>
    <w:p w14:paraId="796E394B" w14:textId="77777777" w:rsidR="004F1243" w:rsidRDefault="004F1243" w:rsidP="00266265">
      <w:pPr>
        <w:pStyle w:val="ListParagraph"/>
        <w:numPr>
          <w:ilvl w:val="0"/>
          <w:numId w:val="9"/>
        </w:numPr>
        <w:rPr>
          <w:rFonts w:cstheme="minorHAnsi"/>
        </w:rPr>
      </w:pPr>
      <w:proofErr w:type="spellStart"/>
      <w:r w:rsidRPr="0029562B">
        <w:rPr>
          <w:rFonts w:cstheme="minorHAnsi"/>
        </w:rPr>
        <w:t>Akata</w:t>
      </w:r>
      <w:proofErr w:type="spellEnd"/>
      <w:r w:rsidRPr="0029562B">
        <w:rPr>
          <w:rFonts w:cstheme="minorHAnsi"/>
        </w:rPr>
        <w:t xml:space="preserve">, Z., </w:t>
      </w:r>
      <w:proofErr w:type="spellStart"/>
      <w:r w:rsidRPr="0029562B">
        <w:rPr>
          <w:rFonts w:cstheme="minorHAnsi"/>
        </w:rPr>
        <w:t>Harchaoui</w:t>
      </w:r>
      <w:proofErr w:type="spellEnd"/>
      <w:r w:rsidRPr="0029562B">
        <w:rPr>
          <w:rFonts w:cstheme="minorHAnsi"/>
        </w:rPr>
        <w:t xml:space="preserve">, Z., </w:t>
      </w:r>
      <w:proofErr w:type="spellStart"/>
      <w:r w:rsidRPr="0029562B">
        <w:rPr>
          <w:rFonts w:cstheme="minorHAnsi"/>
        </w:rPr>
        <w:t>Perronnin</w:t>
      </w:r>
      <w:proofErr w:type="spellEnd"/>
      <w:r w:rsidRPr="0029562B">
        <w:rPr>
          <w:rFonts w:cstheme="minorHAnsi"/>
        </w:rPr>
        <w:t xml:space="preserve">, F. and Schmid, C. (2014) Good Practice in Large-scale Learning </w:t>
      </w:r>
      <w:proofErr w:type="gramStart"/>
      <w:r w:rsidRPr="0029562B">
        <w:rPr>
          <w:rFonts w:cstheme="minorHAnsi"/>
        </w:rPr>
        <w:t>For</w:t>
      </w:r>
      <w:proofErr w:type="gramEnd"/>
      <w:r w:rsidRPr="0029562B">
        <w:rPr>
          <w:rFonts w:cstheme="minorHAnsi"/>
        </w:rPr>
        <w:t xml:space="preserve"> Image Classification. Transactions on Pattern Analysis and Machine Intelligence [online]. 36 (3), pp. 507-520. [Accessed 28 January 2022].</w:t>
      </w:r>
    </w:p>
    <w:p w14:paraId="1498DD19" w14:textId="29067FD2" w:rsidR="004F1243" w:rsidRDefault="004F1243" w:rsidP="00266265">
      <w:pPr>
        <w:pStyle w:val="ListParagraph"/>
        <w:numPr>
          <w:ilvl w:val="0"/>
          <w:numId w:val="9"/>
        </w:numPr>
        <w:rPr>
          <w:rFonts w:cstheme="minorHAnsi"/>
        </w:rPr>
      </w:pPr>
      <w:r w:rsidRPr="0029562B">
        <w:rPr>
          <w:rFonts w:cstheme="minorHAnsi"/>
        </w:rPr>
        <w:t xml:space="preserve">Al-Murad A., Islam K. T., and Raj R. G. (2017) Performance of SVM, CNN, and ANN with </w:t>
      </w:r>
      <w:proofErr w:type="spellStart"/>
      <w:r w:rsidRPr="0029562B">
        <w:rPr>
          <w:rFonts w:cstheme="minorHAnsi"/>
        </w:rPr>
        <w:t>BoW</w:t>
      </w:r>
      <w:proofErr w:type="spellEnd"/>
      <w:r w:rsidRPr="0029562B">
        <w:rPr>
          <w:rFonts w:cstheme="minorHAnsi"/>
        </w:rPr>
        <w:t>, HOG, and Image Pixels in Face Recognition. In : (Unknow editor) ed. 2017 2nd International Conference on Electrical</w:t>
      </w:r>
      <w:r w:rsidR="00334FE2">
        <w:rPr>
          <w:rFonts w:cstheme="minorHAnsi"/>
        </w:rPr>
        <w:t xml:space="preserve"> </w:t>
      </w:r>
      <w:r w:rsidRPr="0029562B">
        <w:rPr>
          <w:rFonts w:cstheme="minorHAnsi"/>
        </w:rPr>
        <w:t xml:space="preserve">Electronic Engineering (ICEEE).  </w:t>
      </w:r>
      <w:proofErr w:type="spellStart"/>
      <w:r w:rsidRPr="0029562B">
        <w:rPr>
          <w:rFonts w:cstheme="minorHAnsi"/>
        </w:rPr>
        <w:t>Rajshahi</w:t>
      </w:r>
      <w:proofErr w:type="spellEnd"/>
      <w:r w:rsidRPr="0029562B">
        <w:rPr>
          <w:rFonts w:cstheme="minorHAnsi"/>
        </w:rPr>
        <w:t>, Bangladesh, 27-29 Dec. IEEE, pp. 1-4</w:t>
      </w:r>
    </w:p>
    <w:p w14:paraId="4766BC75" w14:textId="77777777" w:rsidR="004F1243" w:rsidRPr="0078480E" w:rsidRDefault="004F1243" w:rsidP="009E072A">
      <w:pPr>
        <w:pStyle w:val="ListParagraph"/>
        <w:numPr>
          <w:ilvl w:val="0"/>
          <w:numId w:val="9"/>
        </w:numPr>
        <w:rPr>
          <w:rFonts w:cstheme="minorHAnsi"/>
        </w:rPr>
      </w:pPr>
      <w:proofErr w:type="spellStart"/>
      <w:r w:rsidRPr="009E072A">
        <w:rPr>
          <w:rFonts w:cstheme="minorHAnsi"/>
        </w:rPr>
        <w:t>Alsing</w:t>
      </w:r>
      <w:proofErr w:type="spellEnd"/>
      <w:r w:rsidRPr="009E072A">
        <w:rPr>
          <w:rFonts w:cstheme="minorHAnsi"/>
        </w:rPr>
        <w:t xml:space="preserve">, O. (2018) Mobile Object Detection using TensorFlow Lite and Transfer Learning, </w:t>
      </w:r>
      <w:r w:rsidRPr="009E072A">
        <w:rPr>
          <w:rFonts w:cstheme="minorHAnsi"/>
          <w:color w:val="000000"/>
          <w:shd w:val="clear" w:color="auto" w:fill="FFFFFF"/>
        </w:rPr>
        <w:t>[online]. MSc, KTH Royal Institute of Technology.  Available from: https://www.diva-portal.org/smash/get/diva2:1242627/FULLTEXT01.pdf [Accessed 30 January 2022].</w:t>
      </w:r>
    </w:p>
    <w:p w14:paraId="4B58AD12" w14:textId="77777777" w:rsidR="004F1243" w:rsidRDefault="004F1243" w:rsidP="00266265">
      <w:pPr>
        <w:pStyle w:val="ListParagraph"/>
        <w:numPr>
          <w:ilvl w:val="0"/>
          <w:numId w:val="9"/>
        </w:numPr>
        <w:tabs>
          <w:tab w:val="left" w:pos="318"/>
        </w:tabs>
        <w:spacing w:after="0" w:line="240" w:lineRule="auto"/>
        <w:rPr>
          <w:rFonts w:cstheme="minorHAnsi"/>
        </w:rPr>
      </w:pPr>
      <w:proofErr w:type="spellStart"/>
      <w:r w:rsidRPr="0029562B">
        <w:rPr>
          <w:rFonts w:cstheme="minorHAnsi"/>
        </w:rPr>
        <w:t>Aptoula</w:t>
      </w:r>
      <w:proofErr w:type="spellEnd"/>
      <w:r w:rsidRPr="0029562B">
        <w:rPr>
          <w:rFonts w:cstheme="minorHAnsi"/>
        </w:rPr>
        <w:t xml:space="preserve">, E., Ghazi, M.M. and </w:t>
      </w:r>
      <w:proofErr w:type="spellStart"/>
      <w:r w:rsidRPr="0029562B">
        <w:rPr>
          <w:rFonts w:cstheme="minorHAnsi"/>
        </w:rPr>
        <w:t>Yanikoglu</w:t>
      </w:r>
      <w:proofErr w:type="spellEnd"/>
      <w:r w:rsidRPr="0029562B">
        <w:rPr>
          <w:rFonts w:cstheme="minorHAnsi"/>
        </w:rPr>
        <w:t>, B. (2017) Plant Identification Using Deep Neural Networks Via Optimization of Transfer learning Parameters. Neurocomputing [online]. 235 (1), pp. 228-235. [Accessed 23 October 2021].</w:t>
      </w:r>
    </w:p>
    <w:p w14:paraId="23F459D7" w14:textId="77777777" w:rsidR="004F1243" w:rsidRDefault="004F1243" w:rsidP="00266265">
      <w:pPr>
        <w:pStyle w:val="ListParagraph"/>
        <w:numPr>
          <w:ilvl w:val="0"/>
          <w:numId w:val="9"/>
        </w:numPr>
        <w:tabs>
          <w:tab w:val="left" w:pos="318"/>
        </w:tabs>
        <w:spacing w:after="0" w:line="240" w:lineRule="auto"/>
        <w:rPr>
          <w:rFonts w:cstheme="minorHAnsi"/>
        </w:rPr>
      </w:pPr>
      <w:proofErr w:type="spellStart"/>
      <w:r w:rsidRPr="0029562B">
        <w:rPr>
          <w:rFonts w:cstheme="minorHAnsi"/>
        </w:rPr>
        <w:t>Arfin</w:t>
      </w:r>
      <w:proofErr w:type="spellEnd"/>
      <w:r w:rsidRPr="0029562B">
        <w:rPr>
          <w:rFonts w:cstheme="minorHAnsi"/>
        </w:rPr>
        <w:t xml:space="preserve"> M. H. R., Hossain S. A., Islam M. M.,  and </w:t>
      </w:r>
      <w:proofErr w:type="spellStart"/>
      <w:r w:rsidRPr="0029562B">
        <w:rPr>
          <w:rFonts w:cstheme="minorHAnsi"/>
        </w:rPr>
        <w:t>Rabby</w:t>
      </w:r>
      <w:proofErr w:type="spellEnd"/>
      <w:r w:rsidRPr="0029562B">
        <w:rPr>
          <w:rFonts w:cstheme="minorHAnsi"/>
        </w:rPr>
        <w:t xml:space="preserve"> S. A. (2019) </w:t>
      </w:r>
      <w:proofErr w:type="spellStart"/>
      <w:r w:rsidRPr="0029562B">
        <w:rPr>
          <w:rFonts w:cstheme="minorHAnsi"/>
        </w:rPr>
        <w:t>PataNET</w:t>
      </w:r>
      <w:proofErr w:type="spellEnd"/>
      <w:r w:rsidRPr="0029562B">
        <w:rPr>
          <w:rFonts w:cstheme="minorHAnsi"/>
        </w:rPr>
        <w:t>: A Convolutional Neural Networks to Identify Plant from Leaf Images, 2019 10th International Conference on Computing, Communication and Networking Technologies (ICCCNT), Daffodil International University, Kanpur, India, 6-8 July 2019, IEEE [online]. Available from: https://ieeexplore-ieee-org.ezproxy.uwe.ac.uk/document/8944667 [Accessed 24 October 2021].</w:t>
      </w:r>
    </w:p>
    <w:p w14:paraId="70275FD3" w14:textId="77777777" w:rsidR="004F1243" w:rsidRDefault="004F1243" w:rsidP="00266265">
      <w:pPr>
        <w:pStyle w:val="ListParagraph"/>
        <w:numPr>
          <w:ilvl w:val="0"/>
          <w:numId w:val="9"/>
        </w:numPr>
        <w:rPr>
          <w:rFonts w:cstheme="minorHAnsi"/>
        </w:rPr>
      </w:pPr>
      <w:r w:rsidRPr="0029562B">
        <w:rPr>
          <w:rFonts w:cstheme="minorHAnsi"/>
        </w:rPr>
        <w:t xml:space="preserve">Arora, S. and </w:t>
      </w:r>
      <w:proofErr w:type="spellStart"/>
      <w:r w:rsidRPr="0029562B">
        <w:rPr>
          <w:rFonts w:cstheme="minorHAnsi"/>
        </w:rPr>
        <w:t>Kour</w:t>
      </w:r>
      <w:proofErr w:type="spellEnd"/>
      <w:r w:rsidRPr="0029562B">
        <w:rPr>
          <w:rFonts w:cstheme="minorHAnsi"/>
        </w:rPr>
        <w:t>, V.P.(2019) Particle Swarm Optimization Based Support Vector Machine (P-</w:t>
      </w:r>
      <w:proofErr w:type="spellStart"/>
      <w:r w:rsidRPr="0029562B">
        <w:rPr>
          <w:rFonts w:cstheme="minorHAnsi"/>
        </w:rPr>
        <w:t>svm</w:t>
      </w:r>
      <w:proofErr w:type="spellEnd"/>
      <w:r w:rsidRPr="0029562B">
        <w:rPr>
          <w:rFonts w:cstheme="minorHAnsi"/>
        </w:rPr>
        <w:t xml:space="preserve">) For the Segmentation and Classification of Plants. </w:t>
      </w:r>
      <w:proofErr w:type="spellStart"/>
      <w:r w:rsidRPr="0029562B">
        <w:rPr>
          <w:rFonts w:cstheme="minorHAnsi"/>
        </w:rPr>
        <w:t>Ieee</w:t>
      </w:r>
      <w:proofErr w:type="spellEnd"/>
      <w:r w:rsidRPr="0029562B">
        <w:rPr>
          <w:rFonts w:cstheme="minorHAnsi"/>
        </w:rPr>
        <w:t xml:space="preserve"> Access [online]. 7 (1), pp. 29374-29385. [Accessed 22 January 2022].</w:t>
      </w:r>
    </w:p>
    <w:p w14:paraId="31940FE0" w14:textId="77777777" w:rsidR="004F1243" w:rsidRDefault="004F1243" w:rsidP="00C7700D">
      <w:pPr>
        <w:pStyle w:val="ListParagraph"/>
        <w:numPr>
          <w:ilvl w:val="0"/>
          <w:numId w:val="9"/>
        </w:numPr>
        <w:spacing w:before="100" w:beforeAutospacing="1" w:after="100" w:afterAutospacing="1" w:line="240" w:lineRule="auto"/>
        <w:rPr>
          <w:rFonts w:eastAsia="Times New Roman" w:cstheme="minorHAnsi"/>
          <w:color w:val="000000"/>
          <w:lang w:eastAsia="en-GB"/>
        </w:rPr>
      </w:pPr>
      <w:proofErr w:type="spellStart"/>
      <w:r w:rsidRPr="0029562B">
        <w:rPr>
          <w:rFonts w:eastAsia="Times New Roman" w:cstheme="minorHAnsi"/>
          <w:color w:val="000000"/>
          <w:lang w:eastAsia="en-GB"/>
        </w:rPr>
        <w:t>Arshid</w:t>
      </w:r>
      <w:proofErr w:type="spellEnd"/>
      <w:r w:rsidRPr="0029562B">
        <w:rPr>
          <w:rFonts w:eastAsia="Times New Roman" w:cstheme="minorHAnsi"/>
          <w:color w:val="000000"/>
          <w:lang w:eastAsia="en-GB"/>
        </w:rPr>
        <w:t xml:space="preserve">, K., Feng, J., Jia, K., Mehmood, A., Rehman, Z.U., </w:t>
      </w:r>
      <w:proofErr w:type="spellStart"/>
      <w:r w:rsidRPr="0029562B">
        <w:rPr>
          <w:rFonts w:eastAsia="Times New Roman" w:cstheme="minorHAnsi"/>
          <w:color w:val="000000"/>
          <w:lang w:eastAsia="en-GB"/>
        </w:rPr>
        <w:t>Yaqub</w:t>
      </w:r>
      <w:proofErr w:type="spellEnd"/>
      <w:r w:rsidRPr="0029562B">
        <w:rPr>
          <w:rFonts w:eastAsia="Times New Roman" w:cstheme="minorHAnsi"/>
          <w:color w:val="000000"/>
          <w:lang w:eastAsia="en-GB"/>
        </w:rPr>
        <w:t xml:space="preserve">, M. and Zia, M.S. (2020) State-of-the-art </w:t>
      </w:r>
      <w:proofErr w:type="spellStart"/>
      <w:r w:rsidRPr="0029562B">
        <w:rPr>
          <w:rFonts w:eastAsia="Times New Roman" w:cstheme="minorHAnsi"/>
          <w:color w:val="000000"/>
          <w:lang w:eastAsia="en-GB"/>
        </w:rPr>
        <w:t>Cnn</w:t>
      </w:r>
      <w:proofErr w:type="spellEnd"/>
      <w:r w:rsidRPr="0029562B">
        <w:rPr>
          <w:rFonts w:eastAsia="Times New Roman" w:cstheme="minorHAnsi"/>
          <w:color w:val="000000"/>
          <w:lang w:eastAsia="en-GB"/>
        </w:rPr>
        <w:t xml:space="preserve"> Optimizer </w:t>
      </w:r>
      <w:proofErr w:type="gramStart"/>
      <w:r w:rsidRPr="0029562B">
        <w:rPr>
          <w:rFonts w:eastAsia="Times New Roman" w:cstheme="minorHAnsi"/>
          <w:color w:val="000000"/>
          <w:lang w:eastAsia="en-GB"/>
        </w:rPr>
        <w:t>For</w:t>
      </w:r>
      <w:proofErr w:type="gramEnd"/>
      <w:r w:rsidRPr="0029562B">
        <w:rPr>
          <w:rFonts w:eastAsia="Times New Roman" w:cstheme="minorHAnsi"/>
          <w:color w:val="000000"/>
          <w:lang w:eastAsia="en-GB"/>
        </w:rPr>
        <w:t xml:space="preserve"> Brain </w:t>
      </w:r>
      <w:proofErr w:type="spellStart"/>
      <w:r w:rsidRPr="0029562B">
        <w:rPr>
          <w:rFonts w:eastAsia="Times New Roman" w:cstheme="minorHAnsi"/>
          <w:color w:val="000000"/>
          <w:lang w:eastAsia="en-GB"/>
        </w:rPr>
        <w:t>Tumor</w:t>
      </w:r>
      <w:proofErr w:type="spellEnd"/>
      <w:r w:rsidRPr="0029562B">
        <w:rPr>
          <w:rFonts w:eastAsia="Times New Roman" w:cstheme="minorHAnsi"/>
          <w:color w:val="000000"/>
          <w:lang w:eastAsia="en-GB"/>
        </w:rPr>
        <w:t xml:space="preserve"> Segmentation in Magnetic Resonance Images. Brain Sciences [online]. 10 (7), pp. 427-447. [Accessed 29 January 2022].‌</w:t>
      </w:r>
    </w:p>
    <w:p w14:paraId="1831BF59" w14:textId="77777777" w:rsidR="004F1243" w:rsidRPr="00413B62" w:rsidRDefault="004F1243" w:rsidP="00266265">
      <w:pPr>
        <w:pStyle w:val="ListParagraph"/>
        <w:numPr>
          <w:ilvl w:val="0"/>
          <w:numId w:val="9"/>
        </w:numPr>
        <w:rPr>
          <w:rFonts w:cstheme="minorHAnsi"/>
        </w:rPr>
      </w:pPr>
      <w:r w:rsidRPr="0029562B">
        <w:rPr>
          <w:rFonts w:cstheme="minorHAnsi"/>
        </w:rPr>
        <w:t xml:space="preserve">Awang, K, Che </w:t>
      </w:r>
      <w:proofErr w:type="spellStart"/>
      <w:r w:rsidRPr="0029562B">
        <w:rPr>
          <w:rFonts w:cstheme="minorHAnsi"/>
        </w:rPr>
        <w:t>Hussin</w:t>
      </w:r>
      <w:proofErr w:type="spellEnd"/>
      <w:r w:rsidRPr="0029562B">
        <w:rPr>
          <w:rFonts w:cstheme="minorHAnsi"/>
        </w:rPr>
        <w:t xml:space="preserve">, N.A., Jamil, N. and </w:t>
      </w:r>
      <w:proofErr w:type="spellStart"/>
      <w:r w:rsidRPr="0029562B">
        <w:rPr>
          <w:rFonts w:cstheme="minorHAnsi"/>
        </w:rPr>
        <w:t>Nordin</w:t>
      </w:r>
      <w:proofErr w:type="spellEnd"/>
      <w:r w:rsidRPr="0029562B">
        <w:rPr>
          <w:rFonts w:cstheme="minorHAnsi"/>
        </w:rPr>
        <w:t xml:space="preserve">, S. (2013) Plant species identification by using Scale Invariant Feature Transform (SIFT) and Grid Based Colour Moment (GBCM). In: (Unknown), ed. 2013 IEEE Conference on Open Systems. Kuching, Malaysia, 2-4 Dec. </w:t>
      </w:r>
      <w:r w:rsidRPr="0029562B">
        <w:rPr>
          <w:rFonts w:cstheme="minorHAnsi"/>
          <w:shd w:val="clear" w:color="auto" w:fill="FFFFFF"/>
        </w:rPr>
        <w:t>IEEE, pp. 226-230</w:t>
      </w:r>
    </w:p>
    <w:p w14:paraId="47866AEF" w14:textId="77777777" w:rsidR="004F1243" w:rsidRDefault="004F1243" w:rsidP="00266265">
      <w:pPr>
        <w:pStyle w:val="ListParagraph"/>
        <w:numPr>
          <w:ilvl w:val="0"/>
          <w:numId w:val="9"/>
        </w:numPr>
        <w:rPr>
          <w:rFonts w:cstheme="minorHAnsi"/>
          <w:shd w:val="clear" w:color="auto" w:fill="FFFFFF"/>
        </w:rPr>
      </w:pPr>
      <w:proofErr w:type="spellStart"/>
      <w:r w:rsidRPr="0029562B">
        <w:rPr>
          <w:rFonts w:cstheme="minorHAnsi"/>
        </w:rPr>
        <w:t>Balasaravanan</w:t>
      </w:r>
      <w:proofErr w:type="spellEnd"/>
      <w:r w:rsidRPr="0029562B">
        <w:rPr>
          <w:rFonts w:cstheme="minorHAnsi"/>
        </w:rPr>
        <w:t xml:space="preserve"> T., Priya C.A, and </w:t>
      </w:r>
      <w:proofErr w:type="spellStart"/>
      <w:r w:rsidRPr="0029562B">
        <w:rPr>
          <w:rFonts w:cstheme="minorHAnsi"/>
        </w:rPr>
        <w:t>Thanamani</w:t>
      </w:r>
      <w:proofErr w:type="spellEnd"/>
      <w:r w:rsidRPr="0029562B">
        <w:rPr>
          <w:rFonts w:cstheme="minorHAnsi"/>
        </w:rPr>
        <w:t xml:space="preserve"> A.S. (2012) An efficient leaf recognition algorithm for plant classification using support vector machine. In: (Unknown Editor), ed. International Conference on Pattern Recognition, Informatics and Medical Engineering (PRIME-2012). </w:t>
      </w:r>
      <w:r w:rsidRPr="0029562B">
        <w:rPr>
          <w:rFonts w:cstheme="minorHAnsi"/>
          <w:shd w:val="clear" w:color="auto" w:fill="FFFFFF"/>
        </w:rPr>
        <w:t>Salem, India, 21-23 March. IEEE, pp. 428-432</w:t>
      </w:r>
    </w:p>
    <w:p w14:paraId="0AC1361C" w14:textId="77777777" w:rsidR="004F1243" w:rsidRDefault="004F1243" w:rsidP="00A32B23">
      <w:pPr>
        <w:pStyle w:val="ListParagraph"/>
        <w:numPr>
          <w:ilvl w:val="0"/>
          <w:numId w:val="9"/>
        </w:numPr>
      </w:pPr>
      <w:r w:rsidRPr="00B60178">
        <w:t xml:space="preserve">Bjerke, M.B. and </w:t>
      </w:r>
      <w:proofErr w:type="spellStart"/>
      <w:r w:rsidRPr="00B60178">
        <w:t>Renger</w:t>
      </w:r>
      <w:proofErr w:type="spellEnd"/>
      <w:r w:rsidRPr="00B60178">
        <w:t>, R. (2017) Being Smart About Writing Smart Objectives. Evaluation and Program Planning [online]. 61 (1), pp. 125-127. [Accessed 19 April 2022].</w:t>
      </w:r>
    </w:p>
    <w:p w14:paraId="31457723" w14:textId="77777777" w:rsidR="004F1243" w:rsidRDefault="004F1243" w:rsidP="00266265">
      <w:pPr>
        <w:pStyle w:val="ListParagraph"/>
        <w:numPr>
          <w:ilvl w:val="0"/>
          <w:numId w:val="9"/>
        </w:numPr>
        <w:rPr>
          <w:rFonts w:cstheme="minorHAnsi"/>
        </w:rPr>
      </w:pPr>
      <w:proofErr w:type="spellStart"/>
      <w:r w:rsidRPr="0029562B">
        <w:rPr>
          <w:rFonts w:cstheme="minorHAnsi"/>
        </w:rPr>
        <w:t>Bringslimark</w:t>
      </w:r>
      <w:proofErr w:type="spellEnd"/>
      <w:r w:rsidRPr="0029562B">
        <w:rPr>
          <w:rFonts w:cstheme="minorHAnsi"/>
        </w:rPr>
        <w:t xml:space="preserve">, T., </w:t>
      </w:r>
      <w:proofErr w:type="spellStart"/>
      <w:r w:rsidRPr="0029562B">
        <w:rPr>
          <w:rFonts w:cstheme="minorHAnsi"/>
        </w:rPr>
        <w:t>Hartig</w:t>
      </w:r>
      <w:proofErr w:type="spellEnd"/>
      <w:r w:rsidRPr="0029562B">
        <w:rPr>
          <w:rFonts w:cstheme="minorHAnsi"/>
        </w:rPr>
        <w:t>, T., and Patil, G.G., (2009) The Psychological Benefits of Indoor Plants: A Critical Review of the Experimental Literature. Journal of Environmental Psychology [online]. 29 (4), pp. 422-433. [Accessed 01 January 2022].</w:t>
      </w:r>
    </w:p>
    <w:p w14:paraId="50F83E93" w14:textId="77777777" w:rsidR="004F1243" w:rsidRDefault="004F1243" w:rsidP="00A817E4">
      <w:pPr>
        <w:pStyle w:val="ListParagraph"/>
        <w:numPr>
          <w:ilvl w:val="0"/>
          <w:numId w:val="9"/>
        </w:numPr>
      </w:pPr>
      <w:r w:rsidRPr="00F27D66">
        <w:t xml:space="preserve">Butler, C.W. and </w:t>
      </w:r>
      <w:proofErr w:type="spellStart"/>
      <w:r w:rsidRPr="00F27D66">
        <w:t>Vijayasarathy</w:t>
      </w:r>
      <w:proofErr w:type="spellEnd"/>
      <w:r w:rsidRPr="00F27D66">
        <w:t xml:space="preserve">, L.R. (2016) Choice of Software Development Methodologies: Do Organizational, Project, and Team Characteristics Matter?. </w:t>
      </w:r>
      <w:proofErr w:type="spellStart"/>
      <w:r w:rsidRPr="00F27D66">
        <w:t>Ieee</w:t>
      </w:r>
      <w:proofErr w:type="spellEnd"/>
      <w:r w:rsidRPr="00F27D66">
        <w:t xml:space="preserve"> Software [online]. 33 (5), pp. 86-94. [Accessed 31 January 2022].</w:t>
      </w:r>
    </w:p>
    <w:p w14:paraId="5E856478" w14:textId="77777777" w:rsidR="004F1243" w:rsidRDefault="004F1243" w:rsidP="00266265">
      <w:pPr>
        <w:pStyle w:val="ListParagraph"/>
        <w:numPr>
          <w:ilvl w:val="0"/>
          <w:numId w:val="9"/>
        </w:numPr>
        <w:rPr>
          <w:rFonts w:cstheme="minorHAnsi"/>
        </w:rPr>
      </w:pPr>
      <w:r w:rsidRPr="0029562B">
        <w:rPr>
          <w:rFonts w:cstheme="minorHAnsi"/>
        </w:rPr>
        <w:lastRenderedPageBreak/>
        <w:t>Cham, W.K., Chan, S.S.F., Chu, L.M. and Zhao, C. (2015) Plant Identification Using Leaf Shapes—a Pattern Counting Approach. Pattern Recognition [online]. 48 (10), pp. 3203-3215. [Accessed 21 January 2022].</w:t>
      </w:r>
    </w:p>
    <w:p w14:paraId="3E6C2BFB" w14:textId="77777777" w:rsidR="004F1243" w:rsidRDefault="004F1243" w:rsidP="00266265">
      <w:pPr>
        <w:pStyle w:val="ListParagraph"/>
        <w:numPr>
          <w:ilvl w:val="0"/>
          <w:numId w:val="9"/>
        </w:numPr>
        <w:tabs>
          <w:tab w:val="left" w:pos="318"/>
        </w:tabs>
        <w:spacing w:after="0" w:line="240" w:lineRule="auto"/>
        <w:rPr>
          <w:rFonts w:cstheme="minorHAnsi"/>
        </w:rPr>
      </w:pPr>
      <w:r w:rsidRPr="0029562B">
        <w:rPr>
          <w:rFonts w:cstheme="minorHAnsi"/>
        </w:rPr>
        <w:t xml:space="preserve">Chan C. S., Lee H., </w:t>
      </w:r>
      <w:proofErr w:type="spellStart"/>
      <w:r w:rsidRPr="0029562B">
        <w:rPr>
          <w:rFonts w:cstheme="minorHAnsi"/>
        </w:rPr>
        <w:t>Remagnino</w:t>
      </w:r>
      <w:proofErr w:type="spellEnd"/>
      <w:r w:rsidRPr="0029562B">
        <w:rPr>
          <w:rFonts w:cstheme="minorHAnsi"/>
        </w:rPr>
        <w:t xml:space="preserve"> P., and  Wilkin P. (2015) </w:t>
      </w:r>
      <w:proofErr w:type="gramStart"/>
      <w:r w:rsidRPr="0029562B">
        <w:rPr>
          <w:rFonts w:cstheme="minorHAnsi"/>
        </w:rPr>
        <w:t>Deep-plant</w:t>
      </w:r>
      <w:proofErr w:type="gramEnd"/>
      <w:r w:rsidRPr="0029562B">
        <w:rPr>
          <w:rFonts w:cstheme="minorHAnsi"/>
        </w:rPr>
        <w:t>: Plant identification with convolutional neural networks. 2015 IEEE International Conference on Image Processing (ICIP), University of Malaya, Royal Botanic Gardens, &amp; Kingston University, Quebec City, QC, Canada, 27-30 Sept. 2015: IEEE [online]. Available from: https://ieeexplore.ieee.org/abstract/document/7350839 [Accessed 23 October 2021].</w:t>
      </w:r>
    </w:p>
    <w:p w14:paraId="56E01499" w14:textId="77777777" w:rsidR="004F1243" w:rsidRDefault="004F1243" w:rsidP="00266265">
      <w:pPr>
        <w:pStyle w:val="ListParagraph"/>
        <w:numPr>
          <w:ilvl w:val="0"/>
          <w:numId w:val="9"/>
        </w:numPr>
        <w:tabs>
          <w:tab w:val="left" w:pos="318"/>
        </w:tabs>
        <w:rPr>
          <w:rFonts w:cstheme="minorHAnsi"/>
        </w:rPr>
      </w:pPr>
      <w:r w:rsidRPr="0029562B">
        <w:rPr>
          <w:rFonts w:cstheme="minorHAnsi"/>
        </w:rPr>
        <w:t xml:space="preserve">Chao, X., Li, Y. and </w:t>
      </w:r>
      <w:proofErr w:type="spellStart"/>
      <w:r w:rsidRPr="0029562B">
        <w:rPr>
          <w:rFonts w:cstheme="minorHAnsi"/>
        </w:rPr>
        <w:t>Nie</w:t>
      </w:r>
      <w:proofErr w:type="spellEnd"/>
      <w:r w:rsidRPr="0029562B">
        <w:rPr>
          <w:rFonts w:cstheme="minorHAnsi"/>
        </w:rPr>
        <w:t xml:space="preserve">, J. (2020) Do We Really Need Deep </w:t>
      </w:r>
      <w:proofErr w:type="spellStart"/>
      <w:r w:rsidRPr="0029562B">
        <w:rPr>
          <w:rFonts w:cstheme="minorHAnsi"/>
        </w:rPr>
        <w:t>Cnn</w:t>
      </w:r>
      <w:proofErr w:type="spellEnd"/>
      <w:r w:rsidRPr="0029562B">
        <w:rPr>
          <w:rFonts w:cstheme="minorHAnsi"/>
        </w:rPr>
        <w:t xml:space="preserve"> </w:t>
      </w:r>
      <w:proofErr w:type="gramStart"/>
      <w:r w:rsidRPr="0029562B">
        <w:rPr>
          <w:rFonts w:cstheme="minorHAnsi"/>
        </w:rPr>
        <w:t>For</w:t>
      </w:r>
      <w:proofErr w:type="gramEnd"/>
      <w:r w:rsidRPr="0029562B">
        <w:rPr>
          <w:rFonts w:cstheme="minorHAnsi"/>
        </w:rPr>
        <w:t xml:space="preserve"> Plant Diseases Identification?. Computers and Electronics in Agriculture [online]. 178 (1), pp. 1-7. [Accessed 28 January 2022].</w:t>
      </w:r>
    </w:p>
    <w:p w14:paraId="6D83184E" w14:textId="77777777" w:rsidR="004F1243" w:rsidRDefault="004F1243" w:rsidP="00266265">
      <w:pPr>
        <w:pStyle w:val="ListParagraph"/>
        <w:numPr>
          <w:ilvl w:val="0"/>
          <w:numId w:val="9"/>
        </w:numPr>
        <w:rPr>
          <w:rFonts w:cstheme="minorHAnsi"/>
        </w:rPr>
      </w:pPr>
      <w:r w:rsidRPr="0029562B">
        <w:rPr>
          <w:rFonts w:cstheme="minorHAnsi"/>
        </w:rPr>
        <w:t xml:space="preserve">Choo K.R., Huang F., Liu P. and Wang L. (2017) </w:t>
      </w:r>
      <w:proofErr w:type="spellStart"/>
      <w:r w:rsidRPr="0029562B">
        <w:rPr>
          <w:rFonts w:cstheme="minorHAnsi"/>
        </w:rPr>
        <w:t>Svm</w:t>
      </w:r>
      <w:proofErr w:type="spellEnd"/>
      <w:r w:rsidRPr="0029562B">
        <w:rPr>
          <w:rFonts w:cstheme="minorHAnsi"/>
        </w:rPr>
        <w:t xml:space="preserve"> </w:t>
      </w:r>
      <w:proofErr w:type="gramStart"/>
      <w:r w:rsidRPr="0029562B">
        <w:rPr>
          <w:rFonts w:cstheme="minorHAnsi"/>
        </w:rPr>
        <w:t>Or</w:t>
      </w:r>
      <w:proofErr w:type="gramEnd"/>
      <w:r w:rsidRPr="0029562B">
        <w:rPr>
          <w:rFonts w:cstheme="minorHAnsi"/>
        </w:rPr>
        <w:t xml:space="preserve"> Deep Learning? a Comparative Study on Remote Sensing Image Classification. Soft Computing [online]. 21 (1), pp. 7053-7065. [Accessed 25 January 2022].</w:t>
      </w:r>
    </w:p>
    <w:p w14:paraId="594869A9" w14:textId="77777777" w:rsidR="004F1243" w:rsidRDefault="004F1243" w:rsidP="00266265">
      <w:pPr>
        <w:pStyle w:val="ListParagraph"/>
        <w:numPr>
          <w:ilvl w:val="0"/>
          <w:numId w:val="9"/>
        </w:numPr>
        <w:tabs>
          <w:tab w:val="left" w:pos="318"/>
        </w:tabs>
        <w:spacing w:after="0" w:line="240" w:lineRule="auto"/>
        <w:rPr>
          <w:rFonts w:cstheme="minorHAnsi"/>
        </w:rPr>
      </w:pPr>
      <w:proofErr w:type="spellStart"/>
      <w:r w:rsidRPr="0029562B">
        <w:rPr>
          <w:rFonts w:cstheme="minorHAnsi"/>
        </w:rPr>
        <w:t>Gajjar</w:t>
      </w:r>
      <w:proofErr w:type="spellEnd"/>
      <w:r w:rsidRPr="0029562B">
        <w:rPr>
          <w:rFonts w:cstheme="minorHAnsi"/>
        </w:rPr>
        <w:t xml:space="preserve">, R., </w:t>
      </w:r>
      <w:proofErr w:type="spellStart"/>
      <w:r w:rsidRPr="0029562B">
        <w:rPr>
          <w:rFonts w:cstheme="minorHAnsi"/>
        </w:rPr>
        <w:t>Gajjar</w:t>
      </w:r>
      <w:proofErr w:type="spellEnd"/>
      <w:r w:rsidRPr="0029562B">
        <w:rPr>
          <w:rFonts w:cstheme="minorHAnsi"/>
        </w:rPr>
        <w:t xml:space="preserve">, N., Patel, N.P., </w:t>
      </w:r>
      <w:proofErr w:type="spellStart"/>
      <w:r w:rsidRPr="0029562B">
        <w:rPr>
          <w:rFonts w:cstheme="minorHAnsi"/>
        </w:rPr>
        <w:t>Thakor</w:t>
      </w:r>
      <w:proofErr w:type="spellEnd"/>
      <w:r w:rsidRPr="0029562B">
        <w:rPr>
          <w:rFonts w:cstheme="minorHAnsi"/>
        </w:rPr>
        <w:t xml:space="preserve">, V.J. and </w:t>
      </w:r>
      <w:proofErr w:type="spellStart"/>
      <w:r w:rsidRPr="0029562B">
        <w:rPr>
          <w:rFonts w:cstheme="minorHAnsi"/>
        </w:rPr>
        <w:t>Ruparelia</w:t>
      </w:r>
      <w:proofErr w:type="spellEnd"/>
      <w:r w:rsidRPr="0029562B">
        <w:rPr>
          <w:rFonts w:cstheme="minorHAnsi"/>
        </w:rPr>
        <w:t>, S. (2021) Real-time Detection and Identification of Plant Leaf Diseases Using Convolutional Neural Networks on an Embedded Platform. The Visual Computer [online]. 1 (1), pp. 1-16. [Accessed 26 October 2021].</w:t>
      </w:r>
    </w:p>
    <w:p w14:paraId="4A0A6604" w14:textId="77777777" w:rsidR="004F1243" w:rsidRDefault="004F1243" w:rsidP="009839FE">
      <w:pPr>
        <w:pStyle w:val="ListParagraph"/>
        <w:numPr>
          <w:ilvl w:val="0"/>
          <w:numId w:val="9"/>
        </w:numPr>
      </w:pPr>
      <w:proofErr w:type="spellStart"/>
      <w:r w:rsidRPr="00333D28">
        <w:t>Garleanu</w:t>
      </w:r>
      <w:proofErr w:type="spellEnd"/>
      <w:r>
        <w:t xml:space="preserve">, A., </w:t>
      </w:r>
      <w:proofErr w:type="spellStart"/>
      <w:r w:rsidRPr="00333D28">
        <w:t>Mărzan</w:t>
      </w:r>
      <w:proofErr w:type="spellEnd"/>
      <w:r>
        <w:t>, M.,</w:t>
      </w:r>
      <w:r w:rsidRPr="00333D28">
        <w:t xml:space="preserve"> Paul</w:t>
      </w:r>
      <w:r>
        <w:t xml:space="preserve">, C., </w:t>
      </w:r>
      <w:r w:rsidRPr="00333D28">
        <w:t xml:space="preserve"> </w:t>
      </w:r>
      <w:proofErr w:type="spellStart"/>
      <w:r w:rsidRPr="00333D28">
        <w:t>Spiru</w:t>
      </w:r>
      <w:proofErr w:type="spellEnd"/>
      <w:r>
        <w:t xml:space="preserve">, L., and </w:t>
      </w:r>
      <w:proofErr w:type="spellStart"/>
      <w:r w:rsidRPr="00333D28">
        <w:t>Velciu</w:t>
      </w:r>
      <w:proofErr w:type="spellEnd"/>
      <w:r>
        <w:t xml:space="preserve">, M. (2019) </w:t>
      </w:r>
      <w:r w:rsidRPr="0008598C">
        <w:t>THE REVERSED MOSCOW METHOD. A GENERAL FRAMEWORK FOR DEVELOPING AGE-FRIENDLY TECHNOLOGIES</w:t>
      </w:r>
      <w:r>
        <w:t xml:space="preserve">. In: (editor Unknown) ed. 11th </w:t>
      </w:r>
      <w:r w:rsidRPr="0008598C">
        <w:t>International Conference e-Health 2019</w:t>
      </w:r>
      <w:r>
        <w:t xml:space="preserve">. </w:t>
      </w:r>
      <w:r w:rsidRPr="0008598C">
        <w:t>Porto, Portugal</w:t>
      </w:r>
      <w:r>
        <w:t xml:space="preserve">, 17 – 19 July. </w:t>
      </w:r>
      <w:proofErr w:type="spellStart"/>
      <w:r w:rsidRPr="0073339F">
        <w:t>Inderscience</w:t>
      </w:r>
      <w:proofErr w:type="spellEnd"/>
      <w:r w:rsidRPr="0073339F">
        <w:t xml:space="preserve"> Publishers</w:t>
      </w:r>
      <w:r>
        <w:t>, pp. 75- 81.</w:t>
      </w:r>
    </w:p>
    <w:p w14:paraId="0BF87755" w14:textId="77777777" w:rsidR="004F1243" w:rsidRDefault="004F1243" w:rsidP="00266265">
      <w:pPr>
        <w:pStyle w:val="ListParagraph"/>
        <w:numPr>
          <w:ilvl w:val="0"/>
          <w:numId w:val="9"/>
        </w:numPr>
        <w:rPr>
          <w:rFonts w:cstheme="minorHAnsi"/>
        </w:rPr>
      </w:pPr>
      <w:r w:rsidRPr="0029562B">
        <w:rPr>
          <w:rFonts w:cstheme="minorHAnsi"/>
        </w:rPr>
        <w:t xml:space="preserve">Jones, D.D., Meyer, G.E., Neto, J.C. and </w:t>
      </w:r>
      <w:proofErr w:type="spellStart"/>
      <w:r w:rsidRPr="0029562B">
        <w:rPr>
          <w:rFonts w:cstheme="minorHAnsi"/>
        </w:rPr>
        <w:t>Samal</w:t>
      </w:r>
      <w:proofErr w:type="spellEnd"/>
      <w:r w:rsidRPr="0029562B">
        <w:rPr>
          <w:rFonts w:cstheme="minorHAnsi"/>
        </w:rPr>
        <w:t>, A.K. (2006) Plant Species Identification Using Elliptic Fourier Leaf Shape Analysis. Computers and Electronics in Agriculture [online]. 50 (2), pp. 121-134. [Accessed 21 January 2022].</w:t>
      </w:r>
    </w:p>
    <w:p w14:paraId="56069D1E" w14:textId="77777777" w:rsidR="004F1243" w:rsidRPr="002B1490" w:rsidRDefault="004F1243" w:rsidP="009F5F9F">
      <w:pPr>
        <w:pStyle w:val="ListParagraph"/>
        <w:numPr>
          <w:ilvl w:val="0"/>
          <w:numId w:val="9"/>
        </w:numPr>
        <w:rPr>
          <w:rFonts w:cstheme="minorHAnsi"/>
        </w:rPr>
      </w:pPr>
      <w:r w:rsidRPr="009F5F9F">
        <w:rPr>
          <w:rFonts w:cstheme="minorHAnsi"/>
        </w:rPr>
        <w:t xml:space="preserve">Karthikeyan, N.G (2018).  Machine Learning Projects for Mobile Applications: Build Android and IOS Applications Using TensorFlow Lite and Core ML </w:t>
      </w:r>
      <w:r w:rsidRPr="009F5F9F">
        <w:rPr>
          <w:rFonts w:cstheme="minorHAnsi"/>
          <w:color w:val="000000"/>
          <w:shd w:val="clear" w:color="auto" w:fill="FFFFFF"/>
        </w:rPr>
        <w:t xml:space="preserve">[online]. Birmingham: </w:t>
      </w:r>
      <w:proofErr w:type="spellStart"/>
      <w:r w:rsidRPr="009F5F9F">
        <w:rPr>
          <w:rFonts w:cstheme="minorHAnsi"/>
          <w:color w:val="000000"/>
          <w:shd w:val="clear" w:color="auto" w:fill="FFFFFF"/>
        </w:rPr>
        <w:t>Packt</w:t>
      </w:r>
      <w:proofErr w:type="spellEnd"/>
      <w:r w:rsidRPr="009F5F9F">
        <w:rPr>
          <w:rFonts w:cstheme="minorHAnsi"/>
          <w:color w:val="000000"/>
          <w:shd w:val="clear" w:color="auto" w:fill="FFFFFF"/>
        </w:rPr>
        <w:t xml:space="preserve"> Publishing Ltd. [Accessed 30 January 2022]</w:t>
      </w:r>
    </w:p>
    <w:p w14:paraId="56C66C4D" w14:textId="77777777" w:rsidR="004F1243" w:rsidRPr="004F1243" w:rsidRDefault="004F1243" w:rsidP="004F1243">
      <w:pPr>
        <w:pStyle w:val="ListParagraph"/>
        <w:numPr>
          <w:ilvl w:val="0"/>
          <w:numId w:val="9"/>
        </w:numPr>
        <w:rPr>
          <w:rFonts w:cstheme="minorHAnsi"/>
        </w:rPr>
      </w:pPr>
      <w:proofErr w:type="spellStart"/>
      <w:r w:rsidRPr="004F1243">
        <w:rPr>
          <w:rFonts w:cstheme="minorHAnsi"/>
        </w:rPr>
        <w:t>Keras</w:t>
      </w:r>
      <w:proofErr w:type="spellEnd"/>
      <w:r w:rsidRPr="004F1243">
        <w:rPr>
          <w:rFonts w:cstheme="minorHAnsi"/>
        </w:rPr>
        <w:t xml:space="preserve"> (2022) </w:t>
      </w:r>
      <w:proofErr w:type="spellStart"/>
      <w:r w:rsidRPr="004F1243">
        <w:rPr>
          <w:rFonts w:cstheme="minorHAnsi"/>
        </w:rPr>
        <w:t>Adamax</w:t>
      </w:r>
      <w:proofErr w:type="spellEnd"/>
      <w:r w:rsidRPr="004F1243">
        <w:rPr>
          <w:rFonts w:cstheme="minorHAnsi"/>
        </w:rPr>
        <w:t xml:space="preserve">. </w:t>
      </w:r>
      <w:r w:rsidRPr="004F1243">
        <w:rPr>
          <w:rFonts w:cstheme="minorHAnsi"/>
          <w:color w:val="000000"/>
          <w:shd w:val="clear" w:color="auto" w:fill="FFFFFF"/>
        </w:rPr>
        <w:t xml:space="preserve">Available from: </w:t>
      </w:r>
      <w:hyperlink r:id="rId57" w:history="1">
        <w:r w:rsidRPr="004F1243">
          <w:rPr>
            <w:rStyle w:val="Hyperlink"/>
            <w:rFonts w:cstheme="minorHAnsi"/>
            <w:shd w:val="clear" w:color="auto" w:fill="FFFFFF"/>
          </w:rPr>
          <w:t>https://keras.io/api/optimizers/adamax/</w:t>
        </w:r>
      </w:hyperlink>
      <w:r w:rsidRPr="004F1243">
        <w:rPr>
          <w:rFonts w:cstheme="minorHAnsi"/>
          <w:color w:val="000000"/>
          <w:shd w:val="clear" w:color="auto" w:fill="FFFFFF"/>
        </w:rPr>
        <w:t xml:space="preserve"> [Accessed 20 March 2022]</w:t>
      </w:r>
    </w:p>
    <w:p w14:paraId="1535AF1A" w14:textId="77777777" w:rsidR="004F1243" w:rsidRPr="006B27C1" w:rsidRDefault="004F1243" w:rsidP="006B27C1">
      <w:pPr>
        <w:pStyle w:val="ListParagraph"/>
        <w:numPr>
          <w:ilvl w:val="0"/>
          <w:numId w:val="9"/>
        </w:numPr>
        <w:rPr>
          <w:rFonts w:cstheme="minorHAnsi"/>
        </w:rPr>
      </w:pPr>
      <w:proofErr w:type="spellStart"/>
      <w:r w:rsidRPr="006B27C1">
        <w:rPr>
          <w:rFonts w:cstheme="minorHAnsi"/>
        </w:rPr>
        <w:t>Lalithnarayan</w:t>
      </w:r>
      <w:proofErr w:type="spellEnd"/>
      <w:r w:rsidRPr="006B27C1">
        <w:rPr>
          <w:rFonts w:cstheme="minorHAnsi"/>
        </w:rPr>
        <w:t xml:space="preserve">, C. (2020) Handling Imbalanced Datasets in Machine Learning. </w:t>
      </w:r>
      <w:r w:rsidRPr="006B27C1">
        <w:rPr>
          <w:rFonts w:cstheme="minorHAnsi"/>
          <w:color w:val="000000"/>
          <w:shd w:val="clear" w:color="auto" w:fill="FFFFFF"/>
        </w:rPr>
        <w:t>Available from: https://www.section.io/engineering-education/imbalanced-data-in-ml/ [Accessed 13 February 2022].</w:t>
      </w:r>
    </w:p>
    <w:p w14:paraId="478B25DA" w14:textId="77777777" w:rsidR="004F1243" w:rsidRPr="0029562B" w:rsidRDefault="004F1243" w:rsidP="00266265">
      <w:pPr>
        <w:pStyle w:val="ListParagraph"/>
        <w:numPr>
          <w:ilvl w:val="0"/>
          <w:numId w:val="9"/>
        </w:numPr>
        <w:rPr>
          <w:rFonts w:cstheme="minorHAnsi"/>
        </w:rPr>
      </w:pPr>
      <w:r w:rsidRPr="0029562B">
        <w:rPr>
          <w:rFonts w:cstheme="minorHAnsi"/>
        </w:rPr>
        <w:t>Lu, W.Z. and Wang, W.J. (2005) Potential Assessment of the “Support Vector Machine” Method in Forecasting Ambient Air Pollutant Trends. Chemosphere [online]. 59 (5), pp. 693-701. [Accessed 25 January 2022].</w:t>
      </w:r>
    </w:p>
    <w:p w14:paraId="4037F8E2" w14:textId="77777777" w:rsidR="004F1243" w:rsidRPr="002B1490" w:rsidRDefault="004F1243" w:rsidP="00266265">
      <w:pPr>
        <w:pStyle w:val="ListParagraph"/>
        <w:numPr>
          <w:ilvl w:val="0"/>
          <w:numId w:val="9"/>
        </w:numPr>
        <w:rPr>
          <w:rFonts w:cstheme="minorHAnsi"/>
        </w:rPr>
      </w:pPr>
      <w:proofErr w:type="spellStart"/>
      <w:r w:rsidRPr="0029562B">
        <w:rPr>
          <w:rFonts w:cstheme="minorHAnsi"/>
        </w:rPr>
        <w:t>Macario</w:t>
      </w:r>
      <w:proofErr w:type="spellEnd"/>
      <w:r w:rsidRPr="0029562B">
        <w:rPr>
          <w:rFonts w:cstheme="minorHAnsi"/>
        </w:rPr>
        <w:t xml:space="preserve"> V., Oliveira J. F. L., and </w:t>
      </w:r>
      <w:proofErr w:type="spellStart"/>
      <w:r w:rsidRPr="0029562B">
        <w:rPr>
          <w:rFonts w:cstheme="minorHAnsi"/>
        </w:rPr>
        <w:t>Pacifico</w:t>
      </w:r>
      <w:proofErr w:type="spellEnd"/>
      <w:r w:rsidRPr="0029562B">
        <w:rPr>
          <w:rFonts w:cstheme="minorHAnsi"/>
        </w:rPr>
        <w:t xml:space="preserve"> L. D. S. (2018) Plant Classification Using Artificial Neural Networks. In: (unknown editor) ed. 2018 International Joint Conference on Neural Networks (IJCNN). </w:t>
      </w:r>
      <w:r w:rsidRPr="0029562B">
        <w:rPr>
          <w:rStyle w:val="Strong"/>
          <w:rFonts w:cstheme="minorHAnsi"/>
          <w:shd w:val="clear" w:color="auto" w:fill="FFFFFF"/>
        </w:rPr>
        <w:t> </w:t>
      </w:r>
      <w:r w:rsidRPr="0029562B">
        <w:rPr>
          <w:rFonts w:cstheme="minorHAnsi"/>
          <w:shd w:val="clear" w:color="auto" w:fill="FFFFFF"/>
        </w:rPr>
        <w:t>Rio de Janeiro, Brazil, 8-13 July. IEEE, pp. 1-6</w:t>
      </w:r>
    </w:p>
    <w:p w14:paraId="3E53C407" w14:textId="77777777" w:rsidR="004F1243" w:rsidRDefault="004F1243" w:rsidP="003F45C4">
      <w:pPr>
        <w:pStyle w:val="ListParagraph"/>
        <w:numPr>
          <w:ilvl w:val="0"/>
          <w:numId w:val="9"/>
        </w:numPr>
        <w:rPr>
          <w:rFonts w:cstheme="minorHAnsi"/>
          <w:noProof/>
        </w:rPr>
      </w:pPr>
      <w:r w:rsidRPr="003F45C4">
        <w:rPr>
          <w:rFonts w:cstheme="minorHAnsi"/>
          <w:noProof/>
        </w:rPr>
        <w:t xml:space="preserve">Okamoto, K., Tanno, R. and Yanai, K. (2016) Efficient Mobile Implementation of A CNN-based Object Recognition System. </w:t>
      </w:r>
      <w:r w:rsidRPr="003F45C4">
        <w:rPr>
          <w:rFonts w:cstheme="minorHAnsi"/>
        </w:rPr>
        <w:t xml:space="preserve">In: (Unknow editor) ed. 24th ACM international conference on Multimedia. </w:t>
      </w:r>
      <w:r w:rsidRPr="003F45C4">
        <w:rPr>
          <w:rFonts w:cstheme="minorHAnsi"/>
          <w:color w:val="333333"/>
          <w:shd w:val="clear" w:color="auto" w:fill="FAFAFA"/>
        </w:rPr>
        <w:t>Amsterdam, The Netherlands</w:t>
      </w:r>
      <w:r w:rsidRPr="003F45C4">
        <w:rPr>
          <w:rFonts w:cstheme="minorHAnsi"/>
          <w:noProof/>
        </w:rPr>
        <w:t>, October 15 – 19. Association for Computing Machinery, pp. 362–366</w:t>
      </w:r>
    </w:p>
    <w:p w14:paraId="2E9416C9" w14:textId="77777777" w:rsidR="004F1243" w:rsidRDefault="004F1243" w:rsidP="00266265">
      <w:pPr>
        <w:pStyle w:val="ListParagraph"/>
        <w:numPr>
          <w:ilvl w:val="0"/>
          <w:numId w:val="9"/>
        </w:numPr>
        <w:rPr>
          <w:rFonts w:cstheme="minorHAnsi"/>
        </w:rPr>
      </w:pPr>
      <w:proofErr w:type="spellStart"/>
      <w:r w:rsidRPr="0029562B">
        <w:rPr>
          <w:rFonts w:cstheme="minorHAnsi"/>
        </w:rPr>
        <w:t>Patle</w:t>
      </w:r>
      <w:proofErr w:type="spellEnd"/>
      <w:r w:rsidRPr="0029562B">
        <w:rPr>
          <w:rFonts w:cstheme="minorHAnsi"/>
        </w:rPr>
        <w:t xml:space="preserve">, A. and Prajapati, G. L. (2010) On Performing Classification Using SVM with Radial Basis and Polynomial Kernel Functions In: (Unknow editor) ed. 2010 3rd International Conference on Emerging Trends in Engineering and Technology.  </w:t>
      </w:r>
      <w:r w:rsidRPr="0029562B">
        <w:rPr>
          <w:rFonts w:cstheme="minorHAnsi"/>
          <w:shd w:val="clear" w:color="auto" w:fill="FFFFFF"/>
        </w:rPr>
        <w:t>Goa, India, 19-21 Nov.</w:t>
      </w:r>
      <w:r w:rsidRPr="0029562B">
        <w:rPr>
          <w:rFonts w:cstheme="minorHAnsi"/>
        </w:rPr>
        <w:t xml:space="preserve"> IEEE, pp. 512-515</w:t>
      </w:r>
    </w:p>
    <w:p w14:paraId="023AF97C" w14:textId="77777777" w:rsidR="004F1243" w:rsidRDefault="004F1243" w:rsidP="008B7FD9">
      <w:pPr>
        <w:pStyle w:val="ListParagraph"/>
        <w:numPr>
          <w:ilvl w:val="0"/>
          <w:numId w:val="9"/>
        </w:numPr>
        <w:rPr>
          <w:rFonts w:cstheme="minorHAnsi"/>
        </w:rPr>
      </w:pPr>
      <w:r w:rsidRPr="0029562B">
        <w:rPr>
          <w:rFonts w:cstheme="minorHAnsi"/>
          <w:shd w:val="clear" w:color="auto" w:fill="FFFFFF"/>
        </w:rPr>
        <w:lastRenderedPageBreak/>
        <w:t xml:space="preserve">Rao, T. V. M. and Vani, S. (2019) An Experimental Approach towards the Performance Assessment of Various Optimizers on Convolutional Neural Network </w:t>
      </w:r>
      <w:r w:rsidRPr="0029562B">
        <w:rPr>
          <w:rFonts w:cstheme="minorHAnsi"/>
        </w:rPr>
        <w:t>In: (Unknow editor) ed. 2019 3rd International Conference on Trends in Electronics and Informatics (ICOEI). Tirunelveli, India, 23-25 April. IEEE, pp. 331-336.</w:t>
      </w:r>
    </w:p>
    <w:p w14:paraId="2B81C312" w14:textId="77777777" w:rsidR="004F1243" w:rsidRPr="002B1490" w:rsidRDefault="004F1243" w:rsidP="00266265">
      <w:pPr>
        <w:pStyle w:val="ListParagraph"/>
        <w:numPr>
          <w:ilvl w:val="0"/>
          <w:numId w:val="9"/>
        </w:numPr>
        <w:rPr>
          <w:rFonts w:cstheme="minorHAnsi"/>
        </w:rPr>
      </w:pPr>
      <w:r w:rsidRPr="0029562B">
        <w:rPr>
          <w:rFonts w:cstheme="minorHAnsi"/>
        </w:rPr>
        <w:t xml:space="preserve">Royal Botanic Gardens (2020)  State of the World’s Plants and Fungi 2020 </w:t>
      </w:r>
      <w:r w:rsidRPr="0029562B">
        <w:rPr>
          <w:rFonts w:cstheme="minorHAnsi"/>
          <w:shd w:val="clear" w:color="auto" w:fill="FFFFFF"/>
        </w:rPr>
        <w:t xml:space="preserve">[online]. </w:t>
      </w:r>
      <w:r w:rsidRPr="0029562B">
        <w:rPr>
          <w:rFonts w:cstheme="minorHAnsi"/>
        </w:rPr>
        <w:t xml:space="preserve"> London, UK: Royal Botanic Gardens, Kew. </w:t>
      </w:r>
      <w:r w:rsidRPr="0029562B">
        <w:rPr>
          <w:rFonts w:cstheme="minorHAnsi"/>
          <w:shd w:val="clear" w:color="auto" w:fill="FFFFFF"/>
        </w:rPr>
        <w:t>[Accessed 21 January 2022].</w:t>
      </w:r>
    </w:p>
    <w:p w14:paraId="2C2545C9" w14:textId="77777777" w:rsidR="004F1243" w:rsidRDefault="004F1243" w:rsidP="002A4EC2">
      <w:pPr>
        <w:pStyle w:val="ListParagraph"/>
        <w:numPr>
          <w:ilvl w:val="0"/>
          <w:numId w:val="9"/>
        </w:numPr>
        <w:rPr>
          <w:rFonts w:cstheme="minorHAnsi"/>
        </w:rPr>
      </w:pPr>
      <w:r w:rsidRPr="0029562B">
        <w:rPr>
          <w:rFonts w:cstheme="minorHAnsi"/>
        </w:rPr>
        <w:t>Zhang, Z. (2018)  Improved Adam Optimizer for Deep Neural Networks. In: (unknown editor) ed. 2018 IEEE/ACM 26th International Symposium on Quality of Service (</w:t>
      </w:r>
      <w:proofErr w:type="spellStart"/>
      <w:r w:rsidRPr="0029562B">
        <w:rPr>
          <w:rFonts w:cstheme="minorHAnsi"/>
        </w:rPr>
        <w:t>IWQoS</w:t>
      </w:r>
      <w:proofErr w:type="spellEnd"/>
      <w:r w:rsidRPr="0029562B">
        <w:rPr>
          <w:rFonts w:cstheme="minorHAnsi"/>
        </w:rPr>
        <w:t>). Banff, AB, Canada, 4-6 June. IEEE, pp. 1-2.</w:t>
      </w:r>
    </w:p>
    <w:p w14:paraId="00CB40C9" w14:textId="77777777" w:rsidR="004F1243" w:rsidRDefault="004F1243" w:rsidP="004F1243">
      <w:pPr>
        <w:pStyle w:val="ListParagraph"/>
        <w:rPr>
          <w:rFonts w:cstheme="minorHAnsi"/>
        </w:rPr>
      </w:pPr>
    </w:p>
    <w:p w14:paraId="4ADA274F" w14:textId="77777777" w:rsidR="00A32B23" w:rsidRDefault="00A32B23" w:rsidP="00A32B23">
      <w:pPr>
        <w:pStyle w:val="ListParagraph"/>
        <w:rPr>
          <w:rFonts w:cstheme="minorHAnsi"/>
        </w:rPr>
      </w:pPr>
    </w:p>
    <w:p w14:paraId="399DB2DC" w14:textId="71CE6C5A" w:rsidR="00043C91" w:rsidRDefault="00043C91" w:rsidP="00043C91">
      <w:pPr>
        <w:rPr>
          <w:rFonts w:cstheme="minorHAnsi"/>
        </w:rPr>
      </w:pPr>
    </w:p>
    <w:p w14:paraId="171FBBBF" w14:textId="2B6BD9B1" w:rsidR="00043C91" w:rsidRDefault="00043C91" w:rsidP="00043C91">
      <w:pPr>
        <w:rPr>
          <w:rFonts w:cstheme="minorHAnsi"/>
        </w:rPr>
      </w:pPr>
    </w:p>
    <w:p w14:paraId="638B14B2" w14:textId="7201BD81" w:rsidR="00043C91" w:rsidRDefault="00043C91" w:rsidP="00043C91">
      <w:pPr>
        <w:rPr>
          <w:rFonts w:cstheme="minorHAnsi"/>
        </w:rPr>
      </w:pPr>
    </w:p>
    <w:p w14:paraId="47CFE650" w14:textId="36CAFD70" w:rsidR="00043C91" w:rsidRDefault="00043C91" w:rsidP="00043C91">
      <w:pPr>
        <w:rPr>
          <w:rFonts w:cstheme="minorHAnsi"/>
        </w:rPr>
      </w:pPr>
    </w:p>
    <w:p w14:paraId="24698203" w14:textId="32A7A3A3" w:rsidR="00043C91" w:rsidRDefault="00043C91" w:rsidP="00043C91">
      <w:pPr>
        <w:rPr>
          <w:rFonts w:cstheme="minorHAnsi"/>
        </w:rPr>
      </w:pPr>
    </w:p>
    <w:p w14:paraId="643D70CA" w14:textId="1BA22DFD" w:rsidR="00043C91" w:rsidRDefault="00043C91" w:rsidP="00043C91">
      <w:pPr>
        <w:rPr>
          <w:rFonts w:cstheme="minorHAnsi"/>
        </w:rPr>
      </w:pPr>
    </w:p>
    <w:p w14:paraId="37CAF1D1" w14:textId="6C0B472A" w:rsidR="00043C91" w:rsidRDefault="00043C91" w:rsidP="00043C91">
      <w:pPr>
        <w:rPr>
          <w:rFonts w:cstheme="minorHAnsi"/>
        </w:rPr>
      </w:pPr>
    </w:p>
    <w:p w14:paraId="07B5F918" w14:textId="2AF57676" w:rsidR="00043C91" w:rsidRDefault="00043C91" w:rsidP="00043C91">
      <w:pPr>
        <w:rPr>
          <w:rFonts w:cstheme="minorHAnsi"/>
        </w:rPr>
      </w:pPr>
    </w:p>
    <w:p w14:paraId="25CE6655" w14:textId="6624141F" w:rsidR="00043C91" w:rsidRDefault="00043C91" w:rsidP="00043C91">
      <w:pPr>
        <w:rPr>
          <w:rFonts w:cstheme="minorHAnsi"/>
        </w:rPr>
      </w:pPr>
    </w:p>
    <w:p w14:paraId="1124C6A0" w14:textId="05C214A4" w:rsidR="00043C91" w:rsidRDefault="00043C91" w:rsidP="00043C91">
      <w:pPr>
        <w:rPr>
          <w:rFonts w:cstheme="minorHAnsi"/>
        </w:rPr>
      </w:pPr>
    </w:p>
    <w:p w14:paraId="019E9745" w14:textId="1909FF64" w:rsidR="00043C91" w:rsidRDefault="00043C91" w:rsidP="00043C91">
      <w:pPr>
        <w:rPr>
          <w:rFonts w:cstheme="minorHAnsi"/>
        </w:rPr>
      </w:pPr>
    </w:p>
    <w:p w14:paraId="2F97647D" w14:textId="6EF6B979" w:rsidR="00043C91" w:rsidRDefault="00043C91" w:rsidP="00043C91">
      <w:pPr>
        <w:rPr>
          <w:rFonts w:cstheme="minorHAnsi"/>
        </w:rPr>
      </w:pPr>
    </w:p>
    <w:p w14:paraId="0A3655F7" w14:textId="79A15E0B" w:rsidR="00043C91" w:rsidRDefault="00043C91" w:rsidP="00043C91">
      <w:pPr>
        <w:rPr>
          <w:rFonts w:cstheme="minorHAnsi"/>
        </w:rPr>
      </w:pPr>
    </w:p>
    <w:p w14:paraId="3EA1D078" w14:textId="64E4EC27" w:rsidR="00043C91" w:rsidRDefault="00043C91" w:rsidP="00043C91">
      <w:pPr>
        <w:rPr>
          <w:rFonts w:cstheme="minorHAnsi"/>
        </w:rPr>
      </w:pPr>
    </w:p>
    <w:p w14:paraId="3D447D5E" w14:textId="66372B34" w:rsidR="00043C91" w:rsidRDefault="00043C91" w:rsidP="00043C91">
      <w:pPr>
        <w:rPr>
          <w:rFonts w:cstheme="minorHAnsi"/>
        </w:rPr>
      </w:pPr>
    </w:p>
    <w:p w14:paraId="6D8162F9" w14:textId="6D102AAD" w:rsidR="00043C91" w:rsidRDefault="00043C91" w:rsidP="00043C91">
      <w:pPr>
        <w:rPr>
          <w:rFonts w:cstheme="minorHAnsi"/>
        </w:rPr>
      </w:pPr>
    </w:p>
    <w:p w14:paraId="20421221" w14:textId="0526CA7B" w:rsidR="00043C91" w:rsidRDefault="00043C91" w:rsidP="00043C91">
      <w:pPr>
        <w:rPr>
          <w:rFonts w:cstheme="minorHAnsi"/>
        </w:rPr>
      </w:pPr>
    </w:p>
    <w:p w14:paraId="3C328715" w14:textId="54D5104F" w:rsidR="00043C91" w:rsidRDefault="00043C91" w:rsidP="00043C91">
      <w:pPr>
        <w:rPr>
          <w:rFonts w:cstheme="minorHAnsi"/>
        </w:rPr>
      </w:pPr>
    </w:p>
    <w:p w14:paraId="0CDF8291" w14:textId="75C103C4" w:rsidR="00043C91" w:rsidRDefault="00043C91" w:rsidP="00043C91">
      <w:pPr>
        <w:rPr>
          <w:rFonts w:cstheme="minorHAnsi"/>
        </w:rPr>
      </w:pPr>
    </w:p>
    <w:p w14:paraId="08BA7C54" w14:textId="07245F96" w:rsidR="00043C91" w:rsidRDefault="00043C91" w:rsidP="00043C91">
      <w:pPr>
        <w:rPr>
          <w:rFonts w:cstheme="minorHAnsi"/>
        </w:rPr>
      </w:pPr>
    </w:p>
    <w:p w14:paraId="1973A7E7" w14:textId="250787E9" w:rsidR="00043C91" w:rsidRDefault="00043C91" w:rsidP="00043C91">
      <w:pPr>
        <w:rPr>
          <w:rFonts w:cstheme="minorHAnsi"/>
        </w:rPr>
      </w:pPr>
    </w:p>
    <w:p w14:paraId="73D07C89" w14:textId="77777777" w:rsidR="003D5904" w:rsidRPr="00043C91" w:rsidRDefault="003D5904" w:rsidP="00043C91">
      <w:pPr>
        <w:rPr>
          <w:rFonts w:cstheme="minorHAnsi"/>
        </w:rPr>
      </w:pPr>
    </w:p>
    <w:p w14:paraId="45A877BC" w14:textId="3F29B557" w:rsidR="00917AD4" w:rsidRDefault="00917AD4" w:rsidP="00740A74">
      <w:pPr>
        <w:pStyle w:val="Heading1"/>
      </w:pPr>
      <w:bookmarkStart w:id="268" w:name="_Toc101532260"/>
      <w:r>
        <w:lastRenderedPageBreak/>
        <w:t>10 Appendix</w:t>
      </w:r>
      <w:bookmarkEnd w:id="268"/>
      <w:r>
        <w:t xml:space="preserve"> </w:t>
      </w:r>
    </w:p>
    <w:p w14:paraId="7A383B5A" w14:textId="77777777" w:rsidR="004F43E2" w:rsidRDefault="004F43E2" w:rsidP="004F43E2">
      <w:pPr>
        <w:pStyle w:val="Heading2"/>
      </w:pPr>
      <w:bookmarkStart w:id="269" w:name="_Toc101532261"/>
      <w:r>
        <w:t>10.1 Requirement Analysis</w:t>
      </w:r>
      <w:bookmarkEnd w:id="269"/>
    </w:p>
    <w:p w14:paraId="6547453E" w14:textId="5AAD8278" w:rsidR="004F43E2" w:rsidRDefault="004F43E2" w:rsidP="006143BF">
      <w:pPr>
        <w:pStyle w:val="Heading3"/>
      </w:pPr>
      <w:bookmarkStart w:id="270" w:name="_Toc101532262"/>
      <w:r>
        <w:t>10.1.1 Additional User stories</w:t>
      </w:r>
      <w:bookmarkEnd w:id="270"/>
    </w:p>
    <w:p w14:paraId="4D732E9A" w14:textId="77777777" w:rsidR="006143BF" w:rsidRPr="006143BF" w:rsidRDefault="006143BF" w:rsidP="006143BF"/>
    <w:tbl>
      <w:tblPr>
        <w:tblStyle w:val="ListTable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2088"/>
        <w:gridCol w:w="2239"/>
        <w:gridCol w:w="1969"/>
        <w:gridCol w:w="1496"/>
      </w:tblGrid>
      <w:tr w:rsidR="003D5904" w14:paraId="66795C67" w14:textId="77777777" w:rsidTr="00B912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16B61E5B" w14:textId="4796729F" w:rsidR="003D5904" w:rsidRDefault="003D5904" w:rsidP="003D5904">
            <w:r>
              <w:t>ID</w:t>
            </w:r>
          </w:p>
        </w:tc>
        <w:tc>
          <w:tcPr>
            <w:tcW w:w="2088" w:type="dxa"/>
          </w:tcPr>
          <w:p w14:paraId="63B74C58" w14:textId="71B80C35" w:rsidR="003D5904" w:rsidRPr="00EF0154" w:rsidRDefault="003D5904" w:rsidP="003D5904">
            <w:pPr>
              <w:cnfStyle w:val="100000000000" w:firstRow="1" w:lastRow="0" w:firstColumn="0" w:lastColumn="0" w:oddVBand="0" w:evenVBand="0" w:oddHBand="0" w:evenHBand="0" w:firstRowFirstColumn="0" w:firstRowLastColumn="0" w:lastRowFirstColumn="0" w:lastRowLastColumn="0"/>
              <w:rPr>
                <w:b w:val="0"/>
                <w:bCs w:val="0"/>
              </w:rPr>
            </w:pPr>
            <w:r>
              <w:t>As a…</w:t>
            </w:r>
          </w:p>
        </w:tc>
        <w:tc>
          <w:tcPr>
            <w:tcW w:w="2239" w:type="dxa"/>
          </w:tcPr>
          <w:p w14:paraId="09F8AA28" w14:textId="3CB95446" w:rsidR="003D5904" w:rsidRPr="00EF0154" w:rsidRDefault="003D5904" w:rsidP="003D5904">
            <w:pPr>
              <w:cnfStyle w:val="100000000000" w:firstRow="1" w:lastRow="0" w:firstColumn="0" w:lastColumn="0" w:oddVBand="0" w:evenVBand="0" w:oddHBand="0" w:evenHBand="0" w:firstRowFirstColumn="0" w:firstRowLastColumn="0" w:lastRowFirstColumn="0" w:lastRowLastColumn="0"/>
              <w:rPr>
                <w:b w:val="0"/>
                <w:bCs w:val="0"/>
              </w:rPr>
            </w:pPr>
            <w:r>
              <w:t>I want…</w:t>
            </w:r>
          </w:p>
        </w:tc>
        <w:tc>
          <w:tcPr>
            <w:tcW w:w="1969" w:type="dxa"/>
          </w:tcPr>
          <w:p w14:paraId="23A4805F" w14:textId="2CE2E78F" w:rsidR="003D5904" w:rsidRPr="00EF0154" w:rsidRDefault="003D5904" w:rsidP="003D5904">
            <w:pPr>
              <w:cnfStyle w:val="100000000000" w:firstRow="1" w:lastRow="0" w:firstColumn="0" w:lastColumn="0" w:oddVBand="0" w:evenVBand="0" w:oddHBand="0" w:evenHBand="0" w:firstRowFirstColumn="0" w:firstRowLastColumn="0" w:lastRowFirstColumn="0" w:lastRowLastColumn="0"/>
              <w:rPr>
                <w:b w:val="0"/>
                <w:bCs w:val="0"/>
              </w:rPr>
            </w:pPr>
            <w:r>
              <w:t>So that…</w:t>
            </w:r>
          </w:p>
        </w:tc>
        <w:tc>
          <w:tcPr>
            <w:tcW w:w="1496" w:type="dxa"/>
          </w:tcPr>
          <w:p w14:paraId="78DD8D0E" w14:textId="17DA2288" w:rsidR="003D5904" w:rsidRPr="00EF0154" w:rsidRDefault="003D5904" w:rsidP="003D5904">
            <w:pPr>
              <w:jc w:val="center"/>
              <w:cnfStyle w:val="100000000000" w:firstRow="1" w:lastRow="0" w:firstColumn="0" w:lastColumn="0" w:oddVBand="0" w:evenVBand="0" w:oddHBand="0" w:evenHBand="0" w:firstRowFirstColumn="0" w:firstRowLastColumn="0" w:lastRowFirstColumn="0" w:lastRowLastColumn="0"/>
              <w:rPr>
                <w:b w:val="0"/>
                <w:bCs w:val="0"/>
              </w:rPr>
            </w:pPr>
            <w:proofErr w:type="spellStart"/>
            <w:r>
              <w:t>MoSCoW</w:t>
            </w:r>
            <w:proofErr w:type="spellEnd"/>
          </w:p>
        </w:tc>
      </w:tr>
      <w:tr w:rsidR="003D5904" w14:paraId="3ED0D193" w14:textId="77777777" w:rsidTr="00B912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7F67D8D5" w14:textId="0B3E6CA1" w:rsidR="003D5904" w:rsidRDefault="003D5904" w:rsidP="003D5904">
            <w:r>
              <w:t>US.AI6</w:t>
            </w:r>
          </w:p>
        </w:tc>
        <w:tc>
          <w:tcPr>
            <w:tcW w:w="2088" w:type="dxa"/>
          </w:tcPr>
          <w:p w14:paraId="4DF663F5" w14:textId="74DA0D1D" w:rsidR="003D5904" w:rsidRPr="003D5904" w:rsidRDefault="003D5904" w:rsidP="003D5904">
            <w:pPr>
              <w:cnfStyle w:val="000000100000" w:firstRow="0" w:lastRow="0" w:firstColumn="0" w:lastColumn="0" w:oddVBand="0" w:evenVBand="0" w:oddHBand="1" w:evenHBand="0" w:firstRowFirstColumn="0" w:firstRowLastColumn="0" w:lastRowFirstColumn="0" w:lastRowLastColumn="0"/>
            </w:pPr>
            <w:r w:rsidRPr="003D5904">
              <w:t>User</w:t>
            </w:r>
          </w:p>
        </w:tc>
        <w:tc>
          <w:tcPr>
            <w:tcW w:w="2239" w:type="dxa"/>
          </w:tcPr>
          <w:p w14:paraId="00657C29" w14:textId="6C360D50" w:rsidR="003D5904" w:rsidRPr="003D5904" w:rsidRDefault="003D5904" w:rsidP="003D5904">
            <w:pPr>
              <w:cnfStyle w:val="000000100000" w:firstRow="0" w:lastRow="0" w:firstColumn="0" w:lastColumn="0" w:oddVBand="0" w:evenVBand="0" w:oddHBand="1" w:evenHBand="0" w:firstRowFirstColumn="0" w:firstRowLastColumn="0" w:lastRowFirstColumn="0" w:lastRowLastColumn="0"/>
            </w:pPr>
            <w:r w:rsidRPr="003D5904">
              <w:t>To have my plant identified using a picture.</w:t>
            </w:r>
          </w:p>
        </w:tc>
        <w:tc>
          <w:tcPr>
            <w:tcW w:w="1969" w:type="dxa"/>
          </w:tcPr>
          <w:p w14:paraId="5058CF51" w14:textId="70A9B8F6" w:rsidR="003D5904" w:rsidRPr="003D5904" w:rsidRDefault="003D5904" w:rsidP="003D5904">
            <w:pPr>
              <w:cnfStyle w:val="000000100000" w:firstRow="0" w:lastRow="0" w:firstColumn="0" w:lastColumn="0" w:oddVBand="0" w:evenVBand="0" w:oddHBand="1" w:evenHBand="0" w:firstRowFirstColumn="0" w:firstRowLastColumn="0" w:lastRowFirstColumn="0" w:lastRowLastColumn="0"/>
            </w:pPr>
            <w:r w:rsidRPr="003D5904">
              <w:t>I can easily give the information needed for my plant to be identified</w:t>
            </w:r>
          </w:p>
        </w:tc>
        <w:tc>
          <w:tcPr>
            <w:tcW w:w="1496" w:type="dxa"/>
          </w:tcPr>
          <w:p w14:paraId="7A162686" w14:textId="3A299BCB" w:rsidR="003D5904" w:rsidRP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rsidRPr="003D5904">
              <w:t>M</w:t>
            </w:r>
          </w:p>
        </w:tc>
      </w:tr>
      <w:tr w:rsidR="003D5904" w14:paraId="1C0CE8FE" w14:textId="77777777" w:rsidTr="00B912B6">
        <w:tc>
          <w:tcPr>
            <w:cnfStyle w:val="001000000000" w:firstRow="0" w:lastRow="0" w:firstColumn="1" w:lastColumn="0" w:oddVBand="0" w:evenVBand="0" w:oddHBand="0" w:evenHBand="0" w:firstRowFirstColumn="0" w:firstRowLastColumn="0" w:lastRowFirstColumn="0" w:lastRowLastColumn="0"/>
            <w:tcW w:w="1008" w:type="dxa"/>
          </w:tcPr>
          <w:p w14:paraId="1CA558FD" w14:textId="694AA046" w:rsidR="003D5904" w:rsidRDefault="003D5904" w:rsidP="003D5904">
            <w:r>
              <w:t>US.AI7</w:t>
            </w:r>
          </w:p>
        </w:tc>
        <w:tc>
          <w:tcPr>
            <w:tcW w:w="2088" w:type="dxa"/>
          </w:tcPr>
          <w:p w14:paraId="0E539850" w14:textId="6EF37BFD" w:rsidR="003D5904" w:rsidRPr="00647C1B" w:rsidRDefault="003D5904" w:rsidP="003D5904">
            <w:pPr>
              <w:cnfStyle w:val="000000000000" w:firstRow="0" w:lastRow="0" w:firstColumn="0" w:lastColumn="0" w:oddVBand="0" w:evenVBand="0" w:oddHBand="0" w:evenHBand="0" w:firstRowFirstColumn="0" w:firstRowLastColumn="0" w:lastRowFirstColumn="0" w:lastRowLastColumn="0"/>
            </w:pPr>
            <w:r>
              <w:t>User</w:t>
            </w:r>
          </w:p>
        </w:tc>
        <w:tc>
          <w:tcPr>
            <w:tcW w:w="2239" w:type="dxa"/>
          </w:tcPr>
          <w:p w14:paraId="3806E398" w14:textId="0DE87B98" w:rsidR="003D5904" w:rsidRPr="00647C1B" w:rsidRDefault="003D5904" w:rsidP="003D5904">
            <w:pPr>
              <w:cnfStyle w:val="000000000000" w:firstRow="0" w:lastRow="0" w:firstColumn="0" w:lastColumn="0" w:oddVBand="0" w:evenVBand="0" w:oddHBand="0" w:evenHBand="0" w:firstRowFirstColumn="0" w:firstRowLastColumn="0" w:lastRowFirstColumn="0" w:lastRowLastColumn="0"/>
            </w:pPr>
            <w:r>
              <w:t>To be able to have my plants identified with a portable device</w:t>
            </w:r>
          </w:p>
        </w:tc>
        <w:tc>
          <w:tcPr>
            <w:tcW w:w="1969" w:type="dxa"/>
          </w:tcPr>
          <w:p w14:paraId="7B561056" w14:textId="2ADA323D" w:rsidR="003D5904" w:rsidRPr="00647C1B" w:rsidRDefault="003D5904" w:rsidP="003D5904">
            <w:pPr>
              <w:cnfStyle w:val="000000000000" w:firstRow="0" w:lastRow="0" w:firstColumn="0" w:lastColumn="0" w:oddVBand="0" w:evenVBand="0" w:oddHBand="0" w:evenHBand="0" w:firstRowFirstColumn="0" w:firstRowLastColumn="0" w:lastRowFirstColumn="0" w:lastRowLastColumn="0"/>
            </w:pPr>
            <w:r>
              <w:t>I can identify my plant on an easily accessible device as well as on the go</w:t>
            </w:r>
          </w:p>
        </w:tc>
        <w:tc>
          <w:tcPr>
            <w:tcW w:w="1496" w:type="dxa"/>
          </w:tcPr>
          <w:p w14:paraId="2FBDB671" w14:textId="0FC61499" w:rsidR="003D5904" w:rsidRPr="00647C1B" w:rsidRDefault="003D5904" w:rsidP="003D5904">
            <w:pPr>
              <w:jc w:val="center"/>
              <w:cnfStyle w:val="000000000000" w:firstRow="0" w:lastRow="0" w:firstColumn="0" w:lastColumn="0" w:oddVBand="0" w:evenVBand="0" w:oddHBand="0" w:evenHBand="0" w:firstRowFirstColumn="0" w:firstRowLastColumn="0" w:lastRowFirstColumn="0" w:lastRowLastColumn="0"/>
            </w:pPr>
            <w:r>
              <w:t>M</w:t>
            </w:r>
          </w:p>
        </w:tc>
      </w:tr>
      <w:tr w:rsidR="003D5904" w14:paraId="77A8E461" w14:textId="77777777" w:rsidTr="00B912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232F9B48" w14:textId="3D10DB2B" w:rsidR="003D5904" w:rsidRDefault="003D5904" w:rsidP="003D5904">
            <w:r>
              <w:t>US.AI8</w:t>
            </w:r>
          </w:p>
        </w:tc>
        <w:tc>
          <w:tcPr>
            <w:tcW w:w="2088" w:type="dxa"/>
          </w:tcPr>
          <w:p w14:paraId="7464F012" w14:textId="4AB4D331" w:rsidR="003D5904" w:rsidRPr="00647C1B" w:rsidRDefault="003D5904" w:rsidP="003D5904">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5F5AD75A" w14:textId="1616DF16" w:rsidR="003D5904" w:rsidRPr="00647C1B" w:rsidRDefault="003D5904" w:rsidP="003D5904">
            <w:pPr>
              <w:cnfStyle w:val="000000100000" w:firstRow="0" w:lastRow="0" w:firstColumn="0" w:lastColumn="0" w:oddVBand="0" w:evenVBand="0" w:oddHBand="1" w:evenHBand="0" w:firstRowFirstColumn="0" w:firstRowLastColumn="0" w:lastRowFirstColumn="0" w:lastRowLastColumn="0"/>
            </w:pPr>
            <w:r>
              <w:t>To be able to have the number of different houseplants identifiable easily expanded upon</w:t>
            </w:r>
          </w:p>
        </w:tc>
        <w:tc>
          <w:tcPr>
            <w:tcW w:w="1969" w:type="dxa"/>
          </w:tcPr>
          <w:p w14:paraId="3B04786E" w14:textId="06791222" w:rsidR="003D5904" w:rsidRPr="00647C1B" w:rsidRDefault="003D5904" w:rsidP="003D5904">
            <w:pPr>
              <w:cnfStyle w:val="000000100000" w:firstRow="0" w:lastRow="0" w:firstColumn="0" w:lastColumn="0" w:oddVBand="0" w:evenVBand="0" w:oddHBand="1" w:evenHBand="0" w:firstRowFirstColumn="0" w:firstRowLastColumn="0" w:lastRowFirstColumn="0" w:lastRowLastColumn="0"/>
            </w:pPr>
            <w:r>
              <w:t>Over time as more plants become available, I can continue to use the system.</w:t>
            </w:r>
          </w:p>
        </w:tc>
        <w:tc>
          <w:tcPr>
            <w:tcW w:w="1496" w:type="dxa"/>
          </w:tcPr>
          <w:p w14:paraId="358CDA8B" w14:textId="6DB94C3C" w:rsidR="003D5904" w:rsidRPr="00647C1B" w:rsidRDefault="003D5904" w:rsidP="003D5904">
            <w:pPr>
              <w:jc w:val="center"/>
              <w:cnfStyle w:val="000000100000" w:firstRow="0" w:lastRow="0" w:firstColumn="0" w:lastColumn="0" w:oddVBand="0" w:evenVBand="0" w:oddHBand="1" w:evenHBand="0" w:firstRowFirstColumn="0" w:firstRowLastColumn="0" w:lastRowFirstColumn="0" w:lastRowLastColumn="0"/>
            </w:pPr>
            <w:r>
              <w:t>S</w:t>
            </w:r>
          </w:p>
        </w:tc>
      </w:tr>
      <w:tr w:rsidR="003D5904" w14:paraId="0C98035F" w14:textId="77777777" w:rsidTr="00B912B6">
        <w:tc>
          <w:tcPr>
            <w:cnfStyle w:val="001000000000" w:firstRow="0" w:lastRow="0" w:firstColumn="1" w:lastColumn="0" w:oddVBand="0" w:evenVBand="0" w:oddHBand="0" w:evenHBand="0" w:firstRowFirstColumn="0" w:firstRowLastColumn="0" w:lastRowFirstColumn="0" w:lastRowLastColumn="0"/>
            <w:tcW w:w="1008" w:type="dxa"/>
          </w:tcPr>
          <w:p w14:paraId="429ACA71" w14:textId="77777777" w:rsidR="003D5904" w:rsidRDefault="003D5904" w:rsidP="003D5904">
            <w:r>
              <w:t>US.AI9</w:t>
            </w:r>
          </w:p>
        </w:tc>
        <w:tc>
          <w:tcPr>
            <w:tcW w:w="2088" w:type="dxa"/>
          </w:tcPr>
          <w:p w14:paraId="4755389A" w14:textId="77777777" w:rsidR="003D5904" w:rsidRPr="00647C1B" w:rsidRDefault="003D5904" w:rsidP="003D5904">
            <w:pPr>
              <w:cnfStyle w:val="000000000000" w:firstRow="0" w:lastRow="0" w:firstColumn="0" w:lastColumn="0" w:oddVBand="0" w:evenVBand="0" w:oddHBand="0" w:evenHBand="0" w:firstRowFirstColumn="0" w:firstRowLastColumn="0" w:lastRowFirstColumn="0" w:lastRowLastColumn="0"/>
              <w:rPr>
                <w:b/>
                <w:bCs/>
              </w:rPr>
            </w:pPr>
            <w:r w:rsidRPr="00647C1B">
              <w:t>User</w:t>
            </w:r>
          </w:p>
        </w:tc>
        <w:tc>
          <w:tcPr>
            <w:tcW w:w="2239" w:type="dxa"/>
          </w:tcPr>
          <w:p w14:paraId="2B6946D6" w14:textId="77777777" w:rsidR="003D5904" w:rsidRPr="00647C1B" w:rsidRDefault="003D5904" w:rsidP="003D5904">
            <w:pPr>
              <w:cnfStyle w:val="000000000000" w:firstRow="0" w:lastRow="0" w:firstColumn="0" w:lastColumn="0" w:oddVBand="0" w:evenVBand="0" w:oddHBand="0" w:evenHBand="0" w:firstRowFirstColumn="0" w:firstRowLastColumn="0" w:lastRowFirstColumn="0" w:lastRowLastColumn="0"/>
              <w:rPr>
                <w:b/>
                <w:bCs/>
              </w:rPr>
            </w:pPr>
            <w:r w:rsidRPr="00647C1B">
              <w:t>The identification method to be easily explainable</w:t>
            </w:r>
          </w:p>
        </w:tc>
        <w:tc>
          <w:tcPr>
            <w:tcW w:w="1969" w:type="dxa"/>
          </w:tcPr>
          <w:p w14:paraId="00CF3FE3" w14:textId="77777777" w:rsidR="003D5904" w:rsidRPr="00647C1B" w:rsidRDefault="003D5904" w:rsidP="003D5904">
            <w:pPr>
              <w:cnfStyle w:val="000000000000" w:firstRow="0" w:lastRow="0" w:firstColumn="0" w:lastColumn="0" w:oddVBand="0" w:evenVBand="0" w:oddHBand="0" w:evenHBand="0" w:firstRowFirstColumn="0" w:firstRowLastColumn="0" w:lastRowFirstColumn="0" w:lastRowLastColumn="0"/>
              <w:rPr>
                <w:b/>
                <w:bCs/>
              </w:rPr>
            </w:pPr>
            <w:r w:rsidRPr="00647C1B">
              <w:t>I can understand how my plant is being identified</w:t>
            </w:r>
          </w:p>
        </w:tc>
        <w:tc>
          <w:tcPr>
            <w:tcW w:w="1496" w:type="dxa"/>
          </w:tcPr>
          <w:p w14:paraId="29D28729" w14:textId="77777777" w:rsidR="003D5904" w:rsidRPr="00647C1B" w:rsidRDefault="003D5904" w:rsidP="003D5904">
            <w:pPr>
              <w:jc w:val="center"/>
              <w:cnfStyle w:val="000000000000" w:firstRow="0" w:lastRow="0" w:firstColumn="0" w:lastColumn="0" w:oddVBand="0" w:evenVBand="0" w:oddHBand="0" w:evenHBand="0" w:firstRowFirstColumn="0" w:firstRowLastColumn="0" w:lastRowFirstColumn="0" w:lastRowLastColumn="0"/>
              <w:rPr>
                <w:b/>
                <w:bCs/>
              </w:rPr>
            </w:pPr>
            <w:r w:rsidRPr="00647C1B">
              <w:t>C</w:t>
            </w:r>
          </w:p>
        </w:tc>
      </w:tr>
      <w:tr w:rsidR="003D5904" w14:paraId="1707E484" w14:textId="77777777" w:rsidTr="00B912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3EC5F977" w14:textId="77777777" w:rsidR="003D5904" w:rsidRDefault="003D5904" w:rsidP="003D5904">
            <w:r>
              <w:t>US.UI1</w:t>
            </w:r>
          </w:p>
        </w:tc>
        <w:tc>
          <w:tcPr>
            <w:tcW w:w="2088" w:type="dxa"/>
          </w:tcPr>
          <w:p w14:paraId="4C0010ED"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39962938"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To be able to upload images of my plant to an application for identification</w:t>
            </w:r>
          </w:p>
        </w:tc>
        <w:tc>
          <w:tcPr>
            <w:tcW w:w="1969" w:type="dxa"/>
          </w:tcPr>
          <w:p w14:paraId="50B80A02"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I can have means of quick and portable plant identification</w:t>
            </w:r>
          </w:p>
        </w:tc>
        <w:tc>
          <w:tcPr>
            <w:tcW w:w="1496" w:type="dxa"/>
          </w:tcPr>
          <w:p w14:paraId="3F64BF33"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M</w:t>
            </w:r>
          </w:p>
        </w:tc>
      </w:tr>
      <w:tr w:rsidR="003D5904" w14:paraId="01F1F0EB" w14:textId="77777777" w:rsidTr="00B912B6">
        <w:tc>
          <w:tcPr>
            <w:cnfStyle w:val="001000000000" w:firstRow="0" w:lastRow="0" w:firstColumn="1" w:lastColumn="0" w:oddVBand="0" w:evenVBand="0" w:oddHBand="0" w:evenHBand="0" w:firstRowFirstColumn="0" w:firstRowLastColumn="0" w:lastRowFirstColumn="0" w:lastRowLastColumn="0"/>
            <w:tcW w:w="1008" w:type="dxa"/>
          </w:tcPr>
          <w:p w14:paraId="24D65F64" w14:textId="77777777" w:rsidR="003D5904" w:rsidRDefault="003D5904" w:rsidP="003D5904">
            <w:r>
              <w:t>US.UI2</w:t>
            </w:r>
          </w:p>
        </w:tc>
        <w:tc>
          <w:tcPr>
            <w:tcW w:w="2088" w:type="dxa"/>
          </w:tcPr>
          <w:p w14:paraId="4F164516"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User</w:t>
            </w:r>
          </w:p>
        </w:tc>
        <w:tc>
          <w:tcPr>
            <w:tcW w:w="2239" w:type="dxa"/>
          </w:tcPr>
          <w:p w14:paraId="24653AF4"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To be able to upload pictures of my unknown plant from files stored on my device</w:t>
            </w:r>
          </w:p>
        </w:tc>
        <w:tc>
          <w:tcPr>
            <w:tcW w:w="1969" w:type="dxa"/>
          </w:tcPr>
          <w:p w14:paraId="5A9373F0"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I can identify plants I’ve found online or overwise do not have direct access to</w:t>
            </w:r>
          </w:p>
        </w:tc>
        <w:tc>
          <w:tcPr>
            <w:tcW w:w="1496" w:type="dxa"/>
          </w:tcPr>
          <w:p w14:paraId="65D39B19"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S</w:t>
            </w:r>
          </w:p>
        </w:tc>
      </w:tr>
      <w:tr w:rsidR="003D5904" w14:paraId="1CBCAF14" w14:textId="77777777" w:rsidTr="00B912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39B40AE3" w14:textId="77777777" w:rsidR="003D5904" w:rsidRDefault="003D5904" w:rsidP="003D5904">
            <w:r>
              <w:t>US.UI3</w:t>
            </w:r>
          </w:p>
        </w:tc>
        <w:tc>
          <w:tcPr>
            <w:tcW w:w="2088" w:type="dxa"/>
          </w:tcPr>
          <w:p w14:paraId="4B12840D"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2060D28C"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To be able to take pictures of my unknown plant, and upload them, through the system</w:t>
            </w:r>
          </w:p>
        </w:tc>
        <w:tc>
          <w:tcPr>
            <w:tcW w:w="1969" w:type="dxa"/>
          </w:tcPr>
          <w:p w14:paraId="3D7A06F2"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 xml:space="preserve">I can identify any plant I have direct access to </w:t>
            </w:r>
          </w:p>
        </w:tc>
        <w:tc>
          <w:tcPr>
            <w:tcW w:w="1496" w:type="dxa"/>
          </w:tcPr>
          <w:p w14:paraId="0D6953B3"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M</w:t>
            </w:r>
          </w:p>
        </w:tc>
      </w:tr>
      <w:tr w:rsidR="003D5904" w14:paraId="4FF18D16" w14:textId="77777777" w:rsidTr="00B912B6">
        <w:tc>
          <w:tcPr>
            <w:cnfStyle w:val="001000000000" w:firstRow="0" w:lastRow="0" w:firstColumn="1" w:lastColumn="0" w:oddVBand="0" w:evenVBand="0" w:oddHBand="0" w:evenHBand="0" w:firstRowFirstColumn="0" w:firstRowLastColumn="0" w:lastRowFirstColumn="0" w:lastRowLastColumn="0"/>
            <w:tcW w:w="1008" w:type="dxa"/>
          </w:tcPr>
          <w:p w14:paraId="0D955CD3" w14:textId="77777777" w:rsidR="003D5904" w:rsidRDefault="003D5904" w:rsidP="003D5904">
            <w:r>
              <w:t>US.UI4</w:t>
            </w:r>
          </w:p>
        </w:tc>
        <w:tc>
          <w:tcPr>
            <w:tcW w:w="2088" w:type="dxa"/>
          </w:tcPr>
          <w:p w14:paraId="3616B3DD"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User</w:t>
            </w:r>
          </w:p>
        </w:tc>
        <w:tc>
          <w:tcPr>
            <w:tcW w:w="2239" w:type="dxa"/>
          </w:tcPr>
          <w:p w14:paraId="1FFEFB61"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To have the uploaded image of my unknown plant displayed in the system</w:t>
            </w:r>
          </w:p>
        </w:tc>
        <w:tc>
          <w:tcPr>
            <w:tcW w:w="1969" w:type="dxa"/>
          </w:tcPr>
          <w:p w14:paraId="13FE86C4" w14:textId="1BFE3BF2" w:rsidR="003D5904" w:rsidRDefault="003D5904" w:rsidP="003D5904">
            <w:pPr>
              <w:cnfStyle w:val="000000000000" w:firstRow="0" w:lastRow="0" w:firstColumn="0" w:lastColumn="0" w:oddVBand="0" w:evenVBand="0" w:oddHBand="0" w:evenHBand="0" w:firstRowFirstColumn="0" w:firstRowLastColumn="0" w:lastRowFirstColumn="0" w:lastRowLastColumn="0"/>
            </w:pPr>
            <w:r>
              <w:t xml:space="preserve">I can see my plant to allow me to associate more effectively what it is with an example of the plant </w:t>
            </w:r>
          </w:p>
        </w:tc>
        <w:tc>
          <w:tcPr>
            <w:tcW w:w="1496" w:type="dxa"/>
          </w:tcPr>
          <w:p w14:paraId="2684CE78"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M</w:t>
            </w:r>
          </w:p>
        </w:tc>
      </w:tr>
      <w:tr w:rsidR="003D5904" w14:paraId="41C7E5AF" w14:textId="77777777" w:rsidTr="00B912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00BE6761" w14:textId="77777777" w:rsidR="003D5904" w:rsidRDefault="003D5904" w:rsidP="003D5904">
            <w:r>
              <w:t>US.UI5</w:t>
            </w:r>
          </w:p>
        </w:tc>
        <w:tc>
          <w:tcPr>
            <w:tcW w:w="2088" w:type="dxa"/>
          </w:tcPr>
          <w:p w14:paraId="2390944F"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7C966AA5"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To have information displayed about how to care for my identified plant</w:t>
            </w:r>
          </w:p>
        </w:tc>
        <w:tc>
          <w:tcPr>
            <w:tcW w:w="1969" w:type="dxa"/>
          </w:tcPr>
          <w:p w14:paraId="31864061"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 xml:space="preserve">I can effectively take care of my newly identified plant </w:t>
            </w:r>
          </w:p>
        </w:tc>
        <w:tc>
          <w:tcPr>
            <w:tcW w:w="1496" w:type="dxa"/>
          </w:tcPr>
          <w:p w14:paraId="066091D9"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M</w:t>
            </w:r>
          </w:p>
        </w:tc>
      </w:tr>
      <w:tr w:rsidR="003D5904" w14:paraId="001B5DBD" w14:textId="77777777" w:rsidTr="00B912B6">
        <w:tc>
          <w:tcPr>
            <w:cnfStyle w:val="001000000000" w:firstRow="0" w:lastRow="0" w:firstColumn="1" w:lastColumn="0" w:oddVBand="0" w:evenVBand="0" w:oddHBand="0" w:evenHBand="0" w:firstRowFirstColumn="0" w:firstRowLastColumn="0" w:lastRowFirstColumn="0" w:lastRowLastColumn="0"/>
            <w:tcW w:w="1008" w:type="dxa"/>
          </w:tcPr>
          <w:p w14:paraId="2CC338BA" w14:textId="77777777" w:rsidR="003D5904" w:rsidRDefault="003D5904" w:rsidP="003D5904">
            <w:r>
              <w:t>US.UI6</w:t>
            </w:r>
          </w:p>
        </w:tc>
        <w:tc>
          <w:tcPr>
            <w:tcW w:w="2088" w:type="dxa"/>
          </w:tcPr>
          <w:p w14:paraId="5863FC5A"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User</w:t>
            </w:r>
          </w:p>
        </w:tc>
        <w:tc>
          <w:tcPr>
            <w:tcW w:w="2239" w:type="dxa"/>
          </w:tcPr>
          <w:p w14:paraId="0ED4FF29"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Plant information to be displayed in the form of a table</w:t>
            </w:r>
          </w:p>
        </w:tc>
        <w:tc>
          <w:tcPr>
            <w:tcW w:w="1969" w:type="dxa"/>
          </w:tcPr>
          <w:p w14:paraId="1C4D820B"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 xml:space="preserve">I can see information about </w:t>
            </w:r>
            <w:r>
              <w:lastRenderedPageBreak/>
              <w:t>my plant in a concise format</w:t>
            </w:r>
          </w:p>
        </w:tc>
        <w:tc>
          <w:tcPr>
            <w:tcW w:w="1496" w:type="dxa"/>
          </w:tcPr>
          <w:p w14:paraId="648291AC"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lastRenderedPageBreak/>
              <w:t>M</w:t>
            </w:r>
          </w:p>
        </w:tc>
      </w:tr>
      <w:tr w:rsidR="003D5904" w14:paraId="716C8E2E" w14:textId="77777777" w:rsidTr="00B912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34E7BE81" w14:textId="77777777" w:rsidR="003D5904" w:rsidRDefault="003D5904" w:rsidP="003D5904">
            <w:r>
              <w:t>US.UI7</w:t>
            </w:r>
          </w:p>
        </w:tc>
        <w:tc>
          <w:tcPr>
            <w:tcW w:w="2088" w:type="dxa"/>
          </w:tcPr>
          <w:p w14:paraId="39842019"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1CD04104"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To be able to upload multiple consecutive images of different plants</w:t>
            </w:r>
          </w:p>
        </w:tc>
        <w:tc>
          <w:tcPr>
            <w:tcW w:w="1969" w:type="dxa"/>
          </w:tcPr>
          <w:p w14:paraId="7C5AF970"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I can identify multiple different plants without restarting the system</w:t>
            </w:r>
          </w:p>
        </w:tc>
        <w:tc>
          <w:tcPr>
            <w:tcW w:w="1496" w:type="dxa"/>
          </w:tcPr>
          <w:p w14:paraId="4920265D"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M</w:t>
            </w:r>
          </w:p>
        </w:tc>
      </w:tr>
      <w:tr w:rsidR="003D5904" w14:paraId="2FD593B0" w14:textId="77777777" w:rsidTr="00B912B6">
        <w:tc>
          <w:tcPr>
            <w:cnfStyle w:val="001000000000" w:firstRow="0" w:lastRow="0" w:firstColumn="1" w:lastColumn="0" w:oddVBand="0" w:evenVBand="0" w:oddHBand="0" w:evenHBand="0" w:firstRowFirstColumn="0" w:firstRowLastColumn="0" w:lastRowFirstColumn="0" w:lastRowLastColumn="0"/>
            <w:tcW w:w="1008" w:type="dxa"/>
          </w:tcPr>
          <w:p w14:paraId="6C977717" w14:textId="77777777" w:rsidR="003D5904" w:rsidRDefault="003D5904" w:rsidP="003D5904">
            <w:r>
              <w:t>US.UI8</w:t>
            </w:r>
          </w:p>
        </w:tc>
        <w:tc>
          <w:tcPr>
            <w:tcW w:w="2088" w:type="dxa"/>
          </w:tcPr>
          <w:p w14:paraId="09C09B47"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User</w:t>
            </w:r>
          </w:p>
        </w:tc>
        <w:tc>
          <w:tcPr>
            <w:tcW w:w="2239" w:type="dxa"/>
          </w:tcPr>
          <w:p w14:paraId="3D11B841"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 xml:space="preserve">To be able to queue up photos of different plants to have them identified </w:t>
            </w:r>
          </w:p>
        </w:tc>
        <w:tc>
          <w:tcPr>
            <w:tcW w:w="1969" w:type="dxa"/>
          </w:tcPr>
          <w:p w14:paraId="6BD657B3"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I can identify multiple different plants all at the same time.</w:t>
            </w:r>
          </w:p>
        </w:tc>
        <w:tc>
          <w:tcPr>
            <w:tcW w:w="1496" w:type="dxa"/>
          </w:tcPr>
          <w:p w14:paraId="18EF4FD0" w14:textId="77777777" w:rsidR="003D5904" w:rsidRDefault="003D5904" w:rsidP="00D837C3">
            <w:pPr>
              <w:keepNext/>
              <w:jc w:val="center"/>
              <w:cnfStyle w:val="000000000000" w:firstRow="0" w:lastRow="0" w:firstColumn="0" w:lastColumn="0" w:oddVBand="0" w:evenVBand="0" w:oddHBand="0" w:evenHBand="0" w:firstRowFirstColumn="0" w:firstRowLastColumn="0" w:lastRowFirstColumn="0" w:lastRowLastColumn="0"/>
            </w:pPr>
            <w:r>
              <w:t>C</w:t>
            </w:r>
          </w:p>
        </w:tc>
      </w:tr>
    </w:tbl>
    <w:p w14:paraId="5E02A47C" w14:textId="76218520" w:rsidR="004F43E2" w:rsidRDefault="00D837C3" w:rsidP="00D837C3">
      <w:pPr>
        <w:pStyle w:val="Caption"/>
      </w:pPr>
      <w:bookmarkStart w:id="271" w:name="_Ref100840234"/>
      <w:bookmarkStart w:id="272" w:name="_Toc101532306"/>
      <w:r>
        <w:t xml:space="preserve">Table </w:t>
      </w:r>
      <w:fldSimple w:instr=" SEQ Table \* ARABIC ">
        <w:r>
          <w:rPr>
            <w:noProof/>
          </w:rPr>
          <w:t>7</w:t>
        </w:r>
      </w:fldSimple>
      <w:r>
        <w:t>: The Additional User Stories</w:t>
      </w:r>
      <w:bookmarkEnd w:id="271"/>
      <w:bookmarkEnd w:id="272"/>
    </w:p>
    <w:p w14:paraId="5EE9DB32" w14:textId="71A2BD99" w:rsidR="004F43E2" w:rsidRPr="00981EA4" w:rsidRDefault="004F43E2" w:rsidP="004F43E2">
      <w:pPr>
        <w:pStyle w:val="Heading3"/>
      </w:pPr>
      <w:bookmarkStart w:id="273" w:name="_Toc101532263"/>
      <w:r w:rsidRPr="00981EA4">
        <w:t>10.1.2 Additional Functional Requirements</w:t>
      </w:r>
      <w:bookmarkEnd w:id="273"/>
      <w:r w:rsidRPr="00981EA4">
        <w:t xml:space="preserve"> </w:t>
      </w:r>
    </w:p>
    <w:tbl>
      <w:tblPr>
        <w:tblStyle w:val="ListTable2-Accent1"/>
        <w:tblpPr w:leftFromText="180" w:rightFromText="180" w:vertAnchor="text" w:horzAnchor="margin" w:tblpY="22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2"/>
        <w:gridCol w:w="4240"/>
        <w:gridCol w:w="1167"/>
        <w:gridCol w:w="2907"/>
      </w:tblGrid>
      <w:tr w:rsidR="003D5904" w14:paraId="304E64CC" w14:textId="77777777" w:rsidTr="00072C49">
        <w:trPr>
          <w:cnfStyle w:val="100000000000" w:firstRow="1" w:lastRow="0" w:firstColumn="0" w:lastColumn="0" w:oddVBand="0" w:evenVBand="0" w:oddHBand="0"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42" w:type="dxa"/>
          </w:tcPr>
          <w:p w14:paraId="381BFF4C" w14:textId="6D0AA3C6" w:rsidR="003D5904" w:rsidRPr="00647C1B" w:rsidRDefault="003D5904" w:rsidP="003D5904">
            <w:r>
              <w:t>ID</w:t>
            </w:r>
          </w:p>
        </w:tc>
        <w:tc>
          <w:tcPr>
            <w:tcW w:w="4279" w:type="dxa"/>
          </w:tcPr>
          <w:p w14:paraId="251DD43D" w14:textId="4C39E348" w:rsidR="003D5904" w:rsidRPr="00647C1B" w:rsidRDefault="003D5904" w:rsidP="003D5904">
            <w:pPr>
              <w:cnfStyle w:val="100000000000" w:firstRow="1" w:lastRow="0" w:firstColumn="0" w:lastColumn="0" w:oddVBand="0" w:evenVBand="0" w:oddHBand="0" w:evenHBand="0" w:firstRowFirstColumn="0" w:firstRowLastColumn="0" w:lastRowFirstColumn="0" w:lastRowLastColumn="0"/>
            </w:pPr>
            <w:r>
              <w:t>Requirements</w:t>
            </w:r>
          </w:p>
        </w:tc>
        <w:tc>
          <w:tcPr>
            <w:tcW w:w="1167" w:type="dxa"/>
          </w:tcPr>
          <w:p w14:paraId="0463E289" w14:textId="63D120D6" w:rsidR="003D5904" w:rsidRPr="00647C1B" w:rsidRDefault="003D5904" w:rsidP="003D5904">
            <w:pPr>
              <w:jc w:val="center"/>
              <w:cnfStyle w:val="100000000000" w:firstRow="1" w:lastRow="0" w:firstColumn="0" w:lastColumn="0" w:oddVBand="0" w:evenVBand="0" w:oddHBand="0" w:evenHBand="0" w:firstRowFirstColumn="0" w:firstRowLastColumn="0" w:lastRowFirstColumn="0" w:lastRowLastColumn="0"/>
            </w:pPr>
            <w:r>
              <w:t>Priority (</w:t>
            </w:r>
            <w:proofErr w:type="spellStart"/>
            <w:r>
              <w:t>MoSCow</w:t>
            </w:r>
            <w:proofErr w:type="spellEnd"/>
            <w:r>
              <w:t>)</w:t>
            </w:r>
          </w:p>
        </w:tc>
        <w:tc>
          <w:tcPr>
            <w:tcW w:w="2928" w:type="dxa"/>
          </w:tcPr>
          <w:p w14:paraId="06F641FE" w14:textId="68E5B038" w:rsidR="003D5904" w:rsidRPr="00647C1B" w:rsidRDefault="003D5904" w:rsidP="003D5904">
            <w:pPr>
              <w:jc w:val="center"/>
              <w:cnfStyle w:val="100000000000" w:firstRow="1" w:lastRow="0" w:firstColumn="0" w:lastColumn="0" w:oddVBand="0" w:evenVBand="0" w:oddHBand="0" w:evenHBand="0" w:firstRowFirstColumn="0" w:firstRowLastColumn="0" w:lastRowFirstColumn="0" w:lastRowLastColumn="0"/>
            </w:pPr>
            <w:r>
              <w:t>Source/ Justification</w:t>
            </w:r>
          </w:p>
        </w:tc>
      </w:tr>
      <w:tr w:rsidR="003D5904" w14:paraId="3A8A3F30" w14:textId="77777777" w:rsidTr="00072C49">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42" w:type="dxa"/>
          </w:tcPr>
          <w:p w14:paraId="4C8B0905" w14:textId="77777777" w:rsidR="003D5904" w:rsidRPr="00647C1B" w:rsidRDefault="003D5904" w:rsidP="003D5904">
            <w:r w:rsidRPr="00647C1B">
              <w:t>AI6</w:t>
            </w:r>
          </w:p>
        </w:tc>
        <w:tc>
          <w:tcPr>
            <w:tcW w:w="4279" w:type="dxa"/>
          </w:tcPr>
          <w:p w14:paraId="0CE5E853" w14:textId="77777777" w:rsidR="003D5904" w:rsidRPr="00647C1B" w:rsidRDefault="003D5904" w:rsidP="003D5904">
            <w:pPr>
              <w:cnfStyle w:val="000000100000" w:firstRow="0" w:lastRow="0" w:firstColumn="0" w:lastColumn="0" w:oddVBand="0" w:evenVBand="0" w:oddHBand="1" w:evenHBand="0" w:firstRowFirstColumn="0" w:firstRowLastColumn="0" w:lastRowFirstColumn="0" w:lastRowLastColumn="0"/>
              <w:rPr>
                <w:b/>
                <w:bCs/>
              </w:rPr>
            </w:pPr>
            <w:r w:rsidRPr="00647C1B">
              <w:t xml:space="preserve">The  AI system  must be able to handle poor quality images of houseplants </w:t>
            </w:r>
          </w:p>
        </w:tc>
        <w:tc>
          <w:tcPr>
            <w:tcW w:w="1167" w:type="dxa"/>
          </w:tcPr>
          <w:p w14:paraId="6B0E7405" w14:textId="77777777" w:rsidR="003D5904" w:rsidRPr="00647C1B" w:rsidRDefault="003D5904" w:rsidP="003D5904">
            <w:pPr>
              <w:jc w:val="center"/>
              <w:cnfStyle w:val="000000100000" w:firstRow="0" w:lastRow="0" w:firstColumn="0" w:lastColumn="0" w:oddVBand="0" w:evenVBand="0" w:oddHBand="1" w:evenHBand="0" w:firstRowFirstColumn="0" w:firstRowLastColumn="0" w:lastRowFirstColumn="0" w:lastRowLastColumn="0"/>
              <w:rPr>
                <w:b/>
                <w:bCs/>
              </w:rPr>
            </w:pPr>
            <w:r w:rsidRPr="00647C1B">
              <w:t>S</w:t>
            </w:r>
          </w:p>
        </w:tc>
        <w:tc>
          <w:tcPr>
            <w:tcW w:w="2928" w:type="dxa"/>
          </w:tcPr>
          <w:p w14:paraId="2485C2AD" w14:textId="77777777" w:rsidR="003D5904" w:rsidRPr="00647C1B" w:rsidRDefault="003D5904" w:rsidP="003D5904">
            <w:pPr>
              <w:jc w:val="center"/>
              <w:cnfStyle w:val="000000100000" w:firstRow="0" w:lastRow="0" w:firstColumn="0" w:lastColumn="0" w:oddVBand="0" w:evenVBand="0" w:oddHBand="1" w:evenHBand="0" w:firstRowFirstColumn="0" w:firstRowLastColumn="0" w:lastRowFirstColumn="0" w:lastRowLastColumn="0"/>
              <w:rPr>
                <w:b/>
                <w:bCs/>
              </w:rPr>
            </w:pPr>
            <w:r w:rsidRPr="00647C1B">
              <w:t>Core functionality</w:t>
            </w:r>
          </w:p>
        </w:tc>
      </w:tr>
      <w:tr w:rsidR="003D5904" w14:paraId="75B3567E" w14:textId="77777777" w:rsidTr="00072C49">
        <w:trPr>
          <w:trHeight w:val="277"/>
        </w:trPr>
        <w:tc>
          <w:tcPr>
            <w:cnfStyle w:val="001000000000" w:firstRow="0" w:lastRow="0" w:firstColumn="1" w:lastColumn="0" w:oddVBand="0" w:evenVBand="0" w:oddHBand="0" w:evenHBand="0" w:firstRowFirstColumn="0" w:firstRowLastColumn="0" w:lastRowFirstColumn="0" w:lastRowLastColumn="0"/>
            <w:tcW w:w="642" w:type="dxa"/>
          </w:tcPr>
          <w:p w14:paraId="64A6F432" w14:textId="77777777" w:rsidR="003D5904" w:rsidRDefault="003D5904" w:rsidP="003D5904">
            <w:r>
              <w:t>AI7</w:t>
            </w:r>
          </w:p>
        </w:tc>
        <w:tc>
          <w:tcPr>
            <w:tcW w:w="4279" w:type="dxa"/>
          </w:tcPr>
          <w:p w14:paraId="73F3013F"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The  AI system  implemented must consist of a CNN</w:t>
            </w:r>
          </w:p>
        </w:tc>
        <w:tc>
          <w:tcPr>
            <w:tcW w:w="1167" w:type="dxa"/>
          </w:tcPr>
          <w:p w14:paraId="4C83BAFB"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M</w:t>
            </w:r>
          </w:p>
        </w:tc>
        <w:tc>
          <w:tcPr>
            <w:tcW w:w="2928" w:type="dxa"/>
          </w:tcPr>
          <w:p w14:paraId="74A91B01"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 xml:space="preserve">Literature review: </w:t>
            </w:r>
            <w:r w:rsidRPr="00CE5B99">
              <w:rPr>
                <w:rFonts w:ascii="Calibri" w:hAnsi="Calibri" w:cs="Calibri"/>
              </w:rPr>
              <w:t xml:space="preserve"> </w:t>
            </w:r>
            <w:proofErr w:type="spellStart"/>
            <w:r w:rsidRPr="00CE5B99">
              <w:rPr>
                <w:rFonts w:ascii="Calibri" w:hAnsi="Calibri" w:cs="Calibri"/>
              </w:rPr>
              <w:t>Arfin</w:t>
            </w:r>
            <w:proofErr w:type="spellEnd"/>
            <w:r>
              <w:rPr>
                <w:rFonts w:ascii="Calibri" w:hAnsi="Calibri" w:cs="Calibri"/>
              </w:rPr>
              <w:t xml:space="preserve"> et al </w:t>
            </w:r>
            <w:r w:rsidRPr="00CE5B99">
              <w:rPr>
                <w:rFonts w:ascii="Calibri" w:hAnsi="Calibri" w:cs="Calibri"/>
              </w:rPr>
              <w:t>(2019)</w:t>
            </w:r>
            <w:r>
              <w:rPr>
                <w:rFonts w:ascii="Calibri" w:hAnsi="Calibri" w:cs="Calibri"/>
              </w:rPr>
              <w:t xml:space="preserve">, </w:t>
            </w:r>
            <w:r w:rsidRPr="00CE5B99">
              <w:rPr>
                <w:rFonts w:ascii="Calibri" w:hAnsi="Calibri" w:cs="Calibri"/>
              </w:rPr>
              <w:t xml:space="preserve"> </w:t>
            </w:r>
            <w:proofErr w:type="spellStart"/>
            <w:r w:rsidRPr="00CE5B99">
              <w:rPr>
                <w:rFonts w:ascii="Calibri" w:hAnsi="Calibri" w:cs="Calibri"/>
              </w:rPr>
              <w:t>Aptoula</w:t>
            </w:r>
            <w:proofErr w:type="spellEnd"/>
            <w:r w:rsidRPr="00CE5B99">
              <w:rPr>
                <w:rFonts w:ascii="Calibri" w:hAnsi="Calibri" w:cs="Calibri"/>
              </w:rPr>
              <w:t xml:space="preserve">, Ghazi, and </w:t>
            </w:r>
            <w:proofErr w:type="spellStart"/>
            <w:r w:rsidRPr="00CE5B99">
              <w:rPr>
                <w:rFonts w:ascii="Calibri" w:hAnsi="Calibri" w:cs="Calibri"/>
              </w:rPr>
              <w:t>Yanikoglu</w:t>
            </w:r>
            <w:proofErr w:type="spellEnd"/>
            <w:r>
              <w:rPr>
                <w:rFonts w:ascii="Calibri" w:hAnsi="Calibri" w:cs="Calibri"/>
              </w:rPr>
              <w:t xml:space="preserve"> (2017), </w:t>
            </w:r>
            <w:proofErr w:type="spellStart"/>
            <w:r>
              <w:rPr>
                <w:rFonts w:ascii="Calibri" w:hAnsi="Calibri" w:cs="Calibri"/>
              </w:rPr>
              <w:t>Gajjar</w:t>
            </w:r>
            <w:proofErr w:type="spellEnd"/>
            <w:r>
              <w:rPr>
                <w:rFonts w:ascii="Calibri" w:hAnsi="Calibri" w:cs="Calibri"/>
              </w:rPr>
              <w:t xml:space="preserve"> et al (2021), and </w:t>
            </w:r>
            <w:r>
              <w:t>Chan et al (2015)</w:t>
            </w:r>
          </w:p>
          <w:p w14:paraId="167DDDD1"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p>
        </w:tc>
      </w:tr>
      <w:tr w:rsidR="003D5904" w14:paraId="72F4728D" w14:textId="77777777" w:rsidTr="00072C49">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42" w:type="dxa"/>
          </w:tcPr>
          <w:p w14:paraId="7C0A091F" w14:textId="77777777" w:rsidR="003D5904" w:rsidRDefault="003D5904" w:rsidP="003D5904">
            <w:r>
              <w:t>AI8</w:t>
            </w:r>
          </w:p>
        </w:tc>
        <w:tc>
          <w:tcPr>
            <w:tcW w:w="4279" w:type="dxa"/>
          </w:tcPr>
          <w:p w14:paraId="280CD317"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 xml:space="preserve">Two CNNs must be created, one using ADAM optimisation, the other using </w:t>
            </w:r>
            <w:proofErr w:type="spellStart"/>
            <w:r>
              <w:t>Adamax</w:t>
            </w:r>
            <w:proofErr w:type="spellEnd"/>
            <w:r>
              <w:t xml:space="preserve"> optimisation, to determine the best method</w:t>
            </w:r>
          </w:p>
        </w:tc>
        <w:tc>
          <w:tcPr>
            <w:tcW w:w="1167" w:type="dxa"/>
          </w:tcPr>
          <w:p w14:paraId="0F0AD155"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M</w:t>
            </w:r>
          </w:p>
        </w:tc>
        <w:tc>
          <w:tcPr>
            <w:tcW w:w="2928" w:type="dxa"/>
          </w:tcPr>
          <w:p w14:paraId="2D0D514B" w14:textId="0F2FC0BE"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rsidRPr="005D431A">
              <w:t xml:space="preserve">Literature review: </w:t>
            </w:r>
            <w:r w:rsidR="005D431A">
              <w:t xml:space="preserve"> </w:t>
            </w:r>
            <w:r w:rsidR="005D431A" w:rsidRPr="005D431A">
              <w:t xml:space="preserve">Rao and Vani (2019), and </w:t>
            </w:r>
            <w:r w:rsidRPr="005D431A">
              <w:rPr>
                <w:rFonts w:eastAsia="Times New Roman" w:cstheme="minorHAnsi"/>
                <w:color w:val="000000"/>
                <w:lang w:eastAsia="en-GB"/>
              </w:rPr>
              <w:t xml:space="preserve"> </w:t>
            </w:r>
            <w:proofErr w:type="spellStart"/>
            <w:r w:rsidRPr="005D431A">
              <w:rPr>
                <w:rFonts w:eastAsia="Times New Roman" w:cstheme="minorHAnsi"/>
                <w:color w:val="000000"/>
                <w:lang w:eastAsia="en-GB"/>
              </w:rPr>
              <w:t>Arshid</w:t>
            </w:r>
            <w:proofErr w:type="spellEnd"/>
            <w:r w:rsidRPr="005D431A">
              <w:rPr>
                <w:rFonts w:eastAsia="Times New Roman" w:cstheme="minorHAnsi"/>
                <w:color w:val="000000"/>
                <w:lang w:eastAsia="en-GB"/>
              </w:rPr>
              <w:t xml:space="preserve"> et al (2020)</w:t>
            </w:r>
          </w:p>
        </w:tc>
      </w:tr>
      <w:tr w:rsidR="003D5904" w14:paraId="0A353D58" w14:textId="77777777" w:rsidTr="00072C49">
        <w:trPr>
          <w:trHeight w:val="277"/>
        </w:trPr>
        <w:tc>
          <w:tcPr>
            <w:cnfStyle w:val="001000000000" w:firstRow="0" w:lastRow="0" w:firstColumn="1" w:lastColumn="0" w:oddVBand="0" w:evenVBand="0" w:oddHBand="0" w:evenHBand="0" w:firstRowFirstColumn="0" w:firstRowLastColumn="0" w:lastRowFirstColumn="0" w:lastRowLastColumn="0"/>
            <w:tcW w:w="642" w:type="dxa"/>
          </w:tcPr>
          <w:p w14:paraId="26DB6FEE" w14:textId="77777777" w:rsidR="003D5904" w:rsidRDefault="003D5904" w:rsidP="003D5904">
            <w:r>
              <w:t>AI9</w:t>
            </w:r>
          </w:p>
        </w:tc>
        <w:tc>
          <w:tcPr>
            <w:tcW w:w="4279" w:type="dxa"/>
          </w:tcPr>
          <w:p w14:paraId="4B61B5BB"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 xml:space="preserve">The CNN will be able to support full colour images </w:t>
            </w:r>
          </w:p>
        </w:tc>
        <w:tc>
          <w:tcPr>
            <w:tcW w:w="1167" w:type="dxa"/>
          </w:tcPr>
          <w:p w14:paraId="7E85B094"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S</w:t>
            </w:r>
          </w:p>
        </w:tc>
        <w:tc>
          <w:tcPr>
            <w:tcW w:w="2928" w:type="dxa"/>
          </w:tcPr>
          <w:p w14:paraId="69D42250"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rsidRPr="00D302D5">
              <w:t xml:space="preserve">Literature review: </w:t>
            </w:r>
            <w:r w:rsidRPr="00D302D5">
              <w:rPr>
                <w:rFonts w:cstheme="minorHAnsi"/>
              </w:rPr>
              <w:t>Awang</w:t>
            </w:r>
            <w:r>
              <w:rPr>
                <w:rFonts w:cstheme="minorHAnsi"/>
              </w:rPr>
              <w:t xml:space="preserve"> </w:t>
            </w:r>
            <w:r w:rsidRPr="00D302D5">
              <w:rPr>
                <w:rFonts w:cstheme="minorHAnsi"/>
                <w:i/>
                <w:iCs/>
              </w:rPr>
              <w:t>et al</w:t>
            </w:r>
            <w:r>
              <w:rPr>
                <w:rFonts w:cstheme="minorHAnsi"/>
              </w:rPr>
              <w:t>.</w:t>
            </w:r>
            <w:r w:rsidRPr="00D302D5">
              <w:rPr>
                <w:rFonts w:cstheme="minorHAnsi"/>
              </w:rPr>
              <w:t xml:space="preserve"> (2013)</w:t>
            </w:r>
          </w:p>
        </w:tc>
      </w:tr>
      <w:tr w:rsidR="003D5904" w14:paraId="36D54155" w14:textId="77777777" w:rsidTr="00072C49">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42" w:type="dxa"/>
          </w:tcPr>
          <w:p w14:paraId="377F0A1F" w14:textId="77777777" w:rsidR="003D5904" w:rsidRDefault="003D5904" w:rsidP="003D5904">
            <w:r>
              <w:t>AI10</w:t>
            </w:r>
          </w:p>
        </w:tc>
        <w:tc>
          <w:tcPr>
            <w:tcW w:w="4279" w:type="dxa"/>
          </w:tcPr>
          <w:p w14:paraId="1FB42719"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The CNN will be able to be portable and lightweight enough to function on a mobile platform</w:t>
            </w:r>
          </w:p>
        </w:tc>
        <w:tc>
          <w:tcPr>
            <w:tcW w:w="1167" w:type="dxa"/>
          </w:tcPr>
          <w:p w14:paraId="5D4CA9C5"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M</w:t>
            </w:r>
          </w:p>
        </w:tc>
        <w:tc>
          <w:tcPr>
            <w:tcW w:w="2928" w:type="dxa"/>
          </w:tcPr>
          <w:p w14:paraId="6119D38A"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 xml:space="preserve">Core functionality and Literature review: </w:t>
            </w:r>
            <w:r w:rsidRPr="00097E82">
              <w:t xml:space="preserve"> </w:t>
            </w:r>
            <w:proofErr w:type="spellStart"/>
            <w:r w:rsidRPr="00097E82">
              <w:t>Alsing</w:t>
            </w:r>
            <w:proofErr w:type="spellEnd"/>
            <w:r>
              <w:t xml:space="preserve"> (2018) and (</w:t>
            </w:r>
            <w:r w:rsidRPr="002C583E">
              <w:t>Karthikeyan</w:t>
            </w:r>
            <w:r>
              <w:t>, 2018)</w:t>
            </w:r>
          </w:p>
        </w:tc>
      </w:tr>
      <w:tr w:rsidR="00072C49" w14:paraId="7D21887D" w14:textId="77777777" w:rsidTr="00072C49">
        <w:trPr>
          <w:trHeight w:val="277"/>
        </w:trPr>
        <w:tc>
          <w:tcPr>
            <w:cnfStyle w:val="001000000000" w:firstRow="0" w:lastRow="0" w:firstColumn="1" w:lastColumn="0" w:oddVBand="0" w:evenVBand="0" w:oddHBand="0" w:evenHBand="0" w:firstRowFirstColumn="0" w:firstRowLastColumn="0" w:lastRowFirstColumn="0" w:lastRowLastColumn="0"/>
            <w:tcW w:w="642" w:type="dxa"/>
          </w:tcPr>
          <w:p w14:paraId="29A6A101" w14:textId="0490D6E7" w:rsidR="00072C49" w:rsidRDefault="00072C49" w:rsidP="00072C49">
            <w:r>
              <w:t>UI6</w:t>
            </w:r>
          </w:p>
        </w:tc>
        <w:tc>
          <w:tcPr>
            <w:tcW w:w="4279" w:type="dxa"/>
          </w:tcPr>
          <w:p w14:paraId="787B7B67" w14:textId="43912114" w:rsidR="00072C49" w:rsidRDefault="00072C49" w:rsidP="00072C49">
            <w:pPr>
              <w:cnfStyle w:val="000000000000" w:firstRow="0" w:lastRow="0" w:firstColumn="0" w:lastColumn="0" w:oddVBand="0" w:evenVBand="0" w:oddHBand="0" w:evenHBand="0" w:firstRowFirstColumn="0" w:firstRowLastColumn="0" w:lastRowFirstColumn="0" w:lastRowLastColumn="0"/>
            </w:pPr>
            <w:r w:rsidRPr="00647C1B">
              <w:t>The user interface must allow the user to do repeat submissions of different images to the CNN</w:t>
            </w:r>
          </w:p>
        </w:tc>
        <w:tc>
          <w:tcPr>
            <w:tcW w:w="1167" w:type="dxa"/>
          </w:tcPr>
          <w:p w14:paraId="343A08AB" w14:textId="31AEC8D8" w:rsidR="00072C49" w:rsidRDefault="00072C49" w:rsidP="00072C49">
            <w:pPr>
              <w:jc w:val="center"/>
              <w:cnfStyle w:val="000000000000" w:firstRow="0" w:lastRow="0" w:firstColumn="0" w:lastColumn="0" w:oddVBand="0" w:evenVBand="0" w:oddHBand="0" w:evenHBand="0" w:firstRowFirstColumn="0" w:firstRowLastColumn="0" w:lastRowFirstColumn="0" w:lastRowLastColumn="0"/>
            </w:pPr>
            <w:r w:rsidRPr="00647C1B">
              <w:t>M</w:t>
            </w:r>
          </w:p>
        </w:tc>
        <w:tc>
          <w:tcPr>
            <w:tcW w:w="2928" w:type="dxa"/>
          </w:tcPr>
          <w:p w14:paraId="316B517A" w14:textId="195BD260" w:rsidR="00072C49" w:rsidRDefault="00072C49" w:rsidP="00072C49">
            <w:pPr>
              <w:jc w:val="center"/>
              <w:cnfStyle w:val="000000000000" w:firstRow="0" w:lastRow="0" w:firstColumn="0" w:lastColumn="0" w:oddVBand="0" w:evenVBand="0" w:oddHBand="0" w:evenHBand="0" w:firstRowFirstColumn="0" w:firstRowLastColumn="0" w:lastRowFirstColumn="0" w:lastRowLastColumn="0"/>
            </w:pPr>
            <w:r w:rsidRPr="00647C1B">
              <w:t>Core functionality</w:t>
            </w:r>
          </w:p>
        </w:tc>
      </w:tr>
      <w:tr w:rsidR="00072C49" w14:paraId="2EAA2A4F" w14:textId="77777777" w:rsidTr="00072C49">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42" w:type="dxa"/>
          </w:tcPr>
          <w:p w14:paraId="692CA77D" w14:textId="72A2606C" w:rsidR="00072C49" w:rsidRDefault="00072C49" w:rsidP="00072C49">
            <w:r>
              <w:t>UI7</w:t>
            </w:r>
          </w:p>
        </w:tc>
        <w:tc>
          <w:tcPr>
            <w:tcW w:w="4279" w:type="dxa"/>
          </w:tcPr>
          <w:p w14:paraId="71225CDE" w14:textId="5A5A0E3D" w:rsidR="00072C49" w:rsidRDefault="00072C49" w:rsidP="00072C49">
            <w:pPr>
              <w:cnfStyle w:val="000000100000" w:firstRow="0" w:lastRow="0" w:firstColumn="0" w:lastColumn="0" w:oddVBand="0" w:evenVBand="0" w:oddHBand="1" w:evenHBand="0" w:firstRowFirstColumn="0" w:firstRowLastColumn="0" w:lastRowFirstColumn="0" w:lastRowLastColumn="0"/>
            </w:pPr>
            <w:r>
              <w:t>The user interface must display the correct image of the given plant identified by the CNN</w:t>
            </w:r>
          </w:p>
        </w:tc>
        <w:tc>
          <w:tcPr>
            <w:tcW w:w="1167" w:type="dxa"/>
          </w:tcPr>
          <w:p w14:paraId="4E51B785" w14:textId="4BE10F81" w:rsidR="00072C49" w:rsidRDefault="00072C49" w:rsidP="00072C49">
            <w:pPr>
              <w:jc w:val="center"/>
              <w:cnfStyle w:val="000000100000" w:firstRow="0" w:lastRow="0" w:firstColumn="0" w:lastColumn="0" w:oddVBand="0" w:evenVBand="0" w:oddHBand="1" w:evenHBand="0" w:firstRowFirstColumn="0" w:firstRowLastColumn="0" w:lastRowFirstColumn="0" w:lastRowLastColumn="0"/>
            </w:pPr>
            <w:r>
              <w:t>M</w:t>
            </w:r>
          </w:p>
        </w:tc>
        <w:tc>
          <w:tcPr>
            <w:tcW w:w="2928" w:type="dxa"/>
          </w:tcPr>
          <w:p w14:paraId="2FFA415C" w14:textId="141C9D6F" w:rsidR="00072C49" w:rsidRDefault="00072C49" w:rsidP="00072C49">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072C49" w14:paraId="62FA55F7" w14:textId="77777777" w:rsidTr="00072C49">
        <w:trPr>
          <w:trHeight w:val="277"/>
        </w:trPr>
        <w:tc>
          <w:tcPr>
            <w:cnfStyle w:val="001000000000" w:firstRow="0" w:lastRow="0" w:firstColumn="1" w:lastColumn="0" w:oddVBand="0" w:evenVBand="0" w:oddHBand="0" w:evenHBand="0" w:firstRowFirstColumn="0" w:firstRowLastColumn="0" w:lastRowFirstColumn="0" w:lastRowLastColumn="0"/>
            <w:tcW w:w="642" w:type="dxa"/>
          </w:tcPr>
          <w:p w14:paraId="6BAA1371" w14:textId="28D06F70" w:rsidR="00072C49" w:rsidRDefault="00072C49" w:rsidP="00072C49">
            <w:r>
              <w:t>UI8</w:t>
            </w:r>
          </w:p>
        </w:tc>
        <w:tc>
          <w:tcPr>
            <w:tcW w:w="4279" w:type="dxa"/>
          </w:tcPr>
          <w:p w14:paraId="76B8D188" w14:textId="5F4FD36F" w:rsidR="00072C49" w:rsidRDefault="00072C49" w:rsidP="00072C49">
            <w:pPr>
              <w:cnfStyle w:val="000000000000" w:firstRow="0" w:lastRow="0" w:firstColumn="0" w:lastColumn="0" w:oddVBand="0" w:evenVBand="0" w:oddHBand="0" w:evenHBand="0" w:firstRowFirstColumn="0" w:firstRowLastColumn="0" w:lastRowFirstColumn="0" w:lastRowLastColumn="0"/>
            </w:pPr>
            <w:r>
              <w:t>The user interface must display the name of the identified plant</w:t>
            </w:r>
          </w:p>
        </w:tc>
        <w:tc>
          <w:tcPr>
            <w:tcW w:w="1167" w:type="dxa"/>
          </w:tcPr>
          <w:p w14:paraId="2B4B356F" w14:textId="146F2890" w:rsidR="00072C49" w:rsidRDefault="00072C49" w:rsidP="00072C49">
            <w:pPr>
              <w:jc w:val="center"/>
              <w:cnfStyle w:val="000000000000" w:firstRow="0" w:lastRow="0" w:firstColumn="0" w:lastColumn="0" w:oddVBand="0" w:evenVBand="0" w:oddHBand="0" w:evenHBand="0" w:firstRowFirstColumn="0" w:firstRowLastColumn="0" w:lastRowFirstColumn="0" w:lastRowLastColumn="0"/>
            </w:pPr>
            <w:r>
              <w:t>M</w:t>
            </w:r>
          </w:p>
        </w:tc>
        <w:tc>
          <w:tcPr>
            <w:tcW w:w="2928" w:type="dxa"/>
          </w:tcPr>
          <w:p w14:paraId="7F4DB3DE" w14:textId="0773CA9F" w:rsidR="00072C49" w:rsidRDefault="00072C49" w:rsidP="00072C49">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072C49" w14:paraId="3F3B210F" w14:textId="77777777" w:rsidTr="00072C49">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42" w:type="dxa"/>
          </w:tcPr>
          <w:p w14:paraId="72233CEE" w14:textId="0030F2FB" w:rsidR="00072C49" w:rsidRDefault="00072C49" w:rsidP="00072C49">
            <w:r>
              <w:t>UI9</w:t>
            </w:r>
          </w:p>
        </w:tc>
        <w:tc>
          <w:tcPr>
            <w:tcW w:w="4279" w:type="dxa"/>
          </w:tcPr>
          <w:p w14:paraId="4CE56B33" w14:textId="70E64A04" w:rsidR="00072C49" w:rsidRDefault="00072C49" w:rsidP="00072C49">
            <w:pPr>
              <w:cnfStyle w:val="000000100000" w:firstRow="0" w:lastRow="0" w:firstColumn="0" w:lastColumn="0" w:oddVBand="0" w:evenVBand="0" w:oddHBand="1" w:evenHBand="0" w:firstRowFirstColumn="0" w:firstRowLastColumn="0" w:lastRowFirstColumn="0" w:lastRowLastColumn="0"/>
            </w:pPr>
            <w:r>
              <w:t>The user interface will need to be able to clear old identification requests</w:t>
            </w:r>
          </w:p>
        </w:tc>
        <w:tc>
          <w:tcPr>
            <w:tcW w:w="1167" w:type="dxa"/>
          </w:tcPr>
          <w:p w14:paraId="184E68C2" w14:textId="4DB27C8E" w:rsidR="00072C49" w:rsidRDefault="00072C49" w:rsidP="00072C49">
            <w:pPr>
              <w:jc w:val="center"/>
              <w:cnfStyle w:val="000000100000" w:firstRow="0" w:lastRow="0" w:firstColumn="0" w:lastColumn="0" w:oddVBand="0" w:evenVBand="0" w:oddHBand="1" w:evenHBand="0" w:firstRowFirstColumn="0" w:firstRowLastColumn="0" w:lastRowFirstColumn="0" w:lastRowLastColumn="0"/>
            </w:pPr>
            <w:r>
              <w:t>M</w:t>
            </w:r>
          </w:p>
        </w:tc>
        <w:tc>
          <w:tcPr>
            <w:tcW w:w="2928" w:type="dxa"/>
          </w:tcPr>
          <w:p w14:paraId="13159D2A" w14:textId="53613A9D" w:rsidR="00072C49" w:rsidRDefault="00072C49" w:rsidP="00072C49">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072C49" w14:paraId="70D0B429" w14:textId="77777777" w:rsidTr="00072C49">
        <w:trPr>
          <w:trHeight w:val="277"/>
        </w:trPr>
        <w:tc>
          <w:tcPr>
            <w:cnfStyle w:val="001000000000" w:firstRow="0" w:lastRow="0" w:firstColumn="1" w:lastColumn="0" w:oddVBand="0" w:evenVBand="0" w:oddHBand="0" w:evenHBand="0" w:firstRowFirstColumn="0" w:firstRowLastColumn="0" w:lastRowFirstColumn="0" w:lastRowLastColumn="0"/>
            <w:tcW w:w="642" w:type="dxa"/>
          </w:tcPr>
          <w:p w14:paraId="557C846D" w14:textId="54126982" w:rsidR="00072C49" w:rsidRDefault="00072C49" w:rsidP="00072C49">
            <w:r>
              <w:t>UI10</w:t>
            </w:r>
          </w:p>
        </w:tc>
        <w:tc>
          <w:tcPr>
            <w:tcW w:w="4279" w:type="dxa"/>
          </w:tcPr>
          <w:p w14:paraId="24F13DD0" w14:textId="61667D36" w:rsidR="00072C49" w:rsidRDefault="00072C49" w:rsidP="00072C49">
            <w:pPr>
              <w:cnfStyle w:val="000000000000" w:firstRow="0" w:lastRow="0" w:firstColumn="0" w:lastColumn="0" w:oddVBand="0" w:evenVBand="0" w:oddHBand="0" w:evenHBand="0" w:firstRowFirstColumn="0" w:firstRowLastColumn="0" w:lastRowFirstColumn="0" w:lastRowLastColumn="0"/>
            </w:pPr>
            <w:r>
              <w:t xml:space="preserve">The user interface must scale input images down to 180x180 before passing it to the CNN </w:t>
            </w:r>
          </w:p>
        </w:tc>
        <w:tc>
          <w:tcPr>
            <w:tcW w:w="1167" w:type="dxa"/>
          </w:tcPr>
          <w:p w14:paraId="55DD23D6" w14:textId="33DE6A6B" w:rsidR="00072C49" w:rsidRDefault="00072C49" w:rsidP="00072C49">
            <w:pPr>
              <w:jc w:val="center"/>
              <w:cnfStyle w:val="000000000000" w:firstRow="0" w:lastRow="0" w:firstColumn="0" w:lastColumn="0" w:oddVBand="0" w:evenVBand="0" w:oddHBand="0" w:evenHBand="0" w:firstRowFirstColumn="0" w:firstRowLastColumn="0" w:lastRowFirstColumn="0" w:lastRowLastColumn="0"/>
            </w:pPr>
            <w:r>
              <w:t>S</w:t>
            </w:r>
          </w:p>
        </w:tc>
        <w:tc>
          <w:tcPr>
            <w:tcW w:w="2928" w:type="dxa"/>
          </w:tcPr>
          <w:p w14:paraId="1FB4A954" w14:textId="76A550A0" w:rsidR="00072C49" w:rsidRDefault="00072C49" w:rsidP="00072C49">
            <w:pPr>
              <w:jc w:val="center"/>
              <w:cnfStyle w:val="000000000000" w:firstRow="0" w:lastRow="0" w:firstColumn="0" w:lastColumn="0" w:oddVBand="0" w:evenVBand="0" w:oddHBand="0" w:evenHBand="0" w:firstRowFirstColumn="0" w:firstRowLastColumn="0" w:lastRowFirstColumn="0" w:lastRowLastColumn="0"/>
            </w:pPr>
            <w:r>
              <w:t xml:space="preserve">Literature review: </w:t>
            </w:r>
            <w:r w:rsidRPr="00A22CF0">
              <w:rPr>
                <w:rFonts w:cstheme="minorHAnsi"/>
                <w:noProof/>
              </w:rPr>
              <w:t xml:space="preserve">Okamoto, Tanno, and Yanai </w:t>
            </w:r>
            <w:r>
              <w:rPr>
                <w:rFonts w:cstheme="minorHAnsi"/>
                <w:noProof/>
              </w:rPr>
              <w:t>(</w:t>
            </w:r>
            <w:r w:rsidRPr="00A22CF0">
              <w:rPr>
                <w:rFonts w:cstheme="minorHAnsi"/>
                <w:noProof/>
              </w:rPr>
              <w:t>2016</w:t>
            </w:r>
            <w:r>
              <w:rPr>
                <w:rFonts w:cstheme="minorHAnsi"/>
                <w:noProof/>
              </w:rPr>
              <w:t>)</w:t>
            </w:r>
          </w:p>
        </w:tc>
      </w:tr>
      <w:tr w:rsidR="00072C49" w14:paraId="40E0C8BE" w14:textId="77777777" w:rsidTr="00072C49">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42" w:type="dxa"/>
          </w:tcPr>
          <w:p w14:paraId="3AD68399" w14:textId="6B511C1A" w:rsidR="00072C49" w:rsidRDefault="00072C49" w:rsidP="00072C49">
            <w:r>
              <w:t>DB6</w:t>
            </w:r>
          </w:p>
        </w:tc>
        <w:tc>
          <w:tcPr>
            <w:tcW w:w="4279" w:type="dxa"/>
          </w:tcPr>
          <w:p w14:paraId="52835474" w14:textId="21AFFFF7" w:rsidR="00072C49" w:rsidRDefault="00072C49" w:rsidP="00072C49">
            <w:pPr>
              <w:cnfStyle w:val="000000100000" w:firstRow="0" w:lastRow="0" w:firstColumn="0" w:lastColumn="0" w:oddVBand="0" w:evenVBand="0" w:oddHBand="1" w:evenHBand="0" w:firstRowFirstColumn="0" w:firstRowLastColumn="0" w:lastRowFirstColumn="0" w:lastRowLastColumn="0"/>
            </w:pPr>
            <w:r w:rsidRPr="00647C1B">
              <w:t>The database</w:t>
            </w:r>
            <w:r>
              <w:rPr>
                <w:b/>
                <w:bCs/>
              </w:rPr>
              <w:t>'</w:t>
            </w:r>
            <w:r w:rsidRPr="00647C1B">
              <w:t>s plant information table will need a column to store the amount of water a plant needs.</w:t>
            </w:r>
          </w:p>
        </w:tc>
        <w:tc>
          <w:tcPr>
            <w:tcW w:w="1167" w:type="dxa"/>
          </w:tcPr>
          <w:p w14:paraId="134BD81C" w14:textId="77FB7D92" w:rsidR="00072C49" w:rsidRDefault="00072C49" w:rsidP="00072C49">
            <w:pPr>
              <w:jc w:val="center"/>
              <w:cnfStyle w:val="000000100000" w:firstRow="0" w:lastRow="0" w:firstColumn="0" w:lastColumn="0" w:oddVBand="0" w:evenVBand="0" w:oddHBand="1" w:evenHBand="0" w:firstRowFirstColumn="0" w:firstRowLastColumn="0" w:lastRowFirstColumn="0" w:lastRowLastColumn="0"/>
            </w:pPr>
            <w:r w:rsidRPr="00647C1B">
              <w:t>M</w:t>
            </w:r>
          </w:p>
        </w:tc>
        <w:tc>
          <w:tcPr>
            <w:tcW w:w="2928" w:type="dxa"/>
          </w:tcPr>
          <w:p w14:paraId="5FAE6836" w14:textId="060D37E3" w:rsidR="00072C49" w:rsidRDefault="00072C49" w:rsidP="00072C49">
            <w:pPr>
              <w:jc w:val="center"/>
              <w:cnfStyle w:val="000000100000" w:firstRow="0" w:lastRow="0" w:firstColumn="0" w:lastColumn="0" w:oddVBand="0" w:evenVBand="0" w:oddHBand="1" w:evenHBand="0" w:firstRowFirstColumn="0" w:firstRowLastColumn="0" w:lastRowFirstColumn="0" w:lastRowLastColumn="0"/>
            </w:pPr>
            <w:r w:rsidRPr="00647C1B">
              <w:t>Core functionality</w:t>
            </w:r>
          </w:p>
        </w:tc>
      </w:tr>
      <w:tr w:rsidR="00072C49" w14:paraId="79E44BC9" w14:textId="77777777" w:rsidTr="00072C49">
        <w:trPr>
          <w:trHeight w:val="277"/>
        </w:trPr>
        <w:tc>
          <w:tcPr>
            <w:cnfStyle w:val="001000000000" w:firstRow="0" w:lastRow="0" w:firstColumn="1" w:lastColumn="0" w:oddVBand="0" w:evenVBand="0" w:oddHBand="0" w:evenHBand="0" w:firstRowFirstColumn="0" w:firstRowLastColumn="0" w:lastRowFirstColumn="0" w:lastRowLastColumn="0"/>
            <w:tcW w:w="642" w:type="dxa"/>
          </w:tcPr>
          <w:p w14:paraId="699CE33C" w14:textId="4425BE08" w:rsidR="00072C49" w:rsidRDefault="00072C49" w:rsidP="00072C49">
            <w:r>
              <w:lastRenderedPageBreak/>
              <w:t>DB7</w:t>
            </w:r>
          </w:p>
        </w:tc>
        <w:tc>
          <w:tcPr>
            <w:tcW w:w="4279" w:type="dxa"/>
          </w:tcPr>
          <w:p w14:paraId="42C6542E" w14:textId="76F80614" w:rsidR="00072C49" w:rsidRDefault="00072C49" w:rsidP="00072C49">
            <w:pPr>
              <w:cnfStyle w:val="000000000000" w:firstRow="0" w:lastRow="0" w:firstColumn="0" w:lastColumn="0" w:oddVBand="0" w:evenVBand="0" w:oddHBand="0" w:evenHBand="0" w:firstRowFirstColumn="0" w:firstRowLastColumn="0" w:lastRowFirstColumn="0" w:lastRowLastColumn="0"/>
            </w:pPr>
            <w:r>
              <w:t>The databases plant information table will need a column to store the ideal temperature for a plant</w:t>
            </w:r>
          </w:p>
        </w:tc>
        <w:tc>
          <w:tcPr>
            <w:tcW w:w="1167" w:type="dxa"/>
          </w:tcPr>
          <w:p w14:paraId="4D984B51" w14:textId="240E30EB" w:rsidR="00072C49" w:rsidRDefault="00072C49" w:rsidP="00072C49">
            <w:pPr>
              <w:jc w:val="center"/>
              <w:cnfStyle w:val="000000000000" w:firstRow="0" w:lastRow="0" w:firstColumn="0" w:lastColumn="0" w:oddVBand="0" w:evenVBand="0" w:oddHBand="0" w:evenHBand="0" w:firstRowFirstColumn="0" w:firstRowLastColumn="0" w:lastRowFirstColumn="0" w:lastRowLastColumn="0"/>
            </w:pPr>
            <w:r>
              <w:t>M</w:t>
            </w:r>
          </w:p>
        </w:tc>
        <w:tc>
          <w:tcPr>
            <w:tcW w:w="2928" w:type="dxa"/>
          </w:tcPr>
          <w:p w14:paraId="668E3DC3" w14:textId="4F776064" w:rsidR="00072C49" w:rsidRDefault="00072C49" w:rsidP="00072C49">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072C49" w14:paraId="2FA12FC6" w14:textId="77777777" w:rsidTr="00072C49">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42" w:type="dxa"/>
          </w:tcPr>
          <w:p w14:paraId="60ED7E2D" w14:textId="31B9BEEF" w:rsidR="00072C49" w:rsidRDefault="00072C49" w:rsidP="00072C49">
            <w:r>
              <w:t>DB8</w:t>
            </w:r>
          </w:p>
        </w:tc>
        <w:tc>
          <w:tcPr>
            <w:tcW w:w="4279" w:type="dxa"/>
          </w:tcPr>
          <w:p w14:paraId="120E74D1" w14:textId="3DDEB22A" w:rsidR="00072C49" w:rsidRDefault="00072C49" w:rsidP="00072C49">
            <w:pPr>
              <w:cnfStyle w:val="000000100000" w:firstRow="0" w:lastRow="0" w:firstColumn="0" w:lastColumn="0" w:oddVBand="0" w:evenVBand="0" w:oddHBand="1" w:evenHBand="0" w:firstRowFirstColumn="0" w:firstRowLastColumn="0" w:lastRowFirstColumn="0" w:lastRowLastColumn="0"/>
            </w:pPr>
            <w:r>
              <w:t>The databases plant information table will need a column to store the amount of potting space needed</w:t>
            </w:r>
          </w:p>
        </w:tc>
        <w:tc>
          <w:tcPr>
            <w:tcW w:w="1167" w:type="dxa"/>
          </w:tcPr>
          <w:p w14:paraId="4FA4420D" w14:textId="2365B8D8" w:rsidR="00072C49" w:rsidRDefault="00072C49" w:rsidP="00072C49">
            <w:pPr>
              <w:jc w:val="center"/>
              <w:cnfStyle w:val="000000100000" w:firstRow="0" w:lastRow="0" w:firstColumn="0" w:lastColumn="0" w:oddVBand="0" w:evenVBand="0" w:oddHBand="1" w:evenHBand="0" w:firstRowFirstColumn="0" w:firstRowLastColumn="0" w:lastRowFirstColumn="0" w:lastRowLastColumn="0"/>
            </w:pPr>
            <w:r>
              <w:t>S</w:t>
            </w:r>
          </w:p>
        </w:tc>
        <w:tc>
          <w:tcPr>
            <w:tcW w:w="2928" w:type="dxa"/>
          </w:tcPr>
          <w:p w14:paraId="6B86DB8A" w14:textId="10710A2B" w:rsidR="00072C49" w:rsidRDefault="00072C49" w:rsidP="00072C49">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072C49" w14:paraId="4BC89137" w14:textId="77777777" w:rsidTr="00072C49">
        <w:trPr>
          <w:trHeight w:val="277"/>
        </w:trPr>
        <w:tc>
          <w:tcPr>
            <w:cnfStyle w:val="001000000000" w:firstRow="0" w:lastRow="0" w:firstColumn="1" w:lastColumn="0" w:oddVBand="0" w:evenVBand="0" w:oddHBand="0" w:evenHBand="0" w:firstRowFirstColumn="0" w:firstRowLastColumn="0" w:lastRowFirstColumn="0" w:lastRowLastColumn="0"/>
            <w:tcW w:w="642" w:type="dxa"/>
          </w:tcPr>
          <w:p w14:paraId="4215464B" w14:textId="5B9FC2F9" w:rsidR="00072C49" w:rsidRDefault="00072C49" w:rsidP="00072C49">
            <w:r>
              <w:t>DB9</w:t>
            </w:r>
          </w:p>
        </w:tc>
        <w:tc>
          <w:tcPr>
            <w:tcW w:w="4279" w:type="dxa"/>
          </w:tcPr>
          <w:p w14:paraId="45368F80" w14:textId="1B07C2DF" w:rsidR="00072C49" w:rsidRDefault="00072C49" w:rsidP="00072C49">
            <w:pPr>
              <w:cnfStyle w:val="000000000000" w:firstRow="0" w:lastRow="0" w:firstColumn="0" w:lastColumn="0" w:oddVBand="0" w:evenVBand="0" w:oddHBand="0" w:evenHBand="0" w:firstRowFirstColumn="0" w:firstRowLastColumn="0" w:lastRowFirstColumn="0" w:lastRowLastColumn="0"/>
            </w:pPr>
            <w:r>
              <w:t>The databases plant information table will need a column to store the soil type needed</w:t>
            </w:r>
          </w:p>
        </w:tc>
        <w:tc>
          <w:tcPr>
            <w:tcW w:w="1167" w:type="dxa"/>
          </w:tcPr>
          <w:p w14:paraId="592BFCB0" w14:textId="13CB9485" w:rsidR="00072C49" w:rsidRDefault="00072C49" w:rsidP="00072C49">
            <w:pPr>
              <w:jc w:val="center"/>
              <w:cnfStyle w:val="000000000000" w:firstRow="0" w:lastRow="0" w:firstColumn="0" w:lastColumn="0" w:oddVBand="0" w:evenVBand="0" w:oddHBand="0" w:evenHBand="0" w:firstRowFirstColumn="0" w:firstRowLastColumn="0" w:lastRowFirstColumn="0" w:lastRowLastColumn="0"/>
            </w:pPr>
            <w:r>
              <w:t>S</w:t>
            </w:r>
          </w:p>
        </w:tc>
        <w:tc>
          <w:tcPr>
            <w:tcW w:w="2928" w:type="dxa"/>
          </w:tcPr>
          <w:p w14:paraId="0789C7F4" w14:textId="040D6BF1" w:rsidR="00072C49" w:rsidRDefault="00072C49" w:rsidP="00072C49">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072C49" w14:paraId="5ADA63A2" w14:textId="77777777" w:rsidTr="00072C49">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42" w:type="dxa"/>
          </w:tcPr>
          <w:p w14:paraId="1EB5CD29" w14:textId="11F2A3D1" w:rsidR="00072C49" w:rsidRDefault="00072C49" w:rsidP="00072C49">
            <w:r>
              <w:t>DB10</w:t>
            </w:r>
          </w:p>
        </w:tc>
        <w:tc>
          <w:tcPr>
            <w:tcW w:w="4279" w:type="dxa"/>
          </w:tcPr>
          <w:p w14:paraId="3F8C6680" w14:textId="2483434C" w:rsidR="00072C49" w:rsidRDefault="00072C49" w:rsidP="00072C49">
            <w:pPr>
              <w:cnfStyle w:val="000000100000" w:firstRow="0" w:lastRow="0" w:firstColumn="0" w:lastColumn="0" w:oddVBand="0" w:evenVBand="0" w:oddHBand="1" w:evenHBand="0" w:firstRowFirstColumn="0" w:firstRowLastColumn="0" w:lastRowFirstColumn="0" w:lastRowLastColumn="0"/>
            </w:pPr>
            <w:r>
              <w:t>The databases plant information table will need a column to store any plant nutritional requirements</w:t>
            </w:r>
          </w:p>
        </w:tc>
        <w:tc>
          <w:tcPr>
            <w:tcW w:w="1167" w:type="dxa"/>
          </w:tcPr>
          <w:p w14:paraId="084516B8" w14:textId="5AB98131" w:rsidR="00072C49" w:rsidRDefault="00072C49" w:rsidP="00072C49">
            <w:pPr>
              <w:jc w:val="center"/>
              <w:cnfStyle w:val="000000100000" w:firstRow="0" w:lastRow="0" w:firstColumn="0" w:lastColumn="0" w:oddVBand="0" w:evenVBand="0" w:oddHBand="1" w:evenHBand="0" w:firstRowFirstColumn="0" w:firstRowLastColumn="0" w:lastRowFirstColumn="0" w:lastRowLastColumn="0"/>
            </w:pPr>
            <w:r>
              <w:t>S</w:t>
            </w:r>
          </w:p>
        </w:tc>
        <w:tc>
          <w:tcPr>
            <w:tcW w:w="2928" w:type="dxa"/>
          </w:tcPr>
          <w:p w14:paraId="5D8538A1" w14:textId="199E12B0" w:rsidR="00072C49" w:rsidRDefault="00072C49" w:rsidP="00D837C3">
            <w:pPr>
              <w:keepNext/>
              <w:jc w:val="center"/>
              <w:cnfStyle w:val="000000100000" w:firstRow="0" w:lastRow="0" w:firstColumn="0" w:lastColumn="0" w:oddVBand="0" w:evenVBand="0" w:oddHBand="1" w:evenHBand="0" w:firstRowFirstColumn="0" w:firstRowLastColumn="0" w:lastRowFirstColumn="0" w:lastRowLastColumn="0"/>
            </w:pPr>
            <w:r>
              <w:t>Core functionality</w:t>
            </w:r>
          </w:p>
        </w:tc>
      </w:tr>
    </w:tbl>
    <w:p w14:paraId="672D2E78" w14:textId="0E42EB00" w:rsidR="00D837C3" w:rsidRDefault="00D837C3" w:rsidP="00D837C3">
      <w:pPr>
        <w:pStyle w:val="Caption"/>
        <w:framePr w:hSpace="180" w:wrap="around" w:vAnchor="text" w:hAnchor="page" w:x="1426" w:y="3016"/>
      </w:pPr>
      <w:bookmarkStart w:id="274" w:name="_Ref100840235"/>
      <w:bookmarkStart w:id="275" w:name="_Toc101532307"/>
      <w:r>
        <w:t xml:space="preserve">Table </w:t>
      </w:r>
      <w:fldSimple w:instr=" SEQ Table \* ARABIC ">
        <w:r>
          <w:rPr>
            <w:noProof/>
          </w:rPr>
          <w:t>8</w:t>
        </w:r>
      </w:fldSimple>
      <w:r>
        <w:t>: The Additional Functional Requirements</w:t>
      </w:r>
      <w:bookmarkEnd w:id="274"/>
      <w:bookmarkEnd w:id="275"/>
    </w:p>
    <w:p w14:paraId="390E9A97" w14:textId="28FB6334" w:rsidR="004F43E2" w:rsidRPr="00981EA4" w:rsidRDefault="004F43E2" w:rsidP="004F43E2"/>
    <w:p w14:paraId="43E5B8A8" w14:textId="605E0057" w:rsidR="004F43E2" w:rsidRDefault="004F43E2"/>
    <w:p w14:paraId="6BC73144" w14:textId="603FB444" w:rsidR="00DD2959" w:rsidRPr="00DD2959" w:rsidRDefault="00CA4F0E" w:rsidP="00072C49">
      <w:pPr>
        <w:pStyle w:val="Heading3"/>
      </w:pPr>
      <w:bookmarkStart w:id="276" w:name="_Toc101532264"/>
      <w:r w:rsidRPr="00981EA4">
        <w:t>10.1.</w:t>
      </w:r>
      <w:r w:rsidR="00072C49">
        <w:t>3</w:t>
      </w:r>
      <w:r w:rsidRPr="00981EA4">
        <w:t xml:space="preserve"> Addition Non-Functional Requirements</w:t>
      </w:r>
      <w:bookmarkEnd w:id="276"/>
      <w:r w:rsidRPr="00981EA4">
        <w:t xml:space="preserve"> </w:t>
      </w:r>
    </w:p>
    <w:tbl>
      <w:tblPr>
        <w:tblStyle w:val="ListTable1Light-Accent2"/>
        <w:tblpPr w:leftFromText="180" w:rightFromText="180" w:vertAnchor="text" w:horzAnchor="margin" w:tblpY="22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0"/>
        <w:gridCol w:w="4055"/>
        <w:gridCol w:w="1202"/>
        <w:gridCol w:w="2789"/>
      </w:tblGrid>
      <w:tr w:rsidR="003D5904" w14:paraId="02A70015" w14:textId="77777777" w:rsidTr="00B912B6">
        <w:trPr>
          <w:cnfStyle w:val="100000000000" w:firstRow="1" w:lastRow="0" w:firstColumn="0" w:lastColumn="0" w:oddVBand="0" w:evenVBand="0" w:oddHBand="0"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970" w:type="dxa"/>
          </w:tcPr>
          <w:p w14:paraId="36311E6F" w14:textId="43EF5B75" w:rsidR="003D5904" w:rsidRDefault="003D5904" w:rsidP="003D5904">
            <w:r>
              <w:t>ID</w:t>
            </w:r>
          </w:p>
        </w:tc>
        <w:tc>
          <w:tcPr>
            <w:tcW w:w="4055" w:type="dxa"/>
          </w:tcPr>
          <w:p w14:paraId="15694E16" w14:textId="50945D7C" w:rsidR="003D5904" w:rsidRPr="00794ABA" w:rsidRDefault="003D5904" w:rsidP="003D5904">
            <w:pPr>
              <w:cnfStyle w:val="100000000000" w:firstRow="1" w:lastRow="0" w:firstColumn="0" w:lastColumn="0" w:oddVBand="0" w:evenVBand="0" w:oddHBand="0" w:evenHBand="0" w:firstRowFirstColumn="0" w:firstRowLastColumn="0" w:lastRowFirstColumn="0" w:lastRowLastColumn="0"/>
            </w:pPr>
            <w:r>
              <w:t>Requirements</w:t>
            </w:r>
          </w:p>
        </w:tc>
        <w:tc>
          <w:tcPr>
            <w:tcW w:w="1202" w:type="dxa"/>
          </w:tcPr>
          <w:p w14:paraId="03E55998" w14:textId="66D350E9" w:rsidR="003D5904" w:rsidRPr="00794ABA" w:rsidRDefault="003D5904" w:rsidP="003D5904">
            <w:pPr>
              <w:jc w:val="center"/>
              <w:cnfStyle w:val="100000000000" w:firstRow="1" w:lastRow="0" w:firstColumn="0" w:lastColumn="0" w:oddVBand="0" w:evenVBand="0" w:oddHBand="0" w:evenHBand="0" w:firstRowFirstColumn="0" w:firstRowLastColumn="0" w:lastRowFirstColumn="0" w:lastRowLastColumn="0"/>
            </w:pPr>
            <w:r>
              <w:t>Priority (</w:t>
            </w:r>
            <w:proofErr w:type="spellStart"/>
            <w:r>
              <w:t>MoSCow</w:t>
            </w:r>
            <w:proofErr w:type="spellEnd"/>
            <w:r>
              <w:t>)</w:t>
            </w:r>
          </w:p>
        </w:tc>
        <w:tc>
          <w:tcPr>
            <w:tcW w:w="2789" w:type="dxa"/>
          </w:tcPr>
          <w:p w14:paraId="10AAC728" w14:textId="53D3E5F1" w:rsidR="003D5904" w:rsidRPr="00794ABA" w:rsidRDefault="003D5904" w:rsidP="003D5904">
            <w:pPr>
              <w:jc w:val="center"/>
              <w:cnfStyle w:val="100000000000" w:firstRow="1" w:lastRow="0" w:firstColumn="0" w:lastColumn="0" w:oddVBand="0" w:evenVBand="0" w:oddHBand="0" w:evenHBand="0" w:firstRowFirstColumn="0" w:firstRowLastColumn="0" w:lastRowFirstColumn="0" w:lastRowLastColumn="0"/>
            </w:pPr>
            <w:r>
              <w:t>Source/ Justification</w:t>
            </w:r>
          </w:p>
        </w:tc>
      </w:tr>
      <w:tr w:rsidR="003D5904" w14:paraId="51055938" w14:textId="77777777" w:rsidTr="00B912B6">
        <w:trPr>
          <w:cnfStyle w:val="000000100000" w:firstRow="0" w:lastRow="0" w:firstColumn="0" w:lastColumn="0" w:oddVBand="0" w:evenVBand="0" w:oddHBand="1"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970" w:type="dxa"/>
          </w:tcPr>
          <w:p w14:paraId="4AE39C46" w14:textId="77777777" w:rsidR="003D5904" w:rsidRDefault="003D5904" w:rsidP="003D5904">
            <w:r>
              <w:t>NF.AI6</w:t>
            </w:r>
          </w:p>
        </w:tc>
        <w:tc>
          <w:tcPr>
            <w:tcW w:w="4055" w:type="dxa"/>
          </w:tcPr>
          <w:p w14:paraId="18EF0538" w14:textId="77777777" w:rsidR="003D5904" w:rsidRPr="00794ABA" w:rsidRDefault="003D5904" w:rsidP="003D5904">
            <w:pPr>
              <w:cnfStyle w:val="000000100000" w:firstRow="0" w:lastRow="0" w:firstColumn="0" w:lastColumn="0" w:oddVBand="0" w:evenVBand="0" w:oddHBand="1" w:evenHBand="0" w:firstRowFirstColumn="0" w:firstRowLastColumn="0" w:lastRowFirstColumn="0" w:lastRowLastColumn="0"/>
              <w:rPr>
                <w:b/>
                <w:bCs/>
              </w:rPr>
            </w:pPr>
            <w:r w:rsidRPr="00794ABA">
              <w:t>The CNN must be implemented through TensorFlow Lite, to allow for effective mobile integration</w:t>
            </w:r>
          </w:p>
        </w:tc>
        <w:tc>
          <w:tcPr>
            <w:tcW w:w="1202" w:type="dxa"/>
          </w:tcPr>
          <w:p w14:paraId="24A7FC61" w14:textId="77777777" w:rsidR="003D5904" w:rsidRPr="00794ABA" w:rsidRDefault="003D5904" w:rsidP="003D5904">
            <w:pPr>
              <w:jc w:val="center"/>
              <w:cnfStyle w:val="000000100000" w:firstRow="0" w:lastRow="0" w:firstColumn="0" w:lastColumn="0" w:oddVBand="0" w:evenVBand="0" w:oddHBand="1" w:evenHBand="0" w:firstRowFirstColumn="0" w:firstRowLastColumn="0" w:lastRowFirstColumn="0" w:lastRowLastColumn="0"/>
              <w:rPr>
                <w:b/>
                <w:bCs/>
              </w:rPr>
            </w:pPr>
            <w:r w:rsidRPr="00794ABA">
              <w:t>M</w:t>
            </w:r>
          </w:p>
        </w:tc>
        <w:tc>
          <w:tcPr>
            <w:tcW w:w="2789" w:type="dxa"/>
          </w:tcPr>
          <w:p w14:paraId="5B89D035" w14:textId="77777777" w:rsidR="003D5904" w:rsidRPr="00794ABA" w:rsidRDefault="003D5904" w:rsidP="003D5904">
            <w:pPr>
              <w:jc w:val="center"/>
              <w:cnfStyle w:val="000000100000" w:firstRow="0" w:lastRow="0" w:firstColumn="0" w:lastColumn="0" w:oddVBand="0" w:evenVBand="0" w:oddHBand="1" w:evenHBand="0" w:firstRowFirstColumn="0" w:firstRowLastColumn="0" w:lastRowFirstColumn="0" w:lastRowLastColumn="0"/>
              <w:rPr>
                <w:b/>
                <w:bCs/>
              </w:rPr>
            </w:pPr>
            <w:r w:rsidRPr="00794ABA">
              <w:t xml:space="preserve">Core functionality &amp;  Literature review:  </w:t>
            </w:r>
            <w:proofErr w:type="spellStart"/>
            <w:r w:rsidRPr="00794ABA">
              <w:t>Alsing</w:t>
            </w:r>
            <w:proofErr w:type="spellEnd"/>
            <w:r w:rsidRPr="00794ABA">
              <w:t xml:space="preserve"> (2018) &amp;  Karthikeyan (2018)</w:t>
            </w:r>
          </w:p>
        </w:tc>
      </w:tr>
      <w:tr w:rsidR="003D5904" w14:paraId="3E8A61B6" w14:textId="77777777" w:rsidTr="00B912B6">
        <w:trPr>
          <w:trHeight w:val="70"/>
        </w:trPr>
        <w:tc>
          <w:tcPr>
            <w:cnfStyle w:val="001000000000" w:firstRow="0" w:lastRow="0" w:firstColumn="1" w:lastColumn="0" w:oddVBand="0" w:evenVBand="0" w:oddHBand="0" w:evenHBand="0" w:firstRowFirstColumn="0" w:firstRowLastColumn="0" w:lastRowFirstColumn="0" w:lastRowLastColumn="0"/>
            <w:tcW w:w="970" w:type="dxa"/>
          </w:tcPr>
          <w:p w14:paraId="553C9C9F" w14:textId="77777777" w:rsidR="003D5904" w:rsidRDefault="003D5904" w:rsidP="003D5904">
            <w:r>
              <w:t>NF.UI1</w:t>
            </w:r>
          </w:p>
        </w:tc>
        <w:tc>
          <w:tcPr>
            <w:tcW w:w="4055" w:type="dxa"/>
          </w:tcPr>
          <w:p w14:paraId="11517374"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 xml:space="preserve">All interactions with the user interface must respond within 1 second of interaction </w:t>
            </w:r>
          </w:p>
        </w:tc>
        <w:tc>
          <w:tcPr>
            <w:tcW w:w="1202" w:type="dxa"/>
          </w:tcPr>
          <w:p w14:paraId="7CC6EDFF"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M</w:t>
            </w:r>
          </w:p>
        </w:tc>
        <w:tc>
          <w:tcPr>
            <w:tcW w:w="2789" w:type="dxa"/>
          </w:tcPr>
          <w:p w14:paraId="76A54D10"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3D5904" w14:paraId="2EF71BB6" w14:textId="77777777" w:rsidTr="00B912B6">
        <w:trPr>
          <w:cnfStyle w:val="000000100000" w:firstRow="0" w:lastRow="0" w:firstColumn="0" w:lastColumn="0" w:oddVBand="0" w:evenVBand="0" w:oddHBand="1"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970" w:type="dxa"/>
          </w:tcPr>
          <w:p w14:paraId="5DD3698B" w14:textId="77777777" w:rsidR="003D5904" w:rsidRDefault="003D5904" w:rsidP="003D5904">
            <w:r>
              <w:t>NF.UI2</w:t>
            </w:r>
          </w:p>
        </w:tc>
        <w:tc>
          <w:tcPr>
            <w:tcW w:w="4055" w:type="dxa"/>
          </w:tcPr>
          <w:p w14:paraId="1284DEF4"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All information displayed through the app must be in English</w:t>
            </w:r>
          </w:p>
        </w:tc>
        <w:tc>
          <w:tcPr>
            <w:tcW w:w="1202" w:type="dxa"/>
          </w:tcPr>
          <w:p w14:paraId="0E69E7DF"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M</w:t>
            </w:r>
          </w:p>
        </w:tc>
        <w:tc>
          <w:tcPr>
            <w:tcW w:w="2789" w:type="dxa"/>
          </w:tcPr>
          <w:p w14:paraId="0FF11674"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3D5904" w14:paraId="4909602C" w14:textId="77777777" w:rsidTr="00B912B6">
        <w:trPr>
          <w:trHeight w:val="70"/>
        </w:trPr>
        <w:tc>
          <w:tcPr>
            <w:cnfStyle w:val="001000000000" w:firstRow="0" w:lastRow="0" w:firstColumn="1" w:lastColumn="0" w:oddVBand="0" w:evenVBand="0" w:oddHBand="0" w:evenHBand="0" w:firstRowFirstColumn="0" w:firstRowLastColumn="0" w:lastRowFirstColumn="0" w:lastRowLastColumn="0"/>
            <w:tcW w:w="970" w:type="dxa"/>
          </w:tcPr>
          <w:p w14:paraId="58EED81A" w14:textId="77777777" w:rsidR="003D5904" w:rsidRDefault="003D5904" w:rsidP="003D5904">
            <w:r>
              <w:t>NF.UI3</w:t>
            </w:r>
          </w:p>
        </w:tc>
        <w:tc>
          <w:tcPr>
            <w:tcW w:w="4055" w:type="dxa"/>
          </w:tcPr>
          <w:p w14:paraId="5DE5461E"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All information displayed through the user interface must be clear and readable</w:t>
            </w:r>
          </w:p>
        </w:tc>
        <w:tc>
          <w:tcPr>
            <w:tcW w:w="1202" w:type="dxa"/>
          </w:tcPr>
          <w:p w14:paraId="3FBFE396"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M</w:t>
            </w:r>
          </w:p>
        </w:tc>
        <w:tc>
          <w:tcPr>
            <w:tcW w:w="2789" w:type="dxa"/>
          </w:tcPr>
          <w:p w14:paraId="3F8AC08B"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3D5904" w14:paraId="4912DD4E" w14:textId="77777777" w:rsidTr="00B912B6">
        <w:trPr>
          <w:cnfStyle w:val="000000100000" w:firstRow="0" w:lastRow="0" w:firstColumn="0" w:lastColumn="0" w:oddVBand="0" w:evenVBand="0" w:oddHBand="1"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970" w:type="dxa"/>
          </w:tcPr>
          <w:p w14:paraId="07BB635C" w14:textId="77777777" w:rsidR="003D5904" w:rsidRDefault="003D5904" w:rsidP="003D5904">
            <w:r>
              <w:t>NF.UI4</w:t>
            </w:r>
          </w:p>
        </w:tc>
        <w:tc>
          <w:tcPr>
            <w:tcW w:w="4055" w:type="dxa"/>
          </w:tcPr>
          <w:p w14:paraId="3ADF7F10"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 xml:space="preserve">All interaction with the user interface must be clear and understandable </w:t>
            </w:r>
          </w:p>
        </w:tc>
        <w:tc>
          <w:tcPr>
            <w:tcW w:w="1202" w:type="dxa"/>
          </w:tcPr>
          <w:p w14:paraId="2B1A5CF5"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M</w:t>
            </w:r>
          </w:p>
        </w:tc>
        <w:tc>
          <w:tcPr>
            <w:tcW w:w="2789" w:type="dxa"/>
          </w:tcPr>
          <w:p w14:paraId="2D6CFC2C"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3D5904" w14:paraId="3FAAE1D7" w14:textId="77777777" w:rsidTr="00B912B6">
        <w:trPr>
          <w:trHeight w:val="70"/>
        </w:trPr>
        <w:tc>
          <w:tcPr>
            <w:cnfStyle w:val="001000000000" w:firstRow="0" w:lastRow="0" w:firstColumn="1" w:lastColumn="0" w:oddVBand="0" w:evenVBand="0" w:oddHBand="0" w:evenHBand="0" w:firstRowFirstColumn="0" w:firstRowLastColumn="0" w:lastRowFirstColumn="0" w:lastRowLastColumn="0"/>
            <w:tcW w:w="970" w:type="dxa"/>
          </w:tcPr>
          <w:p w14:paraId="73C0D173" w14:textId="77777777" w:rsidR="003D5904" w:rsidRDefault="003D5904" w:rsidP="003D5904">
            <w:r>
              <w:t>NF.DB1</w:t>
            </w:r>
          </w:p>
        </w:tc>
        <w:tc>
          <w:tcPr>
            <w:tcW w:w="4055" w:type="dxa"/>
          </w:tcPr>
          <w:p w14:paraId="473019FE"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Once the plant is identified, the database must respond and return the relevant care information within 2 seconds</w:t>
            </w:r>
          </w:p>
        </w:tc>
        <w:tc>
          <w:tcPr>
            <w:tcW w:w="1202" w:type="dxa"/>
          </w:tcPr>
          <w:p w14:paraId="1B6210CC"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M</w:t>
            </w:r>
          </w:p>
        </w:tc>
        <w:tc>
          <w:tcPr>
            <w:tcW w:w="2789" w:type="dxa"/>
          </w:tcPr>
          <w:p w14:paraId="1C2B2EB0"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3D5904" w14:paraId="3CA777A3" w14:textId="77777777" w:rsidTr="00B912B6">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970" w:type="dxa"/>
          </w:tcPr>
          <w:p w14:paraId="19A6CF06" w14:textId="77777777" w:rsidR="003D5904" w:rsidRDefault="003D5904" w:rsidP="003D5904">
            <w:r>
              <w:t>NF.DB2</w:t>
            </w:r>
          </w:p>
        </w:tc>
        <w:tc>
          <w:tcPr>
            <w:tcW w:w="4055" w:type="dxa"/>
          </w:tcPr>
          <w:p w14:paraId="2F60CB75"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 xml:space="preserve">Any data modification made to the database must be updated to all users within 3 seconds of the update occurring </w:t>
            </w:r>
          </w:p>
        </w:tc>
        <w:tc>
          <w:tcPr>
            <w:tcW w:w="1202" w:type="dxa"/>
          </w:tcPr>
          <w:p w14:paraId="2F6A1CC6"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M</w:t>
            </w:r>
          </w:p>
        </w:tc>
        <w:tc>
          <w:tcPr>
            <w:tcW w:w="2789" w:type="dxa"/>
          </w:tcPr>
          <w:p w14:paraId="14DEA688"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3D5904" w14:paraId="3BBFB13F" w14:textId="77777777" w:rsidTr="00B912B6">
        <w:trPr>
          <w:trHeight w:val="70"/>
        </w:trPr>
        <w:tc>
          <w:tcPr>
            <w:cnfStyle w:val="001000000000" w:firstRow="0" w:lastRow="0" w:firstColumn="1" w:lastColumn="0" w:oddVBand="0" w:evenVBand="0" w:oddHBand="0" w:evenHBand="0" w:firstRowFirstColumn="0" w:firstRowLastColumn="0" w:lastRowFirstColumn="0" w:lastRowLastColumn="0"/>
            <w:tcW w:w="970" w:type="dxa"/>
          </w:tcPr>
          <w:p w14:paraId="7FA585F2" w14:textId="77777777" w:rsidR="003D5904" w:rsidRDefault="003D5904" w:rsidP="003D5904">
            <w:r>
              <w:t>NF.DB3</w:t>
            </w:r>
          </w:p>
        </w:tc>
        <w:tc>
          <w:tcPr>
            <w:tcW w:w="4055" w:type="dxa"/>
          </w:tcPr>
          <w:p w14:paraId="0C109E09"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The database must be easily maintainable, allowing for new information to be easily added, altered, or deleted</w:t>
            </w:r>
          </w:p>
        </w:tc>
        <w:tc>
          <w:tcPr>
            <w:tcW w:w="1202" w:type="dxa"/>
          </w:tcPr>
          <w:p w14:paraId="748B8254"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M</w:t>
            </w:r>
          </w:p>
        </w:tc>
        <w:tc>
          <w:tcPr>
            <w:tcW w:w="2789" w:type="dxa"/>
          </w:tcPr>
          <w:p w14:paraId="2713C029"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3D5904" w14:paraId="75D28DE4" w14:textId="77777777" w:rsidTr="00B912B6">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970" w:type="dxa"/>
          </w:tcPr>
          <w:p w14:paraId="43FF9B3F" w14:textId="77777777" w:rsidR="003D5904" w:rsidRDefault="003D5904" w:rsidP="003D5904">
            <w:r>
              <w:t>NF.DB4</w:t>
            </w:r>
          </w:p>
        </w:tc>
        <w:tc>
          <w:tcPr>
            <w:tcW w:w="4055" w:type="dxa"/>
          </w:tcPr>
          <w:p w14:paraId="3FF3A62A"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All information delivered from the database will consist of standard English, all spelt correctly</w:t>
            </w:r>
          </w:p>
        </w:tc>
        <w:tc>
          <w:tcPr>
            <w:tcW w:w="1202" w:type="dxa"/>
          </w:tcPr>
          <w:p w14:paraId="013A70C7"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M</w:t>
            </w:r>
          </w:p>
        </w:tc>
        <w:tc>
          <w:tcPr>
            <w:tcW w:w="2789" w:type="dxa"/>
          </w:tcPr>
          <w:p w14:paraId="3A053BC3"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3D5904" w14:paraId="7093BCB3" w14:textId="77777777" w:rsidTr="00B912B6">
        <w:trPr>
          <w:trHeight w:val="70"/>
        </w:trPr>
        <w:tc>
          <w:tcPr>
            <w:cnfStyle w:val="001000000000" w:firstRow="0" w:lastRow="0" w:firstColumn="1" w:lastColumn="0" w:oddVBand="0" w:evenVBand="0" w:oddHBand="0" w:evenHBand="0" w:firstRowFirstColumn="0" w:firstRowLastColumn="0" w:lastRowFirstColumn="0" w:lastRowLastColumn="0"/>
            <w:tcW w:w="970" w:type="dxa"/>
          </w:tcPr>
          <w:p w14:paraId="299A5845" w14:textId="77777777" w:rsidR="003D5904" w:rsidRDefault="003D5904" w:rsidP="003D5904">
            <w:r>
              <w:t>NF.DB5</w:t>
            </w:r>
          </w:p>
        </w:tc>
        <w:tc>
          <w:tcPr>
            <w:tcW w:w="4055" w:type="dxa"/>
          </w:tcPr>
          <w:p w14:paraId="21390D09"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The database must be implemented with SQLite, to allow for mobile integration</w:t>
            </w:r>
          </w:p>
        </w:tc>
        <w:tc>
          <w:tcPr>
            <w:tcW w:w="1202" w:type="dxa"/>
          </w:tcPr>
          <w:p w14:paraId="24B5CE10"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M</w:t>
            </w:r>
          </w:p>
        </w:tc>
        <w:tc>
          <w:tcPr>
            <w:tcW w:w="2789" w:type="dxa"/>
          </w:tcPr>
          <w:p w14:paraId="6DAF13B3"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3D5904" w14:paraId="68BE0BA1" w14:textId="77777777" w:rsidTr="00B912B6">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970" w:type="dxa"/>
          </w:tcPr>
          <w:p w14:paraId="6EBB16D6" w14:textId="77777777" w:rsidR="003D5904" w:rsidRDefault="003D5904" w:rsidP="003D5904">
            <w:r>
              <w:t>NF.All1</w:t>
            </w:r>
          </w:p>
        </w:tc>
        <w:tc>
          <w:tcPr>
            <w:tcW w:w="4055" w:type="dxa"/>
          </w:tcPr>
          <w:p w14:paraId="1A67FAAB" w14:textId="353DAEBF" w:rsidR="003D5904" w:rsidRDefault="003D5904" w:rsidP="003D5904">
            <w:pPr>
              <w:cnfStyle w:val="000000100000" w:firstRow="0" w:lastRow="0" w:firstColumn="0" w:lastColumn="0" w:oddVBand="0" w:evenVBand="0" w:oddHBand="1" w:evenHBand="0" w:firstRowFirstColumn="0" w:firstRowLastColumn="0" w:lastRowFirstColumn="0" w:lastRowLastColumn="0"/>
            </w:pPr>
            <w:r>
              <w:t xml:space="preserve">From </w:t>
            </w:r>
            <w:r w:rsidR="00334FE2">
              <w:t xml:space="preserve">the </w:t>
            </w:r>
            <w:r>
              <w:t>initial submission of the plant image, the system must return both the plant</w:t>
            </w:r>
            <w:r w:rsidR="00334FE2">
              <w:t>'</w:t>
            </w:r>
            <w:r>
              <w:t xml:space="preserve">s identity (if it can) and the relevant information from the database within 3 seconds </w:t>
            </w:r>
          </w:p>
        </w:tc>
        <w:tc>
          <w:tcPr>
            <w:tcW w:w="1202" w:type="dxa"/>
          </w:tcPr>
          <w:p w14:paraId="22082D64"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M</w:t>
            </w:r>
          </w:p>
        </w:tc>
        <w:tc>
          <w:tcPr>
            <w:tcW w:w="2789" w:type="dxa"/>
          </w:tcPr>
          <w:p w14:paraId="2EC222CE"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3D5904" w14:paraId="7413B9F5" w14:textId="77777777" w:rsidTr="00B912B6">
        <w:trPr>
          <w:trHeight w:val="70"/>
        </w:trPr>
        <w:tc>
          <w:tcPr>
            <w:cnfStyle w:val="001000000000" w:firstRow="0" w:lastRow="0" w:firstColumn="1" w:lastColumn="0" w:oddVBand="0" w:evenVBand="0" w:oddHBand="0" w:evenHBand="0" w:firstRowFirstColumn="0" w:firstRowLastColumn="0" w:lastRowFirstColumn="0" w:lastRowLastColumn="0"/>
            <w:tcW w:w="970" w:type="dxa"/>
          </w:tcPr>
          <w:p w14:paraId="5DD114AD" w14:textId="77777777" w:rsidR="003D5904" w:rsidRDefault="003D5904" w:rsidP="003D5904">
            <w:r>
              <w:lastRenderedPageBreak/>
              <w:t>NF.All2</w:t>
            </w:r>
          </w:p>
        </w:tc>
        <w:tc>
          <w:tcPr>
            <w:tcW w:w="4055" w:type="dxa"/>
          </w:tcPr>
          <w:p w14:paraId="39130DFC" w14:textId="365743D6" w:rsidR="003D5904" w:rsidRDefault="003D5904" w:rsidP="003D5904">
            <w:pPr>
              <w:cnfStyle w:val="000000000000" w:firstRow="0" w:lastRow="0" w:firstColumn="0" w:lastColumn="0" w:oddVBand="0" w:evenVBand="0" w:oddHBand="0" w:evenHBand="0" w:firstRowFirstColumn="0" w:firstRowLastColumn="0" w:lastRowFirstColumn="0" w:lastRowLastColumn="0"/>
            </w:pPr>
            <w:r>
              <w:t>All services, including the CNN, mobile application</w:t>
            </w:r>
            <w:r w:rsidR="00334FE2">
              <w:t>,</w:t>
            </w:r>
            <w:r>
              <w:t xml:space="preserve"> and the database must have an uptime of over 99%</w:t>
            </w:r>
          </w:p>
        </w:tc>
        <w:tc>
          <w:tcPr>
            <w:tcW w:w="1202" w:type="dxa"/>
          </w:tcPr>
          <w:p w14:paraId="2B0C4DEC"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M</w:t>
            </w:r>
          </w:p>
        </w:tc>
        <w:tc>
          <w:tcPr>
            <w:tcW w:w="2789" w:type="dxa"/>
          </w:tcPr>
          <w:p w14:paraId="12161441"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3D5904" w14:paraId="1E7CCC6C" w14:textId="77777777" w:rsidTr="00B912B6">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970" w:type="dxa"/>
          </w:tcPr>
          <w:p w14:paraId="33D1DC9F" w14:textId="77777777" w:rsidR="003D5904" w:rsidRDefault="003D5904" w:rsidP="003D5904">
            <w:r>
              <w:t>NF.All3</w:t>
            </w:r>
          </w:p>
        </w:tc>
        <w:tc>
          <w:tcPr>
            <w:tcW w:w="4055" w:type="dxa"/>
          </w:tcPr>
          <w:p w14:paraId="150999E7" w14:textId="56A49AAD" w:rsidR="003D5904" w:rsidRDefault="003D5904" w:rsidP="003D5904">
            <w:pPr>
              <w:cnfStyle w:val="000000100000" w:firstRow="0" w:lastRow="0" w:firstColumn="0" w:lastColumn="0" w:oddVBand="0" w:evenVBand="0" w:oddHBand="1" w:evenHBand="0" w:firstRowFirstColumn="0" w:firstRowLastColumn="0" w:lastRowFirstColumn="0" w:lastRowLastColumn="0"/>
            </w:pPr>
            <w:r>
              <w:t xml:space="preserve">All software must be runnable on </w:t>
            </w:r>
            <w:r w:rsidR="00893098">
              <w:t>A</w:t>
            </w:r>
            <w:r>
              <w:t xml:space="preserve">ndroid devices </w:t>
            </w:r>
          </w:p>
        </w:tc>
        <w:tc>
          <w:tcPr>
            <w:tcW w:w="1202" w:type="dxa"/>
          </w:tcPr>
          <w:p w14:paraId="2C61FA1A"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M</w:t>
            </w:r>
          </w:p>
        </w:tc>
        <w:tc>
          <w:tcPr>
            <w:tcW w:w="2789" w:type="dxa"/>
          </w:tcPr>
          <w:p w14:paraId="45C4805A"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Core functionality</w:t>
            </w:r>
            <w:r w:rsidRPr="00097E82">
              <w:t xml:space="preserve"> </w:t>
            </w:r>
          </w:p>
        </w:tc>
      </w:tr>
      <w:tr w:rsidR="003D5904" w14:paraId="30ABE578" w14:textId="77777777" w:rsidTr="00B912B6">
        <w:trPr>
          <w:trHeight w:val="70"/>
        </w:trPr>
        <w:tc>
          <w:tcPr>
            <w:cnfStyle w:val="001000000000" w:firstRow="0" w:lastRow="0" w:firstColumn="1" w:lastColumn="0" w:oddVBand="0" w:evenVBand="0" w:oddHBand="0" w:evenHBand="0" w:firstRowFirstColumn="0" w:firstRowLastColumn="0" w:lastRowFirstColumn="0" w:lastRowLastColumn="0"/>
            <w:tcW w:w="970" w:type="dxa"/>
          </w:tcPr>
          <w:p w14:paraId="34BB08E7" w14:textId="77777777" w:rsidR="003D5904" w:rsidRDefault="003D5904" w:rsidP="003D5904">
            <w:r>
              <w:t>NF.All4</w:t>
            </w:r>
          </w:p>
        </w:tc>
        <w:tc>
          <w:tcPr>
            <w:tcW w:w="4055" w:type="dxa"/>
          </w:tcPr>
          <w:p w14:paraId="06514C34" w14:textId="4E3A86EE" w:rsidR="003D5904" w:rsidRDefault="003D5904" w:rsidP="003D5904">
            <w:pPr>
              <w:cnfStyle w:val="000000000000" w:firstRow="0" w:lastRow="0" w:firstColumn="0" w:lastColumn="0" w:oddVBand="0" w:evenVBand="0" w:oddHBand="0" w:evenHBand="0" w:firstRowFirstColumn="0" w:firstRowLastColumn="0" w:lastRowFirstColumn="0" w:lastRowLastColumn="0"/>
            </w:pPr>
            <w:r>
              <w:t xml:space="preserve">The application must be able to run on at least 50% of </w:t>
            </w:r>
            <w:r w:rsidR="00334FE2">
              <w:t>A</w:t>
            </w:r>
            <w:r>
              <w:t>ndroid devices currently on the market</w:t>
            </w:r>
          </w:p>
        </w:tc>
        <w:tc>
          <w:tcPr>
            <w:tcW w:w="1202" w:type="dxa"/>
          </w:tcPr>
          <w:p w14:paraId="77E528E6"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S</w:t>
            </w:r>
          </w:p>
        </w:tc>
        <w:tc>
          <w:tcPr>
            <w:tcW w:w="2789" w:type="dxa"/>
          </w:tcPr>
          <w:p w14:paraId="2D5F00BC"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3D5904" w14:paraId="01BF6FAB" w14:textId="77777777" w:rsidTr="00B912B6">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970" w:type="dxa"/>
          </w:tcPr>
          <w:p w14:paraId="4D8EF6C6" w14:textId="77777777" w:rsidR="003D5904" w:rsidRDefault="003D5904" w:rsidP="003D5904">
            <w:r>
              <w:t>NF.All5</w:t>
            </w:r>
          </w:p>
        </w:tc>
        <w:tc>
          <w:tcPr>
            <w:tcW w:w="4055" w:type="dxa"/>
          </w:tcPr>
          <w:p w14:paraId="009DDD08"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 xml:space="preserve">All software must be runnable on iOS devices </w:t>
            </w:r>
          </w:p>
        </w:tc>
        <w:tc>
          <w:tcPr>
            <w:tcW w:w="1202" w:type="dxa"/>
          </w:tcPr>
          <w:p w14:paraId="433519E1"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C</w:t>
            </w:r>
          </w:p>
        </w:tc>
        <w:tc>
          <w:tcPr>
            <w:tcW w:w="2789" w:type="dxa"/>
          </w:tcPr>
          <w:p w14:paraId="672E9964"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 xml:space="preserve">Core functionality </w:t>
            </w:r>
          </w:p>
        </w:tc>
      </w:tr>
      <w:tr w:rsidR="003D5904" w14:paraId="06E86AA3" w14:textId="77777777" w:rsidTr="00B912B6">
        <w:trPr>
          <w:trHeight w:val="70"/>
        </w:trPr>
        <w:tc>
          <w:tcPr>
            <w:cnfStyle w:val="001000000000" w:firstRow="0" w:lastRow="0" w:firstColumn="1" w:lastColumn="0" w:oddVBand="0" w:evenVBand="0" w:oddHBand="0" w:evenHBand="0" w:firstRowFirstColumn="0" w:firstRowLastColumn="0" w:lastRowFirstColumn="0" w:lastRowLastColumn="0"/>
            <w:tcW w:w="970" w:type="dxa"/>
          </w:tcPr>
          <w:p w14:paraId="282B9A89" w14:textId="77777777" w:rsidR="003D5904" w:rsidRDefault="003D5904" w:rsidP="003D5904">
            <w:r>
              <w:t>NF.All6</w:t>
            </w:r>
          </w:p>
        </w:tc>
        <w:tc>
          <w:tcPr>
            <w:tcW w:w="4055" w:type="dxa"/>
          </w:tcPr>
          <w:p w14:paraId="2BD44214"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The application must be able to run on at least 50% of iOS mobile devices on the market</w:t>
            </w:r>
          </w:p>
        </w:tc>
        <w:tc>
          <w:tcPr>
            <w:tcW w:w="1202" w:type="dxa"/>
          </w:tcPr>
          <w:p w14:paraId="08F7CE9D"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C</w:t>
            </w:r>
          </w:p>
        </w:tc>
        <w:tc>
          <w:tcPr>
            <w:tcW w:w="2789" w:type="dxa"/>
          </w:tcPr>
          <w:p w14:paraId="25BE0C3E" w14:textId="77777777" w:rsidR="003D5904" w:rsidRDefault="003D5904" w:rsidP="00D837C3">
            <w:pPr>
              <w:keepNext/>
              <w:jc w:val="center"/>
              <w:cnfStyle w:val="000000000000" w:firstRow="0" w:lastRow="0" w:firstColumn="0" w:lastColumn="0" w:oddVBand="0" w:evenVBand="0" w:oddHBand="0" w:evenHBand="0" w:firstRowFirstColumn="0" w:firstRowLastColumn="0" w:lastRowFirstColumn="0" w:lastRowLastColumn="0"/>
            </w:pPr>
            <w:r>
              <w:t>Core functionality</w:t>
            </w:r>
          </w:p>
        </w:tc>
      </w:tr>
    </w:tbl>
    <w:p w14:paraId="651D9B6F" w14:textId="455E854E" w:rsidR="00D837C3" w:rsidRDefault="00D837C3" w:rsidP="00D837C3">
      <w:pPr>
        <w:pStyle w:val="Caption"/>
        <w:framePr w:hSpace="180" w:wrap="around" w:vAnchor="text" w:hAnchor="page" w:x="1411" w:y="3631"/>
      </w:pPr>
      <w:bookmarkStart w:id="277" w:name="_Ref100840236"/>
      <w:bookmarkStart w:id="278" w:name="_Toc101532308"/>
      <w:r>
        <w:t xml:space="preserve">Table </w:t>
      </w:r>
      <w:fldSimple w:instr=" SEQ Table \* ARABIC ">
        <w:r>
          <w:rPr>
            <w:noProof/>
          </w:rPr>
          <w:t>9</w:t>
        </w:r>
      </w:fldSimple>
      <w:r>
        <w:t>: The Additional Non-Functional Requirements</w:t>
      </w:r>
      <w:bookmarkEnd w:id="277"/>
      <w:bookmarkEnd w:id="278"/>
    </w:p>
    <w:p w14:paraId="113FE35F" w14:textId="5B027E37" w:rsidR="004F43E2" w:rsidRDefault="004F43E2"/>
    <w:p w14:paraId="3F7F9909" w14:textId="1CCFC3C4" w:rsidR="00C361B9" w:rsidRDefault="00C361B9"/>
    <w:sectPr w:rsidR="00C361B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8D34F5"/>
    <w:multiLevelType w:val="hybridMultilevel"/>
    <w:tmpl w:val="6E44C28A"/>
    <w:lvl w:ilvl="0" w:tplc="08090001">
      <w:start w:val="1"/>
      <w:numFmt w:val="bullet"/>
      <w:lvlText w:val=""/>
      <w:lvlJc w:val="left"/>
      <w:rPr>
        <w:rFonts w:ascii="Symbol" w:hAnsi="Symbol" w:hint="default"/>
      </w:rPr>
    </w:lvl>
    <w:lvl w:ilvl="1" w:tplc="08090003">
      <w:start w:val="1"/>
      <w:numFmt w:val="bullet"/>
      <w:lvlText w:val="o"/>
      <w:lvlJc w:val="left"/>
      <w:pPr>
        <w:ind w:left="10087" w:hanging="360"/>
      </w:pPr>
      <w:rPr>
        <w:rFonts w:ascii="Courier New" w:hAnsi="Courier New" w:cs="Courier New" w:hint="default"/>
      </w:rPr>
    </w:lvl>
    <w:lvl w:ilvl="2" w:tplc="08090005" w:tentative="1">
      <w:start w:val="1"/>
      <w:numFmt w:val="bullet"/>
      <w:lvlText w:val=""/>
      <w:lvlJc w:val="left"/>
      <w:pPr>
        <w:ind w:left="10807" w:hanging="360"/>
      </w:pPr>
      <w:rPr>
        <w:rFonts w:ascii="Wingdings" w:hAnsi="Wingdings" w:hint="default"/>
      </w:rPr>
    </w:lvl>
    <w:lvl w:ilvl="3" w:tplc="08090001" w:tentative="1">
      <w:start w:val="1"/>
      <w:numFmt w:val="bullet"/>
      <w:lvlText w:val=""/>
      <w:lvlJc w:val="left"/>
      <w:pPr>
        <w:ind w:left="11527" w:hanging="360"/>
      </w:pPr>
      <w:rPr>
        <w:rFonts w:ascii="Symbol" w:hAnsi="Symbol" w:hint="default"/>
      </w:rPr>
    </w:lvl>
    <w:lvl w:ilvl="4" w:tplc="08090003" w:tentative="1">
      <w:start w:val="1"/>
      <w:numFmt w:val="bullet"/>
      <w:lvlText w:val="o"/>
      <w:lvlJc w:val="left"/>
      <w:pPr>
        <w:ind w:left="12247" w:hanging="360"/>
      </w:pPr>
      <w:rPr>
        <w:rFonts w:ascii="Courier New" w:hAnsi="Courier New" w:cs="Courier New" w:hint="default"/>
      </w:rPr>
    </w:lvl>
    <w:lvl w:ilvl="5" w:tplc="08090005" w:tentative="1">
      <w:start w:val="1"/>
      <w:numFmt w:val="bullet"/>
      <w:lvlText w:val=""/>
      <w:lvlJc w:val="left"/>
      <w:pPr>
        <w:ind w:left="12967" w:hanging="360"/>
      </w:pPr>
      <w:rPr>
        <w:rFonts w:ascii="Wingdings" w:hAnsi="Wingdings" w:hint="default"/>
      </w:rPr>
    </w:lvl>
    <w:lvl w:ilvl="6" w:tplc="08090001" w:tentative="1">
      <w:start w:val="1"/>
      <w:numFmt w:val="bullet"/>
      <w:lvlText w:val=""/>
      <w:lvlJc w:val="left"/>
      <w:pPr>
        <w:ind w:left="13687" w:hanging="360"/>
      </w:pPr>
      <w:rPr>
        <w:rFonts w:ascii="Symbol" w:hAnsi="Symbol" w:hint="default"/>
      </w:rPr>
    </w:lvl>
    <w:lvl w:ilvl="7" w:tplc="08090003" w:tentative="1">
      <w:start w:val="1"/>
      <w:numFmt w:val="bullet"/>
      <w:lvlText w:val="o"/>
      <w:lvlJc w:val="left"/>
      <w:pPr>
        <w:ind w:left="14407" w:hanging="360"/>
      </w:pPr>
      <w:rPr>
        <w:rFonts w:ascii="Courier New" w:hAnsi="Courier New" w:cs="Courier New" w:hint="default"/>
      </w:rPr>
    </w:lvl>
    <w:lvl w:ilvl="8" w:tplc="08090005" w:tentative="1">
      <w:start w:val="1"/>
      <w:numFmt w:val="bullet"/>
      <w:lvlText w:val=""/>
      <w:lvlJc w:val="left"/>
      <w:pPr>
        <w:ind w:left="15127" w:hanging="360"/>
      </w:pPr>
      <w:rPr>
        <w:rFonts w:ascii="Wingdings" w:hAnsi="Wingdings" w:hint="default"/>
      </w:rPr>
    </w:lvl>
  </w:abstractNum>
  <w:abstractNum w:abstractNumId="1" w15:restartNumberingAfterBreak="0">
    <w:nsid w:val="1369558E"/>
    <w:multiLevelType w:val="hybridMultilevel"/>
    <w:tmpl w:val="662C11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50C1B1A"/>
    <w:multiLevelType w:val="hybridMultilevel"/>
    <w:tmpl w:val="BE565A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80201ED"/>
    <w:multiLevelType w:val="hybridMultilevel"/>
    <w:tmpl w:val="60EEE9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B2604EC"/>
    <w:multiLevelType w:val="hybridMultilevel"/>
    <w:tmpl w:val="87EE367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D485B13"/>
    <w:multiLevelType w:val="hybridMultilevel"/>
    <w:tmpl w:val="7910E4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9BC080E"/>
    <w:multiLevelType w:val="hybridMultilevel"/>
    <w:tmpl w:val="5F64F6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9E92B85"/>
    <w:multiLevelType w:val="hybridMultilevel"/>
    <w:tmpl w:val="9B54605E"/>
    <w:lvl w:ilvl="0" w:tplc="0809000F">
      <w:start w:val="1"/>
      <w:numFmt w:val="decimal"/>
      <w:lvlText w:val="%1."/>
      <w:lvlJc w:val="left"/>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4AED2D53"/>
    <w:multiLevelType w:val="hybridMultilevel"/>
    <w:tmpl w:val="076614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B4151EF"/>
    <w:multiLevelType w:val="hybridMultilevel"/>
    <w:tmpl w:val="23F252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1CB011A"/>
    <w:multiLevelType w:val="hybridMultilevel"/>
    <w:tmpl w:val="7ED662E2"/>
    <w:lvl w:ilvl="0" w:tplc="BC1ABC18">
      <w:start w:val="6"/>
      <w:numFmt w:val="decimal"/>
      <w:lvlText w:val="%1"/>
      <w:lvlJc w:val="left"/>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22F026B"/>
    <w:multiLevelType w:val="hybridMultilevel"/>
    <w:tmpl w:val="03DA238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2DD05E4"/>
    <w:multiLevelType w:val="hybridMultilevel"/>
    <w:tmpl w:val="4CCA3A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57E4E13"/>
    <w:multiLevelType w:val="hybridMultilevel"/>
    <w:tmpl w:val="F69414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D5D6176"/>
    <w:multiLevelType w:val="multilevel"/>
    <w:tmpl w:val="88F461E4"/>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6DA074CD"/>
    <w:multiLevelType w:val="multilevel"/>
    <w:tmpl w:val="7AFA52F2"/>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7C063F2A"/>
    <w:multiLevelType w:val="hybridMultilevel"/>
    <w:tmpl w:val="E5C683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FBF0A4C"/>
    <w:multiLevelType w:val="hybridMultilevel"/>
    <w:tmpl w:val="7A00D56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71950622">
    <w:abstractNumId w:val="5"/>
  </w:num>
  <w:num w:numId="2" w16cid:durableId="981154675">
    <w:abstractNumId w:val="14"/>
  </w:num>
  <w:num w:numId="3" w16cid:durableId="441148432">
    <w:abstractNumId w:val="15"/>
  </w:num>
  <w:num w:numId="4" w16cid:durableId="826094717">
    <w:abstractNumId w:val="6"/>
  </w:num>
  <w:num w:numId="5" w16cid:durableId="848368429">
    <w:abstractNumId w:val="17"/>
  </w:num>
  <w:num w:numId="6" w16cid:durableId="1807549596">
    <w:abstractNumId w:val="11"/>
  </w:num>
  <w:num w:numId="7" w16cid:durableId="667370014">
    <w:abstractNumId w:val="7"/>
  </w:num>
  <w:num w:numId="8" w16cid:durableId="1642999474">
    <w:abstractNumId w:val="0"/>
  </w:num>
  <w:num w:numId="9" w16cid:durableId="574777133">
    <w:abstractNumId w:val="2"/>
  </w:num>
  <w:num w:numId="10" w16cid:durableId="1833716159">
    <w:abstractNumId w:val="10"/>
  </w:num>
  <w:num w:numId="11" w16cid:durableId="1536960821">
    <w:abstractNumId w:val="4"/>
  </w:num>
  <w:num w:numId="12" w16cid:durableId="1720323670">
    <w:abstractNumId w:val="16"/>
  </w:num>
  <w:num w:numId="13" w16cid:durableId="1571234094">
    <w:abstractNumId w:val="12"/>
  </w:num>
  <w:num w:numId="14" w16cid:durableId="834880270">
    <w:abstractNumId w:val="3"/>
  </w:num>
  <w:num w:numId="15" w16cid:durableId="1770269465">
    <w:abstractNumId w:val="13"/>
  </w:num>
  <w:num w:numId="16" w16cid:durableId="1620985355">
    <w:abstractNumId w:val="1"/>
  </w:num>
  <w:num w:numId="17" w16cid:durableId="540284899">
    <w:abstractNumId w:val="9"/>
  </w:num>
  <w:num w:numId="18" w16cid:durableId="90279109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0M7M0MDUxNzY1NrVU0lEKTi0uzszPAykwNLCoBQB9DWAULgAAAA=="/>
  </w:docVars>
  <w:rsids>
    <w:rsidRoot w:val="00C361B9"/>
    <w:rsid w:val="00003AA5"/>
    <w:rsid w:val="00004D0C"/>
    <w:rsid w:val="00011FA6"/>
    <w:rsid w:val="00013847"/>
    <w:rsid w:val="000143D7"/>
    <w:rsid w:val="0001585A"/>
    <w:rsid w:val="00016474"/>
    <w:rsid w:val="000166BE"/>
    <w:rsid w:val="00017F88"/>
    <w:rsid w:val="00021DE4"/>
    <w:rsid w:val="00025A67"/>
    <w:rsid w:val="00027928"/>
    <w:rsid w:val="000305E3"/>
    <w:rsid w:val="000311DB"/>
    <w:rsid w:val="000319B8"/>
    <w:rsid w:val="00034188"/>
    <w:rsid w:val="00034873"/>
    <w:rsid w:val="0003602A"/>
    <w:rsid w:val="00040570"/>
    <w:rsid w:val="00042220"/>
    <w:rsid w:val="00042544"/>
    <w:rsid w:val="00042D4F"/>
    <w:rsid w:val="00043C91"/>
    <w:rsid w:val="00044064"/>
    <w:rsid w:val="000462F6"/>
    <w:rsid w:val="00046A8E"/>
    <w:rsid w:val="00052198"/>
    <w:rsid w:val="00052794"/>
    <w:rsid w:val="0005458D"/>
    <w:rsid w:val="00056390"/>
    <w:rsid w:val="00056D69"/>
    <w:rsid w:val="00063702"/>
    <w:rsid w:val="00066621"/>
    <w:rsid w:val="00066C51"/>
    <w:rsid w:val="0006744E"/>
    <w:rsid w:val="000678A6"/>
    <w:rsid w:val="000714E4"/>
    <w:rsid w:val="00072C49"/>
    <w:rsid w:val="00072F7D"/>
    <w:rsid w:val="0007662B"/>
    <w:rsid w:val="0007685F"/>
    <w:rsid w:val="00077CBB"/>
    <w:rsid w:val="0008330C"/>
    <w:rsid w:val="0008598C"/>
    <w:rsid w:val="000938F2"/>
    <w:rsid w:val="00094F1C"/>
    <w:rsid w:val="000954C3"/>
    <w:rsid w:val="0009785C"/>
    <w:rsid w:val="00097E82"/>
    <w:rsid w:val="000A3863"/>
    <w:rsid w:val="000A3B86"/>
    <w:rsid w:val="000A4378"/>
    <w:rsid w:val="000A4DB8"/>
    <w:rsid w:val="000A6922"/>
    <w:rsid w:val="000B0424"/>
    <w:rsid w:val="000B169D"/>
    <w:rsid w:val="000B1B55"/>
    <w:rsid w:val="000B21E4"/>
    <w:rsid w:val="000B387C"/>
    <w:rsid w:val="000B6AE7"/>
    <w:rsid w:val="000B724A"/>
    <w:rsid w:val="000C1A60"/>
    <w:rsid w:val="000C1E35"/>
    <w:rsid w:val="000C2C0D"/>
    <w:rsid w:val="000C41B6"/>
    <w:rsid w:val="000C4866"/>
    <w:rsid w:val="000C48C9"/>
    <w:rsid w:val="000C4D75"/>
    <w:rsid w:val="000C5A5B"/>
    <w:rsid w:val="000C5F26"/>
    <w:rsid w:val="000C6363"/>
    <w:rsid w:val="000C70F1"/>
    <w:rsid w:val="000C79BB"/>
    <w:rsid w:val="000C7F0E"/>
    <w:rsid w:val="000D0E5E"/>
    <w:rsid w:val="000D3477"/>
    <w:rsid w:val="000D4768"/>
    <w:rsid w:val="000D566C"/>
    <w:rsid w:val="000D5EF0"/>
    <w:rsid w:val="000D6085"/>
    <w:rsid w:val="000D6BEC"/>
    <w:rsid w:val="000D7A3D"/>
    <w:rsid w:val="000E1989"/>
    <w:rsid w:val="000E1D67"/>
    <w:rsid w:val="000E4363"/>
    <w:rsid w:val="000E767B"/>
    <w:rsid w:val="000F36AE"/>
    <w:rsid w:val="000F393C"/>
    <w:rsid w:val="000F3CFD"/>
    <w:rsid w:val="000F711B"/>
    <w:rsid w:val="000F72A0"/>
    <w:rsid w:val="00101982"/>
    <w:rsid w:val="00101E12"/>
    <w:rsid w:val="001027D6"/>
    <w:rsid w:val="00102BFE"/>
    <w:rsid w:val="00105C45"/>
    <w:rsid w:val="00105C97"/>
    <w:rsid w:val="001071B5"/>
    <w:rsid w:val="001111F0"/>
    <w:rsid w:val="00111980"/>
    <w:rsid w:val="00111FEC"/>
    <w:rsid w:val="00114821"/>
    <w:rsid w:val="00117A83"/>
    <w:rsid w:val="0012043F"/>
    <w:rsid w:val="00120AAC"/>
    <w:rsid w:val="001217C9"/>
    <w:rsid w:val="0012226F"/>
    <w:rsid w:val="00123829"/>
    <w:rsid w:val="001241EB"/>
    <w:rsid w:val="00125D60"/>
    <w:rsid w:val="00126FF4"/>
    <w:rsid w:val="001273BD"/>
    <w:rsid w:val="00127F9E"/>
    <w:rsid w:val="00130E09"/>
    <w:rsid w:val="00131F38"/>
    <w:rsid w:val="001351DD"/>
    <w:rsid w:val="00137AA7"/>
    <w:rsid w:val="00141208"/>
    <w:rsid w:val="001418CD"/>
    <w:rsid w:val="00141A3F"/>
    <w:rsid w:val="00152124"/>
    <w:rsid w:val="00152F67"/>
    <w:rsid w:val="001536B4"/>
    <w:rsid w:val="00164546"/>
    <w:rsid w:val="001653E3"/>
    <w:rsid w:val="00165DF0"/>
    <w:rsid w:val="001666B6"/>
    <w:rsid w:val="00166CE5"/>
    <w:rsid w:val="00172E70"/>
    <w:rsid w:val="00173FEC"/>
    <w:rsid w:val="0017531C"/>
    <w:rsid w:val="001772CF"/>
    <w:rsid w:val="00177896"/>
    <w:rsid w:val="00177BED"/>
    <w:rsid w:val="00180A14"/>
    <w:rsid w:val="00180C67"/>
    <w:rsid w:val="001842E2"/>
    <w:rsid w:val="00184D5C"/>
    <w:rsid w:val="001857AF"/>
    <w:rsid w:val="00185987"/>
    <w:rsid w:val="00186DC6"/>
    <w:rsid w:val="00192676"/>
    <w:rsid w:val="001968A5"/>
    <w:rsid w:val="00197F48"/>
    <w:rsid w:val="001A2975"/>
    <w:rsid w:val="001A4680"/>
    <w:rsid w:val="001A4C9D"/>
    <w:rsid w:val="001B1D24"/>
    <w:rsid w:val="001B3D4E"/>
    <w:rsid w:val="001B4176"/>
    <w:rsid w:val="001B43D7"/>
    <w:rsid w:val="001B6FDA"/>
    <w:rsid w:val="001C17CF"/>
    <w:rsid w:val="001C1DF4"/>
    <w:rsid w:val="001C21AE"/>
    <w:rsid w:val="001C2205"/>
    <w:rsid w:val="001C37E3"/>
    <w:rsid w:val="001C5D08"/>
    <w:rsid w:val="001D22F2"/>
    <w:rsid w:val="001D28E1"/>
    <w:rsid w:val="001D2BBF"/>
    <w:rsid w:val="001D541F"/>
    <w:rsid w:val="001D68FE"/>
    <w:rsid w:val="001D7541"/>
    <w:rsid w:val="001D75A8"/>
    <w:rsid w:val="001D7F35"/>
    <w:rsid w:val="001E17C7"/>
    <w:rsid w:val="001E2836"/>
    <w:rsid w:val="001E2DD6"/>
    <w:rsid w:val="001E4289"/>
    <w:rsid w:val="001E73D2"/>
    <w:rsid w:val="001F0609"/>
    <w:rsid w:val="001F0693"/>
    <w:rsid w:val="001F0E26"/>
    <w:rsid w:val="001F1A6A"/>
    <w:rsid w:val="001F3B13"/>
    <w:rsid w:val="001F7E57"/>
    <w:rsid w:val="00200BDC"/>
    <w:rsid w:val="0020138F"/>
    <w:rsid w:val="00203CFF"/>
    <w:rsid w:val="0020509F"/>
    <w:rsid w:val="00205AA6"/>
    <w:rsid w:val="002061DD"/>
    <w:rsid w:val="00206588"/>
    <w:rsid w:val="0020681C"/>
    <w:rsid w:val="00206C51"/>
    <w:rsid w:val="00212D8B"/>
    <w:rsid w:val="002138BC"/>
    <w:rsid w:val="00213BA9"/>
    <w:rsid w:val="00214276"/>
    <w:rsid w:val="00214F4C"/>
    <w:rsid w:val="002161DC"/>
    <w:rsid w:val="00216282"/>
    <w:rsid w:val="00217DCB"/>
    <w:rsid w:val="00226E78"/>
    <w:rsid w:val="00230A99"/>
    <w:rsid w:val="00232E45"/>
    <w:rsid w:val="002335E4"/>
    <w:rsid w:val="002345C4"/>
    <w:rsid w:val="002372F4"/>
    <w:rsid w:val="0023730D"/>
    <w:rsid w:val="002378E1"/>
    <w:rsid w:val="00240556"/>
    <w:rsid w:val="00246BB4"/>
    <w:rsid w:val="0025053E"/>
    <w:rsid w:val="00252AFB"/>
    <w:rsid w:val="00252CE7"/>
    <w:rsid w:val="0025342B"/>
    <w:rsid w:val="0025709D"/>
    <w:rsid w:val="00257243"/>
    <w:rsid w:val="002573D3"/>
    <w:rsid w:val="00260FD9"/>
    <w:rsid w:val="00261367"/>
    <w:rsid w:val="00263674"/>
    <w:rsid w:val="00264503"/>
    <w:rsid w:val="00266265"/>
    <w:rsid w:val="00267754"/>
    <w:rsid w:val="00270D7A"/>
    <w:rsid w:val="00273F71"/>
    <w:rsid w:val="002775D3"/>
    <w:rsid w:val="002803FD"/>
    <w:rsid w:val="00281CFE"/>
    <w:rsid w:val="00290AE2"/>
    <w:rsid w:val="00293572"/>
    <w:rsid w:val="0029562B"/>
    <w:rsid w:val="00296530"/>
    <w:rsid w:val="00296B71"/>
    <w:rsid w:val="002A21E9"/>
    <w:rsid w:val="002A2281"/>
    <w:rsid w:val="002A2A62"/>
    <w:rsid w:val="002A3C63"/>
    <w:rsid w:val="002A3D83"/>
    <w:rsid w:val="002A4EC2"/>
    <w:rsid w:val="002A57B9"/>
    <w:rsid w:val="002A72E5"/>
    <w:rsid w:val="002A7FCE"/>
    <w:rsid w:val="002B1490"/>
    <w:rsid w:val="002B281C"/>
    <w:rsid w:val="002B2CC9"/>
    <w:rsid w:val="002B4381"/>
    <w:rsid w:val="002B5DC7"/>
    <w:rsid w:val="002B623B"/>
    <w:rsid w:val="002B6396"/>
    <w:rsid w:val="002C406D"/>
    <w:rsid w:val="002C583E"/>
    <w:rsid w:val="002D0175"/>
    <w:rsid w:val="002D0995"/>
    <w:rsid w:val="002D1B84"/>
    <w:rsid w:val="002D22C8"/>
    <w:rsid w:val="002E3A72"/>
    <w:rsid w:val="002E3AA4"/>
    <w:rsid w:val="002E3DB3"/>
    <w:rsid w:val="002E44D8"/>
    <w:rsid w:val="002E5370"/>
    <w:rsid w:val="002E569D"/>
    <w:rsid w:val="002F0653"/>
    <w:rsid w:val="002F078F"/>
    <w:rsid w:val="002F0817"/>
    <w:rsid w:val="002F41FE"/>
    <w:rsid w:val="002F53D3"/>
    <w:rsid w:val="002F56C7"/>
    <w:rsid w:val="002F7D26"/>
    <w:rsid w:val="00310573"/>
    <w:rsid w:val="0031144B"/>
    <w:rsid w:val="00311684"/>
    <w:rsid w:val="00313AF2"/>
    <w:rsid w:val="00314B9C"/>
    <w:rsid w:val="003153D3"/>
    <w:rsid w:val="0031664B"/>
    <w:rsid w:val="003169D0"/>
    <w:rsid w:val="0031761D"/>
    <w:rsid w:val="00317D7E"/>
    <w:rsid w:val="003205F2"/>
    <w:rsid w:val="003221E4"/>
    <w:rsid w:val="00323A9E"/>
    <w:rsid w:val="00323E7C"/>
    <w:rsid w:val="00325978"/>
    <w:rsid w:val="00326228"/>
    <w:rsid w:val="00326E37"/>
    <w:rsid w:val="00326FAD"/>
    <w:rsid w:val="00327755"/>
    <w:rsid w:val="003302E0"/>
    <w:rsid w:val="00333D28"/>
    <w:rsid w:val="00334DB8"/>
    <w:rsid w:val="00334E9F"/>
    <w:rsid w:val="00334FE2"/>
    <w:rsid w:val="003357D1"/>
    <w:rsid w:val="00335CC1"/>
    <w:rsid w:val="00336224"/>
    <w:rsid w:val="003367AC"/>
    <w:rsid w:val="00340581"/>
    <w:rsid w:val="00341FD7"/>
    <w:rsid w:val="003454AD"/>
    <w:rsid w:val="0034682E"/>
    <w:rsid w:val="00346F2A"/>
    <w:rsid w:val="00350A01"/>
    <w:rsid w:val="003523AD"/>
    <w:rsid w:val="003523AF"/>
    <w:rsid w:val="00352C1B"/>
    <w:rsid w:val="00355483"/>
    <w:rsid w:val="003574FC"/>
    <w:rsid w:val="0035792A"/>
    <w:rsid w:val="00362D4C"/>
    <w:rsid w:val="00363038"/>
    <w:rsid w:val="00367387"/>
    <w:rsid w:val="00367FEA"/>
    <w:rsid w:val="00372A31"/>
    <w:rsid w:val="00372FD8"/>
    <w:rsid w:val="00373E57"/>
    <w:rsid w:val="003759EB"/>
    <w:rsid w:val="00376ABE"/>
    <w:rsid w:val="00380404"/>
    <w:rsid w:val="00383AD0"/>
    <w:rsid w:val="00386E28"/>
    <w:rsid w:val="00395B4C"/>
    <w:rsid w:val="00396F83"/>
    <w:rsid w:val="00397F21"/>
    <w:rsid w:val="003A2F44"/>
    <w:rsid w:val="003A4249"/>
    <w:rsid w:val="003A48C4"/>
    <w:rsid w:val="003A51DC"/>
    <w:rsid w:val="003A57EA"/>
    <w:rsid w:val="003B5957"/>
    <w:rsid w:val="003B5DAA"/>
    <w:rsid w:val="003B6F93"/>
    <w:rsid w:val="003C009B"/>
    <w:rsid w:val="003C1C28"/>
    <w:rsid w:val="003C1DB1"/>
    <w:rsid w:val="003C2CAC"/>
    <w:rsid w:val="003C419A"/>
    <w:rsid w:val="003D0B35"/>
    <w:rsid w:val="003D2249"/>
    <w:rsid w:val="003D5904"/>
    <w:rsid w:val="003D7DF3"/>
    <w:rsid w:val="003E2033"/>
    <w:rsid w:val="003E27AF"/>
    <w:rsid w:val="003E3A9B"/>
    <w:rsid w:val="003E3C53"/>
    <w:rsid w:val="003E5BB5"/>
    <w:rsid w:val="003E5E28"/>
    <w:rsid w:val="003F0A23"/>
    <w:rsid w:val="003F1202"/>
    <w:rsid w:val="003F207F"/>
    <w:rsid w:val="003F45C4"/>
    <w:rsid w:val="00402310"/>
    <w:rsid w:val="00404316"/>
    <w:rsid w:val="0040635F"/>
    <w:rsid w:val="00411D15"/>
    <w:rsid w:val="00412273"/>
    <w:rsid w:val="00412C04"/>
    <w:rsid w:val="004134DD"/>
    <w:rsid w:val="00413B62"/>
    <w:rsid w:val="004176AA"/>
    <w:rsid w:val="004207F2"/>
    <w:rsid w:val="0042241E"/>
    <w:rsid w:val="00422DF7"/>
    <w:rsid w:val="0042666A"/>
    <w:rsid w:val="004304D4"/>
    <w:rsid w:val="00431239"/>
    <w:rsid w:val="004317FF"/>
    <w:rsid w:val="004325BA"/>
    <w:rsid w:val="00434563"/>
    <w:rsid w:val="0043518C"/>
    <w:rsid w:val="0043595E"/>
    <w:rsid w:val="00440B32"/>
    <w:rsid w:val="00441017"/>
    <w:rsid w:val="004417DA"/>
    <w:rsid w:val="00443232"/>
    <w:rsid w:val="00443EDA"/>
    <w:rsid w:val="004557A5"/>
    <w:rsid w:val="00455D92"/>
    <w:rsid w:val="00455F3A"/>
    <w:rsid w:val="00457D0B"/>
    <w:rsid w:val="00460694"/>
    <w:rsid w:val="0046206D"/>
    <w:rsid w:val="00464FE6"/>
    <w:rsid w:val="004676A4"/>
    <w:rsid w:val="00467922"/>
    <w:rsid w:val="00467A02"/>
    <w:rsid w:val="00471672"/>
    <w:rsid w:val="00471991"/>
    <w:rsid w:val="00471D56"/>
    <w:rsid w:val="00472EAF"/>
    <w:rsid w:val="00474172"/>
    <w:rsid w:val="00476495"/>
    <w:rsid w:val="00477538"/>
    <w:rsid w:val="00477B23"/>
    <w:rsid w:val="00480A4C"/>
    <w:rsid w:val="00480CE3"/>
    <w:rsid w:val="0048148A"/>
    <w:rsid w:val="004835DB"/>
    <w:rsid w:val="0048630A"/>
    <w:rsid w:val="004875F5"/>
    <w:rsid w:val="0049045E"/>
    <w:rsid w:val="004940D1"/>
    <w:rsid w:val="00494933"/>
    <w:rsid w:val="0049507C"/>
    <w:rsid w:val="00496BD4"/>
    <w:rsid w:val="004A047E"/>
    <w:rsid w:val="004A2BC4"/>
    <w:rsid w:val="004A3231"/>
    <w:rsid w:val="004A456B"/>
    <w:rsid w:val="004A5316"/>
    <w:rsid w:val="004A553A"/>
    <w:rsid w:val="004A646F"/>
    <w:rsid w:val="004A7CD8"/>
    <w:rsid w:val="004B429F"/>
    <w:rsid w:val="004B553B"/>
    <w:rsid w:val="004B68D2"/>
    <w:rsid w:val="004C0F50"/>
    <w:rsid w:val="004C1308"/>
    <w:rsid w:val="004C439F"/>
    <w:rsid w:val="004C5986"/>
    <w:rsid w:val="004C5B2C"/>
    <w:rsid w:val="004E2211"/>
    <w:rsid w:val="004E4274"/>
    <w:rsid w:val="004E4512"/>
    <w:rsid w:val="004E7D6C"/>
    <w:rsid w:val="004F0583"/>
    <w:rsid w:val="004F112F"/>
    <w:rsid w:val="004F1243"/>
    <w:rsid w:val="004F1AC1"/>
    <w:rsid w:val="004F261C"/>
    <w:rsid w:val="004F2EBF"/>
    <w:rsid w:val="004F43E2"/>
    <w:rsid w:val="00501894"/>
    <w:rsid w:val="00503DE5"/>
    <w:rsid w:val="00505881"/>
    <w:rsid w:val="00506308"/>
    <w:rsid w:val="0050631A"/>
    <w:rsid w:val="00512B26"/>
    <w:rsid w:val="00516240"/>
    <w:rsid w:val="005200D6"/>
    <w:rsid w:val="00521BCD"/>
    <w:rsid w:val="0052285A"/>
    <w:rsid w:val="00524D3D"/>
    <w:rsid w:val="00526206"/>
    <w:rsid w:val="00530C4D"/>
    <w:rsid w:val="005354B4"/>
    <w:rsid w:val="00536869"/>
    <w:rsid w:val="00536C20"/>
    <w:rsid w:val="00537A67"/>
    <w:rsid w:val="00541E17"/>
    <w:rsid w:val="00541E7A"/>
    <w:rsid w:val="0054358C"/>
    <w:rsid w:val="00545628"/>
    <w:rsid w:val="00547064"/>
    <w:rsid w:val="00547256"/>
    <w:rsid w:val="005478E1"/>
    <w:rsid w:val="00547C33"/>
    <w:rsid w:val="00550D08"/>
    <w:rsid w:val="0056505E"/>
    <w:rsid w:val="005718B7"/>
    <w:rsid w:val="00572779"/>
    <w:rsid w:val="00574678"/>
    <w:rsid w:val="0057468A"/>
    <w:rsid w:val="00575CE7"/>
    <w:rsid w:val="00576623"/>
    <w:rsid w:val="00576B64"/>
    <w:rsid w:val="00581545"/>
    <w:rsid w:val="00581ACA"/>
    <w:rsid w:val="0058214B"/>
    <w:rsid w:val="00584BF7"/>
    <w:rsid w:val="00585E85"/>
    <w:rsid w:val="00585F7F"/>
    <w:rsid w:val="005862EA"/>
    <w:rsid w:val="00587CB7"/>
    <w:rsid w:val="00590230"/>
    <w:rsid w:val="00590343"/>
    <w:rsid w:val="005945D8"/>
    <w:rsid w:val="005946D6"/>
    <w:rsid w:val="0059631F"/>
    <w:rsid w:val="005A2602"/>
    <w:rsid w:val="005A300F"/>
    <w:rsid w:val="005B04C0"/>
    <w:rsid w:val="005B0516"/>
    <w:rsid w:val="005B0FBE"/>
    <w:rsid w:val="005B315E"/>
    <w:rsid w:val="005B5346"/>
    <w:rsid w:val="005B7C13"/>
    <w:rsid w:val="005C14B0"/>
    <w:rsid w:val="005C5968"/>
    <w:rsid w:val="005C68C9"/>
    <w:rsid w:val="005D1B48"/>
    <w:rsid w:val="005D2880"/>
    <w:rsid w:val="005D2C93"/>
    <w:rsid w:val="005D2D78"/>
    <w:rsid w:val="005D3E7B"/>
    <w:rsid w:val="005D431A"/>
    <w:rsid w:val="005D5135"/>
    <w:rsid w:val="005D6BDD"/>
    <w:rsid w:val="005D726A"/>
    <w:rsid w:val="005D72B5"/>
    <w:rsid w:val="005D735A"/>
    <w:rsid w:val="005D78ED"/>
    <w:rsid w:val="005E1D20"/>
    <w:rsid w:val="005E261D"/>
    <w:rsid w:val="005E2D16"/>
    <w:rsid w:val="005E3C2B"/>
    <w:rsid w:val="005E438B"/>
    <w:rsid w:val="005E63EF"/>
    <w:rsid w:val="005E6D34"/>
    <w:rsid w:val="005F1EA9"/>
    <w:rsid w:val="005F2EA5"/>
    <w:rsid w:val="005F3468"/>
    <w:rsid w:val="005F35CF"/>
    <w:rsid w:val="005F76F3"/>
    <w:rsid w:val="005F7743"/>
    <w:rsid w:val="00600394"/>
    <w:rsid w:val="0060063A"/>
    <w:rsid w:val="00601161"/>
    <w:rsid w:val="006011A6"/>
    <w:rsid w:val="0060195B"/>
    <w:rsid w:val="006020D1"/>
    <w:rsid w:val="00603227"/>
    <w:rsid w:val="00606517"/>
    <w:rsid w:val="00606DB6"/>
    <w:rsid w:val="00610230"/>
    <w:rsid w:val="00612692"/>
    <w:rsid w:val="0061384F"/>
    <w:rsid w:val="006143BF"/>
    <w:rsid w:val="0061492F"/>
    <w:rsid w:val="00614AFC"/>
    <w:rsid w:val="006156C6"/>
    <w:rsid w:val="00615C3E"/>
    <w:rsid w:val="00617D48"/>
    <w:rsid w:val="00620479"/>
    <w:rsid w:val="00620E15"/>
    <w:rsid w:val="006333A4"/>
    <w:rsid w:val="00633CD4"/>
    <w:rsid w:val="006349B9"/>
    <w:rsid w:val="0064183F"/>
    <w:rsid w:val="006427F7"/>
    <w:rsid w:val="0064400A"/>
    <w:rsid w:val="00645640"/>
    <w:rsid w:val="00645B8F"/>
    <w:rsid w:val="00647227"/>
    <w:rsid w:val="00650419"/>
    <w:rsid w:val="00651040"/>
    <w:rsid w:val="0065438B"/>
    <w:rsid w:val="00654618"/>
    <w:rsid w:val="0065751B"/>
    <w:rsid w:val="00657E74"/>
    <w:rsid w:val="00660EE0"/>
    <w:rsid w:val="00665786"/>
    <w:rsid w:val="006670F8"/>
    <w:rsid w:val="00670A11"/>
    <w:rsid w:val="00673279"/>
    <w:rsid w:val="00673ADD"/>
    <w:rsid w:val="00673C04"/>
    <w:rsid w:val="00675DD4"/>
    <w:rsid w:val="006765F1"/>
    <w:rsid w:val="0068253A"/>
    <w:rsid w:val="0068485E"/>
    <w:rsid w:val="00684A63"/>
    <w:rsid w:val="00686431"/>
    <w:rsid w:val="006907AB"/>
    <w:rsid w:val="00691718"/>
    <w:rsid w:val="00692501"/>
    <w:rsid w:val="006928EF"/>
    <w:rsid w:val="00693CF2"/>
    <w:rsid w:val="00693E47"/>
    <w:rsid w:val="006973AC"/>
    <w:rsid w:val="00697AD8"/>
    <w:rsid w:val="006A0243"/>
    <w:rsid w:val="006A3193"/>
    <w:rsid w:val="006B0B9F"/>
    <w:rsid w:val="006B0C34"/>
    <w:rsid w:val="006B27C1"/>
    <w:rsid w:val="006B2B44"/>
    <w:rsid w:val="006B5536"/>
    <w:rsid w:val="006B6B3E"/>
    <w:rsid w:val="006C00B1"/>
    <w:rsid w:val="006C4DF5"/>
    <w:rsid w:val="006C75C2"/>
    <w:rsid w:val="006D014D"/>
    <w:rsid w:val="006D47AA"/>
    <w:rsid w:val="006D6016"/>
    <w:rsid w:val="006D7757"/>
    <w:rsid w:val="006E0A0A"/>
    <w:rsid w:val="006E34E0"/>
    <w:rsid w:val="006E44FF"/>
    <w:rsid w:val="006E4D75"/>
    <w:rsid w:val="006E5056"/>
    <w:rsid w:val="006E67EE"/>
    <w:rsid w:val="006E7AC3"/>
    <w:rsid w:val="006F0BEB"/>
    <w:rsid w:val="006F133C"/>
    <w:rsid w:val="007002D1"/>
    <w:rsid w:val="00700C61"/>
    <w:rsid w:val="007018E2"/>
    <w:rsid w:val="00701DCB"/>
    <w:rsid w:val="00705B55"/>
    <w:rsid w:val="00705C3E"/>
    <w:rsid w:val="007061B6"/>
    <w:rsid w:val="00706247"/>
    <w:rsid w:val="007069A0"/>
    <w:rsid w:val="00710572"/>
    <w:rsid w:val="00710654"/>
    <w:rsid w:val="0071310E"/>
    <w:rsid w:val="00716591"/>
    <w:rsid w:val="00722199"/>
    <w:rsid w:val="00722BEF"/>
    <w:rsid w:val="00723121"/>
    <w:rsid w:val="007237CC"/>
    <w:rsid w:val="007246EE"/>
    <w:rsid w:val="00725361"/>
    <w:rsid w:val="007264EF"/>
    <w:rsid w:val="007304FD"/>
    <w:rsid w:val="00731A5B"/>
    <w:rsid w:val="0073339F"/>
    <w:rsid w:val="007336BC"/>
    <w:rsid w:val="00740A74"/>
    <w:rsid w:val="00744AFC"/>
    <w:rsid w:val="00744F13"/>
    <w:rsid w:val="0074787F"/>
    <w:rsid w:val="007512AF"/>
    <w:rsid w:val="00751839"/>
    <w:rsid w:val="00751969"/>
    <w:rsid w:val="0075331A"/>
    <w:rsid w:val="00753826"/>
    <w:rsid w:val="00753F74"/>
    <w:rsid w:val="00761625"/>
    <w:rsid w:val="00761C11"/>
    <w:rsid w:val="0076262D"/>
    <w:rsid w:val="0076404F"/>
    <w:rsid w:val="00766E2E"/>
    <w:rsid w:val="00774363"/>
    <w:rsid w:val="00775368"/>
    <w:rsid w:val="00776C64"/>
    <w:rsid w:val="007779FA"/>
    <w:rsid w:val="007837B4"/>
    <w:rsid w:val="0078480E"/>
    <w:rsid w:val="00785776"/>
    <w:rsid w:val="00787BAD"/>
    <w:rsid w:val="0079056B"/>
    <w:rsid w:val="007927C2"/>
    <w:rsid w:val="00793B49"/>
    <w:rsid w:val="00793DFD"/>
    <w:rsid w:val="00794FEE"/>
    <w:rsid w:val="007A3068"/>
    <w:rsid w:val="007A32B6"/>
    <w:rsid w:val="007A4373"/>
    <w:rsid w:val="007A4566"/>
    <w:rsid w:val="007A4FFD"/>
    <w:rsid w:val="007A69F3"/>
    <w:rsid w:val="007B1A5F"/>
    <w:rsid w:val="007B2C7E"/>
    <w:rsid w:val="007B63DC"/>
    <w:rsid w:val="007B78F1"/>
    <w:rsid w:val="007C0922"/>
    <w:rsid w:val="007C1623"/>
    <w:rsid w:val="007C4862"/>
    <w:rsid w:val="007C6EA6"/>
    <w:rsid w:val="007D0C91"/>
    <w:rsid w:val="007D2061"/>
    <w:rsid w:val="007D3B67"/>
    <w:rsid w:val="007D4858"/>
    <w:rsid w:val="007D4B06"/>
    <w:rsid w:val="007D5A4D"/>
    <w:rsid w:val="007E0039"/>
    <w:rsid w:val="007E07CA"/>
    <w:rsid w:val="007E257C"/>
    <w:rsid w:val="007E3382"/>
    <w:rsid w:val="007E676A"/>
    <w:rsid w:val="007E67DC"/>
    <w:rsid w:val="007E6EC3"/>
    <w:rsid w:val="007E7586"/>
    <w:rsid w:val="007F0760"/>
    <w:rsid w:val="007F0AD0"/>
    <w:rsid w:val="007F0C48"/>
    <w:rsid w:val="007F163D"/>
    <w:rsid w:val="007F2441"/>
    <w:rsid w:val="007F7135"/>
    <w:rsid w:val="00805A9A"/>
    <w:rsid w:val="00807AE2"/>
    <w:rsid w:val="00812DDD"/>
    <w:rsid w:val="008131E1"/>
    <w:rsid w:val="008142E2"/>
    <w:rsid w:val="0081758A"/>
    <w:rsid w:val="00820527"/>
    <w:rsid w:val="00820A3E"/>
    <w:rsid w:val="00820E44"/>
    <w:rsid w:val="00820F5A"/>
    <w:rsid w:val="00821B51"/>
    <w:rsid w:val="00823538"/>
    <w:rsid w:val="00823CF7"/>
    <w:rsid w:val="00834C17"/>
    <w:rsid w:val="00835AC3"/>
    <w:rsid w:val="00835F3C"/>
    <w:rsid w:val="00841D8F"/>
    <w:rsid w:val="0084302F"/>
    <w:rsid w:val="00845644"/>
    <w:rsid w:val="00846F5B"/>
    <w:rsid w:val="00851E9F"/>
    <w:rsid w:val="008528A2"/>
    <w:rsid w:val="00862876"/>
    <w:rsid w:val="008634A5"/>
    <w:rsid w:val="00863726"/>
    <w:rsid w:val="008671F4"/>
    <w:rsid w:val="00867CB4"/>
    <w:rsid w:val="00870BA4"/>
    <w:rsid w:val="00871BFB"/>
    <w:rsid w:val="00874271"/>
    <w:rsid w:val="00874464"/>
    <w:rsid w:val="008747AB"/>
    <w:rsid w:val="00874C6C"/>
    <w:rsid w:val="00876D15"/>
    <w:rsid w:val="008770C9"/>
    <w:rsid w:val="00880C65"/>
    <w:rsid w:val="00881824"/>
    <w:rsid w:val="0088512A"/>
    <w:rsid w:val="00886353"/>
    <w:rsid w:val="00886EEF"/>
    <w:rsid w:val="00886FE3"/>
    <w:rsid w:val="008907EF"/>
    <w:rsid w:val="0089295B"/>
    <w:rsid w:val="00893098"/>
    <w:rsid w:val="00895EA1"/>
    <w:rsid w:val="008A1943"/>
    <w:rsid w:val="008A4B70"/>
    <w:rsid w:val="008A6442"/>
    <w:rsid w:val="008A647E"/>
    <w:rsid w:val="008A670B"/>
    <w:rsid w:val="008A6F2E"/>
    <w:rsid w:val="008B7FD9"/>
    <w:rsid w:val="008C1CE8"/>
    <w:rsid w:val="008C2C75"/>
    <w:rsid w:val="008D12B2"/>
    <w:rsid w:val="008D39F9"/>
    <w:rsid w:val="008D45DD"/>
    <w:rsid w:val="008D74DB"/>
    <w:rsid w:val="008E13AC"/>
    <w:rsid w:val="008E188B"/>
    <w:rsid w:val="008E29A7"/>
    <w:rsid w:val="008E31C8"/>
    <w:rsid w:val="008E5AFE"/>
    <w:rsid w:val="008E76A0"/>
    <w:rsid w:val="008E7FB1"/>
    <w:rsid w:val="008F024E"/>
    <w:rsid w:val="008F04F3"/>
    <w:rsid w:val="008F7720"/>
    <w:rsid w:val="00902478"/>
    <w:rsid w:val="00902523"/>
    <w:rsid w:val="009028DD"/>
    <w:rsid w:val="00902A68"/>
    <w:rsid w:val="00902BFF"/>
    <w:rsid w:val="009036FB"/>
    <w:rsid w:val="00907473"/>
    <w:rsid w:val="00912204"/>
    <w:rsid w:val="00912243"/>
    <w:rsid w:val="009122FE"/>
    <w:rsid w:val="00912EAB"/>
    <w:rsid w:val="009142B2"/>
    <w:rsid w:val="0091760A"/>
    <w:rsid w:val="00917AD4"/>
    <w:rsid w:val="009232F0"/>
    <w:rsid w:val="00924844"/>
    <w:rsid w:val="00925F76"/>
    <w:rsid w:val="0092702F"/>
    <w:rsid w:val="00927584"/>
    <w:rsid w:val="009309A4"/>
    <w:rsid w:val="00934467"/>
    <w:rsid w:val="00935058"/>
    <w:rsid w:val="0093509B"/>
    <w:rsid w:val="0093515A"/>
    <w:rsid w:val="00935E6D"/>
    <w:rsid w:val="00937E9F"/>
    <w:rsid w:val="00940296"/>
    <w:rsid w:val="009406BE"/>
    <w:rsid w:val="00940F61"/>
    <w:rsid w:val="00940F6A"/>
    <w:rsid w:val="009469E9"/>
    <w:rsid w:val="00947ED0"/>
    <w:rsid w:val="00950FC3"/>
    <w:rsid w:val="009540AD"/>
    <w:rsid w:val="0095722B"/>
    <w:rsid w:val="00957D4D"/>
    <w:rsid w:val="00961600"/>
    <w:rsid w:val="009626BC"/>
    <w:rsid w:val="009630E5"/>
    <w:rsid w:val="009632AA"/>
    <w:rsid w:val="00965067"/>
    <w:rsid w:val="00966B23"/>
    <w:rsid w:val="0097072F"/>
    <w:rsid w:val="00970EFB"/>
    <w:rsid w:val="00971903"/>
    <w:rsid w:val="00974973"/>
    <w:rsid w:val="00974AA5"/>
    <w:rsid w:val="009761E1"/>
    <w:rsid w:val="0097638B"/>
    <w:rsid w:val="009803EC"/>
    <w:rsid w:val="009809C3"/>
    <w:rsid w:val="00981D2A"/>
    <w:rsid w:val="009825B8"/>
    <w:rsid w:val="00982D89"/>
    <w:rsid w:val="0098358A"/>
    <w:rsid w:val="009839FE"/>
    <w:rsid w:val="009842CA"/>
    <w:rsid w:val="00985D1C"/>
    <w:rsid w:val="00985EAA"/>
    <w:rsid w:val="00986FF3"/>
    <w:rsid w:val="00987163"/>
    <w:rsid w:val="00987628"/>
    <w:rsid w:val="009917F0"/>
    <w:rsid w:val="009920EC"/>
    <w:rsid w:val="00995194"/>
    <w:rsid w:val="00995849"/>
    <w:rsid w:val="00997E4C"/>
    <w:rsid w:val="009A0050"/>
    <w:rsid w:val="009A294B"/>
    <w:rsid w:val="009A3D23"/>
    <w:rsid w:val="009A44A7"/>
    <w:rsid w:val="009A5655"/>
    <w:rsid w:val="009A73C5"/>
    <w:rsid w:val="009A7572"/>
    <w:rsid w:val="009B0408"/>
    <w:rsid w:val="009B139C"/>
    <w:rsid w:val="009B1630"/>
    <w:rsid w:val="009B39A3"/>
    <w:rsid w:val="009B7D13"/>
    <w:rsid w:val="009C0CB6"/>
    <w:rsid w:val="009C355B"/>
    <w:rsid w:val="009C4D76"/>
    <w:rsid w:val="009C4FFE"/>
    <w:rsid w:val="009C5606"/>
    <w:rsid w:val="009C75A2"/>
    <w:rsid w:val="009D01B9"/>
    <w:rsid w:val="009D06CD"/>
    <w:rsid w:val="009D1883"/>
    <w:rsid w:val="009D5F69"/>
    <w:rsid w:val="009D7160"/>
    <w:rsid w:val="009E072A"/>
    <w:rsid w:val="009E2D19"/>
    <w:rsid w:val="009E4932"/>
    <w:rsid w:val="009F0749"/>
    <w:rsid w:val="009F074C"/>
    <w:rsid w:val="009F2143"/>
    <w:rsid w:val="009F35B0"/>
    <w:rsid w:val="009F5F9F"/>
    <w:rsid w:val="009F6E2C"/>
    <w:rsid w:val="009F7536"/>
    <w:rsid w:val="009F7A7B"/>
    <w:rsid w:val="00A0124A"/>
    <w:rsid w:val="00A015E5"/>
    <w:rsid w:val="00A017DC"/>
    <w:rsid w:val="00A01A94"/>
    <w:rsid w:val="00A05A0D"/>
    <w:rsid w:val="00A06F11"/>
    <w:rsid w:val="00A10A49"/>
    <w:rsid w:val="00A11373"/>
    <w:rsid w:val="00A131AB"/>
    <w:rsid w:val="00A13A1B"/>
    <w:rsid w:val="00A144A0"/>
    <w:rsid w:val="00A15CAD"/>
    <w:rsid w:val="00A15E99"/>
    <w:rsid w:val="00A16C41"/>
    <w:rsid w:val="00A22CF0"/>
    <w:rsid w:val="00A23479"/>
    <w:rsid w:val="00A256F1"/>
    <w:rsid w:val="00A26A0A"/>
    <w:rsid w:val="00A26E1D"/>
    <w:rsid w:val="00A26FFB"/>
    <w:rsid w:val="00A307AB"/>
    <w:rsid w:val="00A31E3D"/>
    <w:rsid w:val="00A32B23"/>
    <w:rsid w:val="00A32DC1"/>
    <w:rsid w:val="00A347A4"/>
    <w:rsid w:val="00A34D72"/>
    <w:rsid w:val="00A35489"/>
    <w:rsid w:val="00A35CA6"/>
    <w:rsid w:val="00A362E8"/>
    <w:rsid w:val="00A3754A"/>
    <w:rsid w:val="00A37F44"/>
    <w:rsid w:val="00A40399"/>
    <w:rsid w:val="00A41634"/>
    <w:rsid w:val="00A421D0"/>
    <w:rsid w:val="00A43F88"/>
    <w:rsid w:val="00A5083E"/>
    <w:rsid w:val="00A51969"/>
    <w:rsid w:val="00A532A4"/>
    <w:rsid w:val="00A55CE5"/>
    <w:rsid w:val="00A57210"/>
    <w:rsid w:val="00A641B6"/>
    <w:rsid w:val="00A64DF8"/>
    <w:rsid w:val="00A6607C"/>
    <w:rsid w:val="00A67A0A"/>
    <w:rsid w:val="00A70DED"/>
    <w:rsid w:val="00A715CC"/>
    <w:rsid w:val="00A7197D"/>
    <w:rsid w:val="00A75D39"/>
    <w:rsid w:val="00A760FA"/>
    <w:rsid w:val="00A76AAA"/>
    <w:rsid w:val="00A77B9B"/>
    <w:rsid w:val="00A817E4"/>
    <w:rsid w:val="00A820B7"/>
    <w:rsid w:val="00A842E9"/>
    <w:rsid w:val="00A8461E"/>
    <w:rsid w:val="00A8493E"/>
    <w:rsid w:val="00A91491"/>
    <w:rsid w:val="00A92C46"/>
    <w:rsid w:val="00A9458A"/>
    <w:rsid w:val="00A9479F"/>
    <w:rsid w:val="00A94960"/>
    <w:rsid w:val="00A956E9"/>
    <w:rsid w:val="00A95FD7"/>
    <w:rsid w:val="00A97393"/>
    <w:rsid w:val="00AA37CF"/>
    <w:rsid w:val="00AA54EA"/>
    <w:rsid w:val="00AA7876"/>
    <w:rsid w:val="00AB008F"/>
    <w:rsid w:val="00AB038C"/>
    <w:rsid w:val="00AB053E"/>
    <w:rsid w:val="00AB0A4F"/>
    <w:rsid w:val="00AB2136"/>
    <w:rsid w:val="00AB222A"/>
    <w:rsid w:val="00AB30C8"/>
    <w:rsid w:val="00AB5D64"/>
    <w:rsid w:val="00AB6C83"/>
    <w:rsid w:val="00AB7B3F"/>
    <w:rsid w:val="00AB7F39"/>
    <w:rsid w:val="00AC2905"/>
    <w:rsid w:val="00AC3DAA"/>
    <w:rsid w:val="00AC623E"/>
    <w:rsid w:val="00AC7407"/>
    <w:rsid w:val="00AD3957"/>
    <w:rsid w:val="00AD4420"/>
    <w:rsid w:val="00AD635B"/>
    <w:rsid w:val="00AD77E2"/>
    <w:rsid w:val="00AD7CC9"/>
    <w:rsid w:val="00AE2620"/>
    <w:rsid w:val="00AE28CA"/>
    <w:rsid w:val="00AF64C8"/>
    <w:rsid w:val="00AF6B2E"/>
    <w:rsid w:val="00AF6D9D"/>
    <w:rsid w:val="00B01614"/>
    <w:rsid w:val="00B01B23"/>
    <w:rsid w:val="00B06462"/>
    <w:rsid w:val="00B0755D"/>
    <w:rsid w:val="00B07A0C"/>
    <w:rsid w:val="00B10DA2"/>
    <w:rsid w:val="00B11058"/>
    <w:rsid w:val="00B151C1"/>
    <w:rsid w:val="00B155E0"/>
    <w:rsid w:val="00B1568F"/>
    <w:rsid w:val="00B158A5"/>
    <w:rsid w:val="00B214C1"/>
    <w:rsid w:val="00B216FF"/>
    <w:rsid w:val="00B23FE3"/>
    <w:rsid w:val="00B25674"/>
    <w:rsid w:val="00B25793"/>
    <w:rsid w:val="00B25A50"/>
    <w:rsid w:val="00B25F2D"/>
    <w:rsid w:val="00B273B7"/>
    <w:rsid w:val="00B30E13"/>
    <w:rsid w:val="00B359BB"/>
    <w:rsid w:val="00B368A5"/>
    <w:rsid w:val="00B36FA8"/>
    <w:rsid w:val="00B3767D"/>
    <w:rsid w:val="00B46AA4"/>
    <w:rsid w:val="00B46BED"/>
    <w:rsid w:val="00B4714D"/>
    <w:rsid w:val="00B47410"/>
    <w:rsid w:val="00B52FA7"/>
    <w:rsid w:val="00B55667"/>
    <w:rsid w:val="00B561B5"/>
    <w:rsid w:val="00B568A9"/>
    <w:rsid w:val="00B57B74"/>
    <w:rsid w:val="00B60178"/>
    <w:rsid w:val="00B60B15"/>
    <w:rsid w:val="00B61257"/>
    <w:rsid w:val="00B63CAB"/>
    <w:rsid w:val="00B662A9"/>
    <w:rsid w:val="00B6757B"/>
    <w:rsid w:val="00B70EAB"/>
    <w:rsid w:val="00B71A5F"/>
    <w:rsid w:val="00B74727"/>
    <w:rsid w:val="00B75F90"/>
    <w:rsid w:val="00B77C82"/>
    <w:rsid w:val="00B822B5"/>
    <w:rsid w:val="00B82DD0"/>
    <w:rsid w:val="00B84AC2"/>
    <w:rsid w:val="00B84B14"/>
    <w:rsid w:val="00B864B2"/>
    <w:rsid w:val="00B87E49"/>
    <w:rsid w:val="00B92EC1"/>
    <w:rsid w:val="00B93A9F"/>
    <w:rsid w:val="00B94404"/>
    <w:rsid w:val="00B9454E"/>
    <w:rsid w:val="00B945A4"/>
    <w:rsid w:val="00B94BB9"/>
    <w:rsid w:val="00B97016"/>
    <w:rsid w:val="00B97301"/>
    <w:rsid w:val="00BA2182"/>
    <w:rsid w:val="00BA319A"/>
    <w:rsid w:val="00BA4330"/>
    <w:rsid w:val="00BA53D3"/>
    <w:rsid w:val="00BA5B47"/>
    <w:rsid w:val="00BA641D"/>
    <w:rsid w:val="00BB2052"/>
    <w:rsid w:val="00BB3673"/>
    <w:rsid w:val="00BB60BC"/>
    <w:rsid w:val="00BB77FE"/>
    <w:rsid w:val="00BC002B"/>
    <w:rsid w:val="00BC122D"/>
    <w:rsid w:val="00BC1FA4"/>
    <w:rsid w:val="00BC20FC"/>
    <w:rsid w:val="00BC233B"/>
    <w:rsid w:val="00BC2C81"/>
    <w:rsid w:val="00BC37AD"/>
    <w:rsid w:val="00BD1D83"/>
    <w:rsid w:val="00BD31FE"/>
    <w:rsid w:val="00BD51E2"/>
    <w:rsid w:val="00BD64B5"/>
    <w:rsid w:val="00BE031F"/>
    <w:rsid w:val="00BE0C14"/>
    <w:rsid w:val="00BE0E12"/>
    <w:rsid w:val="00BE0FB1"/>
    <w:rsid w:val="00BE1170"/>
    <w:rsid w:val="00BE28B3"/>
    <w:rsid w:val="00BE2C3E"/>
    <w:rsid w:val="00BE391B"/>
    <w:rsid w:val="00BE46FB"/>
    <w:rsid w:val="00BE75BF"/>
    <w:rsid w:val="00BF01B9"/>
    <w:rsid w:val="00BF0462"/>
    <w:rsid w:val="00BF3254"/>
    <w:rsid w:val="00BF3608"/>
    <w:rsid w:val="00BF583E"/>
    <w:rsid w:val="00BF5E85"/>
    <w:rsid w:val="00BF65C6"/>
    <w:rsid w:val="00BF723F"/>
    <w:rsid w:val="00BF7513"/>
    <w:rsid w:val="00C008FB"/>
    <w:rsid w:val="00C00F49"/>
    <w:rsid w:val="00C05AE6"/>
    <w:rsid w:val="00C10994"/>
    <w:rsid w:val="00C10F7B"/>
    <w:rsid w:val="00C1162E"/>
    <w:rsid w:val="00C14011"/>
    <w:rsid w:val="00C140F3"/>
    <w:rsid w:val="00C15043"/>
    <w:rsid w:val="00C15936"/>
    <w:rsid w:val="00C15E47"/>
    <w:rsid w:val="00C21201"/>
    <w:rsid w:val="00C21D3C"/>
    <w:rsid w:val="00C21E77"/>
    <w:rsid w:val="00C23342"/>
    <w:rsid w:val="00C23697"/>
    <w:rsid w:val="00C2438C"/>
    <w:rsid w:val="00C24C53"/>
    <w:rsid w:val="00C26594"/>
    <w:rsid w:val="00C26F5E"/>
    <w:rsid w:val="00C30160"/>
    <w:rsid w:val="00C313A0"/>
    <w:rsid w:val="00C315A4"/>
    <w:rsid w:val="00C31D85"/>
    <w:rsid w:val="00C32334"/>
    <w:rsid w:val="00C3285A"/>
    <w:rsid w:val="00C328F6"/>
    <w:rsid w:val="00C35101"/>
    <w:rsid w:val="00C361B9"/>
    <w:rsid w:val="00C415FE"/>
    <w:rsid w:val="00C42578"/>
    <w:rsid w:val="00C42ACB"/>
    <w:rsid w:val="00C431BB"/>
    <w:rsid w:val="00C4649E"/>
    <w:rsid w:val="00C46CA8"/>
    <w:rsid w:val="00C47146"/>
    <w:rsid w:val="00C4750B"/>
    <w:rsid w:val="00C47854"/>
    <w:rsid w:val="00C47896"/>
    <w:rsid w:val="00C524B3"/>
    <w:rsid w:val="00C53297"/>
    <w:rsid w:val="00C54601"/>
    <w:rsid w:val="00C55C4E"/>
    <w:rsid w:val="00C57375"/>
    <w:rsid w:val="00C64168"/>
    <w:rsid w:val="00C650F4"/>
    <w:rsid w:val="00C658EC"/>
    <w:rsid w:val="00C6789E"/>
    <w:rsid w:val="00C70CAD"/>
    <w:rsid w:val="00C742B2"/>
    <w:rsid w:val="00C74DC5"/>
    <w:rsid w:val="00C75433"/>
    <w:rsid w:val="00C764B9"/>
    <w:rsid w:val="00C7700D"/>
    <w:rsid w:val="00C80841"/>
    <w:rsid w:val="00C80BF3"/>
    <w:rsid w:val="00C81B91"/>
    <w:rsid w:val="00C82307"/>
    <w:rsid w:val="00C83878"/>
    <w:rsid w:val="00C83F70"/>
    <w:rsid w:val="00C84CC9"/>
    <w:rsid w:val="00C8643D"/>
    <w:rsid w:val="00C86608"/>
    <w:rsid w:val="00C87A0B"/>
    <w:rsid w:val="00C919AE"/>
    <w:rsid w:val="00C92EBD"/>
    <w:rsid w:val="00C94242"/>
    <w:rsid w:val="00C95880"/>
    <w:rsid w:val="00C9598E"/>
    <w:rsid w:val="00C95BC7"/>
    <w:rsid w:val="00C970F6"/>
    <w:rsid w:val="00CA0BE8"/>
    <w:rsid w:val="00CA1E5C"/>
    <w:rsid w:val="00CA3D51"/>
    <w:rsid w:val="00CA4F0E"/>
    <w:rsid w:val="00CA5587"/>
    <w:rsid w:val="00CA70CC"/>
    <w:rsid w:val="00CB0F67"/>
    <w:rsid w:val="00CB29AA"/>
    <w:rsid w:val="00CB3DAC"/>
    <w:rsid w:val="00CB5A1F"/>
    <w:rsid w:val="00CC2B92"/>
    <w:rsid w:val="00CC67A6"/>
    <w:rsid w:val="00CC6947"/>
    <w:rsid w:val="00CC7EA2"/>
    <w:rsid w:val="00CD11DD"/>
    <w:rsid w:val="00CD18A9"/>
    <w:rsid w:val="00CD413A"/>
    <w:rsid w:val="00CE0C9B"/>
    <w:rsid w:val="00CE2E9C"/>
    <w:rsid w:val="00CF1A2E"/>
    <w:rsid w:val="00CF2FBF"/>
    <w:rsid w:val="00CF4E75"/>
    <w:rsid w:val="00CF5F00"/>
    <w:rsid w:val="00CF799C"/>
    <w:rsid w:val="00D00935"/>
    <w:rsid w:val="00D02288"/>
    <w:rsid w:val="00D0432A"/>
    <w:rsid w:val="00D1220E"/>
    <w:rsid w:val="00D17A55"/>
    <w:rsid w:val="00D20FEA"/>
    <w:rsid w:val="00D216F3"/>
    <w:rsid w:val="00D302D5"/>
    <w:rsid w:val="00D33074"/>
    <w:rsid w:val="00D33392"/>
    <w:rsid w:val="00D33B43"/>
    <w:rsid w:val="00D421BC"/>
    <w:rsid w:val="00D5165A"/>
    <w:rsid w:val="00D540C0"/>
    <w:rsid w:val="00D55183"/>
    <w:rsid w:val="00D605C8"/>
    <w:rsid w:val="00D642F7"/>
    <w:rsid w:val="00D64F7F"/>
    <w:rsid w:val="00D66F4D"/>
    <w:rsid w:val="00D6737E"/>
    <w:rsid w:val="00D731AB"/>
    <w:rsid w:val="00D747D1"/>
    <w:rsid w:val="00D8006D"/>
    <w:rsid w:val="00D80DE1"/>
    <w:rsid w:val="00D837C3"/>
    <w:rsid w:val="00D84335"/>
    <w:rsid w:val="00D857B5"/>
    <w:rsid w:val="00D875EF"/>
    <w:rsid w:val="00D90A8E"/>
    <w:rsid w:val="00D920B1"/>
    <w:rsid w:val="00D92525"/>
    <w:rsid w:val="00D936AB"/>
    <w:rsid w:val="00D93DC8"/>
    <w:rsid w:val="00D952F1"/>
    <w:rsid w:val="00DA53C7"/>
    <w:rsid w:val="00DA741E"/>
    <w:rsid w:val="00DB0D71"/>
    <w:rsid w:val="00DB331D"/>
    <w:rsid w:val="00DB54B4"/>
    <w:rsid w:val="00DB68DA"/>
    <w:rsid w:val="00DB741C"/>
    <w:rsid w:val="00DC1D1F"/>
    <w:rsid w:val="00DC377B"/>
    <w:rsid w:val="00DC4677"/>
    <w:rsid w:val="00DC4A14"/>
    <w:rsid w:val="00DC6D75"/>
    <w:rsid w:val="00DC6FE6"/>
    <w:rsid w:val="00DD0DD2"/>
    <w:rsid w:val="00DD2959"/>
    <w:rsid w:val="00DD4A6B"/>
    <w:rsid w:val="00DD4BF3"/>
    <w:rsid w:val="00DD59E8"/>
    <w:rsid w:val="00DD7315"/>
    <w:rsid w:val="00DE0D4B"/>
    <w:rsid w:val="00DE1215"/>
    <w:rsid w:val="00DE1864"/>
    <w:rsid w:val="00DE467C"/>
    <w:rsid w:val="00DE52D8"/>
    <w:rsid w:val="00DF0F58"/>
    <w:rsid w:val="00DF26BE"/>
    <w:rsid w:val="00DF28D1"/>
    <w:rsid w:val="00DF3EB4"/>
    <w:rsid w:val="00DF78EF"/>
    <w:rsid w:val="00E00AAF"/>
    <w:rsid w:val="00E044E1"/>
    <w:rsid w:val="00E05023"/>
    <w:rsid w:val="00E0620E"/>
    <w:rsid w:val="00E1006C"/>
    <w:rsid w:val="00E10F3C"/>
    <w:rsid w:val="00E1377E"/>
    <w:rsid w:val="00E148DE"/>
    <w:rsid w:val="00E172FA"/>
    <w:rsid w:val="00E201C1"/>
    <w:rsid w:val="00E25E18"/>
    <w:rsid w:val="00E27DE2"/>
    <w:rsid w:val="00E309C5"/>
    <w:rsid w:val="00E34A65"/>
    <w:rsid w:val="00E42024"/>
    <w:rsid w:val="00E44E61"/>
    <w:rsid w:val="00E526BF"/>
    <w:rsid w:val="00E52DFC"/>
    <w:rsid w:val="00E5368B"/>
    <w:rsid w:val="00E57B8E"/>
    <w:rsid w:val="00E6187E"/>
    <w:rsid w:val="00E6203E"/>
    <w:rsid w:val="00E65483"/>
    <w:rsid w:val="00E65546"/>
    <w:rsid w:val="00E67B5E"/>
    <w:rsid w:val="00E67E41"/>
    <w:rsid w:val="00E70F42"/>
    <w:rsid w:val="00E70FD6"/>
    <w:rsid w:val="00E71276"/>
    <w:rsid w:val="00E74754"/>
    <w:rsid w:val="00E74E5D"/>
    <w:rsid w:val="00E774CA"/>
    <w:rsid w:val="00E808EE"/>
    <w:rsid w:val="00E82B6B"/>
    <w:rsid w:val="00E83E65"/>
    <w:rsid w:val="00E92195"/>
    <w:rsid w:val="00E92746"/>
    <w:rsid w:val="00E93005"/>
    <w:rsid w:val="00E96CEA"/>
    <w:rsid w:val="00E97B58"/>
    <w:rsid w:val="00E97ED7"/>
    <w:rsid w:val="00EA027E"/>
    <w:rsid w:val="00EA1C13"/>
    <w:rsid w:val="00EA6DA1"/>
    <w:rsid w:val="00EB0A92"/>
    <w:rsid w:val="00EB0FB3"/>
    <w:rsid w:val="00EB16A2"/>
    <w:rsid w:val="00EB1F1E"/>
    <w:rsid w:val="00EB26A3"/>
    <w:rsid w:val="00EB2A47"/>
    <w:rsid w:val="00EB47F0"/>
    <w:rsid w:val="00EC1454"/>
    <w:rsid w:val="00EC2ACB"/>
    <w:rsid w:val="00EC34A0"/>
    <w:rsid w:val="00EC4CBD"/>
    <w:rsid w:val="00ED101F"/>
    <w:rsid w:val="00ED4D95"/>
    <w:rsid w:val="00ED4E48"/>
    <w:rsid w:val="00ED54A7"/>
    <w:rsid w:val="00ED78FA"/>
    <w:rsid w:val="00EE251C"/>
    <w:rsid w:val="00EE4B7F"/>
    <w:rsid w:val="00EF0154"/>
    <w:rsid w:val="00EF0E94"/>
    <w:rsid w:val="00EF0F0F"/>
    <w:rsid w:val="00EF2ED8"/>
    <w:rsid w:val="00EF3DAF"/>
    <w:rsid w:val="00EF46A0"/>
    <w:rsid w:val="00EF4E90"/>
    <w:rsid w:val="00EF7050"/>
    <w:rsid w:val="00EF7E2C"/>
    <w:rsid w:val="00F02EEB"/>
    <w:rsid w:val="00F044A6"/>
    <w:rsid w:val="00F06C97"/>
    <w:rsid w:val="00F12222"/>
    <w:rsid w:val="00F12C04"/>
    <w:rsid w:val="00F13DF2"/>
    <w:rsid w:val="00F151C8"/>
    <w:rsid w:val="00F15963"/>
    <w:rsid w:val="00F165DA"/>
    <w:rsid w:val="00F22F7F"/>
    <w:rsid w:val="00F23162"/>
    <w:rsid w:val="00F27D66"/>
    <w:rsid w:val="00F3028E"/>
    <w:rsid w:val="00F307FF"/>
    <w:rsid w:val="00F320CB"/>
    <w:rsid w:val="00F3319A"/>
    <w:rsid w:val="00F33FBF"/>
    <w:rsid w:val="00F36E30"/>
    <w:rsid w:val="00F41A72"/>
    <w:rsid w:val="00F44EFE"/>
    <w:rsid w:val="00F452C2"/>
    <w:rsid w:val="00F454AD"/>
    <w:rsid w:val="00F46C79"/>
    <w:rsid w:val="00F50A49"/>
    <w:rsid w:val="00F511DF"/>
    <w:rsid w:val="00F52557"/>
    <w:rsid w:val="00F52B20"/>
    <w:rsid w:val="00F547AA"/>
    <w:rsid w:val="00F54C8C"/>
    <w:rsid w:val="00F5758A"/>
    <w:rsid w:val="00F57B8D"/>
    <w:rsid w:val="00F60DB7"/>
    <w:rsid w:val="00F61AF9"/>
    <w:rsid w:val="00F61DB1"/>
    <w:rsid w:val="00F6242D"/>
    <w:rsid w:val="00F65142"/>
    <w:rsid w:val="00F65A88"/>
    <w:rsid w:val="00F66C43"/>
    <w:rsid w:val="00F670E1"/>
    <w:rsid w:val="00F6792B"/>
    <w:rsid w:val="00F705B6"/>
    <w:rsid w:val="00F721B0"/>
    <w:rsid w:val="00F72B81"/>
    <w:rsid w:val="00F75AC9"/>
    <w:rsid w:val="00F81E10"/>
    <w:rsid w:val="00F84F0C"/>
    <w:rsid w:val="00F8791E"/>
    <w:rsid w:val="00F906AB"/>
    <w:rsid w:val="00F9528C"/>
    <w:rsid w:val="00F9570D"/>
    <w:rsid w:val="00FA1630"/>
    <w:rsid w:val="00FA1B13"/>
    <w:rsid w:val="00FA31B4"/>
    <w:rsid w:val="00FA3703"/>
    <w:rsid w:val="00FA7511"/>
    <w:rsid w:val="00FB1426"/>
    <w:rsid w:val="00FB41FC"/>
    <w:rsid w:val="00FB4488"/>
    <w:rsid w:val="00FB51B7"/>
    <w:rsid w:val="00FB64AE"/>
    <w:rsid w:val="00FC1CF9"/>
    <w:rsid w:val="00FC1F5E"/>
    <w:rsid w:val="00FC50B0"/>
    <w:rsid w:val="00FC5A97"/>
    <w:rsid w:val="00FC788D"/>
    <w:rsid w:val="00FD1AAB"/>
    <w:rsid w:val="00FD1B4D"/>
    <w:rsid w:val="00FD236F"/>
    <w:rsid w:val="00FD2761"/>
    <w:rsid w:val="00FD2B6D"/>
    <w:rsid w:val="00FD33C9"/>
    <w:rsid w:val="00FD38AE"/>
    <w:rsid w:val="00FD3B19"/>
    <w:rsid w:val="00FD3FCE"/>
    <w:rsid w:val="00FD402E"/>
    <w:rsid w:val="00FD47DD"/>
    <w:rsid w:val="00FD4ED9"/>
    <w:rsid w:val="00FD6B94"/>
    <w:rsid w:val="00FD75F7"/>
    <w:rsid w:val="00FE085C"/>
    <w:rsid w:val="00FE496A"/>
    <w:rsid w:val="00FE5AC2"/>
    <w:rsid w:val="00FE6965"/>
    <w:rsid w:val="00FE7190"/>
    <w:rsid w:val="00FF0637"/>
    <w:rsid w:val="00FF124A"/>
    <w:rsid w:val="00FF3F0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033C819"/>
  <w15:chartTrackingRefBased/>
  <w15:docId w15:val="{F88F4E78-5B40-43AB-BBE9-2929A22574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C233B"/>
    <w:pPr>
      <w:keepNext/>
      <w:keepLines/>
      <w:spacing w:before="240" w:after="0"/>
      <w:outlineLvl w:val="0"/>
    </w:pPr>
    <w:rPr>
      <w:rFonts w:asciiTheme="majorHAnsi" w:eastAsiaTheme="majorEastAsia" w:hAnsiTheme="majorHAnsi" w:cstheme="majorBidi"/>
      <w:sz w:val="32"/>
      <w:szCs w:val="32"/>
    </w:rPr>
  </w:style>
  <w:style w:type="paragraph" w:styleId="Heading2">
    <w:name w:val="heading 2"/>
    <w:basedOn w:val="Normal"/>
    <w:next w:val="Normal"/>
    <w:link w:val="Heading2Char"/>
    <w:uiPriority w:val="9"/>
    <w:unhideWhenUsed/>
    <w:qFormat/>
    <w:rsid w:val="00BC233B"/>
    <w:pPr>
      <w:keepNext/>
      <w:keepLines/>
      <w:spacing w:before="40" w:after="0"/>
      <w:outlineLvl w:val="1"/>
    </w:pPr>
    <w:rPr>
      <w:rFonts w:asciiTheme="majorHAnsi" w:eastAsiaTheme="majorEastAsia" w:hAnsiTheme="majorHAnsi" w:cstheme="majorBidi"/>
      <w:sz w:val="26"/>
      <w:szCs w:val="26"/>
    </w:rPr>
  </w:style>
  <w:style w:type="paragraph" w:styleId="Heading3">
    <w:name w:val="heading 3"/>
    <w:basedOn w:val="Normal"/>
    <w:next w:val="Normal"/>
    <w:link w:val="Heading3Char"/>
    <w:uiPriority w:val="9"/>
    <w:unhideWhenUsed/>
    <w:qFormat/>
    <w:rsid w:val="00BC233B"/>
    <w:pPr>
      <w:keepNext/>
      <w:keepLines/>
      <w:spacing w:before="40" w:after="0"/>
      <w:outlineLvl w:val="2"/>
    </w:pPr>
    <w:rPr>
      <w:rFonts w:asciiTheme="majorHAnsi" w:eastAsiaTheme="majorEastAsia" w:hAnsiTheme="majorHAnsi" w:cstheme="majorBidi"/>
      <w:sz w:val="24"/>
      <w:szCs w:val="24"/>
    </w:rPr>
  </w:style>
  <w:style w:type="paragraph" w:styleId="Heading4">
    <w:name w:val="heading 4"/>
    <w:basedOn w:val="Normal"/>
    <w:next w:val="Normal"/>
    <w:link w:val="Heading4Char"/>
    <w:uiPriority w:val="9"/>
    <w:unhideWhenUsed/>
    <w:qFormat/>
    <w:rsid w:val="002D0995"/>
    <w:pPr>
      <w:keepNext/>
      <w:keepLines/>
      <w:spacing w:before="40" w:after="0"/>
      <w:outlineLvl w:val="3"/>
    </w:pPr>
    <w:rPr>
      <w:rFonts w:asciiTheme="majorHAnsi" w:eastAsiaTheme="majorEastAsia" w:hAnsiTheme="majorHAnsi"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361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523AF"/>
    <w:pPr>
      <w:ind w:left="720"/>
      <w:contextualSpacing/>
    </w:pPr>
  </w:style>
  <w:style w:type="character" w:styleId="Emphasis">
    <w:name w:val="Emphasis"/>
    <w:basedOn w:val="DefaultParagraphFont"/>
    <w:uiPriority w:val="20"/>
    <w:qFormat/>
    <w:rsid w:val="00710572"/>
    <w:rPr>
      <w:i/>
      <w:iCs/>
    </w:rPr>
  </w:style>
  <w:style w:type="paragraph" w:styleId="NormalWeb">
    <w:name w:val="Normal (Web)"/>
    <w:basedOn w:val="Normal"/>
    <w:uiPriority w:val="99"/>
    <w:unhideWhenUsed/>
    <w:rsid w:val="00A70DE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AF64C8"/>
    <w:rPr>
      <w:b/>
      <w:bCs/>
    </w:rPr>
  </w:style>
  <w:style w:type="table" w:styleId="ListTable4-Accent1">
    <w:name w:val="List Table 4 Accent 1"/>
    <w:basedOn w:val="TableNormal"/>
    <w:uiPriority w:val="49"/>
    <w:rsid w:val="00311684"/>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4-Accent6">
    <w:name w:val="List Table 4 Accent 6"/>
    <w:basedOn w:val="TableNormal"/>
    <w:uiPriority w:val="49"/>
    <w:rsid w:val="00311684"/>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4-Accent3">
    <w:name w:val="List Table 4 Accent 3"/>
    <w:basedOn w:val="TableNormal"/>
    <w:uiPriority w:val="49"/>
    <w:rsid w:val="00311684"/>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4-Accent2">
    <w:name w:val="List Table 4 Accent 2"/>
    <w:basedOn w:val="TableNormal"/>
    <w:uiPriority w:val="49"/>
    <w:rsid w:val="00311684"/>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4">
    <w:name w:val="List Table 4"/>
    <w:basedOn w:val="TableNormal"/>
    <w:uiPriority w:val="49"/>
    <w:rsid w:val="00FE5AC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B273B7"/>
    <w:pPr>
      <w:spacing w:after="200" w:line="240" w:lineRule="auto"/>
    </w:pPr>
    <w:rPr>
      <w:i/>
      <w:iCs/>
      <w:color w:val="44546A" w:themeColor="text2"/>
      <w:sz w:val="18"/>
      <w:szCs w:val="18"/>
    </w:rPr>
  </w:style>
  <w:style w:type="table" w:styleId="GridTable1Light-Accent6">
    <w:name w:val="Grid Table 1 Light Accent 6"/>
    <w:basedOn w:val="TableNormal"/>
    <w:uiPriority w:val="46"/>
    <w:rsid w:val="007061B6"/>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4-Accent4">
    <w:name w:val="Grid Table 4 Accent 4"/>
    <w:basedOn w:val="TableNormal"/>
    <w:uiPriority w:val="49"/>
    <w:rsid w:val="007061B6"/>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5">
    <w:name w:val="Grid Table 4 Accent 5"/>
    <w:basedOn w:val="TableNormal"/>
    <w:uiPriority w:val="49"/>
    <w:rsid w:val="008142E2"/>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1Light">
    <w:name w:val="Grid Table 1 Light"/>
    <w:basedOn w:val="TableNormal"/>
    <w:uiPriority w:val="46"/>
    <w:rsid w:val="008142E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1Char">
    <w:name w:val="Heading 1 Char"/>
    <w:basedOn w:val="DefaultParagraphFont"/>
    <w:link w:val="Heading1"/>
    <w:uiPriority w:val="9"/>
    <w:rsid w:val="00BC233B"/>
    <w:rPr>
      <w:rFonts w:asciiTheme="majorHAnsi" w:eastAsiaTheme="majorEastAsia" w:hAnsiTheme="majorHAnsi" w:cstheme="majorBidi"/>
      <w:sz w:val="32"/>
      <w:szCs w:val="32"/>
    </w:rPr>
  </w:style>
  <w:style w:type="paragraph" w:styleId="TOCHeading">
    <w:name w:val="TOC Heading"/>
    <w:basedOn w:val="Heading1"/>
    <w:next w:val="Normal"/>
    <w:uiPriority w:val="39"/>
    <w:unhideWhenUsed/>
    <w:qFormat/>
    <w:rsid w:val="00925F76"/>
    <w:pPr>
      <w:outlineLvl w:val="9"/>
    </w:pPr>
    <w:rPr>
      <w:lang w:val="en-US"/>
    </w:rPr>
  </w:style>
  <w:style w:type="paragraph" w:styleId="TOC2">
    <w:name w:val="toc 2"/>
    <w:basedOn w:val="Normal"/>
    <w:next w:val="Normal"/>
    <w:autoRedefine/>
    <w:uiPriority w:val="39"/>
    <w:unhideWhenUsed/>
    <w:rsid w:val="00925F76"/>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925F76"/>
    <w:pPr>
      <w:spacing w:after="100"/>
    </w:pPr>
    <w:rPr>
      <w:rFonts w:eastAsiaTheme="minorEastAsia" w:cs="Times New Roman"/>
      <w:lang w:val="en-US"/>
    </w:rPr>
  </w:style>
  <w:style w:type="paragraph" w:styleId="TOC3">
    <w:name w:val="toc 3"/>
    <w:basedOn w:val="Normal"/>
    <w:next w:val="Normal"/>
    <w:autoRedefine/>
    <w:uiPriority w:val="39"/>
    <w:unhideWhenUsed/>
    <w:rsid w:val="00925F76"/>
    <w:pPr>
      <w:spacing w:after="100"/>
      <w:ind w:left="440"/>
    </w:pPr>
    <w:rPr>
      <w:rFonts w:eastAsiaTheme="minorEastAsia" w:cs="Times New Roman"/>
      <w:lang w:val="en-US"/>
    </w:rPr>
  </w:style>
  <w:style w:type="character" w:customStyle="1" w:styleId="Heading2Char">
    <w:name w:val="Heading 2 Char"/>
    <w:basedOn w:val="DefaultParagraphFont"/>
    <w:link w:val="Heading2"/>
    <w:uiPriority w:val="9"/>
    <w:rsid w:val="00BC233B"/>
    <w:rPr>
      <w:rFonts w:asciiTheme="majorHAnsi" w:eastAsiaTheme="majorEastAsia" w:hAnsiTheme="majorHAnsi" w:cstheme="majorBidi"/>
      <w:sz w:val="26"/>
      <w:szCs w:val="26"/>
    </w:rPr>
  </w:style>
  <w:style w:type="character" w:styleId="Hyperlink">
    <w:name w:val="Hyperlink"/>
    <w:basedOn w:val="DefaultParagraphFont"/>
    <w:uiPriority w:val="99"/>
    <w:unhideWhenUsed/>
    <w:rsid w:val="00BC233B"/>
    <w:rPr>
      <w:color w:val="0563C1" w:themeColor="hyperlink"/>
      <w:u w:val="single"/>
    </w:rPr>
  </w:style>
  <w:style w:type="character" w:customStyle="1" w:styleId="Heading3Char">
    <w:name w:val="Heading 3 Char"/>
    <w:basedOn w:val="DefaultParagraphFont"/>
    <w:link w:val="Heading3"/>
    <w:uiPriority w:val="9"/>
    <w:rsid w:val="00BC233B"/>
    <w:rPr>
      <w:rFonts w:asciiTheme="majorHAnsi" w:eastAsiaTheme="majorEastAsia" w:hAnsiTheme="majorHAnsi" w:cstheme="majorBidi"/>
      <w:sz w:val="24"/>
      <w:szCs w:val="24"/>
    </w:rPr>
  </w:style>
  <w:style w:type="character" w:customStyle="1" w:styleId="Heading4Char">
    <w:name w:val="Heading 4 Char"/>
    <w:basedOn w:val="DefaultParagraphFont"/>
    <w:link w:val="Heading4"/>
    <w:uiPriority w:val="9"/>
    <w:rsid w:val="002D0995"/>
    <w:rPr>
      <w:rFonts w:asciiTheme="majorHAnsi" w:eastAsiaTheme="majorEastAsia" w:hAnsiTheme="majorHAnsi" w:cstheme="majorBidi"/>
      <w:iCs/>
    </w:rPr>
  </w:style>
  <w:style w:type="paragraph" w:styleId="TOC4">
    <w:name w:val="toc 4"/>
    <w:basedOn w:val="Normal"/>
    <w:next w:val="Normal"/>
    <w:autoRedefine/>
    <w:uiPriority w:val="39"/>
    <w:unhideWhenUsed/>
    <w:rsid w:val="00A26FFB"/>
    <w:pPr>
      <w:spacing w:after="100"/>
      <w:ind w:left="660"/>
    </w:pPr>
    <w:rPr>
      <w:rFonts w:eastAsiaTheme="minorEastAsia"/>
      <w:lang w:eastAsia="en-GB"/>
    </w:rPr>
  </w:style>
  <w:style w:type="paragraph" w:styleId="TOC5">
    <w:name w:val="toc 5"/>
    <w:basedOn w:val="Normal"/>
    <w:next w:val="Normal"/>
    <w:autoRedefine/>
    <w:uiPriority w:val="39"/>
    <w:unhideWhenUsed/>
    <w:rsid w:val="00A26FFB"/>
    <w:pPr>
      <w:spacing w:after="100"/>
      <w:ind w:left="880"/>
    </w:pPr>
    <w:rPr>
      <w:rFonts w:eastAsiaTheme="minorEastAsia"/>
      <w:lang w:eastAsia="en-GB"/>
    </w:rPr>
  </w:style>
  <w:style w:type="paragraph" w:styleId="TOC6">
    <w:name w:val="toc 6"/>
    <w:basedOn w:val="Normal"/>
    <w:next w:val="Normal"/>
    <w:autoRedefine/>
    <w:uiPriority w:val="39"/>
    <w:unhideWhenUsed/>
    <w:rsid w:val="00A26FFB"/>
    <w:pPr>
      <w:spacing w:after="100"/>
      <w:ind w:left="1100"/>
    </w:pPr>
    <w:rPr>
      <w:rFonts w:eastAsiaTheme="minorEastAsia"/>
      <w:lang w:eastAsia="en-GB"/>
    </w:rPr>
  </w:style>
  <w:style w:type="paragraph" w:styleId="TOC7">
    <w:name w:val="toc 7"/>
    <w:basedOn w:val="Normal"/>
    <w:next w:val="Normal"/>
    <w:autoRedefine/>
    <w:uiPriority w:val="39"/>
    <w:unhideWhenUsed/>
    <w:rsid w:val="00A26FFB"/>
    <w:pPr>
      <w:spacing w:after="100"/>
      <w:ind w:left="1320"/>
    </w:pPr>
    <w:rPr>
      <w:rFonts w:eastAsiaTheme="minorEastAsia"/>
      <w:lang w:eastAsia="en-GB"/>
    </w:rPr>
  </w:style>
  <w:style w:type="paragraph" w:styleId="TOC8">
    <w:name w:val="toc 8"/>
    <w:basedOn w:val="Normal"/>
    <w:next w:val="Normal"/>
    <w:autoRedefine/>
    <w:uiPriority w:val="39"/>
    <w:unhideWhenUsed/>
    <w:rsid w:val="00A26FFB"/>
    <w:pPr>
      <w:spacing w:after="100"/>
      <w:ind w:left="1540"/>
    </w:pPr>
    <w:rPr>
      <w:rFonts w:eastAsiaTheme="minorEastAsia"/>
      <w:lang w:eastAsia="en-GB"/>
    </w:rPr>
  </w:style>
  <w:style w:type="paragraph" w:styleId="TOC9">
    <w:name w:val="toc 9"/>
    <w:basedOn w:val="Normal"/>
    <w:next w:val="Normal"/>
    <w:autoRedefine/>
    <w:uiPriority w:val="39"/>
    <w:unhideWhenUsed/>
    <w:rsid w:val="00A26FFB"/>
    <w:pPr>
      <w:spacing w:after="100"/>
      <w:ind w:left="1760"/>
    </w:pPr>
    <w:rPr>
      <w:rFonts w:eastAsiaTheme="minorEastAsia"/>
      <w:lang w:eastAsia="en-GB"/>
    </w:rPr>
  </w:style>
  <w:style w:type="character" w:styleId="UnresolvedMention">
    <w:name w:val="Unresolved Mention"/>
    <w:basedOn w:val="DefaultParagraphFont"/>
    <w:uiPriority w:val="99"/>
    <w:semiHidden/>
    <w:unhideWhenUsed/>
    <w:rsid w:val="00A26FFB"/>
    <w:rPr>
      <w:color w:val="605E5C"/>
      <w:shd w:val="clear" w:color="auto" w:fill="E1DFDD"/>
    </w:rPr>
  </w:style>
  <w:style w:type="paragraph" w:styleId="Title">
    <w:name w:val="Title"/>
    <w:basedOn w:val="Normal"/>
    <w:next w:val="Normal"/>
    <w:link w:val="TitleChar"/>
    <w:uiPriority w:val="10"/>
    <w:qFormat/>
    <w:rsid w:val="002B2CC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B2CC9"/>
    <w:rPr>
      <w:rFonts w:asciiTheme="majorHAnsi" w:eastAsiaTheme="majorEastAsia" w:hAnsiTheme="majorHAnsi" w:cstheme="majorBidi"/>
      <w:spacing w:val="-10"/>
      <w:kern w:val="28"/>
      <w:sz w:val="56"/>
      <w:szCs w:val="56"/>
    </w:rPr>
  </w:style>
  <w:style w:type="table" w:styleId="ListTable2">
    <w:name w:val="List Table 2"/>
    <w:basedOn w:val="TableNormal"/>
    <w:uiPriority w:val="47"/>
    <w:rsid w:val="004F43E2"/>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4F43E2"/>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Accent6">
    <w:name w:val="List Table 1 Light Accent 6"/>
    <w:basedOn w:val="TableNormal"/>
    <w:uiPriority w:val="46"/>
    <w:rsid w:val="004F43E2"/>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1Light-Accent2">
    <w:name w:val="List Table 1 Light Accent 2"/>
    <w:basedOn w:val="TableNormal"/>
    <w:uiPriority w:val="46"/>
    <w:rsid w:val="00CA4F0E"/>
    <w:pPr>
      <w:spacing w:after="0" w:line="240" w:lineRule="auto"/>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ableofFigures">
    <w:name w:val="table of figures"/>
    <w:basedOn w:val="Normal"/>
    <w:next w:val="Normal"/>
    <w:uiPriority w:val="99"/>
    <w:unhideWhenUsed/>
    <w:rsid w:val="00C4750B"/>
    <w:pPr>
      <w:spacing w:after="0"/>
    </w:pPr>
  </w:style>
  <w:style w:type="table" w:styleId="ListTable7Colorful">
    <w:name w:val="List Table 7 Colorful"/>
    <w:basedOn w:val="TableNormal"/>
    <w:uiPriority w:val="52"/>
    <w:rsid w:val="00A307AB"/>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783988">
      <w:bodyDiv w:val="1"/>
      <w:marLeft w:val="0"/>
      <w:marRight w:val="0"/>
      <w:marTop w:val="0"/>
      <w:marBottom w:val="0"/>
      <w:divBdr>
        <w:top w:val="none" w:sz="0" w:space="0" w:color="auto"/>
        <w:left w:val="none" w:sz="0" w:space="0" w:color="auto"/>
        <w:bottom w:val="none" w:sz="0" w:space="0" w:color="auto"/>
        <w:right w:val="none" w:sz="0" w:space="0" w:color="auto"/>
      </w:divBdr>
    </w:div>
    <w:div w:id="52969147">
      <w:bodyDiv w:val="1"/>
      <w:marLeft w:val="0"/>
      <w:marRight w:val="0"/>
      <w:marTop w:val="0"/>
      <w:marBottom w:val="0"/>
      <w:divBdr>
        <w:top w:val="none" w:sz="0" w:space="0" w:color="auto"/>
        <w:left w:val="none" w:sz="0" w:space="0" w:color="auto"/>
        <w:bottom w:val="none" w:sz="0" w:space="0" w:color="auto"/>
        <w:right w:val="none" w:sz="0" w:space="0" w:color="auto"/>
      </w:divBdr>
    </w:div>
    <w:div w:id="453518871">
      <w:bodyDiv w:val="1"/>
      <w:marLeft w:val="0"/>
      <w:marRight w:val="0"/>
      <w:marTop w:val="0"/>
      <w:marBottom w:val="0"/>
      <w:divBdr>
        <w:top w:val="none" w:sz="0" w:space="0" w:color="auto"/>
        <w:left w:val="none" w:sz="0" w:space="0" w:color="auto"/>
        <w:bottom w:val="none" w:sz="0" w:space="0" w:color="auto"/>
        <w:right w:val="none" w:sz="0" w:space="0" w:color="auto"/>
      </w:divBdr>
    </w:div>
    <w:div w:id="540947489">
      <w:bodyDiv w:val="1"/>
      <w:marLeft w:val="0"/>
      <w:marRight w:val="0"/>
      <w:marTop w:val="0"/>
      <w:marBottom w:val="0"/>
      <w:divBdr>
        <w:top w:val="none" w:sz="0" w:space="0" w:color="auto"/>
        <w:left w:val="none" w:sz="0" w:space="0" w:color="auto"/>
        <w:bottom w:val="none" w:sz="0" w:space="0" w:color="auto"/>
        <w:right w:val="none" w:sz="0" w:space="0" w:color="auto"/>
      </w:divBdr>
    </w:div>
    <w:div w:id="569775624">
      <w:bodyDiv w:val="1"/>
      <w:marLeft w:val="0"/>
      <w:marRight w:val="0"/>
      <w:marTop w:val="0"/>
      <w:marBottom w:val="0"/>
      <w:divBdr>
        <w:top w:val="none" w:sz="0" w:space="0" w:color="auto"/>
        <w:left w:val="none" w:sz="0" w:space="0" w:color="auto"/>
        <w:bottom w:val="none" w:sz="0" w:space="0" w:color="auto"/>
        <w:right w:val="none" w:sz="0" w:space="0" w:color="auto"/>
      </w:divBdr>
    </w:div>
    <w:div w:id="607008486">
      <w:bodyDiv w:val="1"/>
      <w:marLeft w:val="0"/>
      <w:marRight w:val="0"/>
      <w:marTop w:val="0"/>
      <w:marBottom w:val="0"/>
      <w:divBdr>
        <w:top w:val="none" w:sz="0" w:space="0" w:color="auto"/>
        <w:left w:val="none" w:sz="0" w:space="0" w:color="auto"/>
        <w:bottom w:val="none" w:sz="0" w:space="0" w:color="auto"/>
        <w:right w:val="none" w:sz="0" w:space="0" w:color="auto"/>
      </w:divBdr>
      <w:divsChild>
        <w:div w:id="1650552520">
          <w:marLeft w:val="0"/>
          <w:marRight w:val="0"/>
          <w:marTop w:val="0"/>
          <w:marBottom w:val="0"/>
          <w:divBdr>
            <w:top w:val="none" w:sz="0" w:space="0" w:color="auto"/>
            <w:left w:val="none" w:sz="0" w:space="0" w:color="auto"/>
            <w:bottom w:val="none" w:sz="0" w:space="0" w:color="auto"/>
            <w:right w:val="none" w:sz="0" w:space="0" w:color="auto"/>
          </w:divBdr>
          <w:divsChild>
            <w:div w:id="74792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854118">
      <w:bodyDiv w:val="1"/>
      <w:marLeft w:val="0"/>
      <w:marRight w:val="0"/>
      <w:marTop w:val="0"/>
      <w:marBottom w:val="0"/>
      <w:divBdr>
        <w:top w:val="none" w:sz="0" w:space="0" w:color="auto"/>
        <w:left w:val="none" w:sz="0" w:space="0" w:color="auto"/>
        <w:bottom w:val="none" w:sz="0" w:space="0" w:color="auto"/>
        <w:right w:val="none" w:sz="0" w:space="0" w:color="auto"/>
      </w:divBdr>
    </w:div>
    <w:div w:id="854079556">
      <w:bodyDiv w:val="1"/>
      <w:marLeft w:val="0"/>
      <w:marRight w:val="0"/>
      <w:marTop w:val="0"/>
      <w:marBottom w:val="0"/>
      <w:divBdr>
        <w:top w:val="none" w:sz="0" w:space="0" w:color="auto"/>
        <w:left w:val="none" w:sz="0" w:space="0" w:color="auto"/>
        <w:bottom w:val="none" w:sz="0" w:space="0" w:color="auto"/>
        <w:right w:val="none" w:sz="0" w:space="0" w:color="auto"/>
      </w:divBdr>
    </w:div>
    <w:div w:id="971717831">
      <w:bodyDiv w:val="1"/>
      <w:marLeft w:val="0"/>
      <w:marRight w:val="0"/>
      <w:marTop w:val="0"/>
      <w:marBottom w:val="0"/>
      <w:divBdr>
        <w:top w:val="none" w:sz="0" w:space="0" w:color="auto"/>
        <w:left w:val="none" w:sz="0" w:space="0" w:color="auto"/>
        <w:bottom w:val="none" w:sz="0" w:space="0" w:color="auto"/>
        <w:right w:val="none" w:sz="0" w:space="0" w:color="auto"/>
      </w:divBdr>
    </w:div>
    <w:div w:id="1052270355">
      <w:bodyDiv w:val="1"/>
      <w:marLeft w:val="0"/>
      <w:marRight w:val="0"/>
      <w:marTop w:val="0"/>
      <w:marBottom w:val="0"/>
      <w:divBdr>
        <w:top w:val="none" w:sz="0" w:space="0" w:color="auto"/>
        <w:left w:val="none" w:sz="0" w:space="0" w:color="auto"/>
        <w:bottom w:val="none" w:sz="0" w:space="0" w:color="auto"/>
        <w:right w:val="none" w:sz="0" w:space="0" w:color="auto"/>
      </w:divBdr>
    </w:div>
    <w:div w:id="1105229976">
      <w:bodyDiv w:val="1"/>
      <w:marLeft w:val="0"/>
      <w:marRight w:val="0"/>
      <w:marTop w:val="0"/>
      <w:marBottom w:val="0"/>
      <w:divBdr>
        <w:top w:val="none" w:sz="0" w:space="0" w:color="auto"/>
        <w:left w:val="none" w:sz="0" w:space="0" w:color="auto"/>
        <w:bottom w:val="none" w:sz="0" w:space="0" w:color="auto"/>
        <w:right w:val="none" w:sz="0" w:space="0" w:color="auto"/>
      </w:divBdr>
    </w:div>
    <w:div w:id="1184634532">
      <w:bodyDiv w:val="1"/>
      <w:marLeft w:val="0"/>
      <w:marRight w:val="0"/>
      <w:marTop w:val="0"/>
      <w:marBottom w:val="0"/>
      <w:divBdr>
        <w:top w:val="none" w:sz="0" w:space="0" w:color="auto"/>
        <w:left w:val="none" w:sz="0" w:space="0" w:color="auto"/>
        <w:bottom w:val="none" w:sz="0" w:space="0" w:color="auto"/>
        <w:right w:val="none" w:sz="0" w:space="0" w:color="auto"/>
      </w:divBdr>
    </w:div>
    <w:div w:id="1383869442">
      <w:bodyDiv w:val="1"/>
      <w:marLeft w:val="0"/>
      <w:marRight w:val="0"/>
      <w:marTop w:val="0"/>
      <w:marBottom w:val="0"/>
      <w:divBdr>
        <w:top w:val="none" w:sz="0" w:space="0" w:color="auto"/>
        <w:left w:val="none" w:sz="0" w:space="0" w:color="auto"/>
        <w:bottom w:val="none" w:sz="0" w:space="0" w:color="auto"/>
        <w:right w:val="none" w:sz="0" w:space="0" w:color="auto"/>
      </w:divBdr>
    </w:div>
    <w:div w:id="1412240114">
      <w:bodyDiv w:val="1"/>
      <w:marLeft w:val="0"/>
      <w:marRight w:val="0"/>
      <w:marTop w:val="0"/>
      <w:marBottom w:val="0"/>
      <w:divBdr>
        <w:top w:val="none" w:sz="0" w:space="0" w:color="auto"/>
        <w:left w:val="none" w:sz="0" w:space="0" w:color="auto"/>
        <w:bottom w:val="none" w:sz="0" w:space="0" w:color="auto"/>
        <w:right w:val="none" w:sz="0" w:space="0" w:color="auto"/>
      </w:divBdr>
    </w:div>
    <w:div w:id="1531528806">
      <w:bodyDiv w:val="1"/>
      <w:marLeft w:val="0"/>
      <w:marRight w:val="0"/>
      <w:marTop w:val="0"/>
      <w:marBottom w:val="0"/>
      <w:divBdr>
        <w:top w:val="none" w:sz="0" w:space="0" w:color="auto"/>
        <w:left w:val="none" w:sz="0" w:space="0" w:color="auto"/>
        <w:bottom w:val="none" w:sz="0" w:space="0" w:color="auto"/>
        <w:right w:val="none" w:sz="0" w:space="0" w:color="auto"/>
      </w:divBdr>
    </w:div>
    <w:div w:id="1555920847">
      <w:bodyDiv w:val="1"/>
      <w:marLeft w:val="0"/>
      <w:marRight w:val="0"/>
      <w:marTop w:val="0"/>
      <w:marBottom w:val="0"/>
      <w:divBdr>
        <w:top w:val="none" w:sz="0" w:space="0" w:color="auto"/>
        <w:left w:val="none" w:sz="0" w:space="0" w:color="auto"/>
        <w:bottom w:val="none" w:sz="0" w:space="0" w:color="auto"/>
        <w:right w:val="none" w:sz="0" w:space="0" w:color="auto"/>
      </w:divBdr>
    </w:div>
    <w:div w:id="1601835190">
      <w:bodyDiv w:val="1"/>
      <w:marLeft w:val="0"/>
      <w:marRight w:val="0"/>
      <w:marTop w:val="0"/>
      <w:marBottom w:val="0"/>
      <w:divBdr>
        <w:top w:val="none" w:sz="0" w:space="0" w:color="auto"/>
        <w:left w:val="none" w:sz="0" w:space="0" w:color="auto"/>
        <w:bottom w:val="none" w:sz="0" w:space="0" w:color="auto"/>
        <w:right w:val="none" w:sz="0" w:space="0" w:color="auto"/>
      </w:divBdr>
      <w:divsChild>
        <w:div w:id="1824004060">
          <w:marLeft w:val="0"/>
          <w:marRight w:val="0"/>
          <w:marTop w:val="0"/>
          <w:marBottom w:val="0"/>
          <w:divBdr>
            <w:top w:val="none" w:sz="0" w:space="0" w:color="auto"/>
            <w:left w:val="none" w:sz="0" w:space="0" w:color="auto"/>
            <w:bottom w:val="none" w:sz="0" w:space="0" w:color="auto"/>
            <w:right w:val="none" w:sz="0" w:space="0" w:color="auto"/>
          </w:divBdr>
          <w:divsChild>
            <w:div w:id="1891190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3867093">
      <w:bodyDiv w:val="1"/>
      <w:marLeft w:val="0"/>
      <w:marRight w:val="0"/>
      <w:marTop w:val="0"/>
      <w:marBottom w:val="0"/>
      <w:divBdr>
        <w:top w:val="none" w:sz="0" w:space="0" w:color="auto"/>
        <w:left w:val="none" w:sz="0" w:space="0" w:color="auto"/>
        <w:bottom w:val="none" w:sz="0" w:space="0" w:color="auto"/>
        <w:right w:val="none" w:sz="0" w:space="0" w:color="auto"/>
      </w:divBdr>
    </w:div>
    <w:div w:id="1745104204">
      <w:bodyDiv w:val="1"/>
      <w:marLeft w:val="0"/>
      <w:marRight w:val="0"/>
      <w:marTop w:val="0"/>
      <w:marBottom w:val="0"/>
      <w:divBdr>
        <w:top w:val="none" w:sz="0" w:space="0" w:color="auto"/>
        <w:left w:val="none" w:sz="0" w:space="0" w:color="auto"/>
        <w:bottom w:val="none" w:sz="0" w:space="0" w:color="auto"/>
        <w:right w:val="none" w:sz="0" w:space="0" w:color="auto"/>
      </w:divBdr>
    </w:div>
    <w:div w:id="1813251232">
      <w:bodyDiv w:val="1"/>
      <w:marLeft w:val="0"/>
      <w:marRight w:val="0"/>
      <w:marTop w:val="0"/>
      <w:marBottom w:val="0"/>
      <w:divBdr>
        <w:top w:val="none" w:sz="0" w:space="0" w:color="auto"/>
        <w:left w:val="none" w:sz="0" w:space="0" w:color="auto"/>
        <w:bottom w:val="none" w:sz="0" w:space="0" w:color="auto"/>
        <w:right w:val="none" w:sz="0" w:space="0" w:color="auto"/>
      </w:divBdr>
    </w:div>
    <w:div w:id="1846480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4.png"/><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image" Target="media/image37.jpeg"/><Relationship Id="rId47" Type="http://schemas.openxmlformats.org/officeDocument/2006/relationships/image" Target="media/image42.png"/><Relationship Id="rId50" Type="http://schemas.openxmlformats.org/officeDocument/2006/relationships/image" Target="media/image45.jpeg"/><Relationship Id="rId55" Type="http://schemas.openxmlformats.org/officeDocument/2006/relationships/image" Target="media/image48.png"/><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1.png"/><Relationship Id="rId29" Type="http://schemas.openxmlformats.org/officeDocument/2006/relationships/image" Target="media/image24.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jpeg"/><Relationship Id="rId45" Type="http://schemas.openxmlformats.org/officeDocument/2006/relationships/image" Target="media/image40.png"/><Relationship Id="rId53" Type="http://schemas.openxmlformats.org/officeDocument/2006/relationships/image" Target="media/image46.png"/><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jpe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jpeg"/><Relationship Id="rId43" Type="http://schemas.openxmlformats.org/officeDocument/2006/relationships/image" Target="media/image38.jpeg"/><Relationship Id="rId48" Type="http://schemas.openxmlformats.org/officeDocument/2006/relationships/image" Target="media/image43.png"/><Relationship Id="rId56" Type="http://schemas.openxmlformats.org/officeDocument/2006/relationships/image" Target="media/image49.png"/><Relationship Id="rId8" Type="http://schemas.openxmlformats.org/officeDocument/2006/relationships/image" Target="media/image3.png"/><Relationship Id="rId51" Type="http://schemas.openxmlformats.org/officeDocument/2006/relationships/image" Target="media/image46.jpe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41.png"/><Relationship Id="rId59" Type="http://schemas.openxmlformats.org/officeDocument/2006/relationships/theme" Target="theme/theme1.xml"/><Relationship Id="rId20" Type="http://schemas.openxmlformats.org/officeDocument/2006/relationships/image" Target="media/image15.png"/><Relationship Id="rId41" Type="http://schemas.openxmlformats.org/officeDocument/2006/relationships/image" Target="media/image36.jpeg"/><Relationship Id="rId54"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jpeg"/><Relationship Id="rId49" Type="http://schemas.openxmlformats.org/officeDocument/2006/relationships/image" Target="media/image44.jpeg"/><Relationship Id="rId57" Type="http://schemas.openxmlformats.org/officeDocument/2006/relationships/hyperlink" Target="https://keras.io/api/optimizers/adamax/" TargetMode="External"/><Relationship Id="rId10" Type="http://schemas.openxmlformats.org/officeDocument/2006/relationships/image" Target="media/image5.jpeg"/><Relationship Id="rId31" Type="http://schemas.openxmlformats.org/officeDocument/2006/relationships/image" Target="media/image26.png"/><Relationship Id="rId44" Type="http://schemas.openxmlformats.org/officeDocument/2006/relationships/image" Target="media/image39.png"/><Relationship Id="rId52" Type="http://schemas.openxmlformats.org/officeDocument/2006/relationships/image" Target="media/image4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A69A9A-9273-4ED1-936D-109416A837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90</TotalTime>
  <Pages>58</Pages>
  <Words>14703</Words>
  <Characters>83808</Characters>
  <Application>Microsoft Office Word</Application>
  <DocSecurity>0</DocSecurity>
  <Lines>698</Lines>
  <Paragraphs>1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Jarvis</dc:creator>
  <cp:keywords/>
  <dc:description/>
  <cp:lastModifiedBy>Joseph Jarvis</cp:lastModifiedBy>
  <cp:revision>1081</cp:revision>
  <dcterms:created xsi:type="dcterms:W3CDTF">2021-11-11T11:12:00Z</dcterms:created>
  <dcterms:modified xsi:type="dcterms:W3CDTF">2022-04-22T14:05:00Z</dcterms:modified>
</cp:coreProperties>
</file>